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22187" w14:textId="77777777" w:rsidR="001735AD" w:rsidRPr="001735AD" w:rsidRDefault="001735AD" w:rsidP="001735AD">
      <w:pPr>
        <w:autoSpaceDE w:val="0"/>
        <w:autoSpaceDN w:val="0"/>
        <w:adjustRightInd w:val="0"/>
        <w:jc w:val="center"/>
        <w:rPr>
          <w:rFonts w:ascii="Calibri" w:hAnsi="Calibri" w:cs="Calibri"/>
          <w:b/>
          <w:shadow/>
          <w:color w:val="333399"/>
          <w:sz w:val="64"/>
          <w:szCs w:val="64"/>
        </w:rPr>
      </w:pPr>
      <w:r w:rsidRPr="001735AD">
        <w:rPr>
          <w:rFonts w:ascii="Calibri" w:hAnsi="Calibri" w:cs="Calibri"/>
          <w:b/>
          <w:shadow/>
          <w:color w:val="333399"/>
          <w:sz w:val="64"/>
          <w:szCs w:val="64"/>
        </w:rPr>
        <w:t>“Software Engineering”</w:t>
      </w:r>
    </w:p>
    <w:p w14:paraId="028CFCD5" w14:textId="77777777" w:rsidR="001735AD" w:rsidRPr="001735AD" w:rsidRDefault="001735AD" w:rsidP="001735AD">
      <w:pPr>
        <w:autoSpaceDE w:val="0"/>
        <w:autoSpaceDN w:val="0"/>
        <w:adjustRightInd w:val="0"/>
        <w:jc w:val="center"/>
        <w:rPr>
          <w:rFonts w:ascii="Calibri" w:hAnsi="Calibri" w:cs="Calibri"/>
          <w:b/>
          <w:color w:val="333399"/>
          <w:sz w:val="56"/>
          <w:szCs w:val="56"/>
        </w:rPr>
      </w:pPr>
      <w:r w:rsidRPr="001735AD">
        <w:rPr>
          <w:rFonts w:ascii="Calibri" w:hAnsi="Calibri" w:cs="Calibri"/>
          <w:b/>
          <w:color w:val="333399"/>
          <w:sz w:val="56"/>
          <w:szCs w:val="56"/>
        </w:rPr>
        <w:t>Course</w:t>
      </w:r>
    </w:p>
    <w:p w14:paraId="75CC211C" w14:textId="77777777" w:rsidR="001735AD" w:rsidRPr="001735AD" w:rsidRDefault="001735AD" w:rsidP="001735AD">
      <w:pPr>
        <w:autoSpaceDE w:val="0"/>
        <w:autoSpaceDN w:val="0"/>
        <w:adjustRightInd w:val="0"/>
        <w:jc w:val="center"/>
        <w:rPr>
          <w:rFonts w:ascii="Calibri" w:hAnsi="Calibri" w:cs="Calibri"/>
          <w:b/>
          <w:color w:val="333399"/>
          <w:sz w:val="56"/>
          <w:szCs w:val="56"/>
        </w:rPr>
      </w:pPr>
      <w:proofErr w:type="spellStart"/>
      <w:r w:rsidRPr="001735AD">
        <w:rPr>
          <w:rFonts w:ascii="Calibri" w:hAnsi="Calibri" w:cs="Calibri"/>
          <w:b/>
          <w:color w:val="333399"/>
          <w:sz w:val="56"/>
          <w:szCs w:val="56"/>
        </w:rPr>
        <w:t>a.a.</w:t>
      </w:r>
      <w:proofErr w:type="spellEnd"/>
      <w:r w:rsidRPr="001735AD">
        <w:rPr>
          <w:rFonts w:ascii="Calibri" w:hAnsi="Calibri" w:cs="Calibri"/>
          <w:b/>
          <w:color w:val="333399"/>
          <w:sz w:val="56"/>
          <w:szCs w:val="56"/>
        </w:rPr>
        <w:t xml:space="preserve"> 2020-2021</w:t>
      </w:r>
    </w:p>
    <w:p w14:paraId="331F360C" w14:textId="77777777" w:rsidR="001735AD" w:rsidRPr="001735AD" w:rsidRDefault="001735AD" w:rsidP="001735AD">
      <w:pPr>
        <w:autoSpaceDE w:val="0"/>
        <w:autoSpaceDN w:val="0"/>
        <w:adjustRightInd w:val="0"/>
        <w:jc w:val="center"/>
        <w:rPr>
          <w:rFonts w:ascii="Calibri" w:hAnsi="Calibri" w:cs="Calibri"/>
          <w:b/>
          <w:color w:val="333399"/>
          <w:sz w:val="56"/>
          <w:szCs w:val="56"/>
        </w:rPr>
      </w:pPr>
    </w:p>
    <w:p w14:paraId="4F69331D" w14:textId="77777777" w:rsidR="001735AD" w:rsidRPr="001735AD" w:rsidRDefault="001735AD" w:rsidP="001735AD">
      <w:pPr>
        <w:autoSpaceDE w:val="0"/>
        <w:autoSpaceDN w:val="0"/>
        <w:adjustRightInd w:val="0"/>
        <w:jc w:val="center"/>
        <w:rPr>
          <w:rFonts w:ascii="Calibri" w:hAnsi="Calibri" w:cs="Calibri"/>
          <w:b/>
          <w:color w:val="333399"/>
          <w:sz w:val="32"/>
          <w:szCs w:val="56"/>
        </w:rPr>
      </w:pPr>
      <w:r w:rsidRPr="001735AD">
        <w:rPr>
          <w:rFonts w:ascii="Calibri" w:hAnsi="Calibri" w:cs="Calibri"/>
          <w:b/>
          <w:color w:val="333399"/>
          <w:sz w:val="32"/>
          <w:szCs w:val="56"/>
        </w:rPr>
        <w:t xml:space="preserve">Lecturer: Prof. Henry </w:t>
      </w:r>
      <w:proofErr w:type="spellStart"/>
      <w:r w:rsidRPr="001735AD">
        <w:rPr>
          <w:rFonts w:ascii="Calibri" w:hAnsi="Calibri" w:cs="Calibri"/>
          <w:b/>
          <w:color w:val="333399"/>
          <w:sz w:val="32"/>
          <w:szCs w:val="56"/>
        </w:rPr>
        <w:t>Muccini</w:t>
      </w:r>
      <w:proofErr w:type="spellEnd"/>
      <w:r w:rsidRPr="001735AD">
        <w:rPr>
          <w:rFonts w:ascii="Calibri" w:hAnsi="Calibri" w:cs="Calibri"/>
          <w:b/>
          <w:color w:val="333399"/>
          <w:sz w:val="32"/>
          <w:szCs w:val="56"/>
        </w:rPr>
        <w:t xml:space="preserve"> (</w:t>
      </w:r>
      <w:hyperlink r:id="rId8" w:history="1">
        <w:r w:rsidRPr="001735AD">
          <w:rPr>
            <w:rFonts w:ascii="Calibri" w:hAnsi="Calibri" w:cs="Calibri"/>
            <w:b/>
            <w:color w:val="0000FF"/>
            <w:sz w:val="32"/>
            <w:szCs w:val="56"/>
            <w:u w:val="single"/>
          </w:rPr>
          <w:t>henry.muccini@univaq.it</w:t>
        </w:r>
      </w:hyperlink>
      <w:r w:rsidRPr="001735AD">
        <w:rPr>
          <w:rFonts w:ascii="Calibri" w:hAnsi="Calibri" w:cs="Calibri"/>
          <w:b/>
          <w:color w:val="333399"/>
          <w:sz w:val="32"/>
          <w:szCs w:val="56"/>
        </w:rPr>
        <w:t>)</w:t>
      </w:r>
    </w:p>
    <w:p w14:paraId="11DAC7B0" w14:textId="77777777" w:rsidR="001735AD" w:rsidRPr="001735AD" w:rsidRDefault="001735AD" w:rsidP="001735AD">
      <w:pPr>
        <w:autoSpaceDE w:val="0"/>
        <w:autoSpaceDN w:val="0"/>
        <w:adjustRightInd w:val="0"/>
        <w:jc w:val="center"/>
        <w:rPr>
          <w:rFonts w:ascii="Calibri" w:hAnsi="Calibri" w:cs="Calibri"/>
          <w:b/>
          <w:color w:val="333399"/>
          <w:sz w:val="32"/>
          <w:szCs w:val="56"/>
        </w:rPr>
      </w:pPr>
    </w:p>
    <w:p w14:paraId="112B70D9" w14:textId="1732EB99" w:rsidR="001735AD" w:rsidRPr="001735AD" w:rsidRDefault="001735AD" w:rsidP="001735AD">
      <w:pPr>
        <w:autoSpaceDE w:val="0"/>
        <w:autoSpaceDN w:val="0"/>
        <w:adjustRightInd w:val="0"/>
        <w:jc w:val="center"/>
        <w:rPr>
          <w:rFonts w:ascii="Cambria" w:hAnsi="Cambria" w:cs="Cambria"/>
          <w:b/>
          <w:color w:val="333399"/>
          <w:sz w:val="44"/>
          <w:szCs w:val="44"/>
          <w:lang w:val="it-IT"/>
        </w:rPr>
      </w:pPr>
      <w:r w:rsidRPr="001735AD">
        <w:rPr>
          <w:rFonts w:ascii="Cambria" w:hAnsi="Cambria" w:cs="Cambria"/>
          <w:b/>
          <w:color w:val="333399"/>
          <w:sz w:val="44"/>
          <w:szCs w:val="44"/>
          <w:lang w:val="it-IT"/>
        </w:rPr>
        <w:t>Deliverable #</w:t>
      </w:r>
      <w:r>
        <w:rPr>
          <w:rFonts w:ascii="Cambria" w:hAnsi="Cambria" w:cs="Cambria"/>
          <w:b/>
          <w:color w:val="333399"/>
          <w:sz w:val="44"/>
          <w:szCs w:val="44"/>
          <w:lang w:val="it-IT"/>
        </w:rPr>
        <w:t>3</w:t>
      </w:r>
    </w:p>
    <w:p w14:paraId="4A94FA5D" w14:textId="77777777" w:rsidR="001735AD" w:rsidRPr="001735AD" w:rsidRDefault="001735AD" w:rsidP="001735AD">
      <w:pPr>
        <w:autoSpaceDE w:val="0"/>
        <w:autoSpaceDN w:val="0"/>
        <w:adjustRightInd w:val="0"/>
        <w:jc w:val="center"/>
        <w:rPr>
          <w:rFonts w:ascii="Cambria" w:hAnsi="Cambria" w:cs="Cambria"/>
          <w:b/>
          <w:color w:val="333399"/>
          <w:sz w:val="56"/>
          <w:szCs w:val="56"/>
          <w:lang w:val="it-IT"/>
        </w:rPr>
      </w:pPr>
    </w:p>
    <w:p w14:paraId="5055B134" w14:textId="69E8CFF0" w:rsidR="001735AD" w:rsidRPr="001735AD" w:rsidRDefault="001735AD" w:rsidP="001735AD">
      <w:pPr>
        <w:autoSpaceDE w:val="0"/>
        <w:autoSpaceDN w:val="0"/>
        <w:adjustRightInd w:val="0"/>
        <w:jc w:val="center"/>
        <w:rPr>
          <w:rFonts w:ascii="Cambria" w:hAnsi="Cambria" w:cs="Cambria"/>
          <w:b/>
          <w:color w:val="FF0000"/>
          <w:sz w:val="72"/>
          <w:szCs w:val="60"/>
          <w:lang w:val="it-IT"/>
        </w:rPr>
      </w:pPr>
      <w:proofErr w:type="spellStart"/>
      <w:r w:rsidRPr="001735AD">
        <w:rPr>
          <w:rFonts w:ascii="Cambria" w:hAnsi="Cambria" w:cs="Cambria"/>
          <w:b/>
          <w:color w:val="FF0000"/>
          <w:sz w:val="72"/>
          <w:szCs w:val="60"/>
          <w:lang w:val="it-IT"/>
        </w:rPr>
        <w:t>UniVASA</w:t>
      </w:r>
      <w:proofErr w:type="spellEnd"/>
      <w:r w:rsidR="00526AAC">
        <w:rPr>
          <w:rFonts w:ascii="Cambria" w:hAnsi="Cambria" w:cs="Cambria"/>
          <w:b/>
          <w:color w:val="FF0000"/>
          <w:sz w:val="72"/>
          <w:szCs w:val="60"/>
          <w:lang w:val="it-IT"/>
        </w:rPr>
        <w:t xml:space="preserve"> -</w:t>
      </w:r>
      <w:r w:rsidRPr="001735AD">
        <w:rPr>
          <w:rFonts w:ascii="Cambria" w:hAnsi="Cambria" w:cs="Cambria"/>
          <w:b/>
          <w:color w:val="FF0000"/>
          <w:sz w:val="72"/>
          <w:szCs w:val="60"/>
          <w:lang w:val="it-IT"/>
        </w:rPr>
        <w:t xml:space="preserve"> Gestione Elezioni Universitarie</w:t>
      </w:r>
    </w:p>
    <w:p w14:paraId="027BF58E" w14:textId="77777777" w:rsidR="001735AD" w:rsidRPr="001735AD" w:rsidRDefault="001735AD" w:rsidP="001735AD">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1735AD" w:rsidRPr="001735AD" w14:paraId="60C81D98" w14:textId="77777777" w:rsidTr="003D5136">
        <w:tc>
          <w:tcPr>
            <w:tcW w:w="2214" w:type="dxa"/>
            <w:tcBorders>
              <w:top w:val="single" w:sz="4" w:space="0" w:color="auto"/>
              <w:left w:val="single" w:sz="4" w:space="0" w:color="auto"/>
              <w:bottom w:val="single" w:sz="4" w:space="0" w:color="auto"/>
              <w:right w:val="single" w:sz="4" w:space="0" w:color="auto"/>
            </w:tcBorders>
          </w:tcPr>
          <w:p w14:paraId="6887FE02"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44288020" w14:textId="75C0AE9A" w:rsidR="001735AD" w:rsidRPr="001735AD" w:rsidRDefault="001E3951" w:rsidP="001735AD">
            <w:pPr>
              <w:autoSpaceDE w:val="0"/>
              <w:autoSpaceDN w:val="0"/>
              <w:adjustRightInd w:val="0"/>
              <w:jc w:val="both"/>
              <w:rPr>
                <w:rFonts w:ascii="Calibri" w:hAnsi="Calibri" w:cs="Calibri"/>
                <w:color w:val="333399"/>
                <w:szCs w:val="20"/>
              </w:rPr>
            </w:pPr>
            <w:ins w:id="0" w:author="Martina Nolletti" w:date="2021-01-25T23:55:00Z">
              <w:r>
                <w:rPr>
                  <w:rFonts w:ascii="Calibri" w:hAnsi="Calibri" w:cs="Calibri"/>
                  <w:color w:val="333399"/>
                  <w:szCs w:val="20"/>
                </w:rPr>
                <w:t>10</w:t>
              </w:r>
            </w:ins>
            <w:r w:rsidR="001735AD" w:rsidRPr="001735AD">
              <w:rPr>
                <w:rFonts w:ascii="Calibri" w:hAnsi="Calibri" w:cs="Calibri"/>
                <w:color w:val="333399"/>
                <w:szCs w:val="20"/>
              </w:rPr>
              <w:t>/</w:t>
            </w:r>
            <w:ins w:id="1" w:author="Martina Nolletti" w:date="2021-01-25T23:55:00Z">
              <w:r>
                <w:rPr>
                  <w:rFonts w:ascii="Calibri" w:hAnsi="Calibri" w:cs="Calibri"/>
                  <w:color w:val="333399"/>
                  <w:szCs w:val="20"/>
                </w:rPr>
                <w:t>02</w:t>
              </w:r>
            </w:ins>
            <w:r w:rsidR="001735AD" w:rsidRPr="001735AD">
              <w:rPr>
                <w:rFonts w:ascii="Calibri" w:hAnsi="Calibri" w:cs="Calibri"/>
                <w:color w:val="333399"/>
                <w:szCs w:val="20"/>
              </w:rPr>
              <w:t>/2021</w:t>
            </w:r>
          </w:p>
        </w:tc>
      </w:tr>
      <w:tr w:rsidR="001735AD" w:rsidRPr="001735AD" w14:paraId="322309A3" w14:textId="77777777" w:rsidTr="003D5136">
        <w:tc>
          <w:tcPr>
            <w:tcW w:w="2214" w:type="dxa"/>
            <w:tcBorders>
              <w:top w:val="single" w:sz="4" w:space="0" w:color="auto"/>
              <w:left w:val="single" w:sz="4" w:space="0" w:color="auto"/>
              <w:bottom w:val="single" w:sz="4" w:space="0" w:color="auto"/>
              <w:right w:val="single" w:sz="4" w:space="0" w:color="auto"/>
            </w:tcBorders>
          </w:tcPr>
          <w:p w14:paraId="7824457A"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228A63CA" w14:textId="6D788172" w:rsidR="001735AD" w:rsidRPr="001735AD" w:rsidRDefault="001735AD" w:rsidP="001735AD">
            <w:pPr>
              <w:autoSpaceDE w:val="0"/>
              <w:autoSpaceDN w:val="0"/>
              <w:adjustRightInd w:val="0"/>
              <w:jc w:val="both"/>
              <w:rPr>
                <w:rFonts w:ascii="Calibri" w:hAnsi="Calibri" w:cs="Calibri"/>
                <w:color w:val="333399"/>
                <w:szCs w:val="20"/>
                <w:lang w:val="it-IT"/>
              </w:rPr>
            </w:pPr>
            <w:r w:rsidRPr="001735AD">
              <w:rPr>
                <w:rFonts w:ascii="Calibri" w:hAnsi="Calibri" w:cs="Calibri"/>
                <w:color w:val="333399"/>
                <w:szCs w:val="20"/>
                <w:lang w:val="it-IT"/>
              </w:rPr>
              <w:t>Deliverable – D</w:t>
            </w:r>
            <w:r>
              <w:rPr>
                <w:rFonts w:ascii="Calibri" w:hAnsi="Calibri" w:cs="Calibri"/>
                <w:color w:val="333399"/>
                <w:szCs w:val="20"/>
                <w:lang w:val="it-IT"/>
              </w:rPr>
              <w:t>3</w:t>
            </w:r>
          </w:p>
        </w:tc>
      </w:tr>
      <w:tr w:rsidR="001735AD" w:rsidRPr="001735AD" w14:paraId="0D1F90A7" w14:textId="77777777" w:rsidTr="003D5136">
        <w:tc>
          <w:tcPr>
            <w:tcW w:w="2214" w:type="dxa"/>
            <w:tcBorders>
              <w:top w:val="single" w:sz="4" w:space="0" w:color="auto"/>
              <w:left w:val="single" w:sz="4" w:space="0" w:color="auto"/>
              <w:bottom w:val="single" w:sz="4" w:space="0" w:color="auto"/>
              <w:right w:val="single" w:sz="4" w:space="0" w:color="auto"/>
            </w:tcBorders>
          </w:tcPr>
          <w:p w14:paraId="0535701C"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6E1A96FE" w14:textId="77777777" w:rsidR="001735AD" w:rsidRPr="001735AD" w:rsidRDefault="001735AD" w:rsidP="001735AD">
            <w:pPr>
              <w:autoSpaceDE w:val="0"/>
              <w:autoSpaceDN w:val="0"/>
              <w:adjustRightInd w:val="0"/>
              <w:jc w:val="both"/>
              <w:rPr>
                <w:rFonts w:ascii="Calibri" w:hAnsi="Calibri" w:cs="Calibri"/>
                <w:color w:val="333399"/>
                <w:szCs w:val="20"/>
              </w:rPr>
            </w:pPr>
            <w:r w:rsidRPr="001735AD">
              <w:rPr>
                <w:rFonts w:ascii="Calibri" w:hAnsi="Calibri" w:cs="Calibri"/>
                <w:color w:val="333399"/>
                <w:szCs w:val="20"/>
              </w:rPr>
              <w:t>Magic Bit 2.0</w:t>
            </w:r>
          </w:p>
        </w:tc>
      </w:tr>
    </w:tbl>
    <w:p w14:paraId="0EFD0C3F" w14:textId="77777777" w:rsidR="001735AD" w:rsidRPr="001735AD" w:rsidRDefault="001735AD" w:rsidP="001735AD">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1735AD" w:rsidRPr="001735AD" w14:paraId="454D69DD" w14:textId="77777777" w:rsidTr="003D5136">
        <w:tc>
          <w:tcPr>
            <w:tcW w:w="8857" w:type="dxa"/>
            <w:gridSpan w:val="3"/>
          </w:tcPr>
          <w:p w14:paraId="1CCB7B7F" w14:textId="77777777" w:rsidR="001735AD" w:rsidRPr="001735AD" w:rsidRDefault="001735AD" w:rsidP="001735AD">
            <w:pPr>
              <w:autoSpaceDE w:val="0"/>
              <w:autoSpaceDN w:val="0"/>
              <w:adjustRightInd w:val="0"/>
              <w:jc w:val="center"/>
              <w:rPr>
                <w:rFonts w:ascii="Arial" w:hAnsi="Arial" w:cs="Arial"/>
                <w:color w:val="333399"/>
                <w:szCs w:val="20"/>
              </w:rPr>
            </w:pPr>
            <w:r w:rsidRPr="001735AD">
              <w:rPr>
                <w:rFonts w:ascii="Arial" w:hAnsi="Arial" w:cs="Arial"/>
                <w:b/>
                <w:color w:val="333399"/>
                <w:sz w:val="40"/>
                <w:szCs w:val="20"/>
              </w:rPr>
              <w:t>Team Members</w:t>
            </w:r>
          </w:p>
        </w:tc>
      </w:tr>
      <w:tr w:rsidR="001735AD" w:rsidRPr="001735AD" w14:paraId="72451A2E" w14:textId="77777777" w:rsidTr="003D5136">
        <w:tc>
          <w:tcPr>
            <w:tcW w:w="1791" w:type="dxa"/>
          </w:tcPr>
          <w:p w14:paraId="45E31C00"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Name &amp; Surname</w:t>
            </w:r>
          </w:p>
        </w:tc>
        <w:tc>
          <w:tcPr>
            <w:tcW w:w="1740" w:type="dxa"/>
          </w:tcPr>
          <w:p w14:paraId="34B6083D"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Matriculation Number</w:t>
            </w:r>
          </w:p>
        </w:tc>
        <w:tc>
          <w:tcPr>
            <w:tcW w:w="5326" w:type="dxa"/>
          </w:tcPr>
          <w:p w14:paraId="4666D6A4"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E-mail address</w:t>
            </w:r>
          </w:p>
        </w:tc>
      </w:tr>
      <w:tr w:rsidR="001735AD" w:rsidRPr="001735AD" w14:paraId="75A34F2E" w14:textId="77777777" w:rsidTr="003D5136">
        <w:tc>
          <w:tcPr>
            <w:tcW w:w="1791" w:type="dxa"/>
          </w:tcPr>
          <w:p w14:paraId="600A5749" w14:textId="77777777" w:rsidR="001735AD" w:rsidRPr="001735AD" w:rsidRDefault="001735AD" w:rsidP="001735AD">
            <w:pPr>
              <w:autoSpaceDE w:val="0"/>
              <w:autoSpaceDN w:val="0"/>
              <w:adjustRightInd w:val="0"/>
              <w:jc w:val="both"/>
              <w:rPr>
                <w:rFonts w:ascii="Arial" w:hAnsi="Arial" w:cs="Arial"/>
                <w:b/>
                <w:color w:val="333399"/>
                <w:sz w:val="28"/>
                <w:szCs w:val="28"/>
              </w:rPr>
            </w:pPr>
            <w:r w:rsidRPr="001735AD">
              <w:rPr>
                <w:rFonts w:ascii="Arial" w:hAnsi="Arial" w:cs="Arial"/>
                <w:color w:val="333399"/>
                <w:sz w:val="28"/>
                <w:szCs w:val="28"/>
              </w:rPr>
              <w:t>Martina Nolletti</w:t>
            </w:r>
          </w:p>
        </w:tc>
        <w:tc>
          <w:tcPr>
            <w:tcW w:w="1740" w:type="dxa"/>
          </w:tcPr>
          <w:p w14:paraId="07C38009"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1294</w:t>
            </w:r>
          </w:p>
        </w:tc>
        <w:tc>
          <w:tcPr>
            <w:tcW w:w="5326" w:type="dxa"/>
          </w:tcPr>
          <w:p w14:paraId="72139E0D" w14:textId="77777777" w:rsidR="001735AD" w:rsidRPr="001735AD" w:rsidRDefault="00341C73" w:rsidP="001735AD">
            <w:pPr>
              <w:autoSpaceDE w:val="0"/>
              <w:autoSpaceDN w:val="0"/>
              <w:adjustRightInd w:val="0"/>
              <w:jc w:val="both"/>
              <w:rPr>
                <w:rFonts w:ascii="Arial" w:hAnsi="Arial" w:cs="Arial"/>
                <w:i/>
                <w:color w:val="333399"/>
                <w:sz w:val="28"/>
                <w:szCs w:val="28"/>
              </w:rPr>
            </w:pPr>
            <w:hyperlink r:id="rId9" w:history="1">
              <w:r w:rsidR="001735AD" w:rsidRPr="001735AD">
                <w:rPr>
                  <w:rFonts w:ascii="Arial" w:hAnsi="Arial" w:cs="Arial"/>
                  <w:i/>
                  <w:color w:val="0000FF"/>
                  <w:sz w:val="28"/>
                  <w:szCs w:val="28"/>
                  <w:u w:val="single"/>
                </w:rPr>
                <w:t>martina.nolletti@student.univaq.it</w:t>
              </w:r>
            </w:hyperlink>
          </w:p>
        </w:tc>
      </w:tr>
      <w:tr w:rsidR="001735AD" w:rsidRPr="001735AD" w14:paraId="437C9F4F" w14:textId="77777777" w:rsidTr="003D5136">
        <w:tc>
          <w:tcPr>
            <w:tcW w:w="1791" w:type="dxa"/>
          </w:tcPr>
          <w:p w14:paraId="15219EA9"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 xml:space="preserve">Enrico Simone </w:t>
            </w:r>
            <w:proofErr w:type="spellStart"/>
            <w:r w:rsidRPr="001735AD">
              <w:rPr>
                <w:rFonts w:ascii="Arial" w:hAnsi="Arial" w:cs="Arial"/>
                <w:color w:val="333399"/>
                <w:sz w:val="28"/>
                <w:szCs w:val="28"/>
              </w:rPr>
              <w:t>Adamelli</w:t>
            </w:r>
            <w:proofErr w:type="spellEnd"/>
          </w:p>
        </w:tc>
        <w:tc>
          <w:tcPr>
            <w:tcW w:w="1740" w:type="dxa"/>
          </w:tcPr>
          <w:p w14:paraId="45D0721D"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59328</w:t>
            </w:r>
          </w:p>
        </w:tc>
        <w:tc>
          <w:tcPr>
            <w:tcW w:w="5326" w:type="dxa"/>
          </w:tcPr>
          <w:p w14:paraId="68B6AFA1" w14:textId="77777777" w:rsidR="001735AD" w:rsidRPr="001735AD" w:rsidRDefault="00341C73" w:rsidP="001735AD">
            <w:pPr>
              <w:autoSpaceDE w:val="0"/>
              <w:autoSpaceDN w:val="0"/>
              <w:adjustRightInd w:val="0"/>
              <w:jc w:val="both"/>
              <w:rPr>
                <w:rFonts w:ascii="Arial" w:hAnsi="Arial" w:cs="Arial"/>
                <w:i/>
                <w:color w:val="333399"/>
                <w:sz w:val="28"/>
                <w:szCs w:val="28"/>
              </w:rPr>
            </w:pPr>
            <w:hyperlink r:id="rId10" w:history="1">
              <w:r w:rsidR="001735AD" w:rsidRPr="001735AD">
                <w:rPr>
                  <w:rFonts w:ascii="Arial" w:hAnsi="Arial" w:cs="Arial"/>
                  <w:i/>
                  <w:color w:val="0000FF"/>
                  <w:sz w:val="28"/>
                  <w:szCs w:val="28"/>
                  <w:u w:val="single"/>
                </w:rPr>
                <w:t>enricosimone.adamelli@student.univaq.it</w:t>
              </w:r>
            </w:hyperlink>
          </w:p>
        </w:tc>
      </w:tr>
      <w:tr w:rsidR="001735AD" w:rsidRPr="001735AD" w14:paraId="412A64D6" w14:textId="77777777" w:rsidTr="003D5136">
        <w:tc>
          <w:tcPr>
            <w:tcW w:w="1791" w:type="dxa"/>
          </w:tcPr>
          <w:p w14:paraId="1EF88227"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 xml:space="preserve">Michele </w:t>
            </w:r>
            <w:proofErr w:type="spellStart"/>
            <w:r w:rsidRPr="001735AD">
              <w:rPr>
                <w:rFonts w:ascii="Arial" w:hAnsi="Arial" w:cs="Arial"/>
                <w:color w:val="333399"/>
                <w:sz w:val="28"/>
                <w:szCs w:val="28"/>
              </w:rPr>
              <w:t>Intrevado</w:t>
            </w:r>
            <w:proofErr w:type="spellEnd"/>
          </w:p>
        </w:tc>
        <w:tc>
          <w:tcPr>
            <w:tcW w:w="1740" w:type="dxa"/>
          </w:tcPr>
          <w:p w14:paraId="3EA5CD96"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0539</w:t>
            </w:r>
          </w:p>
        </w:tc>
        <w:tc>
          <w:tcPr>
            <w:tcW w:w="5326" w:type="dxa"/>
          </w:tcPr>
          <w:p w14:paraId="79CCCEE7" w14:textId="77777777" w:rsidR="001735AD" w:rsidRPr="001735AD" w:rsidRDefault="00341C73" w:rsidP="001735AD">
            <w:pPr>
              <w:autoSpaceDE w:val="0"/>
              <w:autoSpaceDN w:val="0"/>
              <w:adjustRightInd w:val="0"/>
              <w:jc w:val="both"/>
              <w:rPr>
                <w:rFonts w:ascii="Arial" w:hAnsi="Arial" w:cs="Arial"/>
                <w:i/>
                <w:color w:val="333399"/>
                <w:sz w:val="28"/>
                <w:szCs w:val="28"/>
              </w:rPr>
            </w:pPr>
            <w:hyperlink r:id="rId11" w:history="1">
              <w:r w:rsidR="001735AD" w:rsidRPr="001735AD">
                <w:rPr>
                  <w:rFonts w:ascii="Arial" w:hAnsi="Arial" w:cs="Arial"/>
                  <w:i/>
                  <w:color w:val="0000FF"/>
                  <w:sz w:val="28"/>
                  <w:szCs w:val="28"/>
                  <w:u w:val="single"/>
                </w:rPr>
                <w:t>michele.intrevado@student.univaq.it</w:t>
              </w:r>
            </w:hyperlink>
          </w:p>
        </w:tc>
      </w:tr>
      <w:tr w:rsidR="001735AD" w:rsidRPr="001735AD" w14:paraId="1F3645F0" w14:textId="77777777" w:rsidTr="003D5136">
        <w:tc>
          <w:tcPr>
            <w:tcW w:w="1791" w:type="dxa"/>
          </w:tcPr>
          <w:p w14:paraId="126B3565"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 xml:space="preserve">Marco </w:t>
            </w:r>
            <w:proofErr w:type="spellStart"/>
            <w:r w:rsidRPr="001735AD">
              <w:rPr>
                <w:rFonts w:ascii="Arial" w:hAnsi="Arial" w:cs="Arial"/>
                <w:color w:val="333399"/>
                <w:sz w:val="28"/>
                <w:szCs w:val="28"/>
              </w:rPr>
              <w:t>Chiavaroli</w:t>
            </w:r>
            <w:proofErr w:type="spellEnd"/>
          </w:p>
        </w:tc>
        <w:tc>
          <w:tcPr>
            <w:tcW w:w="1740" w:type="dxa"/>
          </w:tcPr>
          <w:p w14:paraId="35EC1A64"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1767</w:t>
            </w:r>
          </w:p>
        </w:tc>
        <w:tc>
          <w:tcPr>
            <w:tcW w:w="5326" w:type="dxa"/>
          </w:tcPr>
          <w:p w14:paraId="3DBD38BB" w14:textId="77777777" w:rsidR="001735AD" w:rsidRPr="001735AD" w:rsidRDefault="00341C73" w:rsidP="001735AD">
            <w:pPr>
              <w:autoSpaceDE w:val="0"/>
              <w:autoSpaceDN w:val="0"/>
              <w:adjustRightInd w:val="0"/>
              <w:jc w:val="both"/>
              <w:rPr>
                <w:rFonts w:ascii="Arial" w:hAnsi="Arial" w:cs="Arial"/>
                <w:i/>
                <w:color w:val="333399"/>
                <w:sz w:val="28"/>
                <w:szCs w:val="28"/>
              </w:rPr>
            </w:pPr>
            <w:hyperlink r:id="rId12" w:history="1">
              <w:r w:rsidR="001735AD" w:rsidRPr="001735AD">
                <w:rPr>
                  <w:rFonts w:ascii="Arial" w:hAnsi="Arial" w:cs="Arial"/>
                  <w:i/>
                  <w:color w:val="0000FF"/>
                  <w:sz w:val="28"/>
                  <w:szCs w:val="28"/>
                  <w:u w:val="single"/>
                </w:rPr>
                <w:t>marco.chiavaroli1@student.univaq.it</w:t>
              </w:r>
            </w:hyperlink>
          </w:p>
        </w:tc>
      </w:tr>
    </w:tbl>
    <w:p w14:paraId="0025C02A" w14:textId="77777777" w:rsidR="001735AD" w:rsidRPr="001735AD" w:rsidRDefault="001735AD" w:rsidP="001735AD">
      <w:pPr>
        <w:pBdr>
          <w:bottom w:val="single" w:sz="8" w:space="4" w:color="4F81BD"/>
        </w:pBdr>
        <w:spacing w:after="300"/>
        <w:contextualSpacing/>
        <w:outlineLvl w:val="0"/>
        <w:rPr>
          <w:rFonts w:ascii="Calibri" w:hAnsi="Calibri" w:cs="Calibri"/>
          <w:noProof/>
          <w:color w:val="17365D"/>
          <w:spacing w:val="5"/>
          <w:kern w:val="28"/>
          <w:sz w:val="52"/>
          <w:szCs w:val="52"/>
        </w:rPr>
      </w:pPr>
      <w:bookmarkStart w:id="2" w:name="_Toc60592431"/>
      <w:r w:rsidRPr="001735AD">
        <w:rPr>
          <w:rFonts w:ascii="Calibri" w:hAnsi="Calibri" w:cs="Calibri"/>
          <w:noProof/>
          <w:color w:val="17365D"/>
          <w:spacing w:val="5"/>
          <w:kern w:val="28"/>
          <w:sz w:val="52"/>
          <w:szCs w:val="52"/>
        </w:rPr>
        <w:lastRenderedPageBreak/>
        <w:t>Table of Contents of this deliverable</w:t>
      </w:r>
      <w:bookmarkEnd w:id="2"/>
    </w:p>
    <w:p w14:paraId="4349B2AC" w14:textId="77777777" w:rsidR="001735AD" w:rsidRPr="001735AD" w:rsidRDefault="001735AD" w:rsidP="001735AD">
      <w:pPr>
        <w:keepNext/>
        <w:keepLines/>
        <w:spacing w:before="240" w:line="259" w:lineRule="auto"/>
        <w:rPr>
          <w:rFonts w:ascii="Calibri Light" w:hAnsi="Calibri Light"/>
          <w:color w:val="2F5496"/>
          <w:sz w:val="36"/>
          <w:szCs w:val="36"/>
          <w:lang w:val="it-IT" w:eastAsia="it-IT"/>
        </w:rPr>
      </w:pPr>
      <w:r w:rsidRPr="001735AD">
        <w:rPr>
          <w:rFonts w:ascii="Calibri Light" w:hAnsi="Calibri Light"/>
          <w:color w:val="2F5496"/>
          <w:sz w:val="36"/>
          <w:szCs w:val="36"/>
          <w:lang w:val="it-IT" w:eastAsia="it-IT"/>
        </w:rPr>
        <w:t>Sommario</w:t>
      </w:r>
    </w:p>
    <w:p w14:paraId="7D5838CA" w14:textId="77777777" w:rsidR="001735AD" w:rsidRPr="001735AD" w:rsidRDefault="001735AD" w:rsidP="001735AD">
      <w:pPr>
        <w:tabs>
          <w:tab w:val="right" w:leader="dot" w:pos="8630"/>
        </w:tabs>
        <w:spacing w:after="100" w:line="259" w:lineRule="auto"/>
        <w:rPr>
          <w:rFonts w:ascii="Calibri" w:hAnsi="Calibri"/>
          <w:noProof/>
          <w:sz w:val="22"/>
          <w:szCs w:val="22"/>
          <w:lang w:val="it-IT" w:eastAsia="it-IT"/>
        </w:rPr>
      </w:pPr>
      <w:r w:rsidRPr="001735AD">
        <w:rPr>
          <w:rFonts w:ascii="Calibri" w:hAnsi="Calibri" w:cs="Calibri"/>
          <w:noProof/>
          <w:color w:val="0070C0"/>
          <w:sz w:val="22"/>
          <w:szCs w:val="22"/>
          <w:lang w:val="en-GB" w:eastAsia="it-IT"/>
        </w:rPr>
        <w:fldChar w:fldCharType="begin"/>
      </w:r>
      <w:r w:rsidRPr="001735AD">
        <w:rPr>
          <w:rFonts w:ascii="Calibri" w:hAnsi="Calibri" w:cs="Calibri"/>
          <w:noProof/>
          <w:color w:val="0070C0"/>
          <w:sz w:val="22"/>
          <w:szCs w:val="22"/>
          <w:lang w:val="en-GB" w:eastAsia="it-IT"/>
        </w:rPr>
        <w:instrText xml:space="preserve"> TOC \o "1-3" \h \z \u </w:instrText>
      </w:r>
      <w:r w:rsidRPr="001735AD">
        <w:rPr>
          <w:rFonts w:ascii="Calibri" w:hAnsi="Calibri" w:cs="Calibri"/>
          <w:noProof/>
          <w:color w:val="0070C0"/>
          <w:sz w:val="22"/>
          <w:szCs w:val="22"/>
          <w:lang w:val="en-GB" w:eastAsia="it-IT"/>
        </w:rPr>
        <w:fldChar w:fldCharType="separate"/>
      </w:r>
      <w:hyperlink w:anchor="_Toc60592431" w:history="1">
        <w:r w:rsidRPr="001735AD">
          <w:rPr>
            <w:rFonts w:ascii="Calibri" w:hAnsi="Calibri" w:cs="Calibri"/>
            <w:noProof/>
            <w:color w:val="0000FF"/>
            <w:sz w:val="22"/>
            <w:szCs w:val="22"/>
            <w:u w:val="single"/>
            <w:lang w:val="en-GB" w:eastAsia="it-IT"/>
          </w:rPr>
          <w:t>Table of Contents of this deliverable</w:t>
        </w:r>
        <w:r w:rsidRPr="001735AD">
          <w:rPr>
            <w:rFonts w:ascii="Calibri" w:hAnsi="Calibri" w:cs="Calibri"/>
            <w:noProof/>
            <w:webHidden/>
            <w:color w:val="0070C0"/>
            <w:sz w:val="22"/>
            <w:szCs w:val="22"/>
            <w:lang w:val="en-GB" w:eastAsia="it-IT"/>
          </w:rPr>
          <w:tab/>
        </w:r>
        <w:r w:rsidRPr="001735AD">
          <w:rPr>
            <w:rFonts w:ascii="Calibri" w:hAnsi="Calibri" w:cs="Calibri"/>
            <w:noProof/>
            <w:webHidden/>
            <w:color w:val="0070C0"/>
            <w:sz w:val="22"/>
            <w:szCs w:val="22"/>
            <w:lang w:val="en-GB" w:eastAsia="it-IT"/>
          </w:rPr>
          <w:fldChar w:fldCharType="begin"/>
        </w:r>
        <w:r w:rsidRPr="001735AD">
          <w:rPr>
            <w:rFonts w:ascii="Calibri" w:hAnsi="Calibri" w:cs="Calibri"/>
            <w:noProof/>
            <w:webHidden/>
            <w:color w:val="0070C0"/>
            <w:sz w:val="22"/>
            <w:szCs w:val="22"/>
            <w:lang w:val="en-GB" w:eastAsia="it-IT"/>
          </w:rPr>
          <w:instrText xml:space="preserve"> PAGEREF _Toc60592431 \h </w:instrText>
        </w:r>
        <w:r w:rsidRPr="001735AD">
          <w:rPr>
            <w:rFonts w:ascii="Calibri" w:hAnsi="Calibri" w:cs="Calibri"/>
            <w:noProof/>
            <w:webHidden/>
            <w:color w:val="0070C0"/>
            <w:sz w:val="22"/>
            <w:szCs w:val="22"/>
            <w:lang w:val="en-GB" w:eastAsia="it-IT"/>
          </w:rPr>
        </w:r>
        <w:r w:rsidRPr="001735AD">
          <w:rPr>
            <w:rFonts w:ascii="Calibri" w:hAnsi="Calibri" w:cs="Calibri"/>
            <w:noProof/>
            <w:webHidden/>
            <w:color w:val="0070C0"/>
            <w:sz w:val="22"/>
            <w:szCs w:val="22"/>
            <w:lang w:val="en-GB" w:eastAsia="it-IT"/>
          </w:rPr>
          <w:fldChar w:fldCharType="separate"/>
        </w:r>
        <w:r w:rsidRPr="001735AD">
          <w:rPr>
            <w:rFonts w:ascii="Calibri" w:hAnsi="Calibri" w:cs="Calibri"/>
            <w:noProof/>
            <w:webHidden/>
            <w:color w:val="0070C0"/>
            <w:sz w:val="22"/>
            <w:szCs w:val="22"/>
            <w:lang w:val="en-GB" w:eastAsia="it-IT"/>
          </w:rPr>
          <w:t>2</w:t>
        </w:r>
        <w:r w:rsidRPr="001735AD">
          <w:rPr>
            <w:rFonts w:ascii="Calibri" w:hAnsi="Calibri" w:cs="Calibri"/>
            <w:noProof/>
            <w:webHidden/>
            <w:color w:val="0070C0"/>
            <w:sz w:val="22"/>
            <w:szCs w:val="22"/>
            <w:lang w:val="en-GB" w:eastAsia="it-IT"/>
          </w:rPr>
          <w:fldChar w:fldCharType="end"/>
        </w:r>
      </w:hyperlink>
    </w:p>
    <w:p w14:paraId="3C879079" w14:textId="77777777" w:rsidR="001735AD" w:rsidRPr="001735AD" w:rsidRDefault="00341C73" w:rsidP="001735AD">
      <w:pPr>
        <w:tabs>
          <w:tab w:val="right" w:leader="dot" w:pos="8630"/>
        </w:tabs>
        <w:spacing w:after="100" w:line="259" w:lineRule="auto"/>
        <w:rPr>
          <w:rFonts w:ascii="Calibri" w:hAnsi="Calibri"/>
          <w:noProof/>
          <w:sz w:val="22"/>
          <w:szCs w:val="22"/>
          <w:lang w:val="it-IT" w:eastAsia="it-IT"/>
        </w:rPr>
      </w:pPr>
      <w:hyperlink w:anchor="_Toc60592432" w:history="1">
        <w:r w:rsidR="001735AD" w:rsidRPr="001735AD">
          <w:rPr>
            <w:rFonts w:ascii="Calibri" w:hAnsi="Calibri" w:cs="Calibri"/>
            <w:noProof/>
            <w:color w:val="0000FF"/>
            <w:sz w:val="22"/>
            <w:szCs w:val="22"/>
            <w:u w:val="single"/>
            <w:lang w:val="en-GB" w:eastAsia="it-IT"/>
          </w:rPr>
          <w:t>List of Challenging/Risky Requirements or Tasks</w:t>
        </w:r>
        <w:r w:rsidR="001735AD" w:rsidRPr="001735AD">
          <w:rPr>
            <w:rFonts w:ascii="Calibri" w:hAnsi="Calibri" w:cs="Calibri"/>
            <w:noProof/>
            <w:webHidden/>
            <w:color w:val="0070C0"/>
            <w:sz w:val="22"/>
            <w:szCs w:val="22"/>
            <w:lang w:val="en-GB" w:eastAsia="it-IT"/>
          </w:rPr>
          <w:tab/>
        </w:r>
        <w:r w:rsidR="001735AD" w:rsidRPr="001735AD">
          <w:rPr>
            <w:rFonts w:ascii="Calibri" w:hAnsi="Calibri" w:cs="Calibri"/>
            <w:noProof/>
            <w:webHidden/>
            <w:color w:val="0070C0"/>
            <w:sz w:val="22"/>
            <w:szCs w:val="22"/>
            <w:lang w:val="en-GB" w:eastAsia="it-IT"/>
          </w:rPr>
          <w:fldChar w:fldCharType="begin"/>
        </w:r>
        <w:r w:rsidR="001735AD" w:rsidRPr="001735AD">
          <w:rPr>
            <w:rFonts w:ascii="Calibri" w:hAnsi="Calibri" w:cs="Calibri"/>
            <w:noProof/>
            <w:webHidden/>
            <w:color w:val="0070C0"/>
            <w:sz w:val="22"/>
            <w:szCs w:val="22"/>
            <w:lang w:val="en-GB" w:eastAsia="it-IT"/>
          </w:rPr>
          <w:instrText xml:space="preserve"> PAGEREF _Toc60592432 \h </w:instrText>
        </w:r>
        <w:r w:rsidR="001735AD" w:rsidRPr="001735AD">
          <w:rPr>
            <w:rFonts w:ascii="Calibri" w:hAnsi="Calibri" w:cs="Calibri"/>
            <w:noProof/>
            <w:webHidden/>
            <w:color w:val="0070C0"/>
            <w:sz w:val="22"/>
            <w:szCs w:val="22"/>
            <w:lang w:val="en-GB" w:eastAsia="it-IT"/>
          </w:rPr>
        </w:r>
        <w:r w:rsidR="001735AD" w:rsidRPr="001735AD">
          <w:rPr>
            <w:rFonts w:ascii="Calibri" w:hAnsi="Calibri" w:cs="Calibri"/>
            <w:noProof/>
            <w:webHidden/>
            <w:color w:val="0070C0"/>
            <w:sz w:val="22"/>
            <w:szCs w:val="22"/>
            <w:lang w:val="en-GB" w:eastAsia="it-IT"/>
          </w:rPr>
          <w:fldChar w:fldCharType="separate"/>
        </w:r>
        <w:r w:rsidR="001735AD" w:rsidRPr="001735AD">
          <w:rPr>
            <w:rFonts w:ascii="Calibri" w:hAnsi="Calibri" w:cs="Calibri"/>
            <w:noProof/>
            <w:webHidden/>
            <w:color w:val="0070C0"/>
            <w:sz w:val="22"/>
            <w:szCs w:val="22"/>
            <w:lang w:val="en-GB" w:eastAsia="it-IT"/>
          </w:rPr>
          <w:t>3</w:t>
        </w:r>
        <w:r w:rsidR="001735AD" w:rsidRPr="001735AD">
          <w:rPr>
            <w:rFonts w:ascii="Calibri" w:hAnsi="Calibri" w:cs="Calibri"/>
            <w:noProof/>
            <w:webHidden/>
            <w:color w:val="0070C0"/>
            <w:sz w:val="22"/>
            <w:szCs w:val="22"/>
            <w:lang w:val="en-GB" w:eastAsia="it-IT"/>
          </w:rPr>
          <w:fldChar w:fldCharType="end"/>
        </w:r>
      </w:hyperlink>
    </w:p>
    <w:p w14:paraId="37BE4BCC" w14:textId="77777777" w:rsidR="001735AD" w:rsidRPr="001735AD" w:rsidRDefault="00341C73" w:rsidP="001735AD">
      <w:pPr>
        <w:tabs>
          <w:tab w:val="right" w:leader="dot" w:pos="8630"/>
        </w:tabs>
        <w:spacing w:after="100" w:line="259" w:lineRule="auto"/>
        <w:rPr>
          <w:rFonts w:ascii="Calibri" w:hAnsi="Calibri"/>
          <w:noProof/>
          <w:sz w:val="22"/>
          <w:szCs w:val="22"/>
          <w:lang w:val="it-IT" w:eastAsia="it-IT"/>
        </w:rPr>
      </w:pPr>
      <w:hyperlink w:anchor="_Toc60592433" w:history="1">
        <w:r w:rsidR="001735AD" w:rsidRPr="001735AD">
          <w:rPr>
            <w:rFonts w:ascii="Calibri" w:hAnsi="Calibri" w:cs="Calibri"/>
            <w:noProof/>
            <w:color w:val="0000FF"/>
            <w:sz w:val="22"/>
            <w:szCs w:val="22"/>
            <w:u w:val="single"/>
            <w:lang w:val="it-IT" w:eastAsia="it-IT"/>
          </w:rPr>
          <w:t>A. Stato dell’Arte</w:t>
        </w:r>
        <w:r w:rsidR="001735AD" w:rsidRPr="001735AD">
          <w:rPr>
            <w:rFonts w:ascii="Calibri" w:hAnsi="Calibri" w:cs="Calibri"/>
            <w:noProof/>
            <w:webHidden/>
            <w:color w:val="0070C0"/>
            <w:sz w:val="22"/>
            <w:szCs w:val="22"/>
            <w:lang w:val="en-GB" w:eastAsia="it-IT"/>
          </w:rPr>
          <w:tab/>
        </w:r>
        <w:r w:rsidR="001735AD" w:rsidRPr="001735AD">
          <w:rPr>
            <w:rFonts w:ascii="Calibri" w:hAnsi="Calibri" w:cs="Calibri"/>
            <w:noProof/>
            <w:webHidden/>
            <w:color w:val="0070C0"/>
            <w:sz w:val="22"/>
            <w:szCs w:val="22"/>
            <w:lang w:val="en-GB" w:eastAsia="it-IT"/>
          </w:rPr>
          <w:fldChar w:fldCharType="begin"/>
        </w:r>
        <w:r w:rsidR="001735AD" w:rsidRPr="001735AD">
          <w:rPr>
            <w:rFonts w:ascii="Calibri" w:hAnsi="Calibri" w:cs="Calibri"/>
            <w:noProof/>
            <w:webHidden/>
            <w:color w:val="0070C0"/>
            <w:sz w:val="22"/>
            <w:szCs w:val="22"/>
            <w:lang w:val="en-GB" w:eastAsia="it-IT"/>
          </w:rPr>
          <w:instrText xml:space="preserve"> PAGEREF _Toc60592433 \h </w:instrText>
        </w:r>
        <w:r w:rsidR="001735AD" w:rsidRPr="001735AD">
          <w:rPr>
            <w:rFonts w:ascii="Calibri" w:hAnsi="Calibri" w:cs="Calibri"/>
            <w:noProof/>
            <w:webHidden/>
            <w:color w:val="0070C0"/>
            <w:sz w:val="22"/>
            <w:szCs w:val="22"/>
            <w:lang w:val="en-GB" w:eastAsia="it-IT"/>
          </w:rPr>
        </w:r>
        <w:r w:rsidR="001735AD" w:rsidRPr="001735AD">
          <w:rPr>
            <w:rFonts w:ascii="Calibri" w:hAnsi="Calibri" w:cs="Calibri"/>
            <w:noProof/>
            <w:webHidden/>
            <w:color w:val="0070C0"/>
            <w:sz w:val="22"/>
            <w:szCs w:val="22"/>
            <w:lang w:val="en-GB" w:eastAsia="it-IT"/>
          </w:rPr>
          <w:fldChar w:fldCharType="separate"/>
        </w:r>
        <w:r w:rsidR="001735AD" w:rsidRPr="001735AD">
          <w:rPr>
            <w:rFonts w:ascii="Calibri" w:hAnsi="Calibri" w:cs="Calibri"/>
            <w:noProof/>
            <w:webHidden/>
            <w:color w:val="0070C0"/>
            <w:sz w:val="22"/>
            <w:szCs w:val="22"/>
            <w:lang w:val="en-GB" w:eastAsia="it-IT"/>
          </w:rPr>
          <w:t>7</w:t>
        </w:r>
        <w:r w:rsidR="001735AD" w:rsidRPr="001735AD">
          <w:rPr>
            <w:rFonts w:ascii="Calibri" w:hAnsi="Calibri" w:cs="Calibri"/>
            <w:noProof/>
            <w:webHidden/>
            <w:color w:val="0070C0"/>
            <w:sz w:val="22"/>
            <w:szCs w:val="22"/>
            <w:lang w:val="en-GB" w:eastAsia="it-IT"/>
          </w:rPr>
          <w:fldChar w:fldCharType="end"/>
        </w:r>
      </w:hyperlink>
    </w:p>
    <w:p w14:paraId="1A6EA2C9" w14:textId="77777777" w:rsidR="001735AD" w:rsidRPr="001735AD" w:rsidRDefault="00341C73" w:rsidP="001735AD">
      <w:pPr>
        <w:tabs>
          <w:tab w:val="right" w:leader="dot" w:pos="8630"/>
        </w:tabs>
        <w:spacing w:after="100" w:line="259" w:lineRule="auto"/>
        <w:rPr>
          <w:rFonts w:ascii="Calibri" w:hAnsi="Calibri"/>
          <w:noProof/>
          <w:sz w:val="22"/>
          <w:szCs w:val="22"/>
          <w:lang w:val="it-IT" w:eastAsia="it-IT"/>
        </w:rPr>
      </w:pPr>
      <w:hyperlink w:anchor="_Toc60592434" w:history="1">
        <w:r w:rsidR="001735AD" w:rsidRPr="001735AD">
          <w:rPr>
            <w:rFonts w:ascii="Calibri" w:hAnsi="Calibri" w:cs="Calibri"/>
            <w:noProof/>
            <w:color w:val="0000FF"/>
            <w:sz w:val="22"/>
            <w:szCs w:val="22"/>
            <w:u w:val="single"/>
            <w:lang w:val="it-IT" w:eastAsia="it-IT"/>
          </w:rPr>
          <w:t>B. Raffinamento dei Requisiti</w:t>
        </w:r>
        <w:r w:rsidR="001735AD" w:rsidRPr="001735AD">
          <w:rPr>
            <w:rFonts w:ascii="Calibri" w:hAnsi="Calibri" w:cs="Calibri"/>
            <w:noProof/>
            <w:webHidden/>
            <w:color w:val="0070C0"/>
            <w:sz w:val="22"/>
            <w:szCs w:val="22"/>
            <w:lang w:val="en-GB" w:eastAsia="it-IT"/>
          </w:rPr>
          <w:tab/>
        </w:r>
        <w:r w:rsidR="001735AD" w:rsidRPr="001735AD">
          <w:rPr>
            <w:rFonts w:ascii="Calibri" w:hAnsi="Calibri" w:cs="Calibri"/>
            <w:noProof/>
            <w:webHidden/>
            <w:color w:val="0070C0"/>
            <w:sz w:val="22"/>
            <w:szCs w:val="22"/>
            <w:lang w:val="en-GB" w:eastAsia="it-IT"/>
          </w:rPr>
          <w:fldChar w:fldCharType="begin"/>
        </w:r>
        <w:r w:rsidR="001735AD" w:rsidRPr="001735AD">
          <w:rPr>
            <w:rFonts w:ascii="Calibri" w:hAnsi="Calibri" w:cs="Calibri"/>
            <w:noProof/>
            <w:webHidden/>
            <w:color w:val="0070C0"/>
            <w:sz w:val="22"/>
            <w:szCs w:val="22"/>
            <w:lang w:val="en-GB" w:eastAsia="it-IT"/>
          </w:rPr>
          <w:instrText xml:space="preserve"> PAGEREF _Toc60592434 \h </w:instrText>
        </w:r>
        <w:r w:rsidR="001735AD" w:rsidRPr="001735AD">
          <w:rPr>
            <w:rFonts w:ascii="Calibri" w:hAnsi="Calibri" w:cs="Calibri"/>
            <w:noProof/>
            <w:webHidden/>
            <w:color w:val="0070C0"/>
            <w:sz w:val="22"/>
            <w:szCs w:val="22"/>
            <w:lang w:val="en-GB" w:eastAsia="it-IT"/>
          </w:rPr>
        </w:r>
        <w:r w:rsidR="001735AD" w:rsidRPr="001735AD">
          <w:rPr>
            <w:rFonts w:ascii="Calibri" w:hAnsi="Calibri" w:cs="Calibri"/>
            <w:noProof/>
            <w:webHidden/>
            <w:color w:val="0070C0"/>
            <w:sz w:val="22"/>
            <w:szCs w:val="22"/>
            <w:lang w:val="en-GB" w:eastAsia="it-IT"/>
          </w:rPr>
          <w:fldChar w:fldCharType="separate"/>
        </w:r>
        <w:r w:rsidR="001735AD" w:rsidRPr="001735AD">
          <w:rPr>
            <w:rFonts w:ascii="Calibri" w:hAnsi="Calibri" w:cs="Calibri"/>
            <w:noProof/>
            <w:webHidden/>
            <w:color w:val="0070C0"/>
            <w:sz w:val="22"/>
            <w:szCs w:val="22"/>
            <w:lang w:val="en-GB" w:eastAsia="it-IT"/>
          </w:rPr>
          <w:t>25</w:t>
        </w:r>
        <w:r w:rsidR="001735AD" w:rsidRPr="001735AD">
          <w:rPr>
            <w:rFonts w:ascii="Calibri" w:hAnsi="Calibri" w:cs="Calibri"/>
            <w:noProof/>
            <w:webHidden/>
            <w:color w:val="0070C0"/>
            <w:sz w:val="22"/>
            <w:szCs w:val="22"/>
            <w:lang w:val="en-GB" w:eastAsia="it-IT"/>
          </w:rPr>
          <w:fldChar w:fldCharType="end"/>
        </w:r>
      </w:hyperlink>
    </w:p>
    <w:p w14:paraId="2167AC0C" w14:textId="77777777" w:rsidR="001735AD" w:rsidRPr="001735AD" w:rsidRDefault="00341C73" w:rsidP="001735AD">
      <w:pPr>
        <w:tabs>
          <w:tab w:val="right" w:leader="dot" w:pos="8630"/>
        </w:tabs>
        <w:ind w:left="240"/>
        <w:rPr>
          <w:rFonts w:ascii="Calibri" w:hAnsi="Calibri"/>
          <w:noProof/>
          <w:sz w:val="22"/>
          <w:szCs w:val="22"/>
          <w:lang w:val="it-IT" w:eastAsia="it-IT"/>
        </w:rPr>
      </w:pPr>
      <w:hyperlink w:anchor="_Toc60592435" w:history="1">
        <w:r w:rsidR="001735AD" w:rsidRPr="001735AD">
          <w:rPr>
            <w:rFonts w:ascii="Calibri" w:hAnsi="Calibri" w:cs="Calibri"/>
            <w:b/>
            <w:bCs/>
            <w:i/>
            <w:iCs/>
            <w:noProof/>
            <w:color w:val="0000FF"/>
            <w:u w:val="single"/>
            <w:lang w:val="it-IT"/>
          </w:rPr>
          <w:t>B.1 Servizi (con prioritizzazione)</w:t>
        </w:r>
        <w:r w:rsidR="001735AD" w:rsidRPr="001735AD">
          <w:rPr>
            <w:noProof/>
            <w:webHidden/>
          </w:rPr>
          <w:tab/>
        </w:r>
        <w:r w:rsidR="001735AD" w:rsidRPr="001735AD">
          <w:rPr>
            <w:noProof/>
            <w:webHidden/>
          </w:rPr>
          <w:fldChar w:fldCharType="begin"/>
        </w:r>
        <w:r w:rsidR="001735AD" w:rsidRPr="001735AD">
          <w:rPr>
            <w:noProof/>
            <w:webHidden/>
          </w:rPr>
          <w:instrText xml:space="preserve"> PAGEREF _Toc60592435 \h </w:instrText>
        </w:r>
        <w:r w:rsidR="001735AD" w:rsidRPr="001735AD">
          <w:rPr>
            <w:noProof/>
            <w:webHidden/>
          </w:rPr>
        </w:r>
        <w:r w:rsidR="001735AD" w:rsidRPr="001735AD">
          <w:rPr>
            <w:noProof/>
            <w:webHidden/>
          </w:rPr>
          <w:fldChar w:fldCharType="separate"/>
        </w:r>
        <w:r w:rsidR="001735AD" w:rsidRPr="001735AD">
          <w:rPr>
            <w:noProof/>
            <w:webHidden/>
          </w:rPr>
          <w:t>25</w:t>
        </w:r>
        <w:r w:rsidR="001735AD" w:rsidRPr="001735AD">
          <w:rPr>
            <w:noProof/>
            <w:webHidden/>
          </w:rPr>
          <w:fldChar w:fldCharType="end"/>
        </w:r>
      </w:hyperlink>
    </w:p>
    <w:p w14:paraId="21401696" w14:textId="77777777" w:rsidR="001735AD" w:rsidRPr="001735AD" w:rsidRDefault="00341C73" w:rsidP="001735AD">
      <w:pPr>
        <w:tabs>
          <w:tab w:val="right" w:leader="dot" w:pos="8630"/>
        </w:tabs>
        <w:ind w:left="240"/>
        <w:rPr>
          <w:rFonts w:ascii="Calibri" w:hAnsi="Calibri"/>
          <w:noProof/>
          <w:sz w:val="22"/>
          <w:szCs w:val="22"/>
          <w:lang w:val="it-IT" w:eastAsia="it-IT"/>
        </w:rPr>
      </w:pPr>
      <w:hyperlink w:anchor="_Toc60592436" w:history="1">
        <w:r w:rsidR="001735AD" w:rsidRPr="001735AD">
          <w:rPr>
            <w:rFonts w:ascii="Calibri" w:hAnsi="Calibri" w:cs="Calibri"/>
            <w:b/>
            <w:bCs/>
            <w:i/>
            <w:iCs/>
            <w:noProof/>
            <w:color w:val="0000FF"/>
            <w:u w:val="single"/>
            <w:lang w:val="it-IT"/>
          </w:rPr>
          <w:t>B.2 Requisiti non Funzionali</w:t>
        </w:r>
        <w:r w:rsidR="001735AD" w:rsidRPr="001735AD">
          <w:rPr>
            <w:noProof/>
            <w:webHidden/>
          </w:rPr>
          <w:tab/>
        </w:r>
        <w:r w:rsidR="001735AD" w:rsidRPr="001735AD">
          <w:rPr>
            <w:noProof/>
            <w:webHidden/>
          </w:rPr>
          <w:fldChar w:fldCharType="begin"/>
        </w:r>
        <w:r w:rsidR="001735AD" w:rsidRPr="001735AD">
          <w:rPr>
            <w:noProof/>
            <w:webHidden/>
          </w:rPr>
          <w:instrText xml:space="preserve"> PAGEREF _Toc60592436 \h </w:instrText>
        </w:r>
        <w:r w:rsidR="001735AD" w:rsidRPr="001735AD">
          <w:rPr>
            <w:noProof/>
            <w:webHidden/>
          </w:rPr>
        </w:r>
        <w:r w:rsidR="001735AD" w:rsidRPr="001735AD">
          <w:rPr>
            <w:noProof/>
            <w:webHidden/>
          </w:rPr>
          <w:fldChar w:fldCharType="separate"/>
        </w:r>
        <w:r w:rsidR="001735AD" w:rsidRPr="001735AD">
          <w:rPr>
            <w:noProof/>
            <w:webHidden/>
          </w:rPr>
          <w:t>30</w:t>
        </w:r>
        <w:r w:rsidR="001735AD" w:rsidRPr="001735AD">
          <w:rPr>
            <w:noProof/>
            <w:webHidden/>
          </w:rPr>
          <w:fldChar w:fldCharType="end"/>
        </w:r>
      </w:hyperlink>
    </w:p>
    <w:p w14:paraId="32AF443F" w14:textId="77777777" w:rsidR="001735AD" w:rsidRPr="001735AD" w:rsidRDefault="00341C73" w:rsidP="001735AD">
      <w:pPr>
        <w:tabs>
          <w:tab w:val="right" w:leader="dot" w:pos="8630"/>
        </w:tabs>
        <w:ind w:left="240"/>
        <w:rPr>
          <w:rFonts w:ascii="Calibri" w:hAnsi="Calibri"/>
          <w:noProof/>
          <w:sz w:val="22"/>
          <w:szCs w:val="22"/>
          <w:lang w:val="it-IT" w:eastAsia="it-IT"/>
        </w:rPr>
      </w:pPr>
      <w:hyperlink w:anchor="_Toc60592437" w:history="1">
        <w:r w:rsidR="001735AD" w:rsidRPr="001735AD">
          <w:rPr>
            <w:rFonts w:ascii="Calibri" w:hAnsi="Calibri" w:cs="Calibri"/>
            <w:b/>
            <w:bCs/>
            <w:i/>
            <w:iCs/>
            <w:noProof/>
            <w:color w:val="0000FF"/>
            <w:u w:val="single"/>
            <w:lang w:val="it-IT"/>
          </w:rPr>
          <w:t>B.3 Scenari d’uso dettagliati</w:t>
        </w:r>
        <w:r w:rsidR="001735AD" w:rsidRPr="001735AD">
          <w:rPr>
            <w:noProof/>
            <w:webHidden/>
          </w:rPr>
          <w:tab/>
        </w:r>
        <w:r w:rsidR="001735AD" w:rsidRPr="001735AD">
          <w:rPr>
            <w:noProof/>
            <w:webHidden/>
          </w:rPr>
          <w:fldChar w:fldCharType="begin"/>
        </w:r>
        <w:r w:rsidR="001735AD" w:rsidRPr="001735AD">
          <w:rPr>
            <w:noProof/>
            <w:webHidden/>
          </w:rPr>
          <w:instrText xml:space="preserve"> PAGEREF _Toc60592437 \h </w:instrText>
        </w:r>
        <w:r w:rsidR="001735AD" w:rsidRPr="001735AD">
          <w:rPr>
            <w:noProof/>
            <w:webHidden/>
          </w:rPr>
        </w:r>
        <w:r w:rsidR="001735AD" w:rsidRPr="001735AD">
          <w:rPr>
            <w:noProof/>
            <w:webHidden/>
          </w:rPr>
          <w:fldChar w:fldCharType="separate"/>
        </w:r>
        <w:r w:rsidR="001735AD" w:rsidRPr="001735AD">
          <w:rPr>
            <w:noProof/>
            <w:webHidden/>
          </w:rPr>
          <w:t>32</w:t>
        </w:r>
        <w:r w:rsidR="001735AD" w:rsidRPr="001735AD">
          <w:rPr>
            <w:noProof/>
            <w:webHidden/>
          </w:rPr>
          <w:fldChar w:fldCharType="end"/>
        </w:r>
      </w:hyperlink>
    </w:p>
    <w:p w14:paraId="08D9F0DE" w14:textId="77777777" w:rsidR="001735AD" w:rsidRPr="001735AD" w:rsidRDefault="00341C73" w:rsidP="001735AD">
      <w:pPr>
        <w:tabs>
          <w:tab w:val="right" w:leader="dot" w:pos="8630"/>
        </w:tabs>
        <w:ind w:left="240"/>
        <w:rPr>
          <w:rFonts w:ascii="Calibri" w:hAnsi="Calibri"/>
          <w:noProof/>
          <w:sz w:val="22"/>
          <w:szCs w:val="22"/>
          <w:lang w:val="it-IT" w:eastAsia="it-IT"/>
        </w:rPr>
      </w:pPr>
      <w:hyperlink w:anchor="_Toc60592438" w:history="1">
        <w:r w:rsidR="001735AD" w:rsidRPr="001735AD">
          <w:rPr>
            <w:rFonts w:ascii="Calibri" w:hAnsi="Calibri" w:cs="Calibri"/>
            <w:b/>
            <w:bCs/>
            <w:i/>
            <w:iCs/>
            <w:noProof/>
            <w:color w:val="0000FF"/>
            <w:u w:val="single"/>
            <w:lang w:val="en-GB"/>
          </w:rPr>
          <w:t>B.4 Excluded Requirements</w:t>
        </w:r>
        <w:r w:rsidR="001735AD" w:rsidRPr="001735AD">
          <w:rPr>
            <w:noProof/>
            <w:webHidden/>
          </w:rPr>
          <w:tab/>
        </w:r>
        <w:r w:rsidR="001735AD" w:rsidRPr="001735AD">
          <w:rPr>
            <w:noProof/>
            <w:webHidden/>
          </w:rPr>
          <w:fldChar w:fldCharType="begin"/>
        </w:r>
        <w:r w:rsidR="001735AD" w:rsidRPr="001735AD">
          <w:rPr>
            <w:noProof/>
            <w:webHidden/>
          </w:rPr>
          <w:instrText xml:space="preserve"> PAGEREF _Toc60592438 \h </w:instrText>
        </w:r>
        <w:r w:rsidR="001735AD" w:rsidRPr="001735AD">
          <w:rPr>
            <w:noProof/>
            <w:webHidden/>
          </w:rPr>
        </w:r>
        <w:r w:rsidR="001735AD" w:rsidRPr="001735AD">
          <w:rPr>
            <w:noProof/>
            <w:webHidden/>
          </w:rPr>
          <w:fldChar w:fldCharType="separate"/>
        </w:r>
        <w:r w:rsidR="001735AD" w:rsidRPr="001735AD">
          <w:rPr>
            <w:noProof/>
            <w:webHidden/>
          </w:rPr>
          <w:t>43</w:t>
        </w:r>
        <w:r w:rsidR="001735AD" w:rsidRPr="001735AD">
          <w:rPr>
            <w:noProof/>
            <w:webHidden/>
          </w:rPr>
          <w:fldChar w:fldCharType="end"/>
        </w:r>
      </w:hyperlink>
    </w:p>
    <w:p w14:paraId="2BFA2F2B" w14:textId="77777777" w:rsidR="001735AD" w:rsidRPr="001735AD" w:rsidRDefault="00341C73" w:rsidP="001735AD">
      <w:pPr>
        <w:tabs>
          <w:tab w:val="right" w:leader="dot" w:pos="8630"/>
        </w:tabs>
        <w:ind w:left="240"/>
        <w:rPr>
          <w:rFonts w:ascii="Calibri" w:hAnsi="Calibri"/>
          <w:noProof/>
          <w:sz w:val="22"/>
          <w:szCs w:val="22"/>
          <w:lang w:val="it-IT" w:eastAsia="it-IT"/>
        </w:rPr>
      </w:pPr>
      <w:hyperlink w:anchor="_Toc60592439" w:history="1">
        <w:r w:rsidR="001735AD" w:rsidRPr="001735AD">
          <w:rPr>
            <w:rFonts w:ascii="Calibri" w:hAnsi="Calibri" w:cs="Calibri"/>
            <w:b/>
            <w:bCs/>
            <w:i/>
            <w:iCs/>
            <w:noProof/>
            <w:color w:val="0000FF"/>
            <w:u w:val="single"/>
          </w:rPr>
          <w:t>B.5 Assunzioni</w:t>
        </w:r>
        <w:r w:rsidR="001735AD" w:rsidRPr="001735AD">
          <w:rPr>
            <w:noProof/>
            <w:webHidden/>
          </w:rPr>
          <w:tab/>
        </w:r>
        <w:r w:rsidR="001735AD" w:rsidRPr="001735AD">
          <w:rPr>
            <w:noProof/>
            <w:webHidden/>
          </w:rPr>
          <w:fldChar w:fldCharType="begin"/>
        </w:r>
        <w:r w:rsidR="001735AD" w:rsidRPr="001735AD">
          <w:rPr>
            <w:noProof/>
            <w:webHidden/>
          </w:rPr>
          <w:instrText xml:space="preserve"> PAGEREF _Toc60592439 \h </w:instrText>
        </w:r>
        <w:r w:rsidR="001735AD" w:rsidRPr="001735AD">
          <w:rPr>
            <w:noProof/>
            <w:webHidden/>
          </w:rPr>
        </w:r>
        <w:r w:rsidR="001735AD" w:rsidRPr="001735AD">
          <w:rPr>
            <w:noProof/>
            <w:webHidden/>
          </w:rPr>
          <w:fldChar w:fldCharType="separate"/>
        </w:r>
        <w:r w:rsidR="001735AD" w:rsidRPr="001735AD">
          <w:rPr>
            <w:noProof/>
            <w:webHidden/>
          </w:rPr>
          <w:t>44</w:t>
        </w:r>
        <w:r w:rsidR="001735AD" w:rsidRPr="001735AD">
          <w:rPr>
            <w:noProof/>
            <w:webHidden/>
          </w:rPr>
          <w:fldChar w:fldCharType="end"/>
        </w:r>
      </w:hyperlink>
    </w:p>
    <w:p w14:paraId="37F05924" w14:textId="77777777" w:rsidR="001735AD" w:rsidRPr="001735AD" w:rsidRDefault="00341C73" w:rsidP="001735AD">
      <w:pPr>
        <w:tabs>
          <w:tab w:val="right" w:leader="dot" w:pos="8630"/>
        </w:tabs>
        <w:ind w:left="240"/>
        <w:rPr>
          <w:rFonts w:ascii="Calibri" w:hAnsi="Calibri"/>
          <w:noProof/>
          <w:sz w:val="22"/>
          <w:szCs w:val="22"/>
          <w:lang w:val="it-IT" w:eastAsia="it-IT"/>
        </w:rPr>
      </w:pPr>
      <w:hyperlink w:anchor="_Toc60592440" w:history="1">
        <w:r w:rsidR="001735AD" w:rsidRPr="001735AD">
          <w:rPr>
            <w:rFonts w:ascii="Calibri" w:hAnsi="Calibri" w:cs="Calibri"/>
            <w:b/>
            <w:bCs/>
            <w:i/>
            <w:iCs/>
            <w:noProof/>
            <w:color w:val="0000FF"/>
            <w:u w:val="single"/>
            <w:lang w:val="it-IT"/>
          </w:rPr>
          <w:t>B.6 Use Case Diagrams</w:t>
        </w:r>
        <w:r w:rsidR="001735AD" w:rsidRPr="001735AD">
          <w:rPr>
            <w:noProof/>
            <w:webHidden/>
          </w:rPr>
          <w:tab/>
        </w:r>
        <w:r w:rsidR="001735AD" w:rsidRPr="001735AD">
          <w:rPr>
            <w:noProof/>
            <w:webHidden/>
          </w:rPr>
          <w:fldChar w:fldCharType="begin"/>
        </w:r>
        <w:r w:rsidR="001735AD" w:rsidRPr="001735AD">
          <w:rPr>
            <w:noProof/>
            <w:webHidden/>
          </w:rPr>
          <w:instrText xml:space="preserve"> PAGEREF _Toc60592440 \h </w:instrText>
        </w:r>
        <w:r w:rsidR="001735AD" w:rsidRPr="001735AD">
          <w:rPr>
            <w:noProof/>
            <w:webHidden/>
          </w:rPr>
        </w:r>
        <w:r w:rsidR="001735AD" w:rsidRPr="001735AD">
          <w:rPr>
            <w:noProof/>
            <w:webHidden/>
          </w:rPr>
          <w:fldChar w:fldCharType="separate"/>
        </w:r>
        <w:r w:rsidR="001735AD" w:rsidRPr="001735AD">
          <w:rPr>
            <w:noProof/>
            <w:webHidden/>
          </w:rPr>
          <w:t>47</w:t>
        </w:r>
        <w:r w:rsidR="001735AD" w:rsidRPr="001735AD">
          <w:rPr>
            <w:noProof/>
            <w:webHidden/>
          </w:rPr>
          <w:fldChar w:fldCharType="end"/>
        </w:r>
      </w:hyperlink>
    </w:p>
    <w:p w14:paraId="1A988FB9" w14:textId="77777777" w:rsidR="001735AD" w:rsidRPr="001735AD" w:rsidRDefault="00341C73" w:rsidP="001735AD">
      <w:pPr>
        <w:tabs>
          <w:tab w:val="right" w:leader="dot" w:pos="8630"/>
        </w:tabs>
        <w:spacing w:after="100" w:line="259" w:lineRule="auto"/>
        <w:rPr>
          <w:rFonts w:ascii="Calibri" w:hAnsi="Calibri"/>
          <w:noProof/>
          <w:sz w:val="22"/>
          <w:szCs w:val="22"/>
          <w:lang w:val="it-IT" w:eastAsia="it-IT"/>
        </w:rPr>
      </w:pPr>
      <w:hyperlink w:anchor="_Toc60592441" w:history="1">
        <w:r w:rsidR="001735AD" w:rsidRPr="001735AD">
          <w:rPr>
            <w:rFonts w:ascii="Calibri" w:hAnsi="Calibri" w:cs="Calibri"/>
            <w:noProof/>
            <w:color w:val="0000FF"/>
            <w:sz w:val="22"/>
            <w:szCs w:val="22"/>
            <w:u w:val="single"/>
            <w:lang w:val="en-GB" w:eastAsia="it-IT"/>
          </w:rPr>
          <w:t>C. Architettura Software</w:t>
        </w:r>
        <w:r w:rsidR="001735AD" w:rsidRPr="001735AD">
          <w:rPr>
            <w:rFonts w:ascii="Calibri" w:hAnsi="Calibri" w:cs="Calibri"/>
            <w:noProof/>
            <w:webHidden/>
            <w:color w:val="0070C0"/>
            <w:sz w:val="22"/>
            <w:szCs w:val="22"/>
            <w:lang w:val="en-GB" w:eastAsia="it-IT"/>
          </w:rPr>
          <w:tab/>
        </w:r>
        <w:r w:rsidR="001735AD" w:rsidRPr="001735AD">
          <w:rPr>
            <w:rFonts w:ascii="Calibri" w:hAnsi="Calibri" w:cs="Calibri"/>
            <w:noProof/>
            <w:webHidden/>
            <w:color w:val="0070C0"/>
            <w:sz w:val="22"/>
            <w:szCs w:val="22"/>
            <w:lang w:val="en-GB" w:eastAsia="it-IT"/>
          </w:rPr>
          <w:fldChar w:fldCharType="begin"/>
        </w:r>
        <w:r w:rsidR="001735AD" w:rsidRPr="001735AD">
          <w:rPr>
            <w:rFonts w:ascii="Calibri" w:hAnsi="Calibri" w:cs="Calibri"/>
            <w:noProof/>
            <w:webHidden/>
            <w:color w:val="0070C0"/>
            <w:sz w:val="22"/>
            <w:szCs w:val="22"/>
            <w:lang w:val="en-GB" w:eastAsia="it-IT"/>
          </w:rPr>
          <w:instrText xml:space="preserve"> PAGEREF _Toc60592441 \h </w:instrText>
        </w:r>
        <w:r w:rsidR="001735AD" w:rsidRPr="001735AD">
          <w:rPr>
            <w:rFonts w:ascii="Calibri" w:hAnsi="Calibri" w:cs="Calibri"/>
            <w:noProof/>
            <w:webHidden/>
            <w:color w:val="0070C0"/>
            <w:sz w:val="22"/>
            <w:szCs w:val="22"/>
            <w:lang w:val="en-GB" w:eastAsia="it-IT"/>
          </w:rPr>
        </w:r>
        <w:r w:rsidR="001735AD" w:rsidRPr="001735AD">
          <w:rPr>
            <w:rFonts w:ascii="Calibri" w:hAnsi="Calibri" w:cs="Calibri"/>
            <w:noProof/>
            <w:webHidden/>
            <w:color w:val="0070C0"/>
            <w:sz w:val="22"/>
            <w:szCs w:val="22"/>
            <w:lang w:val="en-GB" w:eastAsia="it-IT"/>
          </w:rPr>
          <w:fldChar w:fldCharType="separate"/>
        </w:r>
        <w:r w:rsidR="001735AD" w:rsidRPr="001735AD">
          <w:rPr>
            <w:rFonts w:ascii="Calibri" w:hAnsi="Calibri" w:cs="Calibri"/>
            <w:noProof/>
            <w:webHidden/>
            <w:color w:val="0070C0"/>
            <w:sz w:val="22"/>
            <w:szCs w:val="22"/>
            <w:lang w:val="en-GB" w:eastAsia="it-IT"/>
          </w:rPr>
          <w:t>50</w:t>
        </w:r>
        <w:r w:rsidR="001735AD" w:rsidRPr="001735AD">
          <w:rPr>
            <w:rFonts w:ascii="Calibri" w:hAnsi="Calibri" w:cs="Calibri"/>
            <w:noProof/>
            <w:webHidden/>
            <w:color w:val="0070C0"/>
            <w:sz w:val="22"/>
            <w:szCs w:val="22"/>
            <w:lang w:val="en-GB" w:eastAsia="it-IT"/>
          </w:rPr>
          <w:fldChar w:fldCharType="end"/>
        </w:r>
      </w:hyperlink>
    </w:p>
    <w:p w14:paraId="69CE7748" w14:textId="77777777" w:rsidR="001735AD" w:rsidRPr="001735AD" w:rsidRDefault="00341C73" w:rsidP="001735AD">
      <w:pPr>
        <w:tabs>
          <w:tab w:val="right" w:leader="dot" w:pos="8630"/>
        </w:tabs>
        <w:ind w:left="240"/>
        <w:rPr>
          <w:rFonts w:ascii="Calibri" w:hAnsi="Calibri"/>
          <w:noProof/>
          <w:sz w:val="22"/>
          <w:szCs w:val="22"/>
          <w:lang w:val="it-IT" w:eastAsia="it-IT"/>
        </w:rPr>
      </w:pPr>
      <w:hyperlink w:anchor="_Toc60592442" w:history="1">
        <w:r w:rsidR="001735AD" w:rsidRPr="001735AD">
          <w:rPr>
            <w:rFonts w:ascii="Calibri" w:hAnsi="Calibri" w:cs="Calibri"/>
            <w:b/>
            <w:bCs/>
            <w:i/>
            <w:iCs/>
            <w:noProof/>
            <w:color w:val="0000FF"/>
            <w:u w:val="single"/>
          </w:rPr>
          <w:t>C.1The static view of the system: Component Diagram</w:t>
        </w:r>
        <w:r w:rsidR="001735AD" w:rsidRPr="001735AD">
          <w:rPr>
            <w:noProof/>
            <w:webHidden/>
          </w:rPr>
          <w:tab/>
        </w:r>
        <w:r w:rsidR="001735AD" w:rsidRPr="001735AD">
          <w:rPr>
            <w:noProof/>
            <w:webHidden/>
          </w:rPr>
          <w:fldChar w:fldCharType="begin"/>
        </w:r>
        <w:r w:rsidR="001735AD" w:rsidRPr="001735AD">
          <w:rPr>
            <w:noProof/>
            <w:webHidden/>
          </w:rPr>
          <w:instrText xml:space="preserve"> PAGEREF _Toc60592442 \h </w:instrText>
        </w:r>
        <w:r w:rsidR="001735AD" w:rsidRPr="001735AD">
          <w:rPr>
            <w:noProof/>
            <w:webHidden/>
          </w:rPr>
        </w:r>
        <w:r w:rsidR="001735AD" w:rsidRPr="001735AD">
          <w:rPr>
            <w:noProof/>
            <w:webHidden/>
          </w:rPr>
          <w:fldChar w:fldCharType="separate"/>
        </w:r>
        <w:r w:rsidR="001735AD" w:rsidRPr="001735AD">
          <w:rPr>
            <w:noProof/>
            <w:webHidden/>
          </w:rPr>
          <w:t>50</w:t>
        </w:r>
        <w:r w:rsidR="001735AD" w:rsidRPr="001735AD">
          <w:rPr>
            <w:noProof/>
            <w:webHidden/>
          </w:rPr>
          <w:fldChar w:fldCharType="end"/>
        </w:r>
      </w:hyperlink>
    </w:p>
    <w:p w14:paraId="30C30582" w14:textId="77777777" w:rsidR="001735AD" w:rsidRPr="001735AD" w:rsidRDefault="00341C73" w:rsidP="001735AD">
      <w:pPr>
        <w:tabs>
          <w:tab w:val="right" w:leader="dot" w:pos="8630"/>
        </w:tabs>
        <w:ind w:left="240"/>
        <w:rPr>
          <w:rFonts w:ascii="Calibri" w:hAnsi="Calibri"/>
          <w:noProof/>
          <w:sz w:val="22"/>
          <w:szCs w:val="22"/>
          <w:lang w:val="it-IT" w:eastAsia="it-IT"/>
        </w:rPr>
      </w:pPr>
      <w:hyperlink w:anchor="_Toc60592443" w:history="1">
        <w:r w:rsidR="001735AD" w:rsidRPr="001735AD">
          <w:rPr>
            <w:rFonts w:ascii="Calibri" w:hAnsi="Calibri" w:cs="Calibri"/>
            <w:b/>
            <w:bCs/>
            <w:i/>
            <w:iCs/>
            <w:noProof/>
            <w:color w:val="0000FF"/>
            <w:u w:val="single"/>
            <w:lang w:val="en-GB"/>
          </w:rPr>
          <w:t>C.2 The dynamic view of the software architecture: Sequence Diagram</w:t>
        </w:r>
        <w:r w:rsidR="001735AD" w:rsidRPr="001735AD">
          <w:rPr>
            <w:noProof/>
            <w:webHidden/>
          </w:rPr>
          <w:tab/>
        </w:r>
        <w:r w:rsidR="001735AD" w:rsidRPr="001735AD">
          <w:rPr>
            <w:noProof/>
            <w:webHidden/>
          </w:rPr>
          <w:fldChar w:fldCharType="begin"/>
        </w:r>
        <w:r w:rsidR="001735AD" w:rsidRPr="001735AD">
          <w:rPr>
            <w:noProof/>
            <w:webHidden/>
          </w:rPr>
          <w:instrText xml:space="preserve"> PAGEREF _Toc60592443 \h </w:instrText>
        </w:r>
        <w:r w:rsidR="001735AD" w:rsidRPr="001735AD">
          <w:rPr>
            <w:noProof/>
            <w:webHidden/>
          </w:rPr>
        </w:r>
        <w:r w:rsidR="001735AD" w:rsidRPr="001735AD">
          <w:rPr>
            <w:noProof/>
            <w:webHidden/>
          </w:rPr>
          <w:fldChar w:fldCharType="separate"/>
        </w:r>
        <w:r w:rsidR="001735AD" w:rsidRPr="001735AD">
          <w:rPr>
            <w:noProof/>
            <w:webHidden/>
          </w:rPr>
          <w:t>53</w:t>
        </w:r>
        <w:r w:rsidR="001735AD" w:rsidRPr="001735AD">
          <w:rPr>
            <w:noProof/>
            <w:webHidden/>
          </w:rPr>
          <w:fldChar w:fldCharType="end"/>
        </w:r>
      </w:hyperlink>
    </w:p>
    <w:p w14:paraId="44B72BD6" w14:textId="77777777" w:rsidR="001735AD" w:rsidRPr="001735AD" w:rsidRDefault="00341C73" w:rsidP="001735AD">
      <w:pPr>
        <w:tabs>
          <w:tab w:val="right" w:leader="dot" w:pos="8630"/>
        </w:tabs>
        <w:spacing w:after="100" w:line="259" w:lineRule="auto"/>
        <w:rPr>
          <w:rFonts w:ascii="Calibri" w:hAnsi="Calibri"/>
          <w:noProof/>
          <w:sz w:val="22"/>
          <w:szCs w:val="22"/>
          <w:lang w:val="it-IT" w:eastAsia="it-IT"/>
        </w:rPr>
      </w:pPr>
      <w:hyperlink w:anchor="_Toc60592444" w:history="1">
        <w:r w:rsidR="001735AD" w:rsidRPr="001735AD">
          <w:rPr>
            <w:rFonts w:ascii="Calibri" w:hAnsi="Calibri" w:cs="Calibri"/>
            <w:noProof/>
            <w:color w:val="0000FF"/>
            <w:sz w:val="22"/>
            <w:szCs w:val="22"/>
            <w:u w:val="single"/>
            <w:lang w:val="en-GB" w:eastAsia="it-IT"/>
          </w:rPr>
          <w:t>D. Design Decisions</w:t>
        </w:r>
        <w:r w:rsidR="001735AD" w:rsidRPr="001735AD">
          <w:rPr>
            <w:rFonts w:ascii="Calibri" w:hAnsi="Calibri" w:cs="Calibri"/>
            <w:noProof/>
            <w:webHidden/>
            <w:color w:val="0070C0"/>
            <w:sz w:val="22"/>
            <w:szCs w:val="22"/>
            <w:lang w:val="en-GB" w:eastAsia="it-IT"/>
          </w:rPr>
          <w:tab/>
        </w:r>
        <w:r w:rsidR="001735AD" w:rsidRPr="001735AD">
          <w:rPr>
            <w:rFonts w:ascii="Calibri" w:hAnsi="Calibri" w:cs="Calibri"/>
            <w:noProof/>
            <w:webHidden/>
            <w:color w:val="0070C0"/>
            <w:sz w:val="22"/>
            <w:szCs w:val="22"/>
            <w:lang w:val="en-GB" w:eastAsia="it-IT"/>
          </w:rPr>
          <w:fldChar w:fldCharType="begin"/>
        </w:r>
        <w:r w:rsidR="001735AD" w:rsidRPr="001735AD">
          <w:rPr>
            <w:rFonts w:ascii="Calibri" w:hAnsi="Calibri" w:cs="Calibri"/>
            <w:noProof/>
            <w:webHidden/>
            <w:color w:val="0070C0"/>
            <w:sz w:val="22"/>
            <w:szCs w:val="22"/>
            <w:lang w:val="en-GB" w:eastAsia="it-IT"/>
          </w:rPr>
          <w:instrText xml:space="preserve"> PAGEREF _Toc60592444 \h </w:instrText>
        </w:r>
        <w:r w:rsidR="001735AD" w:rsidRPr="001735AD">
          <w:rPr>
            <w:rFonts w:ascii="Calibri" w:hAnsi="Calibri" w:cs="Calibri"/>
            <w:noProof/>
            <w:webHidden/>
            <w:color w:val="0070C0"/>
            <w:sz w:val="22"/>
            <w:szCs w:val="22"/>
            <w:lang w:val="en-GB" w:eastAsia="it-IT"/>
          </w:rPr>
        </w:r>
        <w:r w:rsidR="001735AD" w:rsidRPr="001735AD">
          <w:rPr>
            <w:rFonts w:ascii="Calibri" w:hAnsi="Calibri" w:cs="Calibri"/>
            <w:noProof/>
            <w:webHidden/>
            <w:color w:val="0070C0"/>
            <w:sz w:val="22"/>
            <w:szCs w:val="22"/>
            <w:lang w:val="en-GB" w:eastAsia="it-IT"/>
          </w:rPr>
          <w:fldChar w:fldCharType="separate"/>
        </w:r>
        <w:r w:rsidR="001735AD" w:rsidRPr="001735AD">
          <w:rPr>
            <w:rFonts w:ascii="Calibri" w:hAnsi="Calibri" w:cs="Calibri"/>
            <w:noProof/>
            <w:webHidden/>
            <w:color w:val="0070C0"/>
            <w:sz w:val="22"/>
            <w:szCs w:val="22"/>
            <w:lang w:val="en-GB" w:eastAsia="it-IT"/>
          </w:rPr>
          <w:t>68</w:t>
        </w:r>
        <w:r w:rsidR="001735AD" w:rsidRPr="001735AD">
          <w:rPr>
            <w:rFonts w:ascii="Calibri" w:hAnsi="Calibri" w:cs="Calibri"/>
            <w:noProof/>
            <w:webHidden/>
            <w:color w:val="0070C0"/>
            <w:sz w:val="22"/>
            <w:szCs w:val="22"/>
            <w:lang w:val="en-GB" w:eastAsia="it-IT"/>
          </w:rPr>
          <w:fldChar w:fldCharType="end"/>
        </w:r>
      </w:hyperlink>
    </w:p>
    <w:p w14:paraId="421981E4" w14:textId="77777777" w:rsidR="001735AD" w:rsidRPr="001735AD" w:rsidRDefault="00341C73" w:rsidP="001735AD">
      <w:pPr>
        <w:tabs>
          <w:tab w:val="right" w:leader="dot" w:pos="8630"/>
        </w:tabs>
        <w:spacing w:after="100" w:line="259" w:lineRule="auto"/>
        <w:rPr>
          <w:rFonts w:ascii="Calibri" w:hAnsi="Calibri"/>
          <w:noProof/>
          <w:sz w:val="22"/>
          <w:szCs w:val="22"/>
          <w:lang w:val="it-IT" w:eastAsia="it-IT"/>
        </w:rPr>
      </w:pPr>
      <w:hyperlink w:anchor="_Toc60592445" w:history="1">
        <w:r w:rsidR="001735AD" w:rsidRPr="001735AD">
          <w:rPr>
            <w:rFonts w:ascii="Calibri" w:hAnsi="Calibri" w:cs="Calibri"/>
            <w:noProof/>
            <w:color w:val="0000FF"/>
            <w:sz w:val="22"/>
            <w:szCs w:val="22"/>
            <w:u w:val="single"/>
            <w:lang w:val="en-GB" w:eastAsia="it-IT"/>
          </w:rPr>
          <w:t>E. Low Level Design</w:t>
        </w:r>
        <w:r w:rsidR="001735AD" w:rsidRPr="001735AD">
          <w:rPr>
            <w:rFonts w:ascii="Calibri" w:hAnsi="Calibri" w:cs="Calibri"/>
            <w:noProof/>
            <w:webHidden/>
            <w:color w:val="0070C0"/>
            <w:sz w:val="22"/>
            <w:szCs w:val="22"/>
            <w:lang w:val="en-GB" w:eastAsia="it-IT"/>
          </w:rPr>
          <w:tab/>
        </w:r>
        <w:r w:rsidR="001735AD" w:rsidRPr="001735AD">
          <w:rPr>
            <w:rFonts w:ascii="Calibri" w:hAnsi="Calibri" w:cs="Calibri"/>
            <w:noProof/>
            <w:webHidden/>
            <w:color w:val="0070C0"/>
            <w:sz w:val="22"/>
            <w:szCs w:val="22"/>
            <w:lang w:val="en-GB" w:eastAsia="it-IT"/>
          </w:rPr>
          <w:fldChar w:fldCharType="begin"/>
        </w:r>
        <w:r w:rsidR="001735AD" w:rsidRPr="001735AD">
          <w:rPr>
            <w:rFonts w:ascii="Calibri" w:hAnsi="Calibri" w:cs="Calibri"/>
            <w:noProof/>
            <w:webHidden/>
            <w:color w:val="0070C0"/>
            <w:sz w:val="22"/>
            <w:szCs w:val="22"/>
            <w:lang w:val="en-GB" w:eastAsia="it-IT"/>
          </w:rPr>
          <w:instrText xml:space="preserve"> PAGEREF _Toc60592445 \h </w:instrText>
        </w:r>
        <w:r w:rsidR="001735AD" w:rsidRPr="001735AD">
          <w:rPr>
            <w:rFonts w:ascii="Calibri" w:hAnsi="Calibri" w:cs="Calibri"/>
            <w:noProof/>
            <w:webHidden/>
            <w:color w:val="0070C0"/>
            <w:sz w:val="22"/>
            <w:szCs w:val="22"/>
            <w:lang w:val="en-GB" w:eastAsia="it-IT"/>
          </w:rPr>
        </w:r>
        <w:r w:rsidR="001735AD" w:rsidRPr="001735AD">
          <w:rPr>
            <w:rFonts w:ascii="Calibri" w:hAnsi="Calibri" w:cs="Calibri"/>
            <w:noProof/>
            <w:webHidden/>
            <w:color w:val="0070C0"/>
            <w:sz w:val="22"/>
            <w:szCs w:val="22"/>
            <w:lang w:val="en-GB" w:eastAsia="it-IT"/>
          </w:rPr>
          <w:fldChar w:fldCharType="separate"/>
        </w:r>
        <w:r w:rsidR="001735AD" w:rsidRPr="001735AD">
          <w:rPr>
            <w:rFonts w:ascii="Calibri" w:hAnsi="Calibri" w:cs="Calibri"/>
            <w:noProof/>
            <w:webHidden/>
            <w:color w:val="0070C0"/>
            <w:sz w:val="22"/>
            <w:szCs w:val="22"/>
            <w:lang w:val="en-GB" w:eastAsia="it-IT"/>
          </w:rPr>
          <w:t>78</w:t>
        </w:r>
        <w:r w:rsidR="001735AD" w:rsidRPr="001735AD">
          <w:rPr>
            <w:rFonts w:ascii="Calibri" w:hAnsi="Calibri" w:cs="Calibri"/>
            <w:noProof/>
            <w:webHidden/>
            <w:color w:val="0070C0"/>
            <w:sz w:val="22"/>
            <w:szCs w:val="22"/>
            <w:lang w:val="en-GB" w:eastAsia="it-IT"/>
          </w:rPr>
          <w:fldChar w:fldCharType="end"/>
        </w:r>
      </w:hyperlink>
    </w:p>
    <w:p w14:paraId="6798D6CD" w14:textId="77777777" w:rsidR="001735AD" w:rsidRPr="001735AD" w:rsidRDefault="00341C73" w:rsidP="001735AD">
      <w:pPr>
        <w:tabs>
          <w:tab w:val="right" w:leader="dot" w:pos="8630"/>
        </w:tabs>
        <w:spacing w:after="100" w:line="259" w:lineRule="auto"/>
        <w:rPr>
          <w:rFonts w:ascii="Calibri" w:hAnsi="Calibri"/>
          <w:noProof/>
          <w:sz w:val="22"/>
          <w:szCs w:val="22"/>
          <w:lang w:val="it-IT" w:eastAsia="it-IT"/>
        </w:rPr>
      </w:pPr>
      <w:hyperlink w:anchor="_Toc60592446" w:history="1">
        <w:r w:rsidR="001735AD" w:rsidRPr="001735AD">
          <w:rPr>
            <w:rFonts w:ascii="Calibri" w:hAnsi="Calibri" w:cs="Calibri"/>
            <w:noProof/>
            <w:color w:val="0000FF"/>
            <w:sz w:val="22"/>
            <w:szCs w:val="22"/>
            <w:u w:val="single"/>
            <w:lang w:val="it-IT" w:eastAsia="it-IT"/>
          </w:rPr>
          <w:t>F. Effort Recording</w:t>
        </w:r>
        <w:r w:rsidR="001735AD" w:rsidRPr="001735AD">
          <w:rPr>
            <w:rFonts w:ascii="Calibri" w:hAnsi="Calibri" w:cs="Calibri"/>
            <w:noProof/>
            <w:webHidden/>
            <w:color w:val="0070C0"/>
            <w:sz w:val="22"/>
            <w:szCs w:val="22"/>
            <w:lang w:val="en-GB" w:eastAsia="it-IT"/>
          </w:rPr>
          <w:tab/>
        </w:r>
        <w:r w:rsidR="001735AD" w:rsidRPr="001735AD">
          <w:rPr>
            <w:rFonts w:ascii="Calibri" w:hAnsi="Calibri" w:cs="Calibri"/>
            <w:noProof/>
            <w:webHidden/>
            <w:color w:val="0070C0"/>
            <w:sz w:val="22"/>
            <w:szCs w:val="22"/>
            <w:lang w:val="en-GB" w:eastAsia="it-IT"/>
          </w:rPr>
          <w:fldChar w:fldCharType="begin"/>
        </w:r>
        <w:r w:rsidR="001735AD" w:rsidRPr="001735AD">
          <w:rPr>
            <w:rFonts w:ascii="Calibri" w:hAnsi="Calibri" w:cs="Calibri"/>
            <w:noProof/>
            <w:webHidden/>
            <w:color w:val="0070C0"/>
            <w:sz w:val="22"/>
            <w:szCs w:val="22"/>
            <w:lang w:val="en-GB" w:eastAsia="it-IT"/>
          </w:rPr>
          <w:instrText xml:space="preserve"> PAGEREF _Toc60592446 \h </w:instrText>
        </w:r>
        <w:r w:rsidR="001735AD" w:rsidRPr="001735AD">
          <w:rPr>
            <w:rFonts w:ascii="Calibri" w:hAnsi="Calibri" w:cs="Calibri"/>
            <w:noProof/>
            <w:webHidden/>
            <w:color w:val="0070C0"/>
            <w:sz w:val="22"/>
            <w:szCs w:val="22"/>
            <w:lang w:val="en-GB" w:eastAsia="it-IT"/>
          </w:rPr>
        </w:r>
        <w:r w:rsidR="001735AD" w:rsidRPr="001735AD">
          <w:rPr>
            <w:rFonts w:ascii="Calibri" w:hAnsi="Calibri" w:cs="Calibri"/>
            <w:noProof/>
            <w:webHidden/>
            <w:color w:val="0070C0"/>
            <w:sz w:val="22"/>
            <w:szCs w:val="22"/>
            <w:lang w:val="en-GB" w:eastAsia="it-IT"/>
          </w:rPr>
          <w:fldChar w:fldCharType="separate"/>
        </w:r>
        <w:r w:rsidR="001735AD" w:rsidRPr="001735AD">
          <w:rPr>
            <w:rFonts w:ascii="Calibri" w:hAnsi="Calibri" w:cs="Calibri"/>
            <w:noProof/>
            <w:webHidden/>
            <w:color w:val="0070C0"/>
            <w:sz w:val="22"/>
            <w:szCs w:val="22"/>
            <w:lang w:val="en-GB" w:eastAsia="it-IT"/>
          </w:rPr>
          <w:t>81</w:t>
        </w:r>
        <w:r w:rsidR="001735AD" w:rsidRPr="001735AD">
          <w:rPr>
            <w:rFonts w:ascii="Calibri" w:hAnsi="Calibri" w:cs="Calibri"/>
            <w:noProof/>
            <w:webHidden/>
            <w:color w:val="0070C0"/>
            <w:sz w:val="22"/>
            <w:szCs w:val="22"/>
            <w:lang w:val="en-GB" w:eastAsia="it-IT"/>
          </w:rPr>
          <w:fldChar w:fldCharType="end"/>
        </w:r>
      </w:hyperlink>
    </w:p>
    <w:p w14:paraId="722ECE89" w14:textId="48CEF06D" w:rsidR="001735AD" w:rsidRPr="001735AD" w:rsidRDefault="001735AD" w:rsidP="00526AAC">
      <w:r w:rsidRPr="001735AD">
        <w:rPr>
          <w:rFonts w:ascii="Calibri" w:hAnsi="Calibri" w:cs="Calibri"/>
          <w:b/>
          <w:bCs/>
        </w:rPr>
        <w:fldChar w:fldCharType="end"/>
      </w:r>
      <w:r w:rsidRPr="001F2591">
        <w:rPr>
          <w:rFonts w:ascii="Calibri" w:hAnsi="Calibri" w:cs="Calibri"/>
          <w:b/>
          <w:bCs/>
          <w:kern w:val="32"/>
          <w:sz w:val="32"/>
          <w:szCs w:val="32"/>
          <w:lang w:val="en-GB"/>
        </w:rPr>
        <w:br w:type="page"/>
      </w:r>
      <w:bookmarkStart w:id="3" w:name="_Toc60592432"/>
      <w:r w:rsidRPr="001735AD">
        <w:rPr>
          <w:rFonts w:ascii="Calibri" w:hAnsi="Calibri" w:cs="Calibri"/>
          <w:b/>
          <w:bCs/>
          <w:kern w:val="32"/>
          <w:sz w:val="38"/>
          <w:szCs w:val="38"/>
          <w:lang w:val="en-GB"/>
        </w:rPr>
        <w:lastRenderedPageBreak/>
        <w:t>List of Challenging/Risky Requirements or Tasks</w:t>
      </w:r>
      <w:bookmarkEnd w:id="3"/>
    </w:p>
    <w:p w14:paraId="08B65BCD" w14:textId="77777777" w:rsidR="001735AD" w:rsidRPr="001735AD" w:rsidRDefault="001735AD" w:rsidP="001735AD">
      <w:pPr>
        <w:pBdr>
          <w:bottom w:val="single" w:sz="8" w:space="4" w:color="4F81BD"/>
        </w:pBdr>
        <w:spacing w:after="300"/>
        <w:contextualSpacing/>
        <w:rPr>
          <w:rFonts w:ascii="Calibri" w:hAnsi="Calibri" w:cs="Calibri"/>
          <w:i/>
          <w:iCs/>
          <w:color w:val="808080"/>
          <w:spacing w:val="5"/>
          <w:kern w:val="28"/>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735AD" w:rsidRPr="001735AD" w14:paraId="770670AF" w14:textId="77777777" w:rsidTr="003D5136">
        <w:tc>
          <w:tcPr>
            <w:tcW w:w="3287" w:type="dxa"/>
            <w:tcBorders>
              <w:top w:val="single" w:sz="4" w:space="0" w:color="000001"/>
              <w:left w:val="single" w:sz="4" w:space="0" w:color="000001"/>
              <w:bottom w:val="single" w:sz="4" w:space="0" w:color="000001"/>
              <w:right w:val="single" w:sz="4" w:space="0" w:color="000001"/>
            </w:tcBorders>
            <w:hideMark/>
          </w:tcPr>
          <w:p w14:paraId="56EC8F07" w14:textId="70D2CBE4" w:rsidR="001735AD" w:rsidRPr="001735AD" w:rsidRDefault="001735AD" w:rsidP="001735AD">
            <w:pPr>
              <w:jc w:val="center"/>
              <w:rPr>
                <w:rFonts w:ascii="Calibri" w:hAnsi="Calibri" w:cs="Calibri"/>
                <w:b/>
                <w:bCs/>
              </w:rPr>
            </w:pPr>
            <w:r w:rsidRPr="001735AD">
              <w:rPr>
                <w:rFonts w:ascii="Calibri" w:hAnsi="Calibri" w:cs="Calibri"/>
                <w:b/>
                <w:bCs/>
              </w:rPr>
              <w:t>Challenging Task</w:t>
            </w:r>
            <w:r w:rsidRPr="001735AD">
              <w:rPr>
                <w:rFonts w:ascii="Calibri" w:hAnsi="Calibri" w:cs="Calibri"/>
                <w:b/>
                <w:bCs/>
              </w:rPr>
              <w:br/>
              <w:t xml:space="preserve">ID e </w:t>
            </w:r>
            <w:r w:rsidR="00711CE0" w:rsidRPr="001735AD">
              <w:rPr>
                <w:rFonts w:ascii="Calibri" w:hAnsi="Calibri" w:cs="Calibri"/>
                <w:b/>
                <w:bCs/>
              </w:rPr>
              <w:t>Nome</w:t>
            </w:r>
          </w:p>
        </w:tc>
        <w:tc>
          <w:tcPr>
            <w:tcW w:w="1424" w:type="dxa"/>
            <w:tcBorders>
              <w:top w:val="single" w:sz="4" w:space="0" w:color="000001"/>
              <w:left w:val="single" w:sz="4" w:space="0" w:color="000001"/>
              <w:bottom w:val="single" w:sz="4" w:space="0" w:color="000001"/>
              <w:right w:val="single" w:sz="4" w:space="0" w:color="000001"/>
            </w:tcBorders>
            <w:hideMark/>
          </w:tcPr>
          <w:p w14:paraId="4C37EB4A" w14:textId="77777777" w:rsidR="001735AD" w:rsidRPr="001735AD" w:rsidRDefault="001735AD" w:rsidP="001735AD">
            <w:pPr>
              <w:jc w:val="center"/>
              <w:rPr>
                <w:rFonts w:ascii="Calibri" w:hAnsi="Calibri" w:cs="Calibri"/>
                <w:b/>
                <w:bCs/>
              </w:rPr>
            </w:pPr>
            <w:r w:rsidRPr="001735AD">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184A575E" w14:textId="77777777" w:rsidR="001735AD" w:rsidRPr="001735AD" w:rsidRDefault="001735AD" w:rsidP="001735AD">
            <w:pPr>
              <w:jc w:val="center"/>
              <w:rPr>
                <w:rFonts w:ascii="Calibri" w:hAnsi="Calibri" w:cs="Calibri"/>
                <w:b/>
                <w:bCs/>
              </w:rPr>
            </w:pPr>
            <w:r w:rsidRPr="001735AD">
              <w:rPr>
                <w:rFonts w:ascii="Calibri" w:hAnsi="Calibri" w:cs="Calibri"/>
                <w:b/>
                <w:bCs/>
              </w:rPr>
              <w:t>Date the challenge is resolved</w:t>
            </w:r>
          </w:p>
        </w:tc>
      </w:tr>
      <w:tr w:rsidR="001735AD" w:rsidRPr="001735AD" w14:paraId="50890145" w14:textId="77777777" w:rsidTr="003D5136">
        <w:tc>
          <w:tcPr>
            <w:tcW w:w="3287" w:type="dxa"/>
            <w:tcBorders>
              <w:top w:val="single" w:sz="4" w:space="0" w:color="000001"/>
              <w:left w:val="single" w:sz="4" w:space="0" w:color="000001"/>
              <w:bottom w:val="single" w:sz="4" w:space="0" w:color="000001"/>
              <w:right w:val="single" w:sz="4" w:space="0" w:color="000001"/>
            </w:tcBorders>
          </w:tcPr>
          <w:p w14:paraId="4D1DEAFA" w14:textId="77777777" w:rsidR="001735AD" w:rsidRPr="001735AD" w:rsidRDefault="001735AD" w:rsidP="001735AD">
            <w:pPr>
              <w:rPr>
                <w:rFonts w:ascii="Calibri" w:hAnsi="Calibri" w:cs="Calibri"/>
                <w:lang w:val="it-IT"/>
              </w:rPr>
            </w:pPr>
            <w:r w:rsidRPr="001735AD">
              <w:rPr>
                <w:rFonts w:ascii="Calibri" w:hAnsi="Calibri" w:cs="Calibri"/>
                <w:lang w:val="it-IT"/>
              </w:rPr>
              <w:t>C1) Memorizzazione dei dati all’interno del Database</w:t>
            </w:r>
          </w:p>
          <w:p w14:paraId="0FCC46F9" w14:textId="77777777" w:rsidR="001735AD" w:rsidRPr="001735AD" w:rsidRDefault="001735AD" w:rsidP="001735AD">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2ACB833E" w14:textId="77777777" w:rsidR="001735AD" w:rsidRPr="001735AD" w:rsidRDefault="001735AD" w:rsidP="001735AD">
            <w:pPr>
              <w:rPr>
                <w:rFonts w:ascii="Calibri" w:hAnsi="Calibri" w:cs="Calibri"/>
              </w:rPr>
            </w:pPr>
            <w:r w:rsidRPr="001735AD">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5C76B19F" w14:textId="77777777" w:rsidR="001735AD" w:rsidRPr="001735AD" w:rsidRDefault="001735AD" w:rsidP="001735AD">
            <w:pPr>
              <w:rPr>
                <w:rFonts w:ascii="Calibri" w:hAnsi="Calibri" w:cs="Calibri"/>
              </w:rPr>
            </w:pPr>
            <w:r w:rsidRPr="001735AD">
              <w:rPr>
                <w:rFonts w:ascii="Calibri" w:hAnsi="Calibri" w:cs="Calibri"/>
              </w:rPr>
              <w:t>22/12/2020</w:t>
            </w:r>
          </w:p>
        </w:tc>
      </w:tr>
      <w:tr w:rsidR="001735AD" w:rsidRPr="001735AD" w14:paraId="5B27BC43" w14:textId="77777777" w:rsidTr="003D5136">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3028C1C" w14:textId="77777777" w:rsidR="001735AD" w:rsidRPr="001735AD" w:rsidRDefault="001735AD" w:rsidP="001735AD">
            <w:pPr>
              <w:rPr>
                <w:rFonts w:ascii="Calibri" w:hAnsi="Calibri" w:cs="Calibri"/>
              </w:rPr>
            </w:pPr>
            <w:r w:rsidRPr="001735AD">
              <w:rPr>
                <w:rFonts w:ascii="Calibri" w:hAnsi="Calibri" w:cs="Calibri"/>
              </w:rPr>
              <w:t xml:space="preserve">C2) </w:t>
            </w:r>
            <w:proofErr w:type="spellStart"/>
            <w:r w:rsidRPr="001735AD">
              <w:rPr>
                <w:rFonts w:ascii="Calibri" w:hAnsi="Calibri" w:cs="Calibri"/>
              </w:rPr>
              <w:t>Sovraccarico</w:t>
            </w:r>
            <w:proofErr w:type="spellEnd"/>
            <w:r w:rsidRPr="001735AD">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03C5D210" w14:textId="77777777" w:rsidR="001735AD" w:rsidRPr="001735AD" w:rsidRDefault="001735AD" w:rsidP="001735AD">
            <w:pPr>
              <w:rPr>
                <w:rFonts w:ascii="Calibri" w:hAnsi="Calibri" w:cs="Calibri"/>
              </w:rPr>
            </w:pPr>
            <w:r w:rsidRPr="001735AD">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571852A7" w14:textId="77777777" w:rsidR="001735AD" w:rsidRPr="001735AD" w:rsidRDefault="001735AD" w:rsidP="001735AD">
            <w:pPr>
              <w:rPr>
                <w:rFonts w:ascii="Calibri" w:hAnsi="Calibri" w:cs="Calibri"/>
              </w:rPr>
            </w:pPr>
            <w:r w:rsidRPr="001735AD">
              <w:rPr>
                <w:rFonts w:ascii="Calibri" w:hAnsi="Calibri" w:cs="Calibri"/>
              </w:rPr>
              <w:t>21/12/2020</w:t>
            </w:r>
          </w:p>
        </w:tc>
      </w:tr>
      <w:tr w:rsidR="001735AD" w:rsidRPr="001735AD" w14:paraId="65783348" w14:textId="77777777" w:rsidTr="003D5136">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1E6E5040" w14:textId="77777777" w:rsidR="001735AD" w:rsidRPr="001735AD" w:rsidRDefault="001735AD" w:rsidP="001735AD">
            <w:pPr>
              <w:rPr>
                <w:rFonts w:ascii="Calibri" w:hAnsi="Calibri" w:cs="Calibri"/>
                <w:lang w:val="it-IT"/>
              </w:rPr>
            </w:pPr>
            <w:r w:rsidRPr="001735AD">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09096F09"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49F56032" w14:textId="77777777" w:rsidR="001735AD" w:rsidRPr="001735AD" w:rsidRDefault="001735AD" w:rsidP="001735AD">
            <w:pPr>
              <w:rPr>
                <w:rFonts w:ascii="Calibri" w:hAnsi="Calibri" w:cs="Calibri"/>
              </w:rPr>
            </w:pPr>
            <w:r w:rsidRPr="001735AD">
              <w:rPr>
                <w:rFonts w:ascii="Calibri" w:hAnsi="Calibri" w:cs="Calibri"/>
              </w:rPr>
              <w:t>23/12/2020</w:t>
            </w:r>
          </w:p>
        </w:tc>
      </w:tr>
      <w:tr w:rsidR="001735AD" w:rsidRPr="001735AD" w14:paraId="4D0D6E58" w14:textId="77777777" w:rsidTr="003D5136">
        <w:trPr>
          <w:trHeight w:val="753"/>
        </w:trPr>
        <w:tc>
          <w:tcPr>
            <w:tcW w:w="3287" w:type="dxa"/>
            <w:tcBorders>
              <w:top w:val="nil"/>
              <w:left w:val="single" w:sz="4" w:space="0" w:color="000001"/>
              <w:bottom w:val="single" w:sz="4" w:space="0" w:color="auto"/>
              <w:right w:val="single" w:sz="4" w:space="0" w:color="000001"/>
            </w:tcBorders>
            <w:hideMark/>
          </w:tcPr>
          <w:p w14:paraId="4F54382F" w14:textId="77777777" w:rsidR="001735AD" w:rsidRPr="001735AD" w:rsidRDefault="001735AD" w:rsidP="001735AD">
            <w:pPr>
              <w:rPr>
                <w:rFonts w:ascii="Calibri" w:hAnsi="Calibri" w:cs="Calibri"/>
                <w:lang w:val="it-IT"/>
              </w:rPr>
            </w:pPr>
            <w:r w:rsidRPr="001735AD">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6CFC338B"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2525ED9" w14:textId="77777777" w:rsidR="001735AD" w:rsidRPr="001735AD" w:rsidRDefault="001735AD" w:rsidP="001735AD">
            <w:pPr>
              <w:rPr>
                <w:rFonts w:ascii="Calibri" w:hAnsi="Calibri" w:cs="Calibri"/>
                <w:lang w:val="it-IT"/>
              </w:rPr>
            </w:pPr>
            <w:r w:rsidRPr="001735AD">
              <w:rPr>
                <w:rFonts w:ascii="Calibri" w:hAnsi="Calibri" w:cs="Calibri"/>
              </w:rPr>
              <w:t>23/12/2020</w:t>
            </w:r>
          </w:p>
        </w:tc>
      </w:tr>
      <w:tr w:rsidR="001735AD" w:rsidRPr="001735AD" w14:paraId="4D041F29" w14:textId="77777777" w:rsidTr="003D5136">
        <w:trPr>
          <w:trHeight w:val="753"/>
        </w:trPr>
        <w:tc>
          <w:tcPr>
            <w:tcW w:w="3287" w:type="dxa"/>
            <w:tcBorders>
              <w:top w:val="nil"/>
              <w:left w:val="single" w:sz="4" w:space="0" w:color="000001"/>
              <w:bottom w:val="single" w:sz="4" w:space="0" w:color="auto"/>
              <w:right w:val="single" w:sz="4" w:space="0" w:color="000001"/>
            </w:tcBorders>
            <w:hideMark/>
          </w:tcPr>
          <w:p w14:paraId="174EF2B3" w14:textId="77777777" w:rsidR="001735AD" w:rsidRPr="001735AD" w:rsidRDefault="001735AD" w:rsidP="001735AD">
            <w:pPr>
              <w:rPr>
                <w:rFonts w:ascii="Calibri" w:hAnsi="Calibri" w:cs="Calibri"/>
                <w:lang w:val="it-IT"/>
              </w:rPr>
            </w:pPr>
            <w:r w:rsidRPr="001735AD">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4AC17081"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7A05D688" w14:textId="77777777" w:rsidR="001735AD" w:rsidRPr="001735AD" w:rsidRDefault="001735AD" w:rsidP="001735AD">
            <w:pPr>
              <w:rPr>
                <w:rFonts w:ascii="Calibri" w:hAnsi="Calibri" w:cs="Calibri"/>
                <w:lang w:val="it-IT"/>
              </w:rPr>
            </w:pPr>
            <w:r w:rsidRPr="001735AD">
              <w:rPr>
                <w:rFonts w:ascii="Calibri" w:hAnsi="Calibri" w:cs="Calibri"/>
                <w:lang w:val="it-IT"/>
              </w:rPr>
              <w:t>22/12/2020</w:t>
            </w:r>
          </w:p>
        </w:tc>
      </w:tr>
      <w:tr w:rsidR="001735AD" w:rsidRPr="001735AD" w14:paraId="6671250B" w14:textId="77777777" w:rsidTr="003D5136">
        <w:trPr>
          <w:trHeight w:val="753"/>
        </w:trPr>
        <w:tc>
          <w:tcPr>
            <w:tcW w:w="3287" w:type="dxa"/>
            <w:tcBorders>
              <w:top w:val="single" w:sz="4" w:space="0" w:color="auto"/>
              <w:left w:val="single" w:sz="4" w:space="0" w:color="auto"/>
              <w:bottom w:val="single" w:sz="4" w:space="0" w:color="auto"/>
              <w:right w:val="single" w:sz="4" w:space="0" w:color="auto"/>
            </w:tcBorders>
            <w:hideMark/>
          </w:tcPr>
          <w:p w14:paraId="322C3632" w14:textId="77777777" w:rsidR="001735AD" w:rsidRPr="001735AD" w:rsidRDefault="001735AD" w:rsidP="001735AD">
            <w:pPr>
              <w:rPr>
                <w:rFonts w:ascii="Calibri" w:hAnsi="Calibri" w:cs="Calibri"/>
                <w:lang w:val="it-IT"/>
              </w:rPr>
            </w:pPr>
            <w:r w:rsidRPr="001735AD">
              <w:rPr>
                <w:rFonts w:ascii="Calibri" w:hAnsi="Calibri" w:cs="Calibri"/>
                <w:lang w:val="it-IT"/>
              </w:rPr>
              <w:t>C6) Anonimato del voto</w:t>
            </w:r>
          </w:p>
        </w:tc>
        <w:tc>
          <w:tcPr>
            <w:tcW w:w="1424" w:type="dxa"/>
            <w:tcBorders>
              <w:top w:val="single" w:sz="4" w:space="0" w:color="auto"/>
              <w:left w:val="single" w:sz="4" w:space="0" w:color="auto"/>
              <w:bottom w:val="single" w:sz="4" w:space="0" w:color="auto"/>
              <w:right w:val="single" w:sz="4" w:space="0" w:color="auto"/>
            </w:tcBorders>
            <w:hideMark/>
          </w:tcPr>
          <w:p w14:paraId="6527EEE2" w14:textId="77777777" w:rsidR="001735AD" w:rsidRPr="001735AD" w:rsidRDefault="001735AD" w:rsidP="001735AD">
            <w:pPr>
              <w:rPr>
                <w:rFonts w:ascii="Calibri" w:hAnsi="Calibri" w:cs="Calibri"/>
              </w:rPr>
            </w:pPr>
            <w:r w:rsidRPr="001735AD">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48044252" w14:textId="77777777" w:rsidR="001735AD" w:rsidRPr="001735AD" w:rsidRDefault="001735AD" w:rsidP="001735AD">
            <w:pPr>
              <w:rPr>
                <w:rFonts w:ascii="Calibri" w:hAnsi="Calibri" w:cs="Calibri"/>
                <w:lang w:val="it-IT"/>
              </w:rPr>
            </w:pPr>
            <w:r w:rsidRPr="001735AD">
              <w:rPr>
                <w:rFonts w:ascii="Calibri" w:hAnsi="Calibri" w:cs="Calibri"/>
              </w:rPr>
              <w:t>23/12/2020</w:t>
            </w:r>
          </w:p>
        </w:tc>
      </w:tr>
    </w:tbl>
    <w:p w14:paraId="1DA70E5C" w14:textId="77777777" w:rsidR="001735AD" w:rsidRPr="001735AD" w:rsidRDefault="001735AD" w:rsidP="001735AD">
      <w:pPr>
        <w:rPr>
          <w:rFonts w:ascii="Calibri" w:hAnsi="Calibri" w:cs="Calibri"/>
          <w:lang w:val="it-IT"/>
        </w:rPr>
      </w:pPr>
    </w:p>
    <w:p w14:paraId="2CDEA076" w14:textId="77777777" w:rsidR="001735AD" w:rsidRPr="001735AD" w:rsidRDefault="001735AD" w:rsidP="001735AD">
      <w:pPr>
        <w:rPr>
          <w:rFonts w:ascii="Calibri" w:hAnsi="Calibri" w:cs="Calibri"/>
          <w:lang w:val="it-IT"/>
        </w:rPr>
      </w:pPr>
    </w:p>
    <w:p w14:paraId="73BE9BD1" w14:textId="77777777" w:rsidR="001735AD" w:rsidRPr="001735AD" w:rsidRDefault="001735AD" w:rsidP="001735AD">
      <w:pPr>
        <w:rPr>
          <w:rFonts w:ascii="Calibri" w:hAnsi="Calibri" w:cs="Calibri"/>
          <w:lang w:val="it-IT"/>
        </w:rPr>
      </w:pPr>
    </w:p>
    <w:p w14:paraId="726C8FAB" w14:textId="77777777" w:rsidR="001735AD" w:rsidRPr="001735AD" w:rsidRDefault="001735AD" w:rsidP="001735AD">
      <w:pPr>
        <w:rPr>
          <w:rFonts w:ascii="Calibri" w:hAnsi="Calibri" w:cs="Calibri"/>
          <w:lang w:val="it-IT"/>
        </w:rPr>
      </w:pPr>
    </w:p>
    <w:p w14:paraId="49D07EF1" w14:textId="77777777" w:rsidR="001735AD" w:rsidRPr="001735AD" w:rsidRDefault="001735AD" w:rsidP="001735AD">
      <w:pPr>
        <w:rPr>
          <w:rFonts w:ascii="Calibri" w:hAnsi="Calibri" w:cs="Calibri"/>
          <w:lang w:val="it-IT"/>
        </w:rPr>
      </w:pPr>
    </w:p>
    <w:p w14:paraId="5EA2CC13" w14:textId="77777777" w:rsidR="001735AD" w:rsidRPr="001735AD" w:rsidRDefault="001735AD" w:rsidP="001735AD">
      <w:pPr>
        <w:rPr>
          <w:rFonts w:ascii="Calibri" w:hAnsi="Calibri" w:cs="Calibri"/>
          <w:lang w:val="it-IT"/>
        </w:rPr>
      </w:pPr>
    </w:p>
    <w:p w14:paraId="267BDDA7" w14:textId="77777777" w:rsidR="001735AD" w:rsidRPr="001735AD" w:rsidRDefault="001735AD" w:rsidP="001735AD">
      <w:pPr>
        <w:rPr>
          <w:rFonts w:ascii="Calibri" w:hAnsi="Calibri" w:cs="Calibri"/>
          <w:lang w:val="it-IT"/>
        </w:rPr>
      </w:pPr>
    </w:p>
    <w:p w14:paraId="78F326F5" w14:textId="77777777" w:rsidR="001735AD" w:rsidRPr="001735AD" w:rsidRDefault="001735AD" w:rsidP="001735AD">
      <w:pPr>
        <w:rPr>
          <w:rFonts w:ascii="Calibri" w:hAnsi="Calibri" w:cs="Calibri"/>
          <w:lang w:val="it-IT"/>
        </w:rPr>
      </w:pPr>
    </w:p>
    <w:p w14:paraId="232A764C" w14:textId="77777777" w:rsidR="001735AD" w:rsidRPr="001735AD" w:rsidRDefault="001735AD" w:rsidP="001735AD">
      <w:pPr>
        <w:rPr>
          <w:rFonts w:ascii="Calibri" w:hAnsi="Calibri" w:cs="Calibri"/>
          <w:lang w:val="it-IT"/>
        </w:rPr>
      </w:pPr>
    </w:p>
    <w:p w14:paraId="2F090DAA" w14:textId="77777777" w:rsidR="001735AD" w:rsidRPr="001735AD" w:rsidRDefault="001735AD" w:rsidP="001735AD">
      <w:pPr>
        <w:rPr>
          <w:rFonts w:ascii="Calibri" w:hAnsi="Calibri" w:cs="Calibri"/>
          <w:lang w:val="it-IT"/>
        </w:rPr>
      </w:pPr>
    </w:p>
    <w:p w14:paraId="095DF440" w14:textId="77777777" w:rsidR="001735AD" w:rsidRPr="001735AD" w:rsidRDefault="001735AD" w:rsidP="001735AD">
      <w:pPr>
        <w:rPr>
          <w:rFonts w:ascii="Calibri" w:hAnsi="Calibri" w:cs="Calibri"/>
          <w:lang w:val="it-IT"/>
        </w:rPr>
      </w:pPr>
    </w:p>
    <w:p w14:paraId="746FE548" w14:textId="77777777" w:rsidR="001735AD" w:rsidRPr="001735AD" w:rsidRDefault="001735AD" w:rsidP="001735AD">
      <w:pPr>
        <w:rPr>
          <w:rFonts w:ascii="Calibri" w:hAnsi="Calibri" w:cs="Calibri"/>
          <w:lang w:val="it-IT"/>
        </w:rPr>
      </w:pPr>
    </w:p>
    <w:p w14:paraId="03BBF78B" w14:textId="77777777" w:rsidR="001735AD" w:rsidRPr="001735AD" w:rsidRDefault="001735AD" w:rsidP="001735AD">
      <w:pPr>
        <w:rPr>
          <w:rFonts w:ascii="Calibri" w:hAnsi="Calibri" w:cs="Calibri"/>
          <w:lang w:val="it-IT"/>
        </w:rPr>
      </w:pPr>
    </w:p>
    <w:p w14:paraId="5D1430B0" w14:textId="77777777" w:rsidR="001735AD" w:rsidRPr="001735AD" w:rsidRDefault="001735AD" w:rsidP="001735AD">
      <w:pPr>
        <w:rPr>
          <w:rFonts w:ascii="Calibri" w:hAnsi="Calibri" w:cs="Calibri"/>
          <w:lang w:val="it-IT"/>
        </w:rPr>
      </w:pPr>
    </w:p>
    <w:p w14:paraId="6A9CBBAF" w14:textId="77777777" w:rsidR="001735AD" w:rsidRPr="001735AD" w:rsidRDefault="001735AD" w:rsidP="001735AD">
      <w:pPr>
        <w:rPr>
          <w:rFonts w:ascii="Calibri" w:hAnsi="Calibri" w:cs="Calibri"/>
          <w:lang w:val="it-IT"/>
        </w:rPr>
      </w:pPr>
    </w:p>
    <w:p w14:paraId="19D90A0F" w14:textId="77777777" w:rsidR="001735AD" w:rsidRPr="001735AD" w:rsidRDefault="001735AD" w:rsidP="001735AD">
      <w:pPr>
        <w:ind w:left="360"/>
        <w:rPr>
          <w:rFonts w:ascii="Calibri" w:hAnsi="Calibri" w:cs="Calibri"/>
          <w:b/>
          <w:bCs/>
          <w:sz w:val="28"/>
          <w:szCs w:val="28"/>
          <w:lang w:val="it-IT"/>
        </w:rPr>
      </w:pPr>
    </w:p>
    <w:p w14:paraId="3663A0FD" w14:textId="77777777" w:rsidR="001735AD" w:rsidRPr="001735AD" w:rsidRDefault="001735AD" w:rsidP="001735AD">
      <w:pPr>
        <w:ind w:left="360"/>
        <w:rPr>
          <w:rFonts w:ascii="Calibri" w:hAnsi="Calibri" w:cs="Calibri"/>
          <w:b/>
          <w:bCs/>
          <w:sz w:val="28"/>
          <w:szCs w:val="28"/>
          <w:lang w:val="it-IT"/>
        </w:rPr>
      </w:pPr>
    </w:p>
    <w:p w14:paraId="2723E4F3" w14:textId="77777777" w:rsidR="001735AD" w:rsidRPr="001735AD" w:rsidRDefault="001735AD" w:rsidP="001735AD">
      <w:pPr>
        <w:ind w:left="360"/>
        <w:rPr>
          <w:rFonts w:ascii="Calibri" w:hAnsi="Calibri" w:cs="Calibri"/>
          <w:b/>
          <w:bCs/>
          <w:sz w:val="28"/>
          <w:szCs w:val="28"/>
          <w:lang w:val="it-IT"/>
        </w:rPr>
      </w:pPr>
    </w:p>
    <w:p w14:paraId="27130C5B" w14:textId="77777777" w:rsidR="001735AD" w:rsidRPr="001735AD" w:rsidRDefault="001735AD" w:rsidP="001735AD">
      <w:pPr>
        <w:rPr>
          <w:rFonts w:ascii="Calibri" w:hAnsi="Calibri" w:cs="Calibri"/>
          <w:b/>
          <w:bCs/>
          <w:sz w:val="28"/>
          <w:szCs w:val="28"/>
          <w:lang w:val="it-IT"/>
        </w:rPr>
      </w:pPr>
    </w:p>
    <w:p w14:paraId="20CDBCE0"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1) Memorizzazione dei dati all’interno del Database</w:t>
      </w:r>
    </w:p>
    <w:p w14:paraId="0FD3B19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4750F45A" w14:textId="77777777" w:rsidR="001735AD" w:rsidRPr="001735AD" w:rsidRDefault="001735AD" w:rsidP="001735AD">
      <w:pPr>
        <w:rPr>
          <w:rFonts w:ascii="Calibri" w:hAnsi="Calibri" w:cs="Calibri"/>
          <w:u w:val="single"/>
          <w:lang w:val="it-IT"/>
        </w:rPr>
      </w:pPr>
      <w:r w:rsidRPr="001735AD">
        <w:rPr>
          <w:rFonts w:ascii="Calibri" w:hAnsi="Calibri" w:cs="Calibri"/>
          <w:lang w:val="it-IT"/>
        </w:rPr>
        <w:t>I dati che un utente invia al sistema (come l’espressione di una preferenza di voto, creazione di un evento, associazione di una turnazione, inserimento dei candidati, inserimento dei report, ecc.) devono essere memorizzati nel database.</w:t>
      </w:r>
    </w:p>
    <w:p w14:paraId="07BAFC4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Una cattiva gestione del database comporterebbe un’inevitabile malfunzionamento di tutto il sistema ed è quindi fondamentale verificare che la registrazione dei dati sia coerente e funzionale. </w:t>
      </w:r>
    </w:p>
    <w:p w14:paraId="2B6C4878" w14:textId="77777777" w:rsidR="001735AD" w:rsidRPr="001735AD" w:rsidRDefault="001735AD" w:rsidP="001735AD">
      <w:pPr>
        <w:rPr>
          <w:rFonts w:ascii="Calibri" w:hAnsi="Calibri" w:cs="Calibri"/>
          <w:u w:val="single"/>
          <w:lang w:val="it-IT"/>
        </w:rPr>
      </w:pPr>
    </w:p>
    <w:p w14:paraId="7424EAE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47555CF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30DB511C" w14:textId="65CA584F"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8: TOLLERANZA AI GUASTI</w:t>
      </w:r>
    </w:p>
    <w:p w14:paraId="1EAAC34A" w14:textId="0E299E17" w:rsidR="00B35C17" w:rsidRPr="001F2591" w:rsidRDefault="00B35C17" w:rsidP="00B35C17">
      <w:pPr>
        <w:rPr>
          <w:rFonts w:ascii="Calibri" w:hAnsi="Calibri" w:cs="Calibri"/>
          <w:lang w:val="it-IT"/>
        </w:rPr>
      </w:pPr>
      <w:r w:rsidRPr="001F2591">
        <w:rPr>
          <w:rFonts w:ascii="Calibri" w:hAnsi="Calibri" w:cs="Calibri"/>
          <w:lang w:val="it-IT"/>
        </w:rPr>
        <w:t>Mentre prende in considerazione come requisito funzionale (RF):</w:t>
      </w:r>
    </w:p>
    <w:p w14:paraId="6DA2895B" w14:textId="7C738462"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76AAA3E0" w14:textId="6DA9BCA9"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569220FB" w14:textId="77777777" w:rsidR="00BA11A1" w:rsidRPr="001735AD" w:rsidRDefault="00BA11A1" w:rsidP="00BA11A1">
      <w:pPr>
        <w:numPr>
          <w:ilvl w:val="0"/>
          <w:numId w:val="85"/>
        </w:numPr>
        <w:rPr>
          <w:rFonts w:ascii="Calibri" w:hAnsi="Calibri" w:cs="Calibri"/>
          <w:b/>
          <w:bCs/>
          <w:lang w:val="it-IT"/>
        </w:rPr>
      </w:pPr>
      <w:r w:rsidRPr="001735AD">
        <w:rPr>
          <w:rFonts w:ascii="Calibri" w:hAnsi="Calibri" w:cs="Calibri"/>
          <w:b/>
          <w:bCs/>
          <w:lang w:val="it-IT"/>
        </w:rPr>
        <w:t>RF8: Conteggio automatico voti cartacei dati in presenza</w:t>
      </w:r>
    </w:p>
    <w:p w14:paraId="23B7A06C" w14:textId="189BB341" w:rsidR="00BA11A1" w:rsidRPr="00BA11A1" w:rsidRDefault="00BA11A1" w:rsidP="001F2591">
      <w:pPr>
        <w:numPr>
          <w:ilvl w:val="0"/>
          <w:numId w:val="85"/>
        </w:numPr>
        <w:rPr>
          <w:rFonts w:ascii="Calibri" w:hAnsi="Calibri" w:cs="Calibri"/>
          <w:b/>
          <w:bCs/>
          <w:lang w:val="it-IT"/>
        </w:rPr>
      </w:pPr>
      <w:r w:rsidRPr="001735AD">
        <w:rPr>
          <w:rFonts w:ascii="Calibri" w:hAnsi="Calibri" w:cs="Calibri"/>
          <w:b/>
          <w:bCs/>
          <w:lang w:val="it-IT"/>
        </w:rPr>
        <w:t>RF9: Report votazioni e statistiche orari più affollati</w:t>
      </w:r>
    </w:p>
    <w:p w14:paraId="68C3648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Mentre prende come riferimento per la funzionalità del sistema </w:t>
      </w:r>
      <w:proofErr w:type="spellStart"/>
      <w:r w:rsidRPr="001735AD">
        <w:rPr>
          <w:rFonts w:ascii="Calibri" w:hAnsi="Calibri" w:cs="Calibri"/>
          <w:lang w:val="it-IT"/>
        </w:rPr>
        <w:t>WeVote</w:t>
      </w:r>
      <w:proofErr w:type="spellEnd"/>
      <w:r w:rsidRPr="001735AD">
        <w:rPr>
          <w:rFonts w:ascii="Calibri" w:hAnsi="Calibri" w:cs="Calibri"/>
          <w:lang w:val="it-IT"/>
        </w:rPr>
        <w:t>, relativo allo stato dell’arte sez. A (SOTA):</w:t>
      </w:r>
    </w:p>
    <w:p w14:paraId="25F4A36A" w14:textId="461337EF" w:rsidR="001735AD" w:rsidRPr="001735AD" w:rsidRDefault="001735AD" w:rsidP="001F2591">
      <w:pPr>
        <w:numPr>
          <w:ilvl w:val="0"/>
          <w:numId w:val="51"/>
        </w:numPr>
        <w:rPr>
          <w:rFonts w:ascii="Calibri" w:hAnsi="Calibri" w:cs="Calibri"/>
          <w:i/>
          <w:iCs/>
          <w:u w:val="single"/>
          <w:lang w:val="it-IT"/>
        </w:rPr>
      </w:pPr>
      <w:r w:rsidRPr="001735AD">
        <w:rPr>
          <w:rFonts w:ascii="Calibri" w:hAnsi="Calibri" w:cs="Calibri"/>
          <w:b/>
          <w:bCs/>
          <w:lang w:val="it-IT"/>
        </w:rPr>
        <w:t>SOTA8 : Custodia elettronica</w:t>
      </w:r>
    </w:p>
    <w:p w14:paraId="352DD77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lastRenderedPageBreak/>
        <w:t>Soluzione:</w:t>
      </w:r>
    </w:p>
    <w:p w14:paraId="3AB01F1D" w14:textId="77777777" w:rsidR="001735AD" w:rsidRPr="001735AD" w:rsidRDefault="001735AD" w:rsidP="001735AD">
      <w:pPr>
        <w:rPr>
          <w:rFonts w:ascii="Calibri" w:hAnsi="Calibri" w:cs="Calibri"/>
          <w:lang w:val="it-IT"/>
        </w:rPr>
      </w:pPr>
      <w:r w:rsidRPr="001735AD">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11A6736E" w14:textId="77777777" w:rsidR="001735AD" w:rsidRPr="001735AD" w:rsidRDefault="001735AD" w:rsidP="001735AD">
      <w:pPr>
        <w:rPr>
          <w:rFonts w:ascii="Calibri" w:hAnsi="Calibri" w:cs="Calibri"/>
          <w:color w:val="FF0000"/>
          <w:lang w:val="it-IT"/>
        </w:rPr>
      </w:pPr>
    </w:p>
    <w:p w14:paraId="39A6F8E9"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1) Come memorizzare i dati all’interno del Database?</w:t>
      </w:r>
    </w:p>
    <w:p w14:paraId="55A7D417" w14:textId="77777777" w:rsidR="001735AD" w:rsidRPr="001735AD" w:rsidRDefault="001735AD" w:rsidP="001735AD">
      <w:pPr>
        <w:rPr>
          <w:rFonts w:ascii="Calibri" w:hAnsi="Calibri" w:cs="Calibri"/>
          <w:u w:val="single"/>
          <w:lang w:val="it-IT"/>
        </w:rPr>
      </w:pPr>
    </w:p>
    <w:p w14:paraId="22806135" w14:textId="77777777" w:rsidR="001735AD" w:rsidRPr="001735AD" w:rsidRDefault="001735AD" w:rsidP="001735AD">
      <w:pPr>
        <w:numPr>
          <w:ilvl w:val="0"/>
          <w:numId w:val="33"/>
        </w:numPr>
        <w:ind w:left="360"/>
        <w:rPr>
          <w:rFonts w:ascii="Segoe UI" w:hAnsi="Segoe UI" w:cs="Segoe UI"/>
          <w:sz w:val="21"/>
          <w:szCs w:val="21"/>
          <w:lang w:val="it-IT" w:eastAsia="it-IT"/>
        </w:rPr>
      </w:pPr>
      <w:r w:rsidRPr="001735AD">
        <w:rPr>
          <w:rFonts w:ascii="Calibri" w:hAnsi="Calibri" w:cs="Calibri"/>
          <w:b/>
          <w:bCs/>
          <w:sz w:val="28"/>
          <w:szCs w:val="28"/>
          <w:lang w:val="it-IT"/>
        </w:rPr>
        <w:t>C2) Sovraccarico del database</w:t>
      </w:r>
    </w:p>
    <w:p w14:paraId="321DE27B" w14:textId="77777777" w:rsidR="001735AD" w:rsidRPr="001735AD" w:rsidRDefault="001735AD" w:rsidP="001735AD">
      <w:pPr>
        <w:rPr>
          <w:rFonts w:ascii="Calibri" w:hAnsi="Calibri" w:cs="Calibri"/>
          <w:b/>
          <w:bCs/>
          <w:sz w:val="28"/>
          <w:szCs w:val="28"/>
        </w:rPr>
      </w:pPr>
      <w:r w:rsidRPr="001735AD">
        <w:rPr>
          <w:rFonts w:ascii="Calibri" w:hAnsi="Calibri" w:cs="Calibri"/>
          <w:i/>
          <w:iCs/>
          <w:u w:val="single"/>
          <w:lang w:val="it-IT"/>
        </w:rPr>
        <w:t>Descrizione:</w:t>
      </w:r>
    </w:p>
    <w:p w14:paraId="3F865350" w14:textId="77777777" w:rsidR="001735AD" w:rsidRPr="001735AD" w:rsidRDefault="001735AD" w:rsidP="001735AD">
      <w:pPr>
        <w:rPr>
          <w:rFonts w:ascii="Calibri" w:hAnsi="Calibri" w:cs="Calibri"/>
          <w:color w:val="4F81BD"/>
          <w:lang w:val="it-IT"/>
        </w:rPr>
      </w:pPr>
      <w:r w:rsidRPr="001735AD">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735AD">
        <w:rPr>
          <w:rFonts w:ascii="Calibri" w:hAnsi="Calibri" w:cs="Calibri"/>
          <w:lang w:val="it-IT"/>
        </w:rPr>
        <w:t>l’experience</w:t>
      </w:r>
      <w:proofErr w:type="spellEnd"/>
      <w:r w:rsidRPr="001735AD">
        <w:rPr>
          <w:rFonts w:ascii="Calibri" w:hAnsi="Calibri" w:cs="Calibri"/>
          <w:lang w:val="it-IT"/>
        </w:rPr>
        <w:t xml:space="preserve"> dell’utente. </w:t>
      </w:r>
    </w:p>
    <w:p w14:paraId="1F36FA9B" w14:textId="77777777" w:rsidR="001735AD" w:rsidRPr="001735AD" w:rsidRDefault="001735AD" w:rsidP="001735AD">
      <w:pPr>
        <w:rPr>
          <w:rFonts w:ascii="Calibri" w:hAnsi="Calibri" w:cs="Calibri"/>
          <w:color w:val="4F81BD"/>
          <w:lang w:val="it-IT"/>
        </w:rPr>
      </w:pPr>
    </w:p>
    <w:p w14:paraId="1B38DE4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6FB43F0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70E3E030" w14:textId="5026A7BF"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9: PREVENZIONE SOVRACCARICO DATABASE</w:t>
      </w:r>
    </w:p>
    <w:p w14:paraId="3566CCB6" w14:textId="1CCC5741" w:rsidR="00B35C17" w:rsidRPr="00F02207" w:rsidRDefault="00B35C17" w:rsidP="00B35C17">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i</w:t>
      </w:r>
      <w:r w:rsidRPr="00F02207">
        <w:rPr>
          <w:rFonts w:ascii="Calibri" w:hAnsi="Calibri" w:cs="Calibri"/>
          <w:lang w:val="it-IT"/>
        </w:rPr>
        <w:t xml:space="preserve"> funzional</w:t>
      </w:r>
      <w:r>
        <w:rPr>
          <w:rFonts w:ascii="Calibri" w:hAnsi="Calibri" w:cs="Calibri"/>
          <w:lang w:val="it-IT"/>
        </w:rPr>
        <w:t>i</w:t>
      </w:r>
      <w:r w:rsidRPr="00F02207">
        <w:rPr>
          <w:rFonts w:ascii="Calibri" w:hAnsi="Calibri" w:cs="Calibri"/>
          <w:lang w:val="it-IT"/>
        </w:rPr>
        <w:t xml:space="preserve"> (RF):</w:t>
      </w:r>
    </w:p>
    <w:p w14:paraId="75FE3C93" w14:textId="663C0C16"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28A8A007" w14:textId="3F081D8B"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11960B13" w14:textId="77777777" w:rsidR="00BA11A1" w:rsidRPr="001735AD" w:rsidRDefault="00BA11A1" w:rsidP="00BA11A1">
      <w:pPr>
        <w:numPr>
          <w:ilvl w:val="0"/>
          <w:numId w:val="85"/>
        </w:numPr>
        <w:rPr>
          <w:rFonts w:ascii="Calibri" w:hAnsi="Calibri" w:cs="Calibri"/>
          <w:b/>
          <w:bCs/>
          <w:lang w:val="it-IT"/>
        </w:rPr>
      </w:pPr>
      <w:r w:rsidRPr="001735AD">
        <w:rPr>
          <w:rFonts w:ascii="Calibri" w:hAnsi="Calibri" w:cs="Calibri"/>
          <w:b/>
          <w:bCs/>
          <w:lang w:val="it-IT"/>
        </w:rPr>
        <w:t>RF8: Conteggio automatico voti cartacei dati in presenza</w:t>
      </w:r>
    </w:p>
    <w:p w14:paraId="3562279A" w14:textId="1B19255D" w:rsidR="00BA11A1" w:rsidRPr="00BA11A1" w:rsidRDefault="00BA11A1" w:rsidP="001F2591">
      <w:pPr>
        <w:numPr>
          <w:ilvl w:val="0"/>
          <w:numId w:val="85"/>
        </w:numPr>
        <w:rPr>
          <w:rFonts w:ascii="Calibri" w:hAnsi="Calibri" w:cs="Calibri"/>
          <w:b/>
          <w:bCs/>
          <w:lang w:val="it-IT"/>
        </w:rPr>
      </w:pPr>
      <w:r w:rsidRPr="001735AD">
        <w:rPr>
          <w:rFonts w:ascii="Calibri" w:hAnsi="Calibri" w:cs="Calibri"/>
          <w:b/>
          <w:bCs/>
          <w:lang w:val="it-IT"/>
        </w:rPr>
        <w:t>RF9: Report votazioni e statistiche orari più affollati</w:t>
      </w:r>
    </w:p>
    <w:p w14:paraId="711C850D" w14:textId="77777777" w:rsidR="001735AD" w:rsidRPr="001735AD" w:rsidRDefault="001735AD" w:rsidP="001735AD">
      <w:pPr>
        <w:rPr>
          <w:rFonts w:ascii="Calibri" w:hAnsi="Calibri" w:cs="Calibri"/>
          <w:b/>
          <w:bCs/>
          <w:lang w:val="it-IT"/>
        </w:rPr>
      </w:pPr>
    </w:p>
    <w:p w14:paraId="6E29280D"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Soluzione: </w:t>
      </w:r>
    </w:p>
    <w:p w14:paraId="3BF25CF4" w14:textId="77777777" w:rsidR="001735AD" w:rsidRPr="001735AD" w:rsidRDefault="001735AD" w:rsidP="001735AD">
      <w:pPr>
        <w:rPr>
          <w:rFonts w:ascii="Calibri" w:hAnsi="Calibri" w:cs="Calibri"/>
          <w:lang w:val="it-IT"/>
        </w:rPr>
      </w:pPr>
      <w:r w:rsidRPr="001735AD">
        <w:rPr>
          <w:rFonts w:ascii="Calibri" w:hAnsi="Calibri" w:cs="Calibri"/>
          <w:lang w:val="it-IT"/>
        </w:rPr>
        <w:t>Sul Database vengono cancellati alcuni tipi di dato, in due modalità:</w:t>
      </w:r>
    </w:p>
    <w:p w14:paraId="5BE4DB93"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periodicamente, i voti espressi da un utente o eventi datati con i relativi risultati e turnazioni degli operatori;</w:t>
      </w:r>
    </w:p>
    <w:p w14:paraId="75C8758F"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istantaneamente, l'utente quando sceglie deliberatamente di cancellarsi dalla piattaforma.</w:t>
      </w:r>
    </w:p>
    <w:p w14:paraId="2652E304" w14:textId="6A5599AC" w:rsidR="001735AD" w:rsidRPr="001735AD" w:rsidRDefault="001735AD" w:rsidP="001735AD">
      <w:pPr>
        <w:rPr>
          <w:rFonts w:ascii="Calibri" w:hAnsi="Calibri" w:cs="Calibri"/>
          <w:lang w:val="it-IT"/>
        </w:rPr>
      </w:pPr>
      <w:r w:rsidRPr="001735AD">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735AD">
        <w:rPr>
          <w:rFonts w:ascii="Calibri" w:hAnsi="Calibri" w:cs="Calibri"/>
          <w:lang w:val="it-IT"/>
        </w:rPr>
        <w:br/>
        <w:t xml:space="preserve">La pulizia verrà effettuata la notte di ogni primo dell’anno solare sugli eventi, le preferenze di voto e le turnazioni, datate oltre </w:t>
      </w:r>
      <w:r w:rsidR="00711CE0" w:rsidRPr="001735AD">
        <w:rPr>
          <w:rFonts w:ascii="Calibri" w:hAnsi="Calibri" w:cs="Calibri"/>
          <w:lang w:val="it-IT"/>
        </w:rPr>
        <w:t>cinque</w:t>
      </w:r>
      <w:r w:rsidRPr="001735AD">
        <w:rPr>
          <w:rFonts w:ascii="Calibri" w:hAnsi="Calibri" w:cs="Calibri"/>
          <w:lang w:val="it-IT"/>
        </w:rPr>
        <w:t xml:space="preserve"> anni.</w:t>
      </w:r>
    </w:p>
    <w:p w14:paraId="54DBD1DD"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100EFB15" w14:textId="77777777" w:rsidR="001735AD" w:rsidRPr="001735AD" w:rsidRDefault="001735AD" w:rsidP="001735AD">
      <w:pPr>
        <w:rPr>
          <w:rFonts w:ascii="Calibri" w:hAnsi="Calibri" w:cs="Calibri"/>
          <w:color w:val="FF0000"/>
          <w:lang w:val="it-IT"/>
        </w:rPr>
      </w:pPr>
    </w:p>
    <w:p w14:paraId="29C30868"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2) Come viene gestito il sovraccarico del Database?</w:t>
      </w:r>
    </w:p>
    <w:p w14:paraId="3A2644F7" w14:textId="77777777" w:rsidR="001735AD" w:rsidRPr="001735AD" w:rsidRDefault="001735AD" w:rsidP="001735AD">
      <w:pPr>
        <w:rPr>
          <w:rFonts w:ascii="Segoe UI" w:hAnsi="Segoe UI" w:cs="Segoe UI"/>
          <w:sz w:val="21"/>
          <w:szCs w:val="21"/>
          <w:lang w:val="it-IT" w:eastAsia="it-IT"/>
        </w:rPr>
      </w:pPr>
    </w:p>
    <w:p w14:paraId="693080A2" w14:textId="77777777" w:rsidR="001735AD" w:rsidRPr="001735AD" w:rsidRDefault="001735AD" w:rsidP="001735AD">
      <w:pPr>
        <w:numPr>
          <w:ilvl w:val="0"/>
          <w:numId w:val="33"/>
        </w:numPr>
        <w:ind w:left="360"/>
        <w:rPr>
          <w:rFonts w:ascii="Segoe UI" w:hAnsi="Segoe UI" w:cs="Segoe UI"/>
          <w:sz w:val="21"/>
          <w:szCs w:val="21"/>
          <w:lang w:val="it-IT" w:eastAsia="it-IT"/>
        </w:rPr>
      </w:pPr>
      <w:r w:rsidRPr="001735AD">
        <w:rPr>
          <w:rFonts w:ascii="Calibri" w:hAnsi="Calibri" w:cs="Calibri"/>
          <w:b/>
          <w:bCs/>
          <w:sz w:val="28"/>
          <w:szCs w:val="28"/>
          <w:lang w:val="it-IT"/>
        </w:rPr>
        <w:t>C3) Unicità e non modificabilità del voto</w:t>
      </w:r>
    </w:p>
    <w:p w14:paraId="04C3BCF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64342737"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referenza espressa da un utente, relativa ad un determinato evento, deve essere unica. Il giorno della votazione, un utente si collegherà all’interno del sistema e, </w:t>
      </w:r>
      <w:r w:rsidRPr="001735AD">
        <w:rPr>
          <w:rFonts w:ascii="Calibri" w:hAnsi="Calibri" w:cs="Calibri"/>
          <w:lang w:val="it-IT"/>
        </w:rPr>
        <w:lastRenderedPageBreak/>
        <w:t xml:space="preserve">accedendo all’evento, potrà esprimere la sua preferenza, garantendo la sua identità (webcam, carta d’identità, patente). </w:t>
      </w:r>
    </w:p>
    <w:p w14:paraId="3FD155A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uccessivamente, se l’utente si collegherà una seconda volta, non potrà votare per lo stesso evento, in quanto risulta aver già effettuato l’operazione.   </w:t>
      </w:r>
    </w:p>
    <w:p w14:paraId="5CCEC380" w14:textId="77777777" w:rsidR="001735AD" w:rsidRPr="001735AD" w:rsidRDefault="001735AD" w:rsidP="001735AD">
      <w:pPr>
        <w:rPr>
          <w:rFonts w:ascii="Calibri" w:hAnsi="Calibri" w:cs="Calibri"/>
          <w:lang w:val="it-IT"/>
        </w:rPr>
      </w:pPr>
      <w:r w:rsidRPr="001735AD">
        <w:rPr>
          <w:rFonts w:ascii="Calibri" w:hAnsi="Calibri" w:cs="Calibri"/>
          <w:lang w:val="it-IT"/>
        </w:rPr>
        <w:t>Inoltre non sarà possibile modificare il voto dopo aver inviato i dati al database.</w:t>
      </w:r>
    </w:p>
    <w:p w14:paraId="032EE051" w14:textId="77777777" w:rsidR="001735AD" w:rsidRPr="001735AD" w:rsidRDefault="001735AD" w:rsidP="001735AD">
      <w:pPr>
        <w:rPr>
          <w:rFonts w:ascii="Calibri" w:hAnsi="Calibri" w:cs="Calibri"/>
          <w:i/>
          <w:iCs/>
          <w:u w:val="single"/>
          <w:lang w:val="it-IT"/>
        </w:rPr>
      </w:pPr>
    </w:p>
    <w:p w14:paraId="38603C9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5F0183C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5828B9F0" w14:textId="77777777" w:rsidR="001735AD" w:rsidRPr="001735AD" w:rsidRDefault="001735AD" w:rsidP="001735AD">
      <w:pPr>
        <w:numPr>
          <w:ilvl w:val="0"/>
          <w:numId w:val="50"/>
        </w:numPr>
        <w:rPr>
          <w:rFonts w:ascii="Calibri" w:hAnsi="Calibri" w:cs="Calibri"/>
          <w:b/>
          <w:bCs/>
          <w:lang w:val="it-IT"/>
        </w:rPr>
      </w:pPr>
      <w:r w:rsidRPr="001735AD">
        <w:rPr>
          <w:rFonts w:ascii="Calibri" w:hAnsi="Calibri" w:cs="Calibri"/>
          <w:b/>
          <w:bCs/>
          <w:lang w:val="it-IT"/>
        </w:rPr>
        <w:t>RNF2: SICUREZZA DEI DATI (UNICITA’, NON MODIFICABILITA’, PRIVACY)</w:t>
      </w:r>
    </w:p>
    <w:p w14:paraId="2D720DD2" w14:textId="77777777" w:rsidR="001735AD" w:rsidRPr="001735AD" w:rsidRDefault="001735AD" w:rsidP="001735AD">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 xml:space="preserve">le funzionalità dei sistemi </w:t>
      </w:r>
      <w:proofErr w:type="spellStart"/>
      <w:r w:rsidRPr="001735AD">
        <w:rPr>
          <w:rFonts w:ascii="Calibri" w:hAnsi="Calibri" w:cs="Calibri"/>
          <w:lang w:val="it-IT"/>
        </w:rPr>
        <w:t>WeVote</w:t>
      </w:r>
      <w:proofErr w:type="spellEnd"/>
      <w:r w:rsidRPr="001735AD">
        <w:rPr>
          <w:rFonts w:ascii="Calibri" w:hAnsi="Calibri" w:cs="Calibri"/>
          <w:lang w:val="it-IT"/>
        </w:rPr>
        <w:t xml:space="preserve"> e </w:t>
      </w:r>
      <w:proofErr w:type="spellStart"/>
      <w:r w:rsidRPr="001735AD">
        <w:rPr>
          <w:rFonts w:ascii="Calibri" w:hAnsi="Calibri" w:cs="Calibri"/>
          <w:lang w:val="it-IT"/>
        </w:rPr>
        <w:t>Eligo</w:t>
      </w:r>
      <w:proofErr w:type="spellEnd"/>
      <w:r w:rsidRPr="001735AD">
        <w:rPr>
          <w:rFonts w:ascii="Calibri" w:hAnsi="Calibri" w:cs="Calibri"/>
          <w:lang w:val="it-IT"/>
        </w:rPr>
        <w:t>, relativi allo stato dell’arte sez. A (SOTA):</w:t>
      </w:r>
    </w:p>
    <w:p w14:paraId="0B88FEC5" w14:textId="70F5511E" w:rsid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BE0319">
        <w:rPr>
          <w:rFonts w:ascii="Calibri" w:hAnsi="Calibri" w:cs="Calibri"/>
          <w:b/>
          <w:bCs/>
          <w:lang w:val="it-IT"/>
        </w:rPr>
        <w:t>8</w:t>
      </w:r>
      <w:r w:rsidRPr="001735AD">
        <w:rPr>
          <w:rFonts w:ascii="Calibri" w:hAnsi="Calibri" w:cs="Calibri"/>
          <w:b/>
          <w:bCs/>
          <w:lang w:val="it-IT"/>
        </w:rPr>
        <w:t xml:space="preserve"> : Custodia elettronica (</w:t>
      </w:r>
      <w:proofErr w:type="spellStart"/>
      <w:r w:rsidRPr="001735AD">
        <w:rPr>
          <w:rFonts w:ascii="Calibri" w:hAnsi="Calibri" w:cs="Calibri"/>
          <w:b/>
          <w:bCs/>
          <w:lang w:val="it-IT"/>
        </w:rPr>
        <w:t>WeVote</w:t>
      </w:r>
      <w:proofErr w:type="spellEnd"/>
      <w:r w:rsidRPr="001735AD">
        <w:rPr>
          <w:rFonts w:ascii="Calibri" w:hAnsi="Calibri" w:cs="Calibri"/>
          <w:b/>
          <w:bCs/>
          <w:lang w:val="it-IT"/>
        </w:rPr>
        <w:t>)</w:t>
      </w:r>
    </w:p>
    <w:p w14:paraId="4B5F048F" w14:textId="3E9A64CE" w:rsidR="0021395D" w:rsidRPr="001735AD" w:rsidRDefault="0021395D" w:rsidP="001735AD">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14</w:t>
      </w:r>
      <w:r w:rsidRPr="001735AD">
        <w:rPr>
          <w:rFonts w:ascii="Calibri" w:hAnsi="Calibri" w:cs="Calibri"/>
          <w:b/>
          <w:bCs/>
          <w:lang w:val="it-IT"/>
        </w:rPr>
        <w:t xml:space="preserve"> : Immodificabilità del voto (</w:t>
      </w:r>
      <w:proofErr w:type="spellStart"/>
      <w:r w:rsidRPr="001735AD">
        <w:rPr>
          <w:rFonts w:ascii="Calibri" w:hAnsi="Calibri" w:cs="Calibri"/>
          <w:b/>
          <w:bCs/>
          <w:lang w:val="it-IT"/>
        </w:rPr>
        <w:t>Eligo</w:t>
      </w:r>
      <w:proofErr w:type="spellEnd"/>
      <w:r w:rsidRPr="001735AD">
        <w:rPr>
          <w:rFonts w:ascii="Calibri" w:hAnsi="Calibri" w:cs="Calibri"/>
          <w:b/>
          <w:bCs/>
          <w:lang w:val="it-IT"/>
        </w:rPr>
        <w:t>)</w:t>
      </w:r>
    </w:p>
    <w:p w14:paraId="70E266D2" w14:textId="2637C440" w:rsidR="001735AD" w:rsidRPr="00711CE0" w:rsidRDefault="001735AD" w:rsidP="00711CE0">
      <w:pPr>
        <w:numPr>
          <w:ilvl w:val="0"/>
          <w:numId w:val="38"/>
        </w:numPr>
        <w:rPr>
          <w:rFonts w:ascii="Calibri" w:hAnsi="Calibri" w:cs="Calibri"/>
          <w:b/>
          <w:bCs/>
          <w:lang w:val="it-IT"/>
        </w:rPr>
      </w:pPr>
      <w:r w:rsidRPr="001735AD">
        <w:rPr>
          <w:rFonts w:ascii="Calibri" w:hAnsi="Calibri" w:cs="Calibri"/>
          <w:b/>
          <w:bCs/>
          <w:lang w:val="it-IT"/>
        </w:rPr>
        <w:t>SOTA2</w:t>
      </w:r>
      <w:r w:rsidR="00BE0319">
        <w:rPr>
          <w:rFonts w:ascii="Calibri" w:hAnsi="Calibri" w:cs="Calibri"/>
          <w:b/>
          <w:bCs/>
          <w:lang w:val="it-IT"/>
        </w:rPr>
        <w:t>2</w:t>
      </w:r>
      <w:r w:rsidRPr="001735AD">
        <w:rPr>
          <w:rFonts w:ascii="Calibri" w:hAnsi="Calibri" w:cs="Calibri"/>
          <w:b/>
          <w:bCs/>
          <w:lang w:val="it-IT"/>
        </w:rPr>
        <w:t xml:space="preserve"> : </w:t>
      </w:r>
      <w:r w:rsidR="004774EA" w:rsidRPr="001735AD">
        <w:rPr>
          <w:rFonts w:ascii="Calibri" w:hAnsi="Calibri" w:cs="Calibri"/>
          <w:b/>
          <w:bCs/>
          <w:lang w:val="it-IT"/>
        </w:rPr>
        <w:t>Autenticità e unicità</w:t>
      </w:r>
      <w:r w:rsidR="004774EA">
        <w:rPr>
          <w:rFonts w:ascii="Calibri" w:hAnsi="Calibri" w:cs="Calibri"/>
          <w:lang w:val="it-IT"/>
        </w:rPr>
        <w:t xml:space="preserve"> </w:t>
      </w:r>
      <w:r w:rsidRPr="001F2591">
        <w:rPr>
          <w:rFonts w:ascii="Calibri" w:hAnsi="Calibri" w:cs="Calibri"/>
          <w:b/>
          <w:bCs/>
          <w:lang w:val="it-IT"/>
        </w:rPr>
        <w:t>(</w:t>
      </w:r>
      <w:proofErr w:type="spellStart"/>
      <w:r w:rsidR="00BE0319" w:rsidRPr="001F2591">
        <w:rPr>
          <w:rFonts w:ascii="Calibri" w:hAnsi="Calibri" w:cs="Calibri"/>
          <w:b/>
          <w:bCs/>
          <w:lang w:val="it-IT"/>
        </w:rPr>
        <w:t>WeVote</w:t>
      </w:r>
      <w:proofErr w:type="spellEnd"/>
      <w:r w:rsidR="00BE0319" w:rsidRPr="001F2591">
        <w:rPr>
          <w:rFonts w:ascii="Calibri" w:hAnsi="Calibri" w:cs="Calibri"/>
          <w:b/>
          <w:bCs/>
          <w:lang w:val="it-IT"/>
        </w:rPr>
        <w:t xml:space="preserve">, </w:t>
      </w:r>
      <w:proofErr w:type="spellStart"/>
      <w:r w:rsidRPr="001F2591">
        <w:rPr>
          <w:rFonts w:ascii="Calibri" w:hAnsi="Calibri" w:cs="Calibri"/>
          <w:b/>
          <w:bCs/>
          <w:lang w:val="it-IT"/>
        </w:rPr>
        <w:t>Eligo</w:t>
      </w:r>
      <w:proofErr w:type="spellEnd"/>
      <w:r w:rsidRPr="001F2591">
        <w:rPr>
          <w:rFonts w:ascii="Calibri" w:hAnsi="Calibri" w:cs="Calibri"/>
          <w:b/>
          <w:bCs/>
          <w:lang w:val="it-IT"/>
        </w:rPr>
        <w:t>)</w:t>
      </w:r>
    </w:p>
    <w:p w14:paraId="388F89CA" w14:textId="77777777" w:rsidR="001735AD" w:rsidRPr="001735AD" w:rsidRDefault="001735AD" w:rsidP="001735AD">
      <w:pPr>
        <w:rPr>
          <w:rFonts w:ascii="Calibri" w:hAnsi="Calibri" w:cs="Calibri"/>
          <w:lang w:val="it-IT"/>
        </w:rPr>
      </w:pPr>
    </w:p>
    <w:p w14:paraId="75A5DBD4"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6EF3EDC" w14:textId="44E360AA" w:rsidR="001735AD" w:rsidRPr="001735AD" w:rsidRDefault="001735AD" w:rsidP="001735AD">
      <w:pPr>
        <w:rPr>
          <w:rFonts w:ascii="Calibri" w:hAnsi="Calibri" w:cs="Calibri"/>
          <w:lang w:val="it-IT"/>
        </w:rPr>
      </w:pPr>
      <w:r w:rsidRPr="001735AD">
        <w:rPr>
          <w:rFonts w:ascii="Calibri" w:hAnsi="Calibri" w:cs="Calibri"/>
          <w:lang w:val="it-IT"/>
        </w:rPr>
        <w:t>Per garantire l’unicità del voto bisogna assicurarsi che quando un utente (nel caso della votazione online) effettua l’accesso all’interno del sistema, abbia associato un ID e che sia l’utente stesso, poco prima della votazione, a identificarsi attraverso una webcam e ad esprimere la sua preferenza di voto</w:t>
      </w:r>
      <w:r w:rsidR="002E42A0">
        <w:rPr>
          <w:rFonts w:ascii="Calibri" w:hAnsi="Calibri" w:cs="Calibri"/>
          <w:lang w:val="it-IT"/>
        </w:rPr>
        <w:t xml:space="preserve"> (</w:t>
      </w:r>
      <w:r w:rsidR="004442AA">
        <w:rPr>
          <w:rFonts w:ascii="Calibri" w:hAnsi="Calibri" w:cs="Calibri"/>
          <w:lang w:val="it-IT"/>
        </w:rPr>
        <w:t>ciò non ha implicazioni sulla segretezza del voto, ma il riconoscimento viene effettuato soltanto ai fini dell’autenticità</w:t>
      </w:r>
      <w:r w:rsidR="002E42A0">
        <w:rPr>
          <w:rFonts w:ascii="Calibri" w:hAnsi="Calibri" w:cs="Calibri"/>
          <w:lang w:val="it-IT"/>
        </w:rPr>
        <w:t>)</w:t>
      </w:r>
      <w:r w:rsidRPr="001735AD">
        <w:rPr>
          <w:rFonts w:ascii="Calibri" w:hAnsi="Calibri" w:cs="Calibri"/>
          <w:lang w:val="it-IT"/>
        </w:rPr>
        <w:t>. Nel momento in cui un utente con un ID accede all’evento ed esprime la sua preferenza, nel sistema verrà registrato che l’utente con quel determinato ID ha appena votato e si renderà “non disponibile” l’evento per votare una seconda volta.</w:t>
      </w:r>
    </w:p>
    <w:p w14:paraId="534B7F06" w14:textId="77777777" w:rsidR="001735AD" w:rsidRPr="001735AD" w:rsidRDefault="001735AD" w:rsidP="001735AD">
      <w:pPr>
        <w:rPr>
          <w:rFonts w:ascii="Calibri" w:hAnsi="Calibri" w:cs="Calibri"/>
          <w:lang w:val="it-IT"/>
        </w:rPr>
      </w:pPr>
      <w:r w:rsidRPr="001735AD">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1254E1D3" w14:textId="77777777" w:rsidR="001735AD" w:rsidRPr="001735AD" w:rsidRDefault="001735AD" w:rsidP="003A3265">
      <w:pPr>
        <w:rPr>
          <w:rFonts w:ascii="Calibri" w:hAnsi="Calibri" w:cs="Calibri"/>
          <w:lang w:val="it-IT"/>
        </w:rPr>
      </w:pPr>
    </w:p>
    <w:p w14:paraId="5D680A8E"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3) Come viene garantita l’unicità e la non modificabilità del voto?</w:t>
      </w:r>
    </w:p>
    <w:p w14:paraId="7B69DE8C" w14:textId="77777777" w:rsidR="001735AD" w:rsidRPr="001735AD" w:rsidRDefault="001735AD" w:rsidP="001735AD">
      <w:pPr>
        <w:ind w:left="360"/>
        <w:rPr>
          <w:rFonts w:ascii="Calibri" w:hAnsi="Calibri" w:cs="Calibri"/>
          <w:lang w:val="it-IT"/>
        </w:rPr>
      </w:pPr>
    </w:p>
    <w:p w14:paraId="278B8F75" w14:textId="77777777" w:rsidR="001735AD" w:rsidRPr="001735AD" w:rsidRDefault="001735AD" w:rsidP="001735AD">
      <w:pPr>
        <w:numPr>
          <w:ilvl w:val="0"/>
          <w:numId w:val="33"/>
        </w:numPr>
        <w:ind w:left="360"/>
        <w:rPr>
          <w:rFonts w:ascii="Calibri" w:hAnsi="Calibri" w:cs="Calibri"/>
          <w:b/>
          <w:bCs/>
          <w:sz w:val="28"/>
          <w:szCs w:val="28"/>
        </w:rPr>
      </w:pPr>
      <w:r w:rsidRPr="001735AD">
        <w:rPr>
          <w:rFonts w:ascii="Calibri" w:hAnsi="Calibri" w:cs="Calibri"/>
          <w:b/>
          <w:bCs/>
          <w:sz w:val="28"/>
          <w:szCs w:val="28"/>
        </w:rPr>
        <w:t xml:space="preserve">C4) </w:t>
      </w:r>
      <w:proofErr w:type="spellStart"/>
      <w:r w:rsidRPr="001735AD">
        <w:rPr>
          <w:rFonts w:ascii="Calibri" w:hAnsi="Calibri" w:cs="Calibri"/>
          <w:b/>
          <w:bCs/>
          <w:sz w:val="28"/>
          <w:szCs w:val="28"/>
        </w:rPr>
        <w:t>Segretezza</w:t>
      </w:r>
      <w:proofErr w:type="spellEnd"/>
      <w:r w:rsidRPr="001735AD">
        <w:rPr>
          <w:rFonts w:ascii="Calibri" w:hAnsi="Calibri" w:cs="Calibri"/>
          <w:b/>
          <w:bCs/>
          <w:sz w:val="28"/>
          <w:szCs w:val="28"/>
        </w:rPr>
        <w:t xml:space="preserve"> </w:t>
      </w:r>
      <w:proofErr w:type="spellStart"/>
      <w:r w:rsidRPr="001735AD">
        <w:rPr>
          <w:rFonts w:ascii="Calibri" w:hAnsi="Calibri" w:cs="Calibri"/>
          <w:b/>
          <w:bCs/>
          <w:sz w:val="28"/>
          <w:szCs w:val="28"/>
        </w:rPr>
        <w:t>della</w:t>
      </w:r>
      <w:proofErr w:type="spellEnd"/>
      <w:r w:rsidRPr="001735AD">
        <w:rPr>
          <w:rFonts w:ascii="Calibri" w:hAnsi="Calibri" w:cs="Calibri"/>
          <w:b/>
          <w:bCs/>
          <w:sz w:val="28"/>
          <w:szCs w:val="28"/>
        </w:rPr>
        <w:t xml:space="preserve"> </w:t>
      </w:r>
      <w:proofErr w:type="spellStart"/>
      <w:r w:rsidRPr="001735AD">
        <w:rPr>
          <w:rFonts w:ascii="Calibri" w:hAnsi="Calibri" w:cs="Calibri"/>
          <w:b/>
          <w:bCs/>
          <w:sz w:val="28"/>
          <w:szCs w:val="28"/>
        </w:rPr>
        <w:t>votazione</w:t>
      </w:r>
      <w:proofErr w:type="spellEnd"/>
      <w:r w:rsidRPr="001735AD">
        <w:rPr>
          <w:rFonts w:ascii="Calibri" w:hAnsi="Calibri" w:cs="Calibri"/>
          <w:b/>
          <w:bCs/>
          <w:sz w:val="28"/>
          <w:szCs w:val="28"/>
        </w:rPr>
        <w:t xml:space="preserve"> online</w:t>
      </w:r>
    </w:p>
    <w:p w14:paraId="300B32E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38AB9E22" w14:textId="77777777" w:rsidR="001735AD" w:rsidRPr="001735AD" w:rsidRDefault="001735AD" w:rsidP="001735AD">
      <w:pPr>
        <w:rPr>
          <w:rFonts w:ascii="Calibri" w:hAnsi="Calibri" w:cs="Calibri"/>
          <w:lang w:val="it-IT"/>
        </w:rPr>
      </w:pPr>
      <w:r w:rsidRPr="001735AD">
        <w:rPr>
          <w:rFonts w:ascii="Calibri" w:hAnsi="Calibri" w:cs="Calibri"/>
          <w:lang w:val="it-IT"/>
        </w:rPr>
        <w:t>Per quanto riguarda la segretezza della votazione online si deve garantire che la preferenza espressa da un utente non verrà mostrata a nessun altro utente.</w:t>
      </w:r>
    </w:p>
    <w:p w14:paraId="2ADE4144" w14:textId="77777777" w:rsidR="001735AD" w:rsidRPr="001735AD" w:rsidRDefault="001735AD" w:rsidP="001735AD">
      <w:pPr>
        <w:rPr>
          <w:rFonts w:ascii="Calibri" w:hAnsi="Calibri" w:cs="Calibri"/>
          <w:lang w:val="it-IT"/>
        </w:rPr>
      </w:pPr>
    </w:p>
    <w:p w14:paraId="2B7A890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16E865C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6C965E82" w14:textId="6D449485"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7B02B2E4" w14:textId="4B609806" w:rsidR="00B35C17" w:rsidRPr="001F2591" w:rsidRDefault="00B35C17" w:rsidP="001F2591">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o</w:t>
      </w:r>
      <w:r w:rsidRPr="00F02207">
        <w:rPr>
          <w:rFonts w:ascii="Calibri" w:hAnsi="Calibri" w:cs="Calibri"/>
          <w:lang w:val="it-IT"/>
        </w:rPr>
        <w:t xml:space="preserve"> funzional</w:t>
      </w:r>
      <w:r>
        <w:rPr>
          <w:rFonts w:ascii="Calibri" w:hAnsi="Calibri" w:cs="Calibri"/>
          <w:lang w:val="it-IT"/>
        </w:rPr>
        <w:t>e</w:t>
      </w:r>
      <w:r w:rsidRPr="00F02207">
        <w:rPr>
          <w:rFonts w:ascii="Calibri" w:hAnsi="Calibri" w:cs="Calibri"/>
          <w:lang w:val="it-IT"/>
        </w:rPr>
        <w:t xml:space="preserve"> (RF):</w:t>
      </w:r>
    </w:p>
    <w:p w14:paraId="3B53AEF6" w14:textId="2B6BCA94" w:rsidR="00B35C17" w:rsidRDefault="00B35C17">
      <w:pPr>
        <w:numPr>
          <w:ilvl w:val="0"/>
          <w:numId w:val="32"/>
        </w:numPr>
        <w:rPr>
          <w:rFonts w:ascii="Calibri" w:hAnsi="Calibri" w:cs="Calibri"/>
          <w:b/>
          <w:bCs/>
          <w:lang w:val="it-IT"/>
        </w:rPr>
      </w:pPr>
      <w:r w:rsidRPr="001735AD">
        <w:rPr>
          <w:rFonts w:ascii="Calibri" w:hAnsi="Calibri" w:cs="Calibri"/>
          <w:b/>
          <w:bCs/>
          <w:lang w:val="it-IT"/>
        </w:rPr>
        <w:t>RF5: Votazione online</w:t>
      </w:r>
    </w:p>
    <w:p w14:paraId="08DC9151" w14:textId="6D73D20B" w:rsidR="00FC6ADA" w:rsidRDefault="00FC6ADA" w:rsidP="00FC6ADA">
      <w:pPr>
        <w:rPr>
          <w:rFonts w:ascii="Calibri" w:hAnsi="Calibri" w:cs="Calibri"/>
          <w:lang w:val="it-IT" w:eastAsia="en-GB"/>
        </w:rPr>
      </w:pPr>
      <w:r w:rsidRPr="001735AD">
        <w:rPr>
          <w:rFonts w:ascii="Calibri" w:hAnsi="Calibri" w:cs="Calibri"/>
          <w:lang w:val="it-IT" w:eastAsia="en-GB"/>
        </w:rPr>
        <w:t xml:space="preserve">È stato preso in considerazione </w:t>
      </w:r>
      <w:r>
        <w:rPr>
          <w:rFonts w:ascii="Calibri" w:hAnsi="Calibri" w:cs="Calibri"/>
          <w:lang w:val="it-IT" w:eastAsia="en-GB"/>
        </w:rPr>
        <w:t>la funzionalità</w:t>
      </w:r>
      <w:r w:rsidRPr="001735AD">
        <w:rPr>
          <w:rFonts w:ascii="Calibri" w:hAnsi="Calibri" w:cs="Calibri"/>
          <w:lang w:val="it-IT" w:eastAsia="en-GB"/>
        </w:rPr>
        <w:t xml:space="preserve"> de</w:t>
      </w:r>
      <w:r>
        <w:rPr>
          <w:rFonts w:ascii="Calibri" w:hAnsi="Calibri" w:cs="Calibri"/>
          <w:lang w:val="it-IT" w:eastAsia="en-GB"/>
        </w:rPr>
        <w:t xml:space="preserve">i </w:t>
      </w:r>
      <w:r w:rsidRPr="001735AD">
        <w:rPr>
          <w:rFonts w:ascii="Calibri" w:hAnsi="Calibri" w:cs="Calibri"/>
          <w:lang w:val="it-IT" w:eastAsia="en-GB"/>
        </w:rPr>
        <w:t>sistem</w:t>
      </w:r>
      <w:r>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Pr>
          <w:rFonts w:ascii="Calibri" w:hAnsi="Calibri" w:cs="Calibri"/>
          <w:lang w:val="it-IT" w:eastAsia="en-GB"/>
        </w:rPr>
        <w:t xml:space="preserve"> ed </w:t>
      </w:r>
      <w:proofErr w:type="spellStart"/>
      <w:r>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Pr>
          <w:rFonts w:ascii="Calibri" w:hAnsi="Calibri" w:cs="Calibri"/>
          <w:lang w:val="it-IT" w:eastAsia="en-GB"/>
        </w:rPr>
        <w:t>:</w:t>
      </w:r>
    </w:p>
    <w:p w14:paraId="614756DF" w14:textId="3630AE1F" w:rsidR="00FC6ADA" w:rsidRPr="001F2591" w:rsidRDefault="00FC6ADA" w:rsidP="001F2591">
      <w:pPr>
        <w:numPr>
          <w:ilvl w:val="0"/>
          <w:numId w:val="86"/>
        </w:numPr>
        <w:rPr>
          <w:rFonts w:ascii="Calibri" w:hAnsi="Calibri" w:cs="Calibri"/>
          <w:lang w:val="it-IT" w:eastAsia="en-GB"/>
        </w:rPr>
      </w:pPr>
      <w:r w:rsidRPr="001735AD">
        <w:rPr>
          <w:rFonts w:ascii="Calibri" w:hAnsi="Calibri" w:cs="Calibri"/>
          <w:b/>
          <w:bCs/>
          <w:lang w:val="it-IT"/>
        </w:rPr>
        <w:lastRenderedPageBreak/>
        <w:t>SOTA</w:t>
      </w:r>
      <w:r>
        <w:rPr>
          <w:rFonts w:ascii="Calibri" w:hAnsi="Calibri" w:cs="Calibri"/>
          <w:b/>
          <w:bCs/>
          <w:lang w:val="it-IT"/>
        </w:rPr>
        <w:t>22</w:t>
      </w:r>
      <w:r w:rsidRPr="001735AD">
        <w:rPr>
          <w:rFonts w:ascii="Calibri" w:hAnsi="Calibri" w:cs="Calibri"/>
          <w:b/>
          <w:bCs/>
          <w:lang w:val="it-IT"/>
        </w:rPr>
        <w:t xml:space="preserve"> : Autenticità e unicità</w:t>
      </w:r>
      <w:r w:rsidRPr="001735AD">
        <w:rPr>
          <w:rFonts w:ascii="Calibri" w:hAnsi="Calibri" w:cs="Calibri"/>
          <w:lang w:val="it-IT" w:eastAsia="en-GB"/>
        </w:rPr>
        <w:t>.</w:t>
      </w:r>
    </w:p>
    <w:p w14:paraId="5FB496CA" w14:textId="4E200797" w:rsidR="001735AD" w:rsidRPr="001735AD" w:rsidRDefault="001735AD" w:rsidP="001735AD">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la funzionalità de</w:t>
      </w:r>
      <w:r w:rsidR="005B7118">
        <w:rPr>
          <w:rFonts w:ascii="Calibri" w:hAnsi="Calibri" w:cs="Calibri"/>
          <w:lang w:val="it-IT"/>
        </w:rPr>
        <w:t xml:space="preserve">i sistemi </w:t>
      </w:r>
      <w:proofErr w:type="spellStart"/>
      <w:r w:rsidR="005B7118">
        <w:rPr>
          <w:rFonts w:ascii="Calibri" w:hAnsi="Calibri" w:cs="Calibri"/>
          <w:lang w:val="it-IT"/>
        </w:rPr>
        <w:t>WeVote</w:t>
      </w:r>
      <w:proofErr w:type="spellEnd"/>
      <w:r w:rsidR="005B7118">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sidR="005B7118">
        <w:rPr>
          <w:rFonts w:ascii="Calibri" w:hAnsi="Calibri" w:cs="Calibri"/>
          <w:lang w:val="it-IT"/>
        </w:rPr>
        <w:t xml:space="preserve"> </w:t>
      </w:r>
      <w:proofErr w:type="spellStart"/>
      <w:r w:rsidR="005B7118">
        <w:rPr>
          <w:rFonts w:ascii="Calibri" w:hAnsi="Calibri" w:cs="Calibri"/>
          <w:lang w:val="it-IT"/>
        </w:rPr>
        <w:t>SkyVote</w:t>
      </w:r>
      <w:proofErr w:type="spellEnd"/>
      <w:r w:rsidR="005B7118">
        <w:rPr>
          <w:rFonts w:ascii="Calibri" w:hAnsi="Calibri" w:cs="Calibri"/>
          <w:lang w:val="it-IT"/>
        </w:rPr>
        <w:t xml:space="preserve">, </w:t>
      </w:r>
      <w:proofErr w:type="spellStart"/>
      <w:r w:rsidR="005B7118">
        <w:rPr>
          <w:rFonts w:ascii="Calibri" w:hAnsi="Calibri" w:cs="Calibri"/>
          <w:lang w:val="it-IT"/>
        </w:rPr>
        <w:t>NemoVote</w:t>
      </w:r>
      <w:proofErr w:type="spellEnd"/>
      <w:r w:rsidR="005B7118">
        <w:rPr>
          <w:rFonts w:ascii="Calibri" w:hAnsi="Calibri" w:cs="Calibri"/>
          <w:lang w:val="it-IT"/>
        </w:rPr>
        <w:t xml:space="preserve"> e U-Vote </w:t>
      </w:r>
      <w:proofErr w:type="spellStart"/>
      <w:r w:rsidR="005B7118">
        <w:rPr>
          <w:rFonts w:ascii="Calibri" w:hAnsi="Calibri" w:cs="Calibri"/>
          <w:lang w:val="it-IT"/>
        </w:rPr>
        <w:t>Cineca</w:t>
      </w:r>
      <w:proofErr w:type="spellEnd"/>
      <w:r w:rsidR="005B7118">
        <w:rPr>
          <w:rFonts w:ascii="Calibri" w:hAnsi="Calibri" w:cs="Calibri"/>
          <w:lang w:val="it-IT"/>
        </w:rPr>
        <w:t>,</w:t>
      </w:r>
      <w:r w:rsidRPr="001735AD">
        <w:rPr>
          <w:rFonts w:ascii="Calibri" w:hAnsi="Calibri" w:cs="Calibri"/>
          <w:lang w:val="it-IT"/>
        </w:rPr>
        <w:t xml:space="preserve"> relativ</w:t>
      </w:r>
      <w:r w:rsidR="005B7118">
        <w:rPr>
          <w:rFonts w:ascii="Calibri" w:hAnsi="Calibri" w:cs="Calibri"/>
          <w:lang w:val="it-IT"/>
        </w:rPr>
        <w:t>a</w:t>
      </w:r>
      <w:r w:rsidRPr="001735AD">
        <w:rPr>
          <w:rFonts w:ascii="Calibri" w:hAnsi="Calibri" w:cs="Calibri"/>
          <w:lang w:val="it-IT"/>
        </w:rPr>
        <w:t xml:space="preserve"> allo stato dell’arte sez. A (SOTA):</w:t>
      </w:r>
    </w:p>
    <w:p w14:paraId="32CE7FA3" w14:textId="77777777" w:rsidR="00F90060" w:rsidRPr="001735AD" w:rsidRDefault="00F90060" w:rsidP="00F90060">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p>
    <w:p w14:paraId="41DBA5A3" w14:textId="77777777" w:rsidR="001735AD" w:rsidRPr="00EC7406" w:rsidRDefault="001735AD" w:rsidP="00711CE0">
      <w:pPr>
        <w:rPr>
          <w:rFonts w:ascii="Calibri" w:hAnsi="Calibri" w:cs="Calibri"/>
          <w:lang w:val="it-IT"/>
        </w:rPr>
      </w:pPr>
    </w:p>
    <w:p w14:paraId="226E3FD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A94354E" w14:textId="77777777" w:rsidR="001735AD" w:rsidRPr="001735AD" w:rsidRDefault="001735AD" w:rsidP="001735AD">
      <w:pPr>
        <w:rPr>
          <w:rFonts w:ascii="Calibri" w:hAnsi="Calibri" w:cs="Calibri"/>
          <w:lang w:val="it-IT"/>
        </w:rPr>
      </w:pPr>
      <w:r w:rsidRPr="001735AD">
        <w:rPr>
          <w:rFonts w:ascii="Calibri" w:hAnsi="Calibri" w:cs="Calibri"/>
          <w:lang w:val="it-IT"/>
        </w:rPr>
        <w:t>Il voto di un utente viene crittografato e registrato nel database per far sì che anche chi ha accesso a quest’ultimo non ha modo di risalire alla preferenza espressa dall’utente.</w:t>
      </w:r>
    </w:p>
    <w:p w14:paraId="22CDEA7F" w14:textId="77777777" w:rsidR="001735AD" w:rsidRPr="001735AD" w:rsidRDefault="001735AD" w:rsidP="001735AD">
      <w:pPr>
        <w:rPr>
          <w:rFonts w:ascii="Calibri" w:hAnsi="Calibri" w:cs="Calibri"/>
          <w:lang w:val="it-IT"/>
        </w:rPr>
      </w:pPr>
      <w:r w:rsidRPr="001735AD">
        <w:rPr>
          <w:rFonts w:ascii="Calibri" w:hAnsi="Calibri" w:cs="Calibri"/>
          <w:lang w:val="it-IT"/>
        </w:rPr>
        <w:t>Di conseguenza, la preferenza inviata verrà conteggiata per i fini della votazione ma non è possibile conoscerne la provenienza.</w:t>
      </w:r>
    </w:p>
    <w:p w14:paraId="50A9D909" w14:textId="77777777" w:rsidR="001735AD" w:rsidRPr="001735AD" w:rsidRDefault="001735AD" w:rsidP="001735AD">
      <w:pPr>
        <w:rPr>
          <w:rFonts w:ascii="Calibri" w:hAnsi="Calibri" w:cs="Calibri"/>
          <w:b/>
          <w:bCs/>
          <w:lang w:val="it-IT"/>
        </w:rPr>
      </w:pPr>
    </w:p>
    <w:p w14:paraId="1EF81260"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4) Come viene garantita la segretezza del voto online?</w:t>
      </w:r>
    </w:p>
    <w:p w14:paraId="2DE5BA21" w14:textId="77777777" w:rsidR="001735AD" w:rsidRPr="001735AD" w:rsidRDefault="001735AD" w:rsidP="001735AD">
      <w:pPr>
        <w:rPr>
          <w:rFonts w:ascii="Calibri" w:hAnsi="Calibri" w:cs="Calibri"/>
          <w:b/>
          <w:bCs/>
          <w:lang w:val="it-IT"/>
        </w:rPr>
      </w:pPr>
    </w:p>
    <w:p w14:paraId="612241E1"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5) Segretezza della votazione in presenza</w:t>
      </w:r>
    </w:p>
    <w:p w14:paraId="7A462FE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71A9731B" w14:textId="77777777" w:rsidR="001735AD" w:rsidRPr="001735AD" w:rsidRDefault="001735AD" w:rsidP="001735AD">
      <w:pPr>
        <w:rPr>
          <w:rFonts w:ascii="Calibri" w:hAnsi="Calibri" w:cs="Calibri"/>
          <w:lang w:val="it-IT"/>
        </w:rPr>
      </w:pPr>
      <w:r w:rsidRPr="001735AD">
        <w:rPr>
          <w:rFonts w:ascii="Calibri" w:hAnsi="Calibri" w:cs="Calibri"/>
          <w:lang w:val="it-IT"/>
        </w:rPr>
        <w:t>La segretezza della votazione in presenza è una parte critica del sistema in quanto la trasposizione del voto cartaceo in digitale potrebbe essere assegnata ad un operatore di seggio.</w:t>
      </w:r>
    </w:p>
    <w:p w14:paraId="0CB1D51D" w14:textId="77777777" w:rsidR="001735AD" w:rsidRPr="001735AD" w:rsidRDefault="001735AD" w:rsidP="001735AD">
      <w:pPr>
        <w:rPr>
          <w:rFonts w:ascii="Calibri" w:hAnsi="Calibri" w:cs="Calibri"/>
          <w:color w:val="FF0000"/>
          <w:lang w:val="it-IT"/>
        </w:rPr>
      </w:pPr>
    </w:p>
    <w:p w14:paraId="1D49683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242FE60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5C98E23A" w14:textId="4F754104"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604C256C" w14:textId="7CE38924" w:rsidR="00BA11A1" w:rsidRPr="001F2591" w:rsidRDefault="00BA11A1">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o</w:t>
      </w:r>
      <w:r w:rsidRPr="00F02207">
        <w:rPr>
          <w:rFonts w:ascii="Calibri" w:hAnsi="Calibri" w:cs="Calibri"/>
          <w:lang w:val="it-IT"/>
        </w:rPr>
        <w:t xml:space="preserve"> funzional</w:t>
      </w:r>
      <w:r>
        <w:rPr>
          <w:rFonts w:ascii="Calibri" w:hAnsi="Calibri" w:cs="Calibri"/>
          <w:lang w:val="it-IT"/>
        </w:rPr>
        <w:t>e</w:t>
      </w:r>
      <w:r w:rsidRPr="00F02207">
        <w:rPr>
          <w:rFonts w:ascii="Calibri" w:hAnsi="Calibri" w:cs="Calibri"/>
          <w:lang w:val="it-IT"/>
        </w:rPr>
        <w:t xml:space="preserve"> (RF):</w:t>
      </w:r>
    </w:p>
    <w:p w14:paraId="321A5BEE" w14:textId="7B870F5C" w:rsidR="00BA11A1" w:rsidRPr="00BA11A1" w:rsidRDefault="00BA11A1">
      <w:pPr>
        <w:numPr>
          <w:ilvl w:val="0"/>
          <w:numId w:val="32"/>
        </w:numPr>
        <w:rPr>
          <w:rFonts w:ascii="Calibri" w:hAnsi="Calibri" w:cs="Calibri"/>
          <w:b/>
          <w:bCs/>
          <w:lang w:val="it-IT"/>
        </w:rPr>
      </w:pPr>
      <w:r w:rsidRPr="001735AD">
        <w:rPr>
          <w:rFonts w:ascii="Calibri" w:hAnsi="Calibri" w:cs="Calibri"/>
          <w:b/>
          <w:bCs/>
          <w:lang w:val="it-IT"/>
        </w:rPr>
        <w:t>RF7: Riconoscimento presso seggio</w:t>
      </w:r>
    </w:p>
    <w:p w14:paraId="7312863A" w14:textId="5CC21FF4" w:rsidR="00FC6ADA" w:rsidRDefault="00FC6ADA" w:rsidP="00FC6ADA">
      <w:pPr>
        <w:rPr>
          <w:rFonts w:ascii="Calibri" w:hAnsi="Calibri" w:cs="Calibri"/>
          <w:lang w:val="it-IT" w:eastAsia="en-GB"/>
        </w:rPr>
      </w:pPr>
      <w:r w:rsidRPr="001735AD">
        <w:rPr>
          <w:rFonts w:ascii="Calibri" w:hAnsi="Calibri" w:cs="Calibri"/>
          <w:lang w:val="it-IT" w:eastAsia="en-GB"/>
        </w:rPr>
        <w:t xml:space="preserve">È stato preso in considerazione </w:t>
      </w:r>
      <w:r>
        <w:rPr>
          <w:rFonts w:ascii="Calibri" w:hAnsi="Calibri" w:cs="Calibri"/>
          <w:lang w:val="it-IT" w:eastAsia="en-GB"/>
        </w:rPr>
        <w:t>la funzionalità</w:t>
      </w:r>
      <w:r w:rsidRPr="001735AD">
        <w:rPr>
          <w:rFonts w:ascii="Calibri" w:hAnsi="Calibri" w:cs="Calibri"/>
          <w:lang w:val="it-IT" w:eastAsia="en-GB"/>
        </w:rPr>
        <w:t xml:space="preserve"> de</w:t>
      </w:r>
      <w:r>
        <w:rPr>
          <w:rFonts w:ascii="Calibri" w:hAnsi="Calibri" w:cs="Calibri"/>
          <w:lang w:val="it-IT" w:eastAsia="en-GB"/>
        </w:rPr>
        <w:t>i</w:t>
      </w:r>
      <w:r w:rsidRPr="001735AD">
        <w:rPr>
          <w:rFonts w:ascii="Calibri" w:hAnsi="Calibri" w:cs="Calibri"/>
          <w:lang w:val="it-IT" w:eastAsia="en-GB"/>
        </w:rPr>
        <w:t xml:space="preserve"> sistem</w:t>
      </w:r>
      <w:r>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Pr>
          <w:rFonts w:ascii="Calibri" w:hAnsi="Calibri" w:cs="Calibri"/>
          <w:lang w:val="it-IT" w:eastAsia="en-GB"/>
        </w:rPr>
        <w:t xml:space="preserve"> e </w:t>
      </w:r>
      <w:proofErr w:type="spellStart"/>
      <w:r>
        <w:rPr>
          <w:rFonts w:ascii="Calibri" w:hAnsi="Calibri" w:cs="Calibri"/>
          <w:lang w:val="it-IT" w:eastAsia="en-GB"/>
        </w:rPr>
        <w:t>Eligo</w:t>
      </w:r>
      <w:proofErr w:type="spellEnd"/>
      <w:r w:rsidRPr="001735AD">
        <w:rPr>
          <w:rFonts w:ascii="Calibri" w:hAnsi="Calibri" w:cs="Calibri"/>
          <w:lang w:val="it-IT" w:eastAsia="en-GB"/>
        </w:rPr>
        <w:t>, dello stato dell’arte sez. A</w:t>
      </w:r>
      <w:r>
        <w:rPr>
          <w:rFonts w:ascii="Calibri" w:hAnsi="Calibri" w:cs="Calibri"/>
          <w:lang w:val="it-IT" w:eastAsia="en-GB"/>
        </w:rPr>
        <w:t xml:space="preserve">: </w:t>
      </w:r>
    </w:p>
    <w:p w14:paraId="3D5B4FD5" w14:textId="2E66E587" w:rsidR="00FC6ADA" w:rsidRPr="001F2591" w:rsidRDefault="00FC6ADA" w:rsidP="001F2591">
      <w:pPr>
        <w:numPr>
          <w:ilvl w:val="0"/>
          <w:numId w:val="38"/>
        </w:numPr>
        <w:rPr>
          <w:rFonts w:ascii="Calibri" w:hAnsi="Calibri" w:cs="Calibri"/>
          <w:lang w:val="it-IT" w:eastAsia="en-GB"/>
        </w:rPr>
      </w:pPr>
      <w:r w:rsidRPr="001735AD">
        <w:rPr>
          <w:rFonts w:ascii="Calibri" w:hAnsi="Calibri" w:cs="Calibri"/>
          <w:b/>
          <w:bCs/>
          <w:lang w:val="it-IT"/>
        </w:rPr>
        <w:t>SOTA</w:t>
      </w:r>
      <w:r>
        <w:rPr>
          <w:rFonts w:ascii="Calibri" w:hAnsi="Calibri" w:cs="Calibri"/>
          <w:b/>
          <w:bCs/>
          <w:lang w:val="it-IT"/>
        </w:rPr>
        <w:t>22</w:t>
      </w:r>
      <w:r w:rsidRPr="001735AD">
        <w:rPr>
          <w:rFonts w:ascii="Calibri" w:hAnsi="Calibri" w:cs="Calibri"/>
          <w:b/>
          <w:bCs/>
          <w:lang w:val="it-IT"/>
        </w:rPr>
        <w:t xml:space="preserve"> : Autenticità e unicità</w:t>
      </w:r>
      <w:r w:rsidRPr="001735AD">
        <w:rPr>
          <w:rFonts w:ascii="Calibri" w:hAnsi="Calibri" w:cs="Calibri"/>
          <w:lang w:val="it-IT" w:eastAsia="en-GB"/>
        </w:rPr>
        <w:t>.</w:t>
      </w:r>
    </w:p>
    <w:p w14:paraId="3FEF0EB1" w14:textId="47AFC668" w:rsidR="004774EA" w:rsidRPr="001735AD" w:rsidRDefault="004774EA" w:rsidP="001F2591">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la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4674192C" w14:textId="77777777" w:rsidR="004774EA" w:rsidRPr="001735AD" w:rsidRDefault="004774EA" w:rsidP="004774EA">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p>
    <w:p w14:paraId="27DD5AD9" w14:textId="77777777" w:rsidR="001735AD" w:rsidRPr="001735AD" w:rsidRDefault="001735AD" w:rsidP="001735AD">
      <w:pPr>
        <w:rPr>
          <w:rFonts w:ascii="Calibri" w:hAnsi="Calibri" w:cs="Calibri"/>
          <w:u w:val="single"/>
          <w:lang w:val="it-IT"/>
        </w:rPr>
      </w:pPr>
    </w:p>
    <w:p w14:paraId="71F2F385"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10753A7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7C50B886" w14:textId="77777777" w:rsidR="001735AD" w:rsidRPr="001735AD" w:rsidRDefault="001735AD" w:rsidP="001735AD">
      <w:pPr>
        <w:rPr>
          <w:rFonts w:ascii="Calibri" w:hAnsi="Calibri" w:cs="Calibri"/>
          <w:lang w:val="it-IT"/>
        </w:rPr>
      </w:pPr>
    </w:p>
    <w:p w14:paraId="3FC3EFF4"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5) Come viene garantita la segretezza della votazione in presenza?</w:t>
      </w:r>
    </w:p>
    <w:p w14:paraId="5AD94678" w14:textId="77777777" w:rsidR="001735AD" w:rsidRPr="001735AD" w:rsidRDefault="001735AD" w:rsidP="001735AD">
      <w:pPr>
        <w:rPr>
          <w:rFonts w:ascii="Calibri" w:hAnsi="Calibri" w:cs="Calibri"/>
          <w:lang w:val="it-IT"/>
        </w:rPr>
      </w:pPr>
    </w:p>
    <w:p w14:paraId="5C7159D6"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6) Anonimato del voto</w:t>
      </w:r>
    </w:p>
    <w:p w14:paraId="03904455"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509A1F55"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È molto importante garantire l’anonimato delle votazioni. Una volta che l’utente esprime la sua preferenza, da quest’ultima non sarà riconducibile l’utente stesso. </w:t>
      </w:r>
    </w:p>
    <w:p w14:paraId="43B0F165" w14:textId="77777777" w:rsidR="001735AD" w:rsidRPr="001735AD" w:rsidRDefault="001735AD" w:rsidP="001735AD">
      <w:pPr>
        <w:rPr>
          <w:rFonts w:ascii="Calibri" w:hAnsi="Calibri" w:cs="Calibri"/>
          <w:lang w:val="it-IT"/>
        </w:rPr>
      </w:pPr>
      <w:r w:rsidRPr="001735AD">
        <w:rPr>
          <w:rFonts w:ascii="Calibri" w:hAnsi="Calibri" w:cs="Calibri"/>
          <w:lang w:val="it-IT"/>
        </w:rPr>
        <w:t>Questa parte è molto importante per garantire la PRIVACY del votante.</w:t>
      </w:r>
    </w:p>
    <w:p w14:paraId="762990A5" w14:textId="77777777" w:rsidR="001735AD" w:rsidRPr="001735AD" w:rsidRDefault="001735AD" w:rsidP="001735AD">
      <w:pPr>
        <w:rPr>
          <w:rFonts w:ascii="Calibri" w:hAnsi="Calibri" w:cs="Calibri"/>
          <w:lang w:val="it-IT"/>
        </w:rPr>
      </w:pPr>
    </w:p>
    <w:p w14:paraId="339F0BCB"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77943C57"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0CDBCE65"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2: SICUREZZA DEI DATI (UNICITA’, NON MODIFICABILITA’, PRIVACY)</w:t>
      </w:r>
    </w:p>
    <w:p w14:paraId="78AA6D06" w14:textId="77777777" w:rsidR="005B79C5" w:rsidRDefault="005B79C5" w:rsidP="004774EA">
      <w:pPr>
        <w:rPr>
          <w:rFonts w:ascii="Calibri" w:hAnsi="Calibri" w:cs="Calibri"/>
          <w:lang w:val="it-IT"/>
        </w:rPr>
      </w:pPr>
    </w:p>
    <w:p w14:paraId="706D53C9" w14:textId="0E9802A7" w:rsidR="004774EA" w:rsidRPr="001735AD" w:rsidRDefault="004774EA" w:rsidP="001F2591">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218FEDC8" w14:textId="77777777" w:rsidR="004774EA" w:rsidRPr="001735AD" w:rsidRDefault="004774EA" w:rsidP="004774EA">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p>
    <w:p w14:paraId="5FE2C363" w14:textId="77777777" w:rsidR="005B79C5" w:rsidRPr="001735AD" w:rsidRDefault="005B79C5" w:rsidP="001F2591">
      <w:pPr>
        <w:ind w:left="360"/>
        <w:rPr>
          <w:rFonts w:ascii="Calibri" w:hAnsi="Calibri" w:cs="Calibri"/>
          <w:lang w:val="it-IT"/>
        </w:rPr>
      </w:pPr>
    </w:p>
    <w:p w14:paraId="180B09E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A87CA2A" w14:textId="77777777" w:rsidR="001735AD" w:rsidRPr="001735AD" w:rsidRDefault="001735AD" w:rsidP="001735AD">
      <w:pPr>
        <w:rPr>
          <w:rFonts w:ascii="Calibri" w:hAnsi="Calibri" w:cs="Calibri"/>
          <w:lang w:val="it-IT"/>
        </w:rPr>
      </w:pPr>
      <w:r w:rsidRPr="001735AD">
        <w:rPr>
          <w:rFonts w:ascii="Calibri" w:hAnsi="Calibri"/>
          <w:lang w:val="it-IT"/>
        </w:rPr>
        <w:t>La nostra piattaforma avrà un sistema di disgiunzione Voto/Elettore fisica e logica con garante. Inoltre, i</w:t>
      </w:r>
      <w:r w:rsidRPr="001735AD">
        <w:rPr>
          <w:rFonts w:ascii="Calibri" w:hAnsi="Calibri" w:cs="Calibri"/>
          <w:lang w:val="it-IT"/>
        </w:rPr>
        <w:t>l sistema sarà dotato dei migliori protocolli di sicurezza e di crittografia, preservando, in questo modo, l’anonimato.</w:t>
      </w:r>
    </w:p>
    <w:p w14:paraId="4663B900" w14:textId="77777777" w:rsidR="001735AD" w:rsidRPr="001735AD" w:rsidRDefault="001735AD" w:rsidP="001735AD">
      <w:pPr>
        <w:rPr>
          <w:rFonts w:ascii="Calibri" w:hAnsi="Calibri" w:cs="Calibri"/>
          <w:b/>
          <w:bCs/>
          <w:lang w:val="it-IT"/>
        </w:rPr>
      </w:pPr>
    </w:p>
    <w:p w14:paraId="7ABD05B2" w14:textId="39E80BEC" w:rsid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w:t>
      </w:r>
      <w:r w:rsidR="00454A7F">
        <w:rPr>
          <w:rFonts w:ascii="Calibri" w:hAnsi="Calibri" w:cs="Calibri"/>
          <w:b/>
          <w:bCs/>
          <w:lang w:val="it-IT"/>
        </w:rPr>
        <w:t>11</w:t>
      </w:r>
      <w:r w:rsidRPr="001735AD">
        <w:rPr>
          <w:rFonts w:ascii="Calibri" w:hAnsi="Calibri" w:cs="Calibri"/>
          <w:b/>
          <w:bCs/>
          <w:lang w:val="it-IT"/>
        </w:rPr>
        <w:t>) Come viene garantito l’anonimato del voto?</w:t>
      </w:r>
    </w:p>
    <w:p w14:paraId="7B6CF43A" w14:textId="4A372203" w:rsidR="00520FFC" w:rsidRDefault="00520FFC" w:rsidP="001735AD">
      <w:pPr>
        <w:rPr>
          <w:rFonts w:ascii="Calibri" w:hAnsi="Calibri" w:cs="Calibri"/>
          <w:b/>
          <w:bCs/>
          <w:lang w:val="it-IT"/>
        </w:rPr>
      </w:pPr>
    </w:p>
    <w:p w14:paraId="40209A7E" w14:textId="3DD3B69B" w:rsidR="00EC7406" w:rsidRDefault="00EC7406" w:rsidP="001735AD">
      <w:pPr>
        <w:rPr>
          <w:rFonts w:ascii="Calibri" w:hAnsi="Calibri" w:cs="Calibri"/>
          <w:b/>
          <w:bCs/>
          <w:lang w:val="it-IT"/>
        </w:rPr>
      </w:pPr>
    </w:p>
    <w:p w14:paraId="2169F80A" w14:textId="795D6328" w:rsidR="005E0F52" w:rsidRDefault="005E0F52" w:rsidP="001735AD">
      <w:pPr>
        <w:rPr>
          <w:b/>
          <w:bCs/>
          <w:color w:val="FF0000"/>
          <w:sz w:val="44"/>
          <w:szCs w:val="44"/>
          <w:u w:val="single"/>
          <w:lang w:val="it-IT"/>
        </w:rPr>
      </w:pPr>
    </w:p>
    <w:p w14:paraId="0EB1F955" w14:textId="5CB6F8D6" w:rsidR="005E0F52" w:rsidRDefault="005E0F52" w:rsidP="001735AD">
      <w:pPr>
        <w:rPr>
          <w:b/>
          <w:bCs/>
          <w:color w:val="FF0000"/>
          <w:sz w:val="44"/>
          <w:szCs w:val="44"/>
          <w:u w:val="single"/>
          <w:lang w:val="it-IT"/>
        </w:rPr>
      </w:pPr>
    </w:p>
    <w:p w14:paraId="7275041A" w14:textId="0E2B5BE6" w:rsidR="005E0F52" w:rsidRDefault="005E0F52" w:rsidP="001735AD">
      <w:pPr>
        <w:rPr>
          <w:b/>
          <w:bCs/>
          <w:color w:val="FF0000"/>
          <w:sz w:val="44"/>
          <w:szCs w:val="44"/>
          <w:u w:val="single"/>
          <w:lang w:val="it-IT"/>
        </w:rPr>
      </w:pPr>
    </w:p>
    <w:p w14:paraId="3071432C" w14:textId="042AC6CE" w:rsidR="005E0F52" w:rsidRDefault="005E0F52" w:rsidP="001735AD">
      <w:pPr>
        <w:rPr>
          <w:b/>
          <w:bCs/>
          <w:color w:val="FF0000"/>
          <w:sz w:val="44"/>
          <w:szCs w:val="44"/>
          <w:u w:val="single"/>
          <w:lang w:val="it-IT"/>
        </w:rPr>
      </w:pPr>
    </w:p>
    <w:p w14:paraId="78197BD0" w14:textId="04AFD67F" w:rsidR="005E0F52" w:rsidRDefault="005E0F52" w:rsidP="001735AD">
      <w:pPr>
        <w:rPr>
          <w:b/>
          <w:bCs/>
          <w:color w:val="FF0000"/>
          <w:sz w:val="44"/>
          <w:szCs w:val="44"/>
          <w:u w:val="single"/>
          <w:lang w:val="it-IT"/>
        </w:rPr>
      </w:pPr>
    </w:p>
    <w:p w14:paraId="68C48A65" w14:textId="77777777" w:rsidR="005E0F52" w:rsidRDefault="005E0F52" w:rsidP="001735AD">
      <w:pPr>
        <w:rPr>
          <w:rFonts w:ascii="Calibri" w:hAnsi="Calibri" w:cs="Calibri"/>
          <w:b/>
          <w:bCs/>
          <w:lang w:val="it-IT"/>
        </w:rPr>
      </w:pPr>
    </w:p>
    <w:p w14:paraId="4DEF8879" w14:textId="7513AE20" w:rsidR="00EC7406" w:rsidRPr="001F2591" w:rsidRDefault="00EC7406" w:rsidP="001735AD">
      <w:pPr>
        <w:rPr>
          <w:rFonts w:ascii="Calibri" w:hAnsi="Calibri" w:cs="Calibri"/>
          <w:b/>
          <w:bCs/>
          <w:color w:val="FF0000"/>
          <w:sz w:val="44"/>
          <w:szCs w:val="44"/>
          <w:u w:val="single"/>
          <w:lang w:val="it-IT"/>
        </w:rPr>
      </w:pPr>
    </w:p>
    <w:p w14:paraId="0F0BED13" w14:textId="3F8CF05B" w:rsidR="00EC7406" w:rsidRDefault="00EC7406" w:rsidP="001735AD">
      <w:pPr>
        <w:rPr>
          <w:rFonts w:ascii="Calibri" w:hAnsi="Calibri" w:cs="Calibri"/>
          <w:b/>
          <w:bCs/>
          <w:lang w:val="it-IT"/>
        </w:rPr>
      </w:pPr>
    </w:p>
    <w:p w14:paraId="1CEDAFF9" w14:textId="66B02467" w:rsidR="00EC7406" w:rsidRDefault="00EC7406" w:rsidP="001735AD">
      <w:pPr>
        <w:rPr>
          <w:rFonts w:ascii="Calibri" w:hAnsi="Calibri" w:cs="Calibri"/>
          <w:b/>
          <w:bCs/>
          <w:lang w:val="it-IT"/>
        </w:rPr>
      </w:pPr>
    </w:p>
    <w:p w14:paraId="0E717E9A" w14:textId="604D081E" w:rsidR="00EC7406" w:rsidRDefault="00EC7406" w:rsidP="001735AD">
      <w:pPr>
        <w:rPr>
          <w:rFonts w:ascii="Calibri" w:hAnsi="Calibri" w:cs="Calibri"/>
          <w:b/>
          <w:bCs/>
          <w:lang w:val="it-IT"/>
        </w:rPr>
      </w:pPr>
    </w:p>
    <w:p w14:paraId="063D5EDD" w14:textId="359018E1" w:rsidR="00EC7406" w:rsidRDefault="00EC7406" w:rsidP="001735AD">
      <w:pPr>
        <w:rPr>
          <w:rFonts w:ascii="Calibri" w:hAnsi="Calibri" w:cs="Calibri"/>
          <w:b/>
          <w:bCs/>
          <w:lang w:val="it-IT"/>
        </w:rPr>
      </w:pPr>
    </w:p>
    <w:p w14:paraId="74174634" w14:textId="4CB2123D" w:rsidR="00EC7406" w:rsidRDefault="00EC7406" w:rsidP="001735AD">
      <w:pPr>
        <w:rPr>
          <w:rFonts w:ascii="Calibri" w:hAnsi="Calibri" w:cs="Calibri"/>
          <w:b/>
          <w:bCs/>
          <w:lang w:val="it-IT"/>
        </w:rPr>
      </w:pPr>
    </w:p>
    <w:p w14:paraId="66727ACF" w14:textId="2432BFEA" w:rsidR="00EC7406" w:rsidRDefault="00EC7406" w:rsidP="001735AD">
      <w:pPr>
        <w:rPr>
          <w:rFonts w:ascii="Calibri" w:hAnsi="Calibri" w:cs="Calibri"/>
          <w:b/>
          <w:bCs/>
          <w:lang w:val="it-IT"/>
        </w:rPr>
      </w:pPr>
    </w:p>
    <w:p w14:paraId="49F945C1" w14:textId="7E867303" w:rsidR="00EC7406" w:rsidRDefault="00EC7406" w:rsidP="001735AD">
      <w:pPr>
        <w:rPr>
          <w:rFonts w:ascii="Calibri" w:hAnsi="Calibri" w:cs="Calibri"/>
          <w:b/>
          <w:bCs/>
          <w:lang w:val="it-IT"/>
        </w:rPr>
      </w:pPr>
    </w:p>
    <w:p w14:paraId="06F72FE2" w14:textId="63ED6AE1" w:rsidR="00EC7406" w:rsidRDefault="00EC7406" w:rsidP="001735AD">
      <w:pPr>
        <w:rPr>
          <w:rFonts w:ascii="Calibri" w:hAnsi="Calibri" w:cs="Calibri"/>
          <w:b/>
          <w:bCs/>
          <w:lang w:val="it-IT"/>
        </w:rPr>
      </w:pPr>
    </w:p>
    <w:p w14:paraId="262A22A4" w14:textId="1E323640" w:rsidR="00EC7406" w:rsidRDefault="00EC7406" w:rsidP="001735AD">
      <w:pPr>
        <w:rPr>
          <w:rFonts w:ascii="Calibri" w:hAnsi="Calibri" w:cs="Calibri"/>
          <w:b/>
          <w:bCs/>
          <w:lang w:val="it-IT"/>
        </w:rPr>
      </w:pPr>
    </w:p>
    <w:p w14:paraId="0757EFC6" w14:textId="68098A4A" w:rsidR="00EC7406" w:rsidRDefault="00EC7406" w:rsidP="001735AD">
      <w:pPr>
        <w:rPr>
          <w:rFonts w:ascii="Calibri" w:hAnsi="Calibri" w:cs="Calibri"/>
          <w:b/>
          <w:bCs/>
          <w:lang w:val="it-IT"/>
        </w:rPr>
      </w:pPr>
    </w:p>
    <w:p w14:paraId="0B9C2AD6" w14:textId="77777777" w:rsidR="00EC7406" w:rsidRPr="001735AD" w:rsidRDefault="00EC7406" w:rsidP="001735AD">
      <w:pPr>
        <w:rPr>
          <w:rFonts w:ascii="Calibri" w:hAnsi="Calibri" w:cs="Calibri"/>
          <w:b/>
          <w:bCs/>
          <w:lang w:val="it-IT"/>
        </w:rPr>
      </w:pPr>
    </w:p>
    <w:p w14:paraId="40906F8E" w14:textId="77777777" w:rsidR="001735AD" w:rsidRPr="001735AD" w:rsidRDefault="001735AD" w:rsidP="001735AD">
      <w:pPr>
        <w:pBdr>
          <w:bottom w:val="single" w:sz="8" w:space="4" w:color="4F81BD"/>
        </w:pBdr>
        <w:spacing w:after="300"/>
        <w:contextualSpacing/>
        <w:outlineLvl w:val="0"/>
        <w:rPr>
          <w:rFonts w:ascii="Calibri" w:hAnsi="Calibri" w:cs="Calibri"/>
          <w:noProof/>
          <w:color w:val="17365D"/>
          <w:spacing w:val="5"/>
          <w:kern w:val="28"/>
          <w:sz w:val="52"/>
          <w:szCs w:val="52"/>
          <w:lang w:val="it-IT"/>
        </w:rPr>
      </w:pPr>
      <w:bookmarkStart w:id="4" w:name="_Toc60592433"/>
      <w:r w:rsidRPr="001735AD">
        <w:rPr>
          <w:rFonts w:ascii="Calibri" w:hAnsi="Calibri" w:cs="Calibri"/>
          <w:noProof/>
          <w:color w:val="17365D"/>
          <w:spacing w:val="5"/>
          <w:kern w:val="28"/>
          <w:sz w:val="52"/>
          <w:szCs w:val="52"/>
          <w:lang w:val="it-IT"/>
        </w:rPr>
        <w:lastRenderedPageBreak/>
        <w:t>A. Stato dell’Arte</w:t>
      </w:r>
      <w:bookmarkEnd w:id="4"/>
    </w:p>
    <w:p w14:paraId="390A6013" w14:textId="5D411817" w:rsidR="001E6306" w:rsidRPr="001F2591" w:rsidRDefault="001E6306">
      <w:pPr>
        <w:rPr>
          <w:rFonts w:ascii="Calibri" w:hAnsi="Calibri" w:cs="Calibri"/>
          <w:b/>
          <w:bCs/>
          <w:color w:val="4F81BD"/>
          <w:lang w:val="it-IT"/>
        </w:rPr>
        <w:pPrChange w:id="5" w:author="Martina Nolletti" w:date="2021-01-25T23:55:00Z">
          <w:pPr>
            <w:ind w:left="720"/>
          </w:pPr>
        </w:pPrChange>
      </w:pPr>
      <w:bookmarkStart w:id="6" w:name="_Hlk59118587"/>
    </w:p>
    <w:p w14:paraId="25460A1E" w14:textId="1F36EDF6" w:rsidR="001B3ACF" w:rsidRDefault="002005E3" w:rsidP="001B3ACF">
      <w:pPr>
        <w:rPr>
          <w:rFonts w:ascii="Calibri" w:hAnsi="Calibri" w:cs="Calibri"/>
          <w:b/>
          <w:bCs/>
          <w:u w:val="single"/>
          <w:lang w:val="it-IT"/>
        </w:rPr>
      </w:pPr>
      <w:ins w:id="7" w:author="Martina Nolletti" w:date="2021-01-25T23:55:00Z">
        <w:r>
          <w:rPr>
            <w:rFonts w:ascii="Calibri" w:hAnsi="Calibri" w:cs="Calibri"/>
            <w:b/>
            <w:bCs/>
            <w:u w:val="single"/>
            <w:lang w:val="it-IT"/>
          </w:rPr>
          <w:t xml:space="preserve">! </w:t>
        </w:r>
      </w:ins>
      <w:r w:rsidR="001B3ACF" w:rsidRPr="001F2591">
        <w:rPr>
          <w:rFonts w:ascii="Calibri" w:hAnsi="Calibri" w:cs="Calibri"/>
          <w:b/>
          <w:bCs/>
          <w:u w:val="single"/>
          <w:lang w:val="it-IT"/>
        </w:rPr>
        <w:t>LE FUNZIONALITA’ IN COMUNE TRA I VARI SISTEMI ANALIZZATI SONO STATI INSERITE ALLA FINE DI QUESTA SEZIONE</w:t>
      </w:r>
      <w:ins w:id="8" w:author="Martina Nolletti" w:date="2021-01-25T23:55:00Z">
        <w:r>
          <w:rPr>
            <w:rFonts w:ascii="Calibri" w:hAnsi="Calibri" w:cs="Calibri"/>
            <w:b/>
            <w:bCs/>
            <w:u w:val="single"/>
            <w:lang w:val="it-IT"/>
          </w:rPr>
          <w:t xml:space="preserve"> !</w:t>
        </w:r>
      </w:ins>
      <w:del w:id="9" w:author="Martina Nolletti" w:date="2021-01-25T23:55:00Z">
        <w:r w:rsidR="001B3ACF" w:rsidRPr="001F2591" w:rsidDel="002005E3">
          <w:rPr>
            <w:rFonts w:ascii="Calibri" w:hAnsi="Calibri" w:cs="Calibri"/>
            <w:b/>
            <w:bCs/>
            <w:u w:val="single"/>
            <w:lang w:val="it-IT"/>
          </w:rPr>
          <w:delText>, COME RICHIESTO.</w:delText>
        </w:r>
      </w:del>
    </w:p>
    <w:p w14:paraId="4794833E" w14:textId="77777777" w:rsidR="001B3ACF" w:rsidRPr="001F2591" w:rsidRDefault="001B3ACF" w:rsidP="001F2591">
      <w:pPr>
        <w:rPr>
          <w:rFonts w:ascii="Calibri" w:hAnsi="Calibri" w:cs="Calibri"/>
          <w:b/>
          <w:bCs/>
          <w:u w:val="single"/>
          <w:lang w:val="it-IT"/>
        </w:rPr>
      </w:pPr>
    </w:p>
    <w:p w14:paraId="00147807" w14:textId="23DB8F04" w:rsidR="001735AD" w:rsidRPr="001735AD" w:rsidRDefault="001735AD" w:rsidP="001735AD">
      <w:pPr>
        <w:numPr>
          <w:ilvl w:val="0"/>
          <w:numId w:val="36"/>
        </w:numPr>
        <w:rPr>
          <w:rFonts w:ascii="Calibri" w:hAnsi="Calibri" w:cs="Calibri"/>
          <w:b/>
          <w:bCs/>
          <w:color w:val="4F81BD"/>
          <w:lang w:val="en-GB"/>
        </w:rPr>
      </w:pPr>
      <w:r w:rsidRPr="001735AD">
        <w:rPr>
          <w:b/>
          <w:bCs/>
          <w:color w:val="C00000"/>
          <w:sz w:val="36"/>
          <w:szCs w:val="36"/>
          <w:lang w:val="en-GB"/>
        </w:rPr>
        <w:t>WE VOTE</w:t>
      </w:r>
      <w:bookmarkEnd w:id="6"/>
      <w:r w:rsidRPr="001735AD">
        <w:rPr>
          <w:b/>
          <w:bCs/>
          <w:color w:val="C00000"/>
          <w:sz w:val="36"/>
          <w:szCs w:val="36"/>
          <w:lang w:val="en-GB"/>
        </w:rPr>
        <w:t xml:space="preserve"> (</w:t>
      </w:r>
      <w:hyperlink r:id="rId13" w:history="1">
        <w:r w:rsidRPr="001735AD">
          <w:rPr>
            <w:color w:val="0000FF"/>
            <w:sz w:val="28"/>
            <w:szCs w:val="28"/>
            <w:u w:val="single"/>
            <w:lang w:val="en-GB"/>
          </w:rPr>
          <w:t>https://www.wevote.eu/it/</w:t>
        </w:r>
      </w:hyperlink>
      <w:r w:rsidRPr="001735AD">
        <w:rPr>
          <w:b/>
          <w:bCs/>
          <w:color w:val="C00000"/>
          <w:sz w:val="36"/>
          <w:szCs w:val="36"/>
          <w:lang w:val="en-GB"/>
        </w:rPr>
        <w:t>)</w:t>
      </w:r>
      <w:r w:rsidRPr="001735AD">
        <w:rPr>
          <w:rFonts w:ascii="Calibri" w:hAnsi="Calibri" w:cs="Calibri"/>
          <w:b/>
          <w:bCs/>
          <w:color w:val="4F81BD"/>
          <w:lang w:val="en-GB"/>
        </w:rPr>
        <w:br/>
      </w:r>
    </w:p>
    <w:p w14:paraId="2C4D451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è un sistema di votazione online internazionale che fornisce i servizi in tutte le lingue del mondo.</w:t>
      </w:r>
    </w:p>
    <w:p w14:paraId="2B5F4A36" w14:textId="3FD5A07E" w:rsidR="001735AD" w:rsidRPr="001735AD" w:rsidRDefault="001735AD" w:rsidP="001735AD">
      <w:pPr>
        <w:rPr>
          <w:rFonts w:ascii="Calibri" w:hAnsi="Calibri" w:cs="Calibri"/>
          <w:lang w:val="it-IT"/>
        </w:rPr>
      </w:pPr>
      <w:r w:rsidRPr="001735AD">
        <w:rPr>
          <w:rFonts w:ascii="Calibri" w:hAnsi="Calibri" w:cs="Calibri"/>
          <w:lang w:val="it-IT"/>
        </w:rPr>
        <w:t xml:space="preserve">Sviluppa progetti e servizi di voto elettronico che fanno fronte alle differenti necessità dei clienti. Attraverso la loro tecnologia si possono implementare soluzioni avanzate di </w:t>
      </w:r>
      <w:r w:rsidR="00711CE0" w:rsidRPr="001735AD">
        <w:rPr>
          <w:rFonts w:ascii="Calibri" w:hAnsi="Calibri" w:cs="Calibri"/>
          <w:lang w:val="it-IT"/>
        </w:rPr>
        <w:t>e Voto</w:t>
      </w:r>
      <w:r w:rsidRPr="001735AD">
        <w:rPr>
          <w:rFonts w:ascii="Calibri" w:hAnsi="Calibri" w:cs="Calibri"/>
          <w:lang w:val="it-IT"/>
        </w:rPr>
        <w:t xml:space="preserve"> per i progetti più esigenti, come:</w:t>
      </w:r>
    </w:p>
    <w:p w14:paraId="01AEC11A" w14:textId="77777777" w:rsidR="001735AD" w:rsidRPr="001735AD" w:rsidRDefault="001735AD" w:rsidP="001735AD">
      <w:pPr>
        <w:numPr>
          <w:ilvl w:val="0"/>
          <w:numId w:val="80"/>
        </w:numPr>
        <w:rPr>
          <w:rFonts w:ascii="Calibri" w:hAnsi="Calibri" w:cs="Calibri"/>
          <w:b/>
          <w:bCs/>
          <w:i/>
          <w:iCs/>
          <w:lang w:val="it-IT"/>
        </w:rPr>
      </w:pPr>
      <w:r w:rsidRPr="001735AD">
        <w:rPr>
          <w:rFonts w:ascii="Calibri" w:hAnsi="Calibri" w:cs="Calibri"/>
          <w:b/>
          <w:bCs/>
          <w:i/>
          <w:iCs/>
          <w:lang w:val="it-IT"/>
        </w:rPr>
        <w:t>VOTO ONLINE A DISTANZA</w:t>
      </w:r>
    </w:p>
    <w:p w14:paraId="2832C0DD" w14:textId="77777777" w:rsidR="001735AD" w:rsidRPr="001735AD" w:rsidRDefault="001735AD" w:rsidP="001735AD">
      <w:pPr>
        <w:rPr>
          <w:rFonts w:ascii="Calibri" w:hAnsi="Calibri" w:cs="Calibri"/>
          <w:b/>
          <w:bCs/>
          <w:i/>
          <w:iCs/>
          <w:lang w:val="it-IT"/>
        </w:rPr>
      </w:pPr>
      <w:r w:rsidRPr="001735AD">
        <w:rPr>
          <w:rFonts w:ascii="Calibri" w:hAnsi="Calibri" w:cs="Calibri"/>
          <w:lang w:val="it-IT"/>
        </w:rPr>
        <w:t xml:space="preserve">Voto online per mezzi elettronici. Una volta realizzata la </w:t>
      </w:r>
      <w:proofErr w:type="spellStart"/>
      <w:r w:rsidRPr="001735AD">
        <w:rPr>
          <w:rFonts w:ascii="Calibri" w:hAnsi="Calibri" w:cs="Calibri"/>
          <w:lang w:val="it-IT"/>
        </w:rPr>
        <w:t>convocatoria</w:t>
      </w:r>
      <w:proofErr w:type="spellEnd"/>
      <w:r w:rsidRPr="001735AD">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3E1D9D87" w14:textId="77777777" w:rsidR="001735AD" w:rsidRPr="001735AD" w:rsidRDefault="001735AD" w:rsidP="001735AD">
      <w:pPr>
        <w:numPr>
          <w:ilvl w:val="0"/>
          <w:numId w:val="80"/>
        </w:numPr>
        <w:rPr>
          <w:rFonts w:ascii="Calibri" w:hAnsi="Calibri" w:cs="Calibri"/>
          <w:b/>
          <w:bCs/>
          <w:i/>
          <w:iCs/>
          <w:lang w:val="it-IT"/>
        </w:rPr>
      </w:pPr>
      <w:r w:rsidRPr="001735AD">
        <w:rPr>
          <w:rFonts w:ascii="Calibri" w:hAnsi="Calibri" w:cs="Calibri"/>
          <w:b/>
          <w:bCs/>
          <w:i/>
          <w:iCs/>
          <w:lang w:val="it-IT"/>
        </w:rPr>
        <w:t>VOTO PRESENZIALE, ELETTRONICO O MISTO</w:t>
      </w:r>
    </w:p>
    <w:p w14:paraId="11311A37" w14:textId="7C3D20CF" w:rsidR="001735AD" w:rsidRDefault="001735AD" w:rsidP="001735AD">
      <w:pPr>
        <w:rPr>
          <w:rFonts w:ascii="Calibri" w:hAnsi="Calibri" w:cs="Calibri"/>
          <w:lang w:val="it-IT"/>
        </w:rPr>
      </w:pPr>
      <w:r w:rsidRPr="001735AD">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735AD">
        <w:rPr>
          <w:rFonts w:ascii="Calibri" w:hAnsi="Calibri" w:cs="Calibri"/>
          <w:lang w:val="it-IT"/>
        </w:rPr>
        <w:t>ong’s</w:t>
      </w:r>
      <w:proofErr w:type="spellEnd"/>
      <w:r w:rsidRPr="001735AD">
        <w:rPr>
          <w:rFonts w:ascii="Calibri" w:hAnsi="Calibri" w:cs="Calibri"/>
          <w:lang w:val="it-IT"/>
        </w:rPr>
        <w:t>,  comunità di vicinato, etc.</w:t>
      </w:r>
    </w:p>
    <w:p w14:paraId="5020AE51" w14:textId="77777777" w:rsidR="00BC1DAC" w:rsidRPr="001735AD" w:rsidRDefault="00BC1DAC" w:rsidP="001735AD">
      <w:pPr>
        <w:rPr>
          <w:rFonts w:ascii="Calibri" w:hAnsi="Calibri" w:cs="Calibri"/>
          <w:lang w:val="it-IT"/>
        </w:rPr>
      </w:pPr>
    </w:p>
    <w:p w14:paraId="23C75F1D" w14:textId="77777777" w:rsidR="001735AD" w:rsidRPr="001735AD" w:rsidRDefault="001735AD" w:rsidP="001735AD">
      <w:pPr>
        <w:rPr>
          <w:rFonts w:ascii="Calibri" w:hAnsi="Calibri" w:cs="Calibri"/>
          <w:lang w:val="it-IT"/>
        </w:rPr>
      </w:pPr>
      <w:r w:rsidRPr="001735AD">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329898A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indi, 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fornisce:</w:t>
      </w:r>
    </w:p>
    <w:p w14:paraId="23260715"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Servizi di voto elettronico certificato, con la massima sicurezza e una totale validità legale;</w:t>
      </w:r>
    </w:p>
    <w:p w14:paraId="2FCFC8D1"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Servizi per la votazione online tramite mobile, PC, tablet;</w:t>
      </w:r>
    </w:p>
    <w:p w14:paraId="5157CBBF" w14:textId="43096005" w:rsidR="001735AD" w:rsidRPr="002005E3" w:rsidRDefault="001735AD">
      <w:pPr>
        <w:numPr>
          <w:ilvl w:val="0"/>
          <w:numId w:val="37"/>
        </w:numPr>
        <w:rPr>
          <w:rFonts w:ascii="Calibri" w:hAnsi="Calibri" w:cs="Calibri"/>
          <w:lang w:val="it-IT"/>
        </w:rPr>
      </w:pPr>
      <w:r w:rsidRPr="001735AD">
        <w:rPr>
          <w:rFonts w:ascii="Calibri" w:hAnsi="Calibri" w:cs="Calibri"/>
          <w:lang w:val="it-IT"/>
        </w:rPr>
        <w:t>Servizi di voto per le aziende, università</w:t>
      </w:r>
      <w:del w:id="10" w:author="Martina Nolletti" w:date="2021-01-25T23:56:00Z">
        <w:r w:rsidRPr="001735AD" w:rsidDel="002005E3">
          <w:rPr>
            <w:rFonts w:ascii="Calibri" w:hAnsi="Calibri" w:cs="Calibri"/>
            <w:lang w:val="it-IT"/>
          </w:rPr>
          <w:delText>, partiti politic</w:delText>
        </w:r>
        <w:r w:rsidRPr="002005E3" w:rsidDel="002005E3">
          <w:rPr>
            <w:rFonts w:ascii="Calibri" w:hAnsi="Calibri" w:cs="Calibri"/>
            <w:lang w:val="it-IT"/>
          </w:rPr>
          <w:delText>i, governi</w:delText>
        </w:r>
      </w:del>
      <w:r w:rsidRPr="002005E3">
        <w:rPr>
          <w:rFonts w:ascii="Calibri" w:hAnsi="Calibri" w:cs="Calibri"/>
          <w:lang w:val="it-IT"/>
        </w:rPr>
        <w:t>, pubbliche amministrazioni, ONG, associazioni e sindacati;</w:t>
      </w:r>
    </w:p>
    <w:p w14:paraId="303045B7" w14:textId="07802E92"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Certificazione dell’intero processo di voto, con il certificato elettronico di ogni</w:t>
      </w:r>
      <w:r w:rsidR="00BC1DAC">
        <w:rPr>
          <w:rFonts w:ascii="Calibri" w:hAnsi="Calibri" w:cs="Calibri"/>
          <w:lang w:val="it-IT"/>
        </w:rPr>
        <w:t xml:space="preserve"> </w:t>
      </w:r>
      <w:r w:rsidRPr="001735AD">
        <w:rPr>
          <w:rFonts w:ascii="Calibri" w:hAnsi="Calibri" w:cs="Calibri"/>
          <w:lang w:val="it-IT"/>
        </w:rPr>
        <w:t>voto, il certificato elettronico dei risultati e un registro notarile del processo elettorale;</w:t>
      </w:r>
    </w:p>
    <w:p w14:paraId="46EF4377"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Dati protetti, massima sicurezza e voti segreti e criptati.</w:t>
      </w:r>
    </w:p>
    <w:p w14:paraId="63FBF8BB" w14:textId="3BD3A2C1" w:rsidR="001735AD" w:rsidRPr="001735AD" w:rsidDel="002005E3" w:rsidRDefault="001735AD" w:rsidP="001735AD">
      <w:pPr>
        <w:rPr>
          <w:del w:id="11" w:author="Martina Nolletti" w:date="2021-01-25T23:56:00Z"/>
          <w:rFonts w:ascii="Calibri" w:hAnsi="Calibri" w:cs="Calibri"/>
          <w:lang w:val="it-IT"/>
        </w:rPr>
      </w:pPr>
      <w:del w:id="12" w:author="Martina Nolletti" w:date="2021-01-25T23:56:00Z">
        <w:r w:rsidRPr="001735AD" w:rsidDel="002005E3">
          <w:rPr>
            <w:rFonts w:ascii="Calibri" w:hAnsi="Calibri" w:cs="Calibri"/>
            <w:lang w:val="it-IT"/>
          </w:rPr>
          <w:delTex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delText>
        </w:r>
      </w:del>
    </w:p>
    <w:p w14:paraId="5482093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w:t>
      </w:r>
      <w:r w:rsidRPr="001735AD">
        <w:rPr>
          <w:rFonts w:ascii="Calibri" w:hAnsi="Calibri" w:cs="Calibri"/>
          <w:lang w:val="it-IT"/>
        </w:rPr>
        <w:lastRenderedPageBreak/>
        <w:t>uniche criptate, con doppio fattore di sicurezza e validazione, d’accordo con la lista finale di verificazione e/o alla Autorità di Autenticazione.</w:t>
      </w:r>
    </w:p>
    <w:p w14:paraId="1BA8FA79"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5D444652" w14:textId="77777777" w:rsidTr="003D5136">
        <w:tc>
          <w:tcPr>
            <w:tcW w:w="4428" w:type="dxa"/>
            <w:shd w:val="clear" w:color="auto" w:fill="auto"/>
            <w:hideMark/>
          </w:tcPr>
          <w:p w14:paraId="3C9DA5DC"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06F0C1B7"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CD4AFB" w14:paraId="0739CED8" w14:textId="77777777" w:rsidTr="003D5136">
        <w:tc>
          <w:tcPr>
            <w:tcW w:w="4428" w:type="dxa"/>
            <w:shd w:val="clear" w:color="auto" w:fill="auto"/>
            <w:hideMark/>
          </w:tcPr>
          <w:p w14:paraId="1F4AA48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MAGGIORE PARTECIPAZIONE</w:t>
            </w:r>
          </w:p>
          <w:p w14:paraId="0D95FE93"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Dovuta alla flessibilità e comodità del processo, il Voto Elettronico a distanza, aumenta significativamente la partecipazione nella votazione.</w:t>
            </w:r>
          </w:p>
        </w:tc>
        <w:tc>
          <w:tcPr>
            <w:tcW w:w="4428" w:type="dxa"/>
            <w:shd w:val="clear" w:color="auto" w:fill="auto"/>
          </w:tcPr>
          <w:p w14:paraId="4E53FDBB" w14:textId="77777777" w:rsidR="001735AD" w:rsidRPr="001735AD" w:rsidRDefault="001735AD" w:rsidP="001735AD">
            <w:pPr>
              <w:rPr>
                <w:rFonts w:ascii="Calibri" w:hAnsi="Calibri" w:cs="Calibri"/>
                <w:lang w:val="it-IT"/>
              </w:rPr>
            </w:pPr>
          </w:p>
        </w:tc>
      </w:tr>
      <w:tr w:rsidR="001735AD" w:rsidRPr="00CD4AFB" w14:paraId="6AED073C" w14:textId="77777777" w:rsidTr="003D5136">
        <w:tc>
          <w:tcPr>
            <w:tcW w:w="4428" w:type="dxa"/>
            <w:shd w:val="clear" w:color="auto" w:fill="auto"/>
            <w:hideMark/>
          </w:tcPr>
          <w:p w14:paraId="4FC0FB2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UTENTICITA’ E UNICITA’</w:t>
            </w:r>
          </w:p>
          <w:p w14:paraId="396EDF7B"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Nel momento in cui si vota, in qualsiasi modo, si bloccano i restanti modi per votare.</w:t>
            </w:r>
          </w:p>
        </w:tc>
        <w:tc>
          <w:tcPr>
            <w:tcW w:w="4428" w:type="dxa"/>
            <w:shd w:val="clear" w:color="auto" w:fill="auto"/>
          </w:tcPr>
          <w:p w14:paraId="6D8037E4" w14:textId="77777777" w:rsidR="001735AD" w:rsidRPr="001735AD" w:rsidRDefault="001735AD" w:rsidP="001735AD">
            <w:pPr>
              <w:rPr>
                <w:rFonts w:ascii="Calibri" w:hAnsi="Calibri" w:cs="Calibri"/>
                <w:lang w:val="it-IT"/>
              </w:rPr>
            </w:pPr>
          </w:p>
        </w:tc>
      </w:tr>
      <w:tr w:rsidR="001735AD" w:rsidRPr="00CD4AFB" w14:paraId="254A3877" w14:textId="77777777" w:rsidTr="003D5136">
        <w:tc>
          <w:tcPr>
            <w:tcW w:w="4428" w:type="dxa"/>
            <w:shd w:val="clear" w:color="auto" w:fill="auto"/>
            <w:hideMark/>
          </w:tcPr>
          <w:p w14:paraId="223B67B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ERIFICABILE</w:t>
            </w:r>
          </w:p>
          <w:p w14:paraId="5C07502B"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I sistemi di Voto Elettronico sono verificabili, ciò comporta una totale trasparenza e sicurezza nel processo di votazione e alla sua corretta realizzazione.</w:t>
            </w:r>
          </w:p>
        </w:tc>
        <w:tc>
          <w:tcPr>
            <w:tcW w:w="4428" w:type="dxa"/>
            <w:shd w:val="clear" w:color="auto" w:fill="auto"/>
          </w:tcPr>
          <w:p w14:paraId="1F9B564B" w14:textId="77777777" w:rsidR="001735AD" w:rsidRPr="001735AD" w:rsidRDefault="001735AD" w:rsidP="001735AD">
            <w:pPr>
              <w:rPr>
                <w:rFonts w:ascii="Calibri" w:hAnsi="Calibri" w:cs="Calibri"/>
                <w:lang w:val="it-IT"/>
              </w:rPr>
            </w:pPr>
          </w:p>
        </w:tc>
      </w:tr>
      <w:tr w:rsidR="001735AD" w:rsidRPr="00CD4AFB" w14:paraId="53FE40B4" w14:textId="77777777" w:rsidTr="003D5136">
        <w:tc>
          <w:tcPr>
            <w:tcW w:w="4428" w:type="dxa"/>
            <w:shd w:val="clear" w:color="auto" w:fill="auto"/>
            <w:hideMark/>
          </w:tcPr>
          <w:p w14:paraId="2B64F011"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FFIDABILITA’ E ANONIMATO</w:t>
            </w:r>
          </w:p>
          <w:p w14:paraId="5A5A96EA"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La piattaforma permette di rendere sicura la votazione e garantisce l’anonimato dell’utente.</w:t>
            </w:r>
          </w:p>
        </w:tc>
        <w:tc>
          <w:tcPr>
            <w:tcW w:w="4428" w:type="dxa"/>
            <w:shd w:val="clear" w:color="auto" w:fill="auto"/>
          </w:tcPr>
          <w:p w14:paraId="605C6792" w14:textId="77777777" w:rsidR="001735AD" w:rsidRPr="001735AD" w:rsidRDefault="001735AD" w:rsidP="001735AD">
            <w:pPr>
              <w:rPr>
                <w:rFonts w:ascii="Calibri" w:hAnsi="Calibri" w:cs="Calibri"/>
                <w:lang w:val="it-IT"/>
              </w:rPr>
            </w:pPr>
          </w:p>
        </w:tc>
      </w:tr>
      <w:tr w:rsidR="001735AD" w:rsidRPr="00CD4AFB" w14:paraId="7D9BF07C" w14:textId="77777777" w:rsidTr="003D5136">
        <w:tc>
          <w:tcPr>
            <w:tcW w:w="4428" w:type="dxa"/>
            <w:shd w:val="clear" w:color="auto" w:fill="auto"/>
            <w:hideMark/>
          </w:tcPr>
          <w:p w14:paraId="5C050C1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IN MOLTEPLICI DISPOSITIVI</w:t>
            </w:r>
          </w:p>
          <w:p w14:paraId="48AE7C64"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La votazione si può realizzare con Tablets , Telefoni mobili o Smart Phones, Computer personali, punti di voto digitale abilitati all’effetto, etc.</w:t>
            </w:r>
          </w:p>
        </w:tc>
        <w:tc>
          <w:tcPr>
            <w:tcW w:w="4428" w:type="dxa"/>
            <w:shd w:val="clear" w:color="auto" w:fill="auto"/>
          </w:tcPr>
          <w:p w14:paraId="68E6E995" w14:textId="77777777" w:rsidR="001735AD" w:rsidRPr="001735AD" w:rsidRDefault="001735AD" w:rsidP="001735AD">
            <w:pPr>
              <w:rPr>
                <w:rFonts w:ascii="Calibri" w:hAnsi="Calibri" w:cs="Calibri"/>
                <w:lang w:val="it-IT"/>
              </w:rPr>
            </w:pPr>
          </w:p>
        </w:tc>
      </w:tr>
      <w:tr w:rsidR="001735AD" w:rsidRPr="00CD4AFB" w14:paraId="2CF8CAB4" w14:textId="77777777" w:rsidTr="003D5136">
        <w:tc>
          <w:tcPr>
            <w:tcW w:w="4428" w:type="dxa"/>
            <w:shd w:val="clear" w:color="auto" w:fill="auto"/>
            <w:hideMark/>
          </w:tcPr>
          <w:p w14:paraId="6265D2C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ONFIDENZIALITA’ E CERTIFICAZIONE DEL VOTO</w:t>
            </w:r>
          </w:p>
          <w:p w14:paraId="77554283"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I voti emessi sono confidenziali ed è possibile che ogni votante riceva il proprio Certificato di Voto Processato per e-mail o SMS Certificato.</w:t>
            </w:r>
          </w:p>
        </w:tc>
        <w:tc>
          <w:tcPr>
            <w:tcW w:w="4428" w:type="dxa"/>
            <w:shd w:val="clear" w:color="auto" w:fill="auto"/>
          </w:tcPr>
          <w:p w14:paraId="1CE58A56" w14:textId="77777777" w:rsidR="001735AD" w:rsidRPr="001735AD" w:rsidRDefault="001735AD" w:rsidP="001735AD">
            <w:pPr>
              <w:rPr>
                <w:rFonts w:ascii="Calibri" w:hAnsi="Calibri" w:cs="Calibri"/>
                <w:lang w:val="it-IT"/>
              </w:rPr>
            </w:pPr>
          </w:p>
        </w:tc>
      </w:tr>
      <w:tr w:rsidR="001735AD" w:rsidRPr="00CD4AFB" w14:paraId="537F0D7A" w14:textId="77777777" w:rsidTr="003D5136">
        <w:tc>
          <w:tcPr>
            <w:tcW w:w="4428" w:type="dxa"/>
            <w:shd w:val="clear" w:color="auto" w:fill="auto"/>
            <w:hideMark/>
          </w:tcPr>
          <w:p w14:paraId="5F851D7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ELOCITA’ DI CONTEGGIO</w:t>
            </w:r>
          </w:p>
          <w:p w14:paraId="10C8B31B"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Nella maggior parte dei casi, e dipendendo della velocità e volume della votazione, lo scrutinio può essere immediato e in tempo reale. La piattaforma dispone di server di alto rendimento che processano milioni di dati in uno spazio di tempo ridotto.</w:t>
            </w:r>
          </w:p>
        </w:tc>
        <w:tc>
          <w:tcPr>
            <w:tcW w:w="4428" w:type="dxa"/>
            <w:shd w:val="clear" w:color="auto" w:fill="auto"/>
          </w:tcPr>
          <w:p w14:paraId="7E8BC7DB" w14:textId="77777777" w:rsidR="001735AD" w:rsidRPr="001735AD" w:rsidRDefault="001735AD" w:rsidP="001735AD">
            <w:pPr>
              <w:rPr>
                <w:rFonts w:ascii="Calibri" w:hAnsi="Calibri" w:cs="Calibri"/>
                <w:lang w:val="it-IT"/>
              </w:rPr>
            </w:pPr>
          </w:p>
        </w:tc>
      </w:tr>
      <w:tr w:rsidR="001735AD" w:rsidRPr="00CD4AFB" w14:paraId="6CADEFD3" w14:textId="77777777" w:rsidTr="003D5136">
        <w:tc>
          <w:tcPr>
            <w:tcW w:w="4428" w:type="dxa"/>
            <w:shd w:val="clear" w:color="auto" w:fill="auto"/>
            <w:hideMark/>
          </w:tcPr>
          <w:p w14:paraId="4C34D0F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CRUTINIO ELETTRONICO</w:t>
            </w:r>
          </w:p>
          <w:p w14:paraId="21419728" w14:textId="5B875BBF" w:rsidR="001735AD" w:rsidRPr="001735AD" w:rsidRDefault="00711CE0"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È</w:t>
            </w:r>
            <w:r w:rsidR="001735AD" w:rsidRPr="001735AD">
              <w:rPr>
                <w:rFonts w:ascii="Calibri" w:hAnsi="Calibri" w:cs="Calibri"/>
                <w:lang w:val="it-IT"/>
              </w:rPr>
              <w:t xml:space="preserve"> totalmente affidabile e confidenziale, generando un documento </w:t>
            </w:r>
            <w:r w:rsidR="001735AD" w:rsidRPr="001735AD">
              <w:rPr>
                <w:rFonts w:ascii="Calibri" w:hAnsi="Calibri" w:cs="Calibri"/>
                <w:lang w:val="it-IT"/>
              </w:rPr>
              <w:lastRenderedPageBreak/>
              <w:t>dettagliato in conformità con le necessita d’ogni votazione.</w:t>
            </w:r>
          </w:p>
        </w:tc>
        <w:tc>
          <w:tcPr>
            <w:tcW w:w="4428" w:type="dxa"/>
            <w:shd w:val="clear" w:color="auto" w:fill="auto"/>
          </w:tcPr>
          <w:p w14:paraId="6C50A3EF" w14:textId="77777777" w:rsidR="001735AD" w:rsidRPr="001735AD" w:rsidRDefault="001735AD" w:rsidP="001735AD">
            <w:pPr>
              <w:rPr>
                <w:rFonts w:ascii="Calibri" w:hAnsi="Calibri" w:cs="Calibri"/>
                <w:lang w:val="it-IT"/>
              </w:rPr>
            </w:pPr>
          </w:p>
        </w:tc>
      </w:tr>
      <w:tr w:rsidR="001735AD" w:rsidRPr="00CD4AFB" w14:paraId="1D5A5B1F" w14:textId="77777777" w:rsidTr="003D5136">
        <w:tc>
          <w:tcPr>
            <w:tcW w:w="4428" w:type="dxa"/>
            <w:shd w:val="clear" w:color="auto" w:fill="auto"/>
            <w:hideMark/>
          </w:tcPr>
          <w:p w14:paraId="67D64FF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RISPARMIO DI RISORSE E TEMPO</w:t>
            </w:r>
          </w:p>
          <w:p w14:paraId="23C76AC3"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Una volta implementato il sistema di voto elettronico, il risparmio di costi e ore può superare il 90% rispetto ai mezzi tradizionali di voto.</w:t>
            </w:r>
          </w:p>
        </w:tc>
        <w:tc>
          <w:tcPr>
            <w:tcW w:w="4428" w:type="dxa"/>
            <w:shd w:val="clear" w:color="auto" w:fill="auto"/>
          </w:tcPr>
          <w:p w14:paraId="34578A1D" w14:textId="77777777" w:rsidR="001735AD" w:rsidRPr="001735AD" w:rsidRDefault="001735AD" w:rsidP="001735AD">
            <w:pPr>
              <w:rPr>
                <w:rFonts w:ascii="Calibri" w:hAnsi="Calibri" w:cs="Calibri"/>
                <w:lang w:val="it-IT"/>
              </w:rPr>
            </w:pPr>
          </w:p>
        </w:tc>
      </w:tr>
      <w:tr w:rsidR="001735AD" w:rsidRPr="00CD4AFB" w14:paraId="7F918847" w14:textId="77777777" w:rsidTr="003D5136">
        <w:tc>
          <w:tcPr>
            <w:tcW w:w="4428" w:type="dxa"/>
            <w:shd w:val="clear" w:color="auto" w:fill="auto"/>
            <w:hideMark/>
          </w:tcPr>
          <w:p w14:paraId="2E666CE9"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URA PER L’AMBIENTE</w:t>
            </w:r>
          </w:p>
          <w:p w14:paraId="2A6CE669"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L’uso della carta, i trasferimenti, il consumo di carburante, ecc., sono praticamente ridotti a zero.</w:t>
            </w:r>
          </w:p>
        </w:tc>
        <w:tc>
          <w:tcPr>
            <w:tcW w:w="4428" w:type="dxa"/>
            <w:shd w:val="clear" w:color="auto" w:fill="auto"/>
          </w:tcPr>
          <w:p w14:paraId="2ED013BA" w14:textId="77777777" w:rsidR="001735AD" w:rsidRPr="001735AD" w:rsidRDefault="001735AD" w:rsidP="001735AD">
            <w:pPr>
              <w:rPr>
                <w:rFonts w:ascii="Calibri" w:hAnsi="Calibri" w:cs="Calibri"/>
                <w:lang w:val="it-IT"/>
              </w:rPr>
            </w:pPr>
          </w:p>
        </w:tc>
      </w:tr>
      <w:tr w:rsidR="001735AD" w:rsidRPr="00CD4AFB" w14:paraId="21139E9B" w14:textId="77777777" w:rsidTr="003D5136">
        <w:tc>
          <w:tcPr>
            <w:tcW w:w="4428" w:type="dxa"/>
            <w:shd w:val="clear" w:color="auto" w:fill="auto"/>
            <w:hideMark/>
          </w:tcPr>
          <w:p w14:paraId="0D26177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USTODIA ELETTRONICA</w:t>
            </w:r>
          </w:p>
          <w:p w14:paraId="095ED386"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Si riduce praticamente a zero l’utilizzo di carta, spedizioni e consumi di carburante.</w:t>
            </w:r>
          </w:p>
        </w:tc>
        <w:tc>
          <w:tcPr>
            <w:tcW w:w="4428" w:type="dxa"/>
            <w:shd w:val="clear" w:color="auto" w:fill="auto"/>
          </w:tcPr>
          <w:p w14:paraId="15E5845D" w14:textId="77777777" w:rsidR="001735AD" w:rsidRPr="001735AD" w:rsidRDefault="001735AD" w:rsidP="001735AD">
            <w:pPr>
              <w:rPr>
                <w:rFonts w:ascii="Calibri" w:hAnsi="Calibri" w:cs="Calibri"/>
                <w:lang w:val="it-IT"/>
              </w:rPr>
            </w:pPr>
          </w:p>
        </w:tc>
      </w:tr>
    </w:tbl>
    <w:p w14:paraId="08B86A57" w14:textId="77777777" w:rsidR="001735AD" w:rsidRPr="001735AD" w:rsidRDefault="001735AD" w:rsidP="001735AD">
      <w:pPr>
        <w:rPr>
          <w:rFonts w:ascii="Calibri" w:hAnsi="Calibri" w:cs="Calibri"/>
          <w:lang w:val="it-IT"/>
        </w:rPr>
      </w:pPr>
    </w:p>
    <w:p w14:paraId="25D450C4" w14:textId="77777777" w:rsidR="001735AD" w:rsidRPr="001735AD" w:rsidRDefault="001735AD" w:rsidP="001735AD">
      <w:pPr>
        <w:rPr>
          <w:rFonts w:ascii="Calibri" w:hAnsi="Calibri" w:cs="Calibri"/>
          <w:lang w:val="it-IT"/>
        </w:rPr>
      </w:pPr>
      <w:r w:rsidRPr="001735AD">
        <w:rPr>
          <w:rFonts w:ascii="Calibri" w:hAnsi="Calibri" w:cs="Calibri"/>
          <w:lang w:val="it-IT"/>
        </w:rPr>
        <w:t>Non abbiamo riscontrato nessuno svantaggio su questo sistema.</w:t>
      </w:r>
    </w:p>
    <w:p w14:paraId="5D2B3BC7" w14:textId="1FCD0A91" w:rsidR="001735AD" w:rsidRPr="001735AD" w:rsidRDefault="001735AD" w:rsidP="001735AD">
      <w:pPr>
        <w:rPr>
          <w:rFonts w:ascii="Calibri" w:hAnsi="Calibri" w:cs="Calibri"/>
          <w:lang w:val="it-IT"/>
        </w:rPr>
      </w:pPr>
      <w:r w:rsidRPr="001735AD">
        <w:rPr>
          <w:rFonts w:ascii="Calibri" w:hAnsi="Calibri" w:cs="Calibri"/>
          <w:lang w:val="it-IT"/>
        </w:rPr>
        <w:t xml:space="preserve">Inoltre sul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6963CCEC" w14:textId="78BE39EA"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AD4350">
        <w:rPr>
          <w:rFonts w:ascii="Calibri" w:hAnsi="Calibri" w:cs="Calibri"/>
          <w:b/>
          <w:bCs/>
          <w:lang w:val="it-IT"/>
        </w:rPr>
        <w:t>1</w:t>
      </w:r>
      <w:r w:rsidRPr="001735AD">
        <w:rPr>
          <w:rFonts w:ascii="Calibri" w:hAnsi="Calibri" w:cs="Calibri"/>
          <w:b/>
          <w:bCs/>
          <w:lang w:val="it-IT"/>
        </w:rPr>
        <w:t xml:space="preserve"> : Verificabile</w:t>
      </w:r>
    </w:p>
    <w:p w14:paraId="34B9755E" w14:textId="77777777" w:rsidR="001735AD" w:rsidRPr="001735AD" w:rsidRDefault="001735AD" w:rsidP="001735AD">
      <w:pPr>
        <w:rPr>
          <w:rFonts w:ascii="Calibri" w:hAnsi="Calibri" w:cs="Calibri"/>
          <w:lang w:val="it-IT"/>
        </w:rPr>
      </w:pPr>
      <w:r w:rsidRPr="001735AD">
        <w:rPr>
          <w:rFonts w:ascii="Calibri" w:hAnsi="Calibri" w:cs="Calibri"/>
          <w:lang w:val="it-IT"/>
        </w:rPr>
        <w:t>Questo vantaggio è utile per assicurare la totale veridicità di una votazione relativa ad un determinato evento.</w:t>
      </w:r>
    </w:p>
    <w:p w14:paraId="3CB100EB" w14:textId="17728C0C"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2</w:t>
      </w:r>
      <w:r w:rsidRPr="001735AD">
        <w:rPr>
          <w:rFonts w:ascii="Calibri" w:hAnsi="Calibri" w:cs="Calibri"/>
          <w:b/>
          <w:bCs/>
          <w:lang w:val="it-IT"/>
        </w:rPr>
        <w:t xml:space="preserve"> : Voto in molteplici dispositivi</w:t>
      </w:r>
    </w:p>
    <w:p w14:paraId="6D7D1A20" w14:textId="207359BD" w:rsidR="001735AD" w:rsidRPr="001735AD" w:rsidRDefault="00711CE0" w:rsidP="001735AD">
      <w:pPr>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736026E5" w14:textId="0446760A"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3</w:t>
      </w:r>
      <w:r w:rsidRPr="001735AD">
        <w:rPr>
          <w:rFonts w:ascii="Calibri" w:hAnsi="Calibri" w:cs="Calibri"/>
          <w:b/>
          <w:bCs/>
          <w:lang w:val="it-IT"/>
        </w:rPr>
        <w:t xml:space="preserve"> : Confidenzialità e certificazione del voto</w:t>
      </w:r>
    </w:p>
    <w:p w14:paraId="4AC12756" w14:textId="1E2B10F6" w:rsidR="001735AD" w:rsidRPr="001735AD" w:rsidRDefault="001735AD" w:rsidP="001735AD">
      <w:pPr>
        <w:rPr>
          <w:rFonts w:ascii="Calibri" w:hAnsi="Calibri" w:cs="Calibri"/>
          <w:lang w:val="it-IT"/>
        </w:rPr>
      </w:pPr>
      <w:r w:rsidRPr="001735AD">
        <w:rPr>
          <w:rFonts w:ascii="Calibri" w:hAnsi="Calibri" w:cs="Calibri"/>
          <w:lang w:val="it-IT"/>
        </w:rPr>
        <w:t xml:space="preserve">Abbiamo pensato che avere la propria certificazione del voto sia una cosa utile per l’utente ma anche per chi crea l’evento, in quanto se ci dovessero essere dei problemi a livello elettronico, l’utente </w:t>
      </w:r>
      <w:r w:rsidR="00711CE0" w:rsidRPr="001735AD">
        <w:rPr>
          <w:rFonts w:ascii="Calibri" w:hAnsi="Calibri" w:cs="Calibri"/>
          <w:lang w:val="it-IT"/>
        </w:rPr>
        <w:t>potrebbe dimostrare</w:t>
      </w:r>
      <w:r w:rsidRPr="001735AD">
        <w:rPr>
          <w:rFonts w:ascii="Calibri" w:hAnsi="Calibri" w:cs="Calibri"/>
          <w:lang w:val="it-IT"/>
        </w:rPr>
        <w:t xml:space="preserve"> di aver espresso la sua preferenza in merito ad un determinato evento.</w:t>
      </w:r>
    </w:p>
    <w:p w14:paraId="6F0EE9BA" w14:textId="75367119"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4</w:t>
      </w:r>
      <w:r w:rsidRPr="001735AD">
        <w:rPr>
          <w:rFonts w:ascii="Calibri" w:hAnsi="Calibri" w:cs="Calibri"/>
          <w:b/>
          <w:bCs/>
          <w:lang w:val="it-IT"/>
        </w:rPr>
        <w:t xml:space="preserve"> : Velocità di conteggio</w:t>
      </w:r>
    </w:p>
    <w:p w14:paraId="2A297C75" w14:textId="77777777" w:rsidR="001735AD" w:rsidRPr="001735AD" w:rsidRDefault="001735AD" w:rsidP="001735AD">
      <w:pPr>
        <w:rPr>
          <w:rFonts w:ascii="Calibri" w:hAnsi="Calibri" w:cs="Calibri"/>
          <w:lang w:val="it-IT"/>
        </w:rPr>
      </w:pPr>
      <w:r w:rsidRPr="001735AD">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14985FF6" w14:textId="449DD414"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5</w:t>
      </w:r>
      <w:r w:rsidRPr="001735AD">
        <w:rPr>
          <w:rFonts w:ascii="Calibri" w:hAnsi="Calibri" w:cs="Calibri"/>
          <w:b/>
          <w:bCs/>
          <w:lang w:val="it-IT"/>
        </w:rPr>
        <w:t xml:space="preserve"> : Cura per l’ambiente</w:t>
      </w:r>
    </w:p>
    <w:p w14:paraId="34A61079" w14:textId="75DDD0D0" w:rsidR="001735AD" w:rsidRPr="001735AD" w:rsidRDefault="001735AD" w:rsidP="001735AD">
      <w:pPr>
        <w:rPr>
          <w:rFonts w:ascii="Calibri" w:hAnsi="Calibri" w:cs="Calibri"/>
          <w:lang w:val="it-IT"/>
        </w:rPr>
      </w:pPr>
      <w:r w:rsidRPr="001735AD">
        <w:rPr>
          <w:rFonts w:ascii="Calibri" w:hAnsi="Calibri" w:cs="Calibri"/>
          <w:lang w:val="it-IT"/>
        </w:rPr>
        <w:t xml:space="preserve">Utilizzare il sistema di voto online ha un impatto minore sulle problematiche dell’ambiente, in quanto si riduce l’uso della carta o il consumo del carburante, </w:t>
      </w:r>
      <w:r w:rsidR="00711CE0" w:rsidRPr="001735AD">
        <w:rPr>
          <w:rFonts w:ascii="Calibri" w:hAnsi="Calibri" w:cs="Calibri"/>
          <w:lang w:val="it-IT"/>
        </w:rPr>
        <w:t>etc.</w:t>
      </w:r>
    </w:p>
    <w:p w14:paraId="61D2BCF5" w14:textId="59A0BBB0"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6</w:t>
      </w:r>
      <w:r w:rsidRPr="001735AD">
        <w:rPr>
          <w:rFonts w:ascii="Calibri" w:hAnsi="Calibri" w:cs="Calibri"/>
          <w:b/>
          <w:bCs/>
          <w:lang w:val="it-IT"/>
        </w:rPr>
        <w:t xml:space="preserve"> : Custodia elettronica</w:t>
      </w:r>
    </w:p>
    <w:p w14:paraId="6CA7FC6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i hanno all’interno di un database tutte le informazioni relative ad un determinato evento. </w:t>
      </w:r>
    </w:p>
    <w:p w14:paraId="038A45B3" w14:textId="77777777" w:rsidR="001735AD" w:rsidRPr="001735AD" w:rsidRDefault="001735AD" w:rsidP="001735AD">
      <w:pPr>
        <w:rPr>
          <w:rFonts w:ascii="Calibri" w:hAnsi="Calibri" w:cs="Calibri"/>
          <w:lang w:val="it-IT"/>
        </w:rPr>
      </w:pPr>
    </w:p>
    <w:p w14:paraId="38B90099" w14:textId="160D63EC" w:rsidR="001735AD" w:rsidRPr="001735AD" w:rsidRDefault="001B3ACF" w:rsidP="001735AD">
      <w:pPr>
        <w:spacing w:after="160" w:line="256" w:lineRule="auto"/>
        <w:contextualSpacing/>
        <w:rPr>
          <w:rFonts w:ascii="Calibri" w:hAnsi="Calibri" w:cs="Calibri"/>
          <w:lang w:val="it-IT"/>
        </w:rPr>
      </w:pPr>
      <w:r>
        <w:rPr>
          <w:rFonts w:ascii="Calibri" w:hAnsi="Calibri" w:cs="Calibri"/>
          <w:lang w:val="it-IT"/>
        </w:rPr>
        <w:lastRenderedPageBreak/>
        <w:t>P</w:t>
      </w:r>
      <w:r w:rsidR="001735AD" w:rsidRPr="001735AD">
        <w:rPr>
          <w:rFonts w:ascii="Calibri" w:hAnsi="Calibri" w:cs="Calibri"/>
          <w:lang w:val="it-IT"/>
        </w:rPr>
        <w:t>er la creazione dell’evento da parte della segreteria all’interno del sistema, abbiamo scelto di riutilizzare i seguenti campi:</w:t>
      </w:r>
    </w:p>
    <w:p w14:paraId="2C58AE06" w14:textId="2EB62543" w:rsidR="001735AD" w:rsidRPr="001735AD" w:rsidRDefault="001735AD" w:rsidP="001735AD">
      <w:pPr>
        <w:numPr>
          <w:ilvl w:val="0"/>
          <w:numId w:val="38"/>
        </w:numPr>
        <w:spacing w:after="160" w:line="256" w:lineRule="auto"/>
        <w:contextualSpacing/>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7</w:t>
      </w:r>
      <w:r w:rsidRPr="001735AD">
        <w:rPr>
          <w:rFonts w:ascii="Calibri" w:hAnsi="Calibri" w:cs="Calibri"/>
          <w:b/>
          <w:bCs/>
          <w:lang w:val="it-IT"/>
        </w:rPr>
        <w:t xml:space="preserve"> : Nome dell’università</w:t>
      </w:r>
    </w:p>
    <w:p w14:paraId="6118D7BF"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L’università che vuole creare un evento sulla nostra piattaforma dovrà inserire il proprio nome.</w:t>
      </w:r>
    </w:p>
    <w:p w14:paraId="1119A3BD" w14:textId="198DB784" w:rsidR="001735AD" w:rsidRPr="001735AD" w:rsidRDefault="001735AD" w:rsidP="001735AD">
      <w:pPr>
        <w:numPr>
          <w:ilvl w:val="0"/>
          <w:numId w:val="38"/>
        </w:numPr>
        <w:spacing w:after="160" w:line="256" w:lineRule="auto"/>
        <w:contextualSpacing/>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8</w:t>
      </w:r>
      <w:r w:rsidRPr="001735AD">
        <w:rPr>
          <w:rFonts w:ascii="Calibri" w:hAnsi="Calibri" w:cs="Calibri"/>
          <w:b/>
          <w:bCs/>
          <w:lang w:val="it-IT"/>
        </w:rPr>
        <w:t xml:space="preserve"> : Via</w:t>
      </w:r>
    </w:p>
    <w:p w14:paraId="1FAB4BF9"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bbiamo scelto di inserire, oltre a specificare la via dove è ubicata l’università che vuole dar inizio ad una votazione, la città, il CAP di quest’ultima e la regione.</w:t>
      </w:r>
    </w:p>
    <w:p w14:paraId="098E5FC9" w14:textId="0218854D"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9</w:t>
      </w:r>
      <w:r w:rsidRPr="001735AD">
        <w:rPr>
          <w:rFonts w:ascii="Calibri" w:hAnsi="Calibri" w:cs="Calibri"/>
          <w:b/>
          <w:bCs/>
          <w:lang w:val="it-IT"/>
        </w:rPr>
        <w:t xml:space="preserve"> : Scelta tipologia voto</w:t>
      </w:r>
    </w:p>
    <w:p w14:paraId="35FD4AB5" w14:textId="77777777" w:rsidR="001735AD" w:rsidRPr="001735AD" w:rsidRDefault="001735AD" w:rsidP="001735AD">
      <w:pPr>
        <w:rPr>
          <w:rFonts w:ascii="Calibri" w:hAnsi="Calibri" w:cs="Calibri"/>
          <w:lang w:val="it-IT"/>
        </w:rPr>
      </w:pPr>
      <w:r w:rsidRPr="001735AD">
        <w:rPr>
          <w:rFonts w:ascii="Calibri" w:hAnsi="Calibri" w:cs="Calibri"/>
          <w:lang w:val="it-IT"/>
        </w:rPr>
        <w:t>Si può scegliere se effettuare la votazione online, in presenza, mista.</w:t>
      </w:r>
    </w:p>
    <w:p w14:paraId="5127CD6E" w14:textId="01BE83F6"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1</w:t>
      </w:r>
      <w:r w:rsidR="001B3ACF">
        <w:rPr>
          <w:rFonts w:ascii="Calibri" w:hAnsi="Calibri" w:cs="Calibri"/>
          <w:b/>
          <w:bCs/>
          <w:lang w:val="it-IT"/>
        </w:rPr>
        <w:t>0</w:t>
      </w:r>
      <w:r w:rsidRPr="001735AD">
        <w:rPr>
          <w:rFonts w:ascii="Calibri" w:hAnsi="Calibri" w:cs="Calibri"/>
          <w:b/>
          <w:bCs/>
          <w:lang w:val="it-IT"/>
        </w:rPr>
        <w:t xml:space="preserve"> : Registrazione degli elettori</w:t>
      </w:r>
    </w:p>
    <w:p w14:paraId="7F00E054" w14:textId="77777777" w:rsidR="001735AD" w:rsidRPr="001735AD" w:rsidRDefault="001735AD" w:rsidP="001735AD">
      <w:pPr>
        <w:rPr>
          <w:rFonts w:ascii="Calibri" w:hAnsi="Calibri" w:cs="Calibri"/>
          <w:lang w:val="it-IT"/>
        </w:rPr>
      </w:pPr>
      <w:r w:rsidRPr="001735AD">
        <w:rPr>
          <w:rFonts w:ascii="Calibri" w:hAnsi="Calibri" w:cs="Calibri"/>
          <w:lang w:val="it-IT"/>
        </w:rPr>
        <w:t>Si specifica il numero di persone che votano all’interno di una specifica università.</w:t>
      </w:r>
    </w:p>
    <w:p w14:paraId="5FAB01E1" w14:textId="04D93590"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1</w:t>
      </w:r>
      <w:r w:rsidR="001B3ACF">
        <w:rPr>
          <w:rFonts w:ascii="Calibri" w:hAnsi="Calibri" w:cs="Calibri"/>
          <w:b/>
          <w:bCs/>
          <w:lang w:val="it-IT"/>
        </w:rPr>
        <w:t>1</w:t>
      </w:r>
      <w:r w:rsidRPr="001735AD">
        <w:rPr>
          <w:rFonts w:ascii="Calibri" w:hAnsi="Calibri" w:cs="Calibri"/>
          <w:b/>
          <w:bCs/>
          <w:lang w:val="it-IT"/>
        </w:rPr>
        <w:t xml:space="preserve"> : Data prevista per la votazione</w:t>
      </w:r>
    </w:p>
    <w:p w14:paraId="3E740F3F" w14:textId="77777777" w:rsidR="001735AD" w:rsidRPr="001735AD" w:rsidRDefault="001735AD" w:rsidP="001735AD">
      <w:pPr>
        <w:rPr>
          <w:rFonts w:ascii="Calibri" w:hAnsi="Calibri" w:cs="Calibri"/>
          <w:lang w:val="it-IT"/>
        </w:rPr>
      </w:pPr>
      <w:r w:rsidRPr="001735AD">
        <w:rPr>
          <w:rFonts w:ascii="Calibri" w:hAnsi="Calibri" w:cs="Calibri"/>
          <w:lang w:val="it-IT"/>
        </w:rPr>
        <w:t>Si inserisce la data dell’evento.</w:t>
      </w:r>
    </w:p>
    <w:p w14:paraId="0579BD0E" w14:textId="1BE87A7A"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1</w:t>
      </w:r>
      <w:r w:rsidR="001B3ACF">
        <w:rPr>
          <w:rFonts w:ascii="Calibri" w:hAnsi="Calibri" w:cs="Calibri"/>
          <w:b/>
          <w:bCs/>
          <w:lang w:val="it-IT"/>
        </w:rPr>
        <w:t>2</w:t>
      </w:r>
      <w:r w:rsidRPr="001735AD">
        <w:rPr>
          <w:rFonts w:ascii="Calibri" w:hAnsi="Calibri" w:cs="Calibri"/>
          <w:b/>
          <w:bCs/>
          <w:lang w:val="it-IT"/>
        </w:rPr>
        <w:t xml:space="preserve"> : Termini e condizioni (regolamento elezioni)</w:t>
      </w:r>
    </w:p>
    <w:p w14:paraId="2A567B6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i utilizzano i termini e condizioni messi a disposizione dalla piattaforma </w:t>
      </w:r>
      <w:proofErr w:type="spellStart"/>
      <w:r w:rsidRPr="001735AD">
        <w:rPr>
          <w:rFonts w:ascii="Calibri" w:hAnsi="Calibri" w:cs="Calibri"/>
          <w:lang w:val="it-IT"/>
        </w:rPr>
        <w:t>WeVote</w:t>
      </w:r>
      <w:proofErr w:type="spellEnd"/>
      <w:r w:rsidRPr="001735AD">
        <w:rPr>
          <w:rFonts w:ascii="Calibri" w:hAnsi="Calibri" w:cs="Calibri"/>
          <w:lang w:val="it-IT"/>
        </w:rPr>
        <w:t>.</w:t>
      </w:r>
    </w:p>
    <w:p w14:paraId="52C91CE5" w14:textId="77777777" w:rsidR="001735AD" w:rsidRPr="001735AD" w:rsidRDefault="001735AD" w:rsidP="001735AD">
      <w:pPr>
        <w:rPr>
          <w:rFonts w:ascii="Calibri" w:hAnsi="Calibri" w:cs="Calibri"/>
          <w:b/>
          <w:bCs/>
          <w:lang w:val="it-IT"/>
        </w:rPr>
      </w:pPr>
    </w:p>
    <w:p w14:paraId="08666E69"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bbiamo deciso di non prendere in considerazione invece:</w:t>
      </w:r>
    </w:p>
    <w:p w14:paraId="5CA6773A"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OBIETTIVI DEL PROCCESSO ELETTORALE</w:t>
      </w:r>
    </w:p>
    <w:p w14:paraId="7938D80A"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Non interessa al nostro sistema specificare il fine della votazione elettorale (assemblee generali e straordinarie, elezioni ai rappresentanti, consiglio di amministrazione, sessioni plenarie/municipali e parlamentari).</w:t>
      </w:r>
    </w:p>
    <w:p w14:paraId="14C4EE06" w14:textId="77777777" w:rsidR="001735AD" w:rsidRPr="001735AD" w:rsidRDefault="001735AD" w:rsidP="001735AD">
      <w:pPr>
        <w:numPr>
          <w:ilvl w:val="0"/>
          <w:numId w:val="40"/>
        </w:numPr>
        <w:spacing w:after="160" w:line="256" w:lineRule="auto"/>
        <w:contextualSpacing/>
        <w:rPr>
          <w:rFonts w:ascii="Calibri" w:hAnsi="Calibri" w:cs="Calibri"/>
          <w:lang w:val="it-IT"/>
        </w:rPr>
      </w:pPr>
      <w:r w:rsidRPr="001735AD">
        <w:rPr>
          <w:rFonts w:ascii="Calibri" w:hAnsi="Calibri" w:cs="Calibri"/>
          <w:b/>
          <w:bCs/>
          <w:lang w:val="it-IT"/>
        </w:rPr>
        <w:t>PROGRAMMARE LA CONFERENZA/RIUNIONE</w:t>
      </w:r>
      <w:r w:rsidRPr="001735AD">
        <w:rPr>
          <w:rFonts w:ascii="Calibri" w:hAnsi="Calibri" w:cs="Calibri"/>
          <w:lang w:val="it-IT"/>
        </w:rPr>
        <w:t xml:space="preserve"> </w:t>
      </w:r>
    </w:p>
    <w:p w14:paraId="61EC0F5B" w14:textId="1FADADBF"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 xml:space="preserve">Non è necessario effettuare una “conferenza” o </w:t>
      </w:r>
      <w:r w:rsidR="00711CE0" w:rsidRPr="001735AD">
        <w:rPr>
          <w:rFonts w:ascii="Calibri" w:hAnsi="Calibri" w:cs="Calibri"/>
          <w:lang w:val="it-IT"/>
        </w:rPr>
        <w:t>video riunioni</w:t>
      </w:r>
      <w:r w:rsidRPr="001735AD">
        <w:rPr>
          <w:rFonts w:ascii="Calibri" w:hAnsi="Calibri" w:cs="Calibri"/>
          <w:lang w:val="it-IT"/>
        </w:rPr>
        <w:t xml:space="preserve"> per conoscere le esigenze del progetto.</w:t>
      </w:r>
    </w:p>
    <w:p w14:paraId="3815F239"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TIPO DI ORGANIZZAZIONE</w:t>
      </w:r>
    </w:p>
    <w:p w14:paraId="3CFA3838"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La nostra piattaforma non riguarda organizzazioni come aziende, consiglio comunale, consulenza professionale, club, federazione, fondazione, governo, ecc. Il nostro sistema sarà adottato esclusivamente dalle università.</w:t>
      </w:r>
    </w:p>
    <w:p w14:paraId="664B8911"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ALTRE OPZIONI DI VOTO</w:t>
      </w:r>
    </w:p>
    <w:p w14:paraId="5823C196" w14:textId="64EF49C2" w:rsidR="001B3ACF" w:rsidDel="002005E3" w:rsidRDefault="001735AD" w:rsidP="001735AD">
      <w:pPr>
        <w:spacing w:after="160" w:line="256" w:lineRule="auto"/>
        <w:contextualSpacing/>
        <w:rPr>
          <w:del w:id="13" w:author="Martina Nolletti" w:date="2021-01-25T23:57:00Z"/>
          <w:rFonts w:ascii="Calibri" w:hAnsi="Calibri" w:cs="Calibri"/>
          <w:lang w:val="it-IT"/>
        </w:rPr>
      </w:pPr>
      <w:r w:rsidRPr="001735AD">
        <w:rPr>
          <w:rFonts w:ascii="Calibri" w:hAnsi="Calibri" w:cs="Calibri"/>
          <w:lang w:val="it-IT"/>
        </w:rPr>
        <w:t>Non si possono scegliere opzioni di voto come: delegazione di rappresentanza/voto, accreditamento/registrazione online, accreditamento/registrazione faccia a faccia, voto intranet, voto No segreto.</w:t>
      </w:r>
    </w:p>
    <w:p w14:paraId="4D75415F" w14:textId="4F5BB77F" w:rsidR="001B3ACF" w:rsidDel="002005E3" w:rsidRDefault="001B3ACF" w:rsidP="001735AD">
      <w:pPr>
        <w:spacing w:after="160" w:line="256" w:lineRule="auto"/>
        <w:contextualSpacing/>
        <w:rPr>
          <w:del w:id="14" w:author="Martina Nolletti" w:date="2021-01-25T23:57:00Z"/>
          <w:rFonts w:ascii="Calibri" w:hAnsi="Calibri" w:cs="Calibri"/>
          <w:lang w:val="it-IT"/>
        </w:rPr>
      </w:pPr>
    </w:p>
    <w:p w14:paraId="0C9B6A04" w14:textId="413EDDFD" w:rsidR="00BC1DAC" w:rsidRDefault="00BC1DAC" w:rsidP="001735AD">
      <w:pPr>
        <w:spacing w:after="160" w:line="256" w:lineRule="auto"/>
        <w:contextualSpacing/>
        <w:rPr>
          <w:rFonts w:ascii="Calibri" w:hAnsi="Calibri" w:cs="Calibri"/>
          <w:lang w:val="it-IT"/>
        </w:rPr>
      </w:pPr>
    </w:p>
    <w:p w14:paraId="23D71824" w14:textId="77777777" w:rsidR="00BC1DAC" w:rsidRPr="001735AD" w:rsidRDefault="00BC1DAC" w:rsidP="001735AD">
      <w:pPr>
        <w:spacing w:after="160" w:line="256" w:lineRule="auto"/>
        <w:contextualSpacing/>
        <w:rPr>
          <w:rFonts w:ascii="Calibri" w:hAnsi="Calibri" w:cs="Calibri"/>
          <w:lang w:val="it-IT"/>
        </w:rPr>
      </w:pPr>
    </w:p>
    <w:p w14:paraId="1E8E0F30" w14:textId="77777777" w:rsidR="001735AD" w:rsidRPr="001735AD" w:rsidRDefault="001735AD" w:rsidP="001735AD">
      <w:pPr>
        <w:numPr>
          <w:ilvl w:val="0"/>
          <w:numId w:val="41"/>
        </w:numPr>
        <w:rPr>
          <w:b/>
          <w:bCs/>
          <w:color w:val="C00000"/>
          <w:sz w:val="36"/>
          <w:szCs w:val="36"/>
          <w:lang w:val="en-GB"/>
        </w:rPr>
      </w:pPr>
      <w:r w:rsidRPr="001735AD">
        <w:rPr>
          <w:b/>
          <w:bCs/>
          <w:color w:val="C00000"/>
          <w:sz w:val="36"/>
          <w:szCs w:val="36"/>
          <w:lang w:val="en-GB"/>
        </w:rPr>
        <w:t>ELIGO (</w:t>
      </w:r>
      <w:hyperlink r:id="rId14" w:history="1">
        <w:r w:rsidRPr="001735AD">
          <w:rPr>
            <w:color w:val="0000FF"/>
            <w:sz w:val="28"/>
            <w:szCs w:val="28"/>
            <w:u w:val="single"/>
            <w:lang w:val="en-GB"/>
          </w:rPr>
          <w:t>https://www.eligo.social/</w:t>
        </w:r>
      </w:hyperlink>
      <w:r w:rsidRPr="001735AD">
        <w:rPr>
          <w:b/>
          <w:bCs/>
          <w:color w:val="C00000"/>
          <w:sz w:val="36"/>
          <w:szCs w:val="36"/>
          <w:lang w:val="en-GB"/>
        </w:rPr>
        <w:t>)</w:t>
      </w:r>
    </w:p>
    <w:p w14:paraId="4AE95A3C" w14:textId="77777777" w:rsidR="001735AD" w:rsidRPr="001735AD" w:rsidRDefault="001735AD" w:rsidP="001735AD">
      <w:pPr>
        <w:ind w:left="360"/>
        <w:rPr>
          <w:b/>
          <w:bCs/>
          <w:color w:val="C00000"/>
          <w:lang w:val="en-GB"/>
        </w:rPr>
      </w:pPr>
    </w:p>
    <w:p w14:paraId="710F2835" w14:textId="13A230C5" w:rsidR="001735AD" w:rsidRPr="001735AD" w:rsidRDefault="001735AD" w:rsidP="001735AD">
      <w:pPr>
        <w:rPr>
          <w:rFonts w:ascii="Calibri" w:hAnsi="Calibri" w:cs="Calibri"/>
          <w:lang w:val="it-IT"/>
        </w:rPr>
      </w:pPr>
      <w:proofErr w:type="spellStart"/>
      <w:r w:rsidRPr="001735AD">
        <w:rPr>
          <w:rFonts w:ascii="Calibri" w:hAnsi="Calibri" w:cs="Calibri"/>
          <w:lang w:val="it-IT"/>
        </w:rPr>
        <w:t>Eligo</w:t>
      </w:r>
      <w:proofErr w:type="spellEnd"/>
      <w:r w:rsidRPr="001735AD">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r w:rsidR="00D1513E">
        <w:rPr>
          <w:rFonts w:ascii="Calibri" w:hAnsi="Calibri" w:cs="Calibri"/>
          <w:lang w:val="it-IT"/>
        </w:rPr>
        <w:t xml:space="preserve"> P</w:t>
      </w:r>
      <w:r w:rsidRPr="001735AD">
        <w:rPr>
          <w:rFonts w:ascii="Calibri" w:hAnsi="Calibri" w:cs="Calibri"/>
          <w:lang w:val="it-IT"/>
        </w:rPr>
        <w:t>ermette di ottimizzare i tempi di gestione, risparmiare sui costi delle votazioni e ottenere degli scrutini immediati. Inoltre permette di avere un supporto tecnico, legale e notarile.</w:t>
      </w:r>
    </w:p>
    <w:p w14:paraId="507F79E4" w14:textId="7A9CC336" w:rsidR="001735AD" w:rsidRPr="001735AD" w:rsidRDefault="001735AD" w:rsidP="001735AD">
      <w:pPr>
        <w:rPr>
          <w:rFonts w:ascii="Calibri" w:hAnsi="Calibri" w:cs="Calibri"/>
          <w:lang w:val="it-IT"/>
        </w:rPr>
      </w:pPr>
      <w:proofErr w:type="spellStart"/>
      <w:r w:rsidRPr="001735AD">
        <w:rPr>
          <w:rFonts w:ascii="Calibri" w:hAnsi="Calibri" w:cs="Calibri"/>
          <w:lang w:val="it-IT"/>
        </w:rPr>
        <w:lastRenderedPageBreak/>
        <w:t>Eligo</w:t>
      </w:r>
      <w:proofErr w:type="spellEnd"/>
      <w:r w:rsidRPr="001735AD">
        <w:rPr>
          <w:rFonts w:ascii="Calibri" w:hAnsi="Calibri" w:cs="Calibri"/>
          <w:lang w:val="it-IT"/>
        </w:rPr>
        <w:t xml:space="preserve"> è una piattaforma software house ormai storica nel panorama IT italiano. Dal 1994 sviluppa progetti software mission </w:t>
      </w:r>
      <w:proofErr w:type="spellStart"/>
      <w:r w:rsidRPr="001735AD">
        <w:rPr>
          <w:rFonts w:ascii="Calibri" w:hAnsi="Calibri" w:cs="Calibri"/>
          <w:lang w:val="it-IT"/>
        </w:rPr>
        <w:t>critical</w:t>
      </w:r>
      <w:proofErr w:type="spellEnd"/>
      <w:r w:rsidRPr="001735AD">
        <w:rPr>
          <w:rFonts w:ascii="Calibri" w:hAnsi="Calibri" w:cs="Calibri"/>
          <w:lang w:val="it-IT"/>
        </w:rPr>
        <w:t xml:space="preserve"> per grandi aziende e organizzazioni complesse (Barilla, ENI, Borsa Italiana</w:t>
      </w:r>
      <w:r w:rsidR="00D1513E">
        <w:rPr>
          <w:rFonts w:ascii="Calibri" w:hAnsi="Calibri" w:cs="Calibri"/>
          <w:lang w:val="it-IT"/>
        </w:rPr>
        <w:t xml:space="preserve">, </w:t>
      </w:r>
      <w:r w:rsidR="00711CE0">
        <w:rPr>
          <w:rFonts w:ascii="Calibri" w:hAnsi="Calibri" w:cs="Calibri"/>
          <w:lang w:val="it-IT"/>
        </w:rPr>
        <w:t>etc.</w:t>
      </w:r>
      <w:r w:rsidR="00D1513E">
        <w:rPr>
          <w:rFonts w:ascii="Calibri" w:hAnsi="Calibri" w:cs="Calibri"/>
          <w:lang w:val="it-IT"/>
        </w:rPr>
        <w:t xml:space="preserve">). </w:t>
      </w:r>
      <w:r w:rsidRPr="001735AD">
        <w:rPr>
          <w:rFonts w:ascii="Calibri" w:hAnsi="Calibri" w:cs="Calibri"/>
          <w:lang w:val="it-IT"/>
        </w:rPr>
        <w:t xml:space="preserve">Nel 2005 crea la prima piattaforma italiana di voto online sicuro per le elezioni. Nel 2011 viene creato ELIGO Standard: la prima piattaforma al mondo di gestione del voto online in piena autonomia. Oggi il sistema di voto online ELIGO è un affermato standard di mercato e grazie alla sua flessibilità e modularità è stato diversificato per ogni esigenza di votazione online.  </w:t>
      </w:r>
    </w:p>
    <w:p w14:paraId="45740EF2" w14:textId="77777777" w:rsidR="001735AD" w:rsidRPr="001735AD" w:rsidRDefault="001735AD" w:rsidP="001735AD">
      <w:pPr>
        <w:rPr>
          <w:rFonts w:ascii="Calibri" w:hAnsi="Calibri" w:cs="Calibri"/>
          <w:lang w:val="it-IT"/>
        </w:rPr>
      </w:pPr>
      <w:r w:rsidRPr="001735AD">
        <w:rPr>
          <w:rFonts w:ascii="Calibri" w:hAnsi="Calibri" w:cs="Calibri"/>
          <w:lang w:val="it-IT"/>
        </w:rPr>
        <w:t>Mette a disposizione diversi portali come ad esempio quello per le università:</w:t>
      </w:r>
    </w:p>
    <w:p w14:paraId="106E4211" w14:textId="77777777" w:rsidR="001735AD" w:rsidRPr="001735AD" w:rsidRDefault="001735AD" w:rsidP="001735AD">
      <w:pPr>
        <w:numPr>
          <w:ilvl w:val="0"/>
          <w:numId w:val="42"/>
        </w:numPr>
        <w:shd w:val="clear" w:color="auto" w:fill="FFFFFF"/>
        <w:suppressAutoHyphens/>
        <w:textAlignment w:val="baseline"/>
        <w:rPr>
          <w:rFonts w:ascii="Calibri" w:hAnsi="Calibri" w:cs="Calibri"/>
          <w:lang w:val="it-IT"/>
        </w:rPr>
      </w:pPr>
      <w:r w:rsidRPr="001735AD">
        <w:rPr>
          <w:rFonts w:ascii="Calibri" w:hAnsi="Calibri" w:cs="Calibri"/>
          <w:lang w:val="it-IT"/>
        </w:rPr>
        <w:t>Il Portale Università è la variante della </w:t>
      </w:r>
      <w:r w:rsidR="003C4378">
        <w:fldChar w:fldCharType="begin"/>
      </w:r>
      <w:r w:rsidR="003C4378" w:rsidRPr="00EA0282">
        <w:rPr>
          <w:lang w:val="it-IT"/>
          <w:rPrChange w:id="15" w:author="Martina Nolletti" w:date="2021-01-26T18:09:00Z">
            <w:rPr/>
          </w:rPrChange>
        </w:rPr>
        <w:instrText xml:space="preserve"> HYPERLINK "https://www.eligo.social/eligo-piattaforma" </w:instrText>
      </w:r>
      <w:r w:rsidR="003C4378">
        <w:fldChar w:fldCharType="separate"/>
      </w:r>
      <w:r w:rsidRPr="001735AD">
        <w:rPr>
          <w:rFonts w:ascii="Calibri" w:hAnsi="Calibri"/>
          <w:lang w:val="it-IT"/>
        </w:rPr>
        <w:t>piattaforma ELIGO</w:t>
      </w:r>
      <w:r w:rsidR="003C4378">
        <w:rPr>
          <w:rFonts w:ascii="Calibri" w:hAnsi="Calibri"/>
          <w:lang w:val="it-IT"/>
        </w:rPr>
        <w:fldChar w:fldCharType="end"/>
      </w:r>
      <w:r w:rsidRPr="001735AD">
        <w:rPr>
          <w:rFonts w:ascii="Calibri" w:hAnsi="Calibri" w:cs="Calibri"/>
          <w:lang w:val="it-IT"/>
        </w:rPr>
        <w:t xml:space="preserve"> sviluppata appositamente per la dematerializzazione delle varie votazioni ed elezioni periodiche degli studenti e di tutte le altre votazioni previste negli statuti e regolamenti universitari. È 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70E94C15" w14:textId="5BEF7481" w:rsidR="001735AD" w:rsidRPr="001735AD" w:rsidRDefault="001735AD" w:rsidP="001735AD">
      <w:pPr>
        <w:shd w:val="clear" w:color="auto" w:fill="FFFFFF"/>
        <w:suppressAutoHyphens/>
        <w:textAlignment w:val="baseline"/>
        <w:rPr>
          <w:rFonts w:ascii="Calibri" w:hAnsi="Calibri" w:cs="Calibri"/>
          <w:lang w:val="it-IT"/>
        </w:rPr>
      </w:pPr>
      <w:r w:rsidRPr="001735AD">
        <w:rPr>
          <w:rFonts w:ascii="Calibri" w:hAnsi="Calibri" w:cs="Calibri"/>
          <w:lang w:val="it-IT"/>
        </w:rPr>
        <w:t>Sviluppato in anni di esperienze sul campo e con ogni tipologia di votazione ELIGO rappresenta la soluzione per ogni esigenza: che sia voto online, voto elettronico presso seggi, o una soluzione ibrida.</w:t>
      </w:r>
      <w:del w:id="16" w:author="Martina Nolletti" w:date="2021-01-25T23:57:00Z">
        <w:r w:rsidRPr="001735AD" w:rsidDel="002005E3">
          <w:rPr>
            <w:rFonts w:ascii="Calibri" w:hAnsi="Calibri" w:cs="Calibri"/>
            <w:lang w:val="it-IT"/>
          </w:rPr>
          <w:delText xml:space="preserve">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delText>
        </w:r>
      </w:del>
    </w:p>
    <w:p w14:paraId="4118AD87" w14:textId="11FB1813" w:rsidR="001735AD" w:rsidRPr="001735AD" w:rsidRDefault="001735AD" w:rsidP="001735AD">
      <w:pPr>
        <w:shd w:val="clear" w:color="auto" w:fill="FFFFFF"/>
        <w:suppressAutoHyphens/>
        <w:spacing w:after="300"/>
        <w:textAlignment w:val="baseline"/>
        <w:rPr>
          <w:rFonts w:ascii="Calibri" w:hAnsi="Calibri" w:cs="Calibri"/>
          <w:lang w:val="it-IT"/>
        </w:rPr>
      </w:pPr>
      <w:r w:rsidRPr="001735AD">
        <w:rPr>
          <w:rFonts w:ascii="Calibri" w:hAnsi="Calibri" w:cs="Calibri"/>
          <w:lang w:val="it-IT"/>
        </w:rPr>
        <w:t>ELIGO è un’evoluta soluzione di voto online intuitiva e responsive, l’accesso è quindi possibile da qualsiasi d</w:t>
      </w:r>
      <w:r w:rsidR="00711CE0">
        <w:rPr>
          <w:rFonts w:ascii="Calibri" w:hAnsi="Calibri" w:cs="Calibri"/>
          <w:lang w:val="it-IT"/>
        </w:rPr>
        <w:t>ispositivo</w:t>
      </w:r>
      <w:r w:rsidRPr="001735AD">
        <w:rPr>
          <w:rFonts w:ascii="Calibri" w:hAnsi="Calibri" w:cs="Calibri"/>
          <w:lang w:val="it-IT"/>
        </w:rPr>
        <w:t xml:space="preserve">: PC, Tablet, Smartphone o </w:t>
      </w:r>
      <w:r w:rsidR="00711CE0" w:rsidRPr="001735AD">
        <w:rPr>
          <w:rFonts w:ascii="Calibri" w:hAnsi="Calibri" w:cs="Calibri"/>
          <w:lang w:val="it-IT"/>
        </w:rPr>
        <w:t>Smart TV</w:t>
      </w:r>
      <w:r w:rsidRPr="001735AD">
        <w:rPr>
          <w:rFonts w:ascii="Calibri" w:hAnsi="Calibri" w:cs="Calibri"/>
          <w:lang w:val="it-IT"/>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33DD85F6" w14:textId="77777777" w:rsidTr="003D5136">
        <w:tc>
          <w:tcPr>
            <w:tcW w:w="4428" w:type="dxa"/>
            <w:shd w:val="clear" w:color="auto" w:fill="auto"/>
            <w:hideMark/>
          </w:tcPr>
          <w:p w14:paraId="6AC5DD19"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43BFE5B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CD4AFB" w14:paraId="4BAE7D4D" w14:textId="77777777" w:rsidTr="003D5136">
        <w:tc>
          <w:tcPr>
            <w:tcW w:w="4428" w:type="dxa"/>
            <w:shd w:val="clear" w:color="auto" w:fill="auto"/>
            <w:hideMark/>
          </w:tcPr>
          <w:p w14:paraId="5469035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TEMPI DI GESTIONE</w:t>
            </w:r>
          </w:p>
          <w:p w14:paraId="5BB1D355"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Ottimizza i tempi di gestione, risparmia sui costi vivi delle votazioni e si ottengono degli scrutini immediati.</w:t>
            </w:r>
          </w:p>
        </w:tc>
        <w:tc>
          <w:tcPr>
            <w:tcW w:w="4428" w:type="dxa"/>
            <w:shd w:val="clear" w:color="auto" w:fill="auto"/>
            <w:hideMark/>
          </w:tcPr>
          <w:p w14:paraId="50053C9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VOTAZIONI IN PRESENZA</w:t>
            </w:r>
          </w:p>
          <w:p w14:paraId="73F26F74"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 xml:space="preserve">Questo sistema non garantisce però la gestione della votazione in presenza. </w:t>
            </w:r>
          </w:p>
          <w:p w14:paraId="36AAA5FC"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Si è deciso quindi di prendere in considerazione eventuali servizi per la votazione online.</w:t>
            </w:r>
          </w:p>
        </w:tc>
      </w:tr>
      <w:tr w:rsidR="001735AD" w:rsidRPr="00CD4AFB" w14:paraId="2423674E" w14:textId="77777777" w:rsidTr="003D5136">
        <w:tc>
          <w:tcPr>
            <w:tcW w:w="4428" w:type="dxa"/>
            <w:shd w:val="clear" w:color="auto" w:fill="auto"/>
            <w:hideMark/>
          </w:tcPr>
          <w:p w14:paraId="0009DB21"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UMENTO PARTECIPAZIONE</w:t>
            </w:r>
          </w:p>
          <w:p w14:paraId="15282089"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Aumenta in maniera considerevole la partecipazione alle votazioni e assemblee.</w:t>
            </w:r>
          </w:p>
        </w:tc>
        <w:tc>
          <w:tcPr>
            <w:tcW w:w="4428" w:type="dxa"/>
            <w:shd w:val="clear" w:color="auto" w:fill="auto"/>
            <w:hideMark/>
          </w:tcPr>
          <w:p w14:paraId="3F74ED4E" w14:textId="77777777" w:rsidR="001735AD" w:rsidRPr="001735AD" w:rsidRDefault="001735AD" w:rsidP="001735AD">
            <w:pPr>
              <w:jc w:val="center"/>
              <w:rPr>
                <w:rFonts w:ascii="Calibri" w:hAnsi="Calibri" w:cs="Calibri"/>
                <w:b/>
                <w:bCs/>
                <w:color w:val="FF0000"/>
                <w:lang w:val="it-IT"/>
              </w:rPr>
            </w:pPr>
            <w:r w:rsidRPr="001735AD">
              <w:rPr>
                <w:rFonts w:ascii="Calibri" w:hAnsi="Calibri" w:cs="Calibri"/>
                <w:b/>
                <w:bCs/>
                <w:color w:val="FF0000"/>
                <w:lang w:val="it-IT"/>
              </w:rPr>
              <w:t>SEGRETEZZA DEL VOTO</w:t>
            </w:r>
          </w:p>
          <w:p w14:paraId="03C0A00D"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w:t>
            </w:r>
            <w:r w:rsidRPr="001735AD">
              <w:rPr>
                <w:rFonts w:ascii="Calibri" w:hAnsi="Calibri" w:cs="Calibri"/>
                <w:lang w:val="it-IT"/>
              </w:rPr>
              <w:lastRenderedPageBreak/>
              <w:t>vantaggi.</w:t>
            </w:r>
          </w:p>
          <w:p w14:paraId="0FC8C467"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Nel nostro sistema però, anche online, è possibile lasciare la scheda di voto digitale bianca. Quindi questo servizio non può essere adottato per la nostra piattaforma.</w:t>
            </w:r>
          </w:p>
        </w:tc>
      </w:tr>
      <w:tr w:rsidR="001735AD" w:rsidRPr="00CD4AFB" w14:paraId="6A07AF63" w14:textId="77777777" w:rsidTr="003D5136">
        <w:tc>
          <w:tcPr>
            <w:tcW w:w="4428" w:type="dxa"/>
            <w:shd w:val="clear" w:color="auto" w:fill="auto"/>
            <w:hideMark/>
          </w:tcPr>
          <w:p w14:paraId="7D3EE48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lastRenderedPageBreak/>
              <w:t>SEGRETEZZA DEL VOTO</w:t>
            </w:r>
          </w:p>
          <w:p w14:paraId="70D26DBA" w14:textId="77777777" w:rsidR="001735AD" w:rsidRPr="001735AD" w:rsidRDefault="001735AD" w:rsidP="001735AD">
            <w:pPr>
              <w:rPr>
                <w:rFonts w:ascii="Calibri" w:hAnsi="Calibri" w:cs="Calibri"/>
                <w:lang w:val="it-IT"/>
              </w:rPr>
            </w:pPr>
            <w:r w:rsidRPr="001735AD">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3C8727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4BDCA08A" w14:textId="77777777" w:rsidR="001735AD" w:rsidRPr="001735AD" w:rsidRDefault="001735AD" w:rsidP="001735AD">
            <w:pPr>
              <w:rPr>
                <w:rFonts w:ascii="Calibri" w:hAnsi="Calibri" w:cs="Calibri"/>
                <w:lang w:val="it-IT"/>
              </w:rPr>
            </w:pPr>
          </w:p>
        </w:tc>
      </w:tr>
      <w:tr w:rsidR="001735AD" w:rsidRPr="00CD4AFB" w14:paraId="28FCE984" w14:textId="77777777" w:rsidTr="003D5136">
        <w:tc>
          <w:tcPr>
            <w:tcW w:w="4428" w:type="dxa"/>
            <w:shd w:val="clear" w:color="auto" w:fill="auto"/>
            <w:hideMark/>
          </w:tcPr>
          <w:p w14:paraId="43E0605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DIVERSI PROCESSI DI AUTENTICAZIONE</w:t>
            </w:r>
          </w:p>
          <w:p w14:paraId="11DC378E"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1735AD">
              <w:rPr>
                <w:rFonts w:ascii="Calibri" w:hAnsi="Calibri" w:cs="Calibri"/>
                <w:lang w:val="it-IT"/>
              </w:rPr>
              <w:t>visu</w:t>
            </w:r>
            <w:proofErr w:type="spellEnd"/>
            <w:r w:rsidRPr="001735AD">
              <w:rPr>
                <w:rFonts w:ascii="Calibri" w:hAnsi="Calibri" w:cs="Calibri"/>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w:t>
            </w:r>
            <w:r w:rsidRPr="001735AD">
              <w:rPr>
                <w:rFonts w:ascii="Calibri" w:hAnsi="Calibri" w:cs="Calibri"/>
                <w:lang w:val="it-IT"/>
              </w:rPr>
              <w:lastRenderedPageBreak/>
              <w:t>l’utilizzo dello stesso cellulare per più di un votante e non accetta numeri di cellulare 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84C0F8A" w14:textId="77777777" w:rsidR="001735AD" w:rsidRPr="001735AD" w:rsidRDefault="001735AD" w:rsidP="001735AD">
            <w:pPr>
              <w:rPr>
                <w:rFonts w:ascii="Calibri" w:hAnsi="Calibri" w:cs="Calibri"/>
                <w:lang w:val="it-IT"/>
              </w:rPr>
            </w:pPr>
          </w:p>
        </w:tc>
      </w:tr>
      <w:tr w:rsidR="001735AD" w:rsidRPr="00CD4AFB" w14:paraId="0B135E03" w14:textId="77777777" w:rsidTr="003D5136">
        <w:tc>
          <w:tcPr>
            <w:tcW w:w="4428" w:type="dxa"/>
            <w:shd w:val="clear" w:color="auto" w:fill="auto"/>
            <w:hideMark/>
          </w:tcPr>
          <w:p w14:paraId="0997324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UNICITA’</w:t>
            </w:r>
          </w:p>
          <w:p w14:paraId="08700EDB" w14:textId="68D75529" w:rsidR="001735AD" w:rsidRPr="001735AD" w:rsidRDefault="00711CE0" w:rsidP="001735AD">
            <w:pPr>
              <w:shd w:val="clear" w:color="auto" w:fill="FFFFFF"/>
              <w:contextualSpacing/>
              <w:textAlignment w:val="baseline"/>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impedita in ogni casistica la possibilità di esprimere un secondo voto dallo stesso votante.</w:t>
            </w:r>
          </w:p>
        </w:tc>
        <w:tc>
          <w:tcPr>
            <w:tcW w:w="4428" w:type="dxa"/>
            <w:shd w:val="clear" w:color="auto" w:fill="auto"/>
          </w:tcPr>
          <w:p w14:paraId="4DF6AB38" w14:textId="77777777" w:rsidR="001735AD" w:rsidRPr="001735AD" w:rsidRDefault="001735AD" w:rsidP="001735AD">
            <w:pPr>
              <w:rPr>
                <w:rFonts w:ascii="Calibri" w:hAnsi="Calibri" w:cs="Calibri"/>
                <w:lang w:val="it-IT"/>
              </w:rPr>
            </w:pPr>
          </w:p>
        </w:tc>
      </w:tr>
      <w:tr w:rsidR="001735AD" w:rsidRPr="00CD4AFB" w14:paraId="63EA97A0" w14:textId="77777777" w:rsidTr="003D5136">
        <w:tc>
          <w:tcPr>
            <w:tcW w:w="4428" w:type="dxa"/>
            <w:shd w:val="clear" w:color="auto" w:fill="auto"/>
            <w:hideMark/>
          </w:tcPr>
          <w:p w14:paraId="010A445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MMODIFICABILITA’ DEL VOTO</w:t>
            </w:r>
          </w:p>
          <w:p w14:paraId="01EBF694"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L’architettura software di ELIGO e la crittografia impediscono qualsiasi modifica ai voti sottomessi.</w:t>
            </w:r>
          </w:p>
        </w:tc>
        <w:tc>
          <w:tcPr>
            <w:tcW w:w="4428" w:type="dxa"/>
            <w:shd w:val="clear" w:color="auto" w:fill="auto"/>
          </w:tcPr>
          <w:p w14:paraId="545F37C0" w14:textId="77777777" w:rsidR="001735AD" w:rsidRPr="001735AD" w:rsidRDefault="001735AD" w:rsidP="001735AD">
            <w:pPr>
              <w:rPr>
                <w:rFonts w:ascii="Calibri" w:hAnsi="Calibri" w:cs="Calibri"/>
                <w:lang w:val="it-IT"/>
              </w:rPr>
            </w:pPr>
          </w:p>
        </w:tc>
      </w:tr>
      <w:tr w:rsidR="001735AD" w:rsidRPr="00CD4AFB" w14:paraId="24C003C1" w14:textId="77777777" w:rsidTr="003D5136">
        <w:tc>
          <w:tcPr>
            <w:tcW w:w="4428" w:type="dxa"/>
            <w:shd w:val="clear" w:color="auto" w:fill="auto"/>
            <w:hideMark/>
          </w:tcPr>
          <w:p w14:paraId="39C7C2A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UPPORTO</w:t>
            </w:r>
          </w:p>
          <w:p w14:paraId="3F840964"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Supporto di qualità per il periodo di licenza.</w:t>
            </w:r>
          </w:p>
        </w:tc>
        <w:tc>
          <w:tcPr>
            <w:tcW w:w="4428" w:type="dxa"/>
            <w:shd w:val="clear" w:color="auto" w:fill="auto"/>
          </w:tcPr>
          <w:p w14:paraId="4769110D" w14:textId="77777777" w:rsidR="001735AD" w:rsidRPr="001735AD" w:rsidRDefault="001735AD" w:rsidP="001735AD">
            <w:pPr>
              <w:rPr>
                <w:rFonts w:ascii="Calibri" w:hAnsi="Calibri" w:cs="Calibri"/>
                <w:lang w:val="it-IT"/>
              </w:rPr>
            </w:pPr>
          </w:p>
        </w:tc>
      </w:tr>
      <w:tr w:rsidR="001735AD" w:rsidRPr="00CD4AFB" w14:paraId="5DED4750" w14:textId="77777777" w:rsidTr="003D5136">
        <w:tc>
          <w:tcPr>
            <w:tcW w:w="4428" w:type="dxa"/>
            <w:shd w:val="clear" w:color="auto" w:fill="auto"/>
            <w:hideMark/>
          </w:tcPr>
          <w:p w14:paraId="755CC965"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IN CONTEMPORANEA</w:t>
            </w:r>
          </w:p>
          <w:p w14:paraId="03A71012"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Possibile gestione in contemporanea di decine di votazioni indipendenti.</w:t>
            </w:r>
          </w:p>
        </w:tc>
        <w:tc>
          <w:tcPr>
            <w:tcW w:w="4428" w:type="dxa"/>
            <w:shd w:val="clear" w:color="auto" w:fill="auto"/>
          </w:tcPr>
          <w:p w14:paraId="3B203710" w14:textId="77777777" w:rsidR="001735AD" w:rsidRPr="001735AD" w:rsidRDefault="001735AD" w:rsidP="001735AD">
            <w:pPr>
              <w:rPr>
                <w:rFonts w:ascii="Calibri" w:hAnsi="Calibri" w:cs="Calibri"/>
                <w:lang w:val="it-IT"/>
              </w:rPr>
            </w:pPr>
          </w:p>
        </w:tc>
      </w:tr>
    </w:tbl>
    <w:p w14:paraId="72D5B47B" w14:textId="77777777" w:rsidR="001735AD" w:rsidRPr="001735AD" w:rsidRDefault="001735AD" w:rsidP="001735AD">
      <w:pPr>
        <w:rPr>
          <w:rFonts w:ascii="Calibri" w:hAnsi="Calibri" w:cs="Calibri"/>
          <w:lang w:val="it-IT"/>
        </w:rPr>
      </w:pPr>
    </w:p>
    <w:p w14:paraId="0B79CC85" w14:textId="62B3011E" w:rsidR="001735AD" w:rsidRPr="001735AD" w:rsidRDefault="001735AD" w:rsidP="001735AD">
      <w:pPr>
        <w:rPr>
          <w:rFonts w:ascii="Calibri" w:hAnsi="Calibri" w:cs="Calibri"/>
          <w:lang w:val="it-IT"/>
        </w:rPr>
      </w:pPr>
      <w:r w:rsidRPr="001735AD">
        <w:rPr>
          <w:rFonts w:ascii="Calibri" w:hAnsi="Calibri" w:cs="Calibri"/>
          <w:lang w:val="it-IT"/>
        </w:rPr>
        <w:t xml:space="preserve">Sulla piattaforma </w:t>
      </w:r>
      <w:proofErr w:type="spellStart"/>
      <w:r w:rsidRPr="001735AD">
        <w:rPr>
          <w:rFonts w:ascii="Calibri" w:hAnsi="Calibri" w:cs="Calibri"/>
          <w:lang w:val="it-IT"/>
        </w:rPr>
        <w:t>Eligo</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759EE494" w14:textId="774609D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1</w:t>
      </w:r>
      <w:r w:rsidR="001B3ACF">
        <w:rPr>
          <w:rFonts w:ascii="Calibri" w:hAnsi="Calibri" w:cs="Calibri"/>
          <w:b/>
          <w:bCs/>
          <w:lang w:val="it-IT"/>
        </w:rPr>
        <w:t>3</w:t>
      </w:r>
      <w:r w:rsidRPr="001735AD">
        <w:rPr>
          <w:rFonts w:ascii="Calibri" w:hAnsi="Calibri" w:cs="Calibri"/>
          <w:b/>
          <w:bCs/>
          <w:lang w:val="it-IT"/>
        </w:rPr>
        <w:t xml:space="preserve"> : Diversi processi di autenticazione</w:t>
      </w:r>
    </w:p>
    <w:p w14:paraId="2B0D36EA" w14:textId="0C555BEC" w:rsidR="001735AD" w:rsidRDefault="001735AD" w:rsidP="001735AD">
      <w:pPr>
        <w:rPr>
          <w:ins w:id="17" w:author="Martina Nolletti" w:date="2021-01-25T23:58:00Z"/>
          <w:rFonts w:ascii="Calibri" w:hAnsi="Calibri" w:cs="Calibri"/>
          <w:lang w:val="it-IT"/>
        </w:rPr>
      </w:pPr>
      <w:r w:rsidRPr="001735AD">
        <w:rPr>
          <w:rFonts w:ascii="Calibri" w:hAnsi="Calibri" w:cs="Calibri"/>
          <w:lang w:val="it-IT"/>
        </w:rPr>
        <w:t xml:space="preserve">In questo caso </w:t>
      </w:r>
      <w:proofErr w:type="spellStart"/>
      <w:r w:rsidRPr="001735AD">
        <w:rPr>
          <w:rFonts w:ascii="Calibri" w:hAnsi="Calibri" w:cs="Calibri"/>
          <w:lang w:val="it-IT"/>
        </w:rPr>
        <w:t>Eligo</w:t>
      </w:r>
      <w:proofErr w:type="spellEnd"/>
      <w:r w:rsidRPr="001735AD">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41B42528" w14:textId="370240C1" w:rsidR="002005E3" w:rsidRDefault="002005E3" w:rsidP="001735AD">
      <w:pPr>
        <w:rPr>
          <w:ins w:id="18" w:author="Martina Nolletti" w:date="2021-01-25T23:58:00Z"/>
          <w:rFonts w:ascii="Calibri" w:hAnsi="Calibri" w:cs="Calibri"/>
          <w:lang w:val="it-IT"/>
        </w:rPr>
      </w:pPr>
    </w:p>
    <w:p w14:paraId="6C7B020E" w14:textId="460ABA0A" w:rsidR="002005E3" w:rsidRDefault="002005E3" w:rsidP="001735AD">
      <w:pPr>
        <w:rPr>
          <w:ins w:id="19" w:author="Martina Nolletti" w:date="2021-01-25T23:58:00Z"/>
          <w:rFonts w:ascii="Calibri" w:hAnsi="Calibri" w:cs="Calibri"/>
          <w:lang w:val="it-IT"/>
        </w:rPr>
      </w:pPr>
    </w:p>
    <w:p w14:paraId="248FDB4A" w14:textId="77777777" w:rsidR="002005E3" w:rsidRPr="001735AD" w:rsidRDefault="002005E3" w:rsidP="001735AD">
      <w:pPr>
        <w:rPr>
          <w:rFonts w:ascii="Calibri" w:hAnsi="Calibri" w:cs="Calibri"/>
          <w:lang w:val="it-IT"/>
        </w:rPr>
      </w:pPr>
    </w:p>
    <w:p w14:paraId="35006B8D" w14:textId="64CBBFCB"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lastRenderedPageBreak/>
        <w:t>SOTA</w:t>
      </w:r>
      <w:r w:rsidR="007869FF">
        <w:rPr>
          <w:rFonts w:ascii="Calibri" w:hAnsi="Calibri" w:cs="Calibri"/>
          <w:b/>
          <w:bCs/>
          <w:lang w:val="it-IT"/>
        </w:rPr>
        <w:t>1</w:t>
      </w:r>
      <w:r w:rsidR="001B3ACF">
        <w:rPr>
          <w:rFonts w:ascii="Calibri" w:hAnsi="Calibri" w:cs="Calibri"/>
          <w:b/>
          <w:bCs/>
          <w:lang w:val="it-IT"/>
        </w:rPr>
        <w:t>4</w:t>
      </w:r>
      <w:r w:rsidRPr="001735AD">
        <w:rPr>
          <w:rFonts w:ascii="Calibri" w:hAnsi="Calibri" w:cs="Calibri"/>
          <w:b/>
          <w:bCs/>
          <w:lang w:val="it-IT"/>
        </w:rPr>
        <w:t xml:space="preserve"> : Immodificabilità del voto</w:t>
      </w:r>
    </w:p>
    <w:p w14:paraId="6C2AD111" w14:textId="77777777" w:rsidR="001735AD" w:rsidRPr="001735AD" w:rsidRDefault="001735AD" w:rsidP="001735AD">
      <w:pPr>
        <w:rPr>
          <w:rFonts w:ascii="Calibri" w:hAnsi="Calibri" w:cs="Calibri"/>
          <w:lang w:val="it-IT"/>
        </w:rPr>
      </w:pPr>
      <w:r w:rsidRPr="001735AD">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41A37901" w14:textId="7789AD3A"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7869FF">
        <w:rPr>
          <w:rFonts w:ascii="Calibri" w:hAnsi="Calibri" w:cs="Calibri"/>
          <w:b/>
          <w:bCs/>
          <w:lang w:val="it-IT"/>
        </w:rPr>
        <w:t>1</w:t>
      </w:r>
      <w:r w:rsidR="001B3ACF">
        <w:rPr>
          <w:rFonts w:ascii="Calibri" w:hAnsi="Calibri" w:cs="Calibri"/>
          <w:b/>
          <w:bCs/>
          <w:lang w:val="it-IT"/>
        </w:rPr>
        <w:t>5</w:t>
      </w:r>
      <w:r w:rsidRPr="001735AD">
        <w:rPr>
          <w:rFonts w:ascii="Calibri" w:hAnsi="Calibri" w:cs="Calibri"/>
          <w:b/>
          <w:bCs/>
          <w:lang w:val="it-IT"/>
        </w:rPr>
        <w:t xml:space="preserve"> : Voto in contemporanea</w:t>
      </w:r>
    </w:p>
    <w:p w14:paraId="3765F0B5"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Abbiamo notato che la piattaforma </w:t>
      </w:r>
      <w:proofErr w:type="spellStart"/>
      <w:r w:rsidRPr="001735AD">
        <w:rPr>
          <w:rFonts w:ascii="Calibri" w:hAnsi="Calibri" w:cs="Calibri"/>
          <w:lang w:val="it-IT"/>
        </w:rPr>
        <w:t>Eligo</w:t>
      </w:r>
      <w:proofErr w:type="spellEnd"/>
      <w:r w:rsidRPr="001735AD">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CD02552" w14:textId="77777777" w:rsidR="001735AD" w:rsidRPr="001735AD" w:rsidRDefault="001735AD" w:rsidP="001735AD">
      <w:pPr>
        <w:rPr>
          <w:rFonts w:ascii="Calibri" w:hAnsi="Calibri" w:cs="Calibri"/>
          <w:lang w:val="it-IT"/>
        </w:rPr>
      </w:pPr>
    </w:p>
    <w:p w14:paraId="553E7057"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sono stati inseriti nella tabella dei “pro” e “contro”, nella sezione “contro”.</w:t>
      </w:r>
    </w:p>
    <w:p w14:paraId="5768ABB8" w14:textId="77777777" w:rsidR="001735AD" w:rsidRPr="001735AD" w:rsidRDefault="001735AD" w:rsidP="001735AD">
      <w:pPr>
        <w:rPr>
          <w:rFonts w:ascii="Calibri" w:hAnsi="Calibri" w:cs="Calibri"/>
          <w:lang w:val="it-IT"/>
        </w:rPr>
      </w:pPr>
    </w:p>
    <w:p w14:paraId="6590A42F" w14:textId="77777777" w:rsidR="001735AD" w:rsidRPr="001735AD" w:rsidRDefault="001735AD" w:rsidP="001735AD">
      <w:pPr>
        <w:numPr>
          <w:ilvl w:val="0"/>
          <w:numId w:val="43"/>
        </w:numPr>
        <w:rPr>
          <w:sz w:val="36"/>
          <w:szCs w:val="36"/>
          <w:lang w:val="en-GB"/>
        </w:rPr>
      </w:pPr>
      <w:r w:rsidRPr="001735AD">
        <w:rPr>
          <w:b/>
          <w:bCs/>
          <w:color w:val="C00000"/>
          <w:sz w:val="36"/>
          <w:szCs w:val="36"/>
          <w:lang w:val="en-GB"/>
        </w:rPr>
        <w:t>SKY VOTE (</w:t>
      </w:r>
      <w:hyperlink r:id="rId15" w:history="1">
        <w:r w:rsidRPr="001735AD">
          <w:rPr>
            <w:color w:val="0000FF"/>
            <w:sz w:val="28"/>
            <w:szCs w:val="28"/>
            <w:u w:val="single"/>
            <w:lang w:val="en-GB"/>
          </w:rPr>
          <w:t>https://www.skyvote.it/</w:t>
        </w:r>
      </w:hyperlink>
      <w:r w:rsidRPr="001735AD">
        <w:rPr>
          <w:b/>
          <w:bCs/>
          <w:color w:val="C00000"/>
          <w:sz w:val="36"/>
          <w:szCs w:val="36"/>
          <w:lang w:val="en-GB"/>
        </w:rPr>
        <w:t>)</w:t>
      </w:r>
    </w:p>
    <w:p w14:paraId="78F77FF4" w14:textId="77777777" w:rsidR="001735AD" w:rsidRPr="001735AD" w:rsidRDefault="001735AD" w:rsidP="001735AD">
      <w:pPr>
        <w:rPr>
          <w:lang w:val="en-GB"/>
        </w:rPr>
      </w:pPr>
    </w:p>
    <w:p w14:paraId="49F4AE86" w14:textId="21BA425C" w:rsidR="001735AD" w:rsidRPr="001735AD" w:rsidRDefault="001735AD" w:rsidP="001735AD">
      <w:pPr>
        <w:rPr>
          <w:rFonts w:ascii="Calibri" w:hAnsi="Calibri" w:cs="Calibri"/>
          <w:lang w:val="it-IT"/>
        </w:rPr>
      </w:pPr>
      <w:proofErr w:type="spellStart"/>
      <w:r w:rsidRPr="001735AD">
        <w:rPr>
          <w:rFonts w:ascii="Calibri" w:hAnsi="Calibri" w:cs="Calibri"/>
          <w:lang w:val="it-IT"/>
        </w:rPr>
        <w:t>Skyvote</w:t>
      </w:r>
      <w:proofErr w:type="spellEnd"/>
      <w:r w:rsidRPr="001735AD">
        <w:rPr>
          <w:rFonts w:ascii="Calibri" w:hAnsi="Calibri" w:cs="Calibri"/>
          <w:lang w:val="it-IT"/>
        </w:rPr>
        <w:t xml:space="preserve"> consente la modernizzazione e semplificazione dei processi di votazione tipici</w:t>
      </w:r>
      <w:r w:rsidR="00D1513E">
        <w:rPr>
          <w:rFonts w:ascii="Calibri" w:hAnsi="Calibri" w:cs="Calibri"/>
          <w:lang w:val="it-IT"/>
        </w:rPr>
        <w:t xml:space="preserve"> </w:t>
      </w:r>
      <w:r w:rsidRPr="001735AD">
        <w:rPr>
          <w:rFonts w:ascii="Calibri" w:hAnsi="Calibri" w:cs="Calibri"/>
          <w:lang w:val="it-IT"/>
        </w:rPr>
        <w:t>grazie ad un processo di trasformazione digitale legalmente validabile e riconoscibile.</w:t>
      </w:r>
    </w:p>
    <w:p w14:paraId="4AD82053" w14:textId="77777777" w:rsidR="001735AD" w:rsidRPr="001735AD" w:rsidRDefault="001735AD" w:rsidP="001735AD">
      <w:pPr>
        <w:rPr>
          <w:rFonts w:ascii="Calibri" w:hAnsi="Calibri" w:cs="Calibri"/>
          <w:lang w:val="it-IT"/>
        </w:rPr>
      </w:pPr>
      <w:r w:rsidRPr="001735AD">
        <w:rPr>
          <w:rFonts w:ascii="Calibri" w:hAnsi="Calibri" w:cs="Calibri"/>
          <w:lang w:val="it-IT"/>
        </w:rPr>
        <w:t>Grazie alla collaborazione con Thales-</w:t>
      </w:r>
      <w:proofErr w:type="spellStart"/>
      <w:r w:rsidRPr="001735AD">
        <w:rPr>
          <w:rFonts w:ascii="Calibri" w:hAnsi="Calibri" w:cs="Calibri"/>
          <w:lang w:val="it-IT"/>
        </w:rPr>
        <w:t>Gemalto</w:t>
      </w:r>
      <w:proofErr w:type="spellEnd"/>
      <w:r w:rsidRPr="001735AD">
        <w:rPr>
          <w:rFonts w:ascii="Calibri" w:hAnsi="Calibri" w:cs="Calibri"/>
          <w:lang w:val="it-IT"/>
        </w:rPr>
        <w:t xml:space="preserve"> (azienda di sicurezza informatica che fornisce programmi software e strumenti per la sicurezza personale), </w:t>
      </w:r>
      <w:proofErr w:type="spellStart"/>
      <w:r w:rsidRPr="001735AD">
        <w:rPr>
          <w:rFonts w:ascii="Calibri" w:hAnsi="Calibri" w:cs="Calibri"/>
          <w:lang w:val="it-IT"/>
        </w:rPr>
        <w:t>SkyVote</w:t>
      </w:r>
      <w:proofErr w:type="spellEnd"/>
      <w:r w:rsidRPr="001735AD">
        <w:rPr>
          <w:rFonts w:ascii="Calibri" w:hAnsi="Calibri" w:cs="Calibri"/>
          <w:lang w:val="it-IT"/>
        </w:rPr>
        <w:t xml:space="preserve"> adotta sistemi di crittografazione, procedure e specifiche di sicurezza più utilizzate al mondo dai sistemi bancari e militari. Questi accorgimenti consentono la massima mitigazione del rischio di attacco e la certezza dell'integrità dei risultati elettorali anche in caso di contestazione.</w:t>
      </w:r>
    </w:p>
    <w:p w14:paraId="605CDB3B" w14:textId="77777777" w:rsidR="001735AD" w:rsidRPr="001735AD" w:rsidRDefault="001735AD" w:rsidP="001735AD">
      <w:pPr>
        <w:rPr>
          <w:rFonts w:ascii="Calibri" w:hAnsi="Calibri" w:cs="Calibri"/>
          <w:lang w:val="it-IT"/>
        </w:rPr>
      </w:pPr>
      <w:r w:rsidRPr="001735AD">
        <w:rPr>
          <w:rFonts w:ascii="Calibri" w:hAnsi="Calibri" w:cs="Calibri"/>
          <w:lang w:val="it-IT"/>
        </w:rPr>
        <w:t>Mette a disposizione tre tipologie di piattaforma:</w:t>
      </w:r>
    </w:p>
    <w:p w14:paraId="6553406C" w14:textId="77777777" w:rsidR="001735AD" w:rsidRPr="001735AD" w:rsidRDefault="001735AD" w:rsidP="001735AD">
      <w:pPr>
        <w:numPr>
          <w:ilvl w:val="0"/>
          <w:numId w:val="38"/>
        </w:numPr>
        <w:rPr>
          <w:rFonts w:ascii="Calibri" w:hAnsi="Calibri" w:cs="Calibri"/>
          <w:b/>
          <w:bCs/>
          <w:lang w:val="it-IT"/>
        </w:rPr>
      </w:pPr>
      <w:bookmarkStart w:id="20" w:name="_Toc60064536"/>
      <w:proofErr w:type="spellStart"/>
      <w:r w:rsidRPr="001735AD">
        <w:rPr>
          <w:rFonts w:ascii="Calibri" w:hAnsi="Calibri" w:cs="Calibri"/>
          <w:lang w:val="it-IT"/>
        </w:rPr>
        <w:t>SkyVote</w:t>
      </w:r>
      <w:proofErr w:type="spellEnd"/>
      <w:r w:rsidRPr="001735AD">
        <w:rPr>
          <w:rFonts w:ascii="Calibri" w:hAnsi="Calibri" w:cs="Calibri"/>
          <w:lang w:val="it-IT"/>
        </w:rPr>
        <w:t xml:space="preserve"> Cloud, piattaforma di voto distribuito.</w:t>
      </w:r>
      <w:bookmarkEnd w:id="20"/>
    </w:p>
    <w:p w14:paraId="45DB4ED8" w14:textId="01907A6C" w:rsidR="001735AD" w:rsidRPr="001735AD" w:rsidRDefault="001735AD" w:rsidP="001735AD">
      <w:pPr>
        <w:rPr>
          <w:rFonts w:ascii="Calibri" w:hAnsi="Calibri" w:cs="Calibri"/>
          <w:b/>
          <w:bCs/>
          <w:lang w:val="it-IT"/>
        </w:rPr>
      </w:pPr>
      <w:proofErr w:type="spellStart"/>
      <w:r w:rsidRPr="001735AD">
        <w:rPr>
          <w:rFonts w:ascii="Calibri" w:hAnsi="Calibri" w:cs="Calibri"/>
          <w:lang w:val="it-IT"/>
        </w:rPr>
        <w:t>SkyVote</w:t>
      </w:r>
      <w:proofErr w:type="spellEnd"/>
      <w:r w:rsidRPr="001735AD">
        <w:rPr>
          <w:rFonts w:ascii="Calibri" w:hAnsi="Calibri" w:cs="Calibri"/>
          <w:lang w:val="it-IT"/>
        </w:rPr>
        <w:t xml:space="preserve"> Cloud è una piattaforma per il voto elettronico massivo di livello Enterprise. </w:t>
      </w:r>
      <w:r w:rsidR="00711CE0" w:rsidRPr="001735AD">
        <w:rPr>
          <w:rFonts w:ascii="Calibri" w:hAnsi="Calibri" w:cs="Calibri"/>
          <w:lang w:val="it-IT"/>
        </w:rPr>
        <w:t>È</w:t>
      </w:r>
      <w:r w:rsidRPr="001735AD">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1735AD">
        <w:rPr>
          <w:rFonts w:ascii="Calibri" w:hAnsi="Calibri" w:cs="Calibri"/>
          <w:lang w:val="it-IT"/>
        </w:rPr>
        <w:t>SkyVote</w:t>
      </w:r>
      <w:proofErr w:type="spellEnd"/>
      <w:r w:rsidRPr="001735AD">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1735AD">
        <w:rPr>
          <w:rFonts w:ascii="Arial" w:hAnsi="Arial" w:cs="Arial"/>
          <w:color w:val="777777"/>
          <w:sz w:val="21"/>
          <w:szCs w:val="21"/>
          <w:lang w:val="it-IT"/>
        </w:rPr>
        <w:t>.</w:t>
      </w:r>
    </w:p>
    <w:p w14:paraId="096C859F" w14:textId="77777777" w:rsidR="001735AD" w:rsidRPr="001735AD" w:rsidRDefault="001735AD" w:rsidP="001735AD">
      <w:pPr>
        <w:numPr>
          <w:ilvl w:val="0"/>
          <w:numId w:val="38"/>
        </w:numPr>
        <w:rPr>
          <w:rFonts w:ascii="Calibri" w:hAnsi="Calibri" w:cs="Calibri"/>
          <w:b/>
          <w:bCs/>
          <w:lang w:val="it-IT"/>
        </w:rPr>
      </w:pPr>
      <w:bookmarkStart w:id="21" w:name="_Toc60064537"/>
      <w:proofErr w:type="spellStart"/>
      <w:r w:rsidRPr="001735AD">
        <w:rPr>
          <w:rFonts w:ascii="Calibri" w:hAnsi="Calibri" w:cs="Calibri"/>
          <w:lang w:val="it-IT"/>
        </w:rPr>
        <w:t>Skyvote</w:t>
      </w:r>
      <w:proofErr w:type="spellEnd"/>
      <w:r w:rsidRPr="001735AD">
        <w:rPr>
          <w:rFonts w:ascii="Calibri" w:hAnsi="Calibri" w:cs="Calibri"/>
          <w:lang w:val="it-IT"/>
        </w:rPr>
        <w:t xml:space="preserve"> Meeting, assemblee riunioni da remoto.</w:t>
      </w:r>
      <w:bookmarkEnd w:id="21"/>
    </w:p>
    <w:p w14:paraId="234ECD60" w14:textId="77777777" w:rsidR="001735AD" w:rsidRPr="001735AD" w:rsidRDefault="001735AD" w:rsidP="001735AD">
      <w:pPr>
        <w:rPr>
          <w:rFonts w:ascii="Calibri" w:hAnsi="Calibri" w:cs="Calibri"/>
          <w:b/>
          <w:bCs/>
          <w:lang w:val="it-IT"/>
        </w:rPr>
      </w:pPr>
      <w:bookmarkStart w:id="22" w:name="_Toc60064538"/>
      <w:proofErr w:type="spellStart"/>
      <w:r w:rsidRPr="001735AD">
        <w:rPr>
          <w:rFonts w:ascii="Calibri" w:hAnsi="Calibri" w:cs="Calibri"/>
          <w:lang w:val="it-IT"/>
        </w:rPr>
        <w:t>SkyVote</w:t>
      </w:r>
      <w:proofErr w:type="spellEnd"/>
      <w:r w:rsidRPr="001735AD">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22"/>
    </w:p>
    <w:p w14:paraId="2129A096" w14:textId="77777777" w:rsidR="001735AD" w:rsidRPr="001735AD" w:rsidRDefault="001735AD" w:rsidP="001735AD">
      <w:pPr>
        <w:numPr>
          <w:ilvl w:val="0"/>
          <w:numId w:val="38"/>
        </w:numPr>
        <w:rPr>
          <w:rFonts w:ascii="Calibri" w:hAnsi="Calibri" w:cs="Calibri"/>
          <w:b/>
          <w:bCs/>
          <w:lang w:val="it-IT"/>
        </w:rPr>
      </w:pPr>
      <w:bookmarkStart w:id="23" w:name="_Toc60064539"/>
      <w:proofErr w:type="spellStart"/>
      <w:r w:rsidRPr="001735AD">
        <w:rPr>
          <w:rFonts w:ascii="Calibri" w:hAnsi="Calibri" w:cs="Calibri"/>
          <w:lang w:val="it-IT"/>
        </w:rPr>
        <w:t>Skyvote</w:t>
      </w:r>
      <w:proofErr w:type="spellEnd"/>
      <w:r w:rsidRPr="001735AD">
        <w:rPr>
          <w:rFonts w:ascii="Calibri" w:hAnsi="Calibri" w:cs="Calibri"/>
          <w:lang w:val="it-IT"/>
        </w:rPr>
        <w:t xml:space="preserve"> </w:t>
      </w:r>
      <w:proofErr w:type="spellStart"/>
      <w:r w:rsidRPr="001735AD">
        <w:rPr>
          <w:rFonts w:ascii="Calibri" w:hAnsi="Calibri" w:cs="Calibri"/>
          <w:lang w:val="it-IT"/>
        </w:rPr>
        <w:t>Decision</w:t>
      </w:r>
      <w:proofErr w:type="spellEnd"/>
      <w:r w:rsidRPr="001735AD">
        <w:rPr>
          <w:rFonts w:ascii="Calibri" w:hAnsi="Calibri" w:cs="Calibri"/>
          <w:lang w:val="it-IT"/>
        </w:rPr>
        <w:t>, consigli di amministrazione.</w:t>
      </w:r>
      <w:bookmarkEnd w:id="23"/>
    </w:p>
    <w:p w14:paraId="5502639F" w14:textId="77777777" w:rsidR="001735AD" w:rsidRPr="001735AD" w:rsidRDefault="001735AD" w:rsidP="001735AD">
      <w:pPr>
        <w:rPr>
          <w:rFonts w:ascii="Calibri" w:hAnsi="Calibri" w:cs="Calibri"/>
          <w:b/>
          <w:bCs/>
          <w:lang w:val="it-IT"/>
        </w:rPr>
      </w:pPr>
      <w:bookmarkStart w:id="24" w:name="_Toc60064540"/>
      <w:proofErr w:type="spellStart"/>
      <w:r w:rsidRPr="001735AD">
        <w:rPr>
          <w:rFonts w:ascii="Calibri" w:hAnsi="Calibri" w:cs="Calibri"/>
          <w:lang w:val="it-IT"/>
        </w:rPr>
        <w:t>SkyVote</w:t>
      </w:r>
      <w:proofErr w:type="spellEnd"/>
      <w:r w:rsidRPr="001735AD">
        <w:rPr>
          <w:rFonts w:ascii="Calibri" w:hAnsi="Calibri" w:cs="Calibri"/>
          <w:lang w:val="it-IT"/>
        </w:rPr>
        <w:t xml:space="preserve"> </w:t>
      </w:r>
      <w:proofErr w:type="spellStart"/>
      <w:r w:rsidRPr="001735AD">
        <w:rPr>
          <w:rFonts w:ascii="Calibri" w:hAnsi="Calibri" w:cs="Calibri"/>
          <w:lang w:val="it-IT"/>
        </w:rPr>
        <w:t>Decision</w:t>
      </w:r>
      <w:proofErr w:type="spellEnd"/>
      <w:r w:rsidRPr="001735AD">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735AD">
        <w:rPr>
          <w:rFonts w:ascii="Calibri" w:hAnsi="Calibri" w:cs="Calibri"/>
          <w:lang w:val="it-IT"/>
        </w:rPr>
        <w:t>securizzato</w:t>
      </w:r>
      <w:proofErr w:type="spellEnd"/>
      <w:r w:rsidRPr="001735AD">
        <w:rPr>
          <w:rFonts w:ascii="Calibri" w:hAnsi="Calibri" w:cs="Calibri"/>
          <w:lang w:val="it-IT"/>
        </w:rPr>
        <w:t xml:space="preserve"> gestito da un pannello di amministrazione, APP Mobile, Videoconferenza </w:t>
      </w:r>
      <w:r w:rsidRPr="001735AD">
        <w:rPr>
          <w:rFonts w:ascii="Calibri" w:hAnsi="Calibri" w:cs="Calibri"/>
          <w:lang w:val="it-IT"/>
        </w:rPr>
        <w:lastRenderedPageBreak/>
        <w:t>Integrata, Chat, Gestione degli interventi, Scambio documentale, Voto Parlamentare, Gestione dei report e dei verbali, registrazione e trascrizione. Può essere utilizzata in modalità ibrida o full cloud.</w:t>
      </w:r>
      <w:bookmarkEnd w:id="24"/>
    </w:p>
    <w:p w14:paraId="57B4AF64"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6B27DFCE" w14:textId="77777777" w:rsidTr="003D5136">
        <w:tc>
          <w:tcPr>
            <w:tcW w:w="4428" w:type="dxa"/>
            <w:shd w:val="clear" w:color="auto" w:fill="auto"/>
            <w:hideMark/>
          </w:tcPr>
          <w:p w14:paraId="49B966F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68B10C0B"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CD4AFB" w14:paraId="370599AA" w14:textId="77777777" w:rsidTr="003D5136">
        <w:tc>
          <w:tcPr>
            <w:tcW w:w="4428" w:type="dxa"/>
            <w:shd w:val="clear" w:color="auto" w:fill="auto"/>
            <w:hideMark/>
          </w:tcPr>
          <w:p w14:paraId="73C1CB8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w:t>
            </w:r>
          </w:p>
          <w:p w14:paraId="6CAB122D"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Crittografia bancaria e militare di ultima generazione.</w:t>
            </w:r>
          </w:p>
        </w:tc>
        <w:tc>
          <w:tcPr>
            <w:tcW w:w="4428" w:type="dxa"/>
            <w:shd w:val="clear" w:color="auto" w:fill="auto"/>
            <w:hideMark/>
          </w:tcPr>
          <w:p w14:paraId="79E5317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VOTAZIONI IN PRESENZA</w:t>
            </w:r>
          </w:p>
          <w:p w14:paraId="68A7C2CD"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 xml:space="preserve">Questo sistema non garantisce però la gestione della votazione in presenza. </w:t>
            </w:r>
          </w:p>
          <w:p w14:paraId="06E91635"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Si è deciso quindi di prendere in considerazione eventuali servizi per la votazione online.</w:t>
            </w:r>
          </w:p>
        </w:tc>
      </w:tr>
      <w:tr w:rsidR="001735AD" w:rsidRPr="001735AD" w14:paraId="6B419AB7" w14:textId="77777777" w:rsidTr="003D5136">
        <w:tc>
          <w:tcPr>
            <w:tcW w:w="4428" w:type="dxa"/>
            <w:shd w:val="clear" w:color="auto" w:fill="auto"/>
            <w:hideMark/>
          </w:tcPr>
          <w:p w14:paraId="6CE4E14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MPILICITA’</w:t>
            </w:r>
          </w:p>
          <w:p w14:paraId="23A253EE" w14:textId="77777777" w:rsidR="001735AD" w:rsidRPr="001735AD" w:rsidRDefault="001735AD" w:rsidP="001735AD">
            <w:pPr>
              <w:spacing w:after="160" w:line="256" w:lineRule="auto"/>
              <w:contextualSpacing/>
              <w:rPr>
                <w:rFonts w:ascii="Calibri" w:hAnsi="Calibri"/>
                <w:sz w:val="22"/>
                <w:szCs w:val="22"/>
                <w:lang w:val="it-IT"/>
              </w:rPr>
            </w:pPr>
            <w:proofErr w:type="spellStart"/>
            <w:r w:rsidRPr="001735AD">
              <w:rPr>
                <w:rFonts w:ascii="Calibri" w:hAnsi="Calibri"/>
              </w:rPr>
              <w:t>Interfaccia</w:t>
            </w:r>
            <w:proofErr w:type="spellEnd"/>
            <w:r w:rsidRPr="001735AD">
              <w:rPr>
                <w:rFonts w:ascii="Calibri" w:hAnsi="Calibri"/>
              </w:rPr>
              <w:t xml:space="preserve"> </w:t>
            </w:r>
            <w:proofErr w:type="spellStart"/>
            <w:r w:rsidRPr="001735AD">
              <w:rPr>
                <w:rFonts w:ascii="Calibri" w:hAnsi="Calibri"/>
              </w:rPr>
              <w:t>intuitiva</w:t>
            </w:r>
            <w:proofErr w:type="spellEnd"/>
            <w:r w:rsidRPr="001735AD">
              <w:rPr>
                <w:rFonts w:ascii="Calibri" w:hAnsi="Calibri"/>
              </w:rPr>
              <w:t>.</w:t>
            </w:r>
          </w:p>
        </w:tc>
        <w:tc>
          <w:tcPr>
            <w:tcW w:w="4428" w:type="dxa"/>
            <w:shd w:val="clear" w:color="auto" w:fill="auto"/>
          </w:tcPr>
          <w:p w14:paraId="257A98B8" w14:textId="77777777" w:rsidR="001735AD" w:rsidRPr="001735AD" w:rsidRDefault="001735AD" w:rsidP="001735AD">
            <w:pPr>
              <w:rPr>
                <w:rFonts w:ascii="Calibri" w:hAnsi="Calibri" w:cs="Calibri"/>
                <w:lang w:val="it-IT"/>
              </w:rPr>
            </w:pPr>
          </w:p>
        </w:tc>
      </w:tr>
      <w:tr w:rsidR="001735AD" w:rsidRPr="00CD4AFB" w14:paraId="6C44B062" w14:textId="77777777" w:rsidTr="003D5136">
        <w:tc>
          <w:tcPr>
            <w:tcW w:w="4428" w:type="dxa"/>
            <w:shd w:val="clear" w:color="auto" w:fill="auto"/>
            <w:hideMark/>
          </w:tcPr>
          <w:p w14:paraId="4ED95072"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NONIMATO</w:t>
            </w:r>
          </w:p>
          <w:p w14:paraId="01F009E6" w14:textId="77777777" w:rsidR="001735AD" w:rsidRPr="001735AD" w:rsidRDefault="001735AD" w:rsidP="001735AD">
            <w:pPr>
              <w:rPr>
                <w:rFonts w:ascii="Calibri" w:hAnsi="Calibri" w:cs="Calibri"/>
                <w:lang w:val="it-IT"/>
              </w:rPr>
            </w:pPr>
            <w:r w:rsidRPr="001735AD">
              <w:rPr>
                <w:rFonts w:ascii="Calibri" w:hAnsi="Calibri"/>
                <w:lang w:val="it-IT"/>
              </w:rPr>
              <w:t>Sistema di disgiunzione Voto/Elettore fisica e logica con garante.</w:t>
            </w:r>
          </w:p>
        </w:tc>
        <w:tc>
          <w:tcPr>
            <w:tcW w:w="4428" w:type="dxa"/>
            <w:shd w:val="clear" w:color="auto" w:fill="auto"/>
          </w:tcPr>
          <w:p w14:paraId="70B85FEB" w14:textId="77777777" w:rsidR="001735AD" w:rsidRPr="001735AD" w:rsidRDefault="001735AD" w:rsidP="001735AD">
            <w:pPr>
              <w:rPr>
                <w:rFonts w:ascii="Calibri" w:hAnsi="Calibri" w:cs="Calibri"/>
                <w:lang w:val="it-IT"/>
              </w:rPr>
            </w:pPr>
          </w:p>
        </w:tc>
      </w:tr>
      <w:tr w:rsidR="001735AD" w:rsidRPr="00CD4AFB" w14:paraId="6CB9F3AA" w14:textId="77777777" w:rsidTr="003D5136">
        <w:tc>
          <w:tcPr>
            <w:tcW w:w="4428" w:type="dxa"/>
            <w:shd w:val="clear" w:color="auto" w:fill="auto"/>
            <w:hideMark/>
          </w:tcPr>
          <w:p w14:paraId="222F93A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ZIONE NOTIZIE</w:t>
            </w:r>
          </w:p>
          <w:p w14:paraId="1640C889"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lang w:val="it-IT"/>
              </w:rPr>
              <w:t>Relative a prossime votazioni, informazioni sul sistema di voto online, informazioni relative al COVID-SARS19.</w:t>
            </w:r>
          </w:p>
        </w:tc>
        <w:tc>
          <w:tcPr>
            <w:tcW w:w="4428" w:type="dxa"/>
            <w:shd w:val="clear" w:color="auto" w:fill="auto"/>
          </w:tcPr>
          <w:p w14:paraId="4E59F933" w14:textId="77777777" w:rsidR="001735AD" w:rsidRPr="001735AD" w:rsidRDefault="001735AD" w:rsidP="001735AD">
            <w:pPr>
              <w:rPr>
                <w:rFonts w:ascii="Calibri" w:hAnsi="Calibri" w:cs="Calibri"/>
                <w:lang w:val="it-IT"/>
              </w:rPr>
            </w:pPr>
          </w:p>
        </w:tc>
      </w:tr>
    </w:tbl>
    <w:p w14:paraId="34C5AE4E" w14:textId="77777777" w:rsidR="001735AD" w:rsidRPr="001735AD" w:rsidRDefault="001735AD" w:rsidP="001735AD">
      <w:pPr>
        <w:rPr>
          <w:rFonts w:ascii="Calibri" w:hAnsi="Calibri" w:cs="Calibri"/>
          <w:lang w:val="it-IT"/>
        </w:rPr>
      </w:pPr>
    </w:p>
    <w:p w14:paraId="1EBCAF65" w14:textId="69645E9B" w:rsidR="001735AD" w:rsidRPr="001735AD" w:rsidRDefault="001735AD" w:rsidP="001735AD">
      <w:pPr>
        <w:rPr>
          <w:rFonts w:ascii="Calibri" w:hAnsi="Calibri" w:cs="Calibri"/>
          <w:lang w:val="it-IT"/>
        </w:rPr>
      </w:pPr>
      <w:r w:rsidRPr="001735AD">
        <w:rPr>
          <w:rFonts w:ascii="Calibri" w:hAnsi="Calibri" w:cs="Calibri"/>
          <w:lang w:val="it-IT"/>
        </w:rPr>
        <w:t xml:space="preserve">Sulla piattaforma </w:t>
      </w:r>
      <w:proofErr w:type="spellStart"/>
      <w:r w:rsidRPr="001735AD">
        <w:rPr>
          <w:rFonts w:ascii="Calibri" w:hAnsi="Calibri" w:cs="Calibri"/>
          <w:lang w:val="it-IT"/>
        </w:rPr>
        <w:t>Sky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0450F710" w14:textId="1418E31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16</w:t>
      </w:r>
      <w:r w:rsidRPr="001735AD">
        <w:rPr>
          <w:rFonts w:ascii="Calibri" w:hAnsi="Calibri" w:cs="Calibri"/>
          <w:b/>
          <w:bCs/>
          <w:lang w:val="it-IT"/>
        </w:rPr>
        <w:t xml:space="preserve"> : Semplicità</w:t>
      </w:r>
    </w:p>
    <w:p w14:paraId="3122DBC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sidRPr="001735AD">
        <w:rPr>
          <w:rFonts w:ascii="Calibri" w:hAnsi="Calibri" w:cs="Calibri"/>
          <w:lang w:val="it-IT"/>
        </w:rPr>
        <w:t>SkyVote</w:t>
      </w:r>
      <w:proofErr w:type="spellEnd"/>
      <w:r w:rsidRPr="001735AD">
        <w:rPr>
          <w:rFonts w:ascii="Calibri" w:hAnsi="Calibri" w:cs="Calibri"/>
          <w:lang w:val="it-IT"/>
        </w:rPr>
        <w:t xml:space="preserve"> per avere una buona interfaccia grafica.</w:t>
      </w:r>
    </w:p>
    <w:p w14:paraId="21565FA0" w14:textId="608CE9B5"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17</w:t>
      </w:r>
      <w:r w:rsidRPr="001735AD">
        <w:rPr>
          <w:rFonts w:ascii="Calibri" w:hAnsi="Calibri" w:cs="Calibri"/>
          <w:b/>
          <w:bCs/>
          <w:lang w:val="it-IT"/>
        </w:rPr>
        <w:t xml:space="preserve"> : Sezione Notizie</w:t>
      </w:r>
    </w:p>
    <w:p w14:paraId="099F3A0C" w14:textId="77777777" w:rsidR="001735AD" w:rsidRPr="001735AD" w:rsidRDefault="001735AD" w:rsidP="001735AD">
      <w:pPr>
        <w:rPr>
          <w:rFonts w:ascii="Calibri" w:hAnsi="Calibri" w:cs="Calibri"/>
          <w:lang w:val="it-IT"/>
        </w:rPr>
      </w:pPr>
      <w:r w:rsidRPr="001735AD">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c.</w:t>
      </w:r>
    </w:p>
    <w:p w14:paraId="3C828553" w14:textId="77777777" w:rsidR="001735AD" w:rsidRPr="001735AD" w:rsidRDefault="001735AD" w:rsidP="001735AD">
      <w:pPr>
        <w:rPr>
          <w:rFonts w:ascii="Calibri" w:hAnsi="Calibri" w:cs="Calibri"/>
          <w:lang w:val="it-IT"/>
        </w:rPr>
      </w:pPr>
    </w:p>
    <w:p w14:paraId="62B1EE69" w14:textId="77777777" w:rsidR="001735AD" w:rsidRPr="001735AD" w:rsidRDefault="001735AD" w:rsidP="001735AD">
      <w:pPr>
        <w:rPr>
          <w:rFonts w:ascii="Calibri" w:hAnsi="Calibri" w:cs="Calibri"/>
          <w:lang w:val="it-IT"/>
        </w:rPr>
      </w:pPr>
      <w:r w:rsidRPr="001735AD">
        <w:rPr>
          <w:rFonts w:ascii="Calibri" w:hAnsi="Calibri" w:cs="Calibri"/>
          <w:lang w:val="it-IT"/>
        </w:rPr>
        <w:t>Abbiamo deciso di non prendere in considerazione i seguenti campi:</w:t>
      </w:r>
    </w:p>
    <w:p w14:paraId="5F14137A" w14:textId="77777777" w:rsidR="001735AD" w:rsidRPr="001735AD" w:rsidRDefault="001735AD" w:rsidP="001735AD">
      <w:pPr>
        <w:numPr>
          <w:ilvl w:val="0"/>
          <w:numId w:val="39"/>
        </w:numPr>
        <w:rPr>
          <w:rFonts w:ascii="Calibri" w:hAnsi="Calibri" w:cs="Calibri"/>
          <w:lang w:val="it-IT"/>
        </w:rPr>
      </w:pPr>
      <w:r w:rsidRPr="001735AD">
        <w:rPr>
          <w:rFonts w:ascii="Calibri" w:hAnsi="Calibri" w:cs="Calibri"/>
          <w:b/>
          <w:bCs/>
          <w:lang w:val="it-IT"/>
        </w:rPr>
        <w:t>AZIENDA/ISTITUZIONE</w:t>
      </w:r>
    </w:p>
    <w:p w14:paraId="203C074A" w14:textId="77777777" w:rsidR="001735AD" w:rsidRPr="001735AD" w:rsidRDefault="001735AD" w:rsidP="001735AD">
      <w:pPr>
        <w:rPr>
          <w:rFonts w:ascii="Calibri" w:hAnsi="Calibri" w:cs="Calibri"/>
          <w:lang w:val="it-IT"/>
        </w:rPr>
      </w:pPr>
      <w:r w:rsidRPr="001735AD">
        <w:rPr>
          <w:rFonts w:ascii="Calibri" w:hAnsi="Calibri" w:cs="Calibri"/>
          <w:lang w:val="it-IT"/>
        </w:rPr>
        <w:t>Non è necessario specificare il tipo di azienda o istituzione, in quanto il nostro sistema si occuperà soltanto delle elezioni all’interno delle università.</w:t>
      </w:r>
    </w:p>
    <w:p w14:paraId="39F05ECD"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OGGETTO</w:t>
      </w:r>
    </w:p>
    <w:p w14:paraId="5571ABCC" w14:textId="77777777" w:rsidR="001735AD" w:rsidRPr="001735AD" w:rsidRDefault="001735AD" w:rsidP="001735AD">
      <w:pPr>
        <w:rPr>
          <w:rFonts w:ascii="Calibri" w:hAnsi="Calibri" w:cs="Calibri"/>
          <w:lang w:val="it-IT"/>
        </w:rPr>
      </w:pPr>
      <w:r w:rsidRPr="001735AD">
        <w:rPr>
          <w:rFonts w:ascii="Calibri" w:hAnsi="Calibri" w:cs="Calibri"/>
          <w:lang w:val="it-IT"/>
        </w:rPr>
        <w:t>Un utente non ha bisogno di fornire questo campo.</w:t>
      </w:r>
    </w:p>
    <w:p w14:paraId="04D89C56"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MESSAGGIO</w:t>
      </w:r>
    </w:p>
    <w:p w14:paraId="04F23FF3" w14:textId="77777777" w:rsidR="001735AD" w:rsidRPr="001735AD" w:rsidRDefault="001735AD" w:rsidP="001735AD">
      <w:pPr>
        <w:rPr>
          <w:rFonts w:ascii="Calibri" w:hAnsi="Calibri" w:cs="Calibri"/>
          <w:lang w:val="it-IT"/>
        </w:rPr>
      </w:pPr>
      <w:r w:rsidRPr="001735AD">
        <w:rPr>
          <w:rFonts w:ascii="Calibri" w:hAnsi="Calibri" w:cs="Calibri"/>
          <w:lang w:val="it-IT"/>
        </w:rPr>
        <w:t>Anche in questo caso, non si deve fornire nessun tipo di messaggio.</w:t>
      </w:r>
    </w:p>
    <w:p w14:paraId="5C8C034D" w14:textId="77777777" w:rsidR="001735AD" w:rsidRPr="001735AD" w:rsidRDefault="001735AD" w:rsidP="001735AD">
      <w:pPr>
        <w:rPr>
          <w:rFonts w:ascii="Calibri" w:hAnsi="Calibri" w:cs="Calibri"/>
          <w:lang w:val="it-IT"/>
        </w:rPr>
      </w:pPr>
    </w:p>
    <w:p w14:paraId="56A8B1B1" w14:textId="43648EA3"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20B5AE45" w14:textId="77777777" w:rsidR="001735AD" w:rsidRPr="001735AD" w:rsidRDefault="001735AD" w:rsidP="001735AD">
      <w:pPr>
        <w:rPr>
          <w:rFonts w:ascii="Calibri" w:hAnsi="Calibri" w:cs="Calibri"/>
          <w:lang w:val="it-IT"/>
        </w:rPr>
      </w:pPr>
    </w:p>
    <w:p w14:paraId="2C43F232" w14:textId="03C0CF59" w:rsidR="00202305" w:rsidRPr="001F2591" w:rsidRDefault="001735AD" w:rsidP="00202305">
      <w:pPr>
        <w:numPr>
          <w:ilvl w:val="0"/>
          <w:numId w:val="43"/>
        </w:numPr>
        <w:rPr>
          <w:b/>
          <w:bCs/>
          <w:color w:val="C00000"/>
          <w:sz w:val="36"/>
          <w:szCs w:val="36"/>
          <w:lang w:val="en-GB"/>
        </w:rPr>
      </w:pPr>
      <w:r w:rsidRPr="001735AD">
        <w:rPr>
          <w:b/>
          <w:bCs/>
          <w:color w:val="C00000"/>
          <w:sz w:val="36"/>
          <w:szCs w:val="36"/>
          <w:lang w:val="en-GB"/>
        </w:rPr>
        <w:t>DOODLE (</w:t>
      </w:r>
      <w:hyperlink r:id="rId16" w:history="1">
        <w:r w:rsidRPr="001735AD">
          <w:rPr>
            <w:color w:val="0000FF"/>
            <w:sz w:val="28"/>
            <w:szCs w:val="28"/>
            <w:u w:val="single"/>
            <w:lang w:val="en-GB"/>
          </w:rPr>
          <w:t>https://doodle.com/it/</w:t>
        </w:r>
      </w:hyperlink>
      <w:r w:rsidRPr="001735AD">
        <w:rPr>
          <w:b/>
          <w:bCs/>
          <w:color w:val="C00000"/>
          <w:sz w:val="36"/>
          <w:szCs w:val="36"/>
          <w:lang w:val="en-GB"/>
        </w:rPr>
        <w:t>)</w:t>
      </w:r>
    </w:p>
    <w:p w14:paraId="04A4DECC" w14:textId="77777777" w:rsidR="00202305" w:rsidRPr="002005E3" w:rsidRDefault="00202305" w:rsidP="001F2591">
      <w:pPr>
        <w:rPr>
          <w:b/>
          <w:bCs/>
          <w:color w:val="C00000"/>
          <w:lang w:val="en-GB"/>
          <w:rPrChange w:id="25" w:author="Martina Nolletti" w:date="2021-01-25T23:58:00Z">
            <w:rPr>
              <w:b/>
              <w:bCs/>
              <w:color w:val="C00000"/>
              <w:sz w:val="36"/>
              <w:szCs w:val="36"/>
              <w:lang w:val="en-GB"/>
            </w:rPr>
          </w:rPrChange>
        </w:rPr>
      </w:pPr>
    </w:p>
    <w:p w14:paraId="00BBBECD" w14:textId="77777777" w:rsidR="001735AD" w:rsidRPr="001735AD" w:rsidRDefault="001735AD" w:rsidP="001735AD">
      <w:pPr>
        <w:rPr>
          <w:rFonts w:ascii="Calibri" w:hAnsi="Calibri" w:cs="Calibri"/>
          <w:lang w:val="it-IT"/>
        </w:rPr>
      </w:pPr>
      <w:r w:rsidRPr="001735AD">
        <w:rPr>
          <w:rFonts w:ascii="Calibri" w:hAnsi="Calibri" w:cs="Calibri"/>
          <w:lang w:val="it-IT"/>
        </w:rPr>
        <w:t>Doodle è una piattaforma online che permette di organizzare riunioni. La pianificazione diventa semplice e veloce.</w:t>
      </w:r>
    </w:p>
    <w:p w14:paraId="3D936CDB" w14:textId="77777777" w:rsidR="001735AD" w:rsidRPr="001735AD" w:rsidRDefault="001735AD" w:rsidP="001735AD">
      <w:pPr>
        <w:rPr>
          <w:rFonts w:ascii="Calibri" w:hAnsi="Calibri" w:cs="Calibri"/>
          <w:lang w:val="it-IT"/>
        </w:rPr>
      </w:pPr>
      <w:r w:rsidRPr="001735AD">
        <w:rPr>
          <w:rFonts w:ascii="Calibri" w:hAnsi="Calibri" w:cs="Calibri"/>
          <w:lang w:val="it-IT"/>
        </w:rPr>
        <w:t>Questo sistema permette di:</w:t>
      </w:r>
    </w:p>
    <w:p w14:paraId="5BC3D1BE"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Suggerire orari, si possono impostare e personalizzare le richieste di riunione;</w:t>
      </w:r>
    </w:p>
    <w:p w14:paraId="02525692" w14:textId="77777777" w:rsidR="001735AD" w:rsidRPr="001735AD" w:rsidRDefault="001735AD" w:rsidP="001735AD">
      <w:pPr>
        <w:numPr>
          <w:ilvl w:val="0"/>
          <w:numId w:val="38"/>
        </w:numPr>
        <w:shd w:val="clear" w:color="auto" w:fill="FFFFFF"/>
        <w:rPr>
          <w:rFonts w:ascii="Calibri" w:hAnsi="Calibri" w:cs="Calibri"/>
          <w:lang w:val="it-IT"/>
        </w:rPr>
      </w:pPr>
      <w:r w:rsidRPr="001735AD">
        <w:rPr>
          <w:rFonts w:ascii="Calibri" w:hAnsi="Calibri" w:cs="Calibri"/>
          <w:lang w:val="it-IT"/>
        </w:rPr>
        <w:t>Invitare partecipanti, si invia il link della riunione e si consenti ai partecipanti di indicare la loro disponibilità;</w:t>
      </w:r>
    </w:p>
    <w:p w14:paraId="2BCFCBC6" w14:textId="77777777" w:rsidR="001735AD" w:rsidRPr="001735AD" w:rsidRDefault="001735AD" w:rsidP="001735AD">
      <w:pPr>
        <w:numPr>
          <w:ilvl w:val="0"/>
          <w:numId w:val="38"/>
        </w:numPr>
        <w:shd w:val="clear" w:color="auto" w:fill="FFFFFF"/>
        <w:rPr>
          <w:rFonts w:ascii="Calibri" w:hAnsi="Calibri" w:cs="Calibri"/>
          <w:lang w:val="it-IT"/>
        </w:rPr>
      </w:pPr>
      <w:r w:rsidRPr="001735AD">
        <w:rPr>
          <w:rFonts w:ascii="Calibri" w:hAnsi="Calibri" w:cs="Calibri"/>
          <w:lang w:val="it-IT"/>
        </w:rPr>
        <w:t>Selezionare l'opzione migliore, in quanto una volta ricevute tutte le disponibilità, si potrà scegliere l'opzione che si preferisce per organizzare la riunione.</w:t>
      </w:r>
    </w:p>
    <w:p w14:paraId="5DC92F44"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Doodle permette una pianificazione professionale online con il pacchetto Doodle Premium, che fornisce:</w:t>
      </w:r>
    </w:p>
    <w:p w14:paraId="0A27275D" w14:textId="16DF2B6D"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 xml:space="preserve">Branding personalizzato, si può sostituire il logo Doodle con il </w:t>
      </w:r>
      <w:r w:rsidR="00711CE0" w:rsidRPr="001735AD">
        <w:rPr>
          <w:rFonts w:ascii="Calibri" w:hAnsi="Calibri" w:cs="Calibri"/>
          <w:lang w:val="it-IT"/>
        </w:rPr>
        <w:t>marchio</w:t>
      </w:r>
      <w:r w:rsidRPr="001735AD">
        <w:rPr>
          <w:rFonts w:ascii="Calibri" w:hAnsi="Calibri" w:cs="Calibri"/>
          <w:lang w:val="it-IT"/>
        </w:rPr>
        <w:t xml:space="preserve"> personale;</w:t>
      </w:r>
    </w:p>
    <w:p w14:paraId="1B1DBE3B" w14:textId="77777777"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Richiesta informazioni di contatto, si può chiedere ai partecipanti gli indirizzi e-mail, gli indirizzi postali o i numeri di telefono;</w:t>
      </w:r>
    </w:p>
    <w:p w14:paraId="5F178DB0" w14:textId="77777777"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Assenza di pubblicità, si offre un servizio efficiente e privo di annunci.</w:t>
      </w:r>
    </w:p>
    <w:p w14:paraId="25A371E1" w14:textId="77777777" w:rsidR="001735AD" w:rsidRPr="001735AD" w:rsidRDefault="001735AD" w:rsidP="001735AD">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0A7B2F0F" w14:textId="77777777" w:rsidTr="003D5136">
        <w:tc>
          <w:tcPr>
            <w:tcW w:w="4428" w:type="dxa"/>
            <w:shd w:val="clear" w:color="auto" w:fill="auto"/>
            <w:hideMark/>
          </w:tcPr>
          <w:p w14:paraId="0A548F85"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69129F6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CD4AFB" w14:paraId="3F92F224" w14:textId="77777777" w:rsidTr="003D5136">
        <w:tc>
          <w:tcPr>
            <w:tcW w:w="4428" w:type="dxa"/>
            <w:shd w:val="clear" w:color="auto" w:fill="auto"/>
            <w:hideMark/>
          </w:tcPr>
          <w:p w14:paraId="32C8FBB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NTEGRAZIONE CALENDARIO</w:t>
            </w:r>
          </w:p>
          <w:p w14:paraId="636E385B" w14:textId="77777777" w:rsidR="001735AD" w:rsidRPr="001735AD" w:rsidRDefault="001735AD" w:rsidP="001735AD">
            <w:pPr>
              <w:spacing w:after="150"/>
              <w:rPr>
                <w:rFonts w:ascii="Calibri" w:hAnsi="Calibri" w:cs="Calibri"/>
                <w:lang w:val="it-IT"/>
              </w:rPr>
            </w:pPr>
            <w:r w:rsidRPr="001735AD">
              <w:rPr>
                <w:rFonts w:ascii="Calibri" w:hAnsi="Calibri" w:cs="Calibri"/>
                <w:lang w:val="it-IT"/>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674EBD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NONIMATO</w:t>
            </w:r>
          </w:p>
          <w:p w14:paraId="1E87E5A8" w14:textId="77777777" w:rsidR="001735AD" w:rsidRPr="001735AD" w:rsidRDefault="001735AD" w:rsidP="001735AD">
            <w:pPr>
              <w:shd w:val="clear" w:color="auto" w:fill="FFFFFF"/>
              <w:contextualSpacing/>
              <w:textAlignment w:val="baseline"/>
              <w:rPr>
                <w:rFonts w:ascii="Calibri" w:hAnsi="Calibri" w:cs="Calibri"/>
                <w:sz w:val="22"/>
                <w:szCs w:val="22"/>
                <w:lang w:val="it-IT"/>
              </w:rPr>
            </w:pPr>
            <w:r w:rsidRPr="001735AD">
              <w:rPr>
                <w:rFonts w:ascii="Calibri" w:hAnsi="Calibri" w:cs="Calibri"/>
                <w:sz w:val="22"/>
                <w:szCs w:val="22"/>
                <w:lang w:val="it-IT"/>
              </w:rPr>
              <w:t>Questo sistema non è in grado di garantire l’anonimato.</w:t>
            </w:r>
          </w:p>
          <w:p w14:paraId="5E821600"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sz w:val="22"/>
                <w:szCs w:val="22"/>
                <w:lang w:val="it-IT"/>
              </w:rPr>
              <w:t>Ciò comporta che per il nostro sistema si potrebbe violare la privacy dell’utente e ciò non può succedere.</w:t>
            </w:r>
          </w:p>
        </w:tc>
      </w:tr>
      <w:tr w:rsidR="001735AD" w:rsidRPr="00CD4AFB" w14:paraId="1E276736" w14:textId="77777777" w:rsidTr="003D5136">
        <w:tc>
          <w:tcPr>
            <w:tcW w:w="4428" w:type="dxa"/>
            <w:shd w:val="clear" w:color="auto" w:fill="auto"/>
          </w:tcPr>
          <w:p w14:paraId="03601763" w14:textId="77777777" w:rsidR="001735AD" w:rsidRPr="001735AD" w:rsidRDefault="001735AD" w:rsidP="001735AD">
            <w:pPr>
              <w:spacing w:after="160" w:line="256" w:lineRule="auto"/>
              <w:contextualSpacing/>
              <w:rPr>
                <w:rFonts w:ascii="Calibri" w:hAnsi="Calibri"/>
                <w:sz w:val="22"/>
                <w:szCs w:val="22"/>
                <w:lang w:val="it-IT"/>
              </w:rPr>
            </w:pPr>
          </w:p>
        </w:tc>
        <w:tc>
          <w:tcPr>
            <w:tcW w:w="4428" w:type="dxa"/>
            <w:shd w:val="clear" w:color="auto" w:fill="auto"/>
            <w:hideMark/>
          </w:tcPr>
          <w:p w14:paraId="186DEF4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UNICITA’</w:t>
            </w:r>
          </w:p>
          <w:p w14:paraId="4C8261F8" w14:textId="77777777" w:rsidR="001735AD" w:rsidRPr="001735AD" w:rsidRDefault="001735AD" w:rsidP="001735AD">
            <w:pPr>
              <w:rPr>
                <w:rFonts w:ascii="Calibri" w:hAnsi="Calibri" w:cs="Calibri"/>
                <w:lang w:val="it-IT"/>
              </w:rPr>
            </w:pPr>
            <w:r w:rsidRPr="001735AD">
              <w:rPr>
                <w:rFonts w:ascii="Calibri" w:hAnsi="Calibri" w:cs="Calibri"/>
                <w:lang w:val="it-IT"/>
              </w:rPr>
              <w:t>Si può votare più di una volta e inserire nomi anche diversi.</w:t>
            </w:r>
          </w:p>
          <w:p w14:paraId="40F550BE"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Il nostro sistema deve garantire l’unicità del voto e quindi non deve permettere all’utente di poter votare più volte.</w:t>
            </w:r>
          </w:p>
        </w:tc>
      </w:tr>
      <w:tr w:rsidR="001735AD" w:rsidRPr="00CD4AFB" w14:paraId="6ACDF02C" w14:textId="77777777" w:rsidTr="003D5136">
        <w:tc>
          <w:tcPr>
            <w:tcW w:w="4428" w:type="dxa"/>
            <w:shd w:val="clear" w:color="auto" w:fill="auto"/>
          </w:tcPr>
          <w:p w14:paraId="68AF4274" w14:textId="77777777" w:rsidR="001735AD" w:rsidRPr="001735AD" w:rsidRDefault="001735AD" w:rsidP="001735AD">
            <w:pPr>
              <w:rPr>
                <w:rFonts w:ascii="Calibri" w:hAnsi="Calibri" w:cs="Calibri"/>
                <w:lang w:val="it-IT"/>
              </w:rPr>
            </w:pPr>
          </w:p>
        </w:tc>
        <w:tc>
          <w:tcPr>
            <w:tcW w:w="4428" w:type="dxa"/>
            <w:shd w:val="clear" w:color="auto" w:fill="auto"/>
            <w:hideMark/>
          </w:tcPr>
          <w:p w14:paraId="2695530E" w14:textId="77777777" w:rsidR="001735AD" w:rsidRPr="001735AD" w:rsidRDefault="001735AD" w:rsidP="001735AD">
            <w:pPr>
              <w:shd w:val="clear" w:color="auto" w:fill="FFFFFF"/>
              <w:contextualSpacing/>
              <w:jc w:val="center"/>
              <w:textAlignment w:val="baseline"/>
              <w:rPr>
                <w:rFonts w:ascii="Calibri" w:hAnsi="Calibri" w:cs="Calibri"/>
                <w:sz w:val="22"/>
                <w:szCs w:val="22"/>
                <w:lang w:val="it-IT"/>
              </w:rPr>
            </w:pPr>
            <w:r w:rsidRPr="001735AD">
              <w:rPr>
                <w:rFonts w:ascii="Calibri" w:hAnsi="Calibri" w:cs="Calibri"/>
                <w:b/>
                <w:bCs/>
                <w:color w:val="FF0000"/>
                <w:lang w:val="it-IT"/>
              </w:rPr>
              <w:t>MODIFICABILITA’</w:t>
            </w:r>
          </w:p>
          <w:p w14:paraId="499FFDAD"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L’amministratore può modificare o cancellare il voto e il nome del partecipante.</w:t>
            </w:r>
          </w:p>
          <w:p w14:paraId="19D3BB87" w14:textId="0A91C0E1" w:rsidR="001735AD" w:rsidRPr="001735AD" w:rsidRDefault="001735AD" w:rsidP="001735AD">
            <w:pPr>
              <w:spacing w:after="160" w:line="256" w:lineRule="auto"/>
              <w:contextualSpacing/>
              <w:rPr>
                <w:rFonts w:ascii="Calibri" w:hAnsi="Calibri" w:cs="Calibri"/>
                <w:b/>
                <w:bCs/>
                <w:lang w:val="it-IT"/>
              </w:rPr>
            </w:pPr>
            <w:r w:rsidRPr="001735AD">
              <w:rPr>
                <w:rFonts w:ascii="Calibri" w:hAnsi="Calibri" w:cs="Calibri"/>
                <w:b/>
                <w:bCs/>
                <w:lang w:val="it-IT"/>
              </w:rPr>
              <w:t>La nostra piattaforma garantisce l’</w:t>
            </w:r>
            <w:r w:rsidR="00711CE0" w:rsidRPr="001735AD">
              <w:rPr>
                <w:rFonts w:ascii="Calibri" w:hAnsi="Calibri" w:cs="Calibri"/>
                <w:b/>
                <w:bCs/>
                <w:lang w:val="it-IT"/>
              </w:rPr>
              <w:t>immodificabilità</w:t>
            </w:r>
            <w:r w:rsidRPr="001735AD">
              <w:rPr>
                <w:rFonts w:ascii="Calibri" w:hAnsi="Calibri" w:cs="Calibri"/>
                <w:b/>
                <w:bCs/>
                <w:lang w:val="it-IT"/>
              </w:rPr>
              <w:t xml:space="preserve"> del voto da parte di qualsiasi utente (anche dall’utente stesso </w:t>
            </w:r>
            <w:r w:rsidRPr="001735AD">
              <w:rPr>
                <w:rFonts w:ascii="Calibri" w:hAnsi="Calibri" w:cs="Calibri"/>
                <w:b/>
                <w:bCs/>
                <w:lang w:val="it-IT"/>
              </w:rPr>
              <w:lastRenderedPageBreak/>
              <w:t>che esprime la preferenza, una volta inviati i dati al database non può più essere possibile modificarli.</w:t>
            </w:r>
          </w:p>
        </w:tc>
      </w:tr>
    </w:tbl>
    <w:p w14:paraId="7983C8C8" w14:textId="77777777" w:rsidR="001735AD" w:rsidRPr="001735AD" w:rsidRDefault="001735AD" w:rsidP="001735AD">
      <w:pPr>
        <w:shd w:val="clear" w:color="auto" w:fill="FFFFFF"/>
        <w:rPr>
          <w:rFonts w:ascii="Calibri" w:hAnsi="Calibri" w:cs="Calibri"/>
          <w:lang w:val="it-IT"/>
        </w:rPr>
      </w:pPr>
    </w:p>
    <w:p w14:paraId="4FBAAA26"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Ci siamo accorti che all’interno di questa piattaforma chiunque può creare un evento. Per il nostro sistema, ciò non è adatto.</w:t>
      </w:r>
    </w:p>
    <w:p w14:paraId="471E59A2" w14:textId="4FA9BAD6"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L’unico vantaggio che abbiamo pensato di integrare all’interno del nostro sistema è</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72616FEB" w14:textId="14A127C5" w:rsidR="001735AD" w:rsidRPr="001735AD" w:rsidRDefault="001735AD" w:rsidP="001735AD">
      <w:pPr>
        <w:numPr>
          <w:ilvl w:val="0"/>
          <w:numId w:val="45"/>
        </w:numPr>
        <w:shd w:val="clear" w:color="auto" w:fill="FFFFFF"/>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18</w:t>
      </w:r>
      <w:r w:rsidRPr="001735AD">
        <w:rPr>
          <w:rFonts w:ascii="Calibri" w:hAnsi="Calibri" w:cs="Calibri"/>
          <w:b/>
          <w:bCs/>
          <w:lang w:val="it-IT"/>
        </w:rPr>
        <w:t xml:space="preserve"> : Integrazione del calendario</w:t>
      </w:r>
    </w:p>
    <w:p w14:paraId="1F0F82EF"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Sarebbe molto utile permettere agli utenti di poter sincronizzare il proprio calendario con il sistema da noi sviluppato, in modo da essere sempre aggiornati e da avere un promemoria.</w:t>
      </w:r>
    </w:p>
    <w:p w14:paraId="311EC857" w14:textId="77777777" w:rsidR="001735AD" w:rsidRPr="001735AD" w:rsidRDefault="001735AD" w:rsidP="001735AD">
      <w:pPr>
        <w:shd w:val="clear" w:color="auto" w:fill="FFFFFF"/>
        <w:rPr>
          <w:rFonts w:ascii="Calibri" w:hAnsi="Calibri" w:cs="Calibri"/>
          <w:lang w:val="it-IT"/>
        </w:rPr>
      </w:pPr>
    </w:p>
    <w:p w14:paraId="04F89052"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4EC53DAE" w14:textId="385B3B2B" w:rsidR="001735AD" w:rsidRDefault="001735AD" w:rsidP="001735AD">
      <w:pPr>
        <w:spacing w:after="160" w:line="256" w:lineRule="auto"/>
        <w:contextualSpacing/>
        <w:rPr>
          <w:rFonts w:ascii="Calibri" w:hAnsi="Calibri"/>
          <w:sz w:val="22"/>
          <w:szCs w:val="22"/>
          <w:lang w:val="it-IT"/>
        </w:rPr>
      </w:pPr>
    </w:p>
    <w:p w14:paraId="1EF9A568" w14:textId="77777777" w:rsidR="001B3ACF" w:rsidRPr="001735AD" w:rsidRDefault="001B3ACF" w:rsidP="001735AD">
      <w:pPr>
        <w:spacing w:after="160" w:line="256" w:lineRule="auto"/>
        <w:contextualSpacing/>
        <w:rPr>
          <w:rFonts w:ascii="Calibri" w:hAnsi="Calibri"/>
          <w:sz w:val="22"/>
          <w:szCs w:val="22"/>
          <w:lang w:val="it-IT"/>
        </w:rPr>
      </w:pPr>
    </w:p>
    <w:p w14:paraId="7FDC1645" w14:textId="77777777" w:rsidR="001735AD" w:rsidRPr="001735AD" w:rsidRDefault="001735AD" w:rsidP="001735AD">
      <w:pPr>
        <w:numPr>
          <w:ilvl w:val="0"/>
          <w:numId w:val="46"/>
        </w:numPr>
        <w:rPr>
          <w:sz w:val="22"/>
          <w:szCs w:val="22"/>
          <w:lang w:val="it-IT"/>
        </w:rPr>
      </w:pPr>
      <w:r w:rsidRPr="001735AD">
        <w:rPr>
          <w:b/>
          <w:bCs/>
          <w:color w:val="C00000"/>
          <w:sz w:val="36"/>
          <w:szCs w:val="36"/>
          <w:lang w:val="it-IT"/>
        </w:rPr>
        <w:t>NEMO VOTE (</w:t>
      </w:r>
      <w:r w:rsidRPr="001735AD">
        <w:rPr>
          <w:color w:val="0000FF"/>
          <w:sz w:val="28"/>
          <w:szCs w:val="28"/>
          <w:u w:val="single"/>
          <w:lang w:val="it-IT"/>
        </w:rPr>
        <w:t>https://nemovote.com/</w:t>
      </w:r>
      <w:r w:rsidRPr="001735AD">
        <w:rPr>
          <w:b/>
          <w:bCs/>
          <w:color w:val="C00000"/>
          <w:sz w:val="36"/>
          <w:szCs w:val="36"/>
          <w:lang w:val="it-IT"/>
        </w:rPr>
        <w:t>)</w:t>
      </w:r>
      <w:r w:rsidRPr="001735AD">
        <w:rPr>
          <w:b/>
          <w:bCs/>
          <w:color w:val="C00000"/>
          <w:sz w:val="36"/>
          <w:szCs w:val="36"/>
          <w:lang w:val="it-IT"/>
        </w:rPr>
        <w:br/>
      </w:r>
    </w:p>
    <w:p w14:paraId="394F6202"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iattaforma </w:t>
      </w:r>
      <w:proofErr w:type="spellStart"/>
      <w:r w:rsidRPr="001735AD">
        <w:rPr>
          <w:rFonts w:ascii="Calibri" w:hAnsi="Calibri" w:cs="Calibri"/>
          <w:lang w:val="it-IT"/>
        </w:rPr>
        <w:t>NemoVote</w:t>
      </w:r>
      <w:proofErr w:type="spellEnd"/>
      <w:r w:rsidRPr="001735AD">
        <w:rPr>
          <w:rFonts w:ascii="Calibri" w:hAnsi="Calibri" w:cs="Calibri"/>
          <w:lang w:val="it-IT"/>
        </w:rPr>
        <w:t xml:space="preserve"> proviene da una ONG e ha una significativa esperienza nella gestione di riunioni e assemblee generali di organizzazioni no-profit. </w:t>
      </w:r>
      <w:proofErr w:type="spellStart"/>
      <w:r w:rsidRPr="001735AD">
        <w:rPr>
          <w:rFonts w:ascii="Calibri" w:hAnsi="Calibri" w:cs="Calibri"/>
          <w:lang w:val="it-IT"/>
        </w:rPr>
        <w:t>NemoVote</w:t>
      </w:r>
      <w:proofErr w:type="spellEnd"/>
      <w:r w:rsidRPr="001735AD">
        <w:rPr>
          <w:rFonts w:ascii="Calibri" w:hAnsi="Calibri" w:cs="Calibri"/>
          <w:lang w:val="it-IT"/>
        </w:rPr>
        <w:t xml:space="preserve"> è stato ottimizzato per aiutare tali organizzazioni a condurre elezioni e assemblee efficienti. </w:t>
      </w:r>
    </w:p>
    <w:p w14:paraId="1952A256" w14:textId="77777777" w:rsidR="001735AD" w:rsidRPr="001735AD" w:rsidRDefault="001735AD" w:rsidP="001735AD">
      <w:pPr>
        <w:rPr>
          <w:rFonts w:ascii="Calibri" w:hAnsi="Calibri" w:cs="Calibri"/>
          <w:lang w:val="it-IT"/>
        </w:rPr>
      </w:pPr>
      <w:proofErr w:type="spellStart"/>
      <w:r w:rsidRPr="001735AD">
        <w:rPr>
          <w:rFonts w:ascii="Calibri" w:hAnsi="Calibri" w:cs="Calibri"/>
          <w:lang w:val="it-IT"/>
        </w:rPr>
        <w:t>NemoCloud</w:t>
      </w:r>
      <w:proofErr w:type="spellEnd"/>
      <w:r w:rsidRPr="001735AD">
        <w:rPr>
          <w:rFonts w:ascii="Calibri" w:hAnsi="Calibri" w:cs="Calibri"/>
          <w:lang w:val="it-IT"/>
        </w:rPr>
        <w:t xml:space="preserve"> è l'offerta online di </w:t>
      </w:r>
      <w:proofErr w:type="spellStart"/>
      <w:r w:rsidRPr="001735AD">
        <w:rPr>
          <w:rFonts w:ascii="Calibri" w:hAnsi="Calibri" w:cs="Calibri"/>
          <w:lang w:val="it-IT"/>
        </w:rPr>
        <w:t>NemoVote</w:t>
      </w:r>
      <w:proofErr w:type="spellEnd"/>
      <w:r w:rsidRPr="001735AD">
        <w:rPr>
          <w:rFonts w:ascii="Calibri" w:hAnsi="Calibri" w:cs="Calibri"/>
          <w:lang w:val="it-IT"/>
        </w:rPr>
        <w:t xml:space="preserve">. I votanti si connettono a </w:t>
      </w:r>
      <w:proofErr w:type="spellStart"/>
      <w:r w:rsidRPr="001735AD">
        <w:rPr>
          <w:rFonts w:ascii="Calibri" w:hAnsi="Calibri" w:cs="Calibri"/>
          <w:lang w:val="it-IT"/>
        </w:rPr>
        <w:t>NemoVote</w:t>
      </w:r>
      <w:proofErr w:type="spellEnd"/>
      <w:r w:rsidRPr="001735AD">
        <w:rPr>
          <w:rFonts w:ascii="Calibri" w:hAnsi="Calibri" w:cs="Calibri"/>
          <w:lang w:val="it-IT"/>
        </w:rPr>
        <w:t xml:space="preserve"> tramite Internet e si può avviare una riunione, eseguire votazioni o elezioni. Ecco una panoramica di alcune delle funzioni principali di </w:t>
      </w:r>
      <w:proofErr w:type="spellStart"/>
      <w:r w:rsidRPr="001735AD">
        <w:rPr>
          <w:rFonts w:ascii="Calibri" w:hAnsi="Calibri" w:cs="Calibri"/>
          <w:lang w:val="it-IT"/>
        </w:rPr>
        <w:t>NemoVote</w:t>
      </w:r>
      <w:proofErr w:type="spellEnd"/>
      <w:r w:rsidRPr="001735AD">
        <w:rPr>
          <w:rFonts w:ascii="Calibri" w:hAnsi="Calibri" w:cs="Calibri"/>
          <w:lang w:val="it-IT"/>
        </w:rPr>
        <w:t>:</w:t>
      </w:r>
    </w:p>
    <w:p w14:paraId="122A7A50" w14:textId="264F553A"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r w:rsidR="00711CE0">
        <w:rPr>
          <w:rFonts w:ascii="Calibri" w:hAnsi="Calibri" w:cs="Calibri"/>
          <w:lang w:val="it-IT"/>
        </w:rPr>
        <w:t xml:space="preserve">nove </w:t>
      </w:r>
      <w:r w:rsidRPr="001735AD">
        <w:rPr>
          <w:rFonts w:ascii="Calibri" w:hAnsi="Calibri" w:cs="Calibri"/>
          <w:lang w:val="it-IT"/>
        </w:rPr>
        <w:t>opzioni per ogni voto oppure si può aprire direttamente una mozione con le opzioni "Sì, No, Astenuto".</w:t>
      </w:r>
    </w:p>
    <w:p w14:paraId="02A303F7" w14:textId="77777777"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 xml:space="preserve">Appello in linea. </w:t>
      </w:r>
      <w:proofErr w:type="spellStart"/>
      <w:r w:rsidRPr="001735AD">
        <w:rPr>
          <w:rFonts w:ascii="Calibri" w:hAnsi="Calibri" w:cs="Calibri"/>
          <w:lang w:val="it-IT"/>
        </w:rPr>
        <w:t>RollCall</w:t>
      </w:r>
      <w:proofErr w:type="spellEnd"/>
      <w:r w:rsidRPr="001735AD">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DBD759" w14:textId="77777777"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06E14927" w14:textId="77777777" w:rsidR="001735AD" w:rsidRPr="001735AD" w:rsidRDefault="001735AD" w:rsidP="001735AD">
      <w:pPr>
        <w:rPr>
          <w:rFonts w:ascii="Calibri" w:hAnsi="Calibri" w:cs="Calibri"/>
          <w:lang w:val="it-IT"/>
        </w:rPr>
      </w:pPr>
      <w:r w:rsidRPr="001735AD">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0BC02328" w14:textId="77777777" w:rsidR="001735AD" w:rsidRPr="001735AD" w:rsidDel="008E7E8C" w:rsidRDefault="001735AD" w:rsidP="001735AD">
      <w:pPr>
        <w:rPr>
          <w:del w:id="26" w:author="Martina Nolletti" w:date="2021-01-25T23:58:00Z"/>
          <w:rFonts w:ascii="Calibri" w:hAnsi="Calibri" w:cs="Calibri"/>
          <w:lang w:val="it-IT"/>
        </w:rPr>
      </w:pPr>
    </w:p>
    <w:p w14:paraId="65115BAB"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4324148C" w14:textId="77777777" w:rsidTr="003D5136">
        <w:tc>
          <w:tcPr>
            <w:tcW w:w="4428" w:type="dxa"/>
            <w:shd w:val="clear" w:color="auto" w:fill="auto"/>
            <w:hideMark/>
          </w:tcPr>
          <w:p w14:paraId="65F69A6B" w14:textId="77777777" w:rsidR="001735AD" w:rsidRPr="001735AD" w:rsidRDefault="001735AD" w:rsidP="001735AD">
            <w:pPr>
              <w:jc w:val="center"/>
              <w:rPr>
                <w:rFonts w:ascii="Calibri" w:hAnsi="Calibri" w:cs="Calibri"/>
                <w:lang w:val="it-IT"/>
              </w:rPr>
            </w:pPr>
            <w:r w:rsidRPr="001735AD">
              <w:rPr>
                <w:rFonts w:ascii="Calibri" w:hAnsi="Calibri" w:cs="Calibri"/>
                <w:lang w:val="it-IT"/>
              </w:rPr>
              <w:lastRenderedPageBreak/>
              <w:t>PRO</w:t>
            </w:r>
          </w:p>
        </w:tc>
        <w:tc>
          <w:tcPr>
            <w:tcW w:w="4428" w:type="dxa"/>
            <w:shd w:val="clear" w:color="auto" w:fill="auto"/>
            <w:hideMark/>
          </w:tcPr>
          <w:p w14:paraId="408ED8E8"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CD4AFB" w14:paraId="25B99E08" w14:textId="77777777" w:rsidTr="003D5136">
        <w:tc>
          <w:tcPr>
            <w:tcW w:w="4428" w:type="dxa"/>
            <w:shd w:val="clear" w:color="auto" w:fill="auto"/>
            <w:hideMark/>
          </w:tcPr>
          <w:p w14:paraId="5A3517A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w:t>
            </w:r>
          </w:p>
          <w:p w14:paraId="41D91E83" w14:textId="77777777" w:rsidR="001735AD" w:rsidRPr="001735AD" w:rsidRDefault="001735AD" w:rsidP="001735AD">
            <w:pPr>
              <w:spacing w:after="150"/>
              <w:rPr>
                <w:rFonts w:ascii="Calibri" w:hAnsi="Calibri" w:cs="Calibri"/>
                <w:lang w:val="it-IT"/>
              </w:rPr>
            </w:pPr>
            <w:r w:rsidRPr="001735AD">
              <w:rPr>
                <w:rFonts w:ascii="Calibri" w:hAnsi="Calibri" w:cs="Calibri"/>
                <w:lang w:val="it-IT"/>
              </w:rPr>
              <w:t>Votazione end-to-end sicura, ogni voto viene verificato e registrato. Schede elettorali sicure, trasmissione sicura dei voti e accessi sicuri.</w:t>
            </w:r>
          </w:p>
        </w:tc>
        <w:tc>
          <w:tcPr>
            <w:tcW w:w="4428" w:type="dxa"/>
            <w:shd w:val="clear" w:color="auto" w:fill="auto"/>
            <w:hideMark/>
          </w:tcPr>
          <w:p w14:paraId="41744DF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PONDERATO</w:t>
            </w:r>
          </w:p>
          <w:p w14:paraId="25DF2C42" w14:textId="4C856983" w:rsidR="001735AD" w:rsidRPr="001735AD" w:rsidRDefault="00711CE0" w:rsidP="001735AD">
            <w:pPr>
              <w:shd w:val="clear" w:color="auto" w:fill="FFFFFF"/>
              <w:contextualSpacing/>
              <w:textAlignment w:val="baseline"/>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possibile attribuire un diverso peso di voto agli utenti.</w:t>
            </w:r>
          </w:p>
          <w:p w14:paraId="7DB1B6AA"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Nel nostro sistema ogni preferenza espressa dall’utente deve avere lo stesso peso.</w:t>
            </w:r>
          </w:p>
        </w:tc>
      </w:tr>
      <w:tr w:rsidR="001735AD" w:rsidRPr="00CD4AFB" w14:paraId="12C98BC8" w14:textId="77777777" w:rsidTr="003D5136">
        <w:tc>
          <w:tcPr>
            <w:tcW w:w="4428" w:type="dxa"/>
            <w:shd w:val="clear" w:color="auto" w:fill="auto"/>
            <w:hideMark/>
          </w:tcPr>
          <w:p w14:paraId="5CF05F9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PERTURA E CHIUSURA AUTOMATICA DELLE VOTAZIONI</w:t>
            </w:r>
          </w:p>
          <w:p w14:paraId="0C8EFC2B"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ccanto all'apertura e chiusura manuale delle votazioni è possibile anche impostare orari di apertura e chiusura automatica delle votazioni.</w:t>
            </w:r>
          </w:p>
        </w:tc>
        <w:tc>
          <w:tcPr>
            <w:tcW w:w="4428" w:type="dxa"/>
            <w:shd w:val="clear" w:color="auto" w:fill="auto"/>
            <w:hideMark/>
          </w:tcPr>
          <w:p w14:paraId="646CC3D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AZIONE IN SOTTOGRUPPI</w:t>
            </w:r>
          </w:p>
          <w:p w14:paraId="3BA17D6C" w14:textId="77777777" w:rsidR="001735AD" w:rsidRPr="001735AD" w:rsidRDefault="001735AD" w:rsidP="001735AD">
            <w:pPr>
              <w:rPr>
                <w:rFonts w:ascii="Calibri" w:hAnsi="Calibri" w:cs="Calibri"/>
                <w:lang w:val="it-IT"/>
              </w:rPr>
            </w:pPr>
            <w:r w:rsidRPr="001735AD">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3D55772B"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Questa funzionalità non rispetta il requisito di UNICITA’ che il nostro sistema deve avere.</w:t>
            </w:r>
          </w:p>
        </w:tc>
      </w:tr>
      <w:tr w:rsidR="001735AD" w:rsidRPr="00CD4AFB" w14:paraId="7C504A3B" w14:textId="77777777" w:rsidTr="003D5136">
        <w:tc>
          <w:tcPr>
            <w:tcW w:w="4428" w:type="dxa"/>
            <w:shd w:val="clear" w:color="auto" w:fill="auto"/>
            <w:hideMark/>
          </w:tcPr>
          <w:p w14:paraId="5904455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NGLE SIGN-ON</w:t>
            </w:r>
          </w:p>
          <w:p w14:paraId="13E59BC3" w14:textId="77777777" w:rsidR="001735AD" w:rsidRPr="001735AD" w:rsidRDefault="001735AD" w:rsidP="001735AD">
            <w:pPr>
              <w:shd w:val="clear" w:color="auto" w:fill="FFFFFF"/>
              <w:contextualSpacing/>
              <w:textAlignment w:val="baseline"/>
              <w:rPr>
                <w:rFonts w:ascii="Calibri" w:hAnsi="Calibri" w:cs="Calibri"/>
                <w:sz w:val="22"/>
                <w:szCs w:val="22"/>
                <w:lang w:val="it-IT"/>
              </w:rPr>
            </w:pPr>
            <w:r w:rsidRPr="001735AD">
              <w:rPr>
                <w:rFonts w:ascii="Calibri" w:hAnsi="Calibri" w:cs="Calibri"/>
                <w:lang w:val="it-IT"/>
              </w:rPr>
              <w:t xml:space="preserve">Per il votante è richiesto solo un Single </w:t>
            </w:r>
            <w:proofErr w:type="spellStart"/>
            <w:r w:rsidRPr="001735AD">
              <w:rPr>
                <w:rFonts w:ascii="Calibri" w:hAnsi="Calibri" w:cs="Calibri"/>
                <w:lang w:val="it-IT"/>
              </w:rPr>
              <w:t>Sign</w:t>
            </w:r>
            <w:proofErr w:type="spellEnd"/>
            <w:r w:rsidRPr="001735AD">
              <w:rPr>
                <w:rFonts w:ascii="Calibri" w:hAnsi="Calibri" w:cs="Calibri"/>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6A954A4D" w14:textId="77777777" w:rsidR="001735AD" w:rsidRPr="001735AD" w:rsidRDefault="001735AD" w:rsidP="001735AD">
            <w:pPr>
              <w:spacing w:after="160" w:line="256" w:lineRule="auto"/>
              <w:contextualSpacing/>
              <w:rPr>
                <w:rFonts w:ascii="Calibri" w:hAnsi="Calibri" w:cs="Calibri"/>
                <w:lang w:val="it-IT"/>
              </w:rPr>
            </w:pPr>
          </w:p>
        </w:tc>
      </w:tr>
      <w:tr w:rsidR="001735AD" w:rsidRPr="00CD4AFB" w14:paraId="014C0A2D" w14:textId="77777777" w:rsidTr="003D5136">
        <w:tc>
          <w:tcPr>
            <w:tcW w:w="4428" w:type="dxa"/>
            <w:shd w:val="clear" w:color="auto" w:fill="auto"/>
            <w:hideMark/>
          </w:tcPr>
          <w:p w14:paraId="2F3CA69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RITTOGRAFIA SSL</w:t>
            </w:r>
          </w:p>
          <w:p w14:paraId="44D054CF" w14:textId="77777777" w:rsidR="001735AD" w:rsidRPr="001735AD" w:rsidRDefault="001735AD" w:rsidP="001735AD">
            <w:pPr>
              <w:spacing w:after="160" w:line="256" w:lineRule="auto"/>
              <w:contextualSpacing/>
              <w:rPr>
                <w:rFonts w:ascii="Calibri" w:hAnsi="Calibri" w:cs="Calibri"/>
                <w:b/>
                <w:bCs/>
                <w:color w:val="FF0000"/>
                <w:lang w:val="it-IT"/>
              </w:rPr>
            </w:pPr>
            <w:r w:rsidRPr="001735AD">
              <w:rPr>
                <w:rFonts w:ascii="Calibri" w:hAnsi="Calibri" w:cs="Calibri"/>
                <w:lang w:val="it-IT"/>
              </w:rPr>
              <w:t xml:space="preserve">Tutto il traffico per l'applicazione </w:t>
            </w:r>
            <w:proofErr w:type="spellStart"/>
            <w:r w:rsidRPr="001735AD">
              <w:rPr>
                <w:rFonts w:ascii="Calibri" w:hAnsi="Calibri" w:cs="Calibri"/>
                <w:lang w:val="it-IT"/>
              </w:rPr>
              <w:t>NemoVote</w:t>
            </w:r>
            <w:proofErr w:type="spellEnd"/>
            <w:r w:rsidRPr="001735AD">
              <w:rPr>
                <w:rFonts w:ascii="Calibri" w:hAnsi="Calibri" w:cs="Calibri"/>
                <w:lang w:val="it-IT"/>
              </w:rPr>
              <w:t xml:space="preserve"> è crittografato tramite SSL.</w:t>
            </w:r>
          </w:p>
        </w:tc>
        <w:tc>
          <w:tcPr>
            <w:tcW w:w="4428" w:type="dxa"/>
            <w:shd w:val="clear" w:color="auto" w:fill="auto"/>
          </w:tcPr>
          <w:p w14:paraId="0752748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r w:rsidR="001735AD" w:rsidRPr="00CD4AFB" w14:paraId="66F3AEC0" w14:textId="77777777" w:rsidTr="003D5136">
        <w:tc>
          <w:tcPr>
            <w:tcW w:w="4428" w:type="dxa"/>
            <w:shd w:val="clear" w:color="auto" w:fill="auto"/>
            <w:hideMark/>
          </w:tcPr>
          <w:p w14:paraId="5D2F124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NTEGRITA’ VOTAZIONI</w:t>
            </w:r>
          </w:p>
          <w:p w14:paraId="71DBFA0A"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1F14404E"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bl>
    <w:p w14:paraId="2D83E15B" w14:textId="77777777" w:rsidR="001735AD" w:rsidRPr="001735AD" w:rsidRDefault="001735AD" w:rsidP="001735AD">
      <w:pPr>
        <w:spacing w:after="160" w:line="256" w:lineRule="auto"/>
        <w:contextualSpacing/>
        <w:rPr>
          <w:rFonts w:ascii="Calibri" w:hAnsi="Calibri" w:cs="Calibri"/>
          <w:lang w:val="it-IT"/>
        </w:rPr>
      </w:pPr>
    </w:p>
    <w:p w14:paraId="37691F39" w14:textId="451C981D" w:rsidR="001735AD" w:rsidRPr="001735AD" w:rsidRDefault="001735AD" w:rsidP="001735AD">
      <w:pPr>
        <w:rPr>
          <w:rFonts w:ascii="Calibri" w:hAnsi="Calibri" w:cs="Calibri"/>
          <w:lang w:val="it-IT"/>
        </w:rPr>
      </w:pPr>
      <w:r w:rsidRPr="001735AD">
        <w:rPr>
          <w:rFonts w:ascii="Calibri" w:hAnsi="Calibri" w:cs="Calibri"/>
          <w:lang w:val="it-IT"/>
        </w:rPr>
        <w:t xml:space="preserve">Sulla piattaforma </w:t>
      </w:r>
      <w:proofErr w:type="spellStart"/>
      <w:r w:rsidRPr="001735AD">
        <w:rPr>
          <w:rFonts w:ascii="Calibri" w:hAnsi="Calibri" w:cs="Calibri"/>
          <w:lang w:val="it-IT"/>
        </w:rPr>
        <w:t>Nemo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0AE984E9" w14:textId="7260590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19</w:t>
      </w:r>
      <w:r w:rsidRPr="001735AD">
        <w:rPr>
          <w:rFonts w:ascii="Calibri" w:hAnsi="Calibri" w:cs="Calibri"/>
          <w:b/>
          <w:bCs/>
          <w:lang w:val="it-IT"/>
        </w:rPr>
        <w:t xml:space="preserve"> : Apertura e chiusura automatica delle votazioni</w:t>
      </w:r>
    </w:p>
    <w:p w14:paraId="08B2266A" w14:textId="65FCDD0E" w:rsidR="007869FF" w:rsidRPr="001735AD" w:rsidRDefault="001735AD" w:rsidP="001735AD">
      <w:pPr>
        <w:rPr>
          <w:rFonts w:ascii="Calibri" w:hAnsi="Calibri" w:cs="Calibri"/>
          <w:lang w:val="it-IT"/>
        </w:rPr>
      </w:pPr>
      <w:r w:rsidRPr="001735AD">
        <w:rPr>
          <w:rFonts w:ascii="Calibri" w:hAnsi="Calibri" w:cs="Calibri"/>
          <w:lang w:val="it-IT"/>
        </w:rPr>
        <w:lastRenderedPageBreak/>
        <w:t xml:space="preserve">Una caratteristica importante è avere la possibilità di aprire e chiudere automaticamente le votazioni. Abbiamo deciso di riutilizzare questa funzionalità all’interno del nostro sistema. </w:t>
      </w:r>
    </w:p>
    <w:p w14:paraId="45A36EA7" w14:textId="77777777" w:rsidR="001735AD" w:rsidRPr="001735AD" w:rsidRDefault="001735AD" w:rsidP="001735AD">
      <w:pPr>
        <w:rPr>
          <w:rFonts w:ascii="Calibri" w:hAnsi="Calibri" w:cs="Calibri"/>
          <w:b/>
          <w:bCs/>
          <w:lang w:val="it-IT"/>
        </w:rPr>
      </w:pPr>
    </w:p>
    <w:p w14:paraId="623A00B6"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Mentre per la creazione dell’evento da parte della segreteria all’interno del sistema, abbiamo scelto di riutilizzare i seguenti campi:</w:t>
      </w:r>
    </w:p>
    <w:p w14:paraId="663A3B14" w14:textId="77777777"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DATA ELEZIONI</w:t>
      </w:r>
    </w:p>
    <w:p w14:paraId="62F95CDC" w14:textId="77777777" w:rsidR="001735AD" w:rsidRPr="001735AD" w:rsidRDefault="001735AD" w:rsidP="001735AD">
      <w:pPr>
        <w:rPr>
          <w:rFonts w:ascii="Calibri" w:hAnsi="Calibri" w:cs="Calibri"/>
          <w:lang w:val="it-IT"/>
        </w:rPr>
      </w:pPr>
      <w:r w:rsidRPr="001735AD">
        <w:rPr>
          <w:rFonts w:ascii="Calibri" w:hAnsi="Calibri" w:cs="Calibri"/>
          <w:lang w:val="it-IT"/>
        </w:rPr>
        <w:t>L’università inserirà l’informazione relativa alla data di svolgimento dell’evento.</w:t>
      </w:r>
    </w:p>
    <w:p w14:paraId="136C41A9"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NUMERO TOTALE VOTANTI</w:t>
      </w:r>
    </w:p>
    <w:p w14:paraId="3B1FACCA" w14:textId="77777777" w:rsidR="001735AD" w:rsidRPr="001735AD" w:rsidRDefault="001735AD" w:rsidP="001735AD">
      <w:pPr>
        <w:rPr>
          <w:rFonts w:ascii="Calibri" w:hAnsi="Calibri" w:cs="Calibri"/>
          <w:lang w:val="it-IT"/>
        </w:rPr>
      </w:pPr>
      <w:r w:rsidRPr="001735AD">
        <w:rPr>
          <w:rFonts w:ascii="Calibri" w:hAnsi="Calibri" w:cs="Calibri"/>
          <w:lang w:val="it-IT"/>
        </w:rPr>
        <w:t>Si specificherà il numero totale dei votanti che prenderà parte all’elezione.</w:t>
      </w:r>
    </w:p>
    <w:p w14:paraId="4934844B"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DETTAGLI EVENTO</w:t>
      </w:r>
    </w:p>
    <w:p w14:paraId="7EC412F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università darà una descrizione dell’evento che crea in un determinato momento.  </w:t>
      </w:r>
    </w:p>
    <w:p w14:paraId="4317EF16" w14:textId="77777777" w:rsidR="001735AD" w:rsidRPr="001735AD" w:rsidRDefault="001735AD" w:rsidP="001735AD">
      <w:pPr>
        <w:rPr>
          <w:rFonts w:ascii="Calibri" w:hAnsi="Calibri" w:cs="Calibri"/>
          <w:lang w:val="it-IT"/>
        </w:rPr>
      </w:pPr>
    </w:p>
    <w:p w14:paraId="4C2EE258" w14:textId="39753058" w:rsidR="00682B03"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7E1C6830" w14:textId="77777777" w:rsidR="001735AD" w:rsidRPr="001735AD" w:rsidRDefault="001735AD" w:rsidP="001F2591">
      <w:pPr>
        <w:rPr>
          <w:rFonts w:ascii="Calibri" w:hAnsi="Calibri" w:cs="Calibri"/>
          <w:lang w:val="it-IT"/>
        </w:rPr>
      </w:pPr>
    </w:p>
    <w:p w14:paraId="2394E118" w14:textId="78D5F901" w:rsidR="004508DC" w:rsidRPr="004508DC" w:rsidRDefault="001735AD" w:rsidP="004508DC">
      <w:pPr>
        <w:numPr>
          <w:ilvl w:val="0"/>
          <w:numId w:val="47"/>
        </w:numPr>
        <w:rPr>
          <w:ins w:id="27" w:author="Martina Nolletti" w:date="2021-01-25T23:59:00Z"/>
          <w:b/>
          <w:bCs/>
          <w:color w:val="C00000"/>
          <w:sz w:val="36"/>
          <w:szCs w:val="36"/>
          <w:lang w:val="it-IT"/>
          <w:rPrChange w:id="28" w:author="Martina Nolletti" w:date="2021-01-25T23:59:00Z">
            <w:rPr>
              <w:ins w:id="29" w:author="Martina Nolletti" w:date="2021-01-25T23:59:00Z"/>
              <w:b/>
              <w:bCs/>
              <w:color w:val="C00000"/>
              <w:sz w:val="22"/>
              <w:szCs w:val="22"/>
              <w:lang w:val="it-IT"/>
            </w:rPr>
          </w:rPrChange>
        </w:rPr>
      </w:pPr>
      <w:r w:rsidRPr="001735AD">
        <w:rPr>
          <w:b/>
          <w:bCs/>
          <w:color w:val="C00000"/>
          <w:sz w:val="36"/>
          <w:szCs w:val="36"/>
          <w:lang w:val="it-IT"/>
        </w:rPr>
        <w:t>U-VOTE CINECA (</w:t>
      </w:r>
      <w:hyperlink r:id="rId17" w:history="1">
        <w:r w:rsidRPr="001735AD">
          <w:rPr>
            <w:color w:val="0000FF"/>
            <w:sz w:val="28"/>
            <w:szCs w:val="28"/>
            <w:u w:val="single"/>
            <w:lang w:val="it-IT"/>
          </w:rPr>
          <w:t>https://www.cineca.it/sistemi-informativi-miur/dematerializzazione-dei-concorsi-e-delle-elezioni/voto-elettronico</w:t>
        </w:r>
      </w:hyperlink>
      <w:r w:rsidRPr="001735AD">
        <w:rPr>
          <w:b/>
          <w:bCs/>
          <w:color w:val="C00000"/>
          <w:sz w:val="36"/>
          <w:szCs w:val="36"/>
          <w:lang w:val="it-IT"/>
        </w:rPr>
        <w:t>)</w:t>
      </w:r>
      <w:del w:id="30" w:author="Martina Nolletti" w:date="2021-01-25T23:59:00Z">
        <w:r w:rsidRPr="001735AD" w:rsidDel="004508DC">
          <w:rPr>
            <w:b/>
            <w:bCs/>
            <w:color w:val="C00000"/>
            <w:sz w:val="36"/>
            <w:szCs w:val="36"/>
            <w:lang w:val="it-IT"/>
          </w:rPr>
          <w:br/>
        </w:r>
      </w:del>
    </w:p>
    <w:p w14:paraId="43BE9CFD" w14:textId="77777777" w:rsidR="004508DC" w:rsidRPr="004508DC" w:rsidRDefault="004508DC">
      <w:pPr>
        <w:rPr>
          <w:b/>
          <w:bCs/>
          <w:color w:val="C00000"/>
          <w:sz w:val="36"/>
          <w:szCs w:val="36"/>
          <w:lang w:val="it-IT"/>
        </w:rPr>
        <w:pPrChange w:id="31" w:author="Martina Nolletti" w:date="2021-01-25T23:59:00Z">
          <w:pPr>
            <w:numPr>
              <w:numId w:val="47"/>
            </w:numPr>
            <w:ind w:left="720" w:hanging="360"/>
          </w:pPr>
        </w:pPrChange>
      </w:pPr>
    </w:p>
    <w:p w14:paraId="228E84DB" w14:textId="5FCC7E01"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 xml:space="preserve">U-Vote è il sistema di voto elettronico progettato dal </w:t>
      </w:r>
      <w:proofErr w:type="spellStart"/>
      <w:r w:rsidRPr="001735AD">
        <w:rPr>
          <w:rFonts w:ascii="Calibri" w:hAnsi="Calibri" w:cs="Calibri"/>
          <w:lang w:val="it-IT"/>
        </w:rPr>
        <w:t>Cineca</w:t>
      </w:r>
      <w:proofErr w:type="spellEnd"/>
      <w:r w:rsidRPr="001735AD">
        <w:rPr>
          <w:rFonts w:ascii="Calibri" w:hAnsi="Calibri" w:cs="Calibri"/>
          <w:lang w:val="it-IT"/>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avviare e gestire una nuova elezione. L’espressione del voto avviene in maniera chiara, rapida e semplice; l'assenza di schede nulle e la rapidità dello scrutinio elettronico consentono di ottenere velocemente i risultati.</w:t>
      </w:r>
      <w:r w:rsidR="00682B03">
        <w:rPr>
          <w:rFonts w:ascii="Calibri" w:hAnsi="Calibri" w:cs="Calibri"/>
          <w:lang w:val="it-IT"/>
        </w:rPr>
        <w:t xml:space="preserve"> </w:t>
      </w:r>
      <w:proofErr w:type="spellStart"/>
      <w:r w:rsidRPr="001735AD">
        <w:rPr>
          <w:rFonts w:ascii="Calibri" w:hAnsi="Calibri" w:cs="Calibri"/>
          <w:lang w:val="it-IT"/>
        </w:rPr>
        <w:t>Cineca</w:t>
      </w:r>
      <w:proofErr w:type="spellEnd"/>
      <w:r w:rsidRPr="001735AD">
        <w:rPr>
          <w:rFonts w:ascii="Calibri" w:hAnsi="Calibri" w:cs="Calibri"/>
          <w:lang w:val="it-IT"/>
        </w:rPr>
        <w:t xml:space="preserve"> pone la massima cura nella gestione di tutte le problematiche di sicurezza e segretezza del voto, così come di usabilità e accessibilità del sistema, completato da diversi servizi di supporto attivi prima e durante l’elezione. </w:t>
      </w:r>
    </w:p>
    <w:p w14:paraId="508B79EF" w14:textId="77777777"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Il sistema permette di esercitare il voto in diverse modalità:</w:t>
      </w:r>
    </w:p>
    <w:p w14:paraId="11D19E65"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 xml:space="preserve">Seggio: voto in un seggio presidiato e controllato, connesso a rete protetta tramite stazioni di voto la cui integrità e sicurezza sono garantite da </w:t>
      </w:r>
      <w:proofErr w:type="spellStart"/>
      <w:r w:rsidRPr="001735AD">
        <w:rPr>
          <w:rFonts w:ascii="Calibri" w:hAnsi="Calibri" w:cs="Calibri"/>
          <w:lang w:val="it-IT"/>
        </w:rPr>
        <w:t>Cineca</w:t>
      </w:r>
      <w:proofErr w:type="spellEnd"/>
      <w:r w:rsidRPr="001735AD">
        <w:rPr>
          <w:rFonts w:ascii="Calibri" w:hAnsi="Calibri" w:cs="Calibri"/>
          <w:lang w:val="it-IT"/>
        </w:rPr>
        <w:t>;</w:t>
      </w:r>
    </w:p>
    <w:p w14:paraId="31B630A1"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Chiosco: voto in un chiosco presidiato o supervisionato, connesso a rete protetta o Internet, tramite postazioni fornite dall'ente che indica l'elezione;</w:t>
      </w:r>
    </w:p>
    <w:p w14:paraId="35746336"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Da remoto: voto da un dispositivo personale del votante: pc, tablet o smartphone.</w:t>
      </w:r>
    </w:p>
    <w:p w14:paraId="4D0ED679" w14:textId="77777777" w:rsidR="001735AD" w:rsidRPr="001735AD" w:rsidRDefault="001735AD" w:rsidP="001735AD">
      <w:p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lastRenderedPageBreak/>
        <w:t>U-Vote nasce nel 1998 e viene inizialmente utilizzato dal MIUR e da tutte le università italiane per la composizione delle commissioni di Valutazione Comparativa e da alcuni atenei per gestire le elezioni dei propri organi istituzionali. 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4D46C137" w14:textId="77777777" w:rsidR="001735AD" w:rsidRPr="001735AD" w:rsidRDefault="001735AD" w:rsidP="001735AD">
      <w:pPr>
        <w:rPr>
          <w:rFonts w:ascii="Calibri" w:hAnsi="Calibri" w:cs="Calibri"/>
          <w:lang w:val="it-IT"/>
        </w:rPr>
      </w:pPr>
      <w:r w:rsidRPr="001735AD">
        <w:rPr>
          <w:rFonts w:ascii="Calibri" w:hAnsi="Calibri" w:cs="Calibri"/>
          <w:lang w:val="it-IT"/>
        </w:rPr>
        <w:t>La piattaforma garantisce la sicurezza e la segretezza del voto:</w:t>
      </w:r>
    </w:p>
    <w:p w14:paraId="2E6F2BFB"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U-Vote è stato progettato seguendo i principi esposti nelle raccomandazioni del Comitato dei Ministri del Consiglio Europeo sull’e-</w:t>
      </w:r>
      <w:proofErr w:type="spellStart"/>
      <w:r w:rsidRPr="001735AD">
        <w:rPr>
          <w:rFonts w:ascii="Calibri" w:hAnsi="Calibri" w:cs="Calibri"/>
          <w:lang w:val="it-IT"/>
        </w:rPr>
        <w:t>voting</w:t>
      </w:r>
      <w:proofErr w:type="spellEnd"/>
      <w:r w:rsidRPr="001735AD">
        <w:rPr>
          <w:rFonts w:ascii="Calibri" w:hAnsi="Calibri" w:cs="Calibri"/>
          <w:lang w:val="it-IT"/>
        </w:rPr>
        <w:t>;</w:t>
      </w:r>
    </w:p>
    <w:p w14:paraId="79F6FD38"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La cifratura delle connessioni client/server e la cifratura e la firma digitale delle schede elettorali garantiscono la sicurezza e la robustezza del sistema;</w:t>
      </w:r>
    </w:p>
    <w:p w14:paraId="135D40A9"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La protezione delle stazioni, la supervisione dell’ambiente di voto e le procedure elettorali di seggio tutelano l’integrità e l’anonimato dell’elettore.</w:t>
      </w:r>
    </w:p>
    <w:p w14:paraId="7B865BD9" w14:textId="77777777" w:rsidR="001735AD" w:rsidRPr="001735AD" w:rsidRDefault="001735AD" w:rsidP="001735AD">
      <w:pPr>
        <w:shd w:val="clear" w:color="auto" w:fill="FFFFFF"/>
        <w:ind w:left="36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20754E8C" w14:textId="77777777" w:rsidTr="003D5136">
        <w:tc>
          <w:tcPr>
            <w:tcW w:w="4428" w:type="dxa"/>
            <w:shd w:val="clear" w:color="auto" w:fill="auto"/>
            <w:hideMark/>
          </w:tcPr>
          <w:p w14:paraId="6C7E8678"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4CF9A680"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CD4AFB" w14:paraId="5C3416AD" w14:textId="77777777" w:rsidTr="003D5136">
        <w:tc>
          <w:tcPr>
            <w:tcW w:w="4428" w:type="dxa"/>
            <w:shd w:val="clear" w:color="auto" w:fill="auto"/>
            <w:hideMark/>
          </w:tcPr>
          <w:p w14:paraId="4F5326B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TIPI DI ELEZIONI</w:t>
            </w:r>
          </w:p>
          <w:p w14:paraId="44018D8E"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0AA04E37"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CELTE DI VOTO</w:t>
            </w:r>
          </w:p>
          <w:p w14:paraId="42E54E5A" w14:textId="77777777"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L'assenza di schede nulle e la rapidità dello scrutinio elettronico consentono di ottenere i risultati senza discussioni né contestazioni sulla validità dei voti espressi.</w:t>
            </w:r>
          </w:p>
          <w:p w14:paraId="71FB9946" w14:textId="77777777" w:rsidR="001735AD" w:rsidRPr="001735AD" w:rsidRDefault="001735AD" w:rsidP="001735AD">
            <w:pPr>
              <w:shd w:val="clear" w:color="auto" w:fill="FFFFFF"/>
              <w:suppressAutoHyphens/>
              <w:spacing w:after="150"/>
              <w:rPr>
                <w:rFonts w:ascii="Calibri" w:hAnsi="Calibri" w:cs="Calibri"/>
                <w:b/>
                <w:bCs/>
                <w:lang w:val="it-IT"/>
              </w:rPr>
            </w:pPr>
            <w:r w:rsidRPr="001735AD">
              <w:rPr>
                <w:rFonts w:ascii="Calibri" w:hAnsi="Calibri" w:cs="Calibri"/>
                <w:b/>
                <w:bCs/>
                <w:lang w:val="it-IT"/>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735AD" w:rsidRPr="00CD4AFB" w14:paraId="18D07117" w14:textId="77777777" w:rsidTr="003D5136">
        <w:tc>
          <w:tcPr>
            <w:tcW w:w="4428" w:type="dxa"/>
            <w:shd w:val="clear" w:color="auto" w:fill="auto"/>
            <w:hideMark/>
          </w:tcPr>
          <w:p w14:paraId="5556DB9D"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DIVERSE MODALITA’ DI VOTO</w:t>
            </w:r>
          </w:p>
          <w:p w14:paraId="0033FE0A"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Il sistema permette di esercitare il voto in diverse modalità: seggio, chiosco e da remoto.</w:t>
            </w:r>
          </w:p>
        </w:tc>
        <w:tc>
          <w:tcPr>
            <w:tcW w:w="4428" w:type="dxa"/>
            <w:shd w:val="clear" w:color="auto" w:fill="auto"/>
          </w:tcPr>
          <w:p w14:paraId="65A57D9A" w14:textId="77777777" w:rsidR="001735AD" w:rsidRPr="001735AD" w:rsidRDefault="001735AD" w:rsidP="001735AD">
            <w:pPr>
              <w:rPr>
                <w:rFonts w:ascii="Calibri" w:hAnsi="Calibri" w:cs="Calibri"/>
                <w:b/>
                <w:bCs/>
                <w:lang w:val="it-IT"/>
              </w:rPr>
            </w:pPr>
          </w:p>
        </w:tc>
      </w:tr>
      <w:tr w:rsidR="001735AD" w:rsidRPr="00CD4AFB" w14:paraId="5AB9793F" w14:textId="77777777" w:rsidTr="003D5136">
        <w:tc>
          <w:tcPr>
            <w:tcW w:w="4428" w:type="dxa"/>
            <w:shd w:val="clear" w:color="auto" w:fill="auto"/>
            <w:hideMark/>
          </w:tcPr>
          <w:p w14:paraId="0F8F2FB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 E ROBUSTEZZA DEL SISTEMA</w:t>
            </w:r>
          </w:p>
          <w:p w14:paraId="03252C7D"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 xml:space="preserve">La cifratura delle connessioni client/server e la firma digitale delle schede elettorali garantiscono la sicurezza e la robustezza </w:t>
            </w:r>
            <w:r w:rsidRPr="001735AD">
              <w:rPr>
                <w:rFonts w:ascii="Calibri" w:hAnsi="Calibri" w:cs="Calibri"/>
                <w:lang w:val="it-IT"/>
              </w:rPr>
              <w:lastRenderedPageBreak/>
              <w:t>del sistema.</w:t>
            </w:r>
          </w:p>
        </w:tc>
        <w:tc>
          <w:tcPr>
            <w:tcW w:w="4428" w:type="dxa"/>
            <w:shd w:val="clear" w:color="auto" w:fill="auto"/>
          </w:tcPr>
          <w:p w14:paraId="442857B4" w14:textId="77777777" w:rsidR="001735AD" w:rsidRPr="001735AD" w:rsidRDefault="001735AD" w:rsidP="001735AD">
            <w:pPr>
              <w:spacing w:after="160" w:line="256" w:lineRule="auto"/>
              <w:contextualSpacing/>
              <w:rPr>
                <w:rFonts w:ascii="Calibri" w:hAnsi="Calibri" w:cs="Calibri"/>
                <w:lang w:val="it-IT"/>
              </w:rPr>
            </w:pPr>
          </w:p>
        </w:tc>
      </w:tr>
      <w:tr w:rsidR="001735AD" w:rsidRPr="00CD4AFB" w14:paraId="7CD0E35B" w14:textId="77777777" w:rsidTr="003D5136">
        <w:tc>
          <w:tcPr>
            <w:tcW w:w="4428" w:type="dxa"/>
            <w:shd w:val="clear" w:color="auto" w:fill="auto"/>
            <w:hideMark/>
          </w:tcPr>
          <w:p w14:paraId="186D431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RVIZI DI SUPPORTO</w:t>
            </w:r>
          </w:p>
          <w:p w14:paraId="32B3EE6C" w14:textId="77777777" w:rsidR="001735AD" w:rsidRPr="001735AD" w:rsidRDefault="001735AD" w:rsidP="001735AD">
            <w:pPr>
              <w:spacing w:after="160" w:line="256" w:lineRule="auto"/>
              <w:contextualSpacing/>
              <w:rPr>
                <w:rFonts w:ascii="Calibri" w:hAnsi="Calibri" w:cs="Calibri"/>
                <w:b/>
                <w:bCs/>
                <w:color w:val="FF0000"/>
                <w:lang w:val="it-IT"/>
              </w:rPr>
            </w:pPr>
            <w:r w:rsidRPr="001735AD">
              <w:rPr>
                <w:rFonts w:ascii="Calibri" w:hAnsi="Calibri" w:cs="Calibri"/>
                <w:lang w:val="it-IT"/>
              </w:rPr>
              <w:t xml:space="preserve">Durante l’intero svolgimento dell’evento elettorale, </w:t>
            </w:r>
            <w:proofErr w:type="spellStart"/>
            <w:r w:rsidRPr="001735AD">
              <w:rPr>
                <w:rFonts w:ascii="Calibri" w:hAnsi="Calibri" w:cs="Calibri"/>
                <w:lang w:val="it-IT"/>
              </w:rPr>
              <w:t>Cineca</w:t>
            </w:r>
            <w:proofErr w:type="spellEnd"/>
            <w:r w:rsidRPr="001735AD">
              <w:rPr>
                <w:rFonts w:ascii="Calibri" w:hAnsi="Calibri" w:cs="Calibri"/>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3BCE84FE"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bl>
    <w:p w14:paraId="74AF0727" w14:textId="77777777" w:rsidR="001735AD" w:rsidRPr="001735AD" w:rsidRDefault="001735AD" w:rsidP="001735AD">
      <w:pPr>
        <w:spacing w:after="160" w:line="256" w:lineRule="auto"/>
        <w:contextualSpacing/>
        <w:rPr>
          <w:rFonts w:ascii="Calibri" w:hAnsi="Calibri" w:cs="Calibri"/>
          <w:lang w:val="it-IT"/>
        </w:rPr>
      </w:pPr>
    </w:p>
    <w:p w14:paraId="79B24EFD" w14:textId="06C51980" w:rsidR="001735AD" w:rsidRDefault="001735AD" w:rsidP="001735AD">
      <w:pPr>
        <w:rPr>
          <w:rFonts w:ascii="Calibri" w:hAnsi="Calibri" w:cs="Calibri"/>
          <w:lang w:val="it-IT"/>
        </w:rPr>
      </w:pPr>
      <w:r w:rsidRPr="001735AD">
        <w:rPr>
          <w:rFonts w:ascii="Calibri" w:hAnsi="Calibri" w:cs="Calibri"/>
          <w:lang w:val="it-IT"/>
        </w:rPr>
        <w:t>Sulla piattaforma U-Vot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526FF793" w14:textId="77777777" w:rsidR="00742F70" w:rsidRPr="001735AD" w:rsidRDefault="00742F70" w:rsidP="001735AD">
      <w:pPr>
        <w:rPr>
          <w:rFonts w:ascii="Calibri" w:hAnsi="Calibri" w:cs="Calibri"/>
          <w:lang w:val="it-IT"/>
        </w:rPr>
      </w:pPr>
    </w:p>
    <w:p w14:paraId="488D286F" w14:textId="46A3DFFF"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 xml:space="preserve">20 </w:t>
      </w:r>
      <w:r w:rsidRPr="001735AD">
        <w:rPr>
          <w:rFonts w:ascii="Calibri" w:hAnsi="Calibri" w:cs="Calibri"/>
          <w:b/>
          <w:bCs/>
          <w:lang w:val="it-IT"/>
        </w:rPr>
        <w:t>: Diverse modalità di voto</w:t>
      </w:r>
    </w:p>
    <w:p w14:paraId="6A551326" w14:textId="77777777" w:rsidR="001735AD" w:rsidRPr="001735AD" w:rsidRDefault="001735AD" w:rsidP="001735AD">
      <w:pPr>
        <w:rPr>
          <w:rFonts w:ascii="Calibri" w:hAnsi="Calibri" w:cs="Calibri"/>
          <w:lang w:val="it-IT"/>
        </w:rPr>
      </w:pPr>
      <w:r w:rsidRPr="001735AD">
        <w:rPr>
          <w:rFonts w:ascii="Calibri" w:hAnsi="Calibri" w:cs="Calibri"/>
          <w:lang w:val="it-IT"/>
        </w:rPr>
        <w:t>Come per il nostro sistema, anche questa piattaforma permette di scegliere diverse modalità di voto. Prenderemo spunto su come U-Vote definisce i diversi scenari per le votazioni.</w:t>
      </w:r>
    </w:p>
    <w:p w14:paraId="4F53C8F9" w14:textId="72B34C49"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21</w:t>
      </w:r>
      <w:r w:rsidRPr="001735AD">
        <w:rPr>
          <w:rFonts w:ascii="Calibri" w:hAnsi="Calibri" w:cs="Calibri"/>
          <w:b/>
          <w:bCs/>
          <w:lang w:val="it-IT"/>
        </w:rPr>
        <w:t xml:space="preserve"> : Servizi di supporto</w:t>
      </w:r>
    </w:p>
    <w:p w14:paraId="5C51DCC9" w14:textId="77777777" w:rsidR="001735AD" w:rsidRPr="001735AD" w:rsidRDefault="001735AD" w:rsidP="001735AD">
      <w:pPr>
        <w:rPr>
          <w:rFonts w:ascii="Calibri" w:hAnsi="Calibri" w:cs="Calibri"/>
          <w:lang w:val="it-IT"/>
        </w:rPr>
      </w:pPr>
      <w:r w:rsidRPr="001735AD">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4B8FED2D" w14:textId="77777777" w:rsidR="001735AD" w:rsidRPr="001735AD" w:rsidRDefault="001735AD" w:rsidP="001735AD">
      <w:pPr>
        <w:rPr>
          <w:rFonts w:ascii="Calibri" w:hAnsi="Calibri" w:cs="Calibri"/>
          <w:lang w:val="it-IT"/>
        </w:rPr>
      </w:pPr>
    </w:p>
    <w:p w14:paraId="6B8AAF3C"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42719379" w14:textId="77777777" w:rsidR="001735AD" w:rsidRPr="001735AD" w:rsidRDefault="001735AD" w:rsidP="001735AD">
      <w:pPr>
        <w:rPr>
          <w:rFonts w:ascii="Calibri" w:hAnsi="Calibri" w:cs="Calibri"/>
          <w:lang w:val="it-IT"/>
        </w:rPr>
      </w:pPr>
    </w:p>
    <w:p w14:paraId="1A335A68" w14:textId="60AE1576" w:rsidR="001735AD" w:rsidRPr="001F2591" w:rsidRDefault="003D5136" w:rsidP="001735AD">
      <w:pPr>
        <w:rPr>
          <w:rFonts w:ascii="Calibri" w:hAnsi="Calibri" w:cs="Calibri"/>
          <w:b/>
          <w:bCs/>
          <w:color w:val="FF0000"/>
          <w:sz w:val="36"/>
          <w:szCs w:val="36"/>
          <w:lang w:val="it-IT"/>
        </w:rPr>
      </w:pPr>
      <w:r w:rsidRPr="001F2591">
        <w:rPr>
          <w:rFonts w:ascii="Calibri" w:hAnsi="Calibri" w:cs="Calibri"/>
          <w:b/>
          <w:bCs/>
          <w:color w:val="FF0000"/>
          <w:sz w:val="36"/>
          <w:szCs w:val="36"/>
          <w:lang w:val="it-IT"/>
        </w:rPr>
        <w:t>Funzionalità in comune tra i sistemi:</w:t>
      </w:r>
    </w:p>
    <w:p w14:paraId="3F200C44" w14:textId="77777777" w:rsidR="001735AD" w:rsidRPr="001735AD" w:rsidRDefault="001735AD" w:rsidP="001735AD">
      <w:pPr>
        <w:rPr>
          <w:lang w:val="it-IT"/>
        </w:rPr>
      </w:pPr>
    </w:p>
    <w:p w14:paraId="39AFA962" w14:textId="79B61344" w:rsidR="00AD4350" w:rsidRPr="001735AD" w:rsidRDefault="00AD4350" w:rsidP="00AD4350">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22</w:t>
      </w:r>
      <w:r w:rsidR="007869FF">
        <w:rPr>
          <w:rFonts w:ascii="Calibri" w:hAnsi="Calibri" w:cs="Calibri"/>
          <w:b/>
          <w:bCs/>
          <w:lang w:val="it-IT"/>
        </w:rPr>
        <w:t xml:space="preserve"> </w:t>
      </w:r>
      <w:r w:rsidRPr="001735AD">
        <w:rPr>
          <w:rFonts w:ascii="Calibri" w:hAnsi="Calibri" w:cs="Calibri"/>
          <w:b/>
          <w:bCs/>
          <w:lang w:val="it-IT"/>
        </w:rPr>
        <w:t>: Autenticità e unicità</w:t>
      </w:r>
    </w:p>
    <w:p w14:paraId="04911D3B" w14:textId="2A899501" w:rsidR="00AD4350" w:rsidRPr="001735AD" w:rsidRDefault="00AD4350" w:rsidP="001F2591">
      <w:pPr>
        <w:rPr>
          <w:rFonts w:ascii="Calibri" w:hAnsi="Calibri" w:cs="Calibri"/>
          <w:lang w:val="it-IT"/>
        </w:rPr>
      </w:pPr>
      <w:r w:rsidRPr="001735AD">
        <w:rPr>
          <w:rFonts w:ascii="Calibri" w:hAnsi="Calibri" w:cs="Calibri"/>
          <w:lang w:val="it-IT"/>
        </w:rPr>
        <w:t xml:space="preserve">Abbiamo scelto di riutilizzare questo “pro”, </w:t>
      </w:r>
      <w:r>
        <w:rPr>
          <w:rFonts w:ascii="Calibri" w:hAnsi="Calibri" w:cs="Calibri"/>
          <w:lang w:val="it-IT"/>
        </w:rPr>
        <w:t xml:space="preserve">presente sia sulla piattaforma </w:t>
      </w:r>
      <w:proofErr w:type="spellStart"/>
      <w:r>
        <w:rPr>
          <w:rFonts w:ascii="Calibri" w:hAnsi="Calibri" w:cs="Calibri"/>
          <w:lang w:val="it-IT"/>
        </w:rPr>
        <w:t>WeVote</w:t>
      </w:r>
      <w:proofErr w:type="spellEnd"/>
      <w:r>
        <w:rPr>
          <w:rFonts w:ascii="Calibri" w:hAnsi="Calibri" w:cs="Calibri"/>
          <w:lang w:val="it-IT"/>
        </w:rPr>
        <w:t xml:space="preserve"> che su </w:t>
      </w:r>
      <w:proofErr w:type="spellStart"/>
      <w:r>
        <w:rPr>
          <w:rFonts w:ascii="Calibri" w:hAnsi="Calibri" w:cs="Calibri"/>
          <w:lang w:val="it-IT"/>
        </w:rPr>
        <w:t>Eligo</w:t>
      </w:r>
      <w:proofErr w:type="spellEnd"/>
      <w:r>
        <w:rPr>
          <w:rFonts w:ascii="Calibri" w:hAnsi="Calibri" w:cs="Calibri"/>
          <w:lang w:val="it-IT"/>
        </w:rPr>
        <w:t xml:space="preserve">, </w:t>
      </w:r>
      <w:r w:rsidRPr="001735AD">
        <w:rPr>
          <w:rFonts w:ascii="Calibri" w:hAnsi="Calibri" w:cs="Calibri"/>
          <w:lang w:val="it-IT"/>
        </w:rPr>
        <w:t xml:space="preserve">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r w:rsidR="00711CE0" w:rsidRPr="001735AD">
        <w:rPr>
          <w:rFonts w:ascii="Calibri" w:hAnsi="Calibri" w:cs="Calibri"/>
          <w:lang w:val="it-IT"/>
        </w:rPr>
        <w:t>etc.</w:t>
      </w:r>
      <w:r w:rsidRPr="001735AD">
        <w:rPr>
          <w:rFonts w:ascii="Calibri" w:hAnsi="Calibri" w:cs="Calibri"/>
          <w:lang w:val="it-IT"/>
        </w:rPr>
        <w:t>).</w:t>
      </w:r>
      <w:r>
        <w:rPr>
          <w:rFonts w:ascii="Calibri" w:hAnsi="Calibri" w:cs="Calibri"/>
          <w:lang w:val="it-IT"/>
        </w:rPr>
        <w:t xml:space="preserve"> </w:t>
      </w:r>
    </w:p>
    <w:p w14:paraId="4B83674B" w14:textId="77777777" w:rsidR="001735AD" w:rsidRPr="001735AD" w:rsidRDefault="001735AD" w:rsidP="001735AD">
      <w:pPr>
        <w:rPr>
          <w:lang w:val="it-IT"/>
        </w:rPr>
      </w:pPr>
    </w:p>
    <w:p w14:paraId="22ED51AF" w14:textId="038B2053" w:rsidR="007869FF" w:rsidRPr="001735AD" w:rsidRDefault="007869FF" w:rsidP="007869FF">
      <w:pPr>
        <w:numPr>
          <w:ilvl w:val="0"/>
          <w:numId w:val="38"/>
        </w:numPr>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23</w:t>
      </w:r>
      <w:r w:rsidRPr="001735AD">
        <w:rPr>
          <w:rFonts w:ascii="Calibri" w:hAnsi="Calibri" w:cs="Calibri"/>
          <w:b/>
          <w:bCs/>
          <w:lang w:val="it-IT"/>
        </w:rPr>
        <w:t xml:space="preserve"> : Affidabilità e anonimato</w:t>
      </w:r>
      <w:r w:rsidR="00F90060">
        <w:rPr>
          <w:rFonts w:ascii="Calibri" w:hAnsi="Calibri" w:cs="Calibri"/>
          <w:b/>
          <w:bCs/>
          <w:lang w:val="it-IT"/>
        </w:rPr>
        <w:t xml:space="preserve"> (Segretezza)</w:t>
      </w:r>
    </w:p>
    <w:p w14:paraId="677DE242" w14:textId="7B9BF5B2" w:rsidR="007869FF" w:rsidRPr="001735AD" w:rsidRDefault="007869FF" w:rsidP="00711CE0">
      <w:pPr>
        <w:rPr>
          <w:rFonts w:ascii="Calibri" w:hAnsi="Calibri" w:cs="Calibri"/>
          <w:lang w:val="it-IT"/>
        </w:rPr>
      </w:pPr>
      <w:r>
        <w:rPr>
          <w:rFonts w:ascii="Calibri" w:hAnsi="Calibri" w:cs="Calibri"/>
          <w:lang w:val="it-IT"/>
        </w:rPr>
        <w:t xml:space="preserve">Questa funzionalità è offerta da molti sistemi come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ed U-Vote </w:t>
      </w:r>
      <w:proofErr w:type="spellStart"/>
      <w:r>
        <w:rPr>
          <w:rFonts w:ascii="Calibri" w:hAnsi="Calibri" w:cs="Calibri"/>
          <w:lang w:val="it-IT"/>
        </w:rPr>
        <w:t>Cineca</w:t>
      </w:r>
      <w:proofErr w:type="spellEnd"/>
      <w:r>
        <w:rPr>
          <w:rFonts w:ascii="Calibri" w:hAnsi="Calibri" w:cs="Calibri"/>
          <w:lang w:val="it-IT"/>
        </w:rPr>
        <w:t xml:space="preserve">. </w:t>
      </w:r>
      <w:r w:rsidRPr="001735AD">
        <w:rPr>
          <w:rFonts w:ascii="Calibri" w:hAnsi="Calibri" w:cs="Calibri"/>
          <w:lang w:val="it-IT"/>
        </w:rPr>
        <w:t xml:space="preserve">Garantire l’anonimato di una persona è molto importante all’interno del </w:t>
      </w:r>
      <w:r w:rsidR="00E50FBB">
        <w:rPr>
          <w:rFonts w:ascii="Calibri" w:hAnsi="Calibri" w:cs="Calibri"/>
          <w:lang w:val="it-IT"/>
        </w:rPr>
        <w:t xml:space="preserve">nostro </w:t>
      </w:r>
      <w:r w:rsidRPr="001735AD">
        <w:rPr>
          <w:rFonts w:ascii="Calibri" w:hAnsi="Calibri" w:cs="Calibri"/>
          <w:lang w:val="it-IT"/>
        </w:rPr>
        <w:t>sistema. Abbiamo pensato di prendere spunto da quest</w:t>
      </w:r>
      <w:r w:rsidR="00E50FBB">
        <w:rPr>
          <w:rFonts w:ascii="Calibri" w:hAnsi="Calibri" w:cs="Calibri"/>
          <w:lang w:val="it-IT"/>
        </w:rPr>
        <w:t>e</w:t>
      </w:r>
      <w:r w:rsidRPr="001735AD">
        <w:rPr>
          <w:rFonts w:ascii="Calibri" w:hAnsi="Calibri" w:cs="Calibri"/>
          <w:lang w:val="it-IT"/>
        </w:rPr>
        <w:t xml:space="preserve"> piattaform</w:t>
      </w:r>
      <w:r w:rsidR="00E50FBB">
        <w:rPr>
          <w:rFonts w:ascii="Calibri" w:hAnsi="Calibri" w:cs="Calibri"/>
          <w:lang w:val="it-IT"/>
        </w:rPr>
        <w:t>e</w:t>
      </w:r>
      <w:r w:rsidRPr="001735AD">
        <w:rPr>
          <w:rFonts w:ascii="Calibri" w:hAnsi="Calibri" w:cs="Calibri"/>
          <w:lang w:val="it-IT"/>
        </w:rPr>
        <w:t xml:space="preserve">, in </w:t>
      </w:r>
      <w:r w:rsidRPr="001735AD">
        <w:rPr>
          <w:rFonts w:ascii="Calibri" w:hAnsi="Calibri" w:cs="Calibri"/>
          <w:lang w:val="it-IT"/>
        </w:rPr>
        <w:lastRenderedPageBreak/>
        <w:t xml:space="preserve">quanto ci siamo accorti che </w:t>
      </w:r>
      <w:r w:rsidR="00E50FBB">
        <w:rPr>
          <w:rFonts w:ascii="Calibri" w:hAnsi="Calibri" w:cs="Calibri"/>
          <w:lang w:val="it-IT"/>
        </w:rPr>
        <w:t>sono</w:t>
      </w:r>
      <w:r w:rsidRPr="001735AD">
        <w:rPr>
          <w:rFonts w:ascii="Calibri" w:hAnsi="Calibri" w:cs="Calibri"/>
          <w:lang w:val="it-IT"/>
        </w:rPr>
        <w:t xml:space="preserve"> in grado di gestire questo aspetto importante e critico che abbiamo all’interno del nostro sistema.</w:t>
      </w:r>
      <w:r>
        <w:rPr>
          <w:rFonts w:ascii="Calibri" w:hAnsi="Calibri" w:cs="Calibri"/>
          <w:lang w:val="it-IT"/>
        </w:rPr>
        <w:t xml:space="preserve"> </w:t>
      </w:r>
      <w:r w:rsidR="00E50FBB">
        <w:rPr>
          <w:rFonts w:ascii="Calibri" w:hAnsi="Calibri" w:cs="Calibri"/>
          <w:lang w:val="it-IT"/>
        </w:rPr>
        <w:t>Quindi abbiamo</w:t>
      </w:r>
      <w:r w:rsidRPr="001735AD">
        <w:rPr>
          <w:rFonts w:ascii="Calibri" w:hAnsi="Calibri" w:cs="Calibri"/>
          <w:lang w:val="it-IT"/>
        </w:rPr>
        <w:t xml:space="preserve"> bisogno dei migliori sistemi di sicurezza e crittografia, in modo da garantire la sicurezza </w:t>
      </w:r>
      <w:r w:rsidR="00E50FBB">
        <w:rPr>
          <w:rFonts w:ascii="Calibri" w:hAnsi="Calibri" w:cs="Calibri"/>
          <w:lang w:val="it-IT"/>
        </w:rPr>
        <w:t xml:space="preserve">e l’anonimato </w:t>
      </w:r>
      <w:r w:rsidRPr="001735AD">
        <w:rPr>
          <w:rFonts w:ascii="Calibri" w:hAnsi="Calibri" w:cs="Calibri"/>
          <w:lang w:val="it-IT"/>
        </w:rPr>
        <w:t>del voto espresso dall’utente</w:t>
      </w:r>
      <w:r w:rsidR="00E50FBB">
        <w:rPr>
          <w:rFonts w:ascii="Calibri" w:hAnsi="Calibri" w:cs="Calibri"/>
          <w:lang w:val="it-IT"/>
        </w:rPr>
        <w:t>.</w:t>
      </w:r>
      <w:r>
        <w:rPr>
          <w:rFonts w:ascii="Calibri" w:hAnsi="Calibri" w:cs="Calibri"/>
          <w:lang w:val="it-IT"/>
        </w:rPr>
        <w:t xml:space="preserve"> </w:t>
      </w:r>
      <w:r w:rsidR="00711CE0" w:rsidRPr="001735AD">
        <w:rPr>
          <w:rFonts w:ascii="Calibri" w:hAnsi="Calibri" w:cs="Calibri"/>
          <w:lang w:val="it-IT"/>
        </w:rPr>
        <w:t>È</w:t>
      </w:r>
      <w:r w:rsidRPr="001735AD">
        <w:rPr>
          <w:rFonts w:ascii="Calibri" w:hAnsi="Calibri" w:cs="Calibri"/>
          <w:lang w:val="it-IT"/>
        </w:rPr>
        <w:t xml:space="preserve"> altresì importante garantire l’integrità delle votazioni. </w:t>
      </w:r>
    </w:p>
    <w:p w14:paraId="1692007E" w14:textId="530DFAD5" w:rsidR="007869FF" w:rsidRPr="001735AD" w:rsidRDefault="007869FF" w:rsidP="007869FF">
      <w:pPr>
        <w:rPr>
          <w:rFonts w:ascii="Calibri" w:hAnsi="Calibri" w:cs="Calibri"/>
          <w:lang w:val="it-IT"/>
        </w:rPr>
      </w:pPr>
    </w:p>
    <w:p w14:paraId="21D698BC" w14:textId="6D9A09DF" w:rsidR="001B3ACF" w:rsidRPr="001735AD" w:rsidRDefault="001B3ACF" w:rsidP="001B3ACF">
      <w:pPr>
        <w:rPr>
          <w:rFonts w:ascii="Calibri" w:hAnsi="Calibri" w:cs="Calibri"/>
          <w:lang w:val="it-IT"/>
        </w:rPr>
      </w:pPr>
      <w:r w:rsidRPr="001735AD">
        <w:rPr>
          <w:rFonts w:ascii="Calibri" w:hAnsi="Calibri" w:cs="Calibri"/>
          <w:lang w:val="it-IT"/>
        </w:rPr>
        <w:t>Per quanto riguarda l’accesso alla piattaforma, quindi l’iscrizione al sistema da parte dell’utente, abbiamo pensato di riutilizzare le seguenti informazioni</w:t>
      </w:r>
      <w:r>
        <w:rPr>
          <w:rFonts w:ascii="Calibri" w:hAnsi="Calibri" w:cs="Calibri"/>
          <w:lang w:val="it-IT"/>
        </w:rPr>
        <w:t>, comuni a tutti i sistemi analizzati in precedenza</w:t>
      </w:r>
      <w:r w:rsidRPr="001735AD">
        <w:rPr>
          <w:rFonts w:ascii="Calibri" w:hAnsi="Calibri" w:cs="Calibri"/>
          <w:lang w:val="it-IT"/>
        </w:rPr>
        <w:t>:</w:t>
      </w:r>
    </w:p>
    <w:p w14:paraId="40AE1E37" w14:textId="09D93D89" w:rsidR="001B3ACF" w:rsidRPr="001735AD" w:rsidRDefault="001B3ACF" w:rsidP="001B3ACF">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4</w:t>
      </w:r>
      <w:r w:rsidRPr="001735AD">
        <w:rPr>
          <w:rFonts w:ascii="Calibri" w:hAnsi="Calibri" w:cs="Calibri"/>
          <w:b/>
          <w:bCs/>
          <w:lang w:val="it-IT"/>
        </w:rPr>
        <w:t xml:space="preserve"> : Nome e Cognome</w:t>
      </w:r>
      <w:r>
        <w:rPr>
          <w:rFonts w:ascii="Calibri" w:hAnsi="Calibri" w:cs="Calibri"/>
          <w:b/>
          <w:bCs/>
          <w:lang w:val="it-IT"/>
        </w:rPr>
        <w:t xml:space="preserve"> (Nominativo)</w:t>
      </w:r>
    </w:p>
    <w:p w14:paraId="72CA0D7A" w14:textId="77777777" w:rsidR="001B3ACF" w:rsidRPr="001735AD" w:rsidRDefault="001B3ACF" w:rsidP="001B3ACF">
      <w:pPr>
        <w:rPr>
          <w:rFonts w:ascii="Calibri" w:hAnsi="Calibri" w:cs="Calibri"/>
          <w:lang w:val="it-IT"/>
        </w:rPr>
      </w:pPr>
      <w:r w:rsidRPr="001735AD">
        <w:rPr>
          <w:rFonts w:ascii="Calibri" w:hAnsi="Calibri" w:cs="Calibri"/>
          <w:lang w:val="it-IT"/>
        </w:rPr>
        <w:t>L’utente inserirà queste informazioni ma abbiamo deciso che verrà identificato, in maniera univoca, attraverso le credenziali date da un nome utente e una password.</w:t>
      </w:r>
    </w:p>
    <w:p w14:paraId="4C73F7EE" w14:textId="075361BE" w:rsidR="001B3ACF" w:rsidRPr="001735AD" w:rsidRDefault="001B3ACF" w:rsidP="001B3ACF">
      <w:pPr>
        <w:numPr>
          <w:ilvl w:val="0"/>
          <w:numId w:val="39"/>
        </w:numPr>
        <w:rPr>
          <w:rFonts w:ascii="Calibri" w:hAnsi="Calibri" w:cs="Calibri"/>
          <w:lang w:val="it-IT"/>
        </w:rPr>
      </w:pPr>
      <w:r w:rsidRPr="001735AD">
        <w:rPr>
          <w:rFonts w:ascii="Calibri" w:hAnsi="Calibri" w:cs="Calibri"/>
          <w:b/>
          <w:bCs/>
          <w:lang w:val="it-IT"/>
        </w:rPr>
        <w:t>SOTA</w:t>
      </w:r>
      <w:r>
        <w:rPr>
          <w:rFonts w:ascii="Calibri" w:hAnsi="Calibri" w:cs="Calibri"/>
          <w:b/>
          <w:bCs/>
          <w:lang w:val="it-IT"/>
        </w:rPr>
        <w:t>25</w:t>
      </w:r>
      <w:r w:rsidRPr="001735AD">
        <w:rPr>
          <w:rFonts w:ascii="Calibri" w:hAnsi="Calibri" w:cs="Calibri"/>
          <w:b/>
          <w:bCs/>
          <w:lang w:val="it-IT"/>
        </w:rPr>
        <w:t xml:space="preserve"> : E-mail</w:t>
      </w:r>
    </w:p>
    <w:p w14:paraId="17FB53FC" w14:textId="77777777" w:rsidR="001B3ACF" w:rsidRPr="001735AD" w:rsidRDefault="001B3ACF" w:rsidP="001B3ACF">
      <w:pPr>
        <w:rPr>
          <w:rFonts w:ascii="Calibri" w:hAnsi="Calibri" w:cs="Calibri"/>
          <w:lang w:val="it-IT"/>
        </w:rPr>
      </w:pPr>
      <w:r w:rsidRPr="001735AD">
        <w:rPr>
          <w:rFonts w:ascii="Calibri" w:hAnsi="Calibri" w:cs="Calibri"/>
          <w:lang w:val="it-IT"/>
        </w:rPr>
        <w:t>La funzione svolta dall’email è quella di comunicare all’utente di eventuali eventi futuri o correnti, modifiche relative ai termini generali, alle condizioni d’uso e al sistema stesso, ecc.</w:t>
      </w:r>
    </w:p>
    <w:p w14:paraId="1FD19AF4" w14:textId="41F0B959" w:rsidR="001B3ACF" w:rsidRPr="001735AD" w:rsidRDefault="001B3ACF" w:rsidP="001B3ACF">
      <w:pPr>
        <w:numPr>
          <w:ilvl w:val="0"/>
          <w:numId w:val="39"/>
        </w:numPr>
        <w:rPr>
          <w:rFonts w:ascii="Calibri" w:hAnsi="Calibri" w:cs="Calibri"/>
          <w:lang w:val="it-IT"/>
        </w:rPr>
      </w:pPr>
      <w:r w:rsidRPr="001735AD">
        <w:rPr>
          <w:rFonts w:ascii="Calibri" w:hAnsi="Calibri" w:cs="Calibri"/>
          <w:b/>
          <w:bCs/>
          <w:lang w:val="it-IT"/>
        </w:rPr>
        <w:t>SOTA</w:t>
      </w:r>
      <w:r>
        <w:rPr>
          <w:rFonts w:ascii="Calibri" w:hAnsi="Calibri" w:cs="Calibri"/>
          <w:b/>
          <w:bCs/>
          <w:lang w:val="it-IT"/>
        </w:rPr>
        <w:t>26</w:t>
      </w:r>
      <w:r w:rsidRPr="001735AD">
        <w:rPr>
          <w:rFonts w:ascii="Calibri" w:hAnsi="Calibri" w:cs="Calibri"/>
          <w:b/>
          <w:bCs/>
          <w:lang w:val="it-IT"/>
        </w:rPr>
        <w:t xml:space="preserve"> : Numero di cellulare</w:t>
      </w:r>
    </w:p>
    <w:p w14:paraId="47324327" w14:textId="58B2DCB1" w:rsidR="001B3ACF" w:rsidRPr="001735AD" w:rsidRDefault="001B3ACF" w:rsidP="001B3ACF">
      <w:pPr>
        <w:rPr>
          <w:rFonts w:ascii="Calibri" w:hAnsi="Calibri" w:cs="Calibri"/>
          <w:lang w:val="it-IT"/>
        </w:rPr>
      </w:pPr>
      <w:r w:rsidRPr="001735AD">
        <w:rPr>
          <w:rFonts w:ascii="Calibri" w:hAnsi="Calibri" w:cs="Calibri"/>
          <w:lang w:val="it-IT"/>
        </w:rPr>
        <w:t>Abbiamo deci</w:t>
      </w:r>
      <w:r>
        <w:rPr>
          <w:rFonts w:ascii="Calibri" w:hAnsi="Calibri" w:cs="Calibri"/>
          <w:lang w:val="it-IT"/>
        </w:rPr>
        <w:t>s</w:t>
      </w:r>
      <w:r w:rsidRPr="001735AD">
        <w:rPr>
          <w:rFonts w:ascii="Calibri" w:hAnsi="Calibri" w:cs="Calibri"/>
          <w:lang w:val="it-IT"/>
        </w:rPr>
        <w:t>o di riutilizzare anche questo campo in modo da poter inviare la certificazione del voto o contattare l’utente per altri motivi.</w:t>
      </w:r>
    </w:p>
    <w:p w14:paraId="38F26678" w14:textId="5AD76B78" w:rsidR="001B3ACF" w:rsidRPr="001735AD" w:rsidRDefault="001B3ACF" w:rsidP="001B3ACF">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7</w:t>
      </w:r>
      <w:r w:rsidRPr="001735AD">
        <w:rPr>
          <w:rFonts w:ascii="Calibri" w:hAnsi="Calibri" w:cs="Calibri"/>
          <w:b/>
          <w:bCs/>
          <w:lang w:val="it-IT"/>
        </w:rPr>
        <w:t xml:space="preserve"> : Condizioni sulla privacy</w:t>
      </w:r>
    </w:p>
    <w:p w14:paraId="3BF8EB4D" w14:textId="3B62C2F5" w:rsidR="001735AD" w:rsidRPr="001735AD" w:rsidRDefault="001B3ACF" w:rsidP="001735AD">
      <w:pPr>
        <w:rPr>
          <w:lang w:val="it-IT"/>
        </w:rPr>
      </w:pPr>
      <w:r w:rsidRPr="001735AD">
        <w:rPr>
          <w:rFonts w:ascii="Calibri" w:hAnsi="Calibri" w:cs="Calibri"/>
          <w:lang w:val="it-IT"/>
        </w:rPr>
        <w:t>Si utilizzano le condizioni relative alla privacy dell’utente messe a disposizione dall</w:t>
      </w:r>
      <w:r w:rsidR="00AB11E2">
        <w:rPr>
          <w:rFonts w:ascii="Calibri" w:hAnsi="Calibri" w:cs="Calibri"/>
          <w:lang w:val="it-IT"/>
        </w:rPr>
        <w:t>e</w:t>
      </w:r>
      <w:r w:rsidRPr="001735AD">
        <w:rPr>
          <w:rFonts w:ascii="Calibri" w:hAnsi="Calibri" w:cs="Calibri"/>
          <w:lang w:val="it-IT"/>
        </w:rPr>
        <w:t xml:space="preserve"> piattaform</w:t>
      </w:r>
      <w:r w:rsidR="00AB11E2">
        <w:rPr>
          <w:rFonts w:ascii="Calibri" w:hAnsi="Calibri" w:cs="Calibri"/>
          <w:lang w:val="it-IT"/>
        </w:rPr>
        <w:t>e</w:t>
      </w:r>
      <w:r w:rsidRPr="001735AD">
        <w:rPr>
          <w:rFonts w:ascii="Calibri" w:hAnsi="Calibri" w:cs="Calibri"/>
          <w:lang w:val="it-IT"/>
        </w:rPr>
        <w:t>.</w:t>
      </w:r>
    </w:p>
    <w:p w14:paraId="5767C4E9" w14:textId="77777777" w:rsidR="001735AD" w:rsidRPr="001735AD" w:rsidRDefault="001735AD" w:rsidP="001735AD">
      <w:pPr>
        <w:rPr>
          <w:lang w:val="it-IT"/>
        </w:rPr>
      </w:pPr>
    </w:p>
    <w:p w14:paraId="42F9F39D" w14:textId="77777777" w:rsidR="001735AD" w:rsidRPr="001735AD" w:rsidRDefault="001735AD" w:rsidP="001735AD">
      <w:pPr>
        <w:rPr>
          <w:lang w:val="it-IT"/>
        </w:rPr>
      </w:pPr>
    </w:p>
    <w:p w14:paraId="0A03A721" w14:textId="77777777" w:rsidR="001735AD" w:rsidRPr="001735AD" w:rsidRDefault="001735AD" w:rsidP="001735AD">
      <w:pPr>
        <w:rPr>
          <w:lang w:val="it-IT"/>
        </w:rPr>
      </w:pPr>
    </w:p>
    <w:p w14:paraId="492F4F57" w14:textId="77777777" w:rsidR="001735AD" w:rsidRPr="001735AD" w:rsidRDefault="001735AD" w:rsidP="001735AD">
      <w:pPr>
        <w:rPr>
          <w:lang w:val="it-IT"/>
        </w:rPr>
      </w:pPr>
    </w:p>
    <w:p w14:paraId="370398D8" w14:textId="77777777" w:rsidR="001735AD" w:rsidRPr="001735AD" w:rsidRDefault="001735AD" w:rsidP="001735AD">
      <w:pPr>
        <w:rPr>
          <w:lang w:val="it-IT"/>
        </w:rPr>
      </w:pPr>
    </w:p>
    <w:p w14:paraId="200B60F3" w14:textId="77777777" w:rsidR="001735AD" w:rsidRPr="001735AD" w:rsidRDefault="001735AD" w:rsidP="001735AD">
      <w:pPr>
        <w:rPr>
          <w:lang w:val="it-IT"/>
        </w:rPr>
      </w:pPr>
    </w:p>
    <w:p w14:paraId="6F9312E1" w14:textId="77777777" w:rsidR="001735AD" w:rsidRPr="001735AD" w:rsidRDefault="001735AD" w:rsidP="001735AD">
      <w:pPr>
        <w:rPr>
          <w:lang w:val="it-IT"/>
        </w:rPr>
      </w:pPr>
    </w:p>
    <w:p w14:paraId="78484250" w14:textId="77777777" w:rsidR="001735AD" w:rsidRPr="001735AD" w:rsidRDefault="001735AD" w:rsidP="001735AD">
      <w:pPr>
        <w:rPr>
          <w:lang w:val="it-IT"/>
        </w:rPr>
      </w:pPr>
    </w:p>
    <w:p w14:paraId="38FA4AC2" w14:textId="77777777" w:rsidR="00E50FBB" w:rsidRPr="001735AD" w:rsidRDefault="00E50FBB" w:rsidP="001735AD">
      <w:pPr>
        <w:rPr>
          <w:lang w:val="it-IT"/>
        </w:rPr>
      </w:pPr>
    </w:p>
    <w:p w14:paraId="081287EC" w14:textId="77777777" w:rsidR="001735AD" w:rsidRPr="001735AD" w:rsidRDefault="001735AD" w:rsidP="001735AD">
      <w:pPr>
        <w:rPr>
          <w:lang w:val="it-IT"/>
        </w:rPr>
      </w:pPr>
    </w:p>
    <w:p w14:paraId="49F51B50" w14:textId="77777777" w:rsidR="001735AD" w:rsidRPr="001735AD" w:rsidRDefault="001735AD" w:rsidP="001735AD">
      <w:pPr>
        <w:rPr>
          <w:lang w:val="it-IT"/>
        </w:rPr>
      </w:pPr>
    </w:p>
    <w:p w14:paraId="5B2596D7" w14:textId="0E173061" w:rsidR="001735AD" w:rsidRDefault="001735AD" w:rsidP="001735AD">
      <w:pPr>
        <w:rPr>
          <w:ins w:id="32" w:author="Martina Nolletti" w:date="2021-01-26T00:00:00Z"/>
          <w:lang w:val="it-IT"/>
        </w:rPr>
      </w:pPr>
    </w:p>
    <w:p w14:paraId="2AA7A2AD" w14:textId="7C188B7B" w:rsidR="00AE371D" w:rsidRDefault="00AE371D" w:rsidP="001735AD">
      <w:pPr>
        <w:rPr>
          <w:ins w:id="33" w:author="Martina Nolletti" w:date="2021-01-26T00:00:00Z"/>
          <w:lang w:val="it-IT"/>
        </w:rPr>
      </w:pPr>
    </w:p>
    <w:p w14:paraId="54ABD635" w14:textId="5F459814" w:rsidR="00AE371D" w:rsidRDefault="00AE371D" w:rsidP="001735AD">
      <w:pPr>
        <w:rPr>
          <w:ins w:id="34" w:author="Martina Nolletti" w:date="2021-01-26T00:00:00Z"/>
          <w:lang w:val="it-IT"/>
        </w:rPr>
      </w:pPr>
    </w:p>
    <w:p w14:paraId="0BE81587" w14:textId="618EA2D9" w:rsidR="00AE371D" w:rsidRDefault="00AE371D" w:rsidP="001735AD">
      <w:pPr>
        <w:rPr>
          <w:ins w:id="35" w:author="Martina Nolletti" w:date="2021-01-26T00:00:00Z"/>
          <w:lang w:val="it-IT"/>
        </w:rPr>
      </w:pPr>
    </w:p>
    <w:p w14:paraId="380A519F" w14:textId="7EEA2516" w:rsidR="00AE371D" w:rsidRDefault="00AE371D" w:rsidP="001735AD">
      <w:pPr>
        <w:rPr>
          <w:ins w:id="36" w:author="Martina Nolletti" w:date="2021-01-26T00:00:00Z"/>
          <w:lang w:val="it-IT"/>
        </w:rPr>
      </w:pPr>
    </w:p>
    <w:p w14:paraId="779DC582" w14:textId="7AAF0AA1" w:rsidR="00AE371D" w:rsidRDefault="00AE371D" w:rsidP="001735AD">
      <w:pPr>
        <w:rPr>
          <w:ins w:id="37" w:author="Martina Nolletti" w:date="2021-01-26T00:00:00Z"/>
          <w:lang w:val="it-IT"/>
        </w:rPr>
      </w:pPr>
    </w:p>
    <w:p w14:paraId="2837ACD0" w14:textId="7AED77CF" w:rsidR="00AE371D" w:rsidRDefault="00AE371D" w:rsidP="001735AD">
      <w:pPr>
        <w:rPr>
          <w:ins w:id="38" w:author="Martina Nolletti" w:date="2021-01-26T00:00:00Z"/>
          <w:lang w:val="it-IT"/>
        </w:rPr>
      </w:pPr>
    </w:p>
    <w:p w14:paraId="031A2EA6" w14:textId="77777777" w:rsidR="00AE371D" w:rsidRPr="001735AD" w:rsidRDefault="00AE371D" w:rsidP="001735AD">
      <w:pPr>
        <w:rPr>
          <w:lang w:val="it-IT"/>
        </w:rPr>
      </w:pPr>
    </w:p>
    <w:p w14:paraId="4C189A95" w14:textId="77777777" w:rsidR="001735AD" w:rsidRPr="001735AD" w:rsidRDefault="001735AD" w:rsidP="001735AD">
      <w:pPr>
        <w:pBdr>
          <w:bottom w:val="single" w:sz="8" w:space="4" w:color="4F81BD"/>
        </w:pBdr>
        <w:spacing w:after="300" w:line="276" w:lineRule="auto"/>
        <w:contextualSpacing/>
        <w:rPr>
          <w:rFonts w:ascii="Calibri" w:hAnsi="Calibri" w:cs="Calibri"/>
          <w:noProof/>
          <w:color w:val="17365D"/>
          <w:spacing w:val="5"/>
          <w:kern w:val="28"/>
          <w:sz w:val="52"/>
          <w:szCs w:val="52"/>
          <w:lang w:val="it-IT"/>
        </w:rPr>
      </w:pPr>
    </w:p>
    <w:p w14:paraId="66EF3638" w14:textId="77777777" w:rsidR="001735AD" w:rsidRPr="001735AD" w:rsidRDefault="001735AD" w:rsidP="001735AD">
      <w:pPr>
        <w:pBdr>
          <w:bottom w:val="single" w:sz="8" w:space="4" w:color="4F81BD"/>
        </w:pBdr>
        <w:spacing w:after="300" w:line="276" w:lineRule="auto"/>
        <w:contextualSpacing/>
        <w:outlineLvl w:val="0"/>
        <w:rPr>
          <w:rFonts w:ascii="Calibri" w:hAnsi="Calibri" w:cs="Calibri"/>
          <w:noProof/>
          <w:color w:val="17365D"/>
          <w:spacing w:val="5"/>
          <w:kern w:val="28"/>
          <w:sz w:val="52"/>
          <w:szCs w:val="52"/>
          <w:lang w:val="it-IT"/>
        </w:rPr>
      </w:pPr>
      <w:bookmarkStart w:id="39" w:name="_Toc60592434"/>
      <w:r w:rsidRPr="001735AD">
        <w:rPr>
          <w:rFonts w:ascii="Calibri" w:hAnsi="Calibri" w:cs="Calibri"/>
          <w:noProof/>
          <w:color w:val="17365D"/>
          <w:spacing w:val="5"/>
          <w:kern w:val="28"/>
          <w:sz w:val="52"/>
          <w:szCs w:val="52"/>
          <w:lang w:val="it-IT"/>
        </w:rPr>
        <w:lastRenderedPageBreak/>
        <w:t>B. Raffinamento dei Requisiti</w:t>
      </w:r>
      <w:bookmarkEnd w:id="39"/>
      <w:r w:rsidRPr="001735AD">
        <w:rPr>
          <w:rFonts w:ascii="Calibri" w:hAnsi="Calibri" w:cs="Calibri"/>
          <w:noProof/>
          <w:color w:val="17365D"/>
          <w:spacing w:val="5"/>
          <w:kern w:val="28"/>
          <w:sz w:val="52"/>
          <w:szCs w:val="52"/>
          <w:lang w:val="it-IT"/>
        </w:rPr>
        <w:t xml:space="preserve"> </w:t>
      </w:r>
    </w:p>
    <w:p w14:paraId="01FFF85C" w14:textId="77777777" w:rsidR="001735AD" w:rsidRPr="001735AD" w:rsidRDefault="001735AD" w:rsidP="001735AD">
      <w:pPr>
        <w:rPr>
          <w:lang w:val="it-IT"/>
        </w:rPr>
      </w:pPr>
    </w:p>
    <w:p w14:paraId="53E7981E"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1D1B11"/>
          <w:spacing w:val="5"/>
          <w:kern w:val="28"/>
          <w:sz w:val="28"/>
          <w:szCs w:val="52"/>
          <w:lang w:val="it-IT"/>
        </w:rPr>
      </w:pPr>
      <w:bookmarkStart w:id="40" w:name="_Toc60592435"/>
      <w:r w:rsidRPr="001735AD">
        <w:rPr>
          <w:rFonts w:ascii="Calibri" w:hAnsi="Calibri" w:cs="Calibri"/>
          <w:b/>
          <w:bCs/>
          <w:i/>
          <w:iCs/>
          <w:color w:val="1D1B11"/>
          <w:spacing w:val="5"/>
          <w:kern w:val="28"/>
          <w:sz w:val="28"/>
          <w:szCs w:val="52"/>
          <w:lang w:val="it-IT"/>
        </w:rPr>
        <w:t xml:space="preserve">B.1 Servizi (con </w:t>
      </w:r>
      <w:proofErr w:type="spellStart"/>
      <w:r w:rsidRPr="001735AD">
        <w:rPr>
          <w:rFonts w:ascii="Calibri" w:hAnsi="Calibri" w:cs="Calibri"/>
          <w:b/>
          <w:bCs/>
          <w:i/>
          <w:iCs/>
          <w:color w:val="1D1B11"/>
          <w:spacing w:val="5"/>
          <w:kern w:val="28"/>
          <w:sz w:val="28"/>
          <w:szCs w:val="52"/>
          <w:lang w:val="it-IT"/>
        </w:rPr>
        <w:t>prioritizzazione</w:t>
      </w:r>
      <w:proofErr w:type="spellEnd"/>
      <w:r w:rsidRPr="001735AD">
        <w:rPr>
          <w:rFonts w:ascii="Calibri" w:hAnsi="Calibri" w:cs="Calibri"/>
          <w:b/>
          <w:bCs/>
          <w:i/>
          <w:iCs/>
          <w:color w:val="1D1B11"/>
          <w:spacing w:val="5"/>
          <w:kern w:val="28"/>
          <w:sz w:val="28"/>
          <w:szCs w:val="52"/>
          <w:lang w:val="it-IT"/>
        </w:rPr>
        <w:t>)</w:t>
      </w:r>
      <w:bookmarkEnd w:id="40"/>
    </w:p>
    <w:p w14:paraId="76C3A7AA"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 xml:space="preserve">Il progetto </w:t>
      </w:r>
      <w:proofErr w:type="spellStart"/>
      <w:r w:rsidRPr="001735AD">
        <w:rPr>
          <w:rFonts w:ascii="Calibri" w:hAnsi="Calibri" w:cs="Calibri"/>
          <w:lang w:val="it-IT" w:eastAsia="en-GB"/>
        </w:rPr>
        <w:t>UniVASA</w:t>
      </w:r>
      <w:proofErr w:type="spellEnd"/>
      <w:r w:rsidRPr="001735AD">
        <w:rPr>
          <w:rFonts w:ascii="Calibri" w:hAnsi="Calibri" w:cs="Calibri"/>
          <w:lang w:val="it-IT" w:eastAsia="en-GB"/>
        </w:rPr>
        <w:t xml:space="preserve"> vuole semplificare e velocizzare il tradizionale metodo di voto e spoglio. Il voto può avvenire in due modalità: in presenza o online (solo per esigenze straordinarie). </w:t>
      </w:r>
    </w:p>
    <w:p w14:paraId="4B0423C3"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Tali esigenze possono essere:</w:t>
      </w:r>
    </w:p>
    <w:p w14:paraId="78DCC52E"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alute;</w:t>
      </w:r>
    </w:p>
    <w:p w14:paraId="488571A4"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postamento (studenti fuorisede, invalidità);</w:t>
      </w:r>
    </w:p>
    <w:p w14:paraId="42658B34"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lavoro.</w:t>
      </w:r>
    </w:p>
    <w:p w14:paraId="4C9A0F93"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Per evitare attese, è prevista la prenotazione nel caso di voto in presenza. Tale prenotazione potrà avvenire in due modi: online o chiamando la segreteria, fornendo, in entrambi i casi, i dati personali.</w:t>
      </w:r>
    </w:p>
    <w:p w14:paraId="4D545165"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Dalle specifiche fornite dal committente, il sistema dovrà:</w:t>
      </w:r>
    </w:p>
    <w:p w14:paraId="36C3651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Creare un nuovo evento di voto con associato giorni e orari di apertura del seggio.</w:t>
      </w:r>
    </w:p>
    <w:p w14:paraId="010ABFB6"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Gestire la turnazione degli operatori di seggio.</w:t>
      </w:r>
    </w:p>
    <w:p w14:paraId="1469691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ll’utente di prenotare l’ingresso al seggio.</w:t>
      </w:r>
    </w:p>
    <w:p w14:paraId="2AF20F4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ll’utente di votare online.</w:t>
      </w:r>
    </w:p>
    <w:p w14:paraId="23419776"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gli operatori di seggio di fare il riconoscimento delle persone prenotate per l’ingresso al seggio.</w:t>
      </w:r>
    </w:p>
    <w:p w14:paraId="265C5895"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di leggere e conteggiare in maniera automatica i voti cartacei dati in presenza.</w:t>
      </w:r>
    </w:p>
    <w:p w14:paraId="3FBF0BA2"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Generare automaticamente il report della votazione con risultati e statistiche relative agli orari più affollati di voto.</w:t>
      </w:r>
    </w:p>
    <w:p w14:paraId="1F2E0A3A" w14:textId="77777777" w:rsidR="001735AD" w:rsidRPr="001735AD" w:rsidRDefault="001735AD" w:rsidP="001735AD">
      <w:pPr>
        <w:spacing w:after="160" w:line="256" w:lineRule="auto"/>
        <w:contextualSpacing/>
        <w:rPr>
          <w:rFonts w:ascii="Calibri" w:hAnsi="Calibri" w:cs="Calibri"/>
          <w:lang w:val="it-IT" w:eastAsia="en-GB"/>
        </w:rPr>
      </w:pPr>
    </w:p>
    <w:p w14:paraId="444B1010" w14:textId="2BB6C58D" w:rsidR="001735AD" w:rsidRDefault="001735AD"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 xml:space="preserve">Abbiamo pensato di aggiungere alcuni requisiti funzionali, come: accesso alla piattaforma con integrazione del calendario; 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  </w:t>
      </w:r>
    </w:p>
    <w:p w14:paraId="1DC57D01" w14:textId="77777777" w:rsidR="002E2D5A" w:rsidRPr="001735AD" w:rsidRDefault="002E2D5A" w:rsidP="001735AD">
      <w:pPr>
        <w:spacing w:after="160" w:line="256" w:lineRule="auto"/>
        <w:contextualSpacing/>
        <w:rPr>
          <w:rFonts w:ascii="Calibri" w:hAnsi="Calibri" w:cs="Calibri"/>
          <w:sz w:val="22"/>
          <w:szCs w:val="22"/>
          <w:lang w:val="it-IT"/>
        </w:rPr>
      </w:pPr>
    </w:p>
    <w:p w14:paraId="0EB40A1C"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1: Accesso alla piattaforma</w:t>
      </w:r>
    </w:p>
    <w:p w14:paraId="2BF494E9" w14:textId="77777777" w:rsidR="001735AD" w:rsidRPr="001735AD" w:rsidRDefault="001735AD" w:rsidP="001735AD">
      <w:pPr>
        <w:rPr>
          <w:rFonts w:ascii="Calibri" w:hAnsi="Calibri" w:cs="Calibri"/>
          <w:lang w:val="it-IT" w:eastAsia="en-GB"/>
        </w:rPr>
      </w:pPr>
      <w:r w:rsidRPr="001735AD">
        <w:rPr>
          <w:rFonts w:ascii="Calibri" w:hAnsi="Calibri" w:cs="Calibri"/>
          <w:lang w:val="it-IT"/>
        </w:rPr>
        <w:t>T</w:t>
      </w:r>
      <w:r w:rsidRPr="001735AD">
        <w:rPr>
          <w:rFonts w:ascii="Calibri" w:hAnsi="Calibri" w:cs="Calibri"/>
          <w:lang w:val="it-IT" w:eastAsia="en-GB"/>
        </w:rPr>
        <w:t>utti gli utenti che prenderanno parte alle votazioni (elettori, operatori di seggio e amministratori), possono registrarsi alla piattaforma, in modo da essere sempre aggiornati sulle notizie relative a eventi, sistema o turnazioni (per gli operatori) e molto altro.</w:t>
      </w:r>
    </w:p>
    <w:p w14:paraId="61018616"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lastRenderedPageBreak/>
        <w:t>Inoltre si potrà sincronizzare il proprio calendario con il sistema stesso. In questo modo ogni utente sarà aggiornato in tempo reale sulle notizie che verranno inserite sulla dashboard.</w:t>
      </w:r>
    </w:p>
    <w:p w14:paraId="1281D2DC" w14:textId="77777777" w:rsidR="001735AD" w:rsidRPr="001735AD" w:rsidRDefault="001735AD" w:rsidP="001735AD">
      <w:pPr>
        <w:shd w:val="clear" w:color="auto" w:fill="FFFFFF"/>
        <w:rPr>
          <w:rFonts w:ascii="Calibri" w:hAnsi="Calibri" w:cs="Calibri"/>
          <w:i/>
          <w:iCs/>
          <w:u w:val="single"/>
          <w:lang w:val="it-IT" w:eastAsia="en-GB"/>
        </w:rPr>
      </w:pPr>
    </w:p>
    <w:p w14:paraId="198305BC"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0ED130FE" w14:textId="77777777" w:rsidR="00E316E8" w:rsidRDefault="001735AD" w:rsidP="001735AD">
      <w:pPr>
        <w:rPr>
          <w:rFonts w:ascii="Calibri" w:hAnsi="Calibri" w:cs="Calibri"/>
          <w:lang w:val="it-IT" w:eastAsia="en-GB"/>
        </w:rPr>
      </w:pPr>
      <w:r w:rsidRPr="001735AD">
        <w:rPr>
          <w:rFonts w:ascii="Calibri" w:hAnsi="Calibri" w:cs="Calibri"/>
          <w:lang w:val="it-IT" w:eastAsia="en-GB"/>
        </w:rPr>
        <w:t xml:space="preserve">Questo servizio è ispirato ai requisiti dei sistemi Doodle e </w:t>
      </w:r>
      <w:proofErr w:type="spellStart"/>
      <w:r w:rsidRPr="001735AD">
        <w:rPr>
          <w:rFonts w:ascii="Calibri" w:hAnsi="Calibri" w:cs="Calibri"/>
          <w:lang w:val="it-IT" w:eastAsia="en-GB"/>
        </w:rPr>
        <w:t>SkyVote</w:t>
      </w:r>
      <w:proofErr w:type="spellEnd"/>
      <w:r w:rsidRPr="001735AD">
        <w:rPr>
          <w:rFonts w:ascii="Calibri" w:hAnsi="Calibri" w:cs="Calibri"/>
          <w:lang w:val="it-IT" w:eastAsia="en-GB"/>
        </w:rPr>
        <w:t>, dello stato dell’arte sez. A</w:t>
      </w:r>
      <w:r w:rsidR="00E316E8">
        <w:rPr>
          <w:rFonts w:ascii="Calibri" w:hAnsi="Calibri" w:cs="Calibri"/>
          <w:lang w:val="it-IT" w:eastAsia="en-GB"/>
        </w:rPr>
        <w:t>:</w:t>
      </w:r>
    </w:p>
    <w:p w14:paraId="3BD9189E" w14:textId="491C4F6D" w:rsidR="00E316E8" w:rsidRDefault="001735AD" w:rsidP="00E316E8">
      <w:pPr>
        <w:numPr>
          <w:ilvl w:val="0"/>
          <w:numId w:val="88"/>
        </w:numPr>
        <w:rPr>
          <w:rFonts w:ascii="Calibri" w:hAnsi="Calibri" w:cs="Calibri"/>
          <w:lang w:val="it-IT"/>
        </w:rPr>
      </w:pPr>
      <w:r w:rsidRPr="001735AD">
        <w:rPr>
          <w:rFonts w:ascii="Calibri" w:hAnsi="Calibri" w:cs="Calibri"/>
          <w:b/>
          <w:bCs/>
          <w:lang w:val="it-IT"/>
        </w:rPr>
        <w:t>SOTA</w:t>
      </w:r>
      <w:r w:rsidR="00E316E8">
        <w:rPr>
          <w:rFonts w:ascii="Calibri" w:hAnsi="Calibri" w:cs="Calibri"/>
          <w:b/>
          <w:bCs/>
          <w:lang w:val="it-IT"/>
        </w:rPr>
        <w:t>17</w:t>
      </w:r>
      <w:r w:rsidR="00E316E8" w:rsidRPr="001735AD">
        <w:rPr>
          <w:rFonts w:ascii="Calibri" w:hAnsi="Calibri" w:cs="Calibri"/>
          <w:b/>
          <w:bCs/>
          <w:lang w:val="it-IT"/>
        </w:rPr>
        <w:t xml:space="preserve"> : Sezione Notizie</w:t>
      </w:r>
      <w:r w:rsidR="00E316E8">
        <w:rPr>
          <w:rFonts w:ascii="Calibri" w:hAnsi="Calibri" w:cs="Calibri"/>
          <w:lang w:val="it-IT"/>
        </w:rPr>
        <w:t>;</w:t>
      </w:r>
    </w:p>
    <w:p w14:paraId="527FBF88" w14:textId="200B0487" w:rsidR="001735AD" w:rsidRPr="001735AD" w:rsidRDefault="001735AD" w:rsidP="001F2591">
      <w:pPr>
        <w:numPr>
          <w:ilvl w:val="0"/>
          <w:numId w:val="88"/>
        </w:numPr>
        <w:rPr>
          <w:rFonts w:ascii="Calibri" w:hAnsi="Calibri" w:cs="Calibri"/>
          <w:lang w:val="it-IT"/>
        </w:rPr>
      </w:pPr>
      <w:r w:rsidRPr="001735AD">
        <w:rPr>
          <w:rFonts w:ascii="Calibri" w:hAnsi="Calibri" w:cs="Calibri"/>
          <w:b/>
          <w:bCs/>
          <w:lang w:val="it-IT"/>
        </w:rPr>
        <w:t>SOTA</w:t>
      </w:r>
      <w:r w:rsidR="00E316E8">
        <w:rPr>
          <w:rFonts w:ascii="Calibri" w:hAnsi="Calibri" w:cs="Calibri"/>
          <w:b/>
          <w:bCs/>
          <w:lang w:val="it-IT"/>
        </w:rPr>
        <w:t>18</w:t>
      </w:r>
      <w:r w:rsidRPr="001735AD">
        <w:rPr>
          <w:rFonts w:ascii="Calibri" w:hAnsi="Calibri" w:cs="Calibri"/>
          <w:b/>
          <w:bCs/>
          <w:lang w:val="it-IT"/>
        </w:rPr>
        <w:t xml:space="preserve"> : Integrazione del calendario</w:t>
      </w:r>
      <w:r w:rsidRPr="001735AD">
        <w:rPr>
          <w:rFonts w:ascii="Calibri" w:hAnsi="Calibri" w:cs="Calibri"/>
          <w:lang w:val="it-IT" w:eastAsia="en-GB"/>
        </w:rPr>
        <w:t>.</w:t>
      </w:r>
    </w:p>
    <w:p w14:paraId="09E3B421" w14:textId="61B966F0"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w:t>
      </w:r>
      <w:r w:rsidR="00454A7F">
        <w:rPr>
          <w:rFonts w:ascii="Calibri" w:hAnsi="Calibri" w:cs="Calibri"/>
          <w:b/>
          <w:bCs/>
          <w:lang w:val="it-IT"/>
        </w:rPr>
        <w:t>7</w:t>
      </w:r>
      <w:r w:rsidRPr="001735AD">
        <w:rPr>
          <w:rFonts w:ascii="Calibri" w:hAnsi="Calibri" w:cs="Calibri"/>
          <w:b/>
          <w:bCs/>
          <w:lang w:val="it-IT"/>
        </w:rPr>
        <w:t>) Come viene gestito l’accesso alla piattaforma?</w:t>
      </w:r>
    </w:p>
    <w:p w14:paraId="7F8202CB" w14:textId="77777777" w:rsidR="001735AD" w:rsidRPr="001735AD" w:rsidRDefault="001735AD" w:rsidP="001735AD">
      <w:pPr>
        <w:shd w:val="clear" w:color="auto" w:fill="FFFFFF"/>
        <w:rPr>
          <w:rFonts w:ascii="Calibri" w:hAnsi="Calibri" w:cs="Calibri"/>
          <w:b/>
          <w:bCs/>
          <w:lang w:val="it-IT"/>
        </w:rPr>
      </w:pPr>
    </w:p>
    <w:p w14:paraId="39B2176A"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0039061E" w14:textId="77777777" w:rsidR="001735AD" w:rsidRPr="001735AD" w:rsidRDefault="001735AD" w:rsidP="001735AD">
      <w:pPr>
        <w:rPr>
          <w:rFonts w:ascii="Segoe UI" w:hAnsi="Segoe UI" w:cs="Segoe UI"/>
          <w:sz w:val="21"/>
          <w:szCs w:val="21"/>
          <w:lang w:val="it-IT" w:eastAsia="it-IT"/>
        </w:rPr>
      </w:pPr>
      <w:r w:rsidRPr="001735AD">
        <w:rPr>
          <w:rFonts w:ascii="Calibri" w:hAnsi="Calibri" w:cs="Calibri"/>
          <w:lang w:val="it-IT" w:eastAsia="en-GB"/>
        </w:rPr>
        <w:t xml:space="preserve">La creazione di un evento avviene da parte degli amministratori (cioè la segreteria, organo di competenza, l’unica ad avere accesso a questa operazione). Questi ultimi creeranno l’evento sul sistema da noi progettato, accedendo con le proprie credenziali. Dalle specifiche fornite dal committente, ogni evento dovrà avere associati giorni e orari di apertura del seggio. Inoltre, al momento della creazione dell’evento, si dovrà specificare anche: </w:t>
      </w:r>
      <w:r w:rsidRPr="001735AD">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26AC60C0" w14:textId="77777777" w:rsidR="001735AD" w:rsidRPr="001735AD" w:rsidRDefault="001735AD" w:rsidP="001735AD">
      <w:pPr>
        <w:rPr>
          <w:rFonts w:ascii="Segoe UI" w:hAnsi="Segoe UI" w:cs="Segoe UI"/>
          <w:sz w:val="21"/>
          <w:szCs w:val="21"/>
          <w:lang w:val="it-IT" w:eastAsia="it-IT"/>
        </w:rPr>
      </w:pPr>
    </w:p>
    <w:p w14:paraId="3E0873E7"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65533816" w14:textId="083257A6" w:rsidR="001735AD" w:rsidRPr="001735AD" w:rsidRDefault="001735AD" w:rsidP="001735AD">
      <w:pPr>
        <w:rPr>
          <w:rFonts w:ascii="Segoe UI" w:hAnsi="Segoe UI" w:cs="Segoe UI"/>
          <w:sz w:val="20"/>
          <w:szCs w:val="20"/>
          <w:lang w:val="it-IT" w:eastAsia="it-IT"/>
        </w:rPr>
      </w:pPr>
      <w:r w:rsidRPr="001735AD">
        <w:rPr>
          <w:rFonts w:ascii="Calibri" w:hAnsi="Calibri" w:cs="Calibri"/>
          <w:lang w:val="it-IT"/>
        </w:rPr>
        <w:t>Inoltre questo servizio ha dato luogo ad una challenge (</w:t>
      </w:r>
      <w:r w:rsidRPr="001735AD">
        <w:rPr>
          <w:rFonts w:ascii="Calibri" w:hAnsi="Calibri" w:cs="Calibri"/>
          <w:b/>
          <w:bCs/>
          <w:lang w:val="it-IT"/>
        </w:rPr>
        <w:t>C1) Memorizzazione dei dati all’interno del Database</w:t>
      </w:r>
      <w:r w:rsidRPr="001735AD">
        <w:rPr>
          <w:rFonts w:ascii="Calibri" w:hAnsi="Calibri" w:cs="Calibri"/>
          <w:lang w:val="it-IT"/>
        </w:rPr>
        <w:t xml:space="preserve">) 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Pr>
          <w:rFonts w:ascii="Calibri" w:hAnsi="Calibri" w:cs="Calibri"/>
          <w:lang w:val="it-IT"/>
        </w:rPr>
        <w:t>)</w:t>
      </w:r>
      <w:r w:rsidRPr="001735AD">
        <w:rPr>
          <w:rFonts w:ascii="Calibri" w:hAnsi="Calibri" w:cs="Calibri"/>
          <w:lang w:val="it-IT"/>
        </w:rPr>
        <w:t>.</w:t>
      </w:r>
    </w:p>
    <w:p w14:paraId="449B95A9" w14:textId="77777777" w:rsidR="001735AD" w:rsidRPr="001735AD" w:rsidRDefault="001735AD" w:rsidP="001735AD">
      <w:pPr>
        <w:rPr>
          <w:rFonts w:ascii="Segoe UI" w:hAnsi="Segoe UI" w:cs="Segoe UI"/>
          <w:sz w:val="21"/>
          <w:szCs w:val="21"/>
          <w:lang w:val="it-IT" w:eastAsia="it-IT"/>
        </w:rPr>
      </w:pPr>
    </w:p>
    <w:p w14:paraId="1FC93CED"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06332359"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operazione di creazione e gestione delle turnazioni per gli operatori di seggio è affidata alla segreteria ed è l’unica ad avere accesso a questa funzione.</w:t>
      </w:r>
    </w:p>
    <w:p w14:paraId="72DFB93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creato l’evento, si devono assegnare, nei luoghi dove si svolgerà l’elezione, un certo numero di operatori.</w:t>
      </w:r>
    </w:p>
    <w:p w14:paraId="0BD243F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decisi, a quest’ultimi deve essere assegnato il turno con la relativa fascia oraria e il giorno da presenziare.</w:t>
      </w:r>
    </w:p>
    <w:p w14:paraId="1C84FB86" w14:textId="72947FD9" w:rsidR="001735AD" w:rsidRPr="001735AD" w:rsidRDefault="00711CE0"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Un amministratore della segreteria</w:t>
      </w:r>
      <w:r w:rsidR="001735AD" w:rsidRPr="001735AD">
        <w:rPr>
          <w:rFonts w:ascii="Calibri" w:hAnsi="Calibri" w:cs="Calibri"/>
          <w:lang w:val="it-IT" w:eastAsia="en-GB"/>
        </w:rPr>
        <w:t xml:space="preserve"> crea le turnazioni secondo tre fasce orarie:</w:t>
      </w:r>
    </w:p>
    <w:p w14:paraId="34B1F309"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Mattina: dalle ore 08:00 alle ore 13:00;</w:t>
      </w:r>
    </w:p>
    <w:p w14:paraId="29C57251"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Pomeriggio: dalle ore 13:00 alle ore 18:00;</w:t>
      </w:r>
    </w:p>
    <w:p w14:paraId="16BF634C"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Sera: dalle ore 18:00 alle ore 23:00.</w:t>
      </w:r>
    </w:p>
    <w:p w14:paraId="4751143B"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0C81E910" w14:textId="6C8B118A" w:rsidR="001735AD" w:rsidRPr="001735AD" w:rsidRDefault="001735AD" w:rsidP="001735AD">
      <w:pPr>
        <w:rPr>
          <w:rFonts w:ascii="Calibri" w:hAnsi="Calibri" w:cs="Calibri"/>
          <w:lang w:val="it-IT"/>
        </w:rPr>
      </w:pPr>
      <w:r w:rsidRPr="001735AD">
        <w:rPr>
          <w:rFonts w:ascii="Calibri" w:hAnsi="Calibri" w:cs="Calibri"/>
          <w:lang w:val="it-IT"/>
        </w:rPr>
        <w:t>Inoltre questo servizio ha dato luogo ad una challenge (</w:t>
      </w:r>
      <w:r w:rsidRPr="001735AD">
        <w:rPr>
          <w:rFonts w:ascii="Calibri" w:hAnsi="Calibri" w:cs="Calibri"/>
          <w:b/>
          <w:bCs/>
          <w:lang w:val="it-IT"/>
        </w:rPr>
        <w:t>C1) Memorizzazione dei dati all’interno del Database</w:t>
      </w:r>
      <w:r w:rsidRPr="001735AD">
        <w:rPr>
          <w:rFonts w:ascii="Calibri" w:hAnsi="Calibri" w:cs="Calibri"/>
          <w:lang w:val="it-IT"/>
        </w:rPr>
        <w:t xml:space="preserve">) 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Pr>
          <w:rFonts w:ascii="Calibri" w:hAnsi="Calibri" w:cs="Calibri"/>
          <w:lang w:val="it-IT"/>
        </w:rPr>
        <w:t>)</w:t>
      </w:r>
      <w:r w:rsidRPr="001735AD">
        <w:rPr>
          <w:rFonts w:ascii="Calibri" w:hAnsi="Calibri" w:cs="Calibri"/>
          <w:lang w:val="it-IT"/>
        </w:rPr>
        <w:t>.</w:t>
      </w:r>
    </w:p>
    <w:p w14:paraId="6ED6C52E" w14:textId="27F3CCF0" w:rsidR="001735AD" w:rsidRDefault="001735AD" w:rsidP="001735AD">
      <w:pPr>
        <w:rPr>
          <w:rFonts w:ascii="Calibri" w:hAnsi="Calibri" w:cs="Calibri"/>
          <w:b/>
          <w:bCs/>
          <w:sz w:val="28"/>
          <w:szCs w:val="28"/>
          <w:lang w:val="it-IT"/>
        </w:rPr>
      </w:pPr>
    </w:p>
    <w:p w14:paraId="4F09E9E1" w14:textId="77777777" w:rsidR="009E16BA" w:rsidRPr="001735AD" w:rsidRDefault="009E16BA" w:rsidP="001735AD">
      <w:pPr>
        <w:rPr>
          <w:rFonts w:ascii="Calibri" w:hAnsi="Calibri" w:cs="Calibri"/>
          <w:b/>
          <w:bCs/>
          <w:sz w:val="28"/>
          <w:szCs w:val="28"/>
          <w:lang w:val="it-IT"/>
        </w:rPr>
      </w:pPr>
    </w:p>
    <w:p w14:paraId="405762A8"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lastRenderedPageBreak/>
        <w:t>RF4: Prenotazione ingresso al seggio</w:t>
      </w:r>
    </w:p>
    <w:p w14:paraId="7370A51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a prenotazione da parte degli utenti, per poter partecipare ad un evento, può avvenire in due modalità:</w:t>
      </w:r>
      <w:r w:rsidRPr="001735AD">
        <w:rPr>
          <w:rFonts w:ascii="Calibri" w:hAnsi="Calibri" w:cs="Calibri"/>
          <w:b/>
          <w:bCs/>
          <w:lang w:val="it-IT"/>
        </w:rPr>
        <w:t xml:space="preserve"> </w:t>
      </w:r>
      <w:r w:rsidRPr="001735AD">
        <w:rPr>
          <w:rFonts w:ascii="Calibri" w:hAnsi="Calibri" w:cs="Calibri"/>
          <w:lang w:val="it-IT" w:eastAsia="en-GB"/>
        </w:rPr>
        <w:t>online o telefonicamente.</w:t>
      </w:r>
    </w:p>
    <w:p w14:paraId="43795571" w14:textId="45F98C29"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Per la richiesta online, ci sarà un modulo da compilare con nome, cognome, professione (studente, professore, amministratore, ecc.), </w:t>
      </w:r>
      <w:r w:rsidR="00711CE0" w:rsidRPr="001735AD">
        <w:rPr>
          <w:rFonts w:ascii="Calibri" w:hAnsi="Calibri" w:cs="Calibri"/>
          <w:lang w:val="it-IT" w:eastAsia="en-GB"/>
        </w:rPr>
        <w:t>e-mail</w:t>
      </w:r>
      <w:r w:rsidRPr="001735AD">
        <w:rPr>
          <w:rFonts w:ascii="Calibri" w:hAnsi="Calibri" w:cs="Calibri"/>
          <w:lang w:val="it-IT" w:eastAsia="en-GB"/>
        </w:rPr>
        <w:t>, numero di telefono, scansione di un documento di riconoscimento.</w:t>
      </w:r>
    </w:p>
    <w:p w14:paraId="20CFA8FE" w14:textId="1182E321"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Mentre, per la prenotazione per l’ingresso al seggio in modalità telefonica, si chiamerà alla segreteria e si forniranno gli stessi campi definiti per la modalità online (per eventuali documenti, si effettuerà la scansione degli stessi e si invieranno per </w:t>
      </w:r>
      <w:r w:rsidR="00711CE0" w:rsidRPr="001735AD">
        <w:rPr>
          <w:rFonts w:ascii="Calibri" w:hAnsi="Calibri" w:cs="Calibri"/>
          <w:lang w:val="it-IT" w:eastAsia="en-GB"/>
        </w:rPr>
        <w:t>e-mail</w:t>
      </w:r>
      <w:r w:rsidRPr="001735AD">
        <w:rPr>
          <w:rFonts w:ascii="Calibri" w:hAnsi="Calibri" w:cs="Calibri"/>
          <w:lang w:val="it-IT" w:eastAsia="en-GB"/>
        </w:rPr>
        <w:t>).</w:t>
      </w:r>
    </w:p>
    <w:p w14:paraId="5992E30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Successivamente l’utente riceverà una fascia oraria da rispettare per l’ingresso al seggio.</w:t>
      </w:r>
    </w:p>
    <w:p w14:paraId="731D4E33"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a prenotazione deve avvenire entro e non oltre 48 ore prima dall’inizio delle votazioni.</w:t>
      </w:r>
    </w:p>
    <w:p w14:paraId="464DEA9F" w14:textId="77777777" w:rsidR="001735AD" w:rsidRPr="001735AD" w:rsidRDefault="001735AD" w:rsidP="001735AD">
      <w:pPr>
        <w:shd w:val="clear" w:color="auto" w:fill="FFFFFF"/>
        <w:rPr>
          <w:rFonts w:ascii="Calibri" w:hAnsi="Calibri" w:cs="Calibri"/>
          <w:i/>
          <w:iCs/>
          <w:u w:val="single"/>
          <w:lang w:val="it-IT" w:eastAsia="en-GB"/>
        </w:rPr>
      </w:pPr>
    </w:p>
    <w:p w14:paraId="362EA569"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15A45DAA" w14:textId="4E216A3D" w:rsidR="00E316E8" w:rsidRDefault="001735AD" w:rsidP="001735AD">
      <w:pPr>
        <w:rPr>
          <w:rFonts w:ascii="Calibri" w:hAnsi="Calibri" w:cs="Calibri"/>
          <w:lang w:val="it-IT" w:eastAsia="en-GB"/>
        </w:rPr>
      </w:pPr>
      <w:r w:rsidRPr="001735AD">
        <w:rPr>
          <w:rFonts w:ascii="Calibri" w:hAnsi="Calibri" w:cs="Calibri"/>
          <w:lang w:val="it-IT" w:eastAsia="en-GB"/>
        </w:rPr>
        <w:t>Garantire l’autenticità di una persona è il passo fondamentale per rendere il sistema più sicuro e robusto. È stato preso in considerazione il requisito d</w:t>
      </w:r>
      <w:r w:rsidR="00E316E8">
        <w:rPr>
          <w:rFonts w:ascii="Calibri" w:hAnsi="Calibri" w:cs="Calibri"/>
          <w:lang w:val="it-IT" w:eastAsia="en-GB"/>
        </w:rPr>
        <w:t>ei</w:t>
      </w:r>
      <w:r w:rsidRPr="001735AD">
        <w:rPr>
          <w:rFonts w:ascii="Calibri" w:hAnsi="Calibri" w:cs="Calibri"/>
          <w:lang w:val="it-IT" w:eastAsia="en-GB"/>
        </w:rPr>
        <w:t xml:space="preserve"> 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ed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sidR="00E316E8">
        <w:rPr>
          <w:rFonts w:ascii="Calibri" w:hAnsi="Calibri" w:cs="Calibri"/>
          <w:lang w:val="it-IT" w:eastAsia="en-GB"/>
        </w:rPr>
        <w:t>:</w:t>
      </w:r>
    </w:p>
    <w:p w14:paraId="368C8A35" w14:textId="001615C7" w:rsidR="001735AD" w:rsidRPr="001735AD" w:rsidRDefault="001735AD" w:rsidP="001F2591">
      <w:pPr>
        <w:numPr>
          <w:ilvl w:val="0"/>
          <w:numId w:val="87"/>
        </w:numPr>
        <w:rPr>
          <w:rFonts w:ascii="Calibri" w:hAnsi="Calibri" w:cs="Calibri"/>
          <w:lang w:val="it-IT"/>
        </w:rPr>
      </w:pPr>
      <w:r w:rsidRPr="001735AD">
        <w:rPr>
          <w:rFonts w:ascii="Calibri" w:hAnsi="Calibri" w:cs="Calibri"/>
          <w:b/>
          <w:bCs/>
          <w:lang w:val="it-IT"/>
        </w:rPr>
        <w:t>SOTA</w:t>
      </w:r>
      <w:r w:rsidR="00E316E8">
        <w:rPr>
          <w:rFonts w:ascii="Calibri" w:hAnsi="Calibri" w:cs="Calibri"/>
          <w:b/>
          <w:bCs/>
          <w:lang w:val="it-IT"/>
        </w:rPr>
        <w:t>22</w:t>
      </w:r>
      <w:r w:rsidR="00740321">
        <w:rPr>
          <w:rFonts w:ascii="Calibri" w:hAnsi="Calibri" w:cs="Calibri"/>
          <w:b/>
          <w:bCs/>
          <w:lang w:val="it-IT"/>
        </w:rPr>
        <w:t xml:space="preserve"> </w:t>
      </w:r>
      <w:r w:rsidRPr="001735AD">
        <w:rPr>
          <w:rFonts w:ascii="Calibri" w:hAnsi="Calibri" w:cs="Calibri"/>
          <w:b/>
          <w:bCs/>
          <w:lang w:val="it-IT"/>
        </w:rPr>
        <w:t>: Autenticità e unicità</w:t>
      </w:r>
      <w:r w:rsidRPr="001735AD">
        <w:rPr>
          <w:rFonts w:ascii="Calibri" w:hAnsi="Calibri" w:cs="Calibri"/>
          <w:lang w:val="it-IT" w:eastAsia="en-GB"/>
        </w:rPr>
        <w:t>.</w:t>
      </w:r>
    </w:p>
    <w:p w14:paraId="489EDDA8" w14:textId="77777777" w:rsidR="001735AD" w:rsidRPr="001735AD" w:rsidRDefault="001735AD" w:rsidP="001735AD">
      <w:pPr>
        <w:rPr>
          <w:rFonts w:ascii="Calibri" w:hAnsi="Calibri" w:cs="Calibri"/>
          <w:b/>
          <w:bCs/>
          <w:lang w:val="it-IT"/>
        </w:rPr>
      </w:pPr>
    </w:p>
    <w:p w14:paraId="11AA5E09"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5: Votazione online</w:t>
      </w:r>
    </w:p>
    <w:p w14:paraId="4FE6373E"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Gli studenti che intendono svolgere la votazione online, per motivazioni valide, devono essere provvisti di certificato.</w:t>
      </w:r>
    </w:p>
    <w:p w14:paraId="4DE2134C"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Tali esigenze possono essere:</w:t>
      </w:r>
    </w:p>
    <w:p w14:paraId="750B3947"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alute;</w:t>
      </w:r>
    </w:p>
    <w:p w14:paraId="4AA13D7F"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postamento (studenti fuorisede, invalidità);</w:t>
      </w:r>
    </w:p>
    <w:p w14:paraId="26C10FC6"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lavoro.</w:t>
      </w:r>
    </w:p>
    <w:p w14:paraId="5786E237"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e elezioni, l’utente, potrà entrare sulla propria dashboard e prendere parte alle votazioni, garantendo la piena segretezza della stessa.</w:t>
      </w:r>
    </w:p>
    <w:p w14:paraId="6CA1362A" w14:textId="77777777" w:rsidR="001735AD" w:rsidRPr="001735AD" w:rsidRDefault="001735AD" w:rsidP="001735AD">
      <w:pPr>
        <w:shd w:val="clear" w:color="auto" w:fill="FFFFFF"/>
        <w:rPr>
          <w:rFonts w:ascii="Calibri" w:hAnsi="Calibri" w:cs="Calibri"/>
          <w:i/>
          <w:iCs/>
          <w:u w:val="single"/>
          <w:lang w:val="it-IT" w:eastAsia="en-GB"/>
        </w:rPr>
      </w:pPr>
    </w:p>
    <w:p w14:paraId="7FA7CF75"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48DD2C44" w14:textId="5531CE38" w:rsidR="00E316E8" w:rsidRDefault="001735AD" w:rsidP="001735AD">
      <w:pPr>
        <w:rPr>
          <w:rFonts w:ascii="Calibri" w:hAnsi="Calibri" w:cs="Calibri"/>
          <w:lang w:val="it-IT" w:eastAsia="en-GB"/>
        </w:rPr>
      </w:pPr>
      <w:r w:rsidRPr="001735AD">
        <w:rPr>
          <w:rFonts w:ascii="Calibri" w:hAnsi="Calibri" w:cs="Calibri"/>
          <w:lang w:val="it-IT" w:eastAsia="en-GB"/>
        </w:rPr>
        <w:t>Anche in questo caso bisogna garantire l’autenticità dell’utente al momento della votazione. È stato preso in considerazione il requisito de</w:t>
      </w:r>
      <w:r w:rsidR="00E316E8">
        <w:rPr>
          <w:rFonts w:ascii="Calibri" w:hAnsi="Calibri" w:cs="Calibri"/>
          <w:lang w:val="it-IT" w:eastAsia="en-GB"/>
        </w:rPr>
        <w:t xml:space="preserve">i </w:t>
      </w:r>
      <w:r w:rsidRPr="001735AD">
        <w:rPr>
          <w:rFonts w:ascii="Calibri" w:hAnsi="Calibri" w:cs="Calibri"/>
          <w:lang w:val="it-IT" w:eastAsia="en-GB"/>
        </w:rPr>
        <w:t>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ed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sidR="00E316E8">
        <w:rPr>
          <w:rFonts w:ascii="Calibri" w:hAnsi="Calibri" w:cs="Calibri"/>
          <w:lang w:val="it-IT" w:eastAsia="en-GB"/>
        </w:rPr>
        <w:t>:</w:t>
      </w:r>
    </w:p>
    <w:p w14:paraId="63CEB26A" w14:textId="10C04051" w:rsidR="001735AD" w:rsidRDefault="001735AD" w:rsidP="001F2591">
      <w:pPr>
        <w:numPr>
          <w:ilvl w:val="0"/>
          <w:numId w:val="86"/>
        </w:numPr>
        <w:rPr>
          <w:rFonts w:ascii="Calibri" w:hAnsi="Calibri" w:cs="Calibri"/>
          <w:lang w:val="it-IT" w:eastAsia="en-GB"/>
        </w:rPr>
      </w:pPr>
      <w:r w:rsidRPr="001735AD">
        <w:rPr>
          <w:rFonts w:ascii="Calibri" w:hAnsi="Calibri" w:cs="Calibri"/>
          <w:b/>
          <w:bCs/>
          <w:lang w:val="it-IT"/>
        </w:rPr>
        <w:t>SOTA</w:t>
      </w:r>
      <w:r w:rsidR="00E316E8">
        <w:rPr>
          <w:rFonts w:ascii="Calibri" w:hAnsi="Calibri" w:cs="Calibri"/>
          <w:b/>
          <w:bCs/>
          <w:lang w:val="it-IT"/>
        </w:rPr>
        <w:t>22</w:t>
      </w:r>
      <w:r w:rsidRPr="001735AD">
        <w:rPr>
          <w:rFonts w:ascii="Calibri" w:hAnsi="Calibri" w:cs="Calibri"/>
          <w:b/>
          <w:bCs/>
          <w:lang w:val="it-IT"/>
        </w:rPr>
        <w:t xml:space="preserve"> : Autenticità e unicità</w:t>
      </w:r>
      <w:r w:rsidRPr="001735AD">
        <w:rPr>
          <w:rFonts w:ascii="Calibri" w:hAnsi="Calibri" w:cs="Calibri"/>
          <w:lang w:val="it-IT" w:eastAsia="en-GB"/>
        </w:rPr>
        <w:t>.</w:t>
      </w:r>
    </w:p>
    <w:p w14:paraId="68F8CDD2" w14:textId="77777777" w:rsidR="00E316E8" w:rsidRPr="001735AD" w:rsidRDefault="00E316E8" w:rsidP="00E316E8">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2BFCDD1D" w14:textId="0A1AEDA8" w:rsidR="00E316E8" w:rsidRPr="001735AD" w:rsidRDefault="00E316E8" w:rsidP="00E316E8">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p>
    <w:p w14:paraId="0B9F708A"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7EAD2469" w14:textId="77777777" w:rsidR="001735AD" w:rsidRPr="001735AD" w:rsidRDefault="001735AD" w:rsidP="001735AD">
      <w:pPr>
        <w:rPr>
          <w:rFonts w:ascii="Calibri" w:hAnsi="Calibri" w:cs="Calibri"/>
          <w:b/>
          <w:bCs/>
          <w:lang w:val="it-IT"/>
        </w:rPr>
      </w:pPr>
      <w:r w:rsidRPr="001735AD">
        <w:rPr>
          <w:rFonts w:ascii="Calibri" w:hAnsi="Calibri" w:cs="Calibri"/>
          <w:lang w:val="it-IT" w:eastAsia="en-GB"/>
        </w:rPr>
        <w:t xml:space="preserve">Inoltre è importante garantire la piena segretezza delle votazioni online: non sarà possibile risalire all’utente una volta espresso il voto. </w:t>
      </w:r>
      <w:r w:rsidRPr="001735AD">
        <w:rPr>
          <w:rFonts w:ascii="Calibri" w:hAnsi="Calibri" w:cs="Calibri"/>
          <w:lang w:val="it-IT"/>
        </w:rPr>
        <w:t>Questo requisito ha dato luogo ad una challenge (</w:t>
      </w:r>
      <w:r w:rsidRPr="001735AD">
        <w:rPr>
          <w:rFonts w:ascii="Calibri" w:hAnsi="Calibri" w:cs="Calibri"/>
          <w:b/>
          <w:bCs/>
          <w:lang w:val="it-IT"/>
        </w:rPr>
        <w:t>C4) Segretezza della votazione online</w:t>
      </w:r>
      <w:r w:rsidRPr="001735AD">
        <w:rPr>
          <w:rFonts w:ascii="Calibri" w:hAnsi="Calibri" w:cs="Calibri"/>
          <w:lang w:val="it-IT"/>
        </w:rPr>
        <w:t>).</w:t>
      </w:r>
    </w:p>
    <w:p w14:paraId="14B9F66A" w14:textId="50B94CF4" w:rsidR="001735AD" w:rsidRDefault="001735AD" w:rsidP="001735AD">
      <w:pPr>
        <w:rPr>
          <w:rFonts w:ascii="Calibri" w:hAnsi="Calibri" w:cs="Calibri"/>
          <w:b/>
          <w:bCs/>
          <w:lang w:val="it-IT"/>
        </w:rPr>
      </w:pPr>
      <w:r w:rsidRPr="001735AD">
        <w:rPr>
          <w:rFonts w:ascii="Calibri" w:hAnsi="Calibri" w:cs="Calibri"/>
          <w:i/>
          <w:iCs/>
          <w:u w:val="single"/>
          <w:lang w:val="it-IT"/>
        </w:rPr>
        <w:lastRenderedPageBreak/>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8) Come avviene la votazione online?</w:t>
      </w:r>
    </w:p>
    <w:p w14:paraId="48FE316A" w14:textId="77777777" w:rsidR="002E2D5A" w:rsidRPr="001735AD" w:rsidRDefault="002E2D5A" w:rsidP="001735AD">
      <w:pPr>
        <w:rPr>
          <w:rFonts w:ascii="Calibri" w:hAnsi="Calibri" w:cs="Calibri"/>
          <w:b/>
          <w:bCs/>
          <w:lang w:val="it-IT"/>
        </w:rPr>
      </w:pPr>
    </w:p>
    <w:p w14:paraId="3D2F069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6: Cambiamento delle modalità di voto</w:t>
      </w:r>
    </w:p>
    <w:p w14:paraId="501BBC25"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Il sistema dovrà permettere di cambiare, eventualmente, le modalità di voto, entro e non oltre le 48 ore prima dell’inizio delle votazioni. L’utente che avrà la necessità di effettuare le votazioni da casa (online), dovrà inserire nella sezione “Richiesta votazione online” i documenti/certificati, in modo che la segreteria possa verificare la condizione espressa. Una volta che gli allegati sono stati visionati e accettati, all’utente verrà permesso, il giorno delle votazioni, l’ingresso online all’evento.</w:t>
      </w:r>
    </w:p>
    <w:p w14:paraId="530DBE9E" w14:textId="77777777" w:rsidR="001735AD" w:rsidRPr="001735AD" w:rsidRDefault="001735AD" w:rsidP="001735AD">
      <w:pPr>
        <w:rPr>
          <w:rFonts w:ascii="Calibri" w:hAnsi="Calibri" w:cs="Calibri"/>
          <w:b/>
          <w:bCs/>
          <w:lang w:val="it-IT"/>
        </w:rPr>
      </w:pPr>
    </w:p>
    <w:p w14:paraId="515691CF"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7: Riconoscimento presso seggio</w:t>
      </w:r>
    </w:p>
    <w:p w14:paraId="012486F3"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7159B619"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È stata inserita anche la funzionalità di aver a disposizione, all’interno dell’account dell’operatore, la lista in digitale degli utenti, nella sezione “Lista utenti”.</w:t>
      </w:r>
    </w:p>
    <w:p w14:paraId="19ABC22A"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Possono, quindi, verificare l’identità dell’utente tramite documento di riconoscimento (carta d’identità, patente, libretto dello studente) e che sia il suo turno.</w:t>
      </w:r>
    </w:p>
    <w:p w14:paraId="6D44859E"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Successivamente, l’utente potrà votare, garantendo la piena segretezza e anonimato della votazione stessa.</w:t>
      </w:r>
    </w:p>
    <w:p w14:paraId="78C6FFB9" w14:textId="77777777" w:rsidR="001735AD" w:rsidRPr="001735AD" w:rsidRDefault="001735AD" w:rsidP="001735AD">
      <w:pPr>
        <w:shd w:val="clear" w:color="auto" w:fill="FFFFFF"/>
        <w:rPr>
          <w:rFonts w:ascii="Calibri" w:hAnsi="Calibri" w:cs="Calibri"/>
          <w:i/>
          <w:iCs/>
          <w:u w:val="single"/>
          <w:lang w:val="it-IT" w:eastAsia="en-GB"/>
        </w:rPr>
      </w:pPr>
    </w:p>
    <w:p w14:paraId="054D49D5"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13F1D649" w14:textId="0F7635FB" w:rsidR="00E316E8" w:rsidRDefault="001735AD" w:rsidP="00E316E8">
      <w:pPr>
        <w:rPr>
          <w:rFonts w:ascii="Calibri" w:hAnsi="Calibri" w:cs="Calibri"/>
          <w:lang w:val="it-IT" w:eastAsia="en-GB"/>
        </w:rPr>
      </w:pPr>
      <w:r w:rsidRPr="001735AD">
        <w:rPr>
          <w:rFonts w:ascii="Calibri" w:hAnsi="Calibri" w:cs="Calibri"/>
          <w:lang w:val="it-IT" w:eastAsia="en-GB"/>
        </w:rPr>
        <w:t>Garantire l’autenticità dell’utente al momento della votazione spetta all’operatore di seggio, il quale dovrà verificare l’identità del votante stesso. È stato preso in considerazione il requisito de</w:t>
      </w:r>
      <w:r w:rsidR="00E316E8">
        <w:rPr>
          <w:rFonts w:ascii="Calibri" w:hAnsi="Calibri" w:cs="Calibri"/>
          <w:lang w:val="it-IT" w:eastAsia="en-GB"/>
        </w:rPr>
        <w:t>i</w:t>
      </w:r>
      <w:r w:rsidRPr="001735AD">
        <w:rPr>
          <w:rFonts w:ascii="Calibri" w:hAnsi="Calibri" w:cs="Calibri"/>
          <w:lang w:val="it-IT" w:eastAsia="en-GB"/>
        </w:rPr>
        <w:t xml:space="preserve"> 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e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dello stato dell’arte sez. A</w:t>
      </w:r>
      <w:r w:rsidR="00E316E8">
        <w:rPr>
          <w:rFonts w:ascii="Calibri" w:hAnsi="Calibri" w:cs="Calibri"/>
          <w:lang w:val="it-IT" w:eastAsia="en-GB"/>
        </w:rPr>
        <w:t xml:space="preserve">: </w:t>
      </w:r>
    </w:p>
    <w:p w14:paraId="011619F8" w14:textId="12F1184A" w:rsidR="001735AD" w:rsidRDefault="001735AD" w:rsidP="001F2591">
      <w:pPr>
        <w:numPr>
          <w:ilvl w:val="0"/>
          <w:numId w:val="38"/>
        </w:numPr>
        <w:rPr>
          <w:rFonts w:ascii="Calibri" w:hAnsi="Calibri" w:cs="Calibri"/>
          <w:lang w:val="it-IT" w:eastAsia="en-GB"/>
        </w:rPr>
      </w:pPr>
      <w:r w:rsidRPr="001735AD">
        <w:rPr>
          <w:rFonts w:ascii="Calibri" w:hAnsi="Calibri" w:cs="Calibri"/>
          <w:b/>
          <w:bCs/>
          <w:lang w:val="it-IT"/>
        </w:rPr>
        <w:t>SOTA</w:t>
      </w:r>
      <w:r w:rsidR="00E316E8">
        <w:rPr>
          <w:rFonts w:ascii="Calibri" w:hAnsi="Calibri" w:cs="Calibri"/>
          <w:b/>
          <w:bCs/>
          <w:lang w:val="it-IT"/>
        </w:rPr>
        <w:t>22</w:t>
      </w:r>
      <w:r w:rsidRPr="001735AD">
        <w:rPr>
          <w:rFonts w:ascii="Calibri" w:hAnsi="Calibri" w:cs="Calibri"/>
          <w:b/>
          <w:bCs/>
          <w:lang w:val="it-IT"/>
        </w:rPr>
        <w:t xml:space="preserve"> : Autenticità e unicità</w:t>
      </w:r>
      <w:r w:rsidRPr="001735AD">
        <w:rPr>
          <w:rFonts w:ascii="Calibri" w:hAnsi="Calibri" w:cs="Calibri"/>
          <w:lang w:val="it-IT" w:eastAsia="en-GB"/>
        </w:rPr>
        <w:t>.</w:t>
      </w:r>
    </w:p>
    <w:p w14:paraId="3AB67D5C" w14:textId="77777777" w:rsidR="00E316E8" w:rsidRPr="001735AD" w:rsidRDefault="00E316E8" w:rsidP="00E316E8">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05F41063" w14:textId="6AAFD79F" w:rsidR="00E316E8" w:rsidRPr="001735AD" w:rsidRDefault="00E316E8" w:rsidP="00E316E8">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r w:rsidR="002E2D5A">
        <w:rPr>
          <w:rFonts w:ascii="Calibri" w:hAnsi="Calibri" w:cs="Calibri"/>
          <w:b/>
          <w:bCs/>
          <w:lang w:val="it-IT"/>
        </w:rPr>
        <w:t>.</w:t>
      </w:r>
    </w:p>
    <w:p w14:paraId="1D46A862" w14:textId="77777777" w:rsidR="00E316E8" w:rsidRPr="001735AD" w:rsidRDefault="00E316E8" w:rsidP="001735AD">
      <w:pPr>
        <w:rPr>
          <w:rFonts w:ascii="Calibri" w:hAnsi="Calibri" w:cs="Calibri"/>
          <w:lang w:val="it-IT" w:eastAsia="en-GB"/>
        </w:rPr>
      </w:pPr>
    </w:p>
    <w:p w14:paraId="47EEEB4D" w14:textId="0B8D6742" w:rsidR="001735AD" w:rsidRPr="001735AD" w:rsidRDefault="001735AD" w:rsidP="001F2591">
      <w:pPr>
        <w:shd w:val="clear" w:color="auto" w:fill="FFFFFF"/>
        <w:tabs>
          <w:tab w:val="left" w:pos="1665"/>
        </w:tabs>
        <w:rPr>
          <w:rFonts w:ascii="Calibri" w:hAnsi="Calibri" w:cs="Calibri"/>
          <w:i/>
          <w:iCs/>
          <w:u w:val="single"/>
          <w:lang w:val="it-IT" w:eastAsia="en-GB"/>
        </w:rPr>
      </w:pPr>
      <w:r w:rsidRPr="001735AD">
        <w:rPr>
          <w:rFonts w:ascii="Calibri" w:hAnsi="Calibri" w:cs="Calibri"/>
          <w:i/>
          <w:iCs/>
          <w:u w:val="single"/>
          <w:lang w:val="it-IT" w:eastAsia="en-GB"/>
        </w:rPr>
        <w:t>Challenge:</w:t>
      </w:r>
    </w:p>
    <w:p w14:paraId="33C5C942" w14:textId="4CA1C1A8" w:rsidR="001735AD" w:rsidRPr="001735AD" w:rsidRDefault="00711CE0" w:rsidP="001735AD">
      <w:pPr>
        <w:rPr>
          <w:rFonts w:ascii="Calibri" w:hAnsi="Calibri" w:cs="Calibri"/>
          <w:b/>
          <w:bCs/>
          <w:sz w:val="28"/>
          <w:szCs w:val="28"/>
          <w:lang w:val="it-IT"/>
        </w:rPr>
      </w:pPr>
      <w:r w:rsidRPr="001735AD">
        <w:rPr>
          <w:rFonts w:ascii="Calibri" w:hAnsi="Calibri" w:cs="Calibri"/>
          <w:lang w:val="it-IT" w:eastAsia="en-GB"/>
        </w:rPr>
        <w:t>È</w:t>
      </w:r>
      <w:r w:rsidR="001735AD" w:rsidRPr="001735AD">
        <w:rPr>
          <w:rFonts w:ascii="Calibri" w:hAnsi="Calibri" w:cs="Calibri"/>
          <w:lang w:val="it-IT" w:eastAsia="en-GB"/>
        </w:rPr>
        <w:t xml:space="preserve"> importante garantire la piena segretezza delle votazioni in presenza all’inte</w:t>
      </w:r>
      <w:r w:rsidR="009E30BD">
        <w:rPr>
          <w:rFonts w:ascii="Calibri" w:hAnsi="Calibri" w:cs="Calibri"/>
          <w:lang w:val="it-IT" w:eastAsia="en-GB"/>
        </w:rPr>
        <w:t>rn</w:t>
      </w:r>
      <w:r w:rsidR="001735AD" w:rsidRPr="001735AD">
        <w:rPr>
          <w:rFonts w:ascii="Calibri" w:hAnsi="Calibri" w:cs="Calibri"/>
          <w:lang w:val="it-IT" w:eastAsia="en-GB"/>
        </w:rPr>
        <w:t>o d</w:t>
      </w:r>
      <w:r w:rsidR="009E30BD">
        <w:rPr>
          <w:rFonts w:ascii="Calibri" w:hAnsi="Calibri" w:cs="Calibri"/>
          <w:lang w:val="it-IT" w:eastAsia="en-GB"/>
        </w:rPr>
        <w:t>el</w:t>
      </w:r>
      <w:r w:rsidR="001735AD" w:rsidRPr="001735AD">
        <w:rPr>
          <w:rFonts w:ascii="Calibri" w:hAnsi="Calibri" w:cs="Calibri"/>
          <w:lang w:val="it-IT" w:eastAsia="en-GB"/>
        </w:rPr>
        <w:t xml:space="preserve">la cabina di voto: non sarà possibile risalire all’utente una volta espresso il voto. </w:t>
      </w:r>
      <w:r w:rsidR="001735AD" w:rsidRPr="001735AD">
        <w:rPr>
          <w:rFonts w:ascii="Calibri" w:hAnsi="Calibri" w:cs="Calibri"/>
          <w:lang w:val="it-IT"/>
        </w:rPr>
        <w:t>Questo requisito ha dato luogo ad una challenge (</w:t>
      </w:r>
      <w:r w:rsidR="001735AD" w:rsidRPr="001735AD">
        <w:rPr>
          <w:rFonts w:ascii="Calibri" w:hAnsi="Calibri" w:cs="Calibri"/>
          <w:b/>
          <w:bCs/>
          <w:lang w:val="it-IT"/>
        </w:rPr>
        <w:t>C5) Segretezza della votazione in presenza</w:t>
      </w:r>
      <w:r w:rsidR="001735AD" w:rsidRPr="001735AD">
        <w:rPr>
          <w:rFonts w:ascii="Calibri" w:hAnsi="Calibri" w:cs="Calibri"/>
          <w:lang w:val="it-IT"/>
        </w:rPr>
        <w:t>).</w:t>
      </w:r>
    </w:p>
    <w:p w14:paraId="45C6B794" w14:textId="77777777" w:rsidR="001735AD" w:rsidRPr="001735AD" w:rsidRDefault="001735AD" w:rsidP="001735AD">
      <w:pPr>
        <w:rPr>
          <w:rFonts w:ascii="Calibri" w:hAnsi="Calibri" w:cs="Calibri"/>
          <w:b/>
          <w:bCs/>
          <w:lang w:val="it-IT"/>
        </w:rPr>
      </w:pPr>
    </w:p>
    <w:p w14:paraId="737D70F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8: Conteggio automatico voti cartacei dati in presenza</w:t>
      </w:r>
    </w:p>
    <w:p w14:paraId="2E64C46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2A952235" w14:textId="04B61ECB" w:rsidR="009E30BD" w:rsidRPr="001735AD" w:rsidRDefault="001735AD" w:rsidP="003A3265">
      <w:pPr>
        <w:rPr>
          <w:rFonts w:ascii="Calibri" w:hAnsi="Calibri" w:cs="Calibri"/>
          <w:i/>
          <w:iCs/>
          <w:u w:val="single"/>
          <w:lang w:val="it-IT" w:eastAsia="en-GB"/>
        </w:rPr>
      </w:pPr>
      <w:r w:rsidRPr="001735AD">
        <w:rPr>
          <w:rFonts w:ascii="Calibri" w:hAnsi="Calibri" w:cs="Calibri"/>
          <w:lang w:val="it-IT" w:eastAsia="en-GB"/>
        </w:rPr>
        <w:t>Infine gli operatori potranno riportare il numero di voti sul sistema (escludendo le schede nulle, ma riportando solamente i voti a favore, i contro e le schede bianche) che andranno a sommarsi ai voti effettuati online.</w:t>
      </w:r>
    </w:p>
    <w:p w14:paraId="6AD90291"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lastRenderedPageBreak/>
        <w:t>Requisiti presi in considerazione:</w:t>
      </w:r>
    </w:p>
    <w:p w14:paraId="5614ED32" w14:textId="77777777" w:rsidR="002E2D5A" w:rsidRDefault="001735AD" w:rsidP="001735AD">
      <w:pPr>
        <w:rPr>
          <w:rFonts w:ascii="Calibri" w:hAnsi="Calibri" w:cs="Calibri"/>
          <w:lang w:val="it-IT"/>
        </w:rPr>
      </w:pPr>
      <w:r w:rsidRPr="001735AD">
        <w:rPr>
          <w:rFonts w:ascii="Calibri" w:hAnsi="Calibri" w:cs="Calibri"/>
          <w:lang w:val="it-IT" w:eastAsia="en-GB"/>
        </w:rPr>
        <w:t xml:space="preserve">Questo servizio è stato ispirato dal requisito del sistema </w:t>
      </w:r>
      <w:proofErr w:type="spellStart"/>
      <w:r w:rsidRPr="001735AD">
        <w:rPr>
          <w:rFonts w:ascii="Calibri" w:hAnsi="Calibri" w:cs="Calibri"/>
          <w:lang w:val="it-IT" w:eastAsia="en-GB"/>
        </w:rPr>
        <w:t>WeVote</w:t>
      </w:r>
      <w:proofErr w:type="spellEnd"/>
      <w:r w:rsidRPr="001735AD">
        <w:rPr>
          <w:rFonts w:ascii="Calibri" w:hAnsi="Calibri" w:cs="Calibri"/>
          <w:lang w:val="it-IT" w:eastAsia="en-GB"/>
        </w:rPr>
        <w:t>, dello stato dell’arte sez. A</w:t>
      </w:r>
      <w:r w:rsidR="002E2D5A">
        <w:rPr>
          <w:rFonts w:ascii="Calibri" w:hAnsi="Calibri" w:cs="Calibri"/>
          <w:lang w:val="it-IT"/>
        </w:rPr>
        <w:t>:</w:t>
      </w:r>
    </w:p>
    <w:p w14:paraId="2244576F" w14:textId="24298233" w:rsidR="001735AD" w:rsidRPr="001735AD" w:rsidRDefault="001735AD" w:rsidP="001F2591">
      <w:pPr>
        <w:numPr>
          <w:ilvl w:val="0"/>
          <w:numId w:val="38"/>
        </w:numPr>
        <w:rPr>
          <w:rFonts w:ascii="Calibri" w:hAnsi="Calibri" w:cs="Calibri"/>
          <w:lang w:val="it-IT"/>
        </w:rPr>
      </w:pPr>
      <w:r w:rsidRPr="001735AD">
        <w:rPr>
          <w:rFonts w:ascii="Calibri" w:hAnsi="Calibri" w:cs="Calibri"/>
          <w:b/>
          <w:bCs/>
          <w:lang w:val="it-IT"/>
        </w:rPr>
        <w:t>SOTA</w:t>
      </w:r>
      <w:r w:rsidR="00740321">
        <w:rPr>
          <w:rFonts w:ascii="Calibri" w:hAnsi="Calibri" w:cs="Calibri"/>
          <w:b/>
          <w:bCs/>
          <w:lang w:val="it-IT"/>
        </w:rPr>
        <w:t>4</w:t>
      </w:r>
      <w:r w:rsidRPr="001735AD">
        <w:rPr>
          <w:rFonts w:ascii="Calibri" w:hAnsi="Calibri" w:cs="Calibri"/>
          <w:b/>
          <w:bCs/>
          <w:lang w:val="it-IT"/>
        </w:rPr>
        <w:t xml:space="preserve"> : Velocità di conteggio</w:t>
      </w:r>
      <w:r w:rsidRPr="001735AD">
        <w:rPr>
          <w:rFonts w:ascii="Calibri" w:hAnsi="Calibri" w:cs="Calibri"/>
          <w:lang w:val="it-IT"/>
        </w:rPr>
        <w:t>.</w:t>
      </w:r>
    </w:p>
    <w:p w14:paraId="32DB0063"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16AA9F3F" w14:textId="5BEE6B7D" w:rsidR="001735AD" w:rsidRPr="001735AD" w:rsidRDefault="001735AD" w:rsidP="001735AD">
      <w:pPr>
        <w:rPr>
          <w:rFonts w:ascii="Calibri" w:hAnsi="Calibri" w:cs="Calibri"/>
          <w:b/>
          <w:bCs/>
          <w:sz w:val="28"/>
          <w:szCs w:val="28"/>
          <w:lang w:val="it-IT"/>
        </w:rPr>
      </w:pPr>
      <w:r w:rsidRPr="001735AD">
        <w:rPr>
          <w:rFonts w:ascii="Calibri" w:hAnsi="Calibri" w:cs="Calibri"/>
          <w:lang w:val="it-IT"/>
        </w:rPr>
        <w:t>Inoltre questo servizio ha dato luogo ad una challenge (</w:t>
      </w:r>
      <w:r w:rsidRPr="001735AD">
        <w:rPr>
          <w:rFonts w:ascii="Calibri" w:hAnsi="Calibri" w:cs="Calibri"/>
          <w:b/>
          <w:bCs/>
          <w:lang w:val="it-IT"/>
        </w:rPr>
        <w:t>C1) Memorizzazione dei dati all’interno del Database</w:t>
      </w:r>
      <w:r w:rsidRPr="001735AD">
        <w:rPr>
          <w:rFonts w:ascii="Calibri" w:hAnsi="Calibri" w:cs="Calibri"/>
          <w:lang w:val="it-IT"/>
        </w:rPr>
        <w:t xml:space="preserve">) 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sidRPr="001F2591">
        <w:rPr>
          <w:rFonts w:ascii="Calibri" w:hAnsi="Calibri" w:cs="Calibri"/>
          <w:lang w:val="it-IT"/>
        </w:rPr>
        <w:t>)</w:t>
      </w:r>
      <w:r w:rsidRPr="00711CE0">
        <w:rPr>
          <w:rFonts w:ascii="Calibri" w:hAnsi="Calibri" w:cs="Calibri"/>
          <w:lang w:val="it-IT"/>
        </w:rPr>
        <w:t>.</w:t>
      </w:r>
    </w:p>
    <w:p w14:paraId="2AAC0017"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9) Perché viene utilizzato lo scanner?</w:t>
      </w:r>
    </w:p>
    <w:p w14:paraId="56C45DD0" w14:textId="77777777" w:rsidR="001735AD" w:rsidRPr="001735AD" w:rsidRDefault="001735AD" w:rsidP="001735AD">
      <w:pPr>
        <w:rPr>
          <w:rFonts w:ascii="Calibri" w:hAnsi="Calibri" w:cs="Calibri"/>
          <w:b/>
          <w:bCs/>
          <w:lang w:val="it-IT"/>
        </w:rPr>
      </w:pPr>
    </w:p>
    <w:p w14:paraId="464FCB54"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9: Report votazioni e statistiche orari più affollati</w:t>
      </w:r>
    </w:p>
    <w:p w14:paraId="7E383C64" w14:textId="77777777" w:rsidR="001735AD" w:rsidRPr="001735AD" w:rsidRDefault="001735AD" w:rsidP="001735AD">
      <w:pPr>
        <w:rPr>
          <w:rFonts w:ascii="Calibri" w:hAnsi="Calibri" w:cs="Calibri"/>
          <w:lang w:val="it-IT" w:eastAsia="en-GB"/>
        </w:rPr>
      </w:pPr>
      <w:r w:rsidRPr="001735AD">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1735AD">
        <w:rPr>
          <w:rFonts w:ascii="Calibri" w:hAnsi="Calibri" w:cs="Calibri"/>
          <w:lang w:val="it-IT" w:eastAsia="en-GB"/>
        </w:rPr>
        <w:t xml:space="preserve">all’indice di voto delle fasce orarie più affollate. </w:t>
      </w:r>
    </w:p>
    <w:p w14:paraId="4E71B13A"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Questa funzione potrà anche essere svolta dalla segreteria, creando i rispettivi file che verranno successivamente inseriti all’interno della dashboard.</w:t>
      </w:r>
    </w:p>
    <w:p w14:paraId="7AA8E34C" w14:textId="77777777" w:rsidR="001735AD" w:rsidRPr="001735AD" w:rsidRDefault="001735AD" w:rsidP="001735AD">
      <w:pPr>
        <w:shd w:val="clear" w:color="auto" w:fill="FFFFFF"/>
        <w:rPr>
          <w:rFonts w:ascii="Calibri" w:hAnsi="Calibri" w:cs="Calibri"/>
          <w:i/>
          <w:iCs/>
          <w:u w:val="single"/>
          <w:lang w:val="it-IT" w:eastAsia="en-GB"/>
        </w:rPr>
      </w:pPr>
    </w:p>
    <w:p w14:paraId="3C24C3A9"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6972F758" w14:textId="2E1B0136" w:rsidR="001735AD" w:rsidRPr="001735AD" w:rsidRDefault="001735AD" w:rsidP="001735AD">
      <w:pPr>
        <w:rPr>
          <w:rFonts w:ascii="Calibri" w:hAnsi="Calibri" w:cs="Calibri"/>
          <w:b/>
          <w:bCs/>
          <w:sz w:val="28"/>
          <w:szCs w:val="28"/>
          <w:lang w:val="it-IT"/>
        </w:rPr>
      </w:pPr>
      <w:r w:rsidRPr="001735AD">
        <w:rPr>
          <w:rFonts w:ascii="Calibri" w:hAnsi="Calibri" w:cs="Calibri"/>
          <w:lang w:val="it-IT"/>
        </w:rPr>
        <w:t>Inoltre questo servizio ha dato luogo ad una challenge (</w:t>
      </w:r>
      <w:r w:rsidRPr="001735AD">
        <w:rPr>
          <w:rFonts w:ascii="Calibri" w:hAnsi="Calibri" w:cs="Calibri"/>
          <w:b/>
          <w:bCs/>
          <w:lang w:val="it-IT"/>
        </w:rPr>
        <w:t>C1) Memorizzazione dei dati all’interno del Database</w:t>
      </w:r>
      <w:r w:rsidRPr="001735AD">
        <w:rPr>
          <w:rFonts w:ascii="Calibri" w:hAnsi="Calibri" w:cs="Calibri"/>
          <w:lang w:val="it-IT"/>
        </w:rPr>
        <w:t xml:space="preserve">) 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Pr>
          <w:rFonts w:ascii="Calibri" w:hAnsi="Calibri" w:cs="Calibri"/>
          <w:lang w:val="it-IT"/>
        </w:rPr>
        <w:t>)</w:t>
      </w:r>
      <w:r w:rsidRPr="001735AD">
        <w:rPr>
          <w:rFonts w:ascii="Calibri" w:hAnsi="Calibri" w:cs="Calibri"/>
          <w:lang w:val="it-IT"/>
        </w:rPr>
        <w:t>.</w:t>
      </w:r>
    </w:p>
    <w:p w14:paraId="7A87D9B6"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10) Come saranno strutturati i file dei report e delle statistiche?</w:t>
      </w:r>
    </w:p>
    <w:p w14:paraId="48B806CA"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1735AD" w:rsidRPr="001735AD" w14:paraId="50C6B2EC" w14:textId="77777777" w:rsidTr="003D5136">
        <w:tc>
          <w:tcPr>
            <w:tcW w:w="1384" w:type="dxa"/>
            <w:shd w:val="clear" w:color="auto" w:fill="auto"/>
          </w:tcPr>
          <w:p w14:paraId="56E94DF8"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ID Servizio</w:t>
            </w:r>
          </w:p>
        </w:tc>
        <w:tc>
          <w:tcPr>
            <w:tcW w:w="3044" w:type="dxa"/>
            <w:shd w:val="clear" w:color="auto" w:fill="auto"/>
          </w:tcPr>
          <w:p w14:paraId="4F611416"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Nome Servizio</w:t>
            </w:r>
          </w:p>
        </w:tc>
        <w:tc>
          <w:tcPr>
            <w:tcW w:w="2059" w:type="dxa"/>
            <w:shd w:val="clear" w:color="auto" w:fill="auto"/>
          </w:tcPr>
          <w:p w14:paraId="5A4C6688"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Priorità</w:t>
            </w:r>
          </w:p>
        </w:tc>
        <w:tc>
          <w:tcPr>
            <w:tcW w:w="2369" w:type="dxa"/>
            <w:shd w:val="clear" w:color="auto" w:fill="auto"/>
          </w:tcPr>
          <w:p w14:paraId="400667BE"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Complessità</w:t>
            </w:r>
          </w:p>
        </w:tc>
      </w:tr>
      <w:tr w:rsidR="001735AD" w:rsidRPr="001735AD" w14:paraId="1AC6DC7B" w14:textId="77777777" w:rsidTr="003D5136">
        <w:tc>
          <w:tcPr>
            <w:tcW w:w="1384" w:type="dxa"/>
            <w:shd w:val="clear" w:color="auto" w:fill="auto"/>
          </w:tcPr>
          <w:p w14:paraId="71CAEBD6"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1</w:t>
            </w:r>
          </w:p>
          <w:p w14:paraId="10C6645C" w14:textId="77777777" w:rsidR="001735AD" w:rsidRPr="001735AD" w:rsidRDefault="001735AD" w:rsidP="001735AD">
            <w:pPr>
              <w:rPr>
                <w:rFonts w:ascii="Calibri" w:hAnsi="Calibri" w:cs="Calibri"/>
                <w:b/>
                <w:bCs/>
                <w:lang w:val="it-IT"/>
              </w:rPr>
            </w:pPr>
          </w:p>
        </w:tc>
        <w:tc>
          <w:tcPr>
            <w:tcW w:w="3044" w:type="dxa"/>
            <w:shd w:val="clear" w:color="auto" w:fill="auto"/>
          </w:tcPr>
          <w:p w14:paraId="2604DB64"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Accesso alla piattaforma</w:t>
            </w:r>
          </w:p>
        </w:tc>
        <w:tc>
          <w:tcPr>
            <w:tcW w:w="2059" w:type="dxa"/>
            <w:shd w:val="clear" w:color="auto" w:fill="auto"/>
          </w:tcPr>
          <w:p w14:paraId="2361471F" w14:textId="6C7D232D" w:rsidR="001735AD" w:rsidRPr="001735AD" w:rsidRDefault="00F06B2E" w:rsidP="001735AD">
            <w:pPr>
              <w:jc w:val="center"/>
              <w:rPr>
                <w:rFonts w:ascii="Calibri" w:hAnsi="Calibri" w:cs="Calibri"/>
                <w:b/>
                <w:bCs/>
                <w:color w:val="FF0000"/>
                <w:lang w:val="it-IT"/>
              </w:rPr>
            </w:pPr>
            <w:r w:rsidRPr="001735AD">
              <w:rPr>
                <w:rFonts w:ascii="Calibri" w:hAnsi="Calibri" w:cs="Calibri"/>
                <w:b/>
                <w:bCs/>
                <w:color w:val="00B050"/>
                <w:lang w:val="it-IT"/>
              </w:rPr>
              <w:t>BASSA</w:t>
            </w:r>
          </w:p>
        </w:tc>
        <w:tc>
          <w:tcPr>
            <w:tcW w:w="2369" w:type="dxa"/>
            <w:shd w:val="clear" w:color="auto" w:fill="auto"/>
          </w:tcPr>
          <w:p w14:paraId="65F24827"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val="it-IT"/>
              </w:rPr>
              <w:t>BASSA</w:t>
            </w:r>
          </w:p>
        </w:tc>
      </w:tr>
      <w:tr w:rsidR="001735AD" w:rsidRPr="001735AD" w14:paraId="3417E0C5" w14:textId="77777777" w:rsidTr="003D5136">
        <w:tc>
          <w:tcPr>
            <w:tcW w:w="1384" w:type="dxa"/>
            <w:shd w:val="clear" w:color="auto" w:fill="auto"/>
          </w:tcPr>
          <w:p w14:paraId="5A052C21"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2</w:t>
            </w:r>
          </w:p>
        </w:tc>
        <w:tc>
          <w:tcPr>
            <w:tcW w:w="3044" w:type="dxa"/>
            <w:shd w:val="clear" w:color="auto" w:fill="auto"/>
          </w:tcPr>
          <w:p w14:paraId="137AD8D7"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reazione evento con associati giorni e orari di apertura del seggio</w:t>
            </w:r>
          </w:p>
        </w:tc>
        <w:tc>
          <w:tcPr>
            <w:tcW w:w="2059" w:type="dxa"/>
            <w:shd w:val="clear" w:color="auto" w:fill="auto"/>
          </w:tcPr>
          <w:p w14:paraId="6ADD6454" w14:textId="77777777" w:rsidR="001735AD" w:rsidRPr="001735AD" w:rsidRDefault="001735AD" w:rsidP="001735AD">
            <w:pPr>
              <w:jc w:val="center"/>
              <w:rPr>
                <w:rFonts w:ascii="Calibri" w:hAnsi="Calibri" w:cs="Calibri"/>
                <w:b/>
                <w:bCs/>
                <w:color w:val="FFC000"/>
                <w:lang w:val="it-IT"/>
              </w:rPr>
            </w:pPr>
            <w:r w:rsidRPr="001735AD">
              <w:rPr>
                <w:rFonts w:ascii="Calibri" w:hAnsi="Calibri" w:cs="Calibri"/>
                <w:b/>
                <w:bCs/>
                <w:color w:val="FFC000"/>
                <w:lang w:val="it-IT"/>
              </w:rPr>
              <w:t>MEDIA</w:t>
            </w:r>
          </w:p>
        </w:tc>
        <w:tc>
          <w:tcPr>
            <w:tcW w:w="2369" w:type="dxa"/>
            <w:shd w:val="clear" w:color="auto" w:fill="auto"/>
          </w:tcPr>
          <w:p w14:paraId="4A5EDB82"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05F114DD" w14:textId="77777777" w:rsidTr="003D5136">
        <w:tc>
          <w:tcPr>
            <w:tcW w:w="1384" w:type="dxa"/>
            <w:shd w:val="clear" w:color="auto" w:fill="auto"/>
          </w:tcPr>
          <w:p w14:paraId="1316B78B"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3</w:t>
            </w:r>
          </w:p>
        </w:tc>
        <w:tc>
          <w:tcPr>
            <w:tcW w:w="3044" w:type="dxa"/>
            <w:shd w:val="clear" w:color="auto" w:fill="auto"/>
          </w:tcPr>
          <w:p w14:paraId="698BF808"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reazione e gestione delle turnazioni degli operatori di seggio</w:t>
            </w:r>
          </w:p>
        </w:tc>
        <w:tc>
          <w:tcPr>
            <w:tcW w:w="2059" w:type="dxa"/>
            <w:shd w:val="clear" w:color="auto" w:fill="auto"/>
          </w:tcPr>
          <w:p w14:paraId="39B72F03" w14:textId="77777777" w:rsidR="001735AD" w:rsidRPr="001735AD" w:rsidRDefault="001735AD" w:rsidP="001735AD">
            <w:pPr>
              <w:jc w:val="center"/>
              <w:rPr>
                <w:rFonts w:ascii="Calibri" w:hAnsi="Calibri" w:cs="Calibri"/>
                <w:b/>
                <w:bCs/>
                <w:color w:val="00B050"/>
                <w:lang w:val="it-IT"/>
              </w:rPr>
            </w:pPr>
            <w:r w:rsidRPr="001735AD">
              <w:rPr>
                <w:rFonts w:ascii="Calibri" w:hAnsi="Calibri" w:cs="Calibri"/>
                <w:b/>
                <w:bCs/>
                <w:color w:val="FFC000"/>
                <w:lang w:val="it-IT"/>
              </w:rPr>
              <w:t>MEDIA</w:t>
            </w:r>
          </w:p>
        </w:tc>
        <w:tc>
          <w:tcPr>
            <w:tcW w:w="2369" w:type="dxa"/>
            <w:shd w:val="clear" w:color="auto" w:fill="auto"/>
          </w:tcPr>
          <w:p w14:paraId="43935357"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3C30AC8B" w14:textId="77777777" w:rsidTr="003D5136">
        <w:tc>
          <w:tcPr>
            <w:tcW w:w="1384" w:type="dxa"/>
            <w:shd w:val="clear" w:color="auto" w:fill="auto"/>
          </w:tcPr>
          <w:p w14:paraId="0CBA171D"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4</w:t>
            </w:r>
          </w:p>
        </w:tc>
        <w:tc>
          <w:tcPr>
            <w:tcW w:w="3044" w:type="dxa"/>
            <w:shd w:val="clear" w:color="auto" w:fill="auto"/>
          </w:tcPr>
          <w:p w14:paraId="5A15692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Prenotazione ingresso al seggio</w:t>
            </w:r>
          </w:p>
        </w:tc>
        <w:tc>
          <w:tcPr>
            <w:tcW w:w="2059" w:type="dxa"/>
            <w:shd w:val="clear" w:color="auto" w:fill="auto"/>
          </w:tcPr>
          <w:p w14:paraId="02710C04"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val="it-IT"/>
              </w:rPr>
              <w:t>ALTA</w:t>
            </w:r>
          </w:p>
        </w:tc>
        <w:tc>
          <w:tcPr>
            <w:tcW w:w="2369" w:type="dxa"/>
            <w:shd w:val="clear" w:color="auto" w:fill="auto"/>
          </w:tcPr>
          <w:p w14:paraId="45E6A40F" w14:textId="77777777" w:rsidR="001735AD" w:rsidRPr="001735AD" w:rsidRDefault="001735AD" w:rsidP="001735AD">
            <w:pPr>
              <w:jc w:val="center"/>
              <w:rPr>
                <w:rFonts w:ascii="Calibri" w:hAnsi="Calibri" w:cs="Calibri"/>
                <w:lang w:val="it-IT"/>
              </w:rPr>
            </w:pPr>
            <w:r w:rsidRPr="001735AD">
              <w:rPr>
                <w:rFonts w:ascii="Calibri" w:hAnsi="Calibri" w:cs="Calibri"/>
                <w:b/>
                <w:bCs/>
                <w:color w:val="FFC000"/>
                <w:lang w:val="it-IT"/>
              </w:rPr>
              <w:t>MEDIA</w:t>
            </w:r>
          </w:p>
        </w:tc>
      </w:tr>
      <w:tr w:rsidR="001735AD" w:rsidRPr="001735AD" w14:paraId="06E143AE" w14:textId="77777777" w:rsidTr="003D5136">
        <w:tc>
          <w:tcPr>
            <w:tcW w:w="1384" w:type="dxa"/>
            <w:shd w:val="clear" w:color="auto" w:fill="auto"/>
          </w:tcPr>
          <w:p w14:paraId="325819DA"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5</w:t>
            </w:r>
          </w:p>
        </w:tc>
        <w:tc>
          <w:tcPr>
            <w:tcW w:w="3044" w:type="dxa"/>
            <w:shd w:val="clear" w:color="auto" w:fill="auto"/>
          </w:tcPr>
          <w:p w14:paraId="78E4935D"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Votazione online</w:t>
            </w:r>
          </w:p>
        </w:tc>
        <w:tc>
          <w:tcPr>
            <w:tcW w:w="2059" w:type="dxa"/>
            <w:shd w:val="clear" w:color="auto" w:fill="auto"/>
          </w:tcPr>
          <w:p w14:paraId="73F64873"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eastAsia="en-GB"/>
              </w:rPr>
              <w:t>ALTA</w:t>
            </w:r>
          </w:p>
        </w:tc>
        <w:tc>
          <w:tcPr>
            <w:tcW w:w="2369" w:type="dxa"/>
            <w:shd w:val="clear" w:color="auto" w:fill="auto"/>
          </w:tcPr>
          <w:p w14:paraId="4A4652BF" w14:textId="77777777" w:rsidR="001735AD" w:rsidRPr="001735AD" w:rsidRDefault="001735AD" w:rsidP="001735AD">
            <w:pPr>
              <w:jc w:val="center"/>
              <w:rPr>
                <w:rFonts w:ascii="Calibri" w:hAnsi="Calibri" w:cs="Calibri"/>
                <w:lang w:val="it-IT"/>
              </w:rPr>
            </w:pPr>
            <w:r w:rsidRPr="001735AD">
              <w:rPr>
                <w:rFonts w:ascii="Calibri" w:hAnsi="Calibri" w:cs="Calibri"/>
                <w:b/>
                <w:bCs/>
                <w:color w:val="FFC000"/>
                <w:lang w:val="it-IT"/>
              </w:rPr>
              <w:t>MEDIA</w:t>
            </w:r>
          </w:p>
        </w:tc>
      </w:tr>
      <w:tr w:rsidR="001735AD" w:rsidRPr="001735AD" w14:paraId="471D1AE1" w14:textId="77777777" w:rsidTr="003D5136">
        <w:tc>
          <w:tcPr>
            <w:tcW w:w="1384" w:type="dxa"/>
            <w:shd w:val="clear" w:color="auto" w:fill="auto"/>
          </w:tcPr>
          <w:p w14:paraId="0AEE18F8"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6</w:t>
            </w:r>
          </w:p>
        </w:tc>
        <w:tc>
          <w:tcPr>
            <w:tcW w:w="3044" w:type="dxa"/>
            <w:shd w:val="clear" w:color="auto" w:fill="auto"/>
          </w:tcPr>
          <w:p w14:paraId="6B40A2C1"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ambiamento delle modalità di voto</w:t>
            </w:r>
          </w:p>
        </w:tc>
        <w:tc>
          <w:tcPr>
            <w:tcW w:w="2059" w:type="dxa"/>
            <w:shd w:val="clear" w:color="auto" w:fill="auto"/>
          </w:tcPr>
          <w:p w14:paraId="29B0BCF4"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c>
          <w:tcPr>
            <w:tcW w:w="2369" w:type="dxa"/>
            <w:shd w:val="clear" w:color="auto" w:fill="auto"/>
          </w:tcPr>
          <w:p w14:paraId="7C4D9369"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eastAsia="en-GB"/>
              </w:rPr>
              <w:t>ALTA</w:t>
            </w:r>
          </w:p>
        </w:tc>
      </w:tr>
      <w:tr w:rsidR="001735AD" w:rsidRPr="001735AD" w14:paraId="50E730B5" w14:textId="77777777" w:rsidTr="003D5136">
        <w:tc>
          <w:tcPr>
            <w:tcW w:w="1384" w:type="dxa"/>
            <w:shd w:val="clear" w:color="auto" w:fill="auto"/>
          </w:tcPr>
          <w:p w14:paraId="429D0DC5"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7</w:t>
            </w:r>
          </w:p>
        </w:tc>
        <w:tc>
          <w:tcPr>
            <w:tcW w:w="3044" w:type="dxa"/>
            <w:shd w:val="clear" w:color="auto" w:fill="auto"/>
          </w:tcPr>
          <w:p w14:paraId="1E2604DA"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iconoscimento presso seggio</w:t>
            </w:r>
          </w:p>
        </w:tc>
        <w:tc>
          <w:tcPr>
            <w:tcW w:w="2059" w:type="dxa"/>
            <w:shd w:val="clear" w:color="auto" w:fill="auto"/>
          </w:tcPr>
          <w:p w14:paraId="3394E135"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c>
          <w:tcPr>
            <w:tcW w:w="2369" w:type="dxa"/>
            <w:shd w:val="clear" w:color="auto" w:fill="auto"/>
          </w:tcPr>
          <w:p w14:paraId="71908910"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4CAD4BD6" w14:textId="77777777" w:rsidTr="003D5136">
        <w:tc>
          <w:tcPr>
            <w:tcW w:w="1384" w:type="dxa"/>
            <w:shd w:val="clear" w:color="auto" w:fill="auto"/>
          </w:tcPr>
          <w:p w14:paraId="5044805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8</w:t>
            </w:r>
          </w:p>
        </w:tc>
        <w:tc>
          <w:tcPr>
            <w:tcW w:w="3044" w:type="dxa"/>
            <w:shd w:val="clear" w:color="auto" w:fill="auto"/>
          </w:tcPr>
          <w:p w14:paraId="6EFD9693"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onteggio automatico voti cartacei dati in presenza</w:t>
            </w:r>
          </w:p>
        </w:tc>
        <w:tc>
          <w:tcPr>
            <w:tcW w:w="2059" w:type="dxa"/>
            <w:shd w:val="clear" w:color="auto" w:fill="auto"/>
          </w:tcPr>
          <w:p w14:paraId="11866BFB" w14:textId="77777777" w:rsidR="001735AD" w:rsidRPr="001735AD" w:rsidRDefault="001735AD" w:rsidP="001735AD">
            <w:pPr>
              <w:jc w:val="center"/>
              <w:rPr>
                <w:rFonts w:ascii="Calibri" w:hAnsi="Calibri" w:cs="Calibri"/>
                <w:b/>
                <w:bCs/>
                <w:color w:val="FFC000"/>
                <w:lang w:val="it-IT"/>
              </w:rPr>
            </w:pPr>
            <w:r w:rsidRPr="001735AD">
              <w:rPr>
                <w:rFonts w:ascii="Calibri" w:hAnsi="Calibri" w:cs="Calibri"/>
                <w:b/>
                <w:bCs/>
                <w:color w:val="FFC000"/>
                <w:lang w:val="it-IT"/>
              </w:rPr>
              <w:t>MEDIA</w:t>
            </w:r>
          </w:p>
        </w:tc>
        <w:tc>
          <w:tcPr>
            <w:tcW w:w="2369" w:type="dxa"/>
            <w:shd w:val="clear" w:color="auto" w:fill="auto"/>
          </w:tcPr>
          <w:p w14:paraId="6CE94948" w14:textId="77777777" w:rsidR="001735AD" w:rsidRPr="001735AD" w:rsidRDefault="001735AD" w:rsidP="001735AD">
            <w:pPr>
              <w:jc w:val="center"/>
              <w:rPr>
                <w:rFonts w:ascii="Calibri" w:hAnsi="Calibri" w:cs="Calibri"/>
                <w:b/>
                <w:bCs/>
                <w:color w:val="FF0000"/>
                <w:lang w:val="it-IT" w:eastAsia="en-GB"/>
              </w:rPr>
            </w:pPr>
            <w:r w:rsidRPr="001735AD">
              <w:rPr>
                <w:rFonts w:ascii="Calibri" w:hAnsi="Calibri" w:cs="Calibri"/>
                <w:b/>
                <w:bCs/>
                <w:color w:val="FF0000"/>
                <w:lang w:eastAsia="en-GB"/>
              </w:rPr>
              <w:t>ALTA</w:t>
            </w:r>
          </w:p>
        </w:tc>
      </w:tr>
      <w:tr w:rsidR="001735AD" w:rsidRPr="001735AD" w14:paraId="21D7B493" w14:textId="77777777" w:rsidTr="003D5136">
        <w:tc>
          <w:tcPr>
            <w:tcW w:w="1384" w:type="dxa"/>
            <w:shd w:val="clear" w:color="auto" w:fill="auto"/>
          </w:tcPr>
          <w:p w14:paraId="2F43342C"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9</w:t>
            </w:r>
          </w:p>
        </w:tc>
        <w:tc>
          <w:tcPr>
            <w:tcW w:w="3044" w:type="dxa"/>
            <w:shd w:val="clear" w:color="auto" w:fill="auto"/>
          </w:tcPr>
          <w:p w14:paraId="4035573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 xml:space="preserve">Report votazioni e </w:t>
            </w:r>
            <w:r w:rsidRPr="001735AD">
              <w:rPr>
                <w:rFonts w:ascii="Calibri" w:hAnsi="Calibri" w:cs="Calibri"/>
                <w:b/>
                <w:bCs/>
                <w:lang w:val="it-IT"/>
              </w:rPr>
              <w:lastRenderedPageBreak/>
              <w:t>statistiche orari più affollati</w:t>
            </w:r>
          </w:p>
        </w:tc>
        <w:tc>
          <w:tcPr>
            <w:tcW w:w="2059" w:type="dxa"/>
            <w:shd w:val="clear" w:color="auto" w:fill="auto"/>
          </w:tcPr>
          <w:p w14:paraId="5960EEDE" w14:textId="14B0F221" w:rsidR="001735AD" w:rsidRPr="001735AD" w:rsidRDefault="00F06B2E" w:rsidP="001735AD">
            <w:pPr>
              <w:jc w:val="center"/>
              <w:rPr>
                <w:rFonts w:ascii="Calibri" w:hAnsi="Calibri" w:cs="Calibri"/>
                <w:b/>
                <w:bCs/>
                <w:color w:val="FFC000"/>
                <w:lang w:val="it-IT"/>
              </w:rPr>
            </w:pPr>
            <w:r w:rsidRPr="001735AD">
              <w:rPr>
                <w:rFonts w:ascii="Calibri" w:hAnsi="Calibri" w:cs="Calibri"/>
                <w:b/>
                <w:bCs/>
                <w:color w:val="FF0000"/>
                <w:lang w:val="it-IT"/>
              </w:rPr>
              <w:lastRenderedPageBreak/>
              <w:t>ALTA</w:t>
            </w:r>
          </w:p>
        </w:tc>
        <w:tc>
          <w:tcPr>
            <w:tcW w:w="2369" w:type="dxa"/>
            <w:shd w:val="clear" w:color="auto" w:fill="auto"/>
          </w:tcPr>
          <w:p w14:paraId="76B89276" w14:textId="77777777" w:rsidR="001735AD" w:rsidRPr="001735AD" w:rsidRDefault="001735AD" w:rsidP="001735AD">
            <w:pPr>
              <w:jc w:val="center"/>
              <w:rPr>
                <w:rFonts w:ascii="Calibri" w:hAnsi="Calibri" w:cs="Calibri"/>
                <w:b/>
                <w:bCs/>
                <w:color w:val="FF0000"/>
                <w:lang w:val="it-IT" w:eastAsia="en-GB"/>
              </w:rPr>
            </w:pPr>
            <w:r w:rsidRPr="001735AD">
              <w:rPr>
                <w:rFonts w:ascii="Calibri" w:hAnsi="Calibri" w:cs="Calibri"/>
                <w:b/>
                <w:bCs/>
                <w:color w:val="00B050"/>
                <w:lang w:eastAsia="en-GB"/>
              </w:rPr>
              <w:t>BASSA</w:t>
            </w:r>
          </w:p>
        </w:tc>
      </w:tr>
    </w:tbl>
    <w:p w14:paraId="6B37410B" w14:textId="77777777" w:rsidR="001735AD" w:rsidRPr="001735AD" w:rsidRDefault="001735AD" w:rsidP="001735AD">
      <w:pPr>
        <w:rPr>
          <w:lang w:val="it-IT"/>
        </w:rPr>
      </w:pPr>
    </w:p>
    <w:p w14:paraId="123386D4" w14:textId="77777777" w:rsidR="001735AD" w:rsidRPr="001735AD" w:rsidRDefault="001735AD" w:rsidP="001735AD">
      <w:pPr>
        <w:rPr>
          <w:lang w:val="it-IT"/>
        </w:rPr>
      </w:pPr>
    </w:p>
    <w:p w14:paraId="4D6C932C" w14:textId="6774B61E" w:rsidR="001735AD" w:rsidRPr="001735AD" w:rsidRDefault="001735AD" w:rsidP="001735AD">
      <w:pPr>
        <w:pBdr>
          <w:bottom w:val="single" w:sz="8" w:space="4" w:color="4F81BD"/>
        </w:pBdr>
        <w:contextualSpacing/>
        <w:jc w:val="both"/>
        <w:rPr>
          <w:rFonts w:ascii="Arial" w:hAnsi="Arial" w:cs="Arial"/>
          <w:i/>
          <w:lang w:val="it-IT"/>
        </w:rPr>
      </w:pPr>
    </w:p>
    <w:p w14:paraId="5956DE84"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1D1B11"/>
          <w:spacing w:val="5"/>
          <w:kern w:val="28"/>
          <w:sz w:val="28"/>
          <w:szCs w:val="52"/>
          <w:lang w:val="it-IT"/>
        </w:rPr>
      </w:pPr>
      <w:bookmarkStart w:id="41" w:name="_Toc60592436"/>
      <w:r w:rsidRPr="001735AD">
        <w:rPr>
          <w:rFonts w:ascii="Calibri" w:hAnsi="Calibri" w:cs="Calibri"/>
          <w:b/>
          <w:bCs/>
          <w:i/>
          <w:iCs/>
          <w:color w:val="1D1B11"/>
          <w:spacing w:val="5"/>
          <w:kern w:val="28"/>
          <w:sz w:val="28"/>
          <w:szCs w:val="52"/>
          <w:lang w:val="it-IT"/>
        </w:rPr>
        <w:t>B.2 Requisiti non Funzionali</w:t>
      </w:r>
      <w:bookmarkEnd w:id="41"/>
    </w:p>
    <w:p w14:paraId="74A35E7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3A6D013C"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a scheda per chi vota in</w:t>
      </w:r>
      <w:r w:rsidRPr="001735AD">
        <w:rPr>
          <w:rFonts w:ascii="Calibri" w:hAnsi="Calibri" w:cs="Calibri"/>
          <w:lang w:val="it-IT"/>
        </w:rPr>
        <w:t xml:space="preserve"> presenza</w:t>
      </w:r>
      <w:r w:rsidRPr="001735AD">
        <w:rPr>
          <w:rFonts w:ascii="Calibri" w:hAnsi="Calibri" w:cs="Calibri"/>
          <w:lang w:val="it-IT" w:eastAsia="en-GB"/>
        </w:rPr>
        <w:t xml:space="preserve"> garantisce l’anonimato, in quanto il votante si recherà presso una stanza vuota e potrà esprimere la sua preferenza. </w:t>
      </w:r>
    </w:p>
    <w:p w14:paraId="02D51F36"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Per le votazioni online, la segreteria può vedere l’identificativo (ID) di chi ha votato ma non può risalire alla preferenza espressa dell’utente stesso, garantendo quindi la segretezza del voto.</w:t>
      </w:r>
    </w:p>
    <w:p w14:paraId="451B07E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Questo requisito non funzionale ha dato luogo a due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 xml:space="preserve">: </w:t>
      </w:r>
    </w:p>
    <w:p w14:paraId="3909EB21" w14:textId="77777777" w:rsidR="001735AD" w:rsidRPr="001735AD" w:rsidRDefault="001735AD" w:rsidP="001735AD">
      <w:pPr>
        <w:numPr>
          <w:ilvl w:val="0"/>
          <w:numId w:val="54"/>
        </w:numPr>
        <w:rPr>
          <w:rFonts w:ascii="Calibri" w:hAnsi="Calibri" w:cs="Calibri"/>
          <w:b/>
          <w:bCs/>
          <w:lang w:val="it-IT" w:eastAsia="en-GB"/>
        </w:rPr>
      </w:pPr>
      <w:r w:rsidRPr="001735AD">
        <w:rPr>
          <w:rFonts w:ascii="Calibri" w:hAnsi="Calibri" w:cs="Calibri"/>
          <w:b/>
          <w:bCs/>
          <w:lang w:val="it-IT" w:eastAsia="en-GB"/>
        </w:rPr>
        <w:t>C4) Segretezza della votazione online;</w:t>
      </w:r>
    </w:p>
    <w:p w14:paraId="4C8E17CC" w14:textId="77777777" w:rsidR="001735AD" w:rsidRPr="001735AD" w:rsidRDefault="001735AD" w:rsidP="001735AD">
      <w:pPr>
        <w:numPr>
          <w:ilvl w:val="0"/>
          <w:numId w:val="54"/>
        </w:numPr>
        <w:rPr>
          <w:rFonts w:ascii="Calibri" w:hAnsi="Calibri" w:cs="Calibri"/>
          <w:b/>
          <w:bCs/>
          <w:lang w:val="it-IT" w:eastAsia="en-GB"/>
        </w:rPr>
      </w:pPr>
      <w:r w:rsidRPr="001735AD">
        <w:rPr>
          <w:rFonts w:ascii="Calibri" w:hAnsi="Calibri" w:cs="Calibri"/>
          <w:b/>
          <w:bCs/>
          <w:lang w:val="it-IT" w:eastAsia="en-GB"/>
        </w:rPr>
        <w:t>C5) Segretezza della votazione in presenza.</w:t>
      </w:r>
    </w:p>
    <w:p w14:paraId="0233B98A" w14:textId="0606DF5B" w:rsidR="001735AD" w:rsidRPr="001F2591" w:rsidRDefault="001735AD" w:rsidP="001735AD">
      <w:pPr>
        <w:rPr>
          <w:rFonts w:ascii="Calibri" w:hAnsi="Calibri" w:cs="Calibri"/>
          <w:b/>
          <w:bCs/>
          <w:lang w:val="it-IT"/>
        </w:rPr>
      </w:pPr>
      <w:r w:rsidRPr="001735AD">
        <w:rPr>
          <w:rFonts w:ascii="Calibri" w:hAnsi="Calibri" w:cs="Calibri"/>
          <w:lang w:val="it-IT" w:eastAsia="en-GB"/>
        </w:rPr>
        <w:t>Inoltre il vantaggio da noi preso in considerazione fa parte de</w:t>
      </w:r>
      <w:r w:rsidR="000D58C7">
        <w:rPr>
          <w:rFonts w:ascii="Calibri" w:hAnsi="Calibri" w:cs="Calibri"/>
          <w:lang w:val="it-IT" w:eastAsia="en-GB"/>
        </w:rPr>
        <w:t xml:space="preserve">i sistemi </w:t>
      </w:r>
      <w:proofErr w:type="spellStart"/>
      <w:r w:rsidR="000D58C7">
        <w:rPr>
          <w:rFonts w:ascii="Calibri" w:hAnsi="Calibri" w:cs="Calibri"/>
          <w:lang w:val="it-IT" w:eastAsia="en-GB"/>
        </w:rPr>
        <w:t>WeVote</w:t>
      </w:r>
      <w:proofErr w:type="spellEnd"/>
      <w:r w:rsidR="000D58C7">
        <w:rPr>
          <w:rFonts w:ascii="Calibri" w:hAnsi="Calibri" w:cs="Calibri"/>
          <w:lang w:val="it-IT" w:eastAsia="en-GB"/>
        </w:rPr>
        <w:t xml:space="preserve">, </w:t>
      </w:r>
      <w:proofErr w:type="spellStart"/>
      <w:r w:rsidR="000D58C7">
        <w:rPr>
          <w:rFonts w:ascii="Calibri" w:hAnsi="Calibri" w:cs="Calibri"/>
          <w:lang w:val="it-IT" w:eastAsia="en-GB"/>
        </w:rPr>
        <w:t>SkyVote</w:t>
      </w:r>
      <w:proofErr w:type="spellEnd"/>
      <w:r w:rsidR="000D58C7">
        <w:rPr>
          <w:rFonts w:ascii="Calibri" w:hAnsi="Calibri" w:cs="Calibri"/>
          <w:lang w:val="it-IT" w:eastAsia="en-GB"/>
        </w:rPr>
        <w:t xml:space="preserve">,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xml:space="preserve">, </w:t>
      </w:r>
      <w:proofErr w:type="spellStart"/>
      <w:r w:rsidR="000D58C7">
        <w:rPr>
          <w:rFonts w:ascii="Calibri" w:hAnsi="Calibri" w:cs="Calibri"/>
          <w:lang w:val="it-IT" w:eastAsia="en-GB"/>
        </w:rPr>
        <w:t>NemoVote</w:t>
      </w:r>
      <w:proofErr w:type="spellEnd"/>
      <w:r w:rsidR="000D58C7">
        <w:rPr>
          <w:rFonts w:ascii="Calibri" w:hAnsi="Calibri" w:cs="Calibri"/>
          <w:lang w:val="it-IT" w:eastAsia="en-GB"/>
        </w:rPr>
        <w:t xml:space="preserve"> ed U-Vote </w:t>
      </w:r>
      <w:proofErr w:type="spellStart"/>
      <w:r w:rsidR="000D58C7">
        <w:rPr>
          <w:rFonts w:ascii="Calibri" w:hAnsi="Calibri" w:cs="Calibri"/>
          <w:lang w:val="it-IT" w:eastAsia="en-GB"/>
        </w:rPr>
        <w:t>Cineca</w:t>
      </w:r>
      <w:proofErr w:type="spellEnd"/>
      <w:r w:rsidR="000D58C7">
        <w:rPr>
          <w:rFonts w:ascii="Calibri" w:hAnsi="Calibri" w:cs="Calibri"/>
          <w:lang w:val="it-IT" w:eastAsia="en-GB"/>
        </w:rPr>
        <w:t xml:space="preserve">, </w:t>
      </w:r>
      <w:r w:rsidRPr="001735AD">
        <w:rPr>
          <w:rFonts w:ascii="Calibri" w:hAnsi="Calibri" w:cs="Calibri"/>
          <w:lang w:val="it-IT" w:eastAsia="en-GB"/>
        </w:rPr>
        <w:t xml:space="preserve">nella sezione A, dello stato dell’Arte: </w:t>
      </w:r>
      <w:r w:rsidRPr="001735AD">
        <w:rPr>
          <w:rFonts w:ascii="Calibri" w:hAnsi="Calibri" w:cs="Calibri"/>
          <w:b/>
          <w:bCs/>
          <w:lang w:val="it-IT" w:eastAsia="en-GB"/>
        </w:rPr>
        <w:t>SOTA</w:t>
      </w:r>
      <w:r w:rsidR="002843C6">
        <w:rPr>
          <w:rFonts w:ascii="Calibri" w:hAnsi="Calibri" w:cs="Calibri"/>
          <w:b/>
          <w:bCs/>
          <w:lang w:val="it-IT" w:eastAsia="en-GB"/>
        </w:rPr>
        <w:t>23</w:t>
      </w:r>
      <w:r w:rsidRPr="001735AD">
        <w:rPr>
          <w:rFonts w:ascii="Calibri" w:hAnsi="Calibri" w:cs="Calibri"/>
          <w:b/>
          <w:bCs/>
          <w:lang w:val="it-IT" w:eastAsia="en-GB"/>
        </w:rPr>
        <w:t xml:space="preserve">: </w:t>
      </w:r>
      <w:r w:rsidR="000D58C7" w:rsidRPr="001735AD">
        <w:rPr>
          <w:rFonts w:ascii="Calibri" w:hAnsi="Calibri" w:cs="Calibri"/>
          <w:b/>
          <w:bCs/>
          <w:lang w:val="it-IT"/>
        </w:rPr>
        <w:t>Affidabilità e anonimato</w:t>
      </w:r>
      <w:r w:rsidR="000D58C7">
        <w:rPr>
          <w:rFonts w:ascii="Calibri" w:hAnsi="Calibri" w:cs="Calibri"/>
          <w:b/>
          <w:bCs/>
          <w:lang w:val="it-IT"/>
        </w:rPr>
        <w:t xml:space="preserve"> (Segretezza)</w:t>
      </w:r>
      <w:r w:rsidRPr="001735AD">
        <w:rPr>
          <w:rFonts w:ascii="Calibri" w:hAnsi="Calibri" w:cs="Calibri"/>
          <w:lang w:val="it-IT" w:eastAsia="en-GB"/>
        </w:rPr>
        <w:t>.</w:t>
      </w:r>
    </w:p>
    <w:p w14:paraId="1561A11A"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alcune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5D6E1E3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4) Come viene garantita la segretezza del voto online?</w:t>
      </w:r>
    </w:p>
    <w:p w14:paraId="648AF90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5) Come viene garantita la segretezza della votazione in presenza?</w:t>
      </w:r>
    </w:p>
    <w:p w14:paraId="42816155" w14:textId="77777777" w:rsidR="001735AD" w:rsidRPr="001735AD" w:rsidRDefault="001735AD" w:rsidP="001735AD">
      <w:pPr>
        <w:rPr>
          <w:rFonts w:ascii="Calibri" w:hAnsi="Calibri" w:cs="Calibri"/>
          <w:sz w:val="32"/>
          <w:szCs w:val="32"/>
          <w:lang w:val="it-IT" w:eastAsia="en-GB"/>
        </w:rPr>
      </w:pPr>
    </w:p>
    <w:p w14:paraId="787FCC26"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2: SICUREZZA DEI DATI (UNICITA’, NON MODIFICABILITA’, PRIVACY)</w:t>
      </w:r>
    </w:p>
    <w:p w14:paraId="59C7B894"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Il sistema è dotato dei migliori protocolli di sicurezza e di crittografia, preservando l’anonimato, l’unicità (è impedita la possibilità di esprimere un secondo voto dallo stesso utente) e la sicurezza del voto espresso. Inoltre esso dovrà impedire qualsiasi tentativo di modifica del voto.</w:t>
      </w:r>
    </w:p>
    <w:p w14:paraId="5E00D976"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due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61A35995" w14:textId="77777777" w:rsidR="001735AD" w:rsidRPr="001735AD" w:rsidRDefault="001735AD" w:rsidP="001735AD">
      <w:pPr>
        <w:numPr>
          <w:ilvl w:val="0"/>
          <w:numId w:val="55"/>
        </w:numPr>
        <w:spacing w:after="160"/>
        <w:contextualSpacing/>
        <w:rPr>
          <w:rFonts w:ascii="Calibri" w:hAnsi="Calibri" w:cs="Calibri"/>
          <w:b/>
          <w:bCs/>
          <w:lang w:val="it-IT" w:eastAsia="en-GB"/>
        </w:rPr>
      </w:pPr>
      <w:r w:rsidRPr="001735AD">
        <w:rPr>
          <w:rFonts w:ascii="Calibri" w:hAnsi="Calibri" w:cs="Calibri"/>
          <w:b/>
          <w:bCs/>
          <w:lang w:val="it-IT" w:eastAsia="en-GB"/>
        </w:rPr>
        <w:t>C3) Unicità e non modificabilità del voto;</w:t>
      </w:r>
    </w:p>
    <w:p w14:paraId="52B0A18A" w14:textId="77777777" w:rsidR="001735AD" w:rsidRPr="001735AD" w:rsidRDefault="001735AD" w:rsidP="001735AD">
      <w:pPr>
        <w:numPr>
          <w:ilvl w:val="0"/>
          <w:numId w:val="55"/>
        </w:numPr>
        <w:spacing w:after="160"/>
        <w:contextualSpacing/>
        <w:rPr>
          <w:rFonts w:ascii="Calibri" w:hAnsi="Calibri" w:cs="Calibri"/>
          <w:b/>
          <w:bCs/>
          <w:lang w:val="it-IT" w:eastAsia="en-GB"/>
        </w:rPr>
      </w:pPr>
      <w:r w:rsidRPr="001735AD">
        <w:rPr>
          <w:rFonts w:ascii="Calibri" w:hAnsi="Calibri" w:cs="Calibri"/>
          <w:b/>
          <w:bCs/>
          <w:lang w:val="it-IT" w:eastAsia="en-GB"/>
        </w:rPr>
        <w:t>C6) Anonimato del voto.</w:t>
      </w:r>
    </w:p>
    <w:p w14:paraId="5D320100"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noltre i vantaggi da noi presi in considerazione fanno parte dei sistemi </w:t>
      </w:r>
      <w:proofErr w:type="spellStart"/>
      <w:r w:rsidRPr="001735AD">
        <w:rPr>
          <w:rFonts w:ascii="Calibri" w:hAnsi="Calibri" w:cs="Calibri"/>
          <w:lang w:val="it-IT" w:eastAsia="en-GB"/>
        </w:rPr>
        <w:t>WeVote</w:t>
      </w:r>
      <w:proofErr w:type="spellEnd"/>
      <w:r w:rsidRPr="001735AD">
        <w:rPr>
          <w:rFonts w:ascii="Calibri" w:hAnsi="Calibri" w:cs="Calibri"/>
          <w:lang w:val="it-IT" w:eastAsia="en-GB"/>
        </w:rPr>
        <w:t xml:space="preserve"> ed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nella sezione A, dello stato dell’Arte:</w:t>
      </w:r>
    </w:p>
    <w:p w14:paraId="625D3CFB" w14:textId="50B3685F" w:rsidR="001735AD" w:rsidRPr="001735AD" w:rsidRDefault="001735AD" w:rsidP="001735AD">
      <w:pPr>
        <w:numPr>
          <w:ilvl w:val="0"/>
          <w:numId w:val="56"/>
        </w:numPr>
        <w:rPr>
          <w:rFonts w:ascii="Calibri" w:hAnsi="Calibri" w:cs="Calibri"/>
          <w:b/>
          <w:bCs/>
          <w:lang w:val="it-IT"/>
        </w:rPr>
      </w:pPr>
      <w:r w:rsidRPr="001735AD">
        <w:rPr>
          <w:rFonts w:ascii="Calibri" w:hAnsi="Calibri" w:cs="Calibri"/>
          <w:b/>
          <w:bCs/>
          <w:lang w:val="it-IT"/>
        </w:rPr>
        <w:t>SOTA</w:t>
      </w:r>
      <w:r w:rsidR="00740321">
        <w:rPr>
          <w:rFonts w:ascii="Calibri" w:hAnsi="Calibri" w:cs="Calibri"/>
          <w:b/>
          <w:bCs/>
          <w:lang w:val="it-IT"/>
        </w:rPr>
        <w:t>8</w:t>
      </w:r>
      <w:r w:rsidRPr="001735AD">
        <w:rPr>
          <w:rFonts w:ascii="Calibri" w:hAnsi="Calibri" w:cs="Calibri"/>
          <w:b/>
          <w:bCs/>
          <w:lang w:val="it-IT"/>
        </w:rPr>
        <w:t xml:space="preserve"> : Custodia elettronica (</w:t>
      </w:r>
      <w:proofErr w:type="spellStart"/>
      <w:r w:rsidRPr="001735AD">
        <w:rPr>
          <w:rFonts w:ascii="Calibri" w:hAnsi="Calibri" w:cs="Calibri"/>
          <w:b/>
          <w:bCs/>
          <w:lang w:val="it-IT"/>
        </w:rPr>
        <w:t>WeVote</w:t>
      </w:r>
      <w:proofErr w:type="spellEnd"/>
      <w:r w:rsidRPr="001735AD">
        <w:rPr>
          <w:rFonts w:ascii="Calibri" w:hAnsi="Calibri" w:cs="Calibri"/>
          <w:b/>
          <w:bCs/>
          <w:lang w:val="it-IT"/>
        </w:rPr>
        <w:t>);</w:t>
      </w:r>
    </w:p>
    <w:p w14:paraId="527841B7" w14:textId="4C920B6C" w:rsidR="001735AD" w:rsidRDefault="001735AD" w:rsidP="001735AD">
      <w:pPr>
        <w:numPr>
          <w:ilvl w:val="0"/>
          <w:numId w:val="56"/>
        </w:numPr>
        <w:rPr>
          <w:rFonts w:ascii="Calibri" w:hAnsi="Calibri" w:cs="Calibri"/>
          <w:b/>
          <w:bCs/>
          <w:lang w:val="it-IT"/>
        </w:rPr>
      </w:pPr>
      <w:r w:rsidRPr="001735AD">
        <w:rPr>
          <w:rFonts w:ascii="Calibri" w:hAnsi="Calibri" w:cs="Calibri"/>
          <w:b/>
          <w:bCs/>
          <w:lang w:val="it-IT"/>
        </w:rPr>
        <w:t>SOTA</w:t>
      </w:r>
      <w:r w:rsidR="00BF428D">
        <w:rPr>
          <w:rFonts w:ascii="Calibri" w:hAnsi="Calibri" w:cs="Calibri"/>
          <w:b/>
          <w:bCs/>
          <w:lang w:val="it-IT"/>
        </w:rPr>
        <w:t>14</w:t>
      </w:r>
      <w:r w:rsidRPr="001735AD">
        <w:rPr>
          <w:rFonts w:ascii="Calibri" w:hAnsi="Calibri" w:cs="Calibri"/>
          <w:b/>
          <w:bCs/>
          <w:lang w:val="it-IT"/>
        </w:rPr>
        <w:t xml:space="preserve"> : Immodificabilità del voto (</w:t>
      </w:r>
      <w:proofErr w:type="spellStart"/>
      <w:r w:rsidRPr="001735AD">
        <w:rPr>
          <w:rFonts w:ascii="Calibri" w:hAnsi="Calibri" w:cs="Calibri"/>
          <w:b/>
          <w:bCs/>
          <w:lang w:val="it-IT"/>
        </w:rPr>
        <w:t>Eligo</w:t>
      </w:r>
      <w:proofErr w:type="spellEnd"/>
      <w:r w:rsidRPr="001735AD">
        <w:rPr>
          <w:rFonts w:ascii="Calibri" w:hAnsi="Calibri" w:cs="Calibri"/>
          <w:b/>
          <w:bCs/>
          <w:lang w:val="it-IT"/>
        </w:rPr>
        <w:t>)</w:t>
      </w:r>
      <w:r w:rsidR="000D58C7">
        <w:rPr>
          <w:rFonts w:ascii="Calibri" w:hAnsi="Calibri" w:cs="Calibri"/>
          <w:b/>
          <w:bCs/>
          <w:lang w:val="it-IT"/>
        </w:rPr>
        <w:t>;</w:t>
      </w:r>
    </w:p>
    <w:p w14:paraId="3F966AE3" w14:textId="671AF246" w:rsidR="000D58C7" w:rsidRPr="001F2591" w:rsidRDefault="000D58C7" w:rsidP="00711CE0">
      <w:pPr>
        <w:numPr>
          <w:ilvl w:val="0"/>
          <w:numId w:val="56"/>
        </w:numPr>
        <w:rPr>
          <w:rFonts w:ascii="Calibri" w:hAnsi="Calibri" w:cs="Calibri"/>
          <w:lang w:val="it-IT"/>
        </w:rPr>
      </w:pPr>
      <w:r w:rsidRPr="001735AD">
        <w:rPr>
          <w:rFonts w:ascii="Calibri" w:hAnsi="Calibri" w:cs="Calibri"/>
          <w:b/>
          <w:bCs/>
          <w:lang w:val="it-IT"/>
        </w:rPr>
        <w:t>SOTA</w:t>
      </w:r>
      <w:r>
        <w:rPr>
          <w:rFonts w:ascii="Calibri" w:hAnsi="Calibri" w:cs="Calibri"/>
          <w:b/>
          <w:bCs/>
          <w:lang w:val="it-IT"/>
        </w:rPr>
        <w:t xml:space="preserve">22 </w:t>
      </w:r>
      <w:r w:rsidRPr="001735AD">
        <w:rPr>
          <w:rFonts w:ascii="Calibri" w:hAnsi="Calibri" w:cs="Calibri"/>
          <w:b/>
          <w:bCs/>
          <w:lang w:val="it-IT"/>
        </w:rPr>
        <w:t>: Autenticità e unicità</w:t>
      </w:r>
      <w:r>
        <w:rPr>
          <w:rFonts w:ascii="Calibri" w:hAnsi="Calibri" w:cs="Calibri"/>
          <w:lang w:val="it-IT"/>
        </w:rPr>
        <w:t xml:space="preserve"> </w:t>
      </w:r>
      <w:r w:rsidRPr="001F2591">
        <w:rPr>
          <w:rFonts w:ascii="Calibri" w:hAnsi="Calibri" w:cs="Calibri"/>
          <w:b/>
          <w:bCs/>
          <w:lang w:val="it-IT"/>
        </w:rPr>
        <w:t>(</w:t>
      </w:r>
      <w:proofErr w:type="spellStart"/>
      <w:r w:rsidRPr="001F2591">
        <w:rPr>
          <w:rFonts w:ascii="Calibri" w:hAnsi="Calibri" w:cs="Calibri"/>
          <w:b/>
          <w:bCs/>
          <w:lang w:val="it-IT"/>
        </w:rPr>
        <w:t>WeVote</w:t>
      </w:r>
      <w:proofErr w:type="spellEnd"/>
      <w:r w:rsidRPr="001F2591">
        <w:rPr>
          <w:rFonts w:ascii="Calibri" w:hAnsi="Calibri" w:cs="Calibri"/>
          <w:b/>
          <w:bCs/>
          <w:lang w:val="it-IT"/>
        </w:rPr>
        <w:t xml:space="preserve">, </w:t>
      </w:r>
      <w:proofErr w:type="spellStart"/>
      <w:r w:rsidRPr="001F2591">
        <w:rPr>
          <w:rFonts w:ascii="Calibri" w:hAnsi="Calibri" w:cs="Calibri"/>
          <w:b/>
          <w:bCs/>
          <w:lang w:val="it-IT"/>
        </w:rPr>
        <w:t>Eligo</w:t>
      </w:r>
      <w:proofErr w:type="spellEnd"/>
      <w:r w:rsidRPr="001F2591">
        <w:rPr>
          <w:rFonts w:ascii="Calibri" w:hAnsi="Calibri" w:cs="Calibri"/>
          <w:b/>
          <w:bCs/>
          <w:lang w:val="it-IT"/>
        </w:rPr>
        <w:t>)</w:t>
      </w:r>
      <w:r>
        <w:rPr>
          <w:rFonts w:ascii="Calibri" w:hAnsi="Calibri" w:cs="Calibri"/>
          <w:b/>
          <w:bCs/>
          <w:lang w:val="it-IT"/>
        </w:rPr>
        <w:t>.</w:t>
      </w:r>
    </w:p>
    <w:p w14:paraId="6A7DF66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alcune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7D63917B" w14:textId="77777777" w:rsidR="001735AD" w:rsidRPr="001735AD" w:rsidRDefault="001735AD" w:rsidP="001735AD">
      <w:pPr>
        <w:numPr>
          <w:ilvl w:val="0"/>
          <w:numId w:val="78"/>
        </w:numPr>
        <w:rPr>
          <w:rFonts w:ascii="Calibri" w:hAnsi="Calibri" w:cs="Calibri"/>
          <w:lang w:val="it-IT" w:eastAsia="en-GB"/>
        </w:rPr>
      </w:pPr>
      <w:r w:rsidRPr="001735AD">
        <w:rPr>
          <w:rFonts w:ascii="Calibri" w:hAnsi="Calibri" w:cs="Calibri"/>
          <w:b/>
          <w:bCs/>
          <w:lang w:val="it-IT"/>
        </w:rPr>
        <w:t>D3) Come viene garantita l’unicità e la non modificabilità del voto?</w:t>
      </w:r>
    </w:p>
    <w:p w14:paraId="6FD10C60" w14:textId="19CD199C" w:rsidR="001735AD" w:rsidRPr="001735AD" w:rsidRDefault="001735AD" w:rsidP="001735AD">
      <w:pPr>
        <w:numPr>
          <w:ilvl w:val="0"/>
          <w:numId w:val="78"/>
        </w:numPr>
        <w:rPr>
          <w:rFonts w:ascii="Calibri" w:hAnsi="Calibri" w:cs="Calibri"/>
          <w:lang w:val="it-IT" w:eastAsia="en-GB"/>
        </w:rPr>
      </w:pPr>
      <w:r w:rsidRPr="001735AD">
        <w:rPr>
          <w:rFonts w:ascii="Calibri" w:hAnsi="Calibri" w:cs="Calibri"/>
          <w:b/>
          <w:bCs/>
          <w:lang w:val="it-IT"/>
        </w:rPr>
        <w:t>D</w:t>
      </w:r>
      <w:r w:rsidR="00454A7F">
        <w:rPr>
          <w:rFonts w:ascii="Calibri" w:hAnsi="Calibri" w:cs="Calibri"/>
          <w:b/>
          <w:bCs/>
          <w:lang w:val="it-IT"/>
        </w:rPr>
        <w:t>11</w:t>
      </w:r>
      <w:r w:rsidRPr="001735AD">
        <w:rPr>
          <w:rFonts w:ascii="Calibri" w:hAnsi="Calibri" w:cs="Calibri"/>
          <w:b/>
          <w:bCs/>
          <w:lang w:val="it-IT"/>
        </w:rPr>
        <w:t>) Come viene garantito l’anonimato del voto?</w:t>
      </w:r>
    </w:p>
    <w:p w14:paraId="41D49FE8" w14:textId="77777777" w:rsidR="001735AD" w:rsidRPr="001735AD" w:rsidRDefault="001735AD" w:rsidP="001735AD">
      <w:pPr>
        <w:spacing w:after="160"/>
        <w:contextualSpacing/>
        <w:jc w:val="both"/>
        <w:rPr>
          <w:rFonts w:ascii="Calibri" w:hAnsi="Calibri" w:cs="Calibri"/>
          <w:lang w:val="it-IT" w:eastAsia="en-GB"/>
        </w:rPr>
      </w:pPr>
    </w:p>
    <w:p w14:paraId="150769D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3: USABILITA’</w:t>
      </w:r>
    </w:p>
    <w:p w14:paraId="587324EE"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semplice da utilizzare. Esso deve poter garantire una dashboard con un buon livello grafico, ma soprattutto deve essere di facile comprensione per garantire una user </w:t>
      </w:r>
      <w:proofErr w:type="spellStart"/>
      <w:r w:rsidRPr="001735AD">
        <w:rPr>
          <w:rFonts w:ascii="Calibri" w:hAnsi="Calibri" w:cs="Calibri"/>
          <w:lang w:val="it-IT" w:eastAsia="en-GB"/>
        </w:rPr>
        <w:t>experience</w:t>
      </w:r>
      <w:proofErr w:type="spellEnd"/>
      <w:r w:rsidRPr="001735AD">
        <w:rPr>
          <w:rFonts w:ascii="Calibri" w:hAnsi="Calibri" w:cs="Calibri"/>
          <w:lang w:val="it-IT" w:eastAsia="en-GB"/>
        </w:rPr>
        <w:t xml:space="preserve"> funzionale. Si interagisce con l’interfaccia attraverso un </w:t>
      </w:r>
      <w:r w:rsidRPr="001735AD">
        <w:rPr>
          <w:rFonts w:ascii="Calibri" w:hAnsi="Calibri" w:cs="Calibri"/>
          <w:lang w:val="it-IT" w:eastAsia="en-GB"/>
        </w:rPr>
        <w:lastRenderedPageBreak/>
        <w:t xml:space="preserve">click per aprire la sezione interessata al controllo. Inoltre si hanno diverse tipologie di utenza e, ad ognuna di esse, deve essere garantito il corretto funzionamento di tutte i servizi ad esse associati. </w:t>
      </w:r>
    </w:p>
    <w:p w14:paraId="545CAC88"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proofErr w:type="spellStart"/>
      <w:r w:rsidRPr="001735AD">
        <w:rPr>
          <w:rFonts w:ascii="Calibri" w:hAnsi="Calibri" w:cs="Calibri"/>
          <w:lang w:val="it-IT" w:eastAsia="en-GB"/>
        </w:rPr>
        <w:t>SkyVote</w:t>
      </w:r>
      <w:proofErr w:type="spellEnd"/>
      <w:r w:rsidRPr="001735AD">
        <w:rPr>
          <w:rFonts w:ascii="Calibri" w:hAnsi="Calibri" w:cs="Calibri"/>
          <w:lang w:val="it-IT" w:eastAsia="en-GB"/>
        </w:rPr>
        <w:t>, nella sezione A, dello stato dell’Arte:</w:t>
      </w:r>
    </w:p>
    <w:p w14:paraId="0253B0BB" w14:textId="284FB535"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t>SOTA</w:t>
      </w:r>
      <w:r w:rsidR="000D58C7">
        <w:rPr>
          <w:rFonts w:ascii="Calibri" w:hAnsi="Calibri" w:cs="Calibri"/>
          <w:b/>
          <w:bCs/>
          <w:lang w:val="it-IT"/>
        </w:rPr>
        <w:t>16</w:t>
      </w:r>
      <w:r w:rsidRPr="001735AD">
        <w:rPr>
          <w:rFonts w:ascii="Calibri" w:hAnsi="Calibri" w:cs="Calibri"/>
          <w:b/>
          <w:bCs/>
          <w:lang w:val="it-IT"/>
        </w:rPr>
        <w:t xml:space="preserve"> : Semplicità.</w:t>
      </w:r>
    </w:p>
    <w:p w14:paraId="5FAFA8CF"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70EBF3DA" w14:textId="14E78B7F" w:rsidR="001735AD" w:rsidRPr="001735AD" w:rsidRDefault="001735AD" w:rsidP="001735AD">
      <w:pPr>
        <w:numPr>
          <w:ilvl w:val="0"/>
          <w:numId w:val="79"/>
        </w:numPr>
        <w:spacing w:after="160"/>
        <w:contextualSpacing/>
        <w:jc w:val="both"/>
        <w:rPr>
          <w:rFonts w:ascii="Calibri" w:hAnsi="Calibri" w:cs="Calibri"/>
          <w:b/>
          <w:bCs/>
          <w:sz w:val="28"/>
          <w:szCs w:val="28"/>
          <w:lang w:val="it-IT"/>
        </w:rPr>
      </w:pPr>
      <w:r w:rsidRPr="001735AD">
        <w:rPr>
          <w:rFonts w:ascii="Calibri" w:hAnsi="Calibri" w:cs="Calibri"/>
          <w:b/>
          <w:bCs/>
          <w:lang w:val="it-IT"/>
        </w:rPr>
        <w:t>D</w:t>
      </w:r>
      <w:r w:rsidR="004B60E4">
        <w:rPr>
          <w:rFonts w:ascii="Calibri" w:hAnsi="Calibri" w:cs="Calibri"/>
          <w:b/>
          <w:bCs/>
          <w:lang w:val="it-IT"/>
        </w:rPr>
        <w:t>6</w:t>
      </w:r>
      <w:r w:rsidRPr="001735AD">
        <w:rPr>
          <w:rFonts w:ascii="Calibri" w:hAnsi="Calibri" w:cs="Calibri"/>
          <w:b/>
          <w:bCs/>
          <w:lang w:val="it-IT"/>
        </w:rPr>
        <w:t>) Come vengono gestite le diverse tipol</w:t>
      </w:r>
      <w:r w:rsidR="00270277">
        <w:rPr>
          <w:rFonts w:ascii="Calibri" w:hAnsi="Calibri" w:cs="Calibri"/>
          <w:b/>
          <w:bCs/>
          <w:lang w:val="it-IT"/>
        </w:rPr>
        <w:t>o</w:t>
      </w:r>
      <w:r w:rsidRPr="001735AD">
        <w:rPr>
          <w:rFonts w:ascii="Calibri" w:hAnsi="Calibri" w:cs="Calibri"/>
          <w:b/>
          <w:bCs/>
          <w:lang w:val="it-IT"/>
        </w:rPr>
        <w:t>gie di utenze?</w:t>
      </w:r>
    </w:p>
    <w:p w14:paraId="26F6DD32" w14:textId="77777777" w:rsidR="001735AD" w:rsidRPr="001735AD" w:rsidRDefault="001735AD" w:rsidP="001735AD">
      <w:pPr>
        <w:jc w:val="both"/>
        <w:rPr>
          <w:rFonts w:ascii="Calibri" w:hAnsi="Calibri" w:cs="Calibri"/>
          <w:sz w:val="22"/>
          <w:szCs w:val="22"/>
          <w:lang w:val="it-IT" w:eastAsia="en-GB"/>
        </w:rPr>
      </w:pPr>
      <w:r w:rsidRPr="001735AD">
        <w:rPr>
          <w:rFonts w:ascii="Calibri" w:hAnsi="Calibri" w:cs="Calibri"/>
          <w:sz w:val="22"/>
          <w:szCs w:val="22"/>
          <w:lang w:val="it-IT" w:eastAsia="en-GB"/>
        </w:rPr>
        <w:t xml:space="preserve"> </w:t>
      </w:r>
    </w:p>
    <w:p w14:paraId="67908953"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4: DISPONIBILITA’</w:t>
      </w:r>
    </w:p>
    <w:p w14:paraId="2EF11DE7" w14:textId="631FE2DF" w:rsidR="001735AD" w:rsidRPr="001735AD" w:rsidRDefault="001735AD" w:rsidP="001F2591">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operativo e funzionante al 99%, con un margine di errore che potrebbe presentarsi in caso di un temporaneo rallentamento della rete. </w:t>
      </w:r>
      <w:r w:rsidR="00905811">
        <w:rPr>
          <w:rFonts w:ascii="Calibri" w:hAnsi="Calibri" w:cs="Calibri"/>
          <w:lang w:val="it-IT" w:eastAsia="en-GB"/>
        </w:rPr>
        <w:t>Inoltre, r</w:t>
      </w:r>
      <w:r w:rsidR="00905811" w:rsidRPr="001F2591">
        <w:rPr>
          <w:rFonts w:ascii="Calibri" w:hAnsi="Calibri" w:cs="Calibri"/>
          <w:lang w:val="it-IT" w:eastAsia="en-GB"/>
        </w:rPr>
        <w:t>ichiede il costante accesso a </w:t>
      </w:r>
      <w:r w:rsidR="003C4378">
        <w:fldChar w:fldCharType="begin"/>
      </w:r>
      <w:r w:rsidR="003C4378" w:rsidRPr="00EA0282">
        <w:rPr>
          <w:lang w:val="it-IT"/>
          <w:rPrChange w:id="42" w:author="Martina Nolletti" w:date="2021-01-26T18:09:00Z">
            <w:rPr/>
          </w:rPrChange>
        </w:rPr>
        <w:instrText xml:space="preserve"> HYPERLINK "https://it.wikipedia.org/wiki/Internet" \o "Internet" </w:instrText>
      </w:r>
      <w:r w:rsidR="003C4378">
        <w:fldChar w:fldCharType="separate"/>
      </w:r>
      <w:r w:rsidR="00905811" w:rsidRPr="001F2591">
        <w:rPr>
          <w:rFonts w:ascii="Calibri" w:hAnsi="Calibri" w:cs="Calibri"/>
          <w:lang w:val="it-IT" w:eastAsia="en-GB"/>
        </w:rPr>
        <w:t>internet</w:t>
      </w:r>
      <w:r w:rsidR="003C4378">
        <w:rPr>
          <w:rFonts w:ascii="Calibri" w:hAnsi="Calibri" w:cs="Calibri"/>
          <w:lang w:val="it-IT" w:eastAsia="en-GB"/>
        </w:rPr>
        <w:fldChar w:fldCharType="end"/>
      </w:r>
      <w:r w:rsidR="00905811" w:rsidRPr="001F2591">
        <w:rPr>
          <w:rFonts w:ascii="Calibri" w:hAnsi="Calibri" w:cs="Calibri"/>
          <w:lang w:val="it-IT" w:eastAsia="en-GB"/>
        </w:rPr>
        <w:t> e le sue prestazioni dipenderanno in modo sensibile dalla </w:t>
      </w:r>
      <w:r w:rsidR="003C4378">
        <w:fldChar w:fldCharType="begin"/>
      </w:r>
      <w:r w:rsidR="003C4378" w:rsidRPr="00EA0282">
        <w:rPr>
          <w:lang w:val="it-IT"/>
          <w:rPrChange w:id="43" w:author="Martina Nolletti" w:date="2021-01-26T18:09:00Z">
            <w:rPr/>
          </w:rPrChange>
        </w:rPr>
        <w:instrText xml:space="preserve"> HYPERLINK "https://it.wikipedia.org/wiki/Velocit%C3%A0_di_trasmissione" \o "Velocità di trasmissione" </w:instrText>
      </w:r>
      <w:r w:rsidR="003C4378">
        <w:fldChar w:fldCharType="separate"/>
      </w:r>
      <w:r w:rsidR="00905811" w:rsidRPr="001F2591">
        <w:rPr>
          <w:rFonts w:ascii="Calibri" w:hAnsi="Calibri" w:cs="Calibri"/>
          <w:lang w:val="it-IT" w:eastAsia="en-GB"/>
        </w:rPr>
        <w:t>velocità di connessione</w:t>
      </w:r>
      <w:r w:rsidR="003C4378">
        <w:rPr>
          <w:rFonts w:ascii="Calibri" w:hAnsi="Calibri" w:cs="Calibri"/>
          <w:lang w:val="it-IT" w:eastAsia="en-GB"/>
        </w:rPr>
        <w:fldChar w:fldCharType="end"/>
      </w:r>
      <w:r w:rsidR="00905811">
        <w:rPr>
          <w:rFonts w:ascii="Calibri" w:hAnsi="Calibri" w:cs="Calibri"/>
          <w:lang w:val="it-IT" w:eastAsia="en-GB"/>
        </w:rPr>
        <w:t>.</w:t>
      </w:r>
    </w:p>
    <w:p w14:paraId="7314FE35" w14:textId="77777777" w:rsidR="001735AD" w:rsidRPr="001F2591" w:rsidRDefault="001735AD" w:rsidP="001735AD">
      <w:pPr>
        <w:spacing w:after="160" w:line="256" w:lineRule="auto"/>
        <w:contextualSpacing/>
        <w:jc w:val="both"/>
        <w:rPr>
          <w:rFonts w:ascii="Calibri" w:hAnsi="Calibri" w:cs="Calibri"/>
          <w:lang w:val="it-IT" w:eastAsia="en-GB"/>
        </w:rPr>
      </w:pPr>
    </w:p>
    <w:p w14:paraId="0769288D"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5: PRECISIONE</w:t>
      </w:r>
    </w:p>
    <w:p w14:paraId="45F1287F" w14:textId="53B2A63A" w:rsidR="001735AD" w:rsidRPr="001735AD" w:rsidRDefault="001735AD" w:rsidP="001F2591">
      <w:pPr>
        <w:pStyle w:val="NormaleWeb"/>
        <w:shd w:val="clear" w:color="auto" w:fill="FFFFFF"/>
        <w:spacing w:before="0" w:after="225"/>
        <w:rPr>
          <w:lang w:val="it-IT"/>
        </w:rPr>
      </w:pPr>
      <w:r w:rsidRPr="001735AD">
        <w:rPr>
          <w:rFonts w:ascii="Calibri" w:hAnsi="Calibri" w:cs="Calibri"/>
          <w:lang w:val="it-IT" w:eastAsia="en-GB" w:bidi="ar-SA"/>
        </w:rPr>
        <w:t>I dati forniti devono essere accurati e precisi.</w:t>
      </w:r>
      <w:r w:rsidR="00CB04BA">
        <w:rPr>
          <w:rFonts w:ascii="Calibri" w:hAnsi="Calibri" w:cs="Calibri"/>
          <w:lang w:val="it-IT" w:eastAsia="en-GB" w:bidi="ar-SA"/>
        </w:rPr>
        <w:t xml:space="preserve"> </w:t>
      </w:r>
      <w:r w:rsidR="00CB04BA" w:rsidRPr="001F2591">
        <w:rPr>
          <w:rFonts w:ascii="Calibri" w:hAnsi="Calibri" w:cs="Calibri"/>
          <w:lang w:val="it-IT" w:eastAsia="en-GB"/>
        </w:rPr>
        <w:t xml:space="preserve">Sarà necessario svolgere alcuni test essenziali prima di rilasciare il sistema, in modo da verificare che i dati inseriti siano corretti. I </w:t>
      </w:r>
      <w:r w:rsidR="00CB04BA">
        <w:rPr>
          <w:rFonts w:ascii="Calibri" w:hAnsi="Calibri" w:cs="Calibri"/>
          <w:lang w:val="it-IT" w:eastAsia="en-GB" w:bidi="ar-SA"/>
        </w:rPr>
        <w:t>t</w:t>
      </w:r>
      <w:r w:rsidR="00CB04BA" w:rsidRPr="001F2591">
        <w:rPr>
          <w:rFonts w:ascii="Calibri" w:hAnsi="Calibri" w:cs="Calibri"/>
          <w:lang w:val="it-IT" w:eastAsia="en-GB"/>
        </w:rPr>
        <w:t xml:space="preserve">est </w:t>
      </w:r>
      <w:r w:rsidR="00CB04BA">
        <w:rPr>
          <w:rFonts w:ascii="Calibri" w:hAnsi="Calibri" w:cs="Calibri"/>
          <w:lang w:val="it-IT" w:eastAsia="en-GB" w:bidi="ar-SA"/>
        </w:rPr>
        <w:t xml:space="preserve">potranno essere: </w:t>
      </w:r>
      <w:r w:rsidR="00CB04BA" w:rsidRPr="001F2591">
        <w:rPr>
          <w:rFonts w:ascii="Calibri" w:hAnsi="Calibri" w:cs="Calibri"/>
          <w:lang w:val="it-IT" w:eastAsia="en-GB"/>
        </w:rPr>
        <w:t>manuali (eseguiti dagli utenti)</w:t>
      </w:r>
      <w:r w:rsidR="00CB04BA">
        <w:rPr>
          <w:rFonts w:ascii="Calibri" w:hAnsi="Calibri" w:cs="Calibri"/>
          <w:lang w:val="it-IT" w:eastAsia="en-GB" w:bidi="ar-SA"/>
        </w:rPr>
        <w:t>,</w:t>
      </w:r>
      <w:r w:rsidR="00CB04BA" w:rsidRPr="001F2591">
        <w:rPr>
          <w:rFonts w:ascii="Calibri" w:hAnsi="Calibri" w:cs="Calibri"/>
          <w:lang w:val="it-IT" w:eastAsia="en-GB"/>
        </w:rPr>
        <w:t xml:space="preserve"> cioè le persone verificano l'applicazione sui rispetti dispositivi</w:t>
      </w:r>
      <w:r w:rsidR="00CB04BA">
        <w:rPr>
          <w:rFonts w:ascii="Calibri" w:hAnsi="Calibri" w:cs="Calibri"/>
          <w:lang w:val="it-IT" w:eastAsia="en-GB" w:bidi="ar-SA"/>
        </w:rPr>
        <w:t>,</w:t>
      </w:r>
      <w:r w:rsidR="00CB04BA" w:rsidRPr="001F2591">
        <w:rPr>
          <w:rFonts w:ascii="Calibri" w:hAnsi="Calibri" w:cs="Calibri"/>
          <w:lang w:val="it-IT" w:eastAsia="en-GB"/>
        </w:rPr>
        <w:t xml:space="preserve"> viene radunato un gruppo che </w:t>
      </w:r>
      <w:r w:rsidR="00095779">
        <w:rPr>
          <w:rFonts w:ascii="Calibri" w:hAnsi="Calibri" w:cs="Calibri"/>
          <w:lang w:val="it-IT" w:eastAsia="en-GB"/>
        </w:rPr>
        <w:t>testa</w:t>
      </w:r>
      <w:r w:rsidR="00CB04BA" w:rsidRPr="001F2591">
        <w:rPr>
          <w:rFonts w:ascii="Calibri" w:hAnsi="Calibri" w:cs="Calibri"/>
          <w:lang w:val="it-IT" w:eastAsia="en-GB"/>
        </w:rPr>
        <w:t xml:space="preserve"> l'app attene</w:t>
      </w:r>
      <w:r w:rsidR="00CB04BA">
        <w:rPr>
          <w:rFonts w:ascii="Calibri" w:hAnsi="Calibri" w:cs="Calibri"/>
          <w:lang w:val="it-IT" w:eastAsia="en-GB" w:bidi="ar-SA"/>
        </w:rPr>
        <w:t>ndosi</w:t>
      </w:r>
      <w:r w:rsidR="00CB04BA" w:rsidRPr="001F2591">
        <w:rPr>
          <w:rFonts w:ascii="Calibri" w:hAnsi="Calibri" w:cs="Calibri"/>
          <w:lang w:val="it-IT" w:eastAsia="en-GB"/>
        </w:rPr>
        <w:t xml:space="preserve"> alle indicazioni date e </w:t>
      </w:r>
      <w:r w:rsidR="00CB04BA">
        <w:rPr>
          <w:rFonts w:ascii="Calibri" w:hAnsi="Calibri" w:cs="Calibri"/>
          <w:lang w:val="it-IT" w:eastAsia="en-GB" w:bidi="ar-SA"/>
        </w:rPr>
        <w:t>che esprime</w:t>
      </w:r>
      <w:r w:rsidR="00CB04BA" w:rsidRPr="001F2591">
        <w:rPr>
          <w:rFonts w:ascii="Calibri" w:hAnsi="Calibri" w:cs="Calibri"/>
          <w:lang w:val="it-IT" w:eastAsia="en-GB"/>
        </w:rPr>
        <w:t xml:space="preserve"> infine una propria valutazione</w:t>
      </w:r>
      <w:r w:rsidR="00CB04BA">
        <w:rPr>
          <w:rFonts w:ascii="Calibri" w:hAnsi="Calibri" w:cs="Calibri"/>
          <w:lang w:val="it-IT" w:eastAsia="en-GB" w:bidi="ar-SA"/>
        </w:rPr>
        <w:t>;</w:t>
      </w:r>
      <w:r w:rsidR="00CB04BA">
        <w:rPr>
          <w:rFonts w:ascii="Calibri" w:hAnsi="Calibri" w:cs="Calibri"/>
          <w:b/>
          <w:bCs/>
          <w:lang w:val="it-IT" w:eastAsia="en-GB" w:bidi="ar-SA"/>
        </w:rPr>
        <w:t xml:space="preserve"> </w:t>
      </w:r>
      <w:r w:rsidR="00CB04BA" w:rsidRPr="001F2591">
        <w:rPr>
          <w:rFonts w:ascii="Calibri" w:hAnsi="Calibri" w:cs="Calibri"/>
          <w:lang w:val="it-IT" w:eastAsia="en-GB"/>
        </w:rPr>
        <w:t>automatici (eseguiti con i tool per il mobile testing)</w:t>
      </w:r>
      <w:r w:rsidR="00CB04BA">
        <w:rPr>
          <w:rFonts w:ascii="Calibri" w:hAnsi="Calibri" w:cs="Calibri"/>
          <w:lang w:val="it-IT" w:eastAsia="en-GB" w:bidi="ar-SA"/>
        </w:rPr>
        <w:t>,</w:t>
      </w:r>
      <w:r w:rsidR="00CB04BA" w:rsidRPr="001F2591">
        <w:rPr>
          <w:rFonts w:ascii="Calibri" w:hAnsi="Calibri" w:cs="Calibri"/>
          <w:lang w:val="it-IT" w:eastAsia="en-GB"/>
        </w:rPr>
        <w:t xml:space="preserve"> utilizza</w:t>
      </w:r>
      <w:r w:rsidR="00CB04BA">
        <w:rPr>
          <w:rFonts w:ascii="Calibri" w:hAnsi="Calibri" w:cs="Calibri"/>
          <w:lang w:val="it-IT" w:eastAsia="en-GB" w:bidi="ar-SA"/>
        </w:rPr>
        <w:t>ti</w:t>
      </w:r>
      <w:r w:rsidR="00CB04BA" w:rsidRPr="001F2591">
        <w:rPr>
          <w:rFonts w:ascii="Calibri" w:hAnsi="Calibri" w:cs="Calibri"/>
          <w:lang w:val="it-IT" w:eastAsia="en-GB"/>
        </w:rPr>
        <w:t xml:space="preserve"> per gli ambiti in cui è necessario verificare processi specifici continuamente per diverse condizioni</w:t>
      </w:r>
      <w:r w:rsidR="00CB04BA">
        <w:rPr>
          <w:rFonts w:ascii="Calibri" w:hAnsi="Calibri" w:cs="Calibri"/>
          <w:lang w:val="it-IT" w:eastAsia="en-GB" w:bidi="ar-SA"/>
        </w:rPr>
        <w:t xml:space="preserve"> ed i</w:t>
      </w:r>
      <w:r w:rsidR="00CB04BA" w:rsidRPr="001F2591">
        <w:rPr>
          <w:rFonts w:ascii="Calibri" w:hAnsi="Calibri" w:cs="Calibri"/>
          <w:lang w:val="it-IT" w:eastAsia="en-GB"/>
        </w:rPr>
        <w:t xml:space="preserve">l maggiore vantaggio </w:t>
      </w:r>
      <w:r w:rsidR="009070AE">
        <w:rPr>
          <w:rFonts w:ascii="Calibri" w:hAnsi="Calibri" w:cs="Calibri"/>
          <w:lang w:val="it-IT" w:eastAsia="en-GB"/>
        </w:rPr>
        <w:t xml:space="preserve">rispetto ai test manuali </w:t>
      </w:r>
      <w:r w:rsidR="00CB04BA" w:rsidRPr="001F2591">
        <w:rPr>
          <w:rFonts w:ascii="Calibri" w:hAnsi="Calibri" w:cs="Calibri"/>
          <w:lang w:val="it-IT" w:eastAsia="en-GB"/>
        </w:rPr>
        <w:t>consiste nel tempo che si risparmia durante i test</w:t>
      </w:r>
      <w:r w:rsidR="00CB04BA">
        <w:rPr>
          <w:rFonts w:ascii="Calibri" w:hAnsi="Calibri" w:cs="Calibri"/>
          <w:lang w:val="it-IT" w:eastAsia="en-GB" w:bidi="ar-SA"/>
        </w:rPr>
        <w:t>.</w:t>
      </w:r>
    </w:p>
    <w:p w14:paraId="4FAB6089"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6: PRESTAZIONE</w:t>
      </w:r>
    </w:p>
    <w:p w14:paraId="7CA33DC9"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perfettamente sincronizzato con le varie elezioni in modo da far comparire sulla dashboard i dati aggiornati, non appena si conclude uno scrutinio. Inoltre abbiamo previsto che il sistema sarà sincronizzato con il calendario di un utente, in modo che quest’ultimo possa essere sempre aggiornato sui relativi eventi che si svolgeranno a breve e in futuro. </w:t>
      </w:r>
    </w:p>
    <w:p w14:paraId="1D8635F1" w14:textId="3DC3F498"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r w:rsidR="000D58C7">
        <w:rPr>
          <w:rFonts w:ascii="Calibri" w:hAnsi="Calibri" w:cs="Calibri"/>
          <w:lang w:val="it-IT" w:eastAsia="en-GB"/>
        </w:rPr>
        <w:t>Doodle</w:t>
      </w:r>
      <w:r w:rsidRPr="001735AD">
        <w:rPr>
          <w:rFonts w:ascii="Calibri" w:hAnsi="Calibri" w:cs="Calibri"/>
          <w:lang w:val="it-IT" w:eastAsia="en-GB"/>
        </w:rPr>
        <w:t>, nella sezione A, dello stato dell’Arte:</w:t>
      </w:r>
    </w:p>
    <w:p w14:paraId="40D02402" w14:textId="218B3673"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t>SOTA</w:t>
      </w:r>
      <w:r w:rsidR="00E316E8">
        <w:rPr>
          <w:rFonts w:ascii="Calibri" w:hAnsi="Calibri" w:cs="Calibri"/>
          <w:b/>
          <w:bCs/>
          <w:lang w:val="it-IT"/>
        </w:rPr>
        <w:t>18</w:t>
      </w:r>
      <w:r w:rsidRPr="001735AD">
        <w:rPr>
          <w:rFonts w:ascii="Calibri" w:hAnsi="Calibri" w:cs="Calibri"/>
          <w:b/>
          <w:bCs/>
          <w:lang w:val="it-IT"/>
        </w:rPr>
        <w:t xml:space="preserve"> : Integrazione del calendario.</w:t>
      </w:r>
    </w:p>
    <w:p w14:paraId="0C02492E" w14:textId="77777777" w:rsidR="001735AD" w:rsidRPr="001735AD" w:rsidRDefault="001735AD" w:rsidP="001735AD">
      <w:pPr>
        <w:spacing w:after="160"/>
        <w:contextualSpacing/>
        <w:jc w:val="both"/>
        <w:rPr>
          <w:rFonts w:ascii="Calibri" w:hAnsi="Calibri" w:cs="Calibri"/>
          <w:b/>
          <w:bCs/>
          <w:lang w:val="it-IT"/>
        </w:rPr>
      </w:pPr>
    </w:p>
    <w:p w14:paraId="4EBE252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7: CAPACITA’</w:t>
      </w:r>
    </w:p>
    <w:p w14:paraId="6FA33E66" w14:textId="77777777" w:rsidR="001735AD" w:rsidRPr="001735AD" w:rsidRDefault="001735AD"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Il sistema dovrà essere in grado di gestire l’accesso in contemporanea di al massimo il numero di studenti dell’Università in cui si svolgono le elezioni. Inoltre dovrà garantire la possibilità di poter svolgere più elezioni contemporaneamente in un determinato giorno.</w:t>
      </w:r>
    </w:p>
    <w:p w14:paraId="649DBFF8"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nella sezione A, dello stato dell’Arte:</w:t>
      </w:r>
    </w:p>
    <w:p w14:paraId="12DA831C" w14:textId="74B49B56"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lastRenderedPageBreak/>
        <w:t>SOTA</w:t>
      </w:r>
      <w:r w:rsidR="000D58C7">
        <w:rPr>
          <w:rFonts w:ascii="Calibri" w:hAnsi="Calibri" w:cs="Calibri"/>
          <w:b/>
          <w:bCs/>
          <w:lang w:val="it-IT"/>
        </w:rPr>
        <w:t xml:space="preserve">15 </w:t>
      </w:r>
      <w:r w:rsidRPr="001735AD">
        <w:rPr>
          <w:rFonts w:ascii="Calibri" w:hAnsi="Calibri" w:cs="Calibri"/>
          <w:b/>
          <w:bCs/>
          <w:lang w:val="it-IT"/>
        </w:rPr>
        <w:t>:</w:t>
      </w:r>
      <w:r w:rsidRPr="001735AD">
        <w:rPr>
          <w:rFonts w:ascii="Calibri" w:hAnsi="Calibri" w:cs="Calibri"/>
          <w:b/>
          <w:bCs/>
          <w:sz w:val="28"/>
          <w:szCs w:val="28"/>
          <w:lang w:val="it-IT"/>
        </w:rPr>
        <w:t xml:space="preserve"> </w:t>
      </w:r>
      <w:r w:rsidRPr="001735AD">
        <w:rPr>
          <w:rFonts w:ascii="Calibri" w:hAnsi="Calibri" w:cs="Calibri"/>
          <w:b/>
          <w:bCs/>
          <w:lang w:val="it-IT"/>
        </w:rPr>
        <w:t>Voto in contemporanea.</w:t>
      </w:r>
    </w:p>
    <w:p w14:paraId="63E47FDE" w14:textId="77777777" w:rsidR="001735AD" w:rsidRPr="001735AD" w:rsidRDefault="001735AD" w:rsidP="001735AD">
      <w:pPr>
        <w:spacing w:after="160" w:line="256" w:lineRule="auto"/>
        <w:contextualSpacing/>
        <w:jc w:val="both"/>
        <w:rPr>
          <w:rFonts w:ascii="Calibri" w:hAnsi="Calibri" w:cs="Calibri"/>
          <w:sz w:val="22"/>
          <w:szCs w:val="22"/>
          <w:lang w:val="it-IT" w:eastAsia="en-GB"/>
        </w:rPr>
      </w:pPr>
    </w:p>
    <w:p w14:paraId="500A586A"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8: TOLLERANZA AI GUASTI</w:t>
      </w:r>
    </w:p>
    <w:p w14:paraId="37EEC282"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È prevista una base di dati di “backup” che abbia memorizzati tutti i dati del sistema, in modo da non averne la perdita qualora ci fosse qualche problema ai database. </w:t>
      </w:r>
    </w:p>
    <w:p w14:paraId="5DA8D38F"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un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30C90917" w14:textId="77777777" w:rsidR="001735AD" w:rsidRPr="001735AD" w:rsidRDefault="001735AD" w:rsidP="001735AD">
      <w:pPr>
        <w:numPr>
          <w:ilvl w:val="0"/>
          <w:numId w:val="57"/>
        </w:numPr>
        <w:spacing w:after="160"/>
        <w:contextualSpacing/>
        <w:jc w:val="both"/>
        <w:rPr>
          <w:rFonts w:ascii="Calibri" w:hAnsi="Calibri" w:cs="Calibri"/>
          <w:b/>
          <w:bCs/>
          <w:lang w:val="it-IT" w:eastAsia="en-GB"/>
        </w:rPr>
      </w:pPr>
      <w:r w:rsidRPr="001735AD">
        <w:rPr>
          <w:rFonts w:ascii="Calibri" w:hAnsi="Calibri" w:cs="Calibri"/>
          <w:b/>
          <w:bCs/>
          <w:lang w:val="it-IT" w:eastAsia="en-GB"/>
        </w:rPr>
        <w:t>C1) Memorizzazione dei dati all’interno del Database.</w:t>
      </w:r>
    </w:p>
    <w:p w14:paraId="2B6E7FAA"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49245B19" w14:textId="77777777" w:rsidR="001735AD" w:rsidRPr="001735AD" w:rsidRDefault="001735AD" w:rsidP="001735AD">
      <w:pPr>
        <w:numPr>
          <w:ilvl w:val="0"/>
          <w:numId w:val="57"/>
        </w:numPr>
        <w:spacing w:after="160"/>
        <w:contextualSpacing/>
        <w:jc w:val="both"/>
        <w:rPr>
          <w:rFonts w:ascii="Calibri" w:hAnsi="Calibri" w:cs="Calibri"/>
          <w:b/>
          <w:bCs/>
          <w:sz w:val="32"/>
          <w:szCs w:val="32"/>
          <w:lang w:val="it-IT" w:eastAsia="en-GB"/>
        </w:rPr>
      </w:pPr>
      <w:r w:rsidRPr="001735AD">
        <w:rPr>
          <w:rFonts w:ascii="Calibri" w:hAnsi="Calibri" w:cs="Calibri"/>
          <w:b/>
          <w:bCs/>
          <w:lang w:val="it-IT"/>
        </w:rPr>
        <w:t>D1) Come memorizzare i dati all’interno del Database?</w:t>
      </w:r>
    </w:p>
    <w:p w14:paraId="12C7ACB8" w14:textId="77777777" w:rsidR="001735AD" w:rsidRPr="001735AD" w:rsidRDefault="001735AD" w:rsidP="001735AD">
      <w:pPr>
        <w:rPr>
          <w:lang w:val="it-IT"/>
        </w:rPr>
      </w:pPr>
    </w:p>
    <w:p w14:paraId="1139D222"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RNF9: PREVENZIONE SOVRACCARICO DATABASE</w:t>
      </w:r>
    </w:p>
    <w:p w14:paraId="723F1A2C"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Bisogna garantire una buona </w:t>
      </w:r>
      <w:proofErr w:type="spellStart"/>
      <w:r w:rsidRPr="001735AD">
        <w:rPr>
          <w:rFonts w:ascii="Calibri" w:hAnsi="Calibri" w:cs="Calibri"/>
          <w:lang w:val="it-IT"/>
        </w:rPr>
        <w:t>experience</w:t>
      </w:r>
      <w:proofErr w:type="spellEnd"/>
      <w:r w:rsidRPr="001735AD">
        <w:rPr>
          <w:rFonts w:ascii="Calibri" w:hAnsi="Calibri" w:cs="Calibri"/>
          <w:lang w:val="it-IT"/>
        </w:rPr>
        <w:t xml:space="preserve"> all’utente, prevenendo qualsiasi forma di sovraccarico da parte del database. Con il passare del tempo, si potrebbero avere molti dati all’interno di esso che porterebbero ad un malfunzionamento del </w:t>
      </w:r>
      <w:proofErr w:type="spellStart"/>
      <w:r w:rsidRPr="001735AD">
        <w:rPr>
          <w:rFonts w:ascii="Calibri" w:hAnsi="Calibri" w:cs="Calibri"/>
          <w:lang w:val="it-IT"/>
        </w:rPr>
        <w:t>db</w:t>
      </w:r>
      <w:proofErr w:type="spellEnd"/>
      <w:r w:rsidRPr="001735AD">
        <w:rPr>
          <w:rFonts w:ascii="Calibri" w:hAnsi="Calibri" w:cs="Calibri"/>
          <w:lang w:val="it-IT"/>
        </w:rPr>
        <w:t>. Si dovrà quindi garantire una pulizia periodica del database stesso.</w:t>
      </w:r>
    </w:p>
    <w:p w14:paraId="79DBF02F"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un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059A31FD" w14:textId="77777777" w:rsidR="001735AD" w:rsidRPr="001735AD" w:rsidRDefault="001735AD" w:rsidP="001735AD">
      <w:pPr>
        <w:numPr>
          <w:ilvl w:val="0"/>
          <w:numId w:val="57"/>
        </w:numPr>
        <w:spacing w:after="160"/>
        <w:contextualSpacing/>
        <w:jc w:val="both"/>
        <w:rPr>
          <w:rFonts w:ascii="Calibri" w:hAnsi="Calibri" w:cs="Calibri"/>
          <w:b/>
          <w:bCs/>
          <w:lang w:val="it-IT" w:eastAsia="en-GB"/>
        </w:rPr>
      </w:pPr>
      <w:r w:rsidRPr="001735AD">
        <w:rPr>
          <w:rFonts w:ascii="Calibri" w:hAnsi="Calibri" w:cs="Calibri"/>
          <w:b/>
          <w:bCs/>
          <w:lang w:val="it-IT" w:eastAsia="en-GB"/>
        </w:rPr>
        <w:t>C2) Sovraccarico del Database.</w:t>
      </w:r>
    </w:p>
    <w:p w14:paraId="077C7494"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4C91180C" w14:textId="77777777" w:rsidR="001735AD" w:rsidRPr="001735AD" w:rsidRDefault="001735AD" w:rsidP="001735AD">
      <w:pPr>
        <w:numPr>
          <w:ilvl w:val="0"/>
          <w:numId w:val="77"/>
        </w:numPr>
        <w:spacing w:after="160"/>
        <w:contextualSpacing/>
        <w:jc w:val="both"/>
        <w:rPr>
          <w:rFonts w:ascii="Calibri" w:hAnsi="Calibri" w:cs="Calibri"/>
          <w:b/>
          <w:bCs/>
          <w:sz w:val="28"/>
          <w:szCs w:val="28"/>
          <w:lang w:val="it-IT"/>
        </w:rPr>
      </w:pPr>
      <w:r w:rsidRPr="001735AD">
        <w:rPr>
          <w:rFonts w:ascii="Calibri" w:hAnsi="Calibri" w:cs="Calibri"/>
          <w:b/>
          <w:bCs/>
          <w:lang w:val="it-IT"/>
        </w:rPr>
        <w:t>D2) Come viene gestito il sovraccarico del Database?</w:t>
      </w:r>
    </w:p>
    <w:p w14:paraId="75546CBB" w14:textId="77777777" w:rsidR="001735AD" w:rsidRPr="001735AD" w:rsidRDefault="001735AD" w:rsidP="001735AD">
      <w:pPr>
        <w:spacing w:after="160"/>
        <w:contextualSpacing/>
        <w:jc w:val="both"/>
        <w:rPr>
          <w:rFonts w:ascii="Calibri" w:hAnsi="Calibri" w:cs="Calibri"/>
          <w:b/>
          <w:bCs/>
          <w:sz w:val="28"/>
          <w:szCs w:val="28"/>
          <w:lang w:val="it-IT"/>
        </w:rPr>
      </w:pPr>
    </w:p>
    <w:p w14:paraId="42DC431C"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 xml:space="preserve">RNF10: ACCESSIBILITA’ </w:t>
      </w:r>
    </w:p>
    <w:p w14:paraId="170768B5" w14:textId="77777777" w:rsidR="001735AD" w:rsidRPr="001735AD" w:rsidRDefault="001735AD" w:rsidP="001735AD">
      <w:pPr>
        <w:rPr>
          <w:rFonts w:ascii="Calibri" w:hAnsi="Calibri" w:cs="Calibri"/>
          <w:lang w:val="it-IT"/>
        </w:rPr>
      </w:pPr>
      <w:r w:rsidRPr="001735AD">
        <w:rPr>
          <w:rFonts w:ascii="Calibri" w:hAnsi="Calibri" w:cs="Calibri"/>
          <w:lang w:val="it-IT"/>
        </w:rPr>
        <w:t>Bisogna garantire l’accessibilità al sistema per tutti i tipi di utenti: ipovedenti, non vedenti, dislessici, daltonici, ecc.</w:t>
      </w:r>
    </w:p>
    <w:p w14:paraId="1248B1F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09DEF0EC" w14:textId="77777777" w:rsidR="001735AD" w:rsidRPr="001735AD" w:rsidRDefault="001735AD" w:rsidP="001735AD">
      <w:pPr>
        <w:numPr>
          <w:ilvl w:val="0"/>
          <w:numId w:val="77"/>
        </w:numPr>
        <w:rPr>
          <w:rFonts w:ascii="Calibri" w:hAnsi="Calibri" w:cs="Calibri"/>
          <w:b/>
          <w:bCs/>
          <w:lang w:val="it-IT"/>
        </w:rPr>
      </w:pPr>
      <w:r w:rsidRPr="001735AD">
        <w:rPr>
          <w:rFonts w:ascii="Calibri" w:hAnsi="Calibri" w:cs="Calibri"/>
          <w:b/>
          <w:bCs/>
          <w:lang w:val="it-IT"/>
        </w:rPr>
        <w:t>D12) Come sarà gestito il livello di accessibilità?</w:t>
      </w:r>
    </w:p>
    <w:p w14:paraId="330C261D" w14:textId="62423623" w:rsidR="005D6056" w:rsidRDefault="005D6056" w:rsidP="003A3265">
      <w:pPr>
        <w:rPr>
          <w:rFonts w:ascii="Calibri" w:hAnsi="Calibri" w:cs="Calibri"/>
          <w:b/>
          <w:bCs/>
          <w:lang w:val="it-IT"/>
        </w:rPr>
      </w:pPr>
    </w:p>
    <w:p w14:paraId="2123C611" w14:textId="77777777" w:rsidR="005D6056" w:rsidRPr="001735AD" w:rsidRDefault="005D6056" w:rsidP="001735AD">
      <w:pPr>
        <w:ind w:left="720"/>
        <w:rPr>
          <w:rFonts w:ascii="Calibri" w:hAnsi="Calibri" w:cs="Calibri"/>
          <w:b/>
          <w:bCs/>
          <w:lang w:val="it-IT"/>
        </w:rPr>
      </w:pPr>
    </w:p>
    <w:p w14:paraId="07D24932"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000000"/>
          <w:spacing w:val="5"/>
          <w:kern w:val="28"/>
          <w:sz w:val="28"/>
          <w:szCs w:val="52"/>
          <w:lang w:val="it-IT"/>
        </w:rPr>
      </w:pPr>
      <w:bookmarkStart w:id="44" w:name="_Toc60592437"/>
      <w:r w:rsidRPr="001735AD">
        <w:rPr>
          <w:rFonts w:ascii="Calibri" w:hAnsi="Calibri" w:cs="Calibri"/>
          <w:b/>
          <w:bCs/>
          <w:i/>
          <w:iCs/>
          <w:color w:val="000000"/>
          <w:spacing w:val="5"/>
          <w:kern w:val="28"/>
          <w:sz w:val="28"/>
          <w:szCs w:val="52"/>
          <w:lang w:val="it-IT"/>
        </w:rPr>
        <w:t>B.3 Scenari d’uso dettagliati</w:t>
      </w:r>
      <w:bookmarkEnd w:id="44"/>
    </w:p>
    <w:p w14:paraId="31CDCB4A" w14:textId="77777777" w:rsidR="00DA3FBE" w:rsidRDefault="00DA3FBE" w:rsidP="001735AD">
      <w:pPr>
        <w:rPr>
          <w:rFonts w:ascii="Calibri" w:hAnsi="Calibri" w:cs="Calibri"/>
          <w:lang w:val="it-IT"/>
        </w:rPr>
      </w:pPr>
    </w:p>
    <w:p w14:paraId="294EAFAC" w14:textId="12D28891" w:rsidR="001735AD" w:rsidRPr="001735AD" w:rsidRDefault="001735AD" w:rsidP="001735AD">
      <w:pPr>
        <w:rPr>
          <w:rFonts w:ascii="Calibri" w:hAnsi="Calibri" w:cs="Calibri"/>
          <w:lang w:val="it-IT"/>
        </w:rPr>
      </w:pPr>
      <w:r w:rsidRPr="001735AD">
        <w:rPr>
          <w:rFonts w:ascii="Calibri" w:hAnsi="Calibri" w:cs="Calibri"/>
          <w:lang w:val="it-IT"/>
        </w:rPr>
        <w:t>Precondizione: A1, A2, A3, A4, A5 devono effettuare l’accesso alla piattaforma.</w:t>
      </w:r>
    </w:p>
    <w:p w14:paraId="4AB62F47" w14:textId="77777777" w:rsidR="001735AD" w:rsidRPr="001735AD" w:rsidRDefault="001735AD" w:rsidP="001735AD">
      <w:pPr>
        <w:rPr>
          <w:rFonts w:ascii="Calibri" w:hAnsi="Calibri" w:cs="Calibri"/>
          <w:lang w:val="it-IT"/>
        </w:rPr>
      </w:pPr>
    </w:p>
    <w:p w14:paraId="4A408FCF"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1: Amministratore di segreteria</w:t>
      </w:r>
    </w:p>
    <w:p w14:paraId="29D9C9F3" w14:textId="77777777" w:rsidR="001735AD" w:rsidRPr="001735AD" w:rsidRDefault="001735AD" w:rsidP="001735AD">
      <w:pPr>
        <w:rPr>
          <w:rFonts w:ascii="Calibri" w:hAnsi="Calibri" w:cs="Calibri"/>
          <w:lang w:val="it-IT"/>
        </w:rPr>
      </w:pPr>
      <w:r w:rsidRPr="001735AD">
        <w:rPr>
          <w:rFonts w:ascii="Calibri" w:hAnsi="Calibri" w:cs="Calibri"/>
          <w:lang w:val="it-IT"/>
        </w:rPr>
        <w:t>Attore dedicato alla segreteria per la creazione degli eventi, la gestione di essi tramite le funzionalità fornite dal sistema e la gestione delle prenotazioni degli Elettori.</w:t>
      </w:r>
    </w:p>
    <w:p w14:paraId="23252946"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2</w:t>
      </w:r>
      <w:r w:rsidRPr="001735AD">
        <w:rPr>
          <w:rFonts w:ascii="Calibri" w:hAnsi="Calibri" w:cs="Calibri"/>
          <w:lang w:val="it-IT"/>
        </w:rPr>
        <w:t xml:space="preserve">, </w:t>
      </w:r>
      <w:r w:rsidRPr="001F2591">
        <w:rPr>
          <w:rFonts w:ascii="Calibri" w:hAnsi="Calibri" w:cs="Calibri"/>
          <w:b/>
          <w:bCs/>
          <w:lang w:val="it-IT"/>
        </w:rPr>
        <w:t>RF3</w:t>
      </w:r>
      <w:r w:rsidRPr="001735AD">
        <w:rPr>
          <w:rFonts w:ascii="Calibri" w:hAnsi="Calibri" w:cs="Calibri"/>
          <w:lang w:val="it-IT"/>
        </w:rPr>
        <w:t xml:space="preserve">, </w:t>
      </w:r>
      <w:r w:rsidRPr="001F2591">
        <w:rPr>
          <w:rFonts w:ascii="Calibri" w:hAnsi="Calibri" w:cs="Calibri"/>
          <w:b/>
          <w:bCs/>
          <w:lang w:val="it-IT"/>
        </w:rPr>
        <w:t>RF9</w:t>
      </w:r>
      <w:r w:rsidRPr="001735AD">
        <w:rPr>
          <w:rFonts w:ascii="Calibri" w:hAnsi="Calibri" w:cs="Calibri"/>
          <w:lang w:val="it-IT"/>
        </w:rPr>
        <w:t xml:space="preserve">. </w:t>
      </w:r>
    </w:p>
    <w:p w14:paraId="63AD2C88"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2: Operatore di seggio</w:t>
      </w:r>
    </w:p>
    <w:p w14:paraId="05924FE7" w14:textId="77777777" w:rsidR="001735AD" w:rsidRPr="001735AD" w:rsidRDefault="001735AD" w:rsidP="001735AD">
      <w:pPr>
        <w:rPr>
          <w:rFonts w:ascii="Calibri" w:hAnsi="Calibri" w:cs="Calibri"/>
          <w:lang w:val="it-IT"/>
        </w:rPr>
      </w:pPr>
      <w:r w:rsidRPr="001735AD">
        <w:rPr>
          <w:rFonts w:ascii="Calibri" w:hAnsi="Calibri" w:cs="Calibri"/>
          <w:lang w:val="it-IT"/>
        </w:rPr>
        <w:t>Attore dedicato agli operatori di turno durante le votazioni in presenza.</w:t>
      </w:r>
      <w:r w:rsidRPr="001735AD">
        <w:rPr>
          <w:rFonts w:ascii="Calibri" w:hAnsi="Calibri" w:cs="Calibri"/>
          <w:lang w:val="it-IT"/>
        </w:rPr>
        <w:br/>
        <w:t>Ogni Operatore di seggio gestisce le votazioni tramite le funzionalità fornite dal sistema (dalle prime parti del riconoscimento, alle azioni durante gli orari di voto fino alla chiusura del seggio).</w:t>
      </w:r>
    </w:p>
    <w:p w14:paraId="590FF302" w14:textId="77777777" w:rsidR="001735AD" w:rsidRPr="001735AD" w:rsidRDefault="001735AD" w:rsidP="001735AD">
      <w:pPr>
        <w:rPr>
          <w:rFonts w:ascii="Calibri" w:hAnsi="Calibri" w:cs="Calibri"/>
          <w:b/>
          <w:bCs/>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7</w:t>
      </w:r>
      <w:r w:rsidRPr="001735AD">
        <w:rPr>
          <w:rFonts w:ascii="Calibri" w:hAnsi="Calibri" w:cs="Calibri"/>
          <w:lang w:val="it-IT"/>
        </w:rPr>
        <w:t xml:space="preserve">, </w:t>
      </w:r>
      <w:r w:rsidRPr="001F2591">
        <w:rPr>
          <w:rFonts w:ascii="Calibri" w:hAnsi="Calibri" w:cs="Calibri"/>
          <w:b/>
          <w:bCs/>
          <w:lang w:val="it-IT"/>
        </w:rPr>
        <w:t>RF8</w:t>
      </w:r>
      <w:r w:rsidRPr="001735AD">
        <w:rPr>
          <w:rFonts w:ascii="Calibri" w:hAnsi="Calibri" w:cs="Calibri"/>
          <w:lang w:val="it-IT"/>
        </w:rPr>
        <w:t>.</w:t>
      </w:r>
    </w:p>
    <w:p w14:paraId="53EA865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3: Elettore</w:t>
      </w:r>
    </w:p>
    <w:p w14:paraId="67319A8A" w14:textId="77777777" w:rsidR="001735AD" w:rsidRPr="001735AD" w:rsidRDefault="001735AD" w:rsidP="001735AD">
      <w:pPr>
        <w:rPr>
          <w:rFonts w:ascii="Calibri" w:hAnsi="Calibri" w:cs="Calibri"/>
          <w:b/>
          <w:bCs/>
          <w:lang w:val="it-IT"/>
        </w:rPr>
      </w:pPr>
      <w:r w:rsidRPr="001735AD">
        <w:rPr>
          <w:rFonts w:ascii="Calibri" w:hAnsi="Calibri" w:cs="Calibri"/>
          <w:lang w:val="it-IT"/>
        </w:rPr>
        <w:lastRenderedPageBreak/>
        <w:t>Attore dedicato a coloro che hanno diritto di voto per qualche evento.</w:t>
      </w:r>
      <w:r w:rsidRPr="001735AD">
        <w:rPr>
          <w:rFonts w:ascii="Calibri" w:hAnsi="Calibri" w:cs="Calibri"/>
          <w:lang w:val="it-IT"/>
        </w:rPr>
        <w:br/>
        <w:t>Ogni Elettore effettua le operazioni di voto tramite le funzionalità fornite dal sistema (dalla prenotazione ad un evento, all’iscrizione per il voto online o in presenza, fino all’accesso sicuro al voto stesso).</w:t>
      </w:r>
    </w:p>
    <w:p w14:paraId="75028A87" w14:textId="77777777" w:rsidR="001735AD" w:rsidRPr="001735AD" w:rsidRDefault="001735AD" w:rsidP="001735AD">
      <w:pPr>
        <w:rPr>
          <w:rFonts w:ascii="Calibri" w:hAnsi="Calibri" w:cs="Calibri"/>
          <w:b/>
          <w:bCs/>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4</w:t>
      </w:r>
      <w:r w:rsidRPr="001735AD">
        <w:rPr>
          <w:rFonts w:ascii="Calibri" w:hAnsi="Calibri" w:cs="Calibri"/>
          <w:lang w:val="it-IT"/>
        </w:rPr>
        <w:t xml:space="preserve">, </w:t>
      </w:r>
      <w:r w:rsidRPr="001F2591">
        <w:rPr>
          <w:rFonts w:ascii="Calibri" w:hAnsi="Calibri" w:cs="Calibri"/>
          <w:b/>
          <w:bCs/>
          <w:lang w:val="it-IT"/>
        </w:rPr>
        <w:t>RF5</w:t>
      </w:r>
      <w:r w:rsidRPr="001735AD">
        <w:rPr>
          <w:rFonts w:ascii="Calibri" w:hAnsi="Calibri" w:cs="Calibri"/>
          <w:lang w:val="it-IT"/>
        </w:rPr>
        <w:t xml:space="preserve">, </w:t>
      </w:r>
      <w:r w:rsidRPr="001F2591">
        <w:rPr>
          <w:rFonts w:ascii="Calibri" w:hAnsi="Calibri" w:cs="Calibri"/>
          <w:b/>
          <w:bCs/>
          <w:lang w:val="it-IT"/>
        </w:rPr>
        <w:t>RF6</w:t>
      </w:r>
      <w:r w:rsidRPr="001735AD">
        <w:rPr>
          <w:rFonts w:ascii="Calibri" w:hAnsi="Calibri" w:cs="Calibri"/>
          <w:lang w:val="it-IT"/>
        </w:rPr>
        <w:t xml:space="preserve">, </w:t>
      </w:r>
      <w:r w:rsidRPr="001F2591">
        <w:rPr>
          <w:rFonts w:ascii="Calibri" w:hAnsi="Calibri" w:cs="Calibri"/>
          <w:b/>
          <w:bCs/>
          <w:lang w:val="it-IT"/>
        </w:rPr>
        <w:t>RF7</w:t>
      </w:r>
      <w:r w:rsidRPr="001735AD">
        <w:rPr>
          <w:rFonts w:ascii="Calibri" w:hAnsi="Calibri" w:cs="Calibri"/>
          <w:lang w:val="it-IT"/>
        </w:rPr>
        <w:t>.</w:t>
      </w:r>
    </w:p>
    <w:p w14:paraId="1BA34239" w14:textId="77777777" w:rsidR="001735AD" w:rsidRPr="001735AD" w:rsidRDefault="001735AD" w:rsidP="001F2591">
      <w:pPr>
        <w:rPr>
          <w:lang w:val="it-IT"/>
        </w:rPr>
      </w:pPr>
    </w:p>
    <w:p w14:paraId="6130484A" w14:textId="77777777" w:rsidR="001735AD" w:rsidRPr="001735AD" w:rsidRDefault="001735AD" w:rsidP="001F2591">
      <w:pPr>
        <w:rPr>
          <w:lang w:val="it-IT"/>
        </w:rPr>
      </w:pPr>
    </w:p>
    <w:p w14:paraId="145238F2" w14:textId="77777777" w:rsidR="001735AD" w:rsidRPr="001735AD" w:rsidRDefault="001735AD" w:rsidP="001F2591">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CD4AFB" w14:paraId="75C1F666" w14:textId="77777777" w:rsidTr="003D5136">
        <w:tc>
          <w:tcPr>
            <w:tcW w:w="4428" w:type="dxa"/>
            <w:shd w:val="clear" w:color="auto" w:fill="auto"/>
          </w:tcPr>
          <w:p w14:paraId="315F4B4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FD7681D" w14:textId="77777777" w:rsidR="001735AD" w:rsidRPr="001735AD" w:rsidRDefault="001735AD" w:rsidP="001735AD">
            <w:pPr>
              <w:spacing w:after="300" w:line="360" w:lineRule="auto"/>
              <w:contextualSpacing/>
              <w:rPr>
                <w:rFonts w:ascii="Calibri" w:hAnsi="Calibri" w:cs="Calibri"/>
                <w:b/>
                <w:bCs/>
                <w:color w:val="000000"/>
                <w:spacing w:val="5"/>
                <w:kern w:val="28"/>
                <w:lang w:val="it-IT"/>
              </w:rPr>
            </w:pPr>
            <w:r w:rsidRPr="001735AD">
              <w:rPr>
                <w:rFonts w:ascii="Calibri" w:hAnsi="Calibri" w:cs="Calibri"/>
                <w:b/>
                <w:bCs/>
                <w:color w:val="000000"/>
                <w:spacing w:val="5"/>
                <w:kern w:val="28"/>
                <w:sz w:val="22"/>
                <w:szCs w:val="22"/>
                <w:lang w:val="it-IT"/>
              </w:rPr>
              <w:t>Creazione di un nuovo evento (Sc1)</w:t>
            </w:r>
          </w:p>
        </w:tc>
      </w:tr>
      <w:tr w:rsidR="001735AD" w:rsidRPr="001735AD" w14:paraId="5CE86499" w14:textId="77777777" w:rsidTr="003D5136">
        <w:tc>
          <w:tcPr>
            <w:tcW w:w="4428" w:type="dxa"/>
            <w:shd w:val="clear" w:color="auto" w:fill="auto"/>
          </w:tcPr>
          <w:p w14:paraId="2D16AD67"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5A07161E" w14:textId="77777777" w:rsidR="001735AD" w:rsidRPr="001735AD" w:rsidRDefault="001735AD" w:rsidP="001735AD">
            <w:pPr>
              <w:spacing w:after="300" w:line="360" w:lineRule="auto"/>
              <w:contextualSpacing/>
              <w:rPr>
                <w:rFonts w:ascii="Calibri" w:hAnsi="Calibri" w:cs="Calibri"/>
                <w:color w:val="000000"/>
                <w:spacing w:val="5"/>
                <w:kern w:val="28"/>
                <w:lang w:val="it-IT"/>
              </w:rPr>
            </w:pPr>
            <w:r w:rsidRPr="001735AD">
              <w:rPr>
                <w:rFonts w:ascii="Calibri" w:hAnsi="Calibri" w:cs="Calibri"/>
                <w:color w:val="000000"/>
                <w:spacing w:val="5"/>
                <w:kern w:val="28"/>
                <w:sz w:val="22"/>
                <w:szCs w:val="22"/>
                <w:lang w:val="it-IT"/>
              </w:rPr>
              <w:t>A1, A3</w:t>
            </w:r>
          </w:p>
        </w:tc>
      </w:tr>
      <w:tr w:rsidR="001735AD" w:rsidRPr="00CD4AFB" w14:paraId="2D44CD44" w14:textId="77777777" w:rsidTr="003D5136">
        <w:tc>
          <w:tcPr>
            <w:tcW w:w="4428" w:type="dxa"/>
            <w:shd w:val="clear" w:color="auto" w:fill="auto"/>
          </w:tcPr>
          <w:p w14:paraId="5A682A68"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692FB60A" w14:textId="77777777" w:rsidR="001735AD" w:rsidRPr="001735AD" w:rsidRDefault="001735AD" w:rsidP="001735AD">
            <w:pPr>
              <w:numPr>
                <w:ilvl w:val="0"/>
                <w:numId w:val="38"/>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66678ACD" w14:textId="77777777" w:rsidR="001735AD" w:rsidRPr="001735AD" w:rsidRDefault="001735AD" w:rsidP="001735AD">
            <w:pPr>
              <w:numPr>
                <w:ilvl w:val="0"/>
                <w:numId w:val="38"/>
              </w:numPr>
              <w:spacing w:after="300" w:line="360" w:lineRule="auto"/>
              <w:contextualSpacing/>
              <w:rPr>
                <w:rFonts w:ascii="Calibri" w:hAnsi="Calibri" w:cs="Calibri"/>
                <w:color w:val="000000"/>
                <w:spacing w:val="5"/>
                <w:kern w:val="28"/>
                <w:lang w:val="it-IT"/>
              </w:rPr>
            </w:pPr>
            <w:r w:rsidRPr="001735AD">
              <w:rPr>
                <w:rFonts w:ascii="Calibri" w:hAnsi="Calibri" w:cs="Calibri"/>
                <w:color w:val="000000"/>
                <w:spacing w:val="5"/>
                <w:kern w:val="28"/>
                <w:sz w:val="22"/>
                <w:szCs w:val="22"/>
                <w:lang w:val="it-IT"/>
              </w:rPr>
              <w:t>L’amministratore di segreteria è a conoscenza di tutte le informazioni dell’evento (data, luogo, candidati, ecc.).</w:t>
            </w:r>
          </w:p>
        </w:tc>
      </w:tr>
      <w:tr w:rsidR="001735AD" w:rsidRPr="001735AD" w14:paraId="0D9794B0" w14:textId="77777777" w:rsidTr="003D5136">
        <w:tc>
          <w:tcPr>
            <w:tcW w:w="4428" w:type="dxa"/>
            <w:shd w:val="clear" w:color="auto" w:fill="auto"/>
          </w:tcPr>
          <w:p w14:paraId="438367A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232CED47"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F2,RNF7</w:t>
            </w:r>
          </w:p>
        </w:tc>
      </w:tr>
      <w:tr w:rsidR="001735AD" w:rsidRPr="00CD4AFB" w14:paraId="6F0A957C" w14:textId="77777777" w:rsidTr="003D5136">
        <w:tc>
          <w:tcPr>
            <w:tcW w:w="4428" w:type="dxa"/>
            <w:shd w:val="clear" w:color="auto" w:fill="auto"/>
          </w:tcPr>
          <w:p w14:paraId="0B2FD9E4"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45C6AAE9" w14:textId="77777777" w:rsidR="001735AD" w:rsidRPr="001735AD" w:rsidRDefault="001735AD" w:rsidP="001735AD">
            <w:pPr>
              <w:numPr>
                <w:ilvl w:val="0"/>
                <w:numId w:val="38"/>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L’evento può essere creato soltanto all’interno della segreteria;</w:t>
            </w:r>
          </w:p>
          <w:p w14:paraId="7197977D" w14:textId="77777777" w:rsidR="001735AD" w:rsidRPr="001735AD" w:rsidRDefault="001735AD" w:rsidP="001735AD">
            <w:pPr>
              <w:numPr>
                <w:ilvl w:val="0"/>
                <w:numId w:val="34"/>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Un amministratore accede al sistema con delle proprie credenziali;</w:t>
            </w:r>
          </w:p>
          <w:p w14:paraId="5F9B975C" w14:textId="77777777" w:rsidR="001735AD" w:rsidRPr="001735AD" w:rsidRDefault="001735AD" w:rsidP="001735AD">
            <w:pPr>
              <w:numPr>
                <w:ilvl w:val="0"/>
                <w:numId w:val="34"/>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Si crea un evento specificandone: il motivo, il regolamento, la data, l’ora di inizio e l’ora di fine, il luogo, gli utenti con diritto di voto e le liste da votare.</w:t>
            </w:r>
          </w:p>
        </w:tc>
      </w:tr>
      <w:tr w:rsidR="001735AD" w:rsidRPr="00CD4AFB" w14:paraId="67A829C4" w14:textId="77777777" w:rsidTr="003D5136">
        <w:tc>
          <w:tcPr>
            <w:tcW w:w="4428" w:type="dxa"/>
            <w:shd w:val="clear" w:color="auto" w:fill="auto"/>
          </w:tcPr>
          <w:p w14:paraId="0415B9E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508A6096" w14:textId="77777777" w:rsidR="001735AD" w:rsidRPr="001735AD" w:rsidRDefault="001735AD" w:rsidP="001735AD">
            <w:pPr>
              <w:spacing w:after="300" w:line="360" w:lineRule="auto"/>
              <w:contextualSpacing/>
              <w:rPr>
                <w:rFonts w:ascii="Calibri" w:hAnsi="Calibri" w:cs="Calibri"/>
                <w:i/>
                <w:iCs/>
                <w:color w:val="000000"/>
                <w:spacing w:val="5"/>
                <w:kern w:val="28"/>
                <w:sz w:val="22"/>
                <w:szCs w:val="22"/>
                <w:lang w:val="it-IT"/>
              </w:rPr>
            </w:pPr>
            <w:r w:rsidRPr="001735AD">
              <w:rPr>
                <w:rFonts w:ascii="Calibri" w:hAnsi="Calibri" w:cs="Calibri"/>
                <w:color w:val="000000"/>
                <w:spacing w:val="5"/>
                <w:kern w:val="28"/>
                <w:sz w:val="22"/>
                <w:szCs w:val="22"/>
                <w:lang w:val="it-IT"/>
              </w:rPr>
              <w:t>L’amministratore potrebbe fare un errore nell’inserire le informazioni dell’evento. In questo caso, l’unica soluzione sarà eliminare l’evento e ricrearlo da capo.</w:t>
            </w:r>
          </w:p>
        </w:tc>
      </w:tr>
      <w:tr w:rsidR="001735AD" w:rsidRPr="00CD4AFB" w14:paraId="125F7CAC" w14:textId="77777777" w:rsidTr="003D5136">
        <w:tc>
          <w:tcPr>
            <w:tcW w:w="4428" w:type="dxa"/>
            <w:shd w:val="clear" w:color="auto" w:fill="auto"/>
          </w:tcPr>
          <w:p w14:paraId="395724C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F2B1207" w14:textId="77777777" w:rsidR="001735AD" w:rsidRPr="001735AD" w:rsidRDefault="001735AD" w:rsidP="001735AD">
            <w:pPr>
              <w:spacing w:after="300" w:line="360" w:lineRule="auto"/>
              <w:contextualSpacing/>
              <w:rPr>
                <w:rFonts w:ascii="Calibri" w:hAnsi="Calibri" w:cs="Calibri"/>
                <w:spacing w:val="5"/>
                <w:kern w:val="28"/>
                <w:sz w:val="22"/>
                <w:szCs w:val="22"/>
                <w:lang w:val="it-IT"/>
              </w:rPr>
            </w:pPr>
            <w:r w:rsidRPr="001735AD">
              <w:rPr>
                <w:rFonts w:ascii="Calibri" w:hAnsi="Calibri" w:cs="Calibri"/>
                <w:spacing w:val="5"/>
                <w:kern w:val="28"/>
                <w:sz w:val="22"/>
                <w:szCs w:val="22"/>
                <w:lang w:val="it-IT"/>
              </w:rPr>
              <w:t xml:space="preserve">La creazione di più eventi nello stesso giorno può portare ad un sovraccarico del </w:t>
            </w:r>
            <w:r w:rsidRPr="001735AD">
              <w:rPr>
                <w:rFonts w:ascii="Calibri" w:hAnsi="Calibri" w:cs="Calibri"/>
                <w:spacing w:val="5"/>
                <w:kern w:val="28"/>
                <w:sz w:val="22"/>
                <w:szCs w:val="22"/>
                <w:lang w:val="it-IT"/>
              </w:rPr>
              <w:lastRenderedPageBreak/>
              <w:t>database (</w:t>
            </w:r>
            <w:r w:rsidRPr="001735AD">
              <w:rPr>
                <w:rFonts w:ascii="Calibri" w:hAnsi="Calibri" w:cs="Calibri"/>
                <w:b/>
                <w:bCs/>
                <w:spacing w:val="5"/>
                <w:kern w:val="28"/>
                <w:sz w:val="22"/>
                <w:szCs w:val="22"/>
                <w:lang w:val="it-IT"/>
              </w:rPr>
              <w:t>C1</w:t>
            </w:r>
            <w:r w:rsidRPr="001735AD">
              <w:rPr>
                <w:rFonts w:ascii="Calibri" w:hAnsi="Calibri" w:cs="Calibri"/>
                <w:spacing w:val="5"/>
                <w:kern w:val="28"/>
                <w:sz w:val="22"/>
                <w:szCs w:val="22"/>
                <w:lang w:val="it-IT"/>
              </w:rPr>
              <w:t>) e ad un possibile crash del sistema.</w:t>
            </w:r>
          </w:p>
        </w:tc>
      </w:tr>
      <w:tr w:rsidR="001735AD" w:rsidRPr="00CD4AFB" w14:paraId="32C35518" w14:textId="77777777" w:rsidTr="003D5136">
        <w:tc>
          <w:tcPr>
            <w:tcW w:w="4428" w:type="dxa"/>
            <w:shd w:val="clear" w:color="auto" w:fill="auto"/>
          </w:tcPr>
          <w:p w14:paraId="743E9C1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Altre Attività</w:t>
            </w:r>
          </w:p>
        </w:tc>
        <w:tc>
          <w:tcPr>
            <w:tcW w:w="4428" w:type="dxa"/>
            <w:shd w:val="clear" w:color="auto" w:fill="auto"/>
          </w:tcPr>
          <w:p w14:paraId="20F5F9E4" w14:textId="77777777" w:rsidR="001735AD" w:rsidRPr="001735AD" w:rsidRDefault="001735AD" w:rsidP="001735AD">
            <w:pPr>
              <w:spacing w:after="300" w:line="360" w:lineRule="auto"/>
              <w:contextualSpacing/>
              <w:rPr>
                <w:rFonts w:ascii="Calibri" w:hAnsi="Calibri" w:cs="Calibri"/>
                <w:spacing w:val="5"/>
                <w:kern w:val="28"/>
                <w:sz w:val="22"/>
                <w:szCs w:val="22"/>
                <w:lang w:val="it-IT"/>
              </w:rPr>
            </w:pPr>
            <w:r w:rsidRPr="001735AD">
              <w:rPr>
                <w:rFonts w:ascii="Calibri" w:hAnsi="Calibri" w:cs="Calibri"/>
                <w:spacing w:val="5"/>
                <w:kern w:val="28"/>
                <w:sz w:val="22"/>
                <w:szCs w:val="22"/>
                <w:lang w:val="it-IT"/>
              </w:rPr>
              <w:t>Agli utenti verrà inviata una mail di notifica del nuovo evento.</w:t>
            </w:r>
          </w:p>
          <w:p w14:paraId="17805ED8" w14:textId="77777777" w:rsidR="001735AD" w:rsidRPr="001735AD" w:rsidRDefault="001735AD" w:rsidP="001735AD">
            <w:pPr>
              <w:spacing w:after="300" w:line="360" w:lineRule="auto"/>
              <w:contextualSpacing/>
              <w:rPr>
                <w:rFonts w:ascii="Cambria" w:hAnsi="Cambria"/>
                <w:color w:val="17365D"/>
                <w:spacing w:val="5"/>
                <w:kern w:val="28"/>
                <w:sz w:val="52"/>
                <w:szCs w:val="52"/>
                <w:lang w:val="it-IT"/>
              </w:rPr>
            </w:pPr>
            <w:r w:rsidRPr="001735AD">
              <w:rPr>
                <w:rFonts w:ascii="Calibri" w:hAnsi="Calibri" w:cs="Calibri"/>
                <w:spacing w:val="5"/>
                <w:kern w:val="28"/>
                <w:sz w:val="22"/>
                <w:szCs w:val="22"/>
                <w:lang w:val="it-IT"/>
              </w:rPr>
              <w:t>Tutti gli utenti interessati potranno visualizzare tale evento sulla propria dashboard.</w:t>
            </w:r>
          </w:p>
        </w:tc>
      </w:tr>
    </w:tbl>
    <w:p w14:paraId="0AA43E48"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CD4AFB" w14:paraId="56DE9BCE" w14:textId="77777777" w:rsidTr="003D5136">
        <w:tc>
          <w:tcPr>
            <w:tcW w:w="4428" w:type="dxa"/>
            <w:shd w:val="clear" w:color="auto" w:fill="auto"/>
          </w:tcPr>
          <w:p w14:paraId="59F60B5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4F1E4234"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Gestione turnazione degli operatori (Sc2)</w:t>
            </w:r>
          </w:p>
        </w:tc>
      </w:tr>
      <w:tr w:rsidR="001735AD" w:rsidRPr="001735AD" w14:paraId="0C093559" w14:textId="77777777" w:rsidTr="003D5136">
        <w:tc>
          <w:tcPr>
            <w:tcW w:w="4428" w:type="dxa"/>
            <w:shd w:val="clear" w:color="auto" w:fill="auto"/>
          </w:tcPr>
          <w:p w14:paraId="350C22A6"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2D9A1AF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2</w:t>
            </w:r>
          </w:p>
        </w:tc>
      </w:tr>
      <w:tr w:rsidR="001735AD" w:rsidRPr="00CD4AFB" w14:paraId="0E4B8FBF" w14:textId="77777777" w:rsidTr="003D5136">
        <w:tc>
          <w:tcPr>
            <w:tcW w:w="4428" w:type="dxa"/>
            <w:shd w:val="clear" w:color="auto" w:fill="auto"/>
          </w:tcPr>
          <w:p w14:paraId="585052F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C8C0AC7"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4386327C"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Deve esistere l’evento per il quale si vogliono gestire i turni di lavoro degli operatori.</w:t>
            </w:r>
          </w:p>
        </w:tc>
      </w:tr>
      <w:tr w:rsidR="001735AD" w:rsidRPr="001735AD" w14:paraId="41D3574C" w14:textId="77777777" w:rsidTr="003D5136">
        <w:tc>
          <w:tcPr>
            <w:tcW w:w="4428" w:type="dxa"/>
            <w:shd w:val="clear" w:color="auto" w:fill="auto"/>
          </w:tcPr>
          <w:p w14:paraId="03D65DE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51DDB77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F3</w:t>
            </w:r>
          </w:p>
        </w:tc>
      </w:tr>
      <w:tr w:rsidR="001735AD" w:rsidRPr="00CD4AFB" w14:paraId="61595C68" w14:textId="77777777" w:rsidTr="003D5136">
        <w:tc>
          <w:tcPr>
            <w:tcW w:w="4428" w:type="dxa"/>
            <w:shd w:val="clear" w:color="auto" w:fill="auto"/>
          </w:tcPr>
          <w:p w14:paraId="63C8D201"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2A2D5093" w14:textId="77777777" w:rsidR="001735AD" w:rsidRPr="001735AD" w:rsidRDefault="001735AD" w:rsidP="001735AD">
            <w:pPr>
              <w:numPr>
                <w:ilvl w:val="0"/>
                <w:numId w:val="35"/>
              </w:numPr>
              <w:spacing w:after="160" w:line="256"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Un amministratore assegna ad ogni operatore di seggio un tipo di turno per un determinato evento;</w:t>
            </w:r>
          </w:p>
          <w:p w14:paraId="2778D392" w14:textId="77777777" w:rsidR="001735AD" w:rsidRPr="001735AD" w:rsidRDefault="001735AD" w:rsidP="001735AD">
            <w:pPr>
              <w:numPr>
                <w:ilvl w:val="0"/>
                <w:numId w:val="35"/>
              </w:numPr>
              <w:spacing w:after="160" w:line="256"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vedrà l’evento sulla propria dashboard.</w:t>
            </w:r>
          </w:p>
        </w:tc>
      </w:tr>
      <w:tr w:rsidR="001735AD" w:rsidRPr="00CD4AFB" w14:paraId="59140E31" w14:textId="77777777" w:rsidTr="003D5136">
        <w:tc>
          <w:tcPr>
            <w:tcW w:w="4428" w:type="dxa"/>
            <w:shd w:val="clear" w:color="auto" w:fill="auto"/>
          </w:tcPr>
          <w:p w14:paraId="3C3AEFD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3C10518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Un operatore potrebbe rendersi non disponibile. A seguito di ciò l’amministratore può procedere alla modifica dell’operatore associato a quella </w:t>
            </w:r>
            <w:r w:rsidRPr="001735AD">
              <w:rPr>
                <w:rFonts w:ascii="Calibri" w:hAnsi="Calibri" w:cs="Calibri"/>
                <w:color w:val="000000"/>
                <w:spacing w:val="5"/>
                <w:kern w:val="28"/>
                <w:sz w:val="22"/>
                <w:szCs w:val="22"/>
                <w:lang w:val="it-IT"/>
              </w:rPr>
              <w:lastRenderedPageBreak/>
              <w:t>turnazione.</w:t>
            </w:r>
          </w:p>
        </w:tc>
      </w:tr>
      <w:tr w:rsidR="001735AD" w:rsidRPr="00CD4AFB" w14:paraId="7D843458" w14:textId="77777777" w:rsidTr="003D5136">
        <w:tc>
          <w:tcPr>
            <w:tcW w:w="4428" w:type="dxa"/>
            <w:shd w:val="clear" w:color="auto" w:fill="auto"/>
          </w:tcPr>
          <w:p w14:paraId="7171547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riticità</w:t>
            </w:r>
          </w:p>
        </w:tc>
        <w:tc>
          <w:tcPr>
            <w:tcW w:w="4428" w:type="dxa"/>
            <w:shd w:val="clear" w:color="auto" w:fill="auto"/>
          </w:tcPr>
          <w:p w14:paraId="23C1BA23"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Un amministratore assegna più turni ad un operatore per un determinato evento o assegna allo stesso più eventi che si tengono in uno stesso giorno. Il sistema non potrà permettere all’operatore di seggio di segnalare tale criticità.</w:t>
            </w:r>
          </w:p>
          <w:p w14:paraId="5A0E9C04" w14:textId="77777777" w:rsidR="001735AD" w:rsidRPr="001735AD" w:rsidRDefault="001735AD" w:rsidP="001735AD">
            <w:pPr>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Ciò potrebbe essere risolto attraverso un meccanismo del sistema che rimuove immediatamente l’operatore di seggio scelto, dalla lista degli operatori liberi, in una determinata fascia di orario.</w:t>
            </w:r>
          </w:p>
        </w:tc>
      </w:tr>
      <w:tr w:rsidR="001735AD" w:rsidRPr="00CD4AFB" w14:paraId="6FCC58E9" w14:textId="77777777" w:rsidTr="003D5136">
        <w:tc>
          <w:tcPr>
            <w:tcW w:w="4428" w:type="dxa"/>
            <w:shd w:val="clear" w:color="auto" w:fill="auto"/>
          </w:tcPr>
          <w:p w14:paraId="53D90D9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48EAB91D"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 segreteria invierà una notifica sull’account dell’operatore di seggio, relativa al turno assegnato.</w:t>
            </w:r>
          </w:p>
        </w:tc>
      </w:tr>
    </w:tbl>
    <w:p w14:paraId="0D7BD883" w14:textId="77777777" w:rsidR="001735AD" w:rsidRPr="001735AD" w:rsidRDefault="001735AD" w:rsidP="001735AD">
      <w:pPr>
        <w:rPr>
          <w:lang w:val="it-IT"/>
        </w:rPr>
      </w:pPr>
    </w:p>
    <w:p w14:paraId="632DC26D" w14:textId="77777777" w:rsidR="001735AD" w:rsidRPr="001735AD" w:rsidRDefault="001735AD" w:rsidP="001735AD">
      <w:pPr>
        <w:rPr>
          <w:lang w:val="it-IT"/>
        </w:rPr>
      </w:pPr>
    </w:p>
    <w:p w14:paraId="6D88A936"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CD4AFB" w14:paraId="1BA5FA0D" w14:textId="77777777" w:rsidTr="003D5136">
        <w:tc>
          <w:tcPr>
            <w:tcW w:w="4428" w:type="dxa"/>
            <w:shd w:val="clear" w:color="auto" w:fill="auto"/>
          </w:tcPr>
          <w:p w14:paraId="2ED05FC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0AF60838"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Prenotazione votazione in presenza (Sc3)</w:t>
            </w:r>
          </w:p>
        </w:tc>
      </w:tr>
      <w:tr w:rsidR="001735AD" w:rsidRPr="001735AD" w14:paraId="44692B17" w14:textId="77777777" w:rsidTr="003D5136">
        <w:tc>
          <w:tcPr>
            <w:tcW w:w="4428" w:type="dxa"/>
            <w:shd w:val="clear" w:color="auto" w:fill="auto"/>
          </w:tcPr>
          <w:p w14:paraId="497696E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588992C"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3</w:t>
            </w:r>
          </w:p>
        </w:tc>
      </w:tr>
      <w:tr w:rsidR="001735AD" w:rsidRPr="00CD4AFB" w14:paraId="4FC8F48E" w14:textId="77777777" w:rsidTr="003D5136">
        <w:tc>
          <w:tcPr>
            <w:tcW w:w="4428" w:type="dxa"/>
            <w:shd w:val="clear" w:color="auto" w:fill="auto"/>
          </w:tcPr>
          <w:p w14:paraId="11A6DFB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49E1E29F"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79BFD7DB"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che vuole prenotarsi per votare deve avere diritto di voto per l’evento selezionato.</w:t>
            </w:r>
          </w:p>
        </w:tc>
      </w:tr>
      <w:tr w:rsidR="001735AD" w:rsidRPr="001735AD" w14:paraId="6C123289" w14:textId="77777777" w:rsidTr="003D5136">
        <w:trPr>
          <w:trHeight w:val="641"/>
        </w:trPr>
        <w:tc>
          <w:tcPr>
            <w:tcW w:w="4428" w:type="dxa"/>
            <w:shd w:val="clear" w:color="auto" w:fill="auto"/>
          </w:tcPr>
          <w:p w14:paraId="6B5AB92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127D4D7B"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RF4</w:t>
            </w:r>
          </w:p>
        </w:tc>
      </w:tr>
      <w:tr w:rsidR="001735AD" w:rsidRPr="00CD4AFB" w14:paraId="58296140" w14:textId="77777777" w:rsidTr="003D5136">
        <w:tc>
          <w:tcPr>
            <w:tcW w:w="4428" w:type="dxa"/>
            <w:shd w:val="clear" w:color="auto" w:fill="auto"/>
          </w:tcPr>
          <w:p w14:paraId="11299D38"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0481331B" w14:textId="77777777" w:rsidR="001735AD" w:rsidRPr="001735AD" w:rsidRDefault="001735AD" w:rsidP="001735AD">
            <w:pPr>
              <w:numPr>
                <w:ilvl w:val="0"/>
                <w:numId w:val="61"/>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interessato può prenotarsi all’evento in due modi:</w:t>
            </w:r>
          </w:p>
          <w:p w14:paraId="6B924A67" w14:textId="68153580" w:rsidR="001735AD" w:rsidRPr="001735AD" w:rsidRDefault="001735AD" w:rsidP="001735AD">
            <w:pPr>
              <w:numPr>
                <w:ilvl w:val="0"/>
                <w:numId w:val="60"/>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Online, entrando nella propria dashboard con </w:t>
            </w:r>
            <w:r w:rsidR="00711CE0" w:rsidRPr="001735AD">
              <w:rPr>
                <w:rFonts w:ascii="Calibri" w:hAnsi="Calibri" w:cs="Calibri"/>
                <w:color w:val="000000"/>
                <w:spacing w:val="5"/>
                <w:kern w:val="28"/>
                <w:sz w:val="22"/>
                <w:szCs w:val="22"/>
                <w:lang w:val="it-IT"/>
              </w:rPr>
              <w:t>E-mail</w:t>
            </w:r>
            <w:r w:rsidRPr="001735AD">
              <w:rPr>
                <w:rFonts w:ascii="Calibri" w:hAnsi="Calibri" w:cs="Calibri"/>
                <w:color w:val="000000"/>
                <w:spacing w:val="5"/>
                <w:kern w:val="28"/>
                <w:sz w:val="22"/>
                <w:szCs w:val="22"/>
                <w:lang w:val="it-IT"/>
              </w:rPr>
              <w:t xml:space="preserve">, Matricola e </w:t>
            </w:r>
            <w:r w:rsidRPr="001735AD">
              <w:rPr>
                <w:rFonts w:ascii="Calibri" w:hAnsi="Calibri" w:cs="Calibri"/>
                <w:color w:val="000000"/>
                <w:spacing w:val="5"/>
                <w:kern w:val="28"/>
                <w:sz w:val="22"/>
                <w:szCs w:val="22"/>
                <w:lang w:val="it-IT"/>
              </w:rPr>
              <w:lastRenderedPageBreak/>
              <w:t>Password, c</w:t>
            </w:r>
            <w:r w:rsidRPr="001735AD">
              <w:rPr>
                <w:rFonts w:ascii="Calibri" w:hAnsi="Calibri"/>
                <w:color w:val="000000"/>
                <w:spacing w:val="5"/>
                <w:kern w:val="28"/>
                <w:sz w:val="22"/>
                <w:szCs w:val="22"/>
                <w:lang w:val="it-IT"/>
              </w:rPr>
              <w:t>ompilando un modulo</w:t>
            </w:r>
            <w:r w:rsidRPr="001735AD">
              <w:rPr>
                <w:rFonts w:ascii="Calibri" w:hAnsi="Calibri" w:cs="Calibri"/>
                <w:color w:val="000000"/>
                <w:spacing w:val="5"/>
                <w:kern w:val="28"/>
                <w:sz w:val="22"/>
                <w:szCs w:val="22"/>
                <w:lang w:val="it-IT"/>
              </w:rPr>
              <w:t xml:space="preserve"> </w:t>
            </w:r>
            <w:r w:rsidRPr="001735AD">
              <w:rPr>
                <w:rFonts w:ascii="Calibri" w:hAnsi="Calibri" w:cs="Calibri"/>
                <w:sz w:val="22"/>
                <w:szCs w:val="22"/>
                <w:lang w:val="it-IT" w:eastAsia="en-GB"/>
              </w:rPr>
              <w:t xml:space="preserve">con nome, cognome, professione, </w:t>
            </w:r>
            <w:r w:rsidR="00711CE0" w:rsidRPr="001735AD">
              <w:rPr>
                <w:rFonts w:ascii="Calibri" w:hAnsi="Calibri" w:cs="Calibri"/>
                <w:sz w:val="22"/>
                <w:szCs w:val="22"/>
                <w:lang w:val="it-IT" w:eastAsia="en-GB"/>
              </w:rPr>
              <w:t>e-mail</w:t>
            </w:r>
            <w:r w:rsidRPr="001735AD">
              <w:rPr>
                <w:rFonts w:ascii="Calibri" w:hAnsi="Calibri" w:cs="Calibri"/>
                <w:sz w:val="22"/>
                <w:szCs w:val="22"/>
                <w:lang w:val="it-IT" w:eastAsia="en-GB"/>
              </w:rPr>
              <w:t>, numero di telefono e scansionando un documento di riconoscimento</w:t>
            </w:r>
            <w:r w:rsidRPr="001735AD">
              <w:rPr>
                <w:rFonts w:ascii="Calibri" w:hAnsi="Calibri" w:cs="Calibri"/>
                <w:color w:val="000000"/>
                <w:spacing w:val="5"/>
                <w:kern w:val="28"/>
                <w:sz w:val="22"/>
                <w:szCs w:val="22"/>
                <w:lang w:val="it-IT"/>
              </w:rPr>
              <w:t>;</w:t>
            </w:r>
          </w:p>
          <w:p w14:paraId="663D4914" w14:textId="10B26BBC" w:rsidR="001735AD" w:rsidRPr="001735AD" w:rsidRDefault="001735AD" w:rsidP="001735AD">
            <w:pPr>
              <w:numPr>
                <w:ilvl w:val="0"/>
                <w:numId w:val="60"/>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Telefonicamente,</w:t>
            </w:r>
            <w:r w:rsidRPr="001735AD">
              <w:rPr>
                <w:rFonts w:ascii="Calibri" w:hAnsi="Calibri" w:cs="Calibri"/>
                <w:sz w:val="22"/>
                <w:szCs w:val="22"/>
                <w:lang w:val="it-IT" w:eastAsia="en-GB"/>
              </w:rPr>
              <w:t xml:space="preserve"> </w:t>
            </w:r>
            <w:r w:rsidRPr="001735AD">
              <w:rPr>
                <w:rFonts w:ascii="Calibri" w:hAnsi="Calibri" w:cs="Calibri"/>
                <w:color w:val="000000"/>
                <w:spacing w:val="5"/>
                <w:kern w:val="28"/>
                <w:sz w:val="22"/>
                <w:szCs w:val="22"/>
                <w:lang w:val="it-IT"/>
              </w:rPr>
              <w:t xml:space="preserve">chiamando la segreteria e riferendo </w:t>
            </w:r>
            <w:r w:rsidRPr="001735AD">
              <w:rPr>
                <w:rFonts w:ascii="Calibri" w:hAnsi="Calibri" w:cs="Calibri"/>
                <w:sz w:val="22"/>
                <w:szCs w:val="22"/>
                <w:lang w:val="it-IT" w:eastAsia="en-GB"/>
              </w:rPr>
              <w:t xml:space="preserve">nome, cognome, professione, </w:t>
            </w:r>
            <w:r w:rsidR="00711CE0" w:rsidRPr="001735AD">
              <w:rPr>
                <w:rFonts w:ascii="Calibri" w:hAnsi="Calibri" w:cs="Calibri"/>
                <w:sz w:val="22"/>
                <w:szCs w:val="22"/>
                <w:lang w:val="it-IT" w:eastAsia="en-GB"/>
              </w:rPr>
              <w:t>e-mail</w:t>
            </w:r>
            <w:r w:rsidRPr="001735AD">
              <w:rPr>
                <w:rFonts w:ascii="Calibri" w:hAnsi="Calibri" w:cs="Calibri"/>
                <w:sz w:val="22"/>
                <w:szCs w:val="22"/>
                <w:lang w:val="it-IT" w:eastAsia="en-GB"/>
              </w:rPr>
              <w:t xml:space="preserve"> e numero di telefono.</w:t>
            </w:r>
          </w:p>
        </w:tc>
      </w:tr>
      <w:tr w:rsidR="001735AD" w:rsidRPr="00CD4AFB" w14:paraId="3F4752A5" w14:textId="77777777" w:rsidTr="003D5136">
        <w:tc>
          <w:tcPr>
            <w:tcW w:w="4428" w:type="dxa"/>
            <w:shd w:val="clear" w:color="auto" w:fill="auto"/>
          </w:tcPr>
          <w:p w14:paraId="4684BE0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osa Può Andare Storto</w:t>
            </w:r>
          </w:p>
        </w:tc>
        <w:tc>
          <w:tcPr>
            <w:tcW w:w="4428" w:type="dxa"/>
            <w:shd w:val="clear" w:color="auto" w:fill="auto"/>
          </w:tcPr>
          <w:p w14:paraId="6D7BBE7A"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non può più presentarsi nella fascia oraria assegnata, può informare telefonicamente la segreteria che procederà a riassegnarne una, ma entro e non oltre 48h prima dell’evento.</w:t>
            </w:r>
          </w:p>
        </w:tc>
      </w:tr>
      <w:tr w:rsidR="001735AD" w:rsidRPr="00CD4AFB" w14:paraId="5A4E8326" w14:textId="77777777" w:rsidTr="003D5136">
        <w:tc>
          <w:tcPr>
            <w:tcW w:w="4428" w:type="dxa"/>
            <w:shd w:val="clear" w:color="auto" w:fill="auto"/>
          </w:tcPr>
          <w:p w14:paraId="2E3A5564"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0EEAA1D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n caso di malfunzionamento o sovraccarico del sistema, l’elettore potrebbe non visualizzare immediatamente il proprio turno di votazione sulla dashboard.</w:t>
            </w:r>
          </w:p>
        </w:tc>
      </w:tr>
      <w:tr w:rsidR="001735AD" w:rsidRPr="00CD4AFB" w14:paraId="3CCEEF6D" w14:textId="77777777" w:rsidTr="003D5136">
        <w:tc>
          <w:tcPr>
            <w:tcW w:w="4428" w:type="dxa"/>
            <w:shd w:val="clear" w:color="auto" w:fill="auto"/>
          </w:tcPr>
          <w:p w14:paraId="110A39C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50581DA7"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Viene assegnata una fascia oraria in cui presentarsi al seggio:</w:t>
            </w:r>
          </w:p>
          <w:p w14:paraId="5F7661A3" w14:textId="77777777" w:rsidR="001735AD" w:rsidRPr="001735AD" w:rsidRDefault="001735AD" w:rsidP="001735AD">
            <w:pPr>
              <w:numPr>
                <w:ilvl w:val="0"/>
                <w:numId w:val="59"/>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Online, l’utente visualizza la fascia oraria sulla home;</w:t>
            </w:r>
          </w:p>
          <w:p w14:paraId="5B8C9F7A" w14:textId="77777777" w:rsidR="001735AD" w:rsidRPr="001735AD" w:rsidRDefault="001735AD" w:rsidP="001735AD">
            <w:pPr>
              <w:numPr>
                <w:ilvl w:val="0"/>
                <w:numId w:val="59"/>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Telefonicamente, la segreteria comunicherà la fascia oraria e un amministratore si occuperà di aggiungerla al sistema.</w:t>
            </w:r>
          </w:p>
        </w:tc>
      </w:tr>
    </w:tbl>
    <w:p w14:paraId="69C3F5D9" w14:textId="77777777" w:rsidR="001735AD" w:rsidRPr="001735AD" w:rsidRDefault="001735AD" w:rsidP="001735AD">
      <w:pPr>
        <w:rPr>
          <w:lang w:val="it-IT"/>
        </w:rPr>
      </w:pPr>
    </w:p>
    <w:p w14:paraId="1DBB6A17"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02C80626" w14:textId="77777777" w:rsidTr="003D5136">
        <w:tc>
          <w:tcPr>
            <w:tcW w:w="4428" w:type="dxa"/>
            <w:shd w:val="clear" w:color="auto" w:fill="auto"/>
          </w:tcPr>
          <w:p w14:paraId="39E1A92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12425BA"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Prenotazione votazione online (Sc4)</w:t>
            </w:r>
          </w:p>
        </w:tc>
      </w:tr>
      <w:tr w:rsidR="001735AD" w:rsidRPr="001735AD" w14:paraId="697B8C83" w14:textId="77777777" w:rsidTr="003D5136">
        <w:tc>
          <w:tcPr>
            <w:tcW w:w="4428" w:type="dxa"/>
            <w:shd w:val="clear" w:color="auto" w:fill="auto"/>
          </w:tcPr>
          <w:p w14:paraId="4EA08E6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00842B3E"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3</w:t>
            </w:r>
          </w:p>
        </w:tc>
      </w:tr>
      <w:tr w:rsidR="001735AD" w:rsidRPr="00CD4AFB" w14:paraId="5046AFCA" w14:textId="77777777" w:rsidTr="003D5136">
        <w:tc>
          <w:tcPr>
            <w:tcW w:w="4428" w:type="dxa"/>
            <w:shd w:val="clear" w:color="auto" w:fill="auto"/>
          </w:tcPr>
          <w:p w14:paraId="43CA772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4948DD64"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B622C3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lastRenderedPageBreak/>
              <w:t>L’elettore che vuole prenotarsi per votare deve avere diritto di voto per l’evento selezionato.</w:t>
            </w:r>
          </w:p>
        </w:tc>
      </w:tr>
      <w:tr w:rsidR="001735AD" w:rsidRPr="001735AD" w14:paraId="6A2C7002" w14:textId="77777777" w:rsidTr="003D5136">
        <w:trPr>
          <w:trHeight w:val="641"/>
        </w:trPr>
        <w:tc>
          <w:tcPr>
            <w:tcW w:w="4428" w:type="dxa"/>
            <w:shd w:val="clear" w:color="auto" w:fill="auto"/>
          </w:tcPr>
          <w:p w14:paraId="42D2BD9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Servizi Associati (ID)</w:t>
            </w:r>
          </w:p>
        </w:tc>
        <w:tc>
          <w:tcPr>
            <w:tcW w:w="4428" w:type="dxa"/>
            <w:shd w:val="clear" w:color="auto" w:fill="auto"/>
          </w:tcPr>
          <w:p w14:paraId="29C0F2B9"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RF5</w:t>
            </w:r>
          </w:p>
        </w:tc>
      </w:tr>
      <w:tr w:rsidR="001735AD" w:rsidRPr="00CD4AFB" w14:paraId="29070F65" w14:textId="77777777" w:rsidTr="003D5136">
        <w:tc>
          <w:tcPr>
            <w:tcW w:w="4428" w:type="dxa"/>
            <w:shd w:val="clear" w:color="auto" w:fill="auto"/>
          </w:tcPr>
          <w:p w14:paraId="45D1DD8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1F2C9E53"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richiede l’accesso al voto online inviando tramite il sistema un documento che certifichi il suo diritto a votare online;</w:t>
            </w:r>
          </w:p>
          <w:p w14:paraId="0DC2898E"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di segreteria valuta la richiesta e decide se accettarla o meno;</w:t>
            </w:r>
          </w:p>
          <w:p w14:paraId="7B23D749"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Se l’amministratore procede accettando, l’elettore può accedere alla votazione online tramite il sistema. </w:t>
            </w:r>
          </w:p>
        </w:tc>
      </w:tr>
      <w:tr w:rsidR="001735AD" w:rsidRPr="00CD4AFB" w14:paraId="1B8F5827" w14:textId="77777777" w:rsidTr="003D5136">
        <w:tc>
          <w:tcPr>
            <w:tcW w:w="4428" w:type="dxa"/>
            <w:shd w:val="clear" w:color="auto" w:fill="auto"/>
          </w:tcPr>
          <w:p w14:paraId="0EE6638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37859AC5"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documento caricato dall’utente non è leggibile (ad esempio a causa di un file corrotto). La richiesta viene rifiutata dall’Amministratore. L’elettore dovrà ricaricare il documento affinché sia leggibile.</w:t>
            </w:r>
          </w:p>
        </w:tc>
      </w:tr>
      <w:tr w:rsidR="001735AD" w:rsidRPr="00CD4AFB" w14:paraId="791F44E1" w14:textId="77777777" w:rsidTr="003D5136">
        <w:tc>
          <w:tcPr>
            <w:tcW w:w="4428" w:type="dxa"/>
            <w:shd w:val="clear" w:color="auto" w:fill="auto"/>
          </w:tcPr>
          <w:p w14:paraId="653588D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1CE79B0"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non può comunicare tramite un sistema di messaggistica con l’elettore e può solo accettare o rifiutare la richiesta motivandola con un breve messaggio in attesa di un’eventuale risposta.</w:t>
            </w:r>
          </w:p>
        </w:tc>
      </w:tr>
      <w:tr w:rsidR="001735AD" w:rsidRPr="00CD4AFB" w14:paraId="3F4CE92D" w14:textId="77777777" w:rsidTr="003D5136">
        <w:tc>
          <w:tcPr>
            <w:tcW w:w="4428" w:type="dxa"/>
            <w:shd w:val="clear" w:color="auto" w:fill="auto"/>
          </w:tcPr>
          <w:p w14:paraId="3FA253D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517637F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comunica con l’utente attraverso la piattaforma del sistema e invia una notifica all’utente specificando quali documenti caricare e in quale formato.</w:t>
            </w:r>
          </w:p>
        </w:tc>
      </w:tr>
    </w:tbl>
    <w:p w14:paraId="049A27E9" w14:textId="77777777" w:rsidR="001735AD" w:rsidRPr="001735AD" w:rsidRDefault="001735AD" w:rsidP="001735AD">
      <w:pPr>
        <w:rPr>
          <w:lang w:val="it-IT"/>
        </w:rPr>
      </w:pPr>
    </w:p>
    <w:p w14:paraId="28F9D0D7"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CD4AFB" w14:paraId="546FA617" w14:textId="77777777" w:rsidTr="003D5136">
        <w:tc>
          <w:tcPr>
            <w:tcW w:w="4428" w:type="dxa"/>
            <w:shd w:val="clear" w:color="auto" w:fill="auto"/>
          </w:tcPr>
          <w:p w14:paraId="12CD8E9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72E4F3F3"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Cambiamento modalità di voto (Sc5)</w:t>
            </w:r>
          </w:p>
        </w:tc>
      </w:tr>
      <w:tr w:rsidR="001735AD" w:rsidRPr="001735AD" w14:paraId="445B9613" w14:textId="77777777" w:rsidTr="003D5136">
        <w:tc>
          <w:tcPr>
            <w:tcW w:w="4428" w:type="dxa"/>
            <w:shd w:val="clear" w:color="auto" w:fill="auto"/>
          </w:tcPr>
          <w:p w14:paraId="5A43A116"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F87B5EF"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A3</w:t>
            </w:r>
          </w:p>
        </w:tc>
      </w:tr>
      <w:tr w:rsidR="001735AD" w:rsidRPr="00CD4AFB" w14:paraId="1C71159E" w14:textId="77777777" w:rsidTr="003D5136">
        <w:tc>
          <w:tcPr>
            <w:tcW w:w="4428" w:type="dxa"/>
            <w:shd w:val="clear" w:color="auto" w:fill="auto"/>
          </w:tcPr>
          <w:p w14:paraId="0899214F"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759F955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630E29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 votanti devono aver effettuato la prenotazione in presenza.</w:t>
            </w:r>
          </w:p>
        </w:tc>
      </w:tr>
      <w:tr w:rsidR="001735AD" w:rsidRPr="001735AD" w14:paraId="2DB2DB30" w14:textId="77777777" w:rsidTr="003D5136">
        <w:trPr>
          <w:trHeight w:val="641"/>
        </w:trPr>
        <w:tc>
          <w:tcPr>
            <w:tcW w:w="4428" w:type="dxa"/>
            <w:shd w:val="clear" w:color="auto" w:fill="auto"/>
          </w:tcPr>
          <w:p w14:paraId="39571DA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5E1A301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F6</w:t>
            </w:r>
          </w:p>
        </w:tc>
      </w:tr>
      <w:tr w:rsidR="001735AD" w:rsidRPr="00CD4AFB" w14:paraId="7F5F0F40" w14:textId="77777777" w:rsidTr="003D5136">
        <w:tc>
          <w:tcPr>
            <w:tcW w:w="4428" w:type="dxa"/>
            <w:shd w:val="clear" w:color="auto" w:fill="auto"/>
          </w:tcPr>
          <w:p w14:paraId="418F8034"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39361479"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non può presentarsi presso il seggio, il giorno delle votazioni per comprovate esigenze;</w:t>
            </w:r>
          </w:p>
          <w:p w14:paraId="6ABC27AB"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dovrà richiedere la possibilità di poter votare online, caricando sul sistema il documento che certifichi la condizione espressa;</w:t>
            </w:r>
          </w:p>
          <w:p w14:paraId="4F4AB06C"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valuterà la richiesta, accettandola o meno.</w:t>
            </w:r>
          </w:p>
        </w:tc>
      </w:tr>
      <w:tr w:rsidR="001735AD" w:rsidRPr="00CD4AFB" w14:paraId="048A6CCF" w14:textId="77777777" w:rsidTr="003D5136">
        <w:tc>
          <w:tcPr>
            <w:tcW w:w="4428" w:type="dxa"/>
            <w:shd w:val="clear" w:color="auto" w:fill="auto"/>
          </w:tcPr>
          <w:p w14:paraId="7CD8F94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AE09394" w14:textId="77777777" w:rsidR="001735AD" w:rsidRPr="001735AD" w:rsidRDefault="001735AD" w:rsidP="001735AD">
            <w:pPr>
              <w:rPr>
                <w:rFonts w:ascii="Calibri" w:hAnsi="Calibri" w:cs="Calibri"/>
                <w:lang w:val="it-IT"/>
              </w:rPr>
            </w:pPr>
            <w:r w:rsidRPr="001735AD">
              <w:rPr>
                <w:rFonts w:ascii="Calibri" w:hAnsi="Calibri" w:cs="Calibri"/>
                <w:color w:val="000000"/>
                <w:sz w:val="22"/>
                <w:szCs w:val="22"/>
                <w:lang w:val="it-IT"/>
              </w:rPr>
              <w:t>Il documento caricato dall’utente non è leggibile (ad esempio a causa di un file corrotto). La richiesta viene rifiutata dall’Amministratore. L’elettore dovrà ricaricare il documento affinché sia leggibile.</w:t>
            </w:r>
          </w:p>
        </w:tc>
      </w:tr>
      <w:tr w:rsidR="001735AD" w:rsidRPr="00CD4AFB" w14:paraId="7981E8BE" w14:textId="77777777" w:rsidTr="003D5136">
        <w:tc>
          <w:tcPr>
            <w:tcW w:w="4428" w:type="dxa"/>
            <w:shd w:val="clear" w:color="auto" w:fill="auto"/>
          </w:tcPr>
          <w:p w14:paraId="4D7D051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038E632" w14:textId="77777777" w:rsidR="001735AD" w:rsidRPr="001735AD" w:rsidRDefault="001735AD" w:rsidP="001735AD">
            <w:pPr>
              <w:rPr>
                <w:rFonts w:ascii="Calibri" w:hAnsi="Calibri" w:cs="Calibri"/>
                <w:color w:val="000000"/>
                <w:sz w:val="22"/>
                <w:szCs w:val="22"/>
                <w:lang w:val="it-IT"/>
              </w:rPr>
            </w:pPr>
            <w:r w:rsidRPr="001735AD">
              <w:rPr>
                <w:rFonts w:ascii="Calibri" w:hAnsi="Calibri" w:cs="Calibri"/>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1E3F7C3" w14:textId="77777777" w:rsidR="001735AD" w:rsidRPr="001735AD" w:rsidRDefault="001735AD" w:rsidP="001735AD">
            <w:pPr>
              <w:rPr>
                <w:lang w:val="it-IT"/>
              </w:rPr>
            </w:pPr>
          </w:p>
          <w:p w14:paraId="11A4C763" w14:textId="77777777" w:rsidR="001735AD" w:rsidRPr="001735AD" w:rsidRDefault="001735AD" w:rsidP="001735AD">
            <w:pPr>
              <w:rPr>
                <w:b/>
                <w:bCs/>
                <w:i/>
                <w:iCs/>
                <w:lang w:val="it-IT"/>
              </w:rPr>
            </w:pPr>
            <w:r w:rsidRPr="001735AD">
              <w:rPr>
                <w:rFonts w:ascii="Calibri" w:hAnsi="Calibri" w:cs="Calibri"/>
                <w:color w:val="000000"/>
                <w:sz w:val="22"/>
                <w:szCs w:val="22"/>
                <w:lang w:val="it-IT"/>
              </w:rPr>
              <w:t>Inoltre se un utente vuole cambiare la propria modalità di voto un giorno prima dell’elezione, non potrà effettuare l’operazione e di conseguenza non potrà votare.</w:t>
            </w:r>
          </w:p>
        </w:tc>
      </w:tr>
      <w:tr w:rsidR="001735AD" w:rsidRPr="00CD4AFB" w14:paraId="6FEBC177" w14:textId="77777777" w:rsidTr="003D5136">
        <w:tc>
          <w:tcPr>
            <w:tcW w:w="4428" w:type="dxa"/>
            <w:shd w:val="clear" w:color="auto" w:fill="auto"/>
          </w:tcPr>
          <w:p w14:paraId="07CAC1A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0874DF0B" w14:textId="77777777" w:rsidR="001735AD" w:rsidRPr="001735AD" w:rsidRDefault="001735AD" w:rsidP="001735AD">
            <w:p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Se l’amministratore di segreteria accetterà la richiesta, l’utente potrà accedere alla piattaforma, il giorno delle votazioni, ed esprimere la sua preferenza.</w:t>
            </w:r>
          </w:p>
          <w:p w14:paraId="069D70A2" w14:textId="77777777" w:rsidR="001735AD" w:rsidRPr="001735AD" w:rsidRDefault="001735AD" w:rsidP="001735AD">
            <w:pPr>
              <w:contextualSpacing/>
              <w:rPr>
                <w:rFonts w:ascii="Calibri" w:hAnsi="Calibri" w:cs="Calibri"/>
                <w:color w:val="000000"/>
                <w:spacing w:val="5"/>
                <w:kern w:val="28"/>
                <w:sz w:val="22"/>
                <w:szCs w:val="22"/>
                <w:lang w:val="it-IT"/>
              </w:rPr>
            </w:pPr>
          </w:p>
          <w:p w14:paraId="60F69CD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lastRenderedPageBreak/>
              <w:t>Il cambiamento della modalità di voto dovrà avvenire entro e non oltre le 48 ore prima dell’inizio dell’elezione.</w:t>
            </w:r>
          </w:p>
        </w:tc>
      </w:tr>
    </w:tbl>
    <w:p w14:paraId="4269D882" w14:textId="77777777" w:rsidR="001735AD" w:rsidRPr="001735AD" w:rsidRDefault="001735AD" w:rsidP="001735AD">
      <w:pPr>
        <w:rPr>
          <w:lang w:val="it-IT"/>
        </w:rPr>
      </w:pPr>
    </w:p>
    <w:p w14:paraId="71A3CAD1"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74A71ED9" w14:textId="77777777" w:rsidTr="003D5136">
        <w:tc>
          <w:tcPr>
            <w:tcW w:w="4428" w:type="dxa"/>
            <w:shd w:val="clear" w:color="auto" w:fill="auto"/>
          </w:tcPr>
          <w:p w14:paraId="33A89AB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6644B380"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Votazione in presenza (Sc6)</w:t>
            </w:r>
          </w:p>
        </w:tc>
      </w:tr>
      <w:tr w:rsidR="001735AD" w:rsidRPr="001735AD" w14:paraId="04D93A26" w14:textId="77777777" w:rsidTr="003D5136">
        <w:tc>
          <w:tcPr>
            <w:tcW w:w="4428" w:type="dxa"/>
            <w:shd w:val="clear" w:color="auto" w:fill="auto"/>
          </w:tcPr>
          <w:p w14:paraId="4A57538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132B72A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2, A3</w:t>
            </w:r>
          </w:p>
        </w:tc>
      </w:tr>
      <w:tr w:rsidR="001735AD" w:rsidRPr="00CD4AFB" w14:paraId="0DF35E89" w14:textId="77777777" w:rsidTr="003D5136">
        <w:tc>
          <w:tcPr>
            <w:tcW w:w="4428" w:type="dxa"/>
            <w:shd w:val="clear" w:color="auto" w:fill="auto"/>
          </w:tcPr>
          <w:p w14:paraId="1C98650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D677663"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25356F16"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deve essere prenotato per la votazione in presenza.</w:t>
            </w:r>
          </w:p>
        </w:tc>
      </w:tr>
      <w:tr w:rsidR="001735AD" w:rsidRPr="001735AD" w14:paraId="60420896" w14:textId="77777777" w:rsidTr="003D5136">
        <w:trPr>
          <w:trHeight w:val="641"/>
        </w:trPr>
        <w:tc>
          <w:tcPr>
            <w:tcW w:w="4428" w:type="dxa"/>
            <w:shd w:val="clear" w:color="auto" w:fill="auto"/>
          </w:tcPr>
          <w:p w14:paraId="4C7E627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27937D7E"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F4,RF7,RNF1</w:t>
            </w:r>
          </w:p>
        </w:tc>
      </w:tr>
      <w:tr w:rsidR="001735AD" w:rsidRPr="00CD4AFB" w14:paraId="3E34B9DF" w14:textId="77777777" w:rsidTr="003D5136">
        <w:tc>
          <w:tcPr>
            <w:tcW w:w="4428" w:type="dxa"/>
            <w:shd w:val="clear" w:color="auto" w:fill="auto"/>
          </w:tcPr>
          <w:p w14:paraId="60505D1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060F820A" w14:textId="77777777" w:rsidR="001735AD" w:rsidRPr="001735AD" w:rsidRDefault="001735AD" w:rsidP="001735AD">
            <w:pPr>
              <w:numPr>
                <w:ilvl w:val="0"/>
                <w:numId w:val="62"/>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giorno della votazione, l’utente si recherà nel luogo del seggio nell’orario che gli è stato indicato;</w:t>
            </w:r>
          </w:p>
          <w:p w14:paraId="1BFC6ED6" w14:textId="77777777" w:rsidR="001735AD" w:rsidRPr="001735AD" w:rsidRDefault="001735AD" w:rsidP="001735AD">
            <w:pPr>
              <w:numPr>
                <w:ilvl w:val="0"/>
                <w:numId w:val="62"/>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di seggio verificherà l’identità dell’utente tramite documento di riconoscimento controllando che esso sia prenotato, accedendo alla lista sia all’interno del sistema sia dalla lista stampata da parte della segreteria.</w:t>
            </w:r>
          </w:p>
        </w:tc>
      </w:tr>
      <w:tr w:rsidR="001735AD" w:rsidRPr="00CD4AFB" w14:paraId="6C658AC6" w14:textId="77777777" w:rsidTr="003D5136">
        <w:tc>
          <w:tcPr>
            <w:tcW w:w="4428" w:type="dxa"/>
            <w:shd w:val="clear" w:color="auto" w:fill="auto"/>
          </w:tcPr>
          <w:p w14:paraId="07CB675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14871D0"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non porta con sé nessun documento di riconoscimento, in tal caso non può votare.</w:t>
            </w:r>
          </w:p>
          <w:p w14:paraId="7343000B" w14:textId="77777777" w:rsidR="001735AD" w:rsidRPr="001735AD" w:rsidRDefault="001735AD" w:rsidP="001735AD">
            <w:pPr>
              <w:spacing w:after="300" w:line="360" w:lineRule="auto"/>
              <w:contextualSpacing/>
              <w:rPr>
                <w:rFonts w:ascii="Calibri" w:hAnsi="Calibri" w:cs="Calibri"/>
                <w:b/>
                <w:bCs/>
                <w:i/>
                <w:iCs/>
                <w:color w:val="000000"/>
                <w:spacing w:val="5"/>
                <w:kern w:val="28"/>
                <w:sz w:val="22"/>
                <w:szCs w:val="22"/>
                <w:lang w:val="it-IT"/>
              </w:rPr>
            </w:pPr>
            <w:r w:rsidRPr="001735AD">
              <w:rPr>
                <w:rFonts w:ascii="Calibri" w:hAnsi="Calibri" w:cs="Calibri"/>
                <w:color w:val="000000"/>
                <w:spacing w:val="5"/>
                <w:kern w:val="28"/>
                <w:sz w:val="22"/>
                <w:szCs w:val="22"/>
                <w:lang w:val="it-IT"/>
              </w:rPr>
              <w:t>L’elettore si presenta presso il seggio ad un’altra fascia oraria. Attende il suo turno  in fila, dando la precedenza a tutti gli elettori già presenti.</w:t>
            </w:r>
          </w:p>
        </w:tc>
      </w:tr>
      <w:tr w:rsidR="001735AD" w:rsidRPr="00CD4AFB" w14:paraId="7538F224" w14:textId="77777777" w:rsidTr="003D5136">
        <w:tc>
          <w:tcPr>
            <w:tcW w:w="4428" w:type="dxa"/>
            <w:shd w:val="clear" w:color="auto" w:fill="auto"/>
          </w:tcPr>
          <w:p w14:paraId="0E89B39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riticità</w:t>
            </w:r>
          </w:p>
        </w:tc>
        <w:tc>
          <w:tcPr>
            <w:tcW w:w="4428" w:type="dxa"/>
            <w:shd w:val="clear" w:color="auto" w:fill="auto"/>
          </w:tcPr>
          <w:p w14:paraId="53BC2DE1" w14:textId="77777777" w:rsidR="001735AD" w:rsidRPr="001735AD" w:rsidRDefault="001735AD" w:rsidP="001735AD">
            <w:pPr>
              <w:rPr>
                <w:rFonts w:ascii="Calibri" w:hAnsi="Calibri" w:cs="Calibri"/>
                <w:sz w:val="22"/>
                <w:szCs w:val="22"/>
                <w:lang w:val="it-IT"/>
              </w:rPr>
            </w:pPr>
            <w:r w:rsidRPr="001735AD">
              <w:rPr>
                <w:rFonts w:ascii="Calibri" w:hAnsi="Calibri" w:cs="Calibri"/>
                <w:sz w:val="22"/>
                <w:szCs w:val="22"/>
                <w:lang w:val="it-IT"/>
              </w:rPr>
              <w:t>Si accumulano sempre più elettori in ritardo: in tal caso anche chi arriva in orario potrebbe finire in ritardo.</w:t>
            </w:r>
          </w:p>
        </w:tc>
      </w:tr>
      <w:tr w:rsidR="001735AD" w:rsidRPr="00CD4AFB" w14:paraId="2CA7F4D8" w14:textId="77777777" w:rsidTr="003D5136">
        <w:tc>
          <w:tcPr>
            <w:tcW w:w="4428" w:type="dxa"/>
            <w:shd w:val="clear" w:color="auto" w:fill="auto"/>
          </w:tcPr>
          <w:p w14:paraId="24AE5461"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4EE7C61C"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sz w:val="22"/>
                <w:szCs w:val="22"/>
                <w:lang w:val="it-IT"/>
              </w:rPr>
              <w:t>Completata l’operazione di riconoscimento, l’utente voterà esprimendo le preferenze consentite dal regolamento.</w:t>
            </w:r>
          </w:p>
        </w:tc>
      </w:tr>
    </w:tbl>
    <w:p w14:paraId="4268BFAF" w14:textId="77777777" w:rsidR="001735AD" w:rsidRPr="001735AD" w:rsidRDefault="001735AD" w:rsidP="001735AD">
      <w:pPr>
        <w:rPr>
          <w:lang w:val="it-IT"/>
        </w:rPr>
      </w:pPr>
    </w:p>
    <w:p w14:paraId="478E85C6"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3DF2953D" w14:textId="77777777" w:rsidTr="003D5136">
        <w:tc>
          <w:tcPr>
            <w:tcW w:w="4428" w:type="dxa"/>
            <w:shd w:val="clear" w:color="auto" w:fill="auto"/>
          </w:tcPr>
          <w:p w14:paraId="41AED7A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6B9493AF"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V</w:t>
            </w:r>
            <w:proofErr w:type="spellStart"/>
            <w:r w:rsidRPr="001735AD">
              <w:rPr>
                <w:rFonts w:ascii="Calibri" w:hAnsi="Calibri" w:cs="Calibri"/>
                <w:b/>
                <w:bCs/>
                <w:color w:val="000000"/>
                <w:spacing w:val="5"/>
                <w:kern w:val="28"/>
                <w:sz w:val="22"/>
                <w:szCs w:val="22"/>
              </w:rPr>
              <w:t>otazione</w:t>
            </w:r>
            <w:proofErr w:type="spellEnd"/>
            <w:r w:rsidRPr="001735AD">
              <w:rPr>
                <w:rFonts w:ascii="Calibri" w:hAnsi="Calibri" w:cs="Calibri"/>
                <w:b/>
                <w:bCs/>
                <w:color w:val="000000"/>
                <w:spacing w:val="5"/>
                <w:kern w:val="28"/>
                <w:sz w:val="22"/>
                <w:szCs w:val="22"/>
                <w:lang w:val="it-IT"/>
              </w:rPr>
              <w:t xml:space="preserve"> online (Sc7)</w:t>
            </w:r>
          </w:p>
        </w:tc>
      </w:tr>
      <w:tr w:rsidR="001735AD" w:rsidRPr="001735AD" w14:paraId="63E90226" w14:textId="77777777" w:rsidTr="003D5136">
        <w:tc>
          <w:tcPr>
            <w:tcW w:w="4428" w:type="dxa"/>
            <w:shd w:val="clear" w:color="auto" w:fill="auto"/>
          </w:tcPr>
          <w:p w14:paraId="1E5417F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1B27E0D5"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3</w:t>
            </w:r>
          </w:p>
        </w:tc>
      </w:tr>
      <w:tr w:rsidR="001735AD" w:rsidRPr="00CD4AFB" w14:paraId="649E6098" w14:textId="77777777" w:rsidTr="003D5136">
        <w:tc>
          <w:tcPr>
            <w:tcW w:w="4428" w:type="dxa"/>
            <w:shd w:val="clear" w:color="auto" w:fill="auto"/>
          </w:tcPr>
          <w:p w14:paraId="7D04638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2C6B8904"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347416E0"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w:t>
            </w:r>
            <w:r w:rsidRPr="001735AD">
              <w:rPr>
                <w:rFonts w:ascii="Calibri" w:hAnsi="Calibri" w:cs="Calibri"/>
                <w:b/>
                <w:bCs/>
                <w:i/>
                <w:iCs/>
                <w:color w:val="000000"/>
                <w:spacing w:val="5"/>
                <w:kern w:val="28"/>
                <w:sz w:val="22"/>
                <w:szCs w:val="22"/>
                <w:lang w:val="it-IT"/>
              </w:rPr>
              <w:t xml:space="preserve"> </w:t>
            </w:r>
            <w:r w:rsidRPr="001735AD">
              <w:rPr>
                <w:rFonts w:ascii="Calibri" w:hAnsi="Calibri" w:cs="Calibri"/>
                <w:color w:val="000000"/>
                <w:spacing w:val="5"/>
                <w:kern w:val="28"/>
                <w:sz w:val="22"/>
                <w:szCs w:val="22"/>
                <w:lang w:val="it-IT"/>
              </w:rPr>
              <w:t xml:space="preserve">richiesta dell’elettore è stata accettata dall’Amministratore. </w:t>
            </w:r>
          </w:p>
        </w:tc>
      </w:tr>
      <w:tr w:rsidR="001735AD" w:rsidRPr="001735AD" w14:paraId="60853A5B" w14:textId="77777777" w:rsidTr="003D5136">
        <w:trPr>
          <w:trHeight w:val="641"/>
        </w:trPr>
        <w:tc>
          <w:tcPr>
            <w:tcW w:w="4428" w:type="dxa"/>
            <w:shd w:val="clear" w:color="auto" w:fill="auto"/>
          </w:tcPr>
          <w:p w14:paraId="2AECA387"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534A32A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NF2,RF5</w:t>
            </w:r>
          </w:p>
        </w:tc>
      </w:tr>
      <w:tr w:rsidR="001735AD" w:rsidRPr="00CD4AFB" w14:paraId="6808ACED" w14:textId="77777777" w:rsidTr="003D5136">
        <w:tc>
          <w:tcPr>
            <w:tcW w:w="4428" w:type="dxa"/>
            <w:shd w:val="clear" w:color="auto" w:fill="auto"/>
          </w:tcPr>
          <w:p w14:paraId="721C962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4DB9B2AE"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Il giorno della votazione, l’utente accederà al sistema e voterà esprimendo le preferenze consentite dal regolamento. </w:t>
            </w:r>
          </w:p>
        </w:tc>
      </w:tr>
      <w:tr w:rsidR="001735AD" w:rsidRPr="00CD4AFB" w14:paraId="33B3830F" w14:textId="77777777" w:rsidTr="003D5136">
        <w:tc>
          <w:tcPr>
            <w:tcW w:w="4428" w:type="dxa"/>
            <w:shd w:val="clear" w:color="auto" w:fill="auto"/>
          </w:tcPr>
          <w:p w14:paraId="2FDEF9A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181B8728"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sbaglia a scegliere la preferenza di voto. Una volta confermata non potrà essere modificata.</w:t>
            </w:r>
          </w:p>
          <w:p w14:paraId="731CD20F" w14:textId="77777777" w:rsidR="001735AD" w:rsidRPr="001735AD" w:rsidRDefault="001735AD" w:rsidP="001735AD">
            <w:pPr>
              <w:rPr>
                <w:rFonts w:ascii="Calibri" w:hAnsi="Calibri" w:cs="Calibri"/>
                <w:sz w:val="22"/>
                <w:szCs w:val="22"/>
                <w:lang w:val="it-IT"/>
              </w:rPr>
            </w:pPr>
            <w:r w:rsidRPr="001735AD">
              <w:rPr>
                <w:rFonts w:ascii="Calibri" w:hAnsi="Calibri" w:cs="Calibri"/>
                <w:sz w:val="22"/>
                <w:szCs w:val="22"/>
                <w:lang w:val="it-IT"/>
              </w:rPr>
              <w:t>Il sistema subisce un crash oppure la connessione viene interrotta mentre l’utente sta votando.</w:t>
            </w:r>
          </w:p>
        </w:tc>
      </w:tr>
      <w:tr w:rsidR="001735AD" w:rsidRPr="00CD4AFB" w14:paraId="30E93BE9" w14:textId="77777777" w:rsidTr="003D5136">
        <w:tc>
          <w:tcPr>
            <w:tcW w:w="4428" w:type="dxa"/>
            <w:shd w:val="clear" w:color="auto" w:fill="auto"/>
          </w:tcPr>
          <w:p w14:paraId="08B7A8C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08D3657E"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potrebbe subire attacchi informatici (come hackeraggio o spoofing).</w:t>
            </w:r>
          </w:p>
        </w:tc>
      </w:tr>
      <w:tr w:rsidR="001735AD" w:rsidRPr="00CD4AFB" w14:paraId="293A5EF2" w14:textId="77777777" w:rsidTr="003D5136">
        <w:tc>
          <w:tcPr>
            <w:tcW w:w="4428" w:type="dxa"/>
            <w:shd w:val="clear" w:color="auto" w:fill="auto"/>
          </w:tcPr>
          <w:p w14:paraId="7EAC28C4"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2DA4E03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Dovrà garantire la propria identità accedendo all’evento sulla piattaforma e mostrandosi via webcam, per il </w:t>
            </w:r>
            <w:r w:rsidRPr="001735AD">
              <w:rPr>
                <w:rFonts w:ascii="Calibri" w:hAnsi="Calibri" w:cs="Calibri"/>
                <w:color w:val="000000"/>
                <w:spacing w:val="5"/>
                <w:kern w:val="28"/>
                <w:sz w:val="22"/>
                <w:szCs w:val="22"/>
                <w:lang w:val="it-IT"/>
              </w:rPr>
              <w:lastRenderedPageBreak/>
              <w:t>riconoscimento.</w:t>
            </w:r>
          </w:p>
        </w:tc>
      </w:tr>
    </w:tbl>
    <w:p w14:paraId="250B9F63" w14:textId="77777777" w:rsidR="001735AD" w:rsidRPr="001735AD" w:rsidRDefault="001735AD" w:rsidP="001735AD">
      <w:pPr>
        <w:rPr>
          <w:lang w:val="it-IT"/>
        </w:rPr>
      </w:pPr>
    </w:p>
    <w:p w14:paraId="49EE50A3"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CD4AFB" w14:paraId="79618D29" w14:textId="77777777" w:rsidTr="003D5136">
        <w:tc>
          <w:tcPr>
            <w:tcW w:w="4428" w:type="dxa"/>
            <w:shd w:val="clear" w:color="auto" w:fill="auto"/>
          </w:tcPr>
          <w:p w14:paraId="5698557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D14287A"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Caricamento dei risultati dei voti in presenza (Sc8)</w:t>
            </w:r>
          </w:p>
        </w:tc>
      </w:tr>
      <w:tr w:rsidR="001735AD" w:rsidRPr="001735AD" w14:paraId="317637CD" w14:textId="77777777" w:rsidTr="003D5136">
        <w:tc>
          <w:tcPr>
            <w:tcW w:w="4428" w:type="dxa"/>
            <w:shd w:val="clear" w:color="auto" w:fill="auto"/>
          </w:tcPr>
          <w:p w14:paraId="2E714A9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4B48587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2</w:t>
            </w:r>
          </w:p>
        </w:tc>
      </w:tr>
      <w:tr w:rsidR="001735AD" w:rsidRPr="00CD4AFB" w14:paraId="67A9A36F" w14:textId="77777777" w:rsidTr="003D5136">
        <w:tc>
          <w:tcPr>
            <w:tcW w:w="4428" w:type="dxa"/>
            <w:shd w:val="clear" w:color="auto" w:fill="auto"/>
          </w:tcPr>
          <w:p w14:paraId="1F478F4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74FC460" w14:textId="77777777" w:rsidR="001735AD" w:rsidRPr="001735AD" w:rsidRDefault="001735AD" w:rsidP="001735AD">
            <w:pPr>
              <w:numPr>
                <w:ilvl w:val="0"/>
                <w:numId w:val="63"/>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6A2D51D7" w14:textId="77777777" w:rsidR="001735AD" w:rsidRPr="001735AD" w:rsidRDefault="001735AD" w:rsidP="001735AD">
            <w:pPr>
              <w:numPr>
                <w:ilvl w:val="0"/>
                <w:numId w:val="63"/>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 seggi devono essersi chiusi.</w:t>
            </w:r>
          </w:p>
        </w:tc>
      </w:tr>
      <w:tr w:rsidR="001735AD" w:rsidRPr="001735AD" w14:paraId="074C5914" w14:textId="77777777" w:rsidTr="003D5136">
        <w:trPr>
          <w:trHeight w:val="641"/>
        </w:trPr>
        <w:tc>
          <w:tcPr>
            <w:tcW w:w="4428" w:type="dxa"/>
            <w:shd w:val="clear" w:color="auto" w:fill="auto"/>
          </w:tcPr>
          <w:p w14:paraId="71EFBC9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152353A3"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NF3,RF8</w:t>
            </w:r>
          </w:p>
        </w:tc>
      </w:tr>
      <w:tr w:rsidR="001735AD" w:rsidRPr="00CD4AFB" w14:paraId="6B9AF23C" w14:textId="77777777" w:rsidTr="003D5136">
        <w:tc>
          <w:tcPr>
            <w:tcW w:w="4428" w:type="dxa"/>
            <w:shd w:val="clear" w:color="auto" w:fill="auto"/>
          </w:tcPr>
          <w:p w14:paraId="170204F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43857A7B"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potrà conteggiare i voti in maniera automatica;</w:t>
            </w:r>
          </w:p>
          <w:p w14:paraId="72B89919"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Gli operatori di seggio possono, a loro volta, procedere allo spoglio dei voti;</w:t>
            </w:r>
          </w:p>
          <w:p w14:paraId="2ED63ACF"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 spoglio concluso si caricano i risultati dei voti in presenza sul sistema.</w:t>
            </w:r>
          </w:p>
        </w:tc>
      </w:tr>
      <w:tr w:rsidR="001735AD" w:rsidRPr="00CD4AFB" w14:paraId="2DA8678C" w14:textId="77777777" w:rsidTr="003D5136">
        <w:tc>
          <w:tcPr>
            <w:tcW w:w="4428" w:type="dxa"/>
            <w:shd w:val="clear" w:color="auto" w:fill="auto"/>
          </w:tcPr>
          <w:p w14:paraId="324BDC3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34CCE2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inserisce un numero errato di preferenze per un candidato o non conteggia la scheda di un votante.</w:t>
            </w:r>
          </w:p>
          <w:p w14:paraId="548C83C8" w14:textId="77777777" w:rsidR="001735AD" w:rsidRPr="001735AD" w:rsidRDefault="001735AD" w:rsidP="001735AD">
            <w:pPr>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può sbagliare il conteggio dei voti.</w:t>
            </w:r>
          </w:p>
        </w:tc>
      </w:tr>
      <w:tr w:rsidR="001735AD" w:rsidRPr="00CD4AFB" w14:paraId="5ECF5DCF" w14:textId="77777777" w:rsidTr="003D5136">
        <w:tc>
          <w:tcPr>
            <w:tcW w:w="4428" w:type="dxa"/>
            <w:shd w:val="clear" w:color="auto" w:fill="auto"/>
          </w:tcPr>
          <w:p w14:paraId="3099422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028C636F" w14:textId="27DBC4EB"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L’operatore di seggio o lo scanner sbagliano nel conteggio dei voti. Non sarà possibile modificare i voti inseriti, ma si dovrà procedere ad un ricorso per poter </w:t>
            </w:r>
            <w:r w:rsidR="00711CE0" w:rsidRPr="001735AD">
              <w:rPr>
                <w:rFonts w:ascii="Calibri" w:hAnsi="Calibri" w:cs="Calibri"/>
                <w:color w:val="000000"/>
                <w:spacing w:val="5"/>
                <w:kern w:val="28"/>
                <w:sz w:val="22"/>
                <w:szCs w:val="22"/>
                <w:lang w:val="it-IT"/>
              </w:rPr>
              <w:t>conteggiare</w:t>
            </w:r>
            <w:r w:rsidRPr="001735AD">
              <w:rPr>
                <w:rFonts w:ascii="Calibri" w:hAnsi="Calibri" w:cs="Calibri"/>
                <w:color w:val="000000"/>
                <w:spacing w:val="5"/>
                <w:kern w:val="28"/>
                <w:sz w:val="22"/>
                <w:szCs w:val="22"/>
                <w:lang w:val="it-IT"/>
              </w:rPr>
              <w:t xml:space="preserve"> i voti. Ciò è risolvibile permettendo a un solo amministratore di modificare il risultato della votazione del </w:t>
            </w:r>
            <w:r w:rsidRPr="001735AD">
              <w:rPr>
                <w:rFonts w:ascii="Calibri" w:hAnsi="Calibri" w:cs="Calibri"/>
                <w:color w:val="000000"/>
                <w:spacing w:val="5"/>
                <w:kern w:val="28"/>
                <w:sz w:val="22"/>
                <w:szCs w:val="22"/>
                <w:lang w:val="it-IT"/>
              </w:rPr>
              <w:lastRenderedPageBreak/>
              <w:t xml:space="preserve">seggio dopo l’avvenuto ricorso. </w:t>
            </w:r>
          </w:p>
        </w:tc>
      </w:tr>
      <w:tr w:rsidR="001735AD" w:rsidRPr="00CD4AFB" w14:paraId="7D4E79ED" w14:textId="77777777" w:rsidTr="003D5136">
        <w:tc>
          <w:tcPr>
            <w:tcW w:w="4428" w:type="dxa"/>
            <w:shd w:val="clear" w:color="auto" w:fill="auto"/>
          </w:tcPr>
          <w:p w14:paraId="544EA8C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Altre Attività</w:t>
            </w:r>
          </w:p>
        </w:tc>
        <w:tc>
          <w:tcPr>
            <w:tcW w:w="4428" w:type="dxa"/>
            <w:shd w:val="clear" w:color="auto" w:fill="auto"/>
          </w:tcPr>
          <w:p w14:paraId="68AE2F03"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sistema somma i voti in presenza con i voti espressi invece online.</w:t>
            </w:r>
          </w:p>
        </w:tc>
      </w:tr>
    </w:tbl>
    <w:p w14:paraId="46A87242" w14:textId="77777777" w:rsidR="001735AD" w:rsidRPr="001735AD" w:rsidRDefault="001735AD" w:rsidP="001735AD">
      <w:pPr>
        <w:rPr>
          <w:lang w:val="it-IT"/>
        </w:rPr>
      </w:pPr>
    </w:p>
    <w:p w14:paraId="47341CE0"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CD4AFB" w14:paraId="350A8D14" w14:textId="77777777" w:rsidTr="003D5136">
        <w:tc>
          <w:tcPr>
            <w:tcW w:w="4428" w:type="dxa"/>
            <w:shd w:val="clear" w:color="auto" w:fill="auto"/>
          </w:tcPr>
          <w:p w14:paraId="3544A17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4F3B8F0"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Pubblicazione dei report e dei risultati definitivi (Sc9)</w:t>
            </w:r>
          </w:p>
        </w:tc>
      </w:tr>
      <w:tr w:rsidR="001735AD" w:rsidRPr="001735AD" w14:paraId="0A04251C" w14:textId="77777777" w:rsidTr="003D5136">
        <w:tc>
          <w:tcPr>
            <w:tcW w:w="4428" w:type="dxa"/>
            <w:shd w:val="clear" w:color="auto" w:fill="auto"/>
          </w:tcPr>
          <w:p w14:paraId="70D3137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C9E2526"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w:t>
            </w:r>
          </w:p>
        </w:tc>
      </w:tr>
      <w:tr w:rsidR="001735AD" w:rsidRPr="00CD4AFB" w14:paraId="45EE8FF1" w14:textId="77777777" w:rsidTr="003D5136">
        <w:tc>
          <w:tcPr>
            <w:tcW w:w="4428" w:type="dxa"/>
            <w:shd w:val="clear" w:color="auto" w:fill="auto"/>
          </w:tcPr>
          <w:p w14:paraId="5C1051D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7920F840"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0E0AA36"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 seggi devono essere chiusi e i voti in presenza devono essere stati tutti spogliati e i loro risultati pubblicati.</w:t>
            </w:r>
          </w:p>
        </w:tc>
      </w:tr>
      <w:tr w:rsidR="001735AD" w:rsidRPr="001735AD" w14:paraId="7BE470FC" w14:textId="77777777" w:rsidTr="003D5136">
        <w:trPr>
          <w:trHeight w:val="641"/>
        </w:trPr>
        <w:tc>
          <w:tcPr>
            <w:tcW w:w="4428" w:type="dxa"/>
            <w:shd w:val="clear" w:color="auto" w:fill="auto"/>
          </w:tcPr>
          <w:p w14:paraId="6C14DE7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77A7D006"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NF5,RNF6,RF9</w:t>
            </w:r>
          </w:p>
        </w:tc>
      </w:tr>
      <w:tr w:rsidR="001735AD" w:rsidRPr="00CD4AFB" w14:paraId="7660AB2E" w14:textId="77777777" w:rsidTr="003D5136">
        <w:tc>
          <w:tcPr>
            <w:tcW w:w="4428" w:type="dxa"/>
            <w:shd w:val="clear" w:color="auto" w:fill="auto"/>
          </w:tcPr>
          <w:p w14:paraId="05CF68A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cenario Normale</w:t>
            </w:r>
          </w:p>
        </w:tc>
        <w:tc>
          <w:tcPr>
            <w:tcW w:w="4428" w:type="dxa"/>
            <w:shd w:val="clear" w:color="auto" w:fill="auto"/>
          </w:tcPr>
          <w:p w14:paraId="00EEF1A4"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di segreteria decide di pubblicare i risultati di un evento;</w:t>
            </w:r>
          </w:p>
          <w:p w14:paraId="69B8D6AD"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sistema calcola i risultati sommando i voti in presenza e i voti online;</w:t>
            </w:r>
          </w:p>
          <w:p w14:paraId="73108A3B"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crea automaticamente un report dettagliato con i risultati di voto e le informazioni sull’affluenza;</w:t>
            </w:r>
          </w:p>
          <w:p w14:paraId="5C93E780"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sz w:val="22"/>
                <w:szCs w:val="22"/>
                <w:lang w:val="it-IT" w:eastAsia="en-GB"/>
              </w:rPr>
              <w:t>Questo compito potrà anche essere svolto dalla segreteria, creando i rispettivi file;</w:t>
            </w:r>
          </w:p>
          <w:p w14:paraId="31251342"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report è pubblico e visualizzabile dalla dashboard di ogni utente.</w:t>
            </w:r>
          </w:p>
        </w:tc>
      </w:tr>
      <w:tr w:rsidR="001735AD" w:rsidRPr="00CD4AFB" w14:paraId="63DBC073" w14:textId="77777777" w:rsidTr="003D5136">
        <w:tc>
          <w:tcPr>
            <w:tcW w:w="4428" w:type="dxa"/>
            <w:shd w:val="clear" w:color="auto" w:fill="auto"/>
          </w:tcPr>
          <w:p w14:paraId="75940C9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4BB46AC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Dopo la pubblicazione ci si rende conto di un errore di conteggio dei voti. L’amministratore dovrà annullare il report e </w:t>
            </w:r>
            <w:r w:rsidRPr="001735AD">
              <w:rPr>
                <w:rFonts w:ascii="Calibri" w:hAnsi="Calibri" w:cs="Calibri"/>
                <w:color w:val="000000"/>
                <w:spacing w:val="5"/>
                <w:kern w:val="28"/>
                <w:sz w:val="22"/>
                <w:szCs w:val="22"/>
                <w:lang w:val="it-IT"/>
              </w:rPr>
              <w:lastRenderedPageBreak/>
              <w:t>i risultati delle votazioni.</w:t>
            </w:r>
          </w:p>
          <w:p w14:paraId="63703CDC" w14:textId="77777777" w:rsidR="001735AD" w:rsidRPr="001735AD" w:rsidRDefault="001735AD" w:rsidP="001735AD">
            <w:pPr>
              <w:rPr>
                <w:rFonts w:ascii="Calibri" w:hAnsi="Calibri" w:cs="Calibri"/>
                <w:lang w:val="it-IT"/>
              </w:rPr>
            </w:pPr>
            <w:r w:rsidRPr="001735AD">
              <w:rPr>
                <w:rFonts w:ascii="Calibri" w:hAnsi="Calibri" w:cs="Calibri"/>
                <w:sz w:val="22"/>
                <w:szCs w:val="22"/>
                <w:lang w:val="it-IT"/>
              </w:rPr>
              <w:t xml:space="preserve">La pubblicazione del report </w:t>
            </w:r>
            <w:proofErr w:type="gramStart"/>
            <w:r w:rsidRPr="001735AD">
              <w:rPr>
                <w:rFonts w:ascii="Calibri" w:hAnsi="Calibri" w:cs="Calibri"/>
                <w:sz w:val="22"/>
                <w:szCs w:val="22"/>
                <w:lang w:val="it-IT"/>
              </w:rPr>
              <w:t>potrebbe non essere visualizzato correttamente</w:t>
            </w:r>
            <w:proofErr w:type="gramEnd"/>
            <w:r w:rsidRPr="001735AD">
              <w:rPr>
                <w:rFonts w:ascii="Calibri" w:hAnsi="Calibri" w:cs="Calibri"/>
                <w:sz w:val="22"/>
                <w:szCs w:val="22"/>
                <w:lang w:val="it-IT"/>
              </w:rPr>
              <w:t xml:space="preserve"> dagli utenti, all’interno del sistema.</w:t>
            </w:r>
          </w:p>
        </w:tc>
      </w:tr>
      <w:tr w:rsidR="001735AD" w:rsidRPr="00CD4AFB" w14:paraId="61DF1F34" w14:textId="77777777" w:rsidTr="003D5136">
        <w:tc>
          <w:tcPr>
            <w:tcW w:w="4428" w:type="dxa"/>
            <w:shd w:val="clear" w:color="auto" w:fill="auto"/>
          </w:tcPr>
          <w:p w14:paraId="0072F7A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riticità</w:t>
            </w:r>
          </w:p>
        </w:tc>
        <w:tc>
          <w:tcPr>
            <w:tcW w:w="4428" w:type="dxa"/>
            <w:shd w:val="clear" w:color="auto" w:fill="auto"/>
          </w:tcPr>
          <w:p w14:paraId="5592E55B" w14:textId="77777777" w:rsidR="001735AD" w:rsidRPr="001735AD" w:rsidRDefault="001735AD" w:rsidP="001735AD">
            <w:pPr>
              <w:spacing w:after="300" w:line="360" w:lineRule="auto"/>
              <w:contextualSpacing/>
              <w:rPr>
                <w:rFonts w:ascii="Calibri" w:hAnsi="Calibri" w:cs="Calibri"/>
                <w:sz w:val="22"/>
                <w:szCs w:val="22"/>
                <w:lang w:val="it-IT"/>
              </w:rPr>
            </w:pPr>
            <w:r w:rsidRPr="001735AD">
              <w:rPr>
                <w:rFonts w:ascii="Calibri" w:hAnsi="Calibri" w:cs="Calibri"/>
                <w:sz w:val="22"/>
                <w:szCs w:val="22"/>
                <w:lang w:val="it-IT"/>
              </w:rPr>
              <w:t>Il sistema subisce un crash e il report con i risultati delle votazioni potrebbero andare persi.</w:t>
            </w:r>
          </w:p>
          <w:p w14:paraId="7F75B64A" w14:textId="77777777" w:rsidR="001735AD" w:rsidRPr="001735AD" w:rsidRDefault="001735AD" w:rsidP="001735AD">
            <w:pPr>
              <w:rPr>
                <w:lang w:val="it-IT"/>
              </w:rPr>
            </w:pPr>
            <w:r w:rsidRPr="001735AD">
              <w:rPr>
                <w:rFonts w:ascii="Calibri" w:hAnsi="Calibri" w:cs="Calibri"/>
                <w:sz w:val="22"/>
                <w:szCs w:val="22"/>
                <w:lang w:val="it-IT"/>
              </w:rPr>
              <w:t>La segreteria potrà ricaricare il tutto accertandosi che l’operazione vada a buon fine.</w:t>
            </w:r>
          </w:p>
        </w:tc>
      </w:tr>
      <w:tr w:rsidR="001735AD" w:rsidRPr="00CD4AFB" w14:paraId="155F63B7" w14:textId="77777777" w:rsidTr="003D5136">
        <w:tc>
          <w:tcPr>
            <w:tcW w:w="4428" w:type="dxa"/>
            <w:shd w:val="clear" w:color="auto" w:fill="auto"/>
          </w:tcPr>
          <w:p w14:paraId="47BD0481"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396290F2"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 segreteria invierà una notifica, a tutti gli utenti, di avvenuta pubblicazione dei report e dei risultati finali.</w:t>
            </w:r>
          </w:p>
        </w:tc>
      </w:tr>
    </w:tbl>
    <w:p w14:paraId="0781281E" w14:textId="77777777" w:rsidR="001735AD" w:rsidRPr="001735AD" w:rsidRDefault="001735AD" w:rsidP="001735AD">
      <w:pPr>
        <w:rPr>
          <w:lang w:val="it-IT"/>
        </w:rPr>
      </w:pPr>
    </w:p>
    <w:p w14:paraId="74092A66" w14:textId="6ADD207F" w:rsidR="00EB7F11" w:rsidRDefault="00EB7F11" w:rsidP="001735AD">
      <w:pPr>
        <w:rPr>
          <w:lang w:val="it-IT"/>
        </w:rPr>
      </w:pPr>
    </w:p>
    <w:p w14:paraId="40349981" w14:textId="77777777" w:rsidR="00EB7F11" w:rsidRPr="001735AD" w:rsidRDefault="00EB7F11" w:rsidP="001735AD">
      <w:pPr>
        <w:rPr>
          <w:lang w:val="it-IT"/>
        </w:rPr>
      </w:pPr>
    </w:p>
    <w:p w14:paraId="16EA2D34"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en-GB"/>
        </w:rPr>
      </w:pPr>
      <w:bookmarkStart w:id="45" w:name="_Toc60592438"/>
      <w:r w:rsidRPr="001735AD">
        <w:rPr>
          <w:rFonts w:ascii="Calibri" w:hAnsi="Calibri" w:cs="Calibri"/>
          <w:b/>
          <w:bCs/>
          <w:i/>
          <w:iCs/>
          <w:spacing w:val="5"/>
          <w:kern w:val="28"/>
          <w:sz w:val="28"/>
          <w:szCs w:val="52"/>
          <w:lang w:val="en-GB"/>
        </w:rPr>
        <w:t>B.4 Excluded Requirements</w:t>
      </w:r>
      <w:bookmarkEnd w:id="45"/>
    </w:p>
    <w:p w14:paraId="30D4D4D2" w14:textId="637D6F5E"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1: </w:t>
      </w:r>
      <w:r w:rsidR="005D68C5">
        <w:rPr>
          <w:rFonts w:ascii="Calibri" w:hAnsi="Calibri" w:cs="Calibri"/>
          <w:b/>
          <w:bCs/>
          <w:lang w:val="it-IT" w:eastAsia="en-GB"/>
        </w:rPr>
        <w:t>M</w:t>
      </w:r>
      <w:r w:rsidRPr="001735AD">
        <w:rPr>
          <w:rFonts w:ascii="Calibri" w:hAnsi="Calibri" w:cs="Calibri"/>
          <w:b/>
          <w:bCs/>
          <w:lang w:val="it-IT" w:eastAsia="en-GB"/>
        </w:rPr>
        <w:t>odifica evento</w:t>
      </w:r>
    </w:p>
    <w:p w14:paraId="6FF552B7" w14:textId="77777777" w:rsidR="001735AD" w:rsidRPr="001735AD" w:rsidRDefault="001735AD" w:rsidP="001735AD">
      <w:pPr>
        <w:rPr>
          <w:rFonts w:ascii="Segoe UI" w:hAnsi="Segoe UI" w:cs="Segoe UI"/>
          <w:sz w:val="21"/>
          <w:szCs w:val="21"/>
          <w:lang w:val="it-IT" w:eastAsia="it-IT"/>
        </w:rPr>
      </w:pPr>
      <w:r w:rsidRPr="001735AD">
        <w:rPr>
          <w:rFonts w:ascii="Calibri" w:hAnsi="Calibri" w:cs="Calibri"/>
          <w:lang w:val="it-IT" w:eastAsia="en-GB"/>
        </w:rPr>
        <w:t xml:space="preserve">Un evento non può essere modificato dopo la sua creazione. Una volta che la segreteria crea un evento (specificando </w:t>
      </w:r>
      <w:r w:rsidRPr="001735AD">
        <w:rPr>
          <w:rFonts w:ascii="Segoe UI" w:hAnsi="Segoe UI" w:cs="Segoe UI"/>
          <w:sz w:val="21"/>
          <w:szCs w:val="21"/>
          <w:lang w:val="it-IT" w:eastAsia="it-IT"/>
        </w:rPr>
        <w:t>il motivo, il regolamento, la data, l’ora di inizio e l’ora di fine, il luogo, gli utenti con diritto di voto e le liste da votare) non può modificare uno dei requisiti espressi in precedenza.</w:t>
      </w:r>
    </w:p>
    <w:p w14:paraId="3173378C" w14:textId="77777777" w:rsidR="001735AD" w:rsidRPr="001735AD" w:rsidRDefault="001735AD" w:rsidP="001735AD">
      <w:pPr>
        <w:rPr>
          <w:rFonts w:ascii="Segoe UI" w:hAnsi="Segoe UI" w:cs="Segoe UI"/>
          <w:sz w:val="21"/>
          <w:szCs w:val="21"/>
          <w:lang w:val="it-IT" w:eastAsia="it-IT"/>
        </w:rPr>
      </w:pPr>
      <w:r w:rsidRPr="001735AD">
        <w:rPr>
          <w:rFonts w:ascii="Segoe UI" w:hAnsi="Segoe UI" w:cs="Segoe UI"/>
          <w:sz w:val="21"/>
          <w:szCs w:val="21"/>
          <w:lang w:val="it-IT" w:eastAsia="it-IT"/>
        </w:rPr>
        <w:t>La modifica di anche uno solo dei parametri porta inevitabilmente ad un evento diverso da quello creato. Il nostro sistema non permette a nessun amministratore di poter modificare uno dei requisiti. Pertanto l</w:t>
      </w:r>
      <w:r w:rsidRPr="001735AD">
        <w:rPr>
          <w:rFonts w:ascii="Calibri" w:hAnsi="Calibri" w:cs="Calibri"/>
          <w:lang w:val="it-IT" w:eastAsia="en-GB"/>
        </w:rPr>
        <w:t>’evento dovrà essere rimosso e ricreato con le relative nuove modifiche.</w:t>
      </w:r>
    </w:p>
    <w:p w14:paraId="64A8E818" w14:textId="77777777" w:rsidR="00D14AB4" w:rsidRPr="001735AD" w:rsidRDefault="00D14AB4" w:rsidP="001735AD">
      <w:pPr>
        <w:rPr>
          <w:rFonts w:ascii="Calibri" w:hAnsi="Calibri" w:cs="Calibri"/>
          <w:color w:val="FF0000"/>
          <w:lang w:val="it-IT"/>
        </w:rPr>
      </w:pPr>
    </w:p>
    <w:p w14:paraId="6468C0D3" w14:textId="1CD2377B"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2: </w:t>
      </w:r>
      <w:r w:rsidR="00B22181">
        <w:rPr>
          <w:rFonts w:ascii="Calibri" w:hAnsi="Calibri" w:cs="Calibri"/>
          <w:b/>
          <w:bCs/>
          <w:lang w:val="it-IT"/>
        </w:rPr>
        <w:t xml:space="preserve">Gestione </w:t>
      </w:r>
      <w:r w:rsidR="00B22181">
        <w:rPr>
          <w:rFonts w:ascii="Calibri" w:hAnsi="Calibri" w:cs="Calibri"/>
          <w:b/>
          <w:bCs/>
          <w:lang w:val="it-IT" w:eastAsia="en-GB"/>
        </w:rPr>
        <w:t>f</w:t>
      </w:r>
      <w:r w:rsidRPr="001735AD">
        <w:rPr>
          <w:rFonts w:ascii="Calibri" w:hAnsi="Calibri" w:cs="Calibri"/>
          <w:b/>
          <w:bCs/>
          <w:lang w:val="it-IT" w:eastAsia="en-GB"/>
        </w:rPr>
        <w:t>ascia oraria elettore</w:t>
      </w:r>
    </w:p>
    <w:p w14:paraId="21BA3E3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 caso di ritardo da parte dell’elettore, la segreteria non potrà assegnare una nuova fascia oraria, né modificare quella stabilita al momento della prenotazione. </w:t>
      </w:r>
    </w:p>
    <w:p w14:paraId="00F0819F"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Inoltre anche la nostra piattaforma non gestisce la modifica delle fasce orarie assegnate e, in tal caso, l’utente attenderà che si liberi una postazione per votare, mettendosi in fila.</w:t>
      </w:r>
    </w:p>
    <w:p w14:paraId="25A95D7F" w14:textId="77777777" w:rsidR="001735AD" w:rsidRPr="001735AD" w:rsidRDefault="001735AD" w:rsidP="001735AD">
      <w:pPr>
        <w:rPr>
          <w:rFonts w:ascii="Calibri" w:hAnsi="Calibri" w:cs="Calibri"/>
          <w:lang w:val="it-IT" w:eastAsia="en-GB"/>
        </w:rPr>
      </w:pPr>
    </w:p>
    <w:p w14:paraId="6D749578" w14:textId="47A71E6F"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3: </w:t>
      </w:r>
      <w:r w:rsidR="00B22181">
        <w:rPr>
          <w:rFonts w:ascii="Calibri" w:hAnsi="Calibri" w:cs="Calibri"/>
          <w:b/>
          <w:bCs/>
          <w:lang w:val="it-IT"/>
        </w:rPr>
        <w:t xml:space="preserve">Gestione </w:t>
      </w:r>
      <w:r w:rsidR="00B22181">
        <w:rPr>
          <w:rFonts w:ascii="Calibri" w:hAnsi="Calibri" w:cs="Calibri"/>
          <w:b/>
          <w:bCs/>
          <w:lang w:val="it-IT" w:eastAsia="en-GB"/>
        </w:rPr>
        <w:t>s</w:t>
      </w:r>
      <w:r w:rsidRPr="001735AD">
        <w:rPr>
          <w:rFonts w:ascii="Calibri" w:hAnsi="Calibri" w:cs="Calibri"/>
          <w:b/>
          <w:bCs/>
          <w:lang w:val="it-IT" w:eastAsia="en-GB"/>
        </w:rPr>
        <w:t>cheda nulla</w:t>
      </w:r>
    </w:p>
    <w:p w14:paraId="2C971B1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La possibilità di esprimere un voto nullo è consentita solo in caso di votazione in presenza. Per la votazione online, il nostro sistema permette all’utente di esprimere </w:t>
      </w:r>
      <w:r w:rsidRPr="001735AD">
        <w:rPr>
          <w:rFonts w:ascii="Calibri" w:hAnsi="Calibri" w:cs="Calibri"/>
          <w:lang w:val="it-IT" w:eastAsia="en-GB"/>
        </w:rPr>
        <w:lastRenderedPageBreak/>
        <w:t xml:space="preserve">soltanto la sua preferenza o il voto BIANCO (lasciando quindi la scheda elettorale digitale senza alcuna decisione). </w:t>
      </w:r>
    </w:p>
    <w:p w14:paraId="388E47D9" w14:textId="77777777" w:rsidR="00D14AB4" w:rsidRDefault="001735AD" w:rsidP="001735AD">
      <w:pPr>
        <w:rPr>
          <w:rFonts w:ascii="Calibri" w:hAnsi="Calibri" w:cs="Calibri"/>
          <w:lang w:val="it-IT" w:eastAsia="en-GB"/>
        </w:rPr>
      </w:pPr>
      <w:r w:rsidRPr="001735AD">
        <w:rPr>
          <w:rFonts w:ascii="Calibri" w:hAnsi="Calibri" w:cs="Calibri"/>
          <w:lang w:val="it-IT" w:eastAsia="en-GB"/>
        </w:rPr>
        <w:t>Infatti, la nostra piattaforma non permette di effettuare segni diversi da quelli preimpostati.</w:t>
      </w:r>
    </w:p>
    <w:p w14:paraId="3BF7E2CE" w14:textId="3EDCD2C3"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 </w:t>
      </w:r>
    </w:p>
    <w:p w14:paraId="2FC4C650"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4: Gestione lato amministrativo </w:t>
      </w:r>
    </w:p>
    <w:p w14:paraId="2AF8BDDC" w14:textId="77777777" w:rsidR="001735AD" w:rsidRPr="001735AD" w:rsidRDefault="001735AD" w:rsidP="001735AD">
      <w:pPr>
        <w:rPr>
          <w:rFonts w:ascii="Calibri" w:hAnsi="Calibri" w:cs="Calibri"/>
          <w:lang w:val="it-IT" w:eastAsia="en-GB"/>
        </w:rPr>
      </w:pPr>
      <w:r w:rsidRPr="001735AD">
        <w:rPr>
          <w:rFonts w:ascii="Calibri" w:hAnsi="Calibri" w:cs="Calibri"/>
          <w:lang w:val="it-IT"/>
        </w:rPr>
        <w:t xml:space="preserve">Il nostro sistema non prevede la gestione di registrazione e login da parte degli utenti, quindi il lato amministrativo per motivi di tempistica. </w:t>
      </w:r>
    </w:p>
    <w:p w14:paraId="23986FC0" w14:textId="77777777" w:rsidR="001735AD" w:rsidRPr="001735AD" w:rsidRDefault="001735AD" w:rsidP="001735AD">
      <w:pPr>
        <w:rPr>
          <w:rFonts w:ascii="Calibri" w:hAnsi="Calibri" w:cs="Calibri"/>
          <w:color w:val="4F81BD"/>
          <w:lang w:val="it-IT"/>
        </w:rPr>
      </w:pPr>
    </w:p>
    <w:p w14:paraId="2A03CF86" w14:textId="7FC1B49A"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N2: M</w:t>
      </w:r>
      <w:r w:rsidRPr="001735AD">
        <w:rPr>
          <w:rFonts w:ascii="Calibri" w:hAnsi="Calibri" w:cs="Calibri"/>
          <w:b/>
          <w:bCs/>
          <w:lang w:val="it-IT" w:eastAsia="en-GB"/>
        </w:rPr>
        <w:t>odifica voto</w:t>
      </w:r>
      <w:r w:rsidRPr="001735AD">
        <w:rPr>
          <w:rFonts w:ascii="Calibri" w:hAnsi="Calibri" w:cs="Calibri"/>
          <w:b/>
          <w:bCs/>
          <w:lang w:val="it-IT"/>
        </w:rPr>
        <w:t xml:space="preserve"> </w:t>
      </w:r>
    </w:p>
    <w:p w14:paraId="6F3D190D" w14:textId="77777777" w:rsidR="001735AD" w:rsidRPr="001735AD" w:rsidRDefault="001735AD" w:rsidP="001735AD">
      <w:pPr>
        <w:rPr>
          <w:rFonts w:ascii="Calibri" w:hAnsi="Calibri" w:cs="Calibri"/>
          <w:lang w:val="it-IT"/>
        </w:rPr>
      </w:pPr>
      <w:r w:rsidRPr="001735AD">
        <w:rPr>
          <w:rFonts w:ascii="Calibri" w:hAnsi="Calibri" w:cs="Calibri"/>
          <w:lang w:val="it-IT"/>
        </w:rPr>
        <w:t>Una volta confermata l’opzione della scheda elettorale, sia per la votazione online che per la votazione in presenza, l’utente non potrà più modificare la preferenza espressa.</w:t>
      </w:r>
    </w:p>
    <w:p w14:paraId="15F6EB9B"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effettuata la propria votazione non si possono apportare modifiche, né da parte dell’elettore né da nessun altro tipo di utente.</w:t>
      </w:r>
    </w:p>
    <w:p w14:paraId="3CB951BB" w14:textId="77777777" w:rsidR="001735AD" w:rsidRPr="001735AD" w:rsidRDefault="001735AD" w:rsidP="001735AD">
      <w:pPr>
        <w:rPr>
          <w:rFonts w:ascii="Calibri" w:hAnsi="Calibri" w:cs="Calibri"/>
          <w:lang w:val="it-IT" w:eastAsia="en-GB"/>
        </w:rPr>
      </w:pPr>
    </w:p>
    <w:p w14:paraId="34860664" w14:textId="77777777" w:rsidR="00EB7F11" w:rsidRPr="001735AD" w:rsidRDefault="00EB7F11" w:rsidP="001735AD">
      <w:pPr>
        <w:rPr>
          <w:rFonts w:ascii="Calibri" w:hAnsi="Calibri" w:cs="Calibri"/>
          <w:lang w:val="it-IT"/>
        </w:rPr>
      </w:pPr>
    </w:p>
    <w:p w14:paraId="50A235D9" w14:textId="77777777" w:rsidR="001735AD" w:rsidRPr="001735AD" w:rsidRDefault="001735AD" w:rsidP="001735AD">
      <w:pPr>
        <w:rPr>
          <w:rFonts w:ascii="Calibri" w:hAnsi="Calibri" w:cs="Calibri"/>
          <w:color w:val="4F81BD"/>
          <w:lang w:val="it-IT"/>
        </w:rPr>
      </w:pPr>
    </w:p>
    <w:p w14:paraId="79F8B639" w14:textId="77777777" w:rsidR="001735AD" w:rsidRPr="001F2591"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it-IT"/>
        </w:rPr>
      </w:pPr>
      <w:bookmarkStart w:id="46" w:name="_Toc60592439"/>
      <w:r w:rsidRPr="001F2591">
        <w:rPr>
          <w:rFonts w:ascii="Calibri" w:hAnsi="Calibri" w:cs="Calibri"/>
          <w:b/>
          <w:bCs/>
          <w:i/>
          <w:iCs/>
          <w:spacing w:val="5"/>
          <w:kern w:val="28"/>
          <w:sz w:val="28"/>
          <w:szCs w:val="52"/>
          <w:lang w:val="it-IT"/>
        </w:rPr>
        <w:t>B.5 Assunzioni</w:t>
      </w:r>
      <w:bookmarkEnd w:id="46"/>
    </w:p>
    <w:p w14:paraId="5573943A"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1) Rete internet per gli operatori</w:t>
      </w:r>
    </w:p>
    <w:p w14:paraId="4E0A6816"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Gli operatori di seggio hanno bisogno di una connessione Wi-Fi, nel giorno e nel luogo delle votazioni, per usufruire delle funzionalità del sistema. Verranno fornite le credenziali per l’accesso alla rete dalla segreteria. Una volta ottenute tali credenziali, l’operatore potrà accedere alla lista degli utenti prenotati, confermarne la presenza e, a chiusura delle votazioni, inserire i risultati.</w:t>
      </w:r>
    </w:p>
    <w:p w14:paraId="0047E6DE"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2) Attrezzatura necessaria per gli operatori di seggio</w:t>
      </w:r>
    </w:p>
    <w:p w14:paraId="61708214" w14:textId="738C15C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 xml:space="preserve">Gli operatori di seggio potranno accedere alla piattaforma tramite il proprio smartphone, tablet o pc. Nel caso in cui non ne siano provvisti o non ci sia compatibilità col sistema (ad esempio a causa della versione del sistema operativo troppo datata), verrà fornito loro </w:t>
      </w:r>
      <w:r w:rsidR="002A2EDE">
        <w:rPr>
          <w:rFonts w:ascii="Calibri" w:hAnsi="Calibri" w:cs="Calibri"/>
          <w:lang w:val="it-IT" w:eastAsia="en-GB"/>
        </w:rPr>
        <w:t xml:space="preserve">dalla segreteria o da terze parti </w:t>
      </w:r>
      <w:r w:rsidRPr="001735AD">
        <w:rPr>
          <w:rFonts w:ascii="Calibri" w:hAnsi="Calibri" w:cs="Calibri"/>
          <w:lang w:val="it-IT" w:eastAsia="en-GB"/>
        </w:rPr>
        <w:t>un dispositivo in grado di accedere al sistema.</w:t>
      </w:r>
    </w:p>
    <w:p w14:paraId="343B1248"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3) Candidati registrati dalla segreteria</w:t>
      </w:r>
    </w:p>
    <w:p w14:paraId="5939344A"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0297D673"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lastRenderedPageBreak/>
        <w:t>AS4) Molteplicità eventi</w:t>
      </w:r>
    </w:p>
    <w:p w14:paraId="160AABE8" w14:textId="15D9A5DD"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a segreteria può creare più eventi nello stesso giorno. Ad ogni evento verrà assegnato un identificatore e il motivo della sua creazione. Il sistema permetterà di gestire parallelamente e in maniera univoca tutti gli eventi che si svolgeranno</w:t>
      </w:r>
      <w:r w:rsidR="00D16B1D">
        <w:rPr>
          <w:rFonts w:ascii="Calibri" w:hAnsi="Calibri" w:cs="Calibri"/>
          <w:lang w:val="it-IT" w:eastAsia="en-GB"/>
        </w:rPr>
        <w:t xml:space="preserve"> nelle date specificate</w:t>
      </w:r>
      <w:r w:rsidRPr="001735AD">
        <w:rPr>
          <w:rFonts w:ascii="Calibri" w:hAnsi="Calibri" w:cs="Calibri"/>
          <w:lang w:val="it-IT" w:eastAsia="en-GB"/>
        </w:rPr>
        <w:t>.</w:t>
      </w:r>
    </w:p>
    <w:p w14:paraId="3271AA9E"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5) Modifica turnazioni</w:t>
      </w:r>
    </w:p>
    <w:p w14:paraId="4DAB36E1" w14:textId="59D5BF35"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e modifiche riguardanti le turnazioni degli operatori vengono effettuate solo in casi di esigenze valide. L’alterazione delle stesse può avvenire entro e non oltre 48 ore dall’inizio delle votazioni.</w:t>
      </w:r>
    </w:p>
    <w:p w14:paraId="3C653A84"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6) Disponibilità operatori</w:t>
      </w:r>
    </w:p>
    <w:p w14:paraId="1282BF8F" w14:textId="1BD0E82C"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 xml:space="preserve">Gli operatori sono sempre disponibili nei turni di lavoro assegnati dall’amministratore (durante le giornate in cui si svolgono gli eventi), salvo che per esigenze comprovate. In tal caso l’operatore dovrà inviare per </w:t>
      </w:r>
      <w:r w:rsidR="00711CE0" w:rsidRPr="001735AD">
        <w:rPr>
          <w:rFonts w:ascii="Calibri" w:hAnsi="Calibri" w:cs="Calibri"/>
          <w:lang w:val="it-IT" w:eastAsia="en-GB"/>
        </w:rPr>
        <w:t>e-mail</w:t>
      </w:r>
      <w:r w:rsidRPr="001735AD">
        <w:rPr>
          <w:rFonts w:ascii="Calibri" w:hAnsi="Calibri" w:cs="Calibri"/>
          <w:lang w:val="it-IT" w:eastAsia="en-GB"/>
        </w:rPr>
        <w:t xml:space="preserve"> documento di riconoscimento e certificato che attesti l’esigenza espressa o alternativamente può recarsi presso la segreteria e portare tali documenti. Un operatore non è disponibile anche quando nello stesso seggio e nella stessa giornata ha un turno di lavoro.</w:t>
      </w:r>
    </w:p>
    <w:p w14:paraId="3CFB901D"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7) Documento di riconoscimento necessario</w:t>
      </w:r>
    </w:p>
    <w:p w14:paraId="19D48719" w14:textId="3867A7C5" w:rsidR="001735AD" w:rsidRPr="001735AD" w:rsidRDefault="0074412F" w:rsidP="001735AD">
      <w:pPr>
        <w:spacing w:before="100" w:beforeAutospacing="1" w:after="100" w:afterAutospacing="1"/>
        <w:rPr>
          <w:rFonts w:ascii="Calibri" w:hAnsi="Calibri" w:cs="Calibri"/>
          <w:lang w:val="it-IT" w:eastAsia="en-GB"/>
        </w:rPr>
      </w:pPr>
      <w:r>
        <w:rPr>
          <w:rFonts w:ascii="Calibri" w:hAnsi="Calibri" w:cs="Calibri"/>
          <w:lang w:val="it-IT" w:eastAsia="en-GB"/>
        </w:rPr>
        <w:t>Il sistema non si occuperà della gestione per il riconoscimento della votazione in presenza. Comunque g</w:t>
      </w:r>
      <w:r w:rsidR="001735AD" w:rsidRPr="001735AD">
        <w:rPr>
          <w:rFonts w:ascii="Calibri" w:hAnsi="Calibri" w:cs="Calibri"/>
          <w:lang w:val="it-IT" w:eastAsia="en-GB"/>
        </w:rPr>
        <w:t>li elettori, che si recano in presenza per votare, devono necessariamente avere un documento di riconoscimento. Sprovvisti di tale documento, non potranno votare e verranno considerati dagli operatori di seggio come “assenti”.</w:t>
      </w:r>
      <w:r>
        <w:rPr>
          <w:rFonts w:ascii="Calibri" w:hAnsi="Calibri" w:cs="Calibri"/>
          <w:lang w:val="it-IT" w:eastAsia="en-GB"/>
        </w:rPr>
        <w:t xml:space="preserve"> </w:t>
      </w:r>
    </w:p>
    <w:p w14:paraId="094F8667"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8) Scadenza prenotazioni votazioni in presenza e cambio modalità di voto</w:t>
      </w:r>
    </w:p>
    <w:p w14:paraId="4AE3D95C"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e iscrizioni al seggio e il cambiamento delle modalità di voto possono avvenire entro e non oltre 48 ore dall’inizio delle votazioni. La richiesta di un elettore per la prenotazione o per il cambio di modalità non verrà accettata dalla segreteria qualora tale limite temporale non venga rispettato.</w:t>
      </w:r>
    </w:p>
    <w:p w14:paraId="22168440"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9) Scheda bianca per le votazioni online</w:t>
      </w:r>
    </w:p>
    <w:p w14:paraId="54DC5F52"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Per le votazioni online, l’elettore può esprimere la sua preferenza lasciando la scheda elettorale bianca. I voti vengono definiti BIANCHI se, cliccando sulla casella “VOTA”, non è stata scelta alcuna preferenza. Quest’ultimi si considerano comunque voti validi.</w:t>
      </w:r>
    </w:p>
    <w:p w14:paraId="25419EFD"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0) Scheda bianca o nulla per le votazioni in presenza</w:t>
      </w:r>
    </w:p>
    <w:p w14:paraId="617D0D5A"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lastRenderedPageBreak/>
        <w:t>Per le votazioni in presenza, l’elettore può scegliere se consegnare la scheda elettorale bianca (senza esprimere la sua preferenza e senza alterarne il contenuto) o la scheda elettorale nulla (alterando il contenuto della stessa). I voti vengono definiti BIANCHI se non è stata scelta alcuna preferenza e NULLI se si esprime in maniera errata la propria decisione.</w:t>
      </w:r>
    </w:p>
    <w:p w14:paraId="15760D70"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1) Molteplicità account</w:t>
      </w:r>
    </w:p>
    <w:p w14:paraId="6CEE500F"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Un utente può possedere diverse tipologie di account (es. un operatore di seggio può avere anche un account da elettore).</w:t>
      </w:r>
    </w:p>
    <w:p w14:paraId="0D824F81"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2) Unicità tipologia account</w:t>
      </w:r>
    </w:p>
    <w:p w14:paraId="1AD8FFDF" w14:textId="781528FF" w:rsidR="00D217B2"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Un utente può possedere al massimo un account per ogni tipologia (es. un utente può avere un solo account da operatore di seggio).</w:t>
      </w:r>
    </w:p>
    <w:p w14:paraId="7A026E15"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3) Uso dello scanner</w:t>
      </w:r>
    </w:p>
    <w:p w14:paraId="4A460B59" w14:textId="5ED2A92F" w:rsidR="001735AD" w:rsidRPr="001735AD" w:rsidRDefault="001735AD" w:rsidP="001F2591">
      <w:pPr>
        <w:rPr>
          <w:rFonts w:ascii="Calibri" w:hAnsi="Calibri" w:cs="Calibri"/>
          <w:lang w:val="it-IT"/>
        </w:rPr>
      </w:pPr>
      <w:r w:rsidRPr="001735AD">
        <w:rPr>
          <w:rFonts w:ascii="Calibri" w:hAnsi="Calibri" w:cs="Calibri"/>
          <w:lang w:val="it-IT" w:eastAsia="en-GB"/>
        </w:rPr>
        <w:t>L’utilizzo dello scanner prevede, all’interno di esso, un software in grado di leggere le schede elettorali e di identificare le schede nulle da quelle bianche, quelle a favore e quelle contro. Inoltre il software stesso potrà generare automaticamente i report dei risultati e delle statistiche relative agli orari più affollati nel giorno delle elezioni.</w:t>
      </w:r>
      <w:r w:rsidR="0074412F">
        <w:rPr>
          <w:rFonts w:ascii="Calibri" w:hAnsi="Calibri" w:cs="Calibri"/>
          <w:lang w:val="it-IT" w:eastAsia="en-GB"/>
        </w:rPr>
        <w:t xml:space="preserve"> </w:t>
      </w:r>
      <w:r w:rsidR="000633A5">
        <w:rPr>
          <w:rFonts w:ascii="Calibri" w:hAnsi="Calibri" w:cs="Calibri"/>
          <w:lang w:val="it-IT"/>
        </w:rPr>
        <w:t>I</w:t>
      </w:r>
      <w:r w:rsidR="0074412F">
        <w:rPr>
          <w:rFonts w:ascii="Calibri" w:hAnsi="Calibri" w:cs="Calibri"/>
          <w:lang w:val="it-IT"/>
        </w:rPr>
        <w:t>l</w:t>
      </w:r>
      <w:r w:rsidR="0074412F" w:rsidRPr="001735AD">
        <w:rPr>
          <w:rFonts w:ascii="Calibri" w:hAnsi="Calibri" w:cs="Calibri"/>
          <w:lang w:val="it-IT"/>
        </w:rPr>
        <w:t xml:space="preserve"> software</w:t>
      </w:r>
      <w:r w:rsidR="0074412F">
        <w:rPr>
          <w:rFonts w:ascii="Calibri" w:hAnsi="Calibri" w:cs="Calibri"/>
          <w:lang w:val="it-IT"/>
        </w:rPr>
        <w:t xml:space="preserve"> utilizzato sarà</w:t>
      </w:r>
      <w:r w:rsidR="0074412F" w:rsidRPr="001735AD">
        <w:rPr>
          <w:rFonts w:ascii="Calibri" w:hAnsi="Calibri" w:cs="Calibri"/>
          <w:lang w:val="it-IT"/>
        </w:rPr>
        <w:t xml:space="preserve"> fornito da terze parti</w:t>
      </w:r>
      <w:r w:rsidR="0074412F">
        <w:rPr>
          <w:rFonts w:ascii="Calibri" w:hAnsi="Calibri" w:cs="Calibri"/>
          <w:lang w:val="it-IT"/>
        </w:rPr>
        <w:t>.</w:t>
      </w:r>
    </w:p>
    <w:p w14:paraId="7C2E2893"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4) Obbligo iscrizione candidati</w:t>
      </w:r>
    </w:p>
    <w:p w14:paraId="14A5229F" w14:textId="29E3305D" w:rsidR="005D68C5" w:rsidRPr="001735AD" w:rsidRDefault="00711CE0" w:rsidP="001F2591">
      <w:pPr>
        <w:spacing w:before="100" w:beforeAutospacing="1" w:after="100" w:afterAutospacing="1"/>
        <w:rPr>
          <w:rFonts w:ascii="Calibri" w:hAnsi="Calibri" w:cs="Calibri"/>
          <w:lang w:val="it-IT" w:eastAsia="en-GB"/>
        </w:rPr>
      </w:pPr>
      <w:r w:rsidRPr="001735AD">
        <w:rPr>
          <w:rFonts w:ascii="Calibri" w:hAnsi="Calibri" w:cs="Calibri"/>
          <w:lang w:val="it-IT" w:eastAsia="en-GB"/>
        </w:rPr>
        <w:t>Tutti i candidati relativi ad un evento</w:t>
      </w:r>
      <w:r w:rsidR="001735AD" w:rsidRPr="001735AD">
        <w:rPr>
          <w:rFonts w:ascii="Calibri" w:hAnsi="Calibri" w:cs="Calibri"/>
          <w:lang w:val="it-IT" w:eastAsia="en-GB"/>
        </w:rPr>
        <w:t xml:space="preserve"> devono essere necessariamente registrati al sistema come “Elettori”.</w:t>
      </w:r>
    </w:p>
    <w:p w14:paraId="1E2DE908" w14:textId="5A8E30D6" w:rsidR="005D68C5" w:rsidRPr="001735AD" w:rsidRDefault="005D68C5" w:rsidP="005D68C5">
      <w:pPr>
        <w:numPr>
          <w:ilvl w:val="0"/>
          <w:numId w:val="84"/>
        </w:numPr>
        <w:rPr>
          <w:rFonts w:ascii="Calibri" w:hAnsi="Calibri" w:cs="Calibri"/>
          <w:lang w:val="it-IT" w:eastAsia="en-GB"/>
        </w:rPr>
      </w:pPr>
      <w:r>
        <w:rPr>
          <w:rFonts w:ascii="Calibri" w:hAnsi="Calibri" w:cs="Calibri"/>
          <w:b/>
          <w:bCs/>
          <w:lang w:val="it-IT"/>
        </w:rPr>
        <w:t>AS1</w:t>
      </w:r>
      <w:r w:rsidR="0074412F">
        <w:rPr>
          <w:rFonts w:ascii="Calibri" w:hAnsi="Calibri" w:cs="Calibri"/>
          <w:b/>
          <w:bCs/>
          <w:lang w:val="it-IT"/>
        </w:rPr>
        <w:t>5</w:t>
      </w:r>
      <w:r>
        <w:rPr>
          <w:rFonts w:ascii="Calibri" w:hAnsi="Calibri" w:cs="Calibri"/>
          <w:b/>
          <w:bCs/>
          <w:lang w:val="it-IT"/>
        </w:rPr>
        <w:t>)</w:t>
      </w:r>
      <w:r w:rsidRPr="001735AD">
        <w:rPr>
          <w:rFonts w:ascii="Calibri" w:hAnsi="Calibri" w:cs="Calibri"/>
          <w:b/>
          <w:bCs/>
          <w:lang w:val="it-IT"/>
        </w:rPr>
        <w:t xml:space="preserve"> Riconoscimento votazione online</w:t>
      </w:r>
    </w:p>
    <w:p w14:paraId="6251A561" w14:textId="77777777" w:rsidR="005D68C5" w:rsidRPr="001735AD" w:rsidRDefault="005D68C5" w:rsidP="005D68C5">
      <w:pPr>
        <w:rPr>
          <w:rFonts w:ascii="Calibri" w:hAnsi="Calibri" w:cs="Calibri"/>
          <w:lang w:val="it-IT"/>
        </w:rPr>
      </w:pPr>
      <w:r w:rsidRPr="001735AD">
        <w:rPr>
          <w:rFonts w:ascii="Calibri" w:hAnsi="Calibri" w:cs="Calibri"/>
          <w:lang w:val="it-IT"/>
        </w:rPr>
        <w:t>Il riconoscimento via webcam, utilizzato per le votazioni online, si baserà su un software fornito da terze parti in grado di identificare l’elettore che vuole accedere alla scheda elettorale virtuale, per un determinato evento.</w:t>
      </w:r>
    </w:p>
    <w:p w14:paraId="4F6A1132" w14:textId="7CC4FA12" w:rsidR="001735AD" w:rsidRDefault="001735AD" w:rsidP="001735AD">
      <w:pPr>
        <w:spacing w:before="100" w:beforeAutospacing="1" w:after="100" w:afterAutospacing="1"/>
        <w:rPr>
          <w:rFonts w:ascii="Calibri" w:hAnsi="Calibri" w:cs="Calibri"/>
          <w:lang w:val="it-IT" w:eastAsia="en-GB"/>
        </w:rPr>
      </w:pPr>
    </w:p>
    <w:p w14:paraId="2BBA6CC4" w14:textId="29EB6828" w:rsidR="0024036B" w:rsidRDefault="0024036B" w:rsidP="001735AD">
      <w:pPr>
        <w:spacing w:before="100" w:beforeAutospacing="1" w:after="100" w:afterAutospacing="1"/>
        <w:rPr>
          <w:rFonts w:ascii="Calibri" w:hAnsi="Calibri" w:cs="Calibri"/>
          <w:lang w:val="it-IT" w:eastAsia="en-GB"/>
        </w:rPr>
      </w:pPr>
    </w:p>
    <w:p w14:paraId="47078EE9" w14:textId="50759636" w:rsidR="0024036B" w:rsidRDefault="0024036B" w:rsidP="001735AD">
      <w:pPr>
        <w:spacing w:before="100" w:beforeAutospacing="1" w:after="100" w:afterAutospacing="1"/>
        <w:rPr>
          <w:rFonts w:ascii="Calibri" w:hAnsi="Calibri" w:cs="Calibri"/>
          <w:lang w:val="it-IT" w:eastAsia="en-GB"/>
        </w:rPr>
      </w:pPr>
    </w:p>
    <w:p w14:paraId="4A107048" w14:textId="1D49431E" w:rsidR="0024036B" w:rsidRDefault="0024036B" w:rsidP="001735AD">
      <w:pPr>
        <w:spacing w:before="100" w:beforeAutospacing="1" w:after="100" w:afterAutospacing="1"/>
        <w:rPr>
          <w:rFonts w:ascii="Calibri" w:hAnsi="Calibri" w:cs="Calibri"/>
          <w:lang w:val="it-IT" w:eastAsia="en-GB"/>
        </w:rPr>
      </w:pPr>
    </w:p>
    <w:p w14:paraId="1EA0A147" w14:textId="77777777" w:rsidR="0024036B" w:rsidRPr="001735AD" w:rsidRDefault="0024036B" w:rsidP="001735AD">
      <w:pPr>
        <w:spacing w:before="100" w:beforeAutospacing="1" w:after="100" w:afterAutospacing="1"/>
        <w:rPr>
          <w:rFonts w:ascii="Calibri" w:hAnsi="Calibri" w:cs="Calibri"/>
          <w:lang w:val="it-IT" w:eastAsia="en-GB"/>
        </w:rPr>
      </w:pPr>
    </w:p>
    <w:p w14:paraId="33228D2C"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it-IT"/>
        </w:rPr>
      </w:pPr>
      <w:bookmarkStart w:id="47" w:name="_Toc60592440"/>
      <w:r w:rsidRPr="001735AD">
        <w:rPr>
          <w:rFonts w:ascii="Calibri" w:hAnsi="Calibri" w:cs="Calibri"/>
          <w:b/>
          <w:bCs/>
          <w:i/>
          <w:iCs/>
          <w:spacing w:val="5"/>
          <w:kern w:val="28"/>
          <w:sz w:val="28"/>
          <w:szCs w:val="52"/>
          <w:lang w:val="it-IT"/>
        </w:rPr>
        <w:lastRenderedPageBreak/>
        <w:t xml:space="preserve">B.6 Use Case </w:t>
      </w:r>
      <w:proofErr w:type="spellStart"/>
      <w:r w:rsidRPr="001735AD">
        <w:rPr>
          <w:rFonts w:ascii="Calibri" w:hAnsi="Calibri" w:cs="Calibri"/>
          <w:b/>
          <w:bCs/>
          <w:i/>
          <w:iCs/>
          <w:spacing w:val="5"/>
          <w:kern w:val="28"/>
          <w:sz w:val="28"/>
          <w:szCs w:val="52"/>
          <w:lang w:val="it-IT"/>
        </w:rPr>
        <w:t>Diagrams</w:t>
      </w:r>
      <w:bookmarkEnd w:id="47"/>
      <w:proofErr w:type="spellEnd"/>
    </w:p>
    <w:p w14:paraId="4F8E9AF0"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4: Elettore in presenza</w:t>
      </w:r>
    </w:p>
    <w:p w14:paraId="2CDACDBE" w14:textId="77777777" w:rsidR="001735AD" w:rsidRPr="001735AD" w:rsidRDefault="001735AD" w:rsidP="001F2591">
      <w:pPr>
        <w:rPr>
          <w:rFonts w:ascii="Calibri" w:hAnsi="Calibri" w:cs="Calibri"/>
          <w:lang w:val="it-IT"/>
        </w:rPr>
      </w:pPr>
      <w:r w:rsidRPr="001735AD">
        <w:rPr>
          <w:rFonts w:ascii="Calibri" w:hAnsi="Calibri" w:cs="Calibri"/>
          <w:lang w:val="it-IT"/>
        </w:rPr>
        <w:t>Attore figlio relativo all’attore padre Elettore. Un elettore in presenza è un attore la cui richiesta di prenotazione in seggio è confermata. Le sue funzionalità sono: cambiare la modalità di voto, effettuare il riconoscimento in seggio ed effettuare la votazione in presenza.</w:t>
      </w:r>
    </w:p>
    <w:p w14:paraId="6113C2B8" w14:textId="77777777" w:rsidR="001735AD" w:rsidRPr="001735AD" w:rsidRDefault="001735AD" w:rsidP="001735AD">
      <w:pPr>
        <w:rPr>
          <w:rFonts w:ascii="Calibri" w:hAnsi="Calibri" w:cs="Calibri"/>
          <w:b/>
          <w:bCs/>
          <w:lang w:val="it-IT"/>
        </w:rPr>
      </w:pPr>
    </w:p>
    <w:p w14:paraId="4E21FEBC"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5: Elettore online</w:t>
      </w:r>
    </w:p>
    <w:p w14:paraId="09364FBC" w14:textId="77777777" w:rsidR="001735AD" w:rsidRPr="001735AD" w:rsidRDefault="001735AD" w:rsidP="001F2591">
      <w:pPr>
        <w:rPr>
          <w:rFonts w:ascii="Calibri" w:hAnsi="Calibri" w:cs="Calibri"/>
          <w:lang w:val="it-IT"/>
        </w:rPr>
      </w:pPr>
      <w:r w:rsidRPr="001735AD">
        <w:rPr>
          <w:rFonts w:ascii="Calibri" w:hAnsi="Calibri" w:cs="Calibri"/>
          <w:lang w:val="it-IT"/>
        </w:rPr>
        <w:t>Attore figlio relativo all’attore padre Elettore. Un elettore online è un attore la cui richiesta di prenotazione online è confermata e che può effettuare la votazione da remoto.</w:t>
      </w:r>
    </w:p>
    <w:p w14:paraId="039DA62F" w14:textId="77777777" w:rsidR="001735AD" w:rsidRPr="001735AD" w:rsidRDefault="001735AD" w:rsidP="001735AD">
      <w:pPr>
        <w:rPr>
          <w:rFonts w:ascii="Calibri" w:hAnsi="Calibri" w:cs="Calibri"/>
          <w:b/>
          <w:bCs/>
          <w:lang w:val="it-IT"/>
        </w:rPr>
      </w:pPr>
    </w:p>
    <w:p w14:paraId="51FD061B"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6: Scanner</w:t>
      </w:r>
    </w:p>
    <w:p w14:paraId="4E0AEE9F" w14:textId="77777777" w:rsidR="00582DA9" w:rsidRDefault="001735AD" w:rsidP="001F2591">
      <w:pPr>
        <w:rPr>
          <w:rFonts w:ascii="Calibri" w:hAnsi="Calibri" w:cs="Calibri"/>
          <w:lang w:val="it-IT"/>
        </w:rPr>
      </w:pPr>
      <w:r w:rsidRPr="001735AD">
        <w:rPr>
          <w:rFonts w:ascii="Calibri" w:hAnsi="Calibri" w:cs="Calibri"/>
          <w:lang w:val="it-IT"/>
        </w:rPr>
        <w:t>Attore utilizzato per la votazione in presenza. Lo scanner può essere usato per generare i report dei risultati e delle statistiche e per calcolare i voti in presenza.</w:t>
      </w:r>
    </w:p>
    <w:p w14:paraId="560A7E9D" w14:textId="4B197CCF" w:rsidR="00582DA9" w:rsidRDefault="00582DA9" w:rsidP="001F2591">
      <w:pPr>
        <w:rPr>
          <w:ins w:id="48" w:author="Martina Nolletti" w:date="2021-01-25T23:38:00Z"/>
          <w:rFonts w:ascii="Calibri" w:hAnsi="Calibri" w:cs="Calibri"/>
          <w:lang w:val="it-IT"/>
        </w:rPr>
      </w:pPr>
    </w:p>
    <w:p w14:paraId="2BD5F83A" w14:textId="77777777" w:rsidR="00C32E70" w:rsidRDefault="00C32E70" w:rsidP="001F2591">
      <w:pPr>
        <w:rPr>
          <w:rFonts w:ascii="Calibri" w:hAnsi="Calibri" w:cs="Calibri"/>
          <w:lang w:val="it-IT"/>
        </w:rPr>
      </w:pPr>
    </w:p>
    <w:p w14:paraId="05C2B86D" w14:textId="40E22613" w:rsidR="00582DA9" w:rsidRPr="00C32E70" w:rsidRDefault="00582DA9" w:rsidP="001F2591">
      <w:pPr>
        <w:rPr>
          <w:rFonts w:ascii="Calibri" w:hAnsi="Calibri" w:cs="Calibri"/>
          <w:b/>
          <w:bCs/>
          <w:i/>
          <w:iCs/>
          <w:color w:val="FF0000"/>
          <w:u w:val="single"/>
          <w:lang w:val="it-IT"/>
          <w:rPrChange w:id="49" w:author="Martina Nolletti" w:date="2021-01-25T23:38:00Z">
            <w:rPr>
              <w:rFonts w:ascii="Calibri" w:hAnsi="Calibri" w:cs="Calibri"/>
              <w:lang w:val="it-IT"/>
            </w:rPr>
          </w:rPrChange>
        </w:rPr>
      </w:pPr>
      <w:r w:rsidRPr="00C32E70">
        <w:rPr>
          <w:rFonts w:ascii="Calibri" w:hAnsi="Calibri" w:cs="Calibri"/>
          <w:b/>
          <w:bCs/>
          <w:i/>
          <w:iCs/>
          <w:color w:val="FF0000"/>
          <w:u w:val="single"/>
          <w:lang w:val="it-IT"/>
          <w:rPrChange w:id="50" w:author="Martina Nolletti" w:date="2021-01-25T23:38:00Z">
            <w:rPr>
              <w:rFonts w:ascii="Calibri" w:hAnsi="Calibri" w:cs="Calibri"/>
              <w:lang w:val="it-IT"/>
            </w:rPr>
          </w:rPrChange>
        </w:rPr>
        <w:t>In generale:</w:t>
      </w:r>
    </w:p>
    <w:p w14:paraId="1A29EBA4" w14:textId="69D9CBD3" w:rsidR="00582DA9" w:rsidRPr="001735AD" w:rsidRDefault="00582DA9" w:rsidP="00582DA9">
      <w:pPr>
        <w:rPr>
          <w:rFonts w:ascii="Calibri" w:hAnsi="Calibri" w:cs="Calibri"/>
          <w:lang w:val="it-IT"/>
        </w:rPr>
      </w:pPr>
      <w:r w:rsidRPr="00226993">
        <w:rPr>
          <w:rFonts w:ascii="Calibri" w:hAnsi="Calibri" w:cs="Calibri"/>
          <w:lang w:val="it-IT"/>
          <w:rPrChange w:id="51" w:author="Martina Nolletti" w:date="2021-01-25T21:01:00Z">
            <w:rPr>
              <w:rFonts w:ascii="Calibri" w:hAnsi="Calibri" w:cs="Calibri"/>
              <w:b/>
              <w:bCs/>
              <w:lang w:val="it-IT"/>
            </w:rPr>
          </w:rPrChange>
        </w:rPr>
        <w:t>L</w:t>
      </w:r>
      <w:r w:rsidRPr="001735AD">
        <w:rPr>
          <w:rFonts w:ascii="Calibri" w:hAnsi="Calibri" w:cs="Calibri"/>
          <w:lang w:val="it-IT"/>
        </w:rPr>
        <w:t>’amministratore, l’operatore e l’elettore accedono alla piattaforma per usufruire delle rispettive funzionalità.</w:t>
      </w:r>
    </w:p>
    <w:p w14:paraId="5541B557" w14:textId="77777777" w:rsidR="00582DA9" w:rsidRPr="001735AD" w:rsidRDefault="00582DA9" w:rsidP="00582DA9">
      <w:pPr>
        <w:rPr>
          <w:rFonts w:ascii="Calibri" w:hAnsi="Calibri" w:cs="Calibri"/>
          <w:lang w:val="it-IT" w:eastAsia="it-IT"/>
        </w:rPr>
      </w:pPr>
      <w:r w:rsidRPr="001735AD">
        <w:rPr>
          <w:rFonts w:ascii="Calibri" w:hAnsi="Calibri" w:cs="Calibri"/>
          <w:lang w:val="it-IT"/>
        </w:rPr>
        <w:t xml:space="preserve">L’amministratore di segreteria crea un evento specificando </w:t>
      </w:r>
      <w:r w:rsidRPr="001735AD">
        <w:rPr>
          <w:rFonts w:ascii="Calibri" w:hAnsi="Calibri" w:cs="Calibri"/>
          <w:lang w:val="it-IT" w:eastAsia="it-IT"/>
        </w:rPr>
        <w:t xml:space="preserve">il motivo, il regolamento, la data, l’ora di inizio e l’ora di fine, il luogo, gli utenti con diritto di voto e le liste da votare. </w:t>
      </w:r>
    </w:p>
    <w:p w14:paraId="54D69E60"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Successivamente l’amministratore di segreteria assegna il turno di lavoro per gli operatori di seggio disponibili per quel determinato evento. Essi potranno visualizzare il turno sulla propria dashboard.</w:t>
      </w:r>
    </w:p>
    <w:p w14:paraId="4886A590" w14:textId="77777777" w:rsidR="00582DA9" w:rsidRPr="001735AD" w:rsidRDefault="00582DA9" w:rsidP="00582DA9">
      <w:pPr>
        <w:rPr>
          <w:rFonts w:ascii="Calibri" w:hAnsi="Calibri" w:cs="Calibri"/>
          <w:lang w:val="it-IT"/>
        </w:rPr>
      </w:pPr>
      <w:r w:rsidRPr="001735AD">
        <w:rPr>
          <w:rFonts w:ascii="Calibri" w:hAnsi="Calibri" w:cs="Calibri"/>
          <w:lang w:val="it-IT"/>
        </w:rPr>
        <w:t>Una volta visualizzato l’evento, l’utente-elettore potrà prenotarsi, inviando una richiesta in base al tipo di votazione che desidera effettuare:</w:t>
      </w:r>
    </w:p>
    <w:p w14:paraId="708A533C" w14:textId="77777777" w:rsidR="00582DA9" w:rsidRPr="001735AD" w:rsidRDefault="00582DA9" w:rsidP="00582DA9">
      <w:pPr>
        <w:numPr>
          <w:ilvl w:val="0"/>
          <w:numId w:val="68"/>
        </w:numPr>
        <w:rPr>
          <w:rFonts w:ascii="Calibri" w:hAnsi="Calibri" w:cs="Calibri"/>
          <w:lang w:val="it-IT"/>
        </w:rPr>
      </w:pPr>
      <w:r w:rsidRPr="001735AD">
        <w:rPr>
          <w:rFonts w:ascii="Calibri" w:hAnsi="Calibri" w:cs="Calibri"/>
          <w:lang w:val="it-IT"/>
        </w:rPr>
        <w:t xml:space="preserve">Per la votazione in presenza ha due modalità: </w:t>
      </w:r>
    </w:p>
    <w:p w14:paraId="05A82168" w14:textId="77777777" w:rsidR="00582DA9" w:rsidRPr="001735AD" w:rsidRDefault="00582DA9" w:rsidP="00582DA9">
      <w:pPr>
        <w:numPr>
          <w:ilvl w:val="0"/>
          <w:numId w:val="69"/>
        </w:numPr>
        <w:rPr>
          <w:rFonts w:ascii="Calibri" w:hAnsi="Calibri" w:cs="Calibri"/>
          <w:lang w:val="it-IT" w:eastAsia="it-IT"/>
        </w:rPr>
      </w:pPr>
      <w:r w:rsidRPr="001735AD">
        <w:rPr>
          <w:rFonts w:ascii="Calibri" w:hAnsi="Calibri" w:cs="Calibri"/>
          <w:lang w:val="it-IT" w:eastAsia="it-IT"/>
        </w:rPr>
        <w:t>Telefonicamente, chiamando la segreteria e riferendo nome, cognome, professione, e-mail e numero di telefono;</w:t>
      </w:r>
    </w:p>
    <w:p w14:paraId="1E1648F5" w14:textId="77777777" w:rsidR="00582DA9" w:rsidRPr="001735AD" w:rsidRDefault="00582DA9" w:rsidP="00582DA9">
      <w:pPr>
        <w:numPr>
          <w:ilvl w:val="0"/>
          <w:numId w:val="69"/>
        </w:numPr>
        <w:rPr>
          <w:rFonts w:ascii="Calibri" w:hAnsi="Calibri" w:cs="Calibri"/>
          <w:lang w:val="it-IT" w:eastAsia="it-IT"/>
        </w:rPr>
      </w:pPr>
      <w:r w:rsidRPr="001735AD">
        <w:rPr>
          <w:rFonts w:ascii="Calibri" w:hAnsi="Calibri" w:cs="Calibri"/>
          <w:lang w:val="it-IT" w:eastAsia="it-IT"/>
        </w:rPr>
        <w:t>Online, compilando un modulo con nome, cognome, professione, e-mail, numero di telefono e scansionando un documento di riconoscimento.</w:t>
      </w:r>
    </w:p>
    <w:p w14:paraId="57F99EFE" w14:textId="77777777" w:rsidR="00582DA9" w:rsidRPr="001735AD" w:rsidRDefault="00582DA9" w:rsidP="00582DA9">
      <w:pPr>
        <w:ind w:firstLine="720"/>
        <w:rPr>
          <w:rFonts w:ascii="Calibri" w:hAnsi="Calibri" w:cs="Calibri"/>
          <w:lang w:val="it-IT" w:eastAsia="it-IT"/>
        </w:rPr>
      </w:pPr>
      <w:r w:rsidRPr="001735AD">
        <w:rPr>
          <w:rFonts w:ascii="Calibri" w:hAnsi="Calibri" w:cs="Calibri"/>
          <w:lang w:val="it-IT" w:eastAsia="it-IT"/>
        </w:rPr>
        <w:t xml:space="preserve">Infine, attenderà la risposta da parte di un amministratore della segreteria. </w:t>
      </w:r>
    </w:p>
    <w:p w14:paraId="1E5554C3" w14:textId="77777777" w:rsidR="00582DA9" w:rsidRPr="001735AD" w:rsidRDefault="00582DA9" w:rsidP="00582DA9">
      <w:pPr>
        <w:numPr>
          <w:ilvl w:val="0"/>
          <w:numId w:val="68"/>
        </w:numPr>
        <w:rPr>
          <w:rFonts w:ascii="Calibri" w:hAnsi="Calibri" w:cs="Calibri"/>
          <w:lang w:val="it-IT" w:eastAsia="it-IT"/>
        </w:rPr>
      </w:pPr>
      <w:r w:rsidRPr="001735AD">
        <w:rPr>
          <w:rFonts w:ascii="Calibri" w:hAnsi="Calibri" w:cs="Calibri"/>
          <w:lang w:val="it-IT" w:eastAsia="it-IT"/>
        </w:rPr>
        <w:t>Per la prenotazione online invia tramite il sistema un documento che certifichi la motivazione della richiesta stessa, attendendo sempre la risposta da parte dell’amministratore di segreteria.</w:t>
      </w:r>
    </w:p>
    <w:p w14:paraId="4AA17230"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 xml:space="preserve">Una volta effettuata la prenotazione, potrebbero insorgere dei problemi e all’utente deve essere data la possibilità di poter cambiare la modalità di voto per la votazione in presenza. Se la richiesta per la votazione in presenza viene accettata, il giorno delle votazioni l’utente si recherà presso il seggio, presieduto dall’operatore di seggio e, dopo esser stato indentificato da quest’ultimo, esprimerà la sua preferenza. </w:t>
      </w:r>
    </w:p>
    <w:p w14:paraId="2EA681DE"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lastRenderedPageBreak/>
        <w:t>Se la richiesta per la votazione online è stata accettata, l’elettore, il giorno delle elezioni, entrerà nel sistema (inserendo e-mail, nome utente e password) e accedendo all’evento sulla propria dashboard, potrà esprimere la sua preferenza di voto.</w:t>
      </w:r>
    </w:p>
    <w:p w14:paraId="44D0E0BD"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Al termine delle votazioni, gli operatori di seggio procederanno ad effettuare lo spoglio delle votazioni tenutesi in presenza, anche attraverso l’utilizzo dello scanner, ed inseriranno, a conteggio finito, i risultati all’interno del sistema, accedendo con le proprie credenziali.</w:t>
      </w:r>
    </w:p>
    <w:p w14:paraId="1C4A8A41"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Infine lo scanner o la segreteria genereranno un report per i risultati finali ed un file relativo alle statistiche degli orari più affollati nei giorni delle elezioni. Successivamente l’amministratore di segreteria pubblicherà il tutto all’interno del sistema e verrà inviata una notifica a tutti gli utenti che potranno visualizzare i documenti caricati sulla propria dashboard.</w:t>
      </w:r>
    </w:p>
    <w:p w14:paraId="72E01A04" w14:textId="681EEEF9" w:rsidR="001735AD" w:rsidRPr="001735AD" w:rsidRDefault="001735AD" w:rsidP="001F2591">
      <w:pPr>
        <w:rPr>
          <w:rFonts w:ascii="Calibri" w:hAnsi="Calibri" w:cs="Calibri"/>
          <w:lang w:val="it-IT"/>
        </w:rPr>
      </w:pPr>
      <w:r w:rsidRPr="001735AD">
        <w:rPr>
          <w:rFonts w:ascii="Calibri" w:hAnsi="Calibri" w:cs="Calibri"/>
          <w:lang w:val="it-IT"/>
        </w:rPr>
        <w:t xml:space="preserve">  </w:t>
      </w:r>
    </w:p>
    <w:p w14:paraId="1A52EDFD" w14:textId="5797D791" w:rsidR="001735AD" w:rsidRPr="001735AD" w:rsidDel="00D45656" w:rsidRDefault="00CD4AFB" w:rsidP="003A3265">
      <w:pPr>
        <w:ind w:left="-1701"/>
        <w:rPr>
          <w:del w:id="52" w:author="Martina Nolletti" w:date="2021-01-25T23:43:00Z"/>
          <w:rFonts w:ascii="Calibri" w:hAnsi="Calibri" w:cs="Calibri"/>
          <w:b/>
          <w:bCs/>
          <w:lang w:val="it-IT"/>
        </w:rPr>
      </w:pPr>
      <w:r>
        <w:rPr>
          <w:rFonts w:ascii="Calibri" w:hAnsi="Calibri" w:cs="Calibri"/>
          <w:b/>
          <w:bCs/>
          <w:lang w:val="it-IT"/>
        </w:rPr>
        <w:lastRenderedPageBreak/>
        <w:pict w14:anchorId="5D20A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0pt;height:630.75pt">
            <v:imagedata r:id="rId18" o:title="UC_Amministratore"/>
          </v:shape>
        </w:pict>
      </w:r>
    </w:p>
    <w:p w14:paraId="7A80B0FD" w14:textId="351E4FC4" w:rsidR="001735AD" w:rsidRDefault="001735AD">
      <w:pPr>
        <w:ind w:left="-1701"/>
        <w:rPr>
          <w:ins w:id="53" w:author="Martina Nolletti" w:date="2021-01-25T23:10:00Z"/>
          <w:rFonts w:ascii="Calibri" w:hAnsi="Calibri" w:cs="Calibri"/>
          <w:lang w:val="it-IT"/>
        </w:rPr>
        <w:pPrChange w:id="54" w:author="Martina Nolletti" w:date="2021-01-25T23:43:00Z">
          <w:pPr/>
        </w:pPrChange>
      </w:pPr>
    </w:p>
    <w:p w14:paraId="05F17559" w14:textId="031F2C67" w:rsidR="0078145C" w:rsidRDefault="0074080C" w:rsidP="0074080C">
      <w:pPr>
        <w:rPr>
          <w:ins w:id="55" w:author="Martina Nolletti" w:date="2021-01-25T23:13:00Z"/>
          <w:rFonts w:ascii="Calibri" w:hAnsi="Calibri" w:cs="Calibri"/>
          <w:lang w:val="it-IT" w:eastAsia="it-IT"/>
        </w:rPr>
      </w:pPr>
      <w:ins w:id="56" w:author="Martina Nolletti" w:date="2021-01-25T23:10:00Z">
        <w:r>
          <w:rPr>
            <w:rFonts w:ascii="Calibri" w:hAnsi="Calibri" w:cs="Calibri"/>
            <w:lang w:val="it-IT" w:eastAsia="it-IT"/>
          </w:rPr>
          <w:lastRenderedPageBreak/>
          <w:t>L’</w:t>
        </w:r>
      </w:ins>
      <w:ins w:id="57" w:author="Martina Nolletti" w:date="2021-01-25T23:39:00Z">
        <w:r w:rsidR="00C32E70">
          <w:rPr>
            <w:rFonts w:ascii="Calibri" w:hAnsi="Calibri" w:cs="Calibri"/>
            <w:lang w:val="it-IT" w:eastAsia="it-IT"/>
          </w:rPr>
          <w:t>A</w:t>
        </w:r>
      </w:ins>
      <w:ins w:id="58" w:author="Martina Nolletti" w:date="2021-01-25T23:10:00Z">
        <w:r>
          <w:rPr>
            <w:rFonts w:ascii="Calibri" w:hAnsi="Calibri" w:cs="Calibri"/>
            <w:lang w:val="it-IT" w:eastAsia="it-IT"/>
          </w:rPr>
          <w:t xml:space="preserve">mministratore di segreteria accede alla piattaforma e gli viene consentito attraverso il reperimento dei suoi dati. Una volta effettuato il login, esso può </w:t>
        </w:r>
      </w:ins>
      <w:ins w:id="59" w:author="Martina Nolletti" w:date="2021-01-25T23:11:00Z">
        <w:r>
          <w:rPr>
            <w:rFonts w:ascii="Calibri" w:hAnsi="Calibri" w:cs="Calibri"/>
            <w:lang w:val="it-IT" w:eastAsia="it-IT"/>
          </w:rPr>
          <w:t>procedere nella creazione dell’evento</w:t>
        </w:r>
      </w:ins>
      <w:ins w:id="60" w:author="Martina Nolletti" w:date="2021-01-25T23:10:00Z">
        <w:r>
          <w:rPr>
            <w:rFonts w:ascii="Calibri" w:hAnsi="Calibri" w:cs="Calibri"/>
            <w:lang w:val="it-IT" w:eastAsia="it-IT"/>
          </w:rPr>
          <w:t xml:space="preserve"> (con tutti i</w:t>
        </w:r>
      </w:ins>
      <w:ins w:id="61" w:author="Martina Nolletti" w:date="2021-01-25T23:11:00Z">
        <w:r>
          <w:rPr>
            <w:rFonts w:ascii="Calibri" w:hAnsi="Calibri" w:cs="Calibri"/>
            <w:lang w:val="it-IT" w:eastAsia="it-IT"/>
          </w:rPr>
          <w:t xml:space="preserve"> dati re</w:t>
        </w:r>
      </w:ins>
      <w:ins w:id="62" w:author="Martina Nolletti" w:date="2021-01-25T23:12:00Z">
        <w:r>
          <w:rPr>
            <w:rFonts w:ascii="Calibri" w:hAnsi="Calibri" w:cs="Calibri"/>
            <w:lang w:val="it-IT" w:eastAsia="it-IT"/>
          </w:rPr>
          <w:t xml:space="preserve">lativi ai candidati e </w:t>
        </w:r>
        <w:r w:rsidR="0078145C">
          <w:rPr>
            <w:rFonts w:ascii="Calibri" w:hAnsi="Calibri" w:cs="Calibri"/>
            <w:lang w:val="it-IT" w:eastAsia="it-IT"/>
          </w:rPr>
          <w:t>ai seggi disponibili</w:t>
        </w:r>
      </w:ins>
      <w:ins w:id="63" w:author="Martina Nolletti" w:date="2021-01-25T23:10:00Z">
        <w:r>
          <w:rPr>
            <w:rFonts w:ascii="Calibri" w:hAnsi="Calibri" w:cs="Calibri"/>
            <w:lang w:val="it-IT" w:eastAsia="it-IT"/>
          </w:rPr>
          <w:t>).</w:t>
        </w:r>
      </w:ins>
    </w:p>
    <w:p w14:paraId="638AEEC3" w14:textId="06EA8829" w:rsidR="0078145C" w:rsidRDefault="0078145C" w:rsidP="0074080C">
      <w:pPr>
        <w:rPr>
          <w:ins w:id="64" w:author="Martina Nolletti" w:date="2021-01-25T23:16:00Z"/>
          <w:rFonts w:ascii="Calibri" w:hAnsi="Calibri" w:cs="Calibri"/>
          <w:lang w:val="it-IT" w:eastAsia="it-IT"/>
        </w:rPr>
      </w:pPr>
      <w:ins w:id="65" w:author="Martina Nolletti" w:date="2021-01-25T23:14:00Z">
        <w:r>
          <w:rPr>
            <w:rFonts w:ascii="Calibri" w:hAnsi="Calibri" w:cs="Calibri"/>
            <w:lang w:val="it-IT" w:eastAsia="it-IT"/>
          </w:rPr>
          <w:t xml:space="preserve">Dopo aver visualizzato gli </w:t>
        </w:r>
      </w:ins>
      <w:ins w:id="66" w:author="Martina Nolletti" w:date="2021-01-25T23:40:00Z">
        <w:r w:rsidR="00C32E70">
          <w:rPr>
            <w:rFonts w:ascii="Calibri" w:hAnsi="Calibri" w:cs="Calibri"/>
            <w:lang w:val="it-IT" w:eastAsia="it-IT"/>
          </w:rPr>
          <w:t>O</w:t>
        </w:r>
      </w:ins>
      <w:ins w:id="67" w:author="Martina Nolletti" w:date="2021-01-25T23:14:00Z">
        <w:r>
          <w:rPr>
            <w:rFonts w:ascii="Calibri" w:hAnsi="Calibri" w:cs="Calibri"/>
            <w:lang w:val="it-IT" w:eastAsia="it-IT"/>
          </w:rPr>
          <w:t>peratori disponibili e le varie fasce orarie dei turni,</w:t>
        </w:r>
      </w:ins>
      <w:ins w:id="68" w:author="Martina Nolletti" w:date="2021-01-25T23:13:00Z">
        <w:r>
          <w:rPr>
            <w:rFonts w:ascii="Calibri" w:hAnsi="Calibri" w:cs="Calibri"/>
            <w:lang w:val="it-IT" w:eastAsia="it-IT"/>
          </w:rPr>
          <w:t xml:space="preserve"> procederà all’assegnazione del turno</w:t>
        </w:r>
      </w:ins>
      <w:ins w:id="69" w:author="Martina Nolletti" w:date="2021-01-25T23:14:00Z">
        <w:r>
          <w:rPr>
            <w:rFonts w:ascii="Calibri" w:hAnsi="Calibri" w:cs="Calibri"/>
            <w:lang w:val="it-IT" w:eastAsia="it-IT"/>
          </w:rPr>
          <w:t xml:space="preserve"> ste</w:t>
        </w:r>
      </w:ins>
      <w:ins w:id="70" w:author="Martina Nolletti" w:date="2021-01-25T23:15:00Z">
        <w:r>
          <w:rPr>
            <w:rFonts w:ascii="Calibri" w:hAnsi="Calibri" w:cs="Calibri"/>
            <w:lang w:val="it-IT" w:eastAsia="it-IT"/>
          </w:rPr>
          <w:t>sso</w:t>
        </w:r>
      </w:ins>
      <w:ins w:id="71" w:author="Martina Nolletti" w:date="2021-01-25T23:10:00Z">
        <w:r w:rsidR="0074080C">
          <w:rPr>
            <w:rFonts w:ascii="Calibri" w:hAnsi="Calibri" w:cs="Calibri"/>
            <w:lang w:val="it-IT" w:eastAsia="it-IT"/>
          </w:rPr>
          <w:t xml:space="preserve"> </w:t>
        </w:r>
      </w:ins>
      <w:ins w:id="72" w:author="Martina Nolletti" w:date="2021-01-25T23:14:00Z">
        <w:r>
          <w:rPr>
            <w:rFonts w:ascii="Calibri" w:hAnsi="Calibri" w:cs="Calibri"/>
            <w:lang w:val="it-IT" w:eastAsia="it-IT"/>
          </w:rPr>
          <w:t>per un determinato evento.</w:t>
        </w:r>
      </w:ins>
    </w:p>
    <w:p w14:paraId="0DCD33A3" w14:textId="4B78F833" w:rsidR="0078145C" w:rsidRDefault="00440C38" w:rsidP="0074080C">
      <w:pPr>
        <w:rPr>
          <w:ins w:id="73" w:author="Martina Nolletti" w:date="2021-01-25T23:12:00Z"/>
          <w:rFonts w:ascii="Calibri" w:hAnsi="Calibri" w:cs="Calibri"/>
          <w:lang w:val="it-IT" w:eastAsia="it-IT"/>
        </w:rPr>
      </w:pPr>
      <w:ins w:id="74" w:author="Martina Nolletti" w:date="2021-01-25T23:16:00Z">
        <w:r>
          <w:rPr>
            <w:rFonts w:ascii="Calibri" w:hAnsi="Calibri" w:cs="Calibri"/>
            <w:lang w:val="it-IT" w:eastAsia="it-IT"/>
          </w:rPr>
          <w:t>L’</w:t>
        </w:r>
      </w:ins>
      <w:ins w:id="75" w:author="Martina Nolletti" w:date="2021-01-25T23:40:00Z">
        <w:r w:rsidR="00C32E70">
          <w:rPr>
            <w:rFonts w:ascii="Calibri" w:hAnsi="Calibri" w:cs="Calibri"/>
            <w:lang w:val="it-IT" w:eastAsia="it-IT"/>
          </w:rPr>
          <w:t>A</w:t>
        </w:r>
      </w:ins>
      <w:ins w:id="76" w:author="Martina Nolletti" w:date="2021-01-25T23:17:00Z">
        <w:r>
          <w:rPr>
            <w:rFonts w:ascii="Calibri" w:hAnsi="Calibri" w:cs="Calibri"/>
            <w:lang w:val="it-IT" w:eastAsia="it-IT"/>
          </w:rPr>
          <w:t xml:space="preserve">mministratore inoltre dovrà accettare o rifiutare le richieste </w:t>
        </w:r>
      </w:ins>
      <w:ins w:id="77" w:author="Martina Nolletti" w:date="2021-01-25T23:20:00Z">
        <w:r>
          <w:rPr>
            <w:rFonts w:ascii="Calibri" w:hAnsi="Calibri" w:cs="Calibri"/>
            <w:lang w:val="it-IT" w:eastAsia="it-IT"/>
          </w:rPr>
          <w:t xml:space="preserve">di prenotazione per la votazione </w:t>
        </w:r>
      </w:ins>
      <w:ins w:id="78" w:author="Martina Nolletti" w:date="2021-01-25T23:22:00Z">
        <w:r>
          <w:rPr>
            <w:rFonts w:ascii="Calibri" w:hAnsi="Calibri" w:cs="Calibri"/>
            <w:lang w:val="it-IT" w:eastAsia="it-IT"/>
          </w:rPr>
          <w:t xml:space="preserve">in presenza, votazione </w:t>
        </w:r>
      </w:ins>
      <w:ins w:id="79" w:author="Martina Nolletti" w:date="2021-01-25T23:20:00Z">
        <w:r>
          <w:rPr>
            <w:rFonts w:ascii="Calibri" w:hAnsi="Calibri" w:cs="Calibri"/>
            <w:lang w:val="it-IT" w:eastAsia="it-IT"/>
          </w:rPr>
          <w:t xml:space="preserve">online </w:t>
        </w:r>
      </w:ins>
      <w:ins w:id="80" w:author="Martina Nolletti" w:date="2021-01-25T23:21:00Z">
        <w:r>
          <w:rPr>
            <w:rFonts w:ascii="Calibri" w:hAnsi="Calibri" w:cs="Calibri"/>
            <w:lang w:val="it-IT" w:eastAsia="it-IT"/>
          </w:rPr>
          <w:t>e per il cambio delle modalità di voto</w:t>
        </w:r>
      </w:ins>
      <w:ins w:id="81" w:author="Martina Nolletti" w:date="2021-01-25T23:20:00Z">
        <w:r>
          <w:rPr>
            <w:rFonts w:ascii="Calibri" w:hAnsi="Calibri" w:cs="Calibri"/>
            <w:lang w:val="it-IT" w:eastAsia="it-IT"/>
          </w:rPr>
          <w:t>.</w:t>
        </w:r>
      </w:ins>
      <w:ins w:id="82" w:author="Martina Nolletti" w:date="2021-01-25T23:21:00Z">
        <w:r>
          <w:rPr>
            <w:rFonts w:ascii="Calibri" w:hAnsi="Calibri" w:cs="Calibri"/>
            <w:lang w:val="it-IT" w:eastAsia="it-IT"/>
          </w:rPr>
          <w:t xml:space="preserve"> </w:t>
        </w:r>
      </w:ins>
      <w:ins w:id="83" w:author="Martina Nolletti" w:date="2021-01-25T23:22:00Z">
        <w:r>
          <w:rPr>
            <w:rFonts w:ascii="Calibri" w:hAnsi="Calibri" w:cs="Calibri"/>
            <w:lang w:val="it-IT" w:eastAsia="it-IT"/>
          </w:rPr>
          <w:t>In questi ultimi due casi</w:t>
        </w:r>
        <w:r w:rsidR="003C0EA2">
          <w:rPr>
            <w:rFonts w:ascii="Calibri" w:hAnsi="Calibri" w:cs="Calibri"/>
            <w:lang w:val="it-IT" w:eastAsia="it-IT"/>
          </w:rPr>
          <w:t xml:space="preserve"> si dovrà </w:t>
        </w:r>
      </w:ins>
      <w:ins w:id="84" w:author="Martina Nolletti" w:date="2021-01-25T23:23:00Z">
        <w:r w:rsidR="003C0EA2">
          <w:rPr>
            <w:rFonts w:ascii="Calibri" w:hAnsi="Calibri" w:cs="Calibri"/>
            <w:lang w:val="it-IT" w:eastAsia="it-IT"/>
          </w:rPr>
          <w:t>verificare il certificato</w:t>
        </w:r>
      </w:ins>
      <w:ins w:id="85" w:author="Martina Nolletti" w:date="2021-01-25T23:39:00Z">
        <w:r w:rsidR="00C32E70">
          <w:rPr>
            <w:rFonts w:ascii="Calibri" w:hAnsi="Calibri" w:cs="Calibri"/>
            <w:lang w:val="it-IT" w:eastAsia="it-IT"/>
          </w:rPr>
          <w:t xml:space="preserve"> dell’Elettore che ha effettuato la richiesta</w:t>
        </w:r>
      </w:ins>
      <w:ins w:id="86" w:author="Martina Nolletti" w:date="2021-01-25T23:23:00Z">
        <w:r w:rsidR="003C0EA2">
          <w:rPr>
            <w:rFonts w:ascii="Calibri" w:hAnsi="Calibri" w:cs="Calibri"/>
            <w:lang w:val="it-IT" w:eastAsia="it-IT"/>
          </w:rPr>
          <w:t>.</w:t>
        </w:r>
      </w:ins>
    </w:p>
    <w:p w14:paraId="4111B52A" w14:textId="23463F1C" w:rsidR="0074080C" w:rsidRDefault="0078145C" w:rsidP="0074080C">
      <w:pPr>
        <w:rPr>
          <w:ins w:id="87" w:author="Martina Nolletti" w:date="2021-01-25T23:10:00Z"/>
          <w:rFonts w:ascii="Calibri" w:hAnsi="Calibri" w:cs="Calibri"/>
          <w:lang w:val="it-IT" w:eastAsia="it-IT"/>
        </w:rPr>
      </w:pPr>
      <w:ins w:id="88" w:author="Martina Nolletti" w:date="2021-01-25T23:15:00Z">
        <w:r>
          <w:rPr>
            <w:rFonts w:ascii="Calibri" w:hAnsi="Calibri" w:cs="Calibri"/>
            <w:lang w:val="it-IT" w:eastAsia="it-IT"/>
          </w:rPr>
          <w:t>I</w:t>
        </w:r>
      </w:ins>
      <w:ins w:id="89" w:author="Martina Nolletti" w:date="2021-01-25T23:10:00Z">
        <w:r w:rsidR="0074080C">
          <w:rPr>
            <w:rFonts w:ascii="Calibri" w:hAnsi="Calibri" w:cs="Calibri"/>
            <w:lang w:val="it-IT" w:eastAsia="it-IT"/>
          </w:rPr>
          <w:t>nfine</w:t>
        </w:r>
      </w:ins>
      <w:ins w:id="90" w:author="Martina Nolletti" w:date="2021-01-25T23:39:00Z">
        <w:r w:rsidR="00C32E70">
          <w:rPr>
            <w:rFonts w:ascii="Calibri" w:hAnsi="Calibri" w:cs="Calibri"/>
            <w:lang w:val="it-IT" w:eastAsia="it-IT"/>
          </w:rPr>
          <w:t>, a votazioni chiuse,</w:t>
        </w:r>
      </w:ins>
      <w:ins w:id="91" w:author="Martina Nolletti" w:date="2021-01-25T23:10:00Z">
        <w:r w:rsidR="0074080C">
          <w:rPr>
            <w:rFonts w:ascii="Calibri" w:hAnsi="Calibri" w:cs="Calibri"/>
            <w:lang w:val="it-IT" w:eastAsia="it-IT"/>
          </w:rPr>
          <w:t xml:space="preserve"> potrà procedere alla generazione dei report e delle statistiche dopo aver reperito tutti i dati delle votazioni (in presenza e online) e dopo aver effettuato il calcolo dei voti totali (in presenza e online).</w:t>
        </w:r>
      </w:ins>
    </w:p>
    <w:p w14:paraId="66E6D8A2" w14:textId="77777777" w:rsidR="0074080C" w:rsidRDefault="0074080C" w:rsidP="001735AD">
      <w:pPr>
        <w:rPr>
          <w:ins w:id="92" w:author="Martina Nolletti" w:date="2021-01-25T23:10:00Z"/>
          <w:rFonts w:ascii="Calibri" w:hAnsi="Calibri" w:cs="Calibri"/>
          <w:lang w:val="it-IT"/>
        </w:rPr>
      </w:pPr>
    </w:p>
    <w:p w14:paraId="673D48CA" w14:textId="77777777" w:rsidR="0074080C" w:rsidRPr="001735AD" w:rsidRDefault="0074080C" w:rsidP="001735AD">
      <w:pPr>
        <w:rPr>
          <w:rFonts w:ascii="Calibri" w:hAnsi="Calibri" w:cs="Calibri"/>
          <w:lang w:val="it-IT"/>
        </w:rPr>
      </w:pPr>
    </w:p>
    <w:p w14:paraId="2E87EAAB" w14:textId="487C1CEE" w:rsidR="00815146" w:rsidRDefault="00CD4AFB" w:rsidP="003C14DE">
      <w:pPr>
        <w:ind w:left="-1701"/>
        <w:rPr>
          <w:rFonts w:ascii="Calibri" w:hAnsi="Calibri" w:cs="Calibri"/>
          <w:lang w:val="it-IT" w:eastAsia="it-IT"/>
        </w:rPr>
      </w:pPr>
      <w:r>
        <w:rPr>
          <w:rFonts w:ascii="Calibri" w:hAnsi="Calibri" w:cs="Calibri"/>
          <w:lang w:val="it-IT" w:eastAsia="it-IT"/>
        </w:rPr>
        <w:pict w14:anchorId="4240F48F">
          <v:shape id="_x0000_i1026" type="#_x0000_t75" style="width:598.5pt;height:326.25pt">
            <v:imagedata r:id="rId19" o:title="UC_OperatoreDiSeggio"/>
          </v:shape>
        </w:pict>
      </w:r>
    </w:p>
    <w:p w14:paraId="5C6EC055" w14:textId="7A8766D4" w:rsidR="003C14DE" w:rsidRDefault="003C14DE" w:rsidP="003A3265">
      <w:pPr>
        <w:rPr>
          <w:ins w:id="93" w:author="Martina Nolletti" w:date="2021-01-25T22:36:00Z"/>
          <w:rFonts w:ascii="Calibri" w:hAnsi="Calibri" w:cs="Calibri"/>
          <w:lang w:val="it-IT" w:eastAsia="it-IT"/>
        </w:rPr>
      </w:pPr>
    </w:p>
    <w:p w14:paraId="35FCF3D3" w14:textId="3FDAD1DD" w:rsidR="0074080C" w:rsidRDefault="00740EB5" w:rsidP="003A3265">
      <w:pPr>
        <w:rPr>
          <w:rFonts w:ascii="Calibri" w:hAnsi="Calibri" w:cs="Calibri"/>
          <w:lang w:val="it-IT" w:eastAsia="it-IT"/>
        </w:rPr>
      </w:pPr>
      <w:ins w:id="94" w:author="Martina Nolletti" w:date="2021-01-25T22:38:00Z">
        <w:r>
          <w:rPr>
            <w:rFonts w:ascii="Calibri" w:hAnsi="Calibri" w:cs="Calibri"/>
            <w:lang w:val="it-IT" w:eastAsia="it-IT"/>
          </w:rPr>
          <w:t>L’</w:t>
        </w:r>
      </w:ins>
      <w:ins w:id="95" w:author="Martina Nolletti" w:date="2021-01-25T23:40:00Z">
        <w:r w:rsidR="00C32E70">
          <w:rPr>
            <w:rFonts w:ascii="Calibri" w:hAnsi="Calibri" w:cs="Calibri"/>
            <w:lang w:val="it-IT" w:eastAsia="it-IT"/>
          </w:rPr>
          <w:t>O</w:t>
        </w:r>
      </w:ins>
      <w:ins w:id="96" w:author="Martina Nolletti" w:date="2021-01-25T22:38:00Z">
        <w:r>
          <w:rPr>
            <w:rFonts w:ascii="Calibri" w:hAnsi="Calibri" w:cs="Calibri"/>
            <w:lang w:val="it-IT" w:eastAsia="it-IT"/>
          </w:rPr>
          <w:t xml:space="preserve">peratore di seggio accede alla piattaforma e gli viene consentito attraverso il reperimento dei suoi dati. Una volta effettuato il login, </w:t>
        </w:r>
      </w:ins>
      <w:ins w:id="97" w:author="Martina Nolletti" w:date="2021-01-25T22:39:00Z">
        <w:r>
          <w:rPr>
            <w:rFonts w:ascii="Calibri" w:hAnsi="Calibri" w:cs="Calibri"/>
            <w:lang w:val="it-IT" w:eastAsia="it-IT"/>
          </w:rPr>
          <w:t xml:space="preserve">esso </w:t>
        </w:r>
      </w:ins>
      <w:ins w:id="98" w:author="Martina Nolletti" w:date="2021-01-25T22:38:00Z">
        <w:r>
          <w:rPr>
            <w:rFonts w:ascii="Calibri" w:hAnsi="Calibri" w:cs="Calibri"/>
            <w:lang w:val="it-IT" w:eastAsia="it-IT"/>
          </w:rPr>
          <w:t>pu</w:t>
        </w:r>
      </w:ins>
      <w:ins w:id="99" w:author="Martina Nolletti" w:date="2021-01-25T22:39:00Z">
        <w:r>
          <w:rPr>
            <w:rFonts w:ascii="Calibri" w:hAnsi="Calibri" w:cs="Calibri"/>
            <w:lang w:val="it-IT" w:eastAsia="it-IT"/>
          </w:rPr>
          <w:t>ò visualizzare il proprio turno</w:t>
        </w:r>
      </w:ins>
      <w:ins w:id="100" w:author="Martina Nolletti" w:date="2021-01-25T22:45:00Z">
        <w:r w:rsidR="008360CF">
          <w:rPr>
            <w:rFonts w:ascii="Calibri" w:hAnsi="Calibri" w:cs="Calibri"/>
            <w:lang w:val="it-IT" w:eastAsia="it-IT"/>
          </w:rPr>
          <w:t xml:space="preserve"> </w:t>
        </w:r>
      </w:ins>
      <w:ins w:id="101" w:author="Martina Nolletti" w:date="2021-01-25T22:48:00Z">
        <w:r w:rsidR="008360CF">
          <w:rPr>
            <w:rFonts w:ascii="Calibri" w:hAnsi="Calibri" w:cs="Calibri"/>
            <w:lang w:val="it-IT" w:eastAsia="it-IT"/>
          </w:rPr>
          <w:t>(con tut</w:t>
        </w:r>
      </w:ins>
      <w:ins w:id="102" w:author="Martina Nolletti" w:date="2021-01-25T22:49:00Z">
        <w:r w:rsidR="008360CF">
          <w:rPr>
            <w:rFonts w:ascii="Calibri" w:hAnsi="Calibri" w:cs="Calibri"/>
            <w:lang w:val="it-IT" w:eastAsia="it-IT"/>
          </w:rPr>
          <w:t>ti i dati relativi al turno stesso</w:t>
        </w:r>
      </w:ins>
      <w:ins w:id="103" w:author="Martina Nolletti" w:date="2021-01-25T22:48:00Z">
        <w:r w:rsidR="008360CF">
          <w:rPr>
            <w:rFonts w:ascii="Calibri" w:hAnsi="Calibri" w:cs="Calibri"/>
            <w:lang w:val="it-IT" w:eastAsia="it-IT"/>
          </w:rPr>
          <w:t>)</w:t>
        </w:r>
      </w:ins>
      <w:ins w:id="104" w:author="Martina Nolletti" w:date="2021-01-25T22:49:00Z">
        <w:r w:rsidR="008360CF">
          <w:rPr>
            <w:rFonts w:ascii="Calibri" w:hAnsi="Calibri" w:cs="Calibri"/>
            <w:lang w:val="it-IT" w:eastAsia="it-IT"/>
          </w:rPr>
          <w:t>. Il giorno delle votazioni</w:t>
        </w:r>
      </w:ins>
      <w:ins w:id="105" w:author="Martina Nolletti" w:date="2021-01-25T23:01:00Z">
        <w:r w:rsidR="006F08D4">
          <w:rPr>
            <w:rFonts w:ascii="Calibri" w:hAnsi="Calibri" w:cs="Calibri"/>
            <w:lang w:val="it-IT" w:eastAsia="it-IT"/>
          </w:rPr>
          <w:t xml:space="preserve">, </w:t>
        </w:r>
        <w:r w:rsidR="00133817">
          <w:rPr>
            <w:rFonts w:ascii="Calibri" w:hAnsi="Calibri" w:cs="Calibri"/>
            <w:lang w:val="it-IT" w:eastAsia="it-IT"/>
          </w:rPr>
          <w:t>l’</w:t>
        </w:r>
      </w:ins>
      <w:ins w:id="106" w:author="Martina Nolletti" w:date="2021-01-25T23:40:00Z">
        <w:r w:rsidR="00C32E70">
          <w:rPr>
            <w:rFonts w:ascii="Calibri" w:hAnsi="Calibri" w:cs="Calibri"/>
            <w:lang w:val="it-IT" w:eastAsia="it-IT"/>
          </w:rPr>
          <w:t>O</w:t>
        </w:r>
      </w:ins>
      <w:ins w:id="107" w:author="Martina Nolletti" w:date="2021-01-25T23:01:00Z">
        <w:r w:rsidR="00133817">
          <w:rPr>
            <w:rFonts w:ascii="Calibri" w:hAnsi="Calibri" w:cs="Calibri"/>
            <w:lang w:val="it-IT" w:eastAsia="it-IT"/>
          </w:rPr>
          <w:t xml:space="preserve">peratore, </w:t>
        </w:r>
      </w:ins>
      <w:ins w:id="108" w:author="Martina Nolletti" w:date="2021-01-25T23:04:00Z">
        <w:r w:rsidR="00030FD8">
          <w:rPr>
            <w:rFonts w:ascii="Calibri" w:hAnsi="Calibri" w:cs="Calibri"/>
            <w:lang w:val="it-IT" w:eastAsia="it-IT"/>
          </w:rPr>
          <w:t>a</w:t>
        </w:r>
      </w:ins>
      <w:ins w:id="109" w:author="Martina Nolletti" w:date="2021-01-25T23:01:00Z">
        <w:r w:rsidR="00133817">
          <w:rPr>
            <w:rFonts w:ascii="Calibri" w:hAnsi="Calibri" w:cs="Calibri"/>
            <w:lang w:val="it-IT" w:eastAsia="it-IT"/>
          </w:rPr>
          <w:t>ppresi luogo, data e ora,</w:t>
        </w:r>
      </w:ins>
      <w:ins w:id="110" w:author="Martina Nolletti" w:date="2021-01-25T23:02:00Z">
        <w:r w:rsidR="00133817">
          <w:rPr>
            <w:rFonts w:ascii="Calibri" w:hAnsi="Calibri" w:cs="Calibri"/>
            <w:lang w:val="it-IT" w:eastAsia="it-IT"/>
          </w:rPr>
          <w:t xml:space="preserve"> </w:t>
        </w:r>
      </w:ins>
      <w:ins w:id="111" w:author="Martina Nolletti" w:date="2021-01-25T23:01:00Z">
        <w:r w:rsidR="00133817">
          <w:rPr>
            <w:rFonts w:ascii="Calibri" w:hAnsi="Calibri" w:cs="Calibri"/>
            <w:lang w:val="it-IT" w:eastAsia="it-IT"/>
          </w:rPr>
          <w:t>presi</w:t>
        </w:r>
      </w:ins>
      <w:ins w:id="112" w:author="Martina Nolletti" w:date="2021-01-25T23:02:00Z">
        <w:r w:rsidR="00133817">
          <w:rPr>
            <w:rFonts w:ascii="Calibri" w:hAnsi="Calibri" w:cs="Calibri"/>
            <w:lang w:val="it-IT" w:eastAsia="it-IT"/>
          </w:rPr>
          <w:t>ede il seggio</w:t>
        </w:r>
      </w:ins>
      <w:ins w:id="113" w:author="Martina Nolletti" w:date="2021-01-25T23:04:00Z">
        <w:r w:rsidR="00030FD8">
          <w:rPr>
            <w:rFonts w:ascii="Calibri" w:hAnsi="Calibri" w:cs="Calibri"/>
            <w:lang w:val="it-IT" w:eastAsia="it-IT"/>
          </w:rPr>
          <w:t xml:space="preserve"> e una volta controllata </w:t>
        </w:r>
      </w:ins>
      <w:ins w:id="114" w:author="Martina Nolletti" w:date="2021-01-25T23:02:00Z">
        <w:r w:rsidR="00133817">
          <w:rPr>
            <w:rFonts w:ascii="Calibri" w:hAnsi="Calibri" w:cs="Calibri"/>
            <w:lang w:val="it-IT" w:eastAsia="it-IT"/>
          </w:rPr>
          <w:t>la lista dei prenotati in presenza, effettuerà il riconoscimento con il documento dell’</w:t>
        </w:r>
      </w:ins>
      <w:ins w:id="115" w:author="Martina Nolletti" w:date="2021-01-25T23:40:00Z">
        <w:r w:rsidR="00C32E70">
          <w:rPr>
            <w:rFonts w:ascii="Calibri" w:hAnsi="Calibri" w:cs="Calibri"/>
            <w:lang w:val="it-IT" w:eastAsia="it-IT"/>
          </w:rPr>
          <w:t>E</w:t>
        </w:r>
      </w:ins>
      <w:ins w:id="116" w:author="Martina Nolletti" w:date="2021-01-25T23:02:00Z">
        <w:r w:rsidR="00133817">
          <w:rPr>
            <w:rFonts w:ascii="Calibri" w:hAnsi="Calibri" w:cs="Calibri"/>
            <w:lang w:val="it-IT" w:eastAsia="it-IT"/>
          </w:rPr>
          <w:t>lettore.</w:t>
        </w:r>
      </w:ins>
      <w:ins w:id="117" w:author="Martina Nolletti" w:date="2021-01-25T23:05:00Z">
        <w:r w:rsidR="0074080C">
          <w:rPr>
            <w:rFonts w:ascii="Calibri" w:hAnsi="Calibri" w:cs="Calibri"/>
            <w:lang w:val="it-IT" w:eastAsia="it-IT"/>
          </w:rPr>
          <w:t xml:space="preserve"> Terminate le votazioni, l’</w:t>
        </w:r>
      </w:ins>
      <w:ins w:id="118" w:author="Martina Nolletti" w:date="2021-01-25T23:40:00Z">
        <w:r w:rsidR="00C32E70">
          <w:rPr>
            <w:rFonts w:ascii="Calibri" w:hAnsi="Calibri" w:cs="Calibri"/>
            <w:lang w:val="it-IT" w:eastAsia="it-IT"/>
          </w:rPr>
          <w:t>O</w:t>
        </w:r>
      </w:ins>
      <w:ins w:id="119" w:author="Martina Nolletti" w:date="2021-01-25T23:05:00Z">
        <w:r w:rsidR="0074080C">
          <w:rPr>
            <w:rFonts w:ascii="Calibri" w:hAnsi="Calibri" w:cs="Calibri"/>
            <w:lang w:val="it-IT" w:eastAsia="it-IT"/>
          </w:rPr>
          <w:t xml:space="preserve">peratore di seggio inizierà lo spoglio delle schede elettorali e calcolerà le preferenze date dagli </w:t>
        </w:r>
      </w:ins>
      <w:ins w:id="120" w:author="Martina Nolletti" w:date="2021-01-25T23:40:00Z">
        <w:r w:rsidR="00C32E70">
          <w:rPr>
            <w:rFonts w:ascii="Calibri" w:hAnsi="Calibri" w:cs="Calibri"/>
            <w:lang w:val="it-IT" w:eastAsia="it-IT"/>
          </w:rPr>
          <w:t>E</w:t>
        </w:r>
      </w:ins>
      <w:ins w:id="121" w:author="Martina Nolletti" w:date="2021-01-25T23:05:00Z">
        <w:r w:rsidR="0074080C">
          <w:rPr>
            <w:rFonts w:ascii="Calibri" w:hAnsi="Calibri" w:cs="Calibri"/>
            <w:lang w:val="it-IT" w:eastAsia="it-IT"/>
          </w:rPr>
          <w:t xml:space="preserve">lettori in presenza. </w:t>
        </w:r>
      </w:ins>
      <w:ins w:id="122" w:author="Martina Nolletti" w:date="2021-01-25T23:07:00Z">
        <w:r w:rsidR="0074080C">
          <w:rPr>
            <w:rFonts w:ascii="Calibri" w:hAnsi="Calibri" w:cs="Calibri"/>
            <w:lang w:val="it-IT" w:eastAsia="it-IT"/>
          </w:rPr>
          <w:t xml:space="preserve">Quest’ultima operazione viene effettuata </w:t>
        </w:r>
        <w:r w:rsidR="0074080C">
          <w:rPr>
            <w:rFonts w:ascii="Calibri" w:hAnsi="Calibri" w:cs="Calibri"/>
            <w:lang w:val="it-IT" w:eastAsia="it-IT"/>
          </w:rPr>
          <w:lastRenderedPageBreak/>
          <w:t xml:space="preserve">anche dallo </w:t>
        </w:r>
      </w:ins>
      <w:ins w:id="123" w:author="Martina Nolletti" w:date="2021-01-25T23:40:00Z">
        <w:r w:rsidR="00C32E70">
          <w:rPr>
            <w:rFonts w:ascii="Calibri" w:hAnsi="Calibri" w:cs="Calibri"/>
            <w:lang w:val="it-IT" w:eastAsia="it-IT"/>
          </w:rPr>
          <w:t>S</w:t>
        </w:r>
      </w:ins>
      <w:ins w:id="124" w:author="Martina Nolletti" w:date="2021-01-25T23:07:00Z">
        <w:r w:rsidR="0074080C">
          <w:rPr>
            <w:rFonts w:ascii="Calibri" w:hAnsi="Calibri" w:cs="Calibri"/>
            <w:lang w:val="it-IT" w:eastAsia="it-IT"/>
          </w:rPr>
          <w:t>canner per ridurre i tempi dello spoglio</w:t>
        </w:r>
      </w:ins>
      <w:ins w:id="125" w:author="Martina Nolletti" w:date="2021-01-25T23:08:00Z">
        <w:r w:rsidR="0074080C">
          <w:rPr>
            <w:rFonts w:ascii="Calibri" w:hAnsi="Calibri" w:cs="Calibri"/>
            <w:lang w:val="it-IT" w:eastAsia="it-IT"/>
          </w:rPr>
          <w:t>,</w:t>
        </w:r>
      </w:ins>
      <w:ins w:id="126" w:author="Martina Nolletti" w:date="2021-01-25T23:07:00Z">
        <w:r w:rsidR="0074080C">
          <w:rPr>
            <w:rFonts w:ascii="Calibri" w:hAnsi="Calibri" w:cs="Calibri"/>
            <w:lang w:val="it-IT" w:eastAsia="it-IT"/>
          </w:rPr>
          <w:t xml:space="preserve"> grazie alla funzio</w:t>
        </w:r>
      </w:ins>
      <w:ins w:id="127" w:author="Martina Nolletti" w:date="2021-01-25T23:08:00Z">
        <w:r w:rsidR="0074080C">
          <w:rPr>
            <w:rFonts w:ascii="Calibri" w:hAnsi="Calibri" w:cs="Calibri"/>
            <w:lang w:val="it-IT" w:eastAsia="it-IT"/>
          </w:rPr>
          <w:t>ne di scannerizzazione ed infine potrà procedere alla</w:t>
        </w:r>
      </w:ins>
      <w:ins w:id="128" w:author="Martina Nolletti" w:date="2021-01-25T23:09:00Z">
        <w:r w:rsidR="0074080C">
          <w:rPr>
            <w:rFonts w:ascii="Calibri" w:hAnsi="Calibri" w:cs="Calibri"/>
            <w:lang w:val="it-IT" w:eastAsia="it-IT"/>
          </w:rPr>
          <w:t xml:space="preserve"> generazione dei report e delle statistiche dopo aver reperito tutti i dati delle votazioni (in presenza e o</w:t>
        </w:r>
      </w:ins>
      <w:ins w:id="129" w:author="Martina Nolletti" w:date="2021-01-25T23:10:00Z">
        <w:r w:rsidR="0074080C">
          <w:rPr>
            <w:rFonts w:ascii="Calibri" w:hAnsi="Calibri" w:cs="Calibri"/>
            <w:lang w:val="it-IT" w:eastAsia="it-IT"/>
          </w:rPr>
          <w:t>nline</w:t>
        </w:r>
      </w:ins>
      <w:ins w:id="130" w:author="Martina Nolletti" w:date="2021-01-25T23:09:00Z">
        <w:r w:rsidR="0074080C">
          <w:rPr>
            <w:rFonts w:ascii="Calibri" w:hAnsi="Calibri" w:cs="Calibri"/>
            <w:lang w:val="it-IT" w:eastAsia="it-IT"/>
          </w:rPr>
          <w:t>)</w:t>
        </w:r>
      </w:ins>
      <w:ins w:id="131" w:author="Martina Nolletti" w:date="2021-01-25T23:10:00Z">
        <w:r w:rsidR="0074080C">
          <w:rPr>
            <w:rFonts w:ascii="Calibri" w:hAnsi="Calibri" w:cs="Calibri"/>
            <w:lang w:val="it-IT" w:eastAsia="it-IT"/>
          </w:rPr>
          <w:t xml:space="preserve"> e dopo aver </w:t>
        </w:r>
      </w:ins>
      <w:ins w:id="132" w:author="Martina Nolletti" w:date="2021-01-25T23:09:00Z">
        <w:r w:rsidR="0074080C">
          <w:rPr>
            <w:rFonts w:ascii="Calibri" w:hAnsi="Calibri" w:cs="Calibri"/>
            <w:lang w:val="it-IT" w:eastAsia="it-IT"/>
          </w:rPr>
          <w:t>effettuato il calcolo dei voti totali (in presenza e online)</w:t>
        </w:r>
      </w:ins>
      <w:ins w:id="133" w:author="Martina Nolletti" w:date="2021-01-25T23:10:00Z">
        <w:r w:rsidR="0074080C">
          <w:rPr>
            <w:rFonts w:ascii="Calibri" w:hAnsi="Calibri" w:cs="Calibri"/>
            <w:lang w:val="it-IT" w:eastAsia="it-IT"/>
          </w:rPr>
          <w:t>.</w:t>
        </w:r>
      </w:ins>
    </w:p>
    <w:p w14:paraId="78EA1455" w14:textId="77777777" w:rsidR="003A3265" w:rsidRDefault="003A3265" w:rsidP="00226993">
      <w:pPr>
        <w:rPr>
          <w:rFonts w:ascii="Calibri" w:hAnsi="Calibri" w:cs="Calibri"/>
          <w:lang w:val="it-IT" w:eastAsia="it-IT"/>
        </w:rPr>
      </w:pPr>
    </w:p>
    <w:p w14:paraId="5206F444" w14:textId="07F0DE31" w:rsidR="003C14DE" w:rsidRDefault="00CD4AFB" w:rsidP="003C14DE">
      <w:pPr>
        <w:ind w:left="-1701"/>
        <w:rPr>
          <w:rFonts w:ascii="Calibri" w:hAnsi="Calibri" w:cs="Calibri"/>
          <w:lang w:val="it-IT" w:eastAsia="it-IT"/>
        </w:rPr>
      </w:pPr>
      <w:r>
        <w:rPr>
          <w:rFonts w:ascii="Calibri" w:hAnsi="Calibri" w:cs="Calibri"/>
          <w:lang w:val="it-IT" w:eastAsia="it-IT"/>
        </w:rPr>
        <w:pict w14:anchorId="74A9CFC0">
          <v:shape id="_x0000_i1027" type="#_x0000_t75" style="width:597.75pt;height:491.25pt">
            <v:imagedata r:id="rId20" o:title="UC_Elettore"/>
          </v:shape>
        </w:pict>
      </w:r>
    </w:p>
    <w:p w14:paraId="2D5DA0D0" w14:textId="201FA645" w:rsidR="003C14DE" w:rsidRDefault="003C14DE" w:rsidP="00226993">
      <w:pPr>
        <w:rPr>
          <w:rFonts w:ascii="Calibri" w:hAnsi="Calibri" w:cs="Calibri"/>
          <w:lang w:val="it-IT" w:eastAsia="it-IT"/>
        </w:rPr>
      </w:pPr>
    </w:p>
    <w:p w14:paraId="3DD11BB0" w14:textId="20BD8FF2" w:rsidR="003C0EA2" w:rsidRPr="003C0EA2" w:rsidRDefault="003C0EA2" w:rsidP="003C0EA2">
      <w:pPr>
        <w:rPr>
          <w:ins w:id="134" w:author="Martina Nolletti" w:date="2021-01-25T23:25:00Z"/>
          <w:rFonts w:ascii="Calibri" w:hAnsi="Calibri"/>
          <w:lang w:val="it-IT"/>
          <w:rPrChange w:id="135" w:author="Martina Nolletti" w:date="2021-01-25T23:26:00Z">
            <w:rPr>
              <w:ins w:id="136" w:author="Martina Nolletti" w:date="2021-01-25T23:25:00Z"/>
            </w:rPr>
          </w:rPrChange>
        </w:rPr>
      </w:pPr>
      <w:ins w:id="137" w:author="Martina Nolletti" w:date="2021-01-25T23:25:00Z">
        <w:r w:rsidRPr="003C0EA2">
          <w:rPr>
            <w:rFonts w:ascii="Calibri" w:hAnsi="Calibri"/>
            <w:lang w:val="it-IT"/>
            <w:rPrChange w:id="138" w:author="Martina Nolletti" w:date="2021-01-25T23:26:00Z">
              <w:rPr/>
            </w:rPrChange>
          </w:rPr>
          <w:t>L’</w:t>
        </w:r>
      </w:ins>
      <w:ins w:id="139" w:author="Martina Nolletti" w:date="2021-01-25T23:26:00Z">
        <w:r>
          <w:rPr>
            <w:rFonts w:ascii="Calibri" w:hAnsi="Calibri"/>
            <w:lang w:val="it-IT"/>
          </w:rPr>
          <w:t>E</w:t>
        </w:r>
      </w:ins>
      <w:ins w:id="140" w:author="Martina Nolletti" w:date="2021-01-25T23:25:00Z">
        <w:r w:rsidRPr="003C0EA2">
          <w:rPr>
            <w:rFonts w:ascii="Calibri" w:hAnsi="Calibri"/>
            <w:lang w:val="it-IT"/>
            <w:rPrChange w:id="141" w:author="Martina Nolletti" w:date="2021-01-25T23:26:00Z">
              <w:rPr/>
            </w:rPrChange>
          </w:rPr>
          <w:t xml:space="preserve">lettore estende Elettore in </w:t>
        </w:r>
      </w:ins>
      <w:ins w:id="142" w:author="Martina Nolletti" w:date="2021-01-25T23:26:00Z">
        <w:r>
          <w:rPr>
            <w:rFonts w:ascii="Calibri" w:hAnsi="Calibri"/>
            <w:lang w:val="it-IT"/>
          </w:rPr>
          <w:t>P</w:t>
        </w:r>
      </w:ins>
      <w:ins w:id="143" w:author="Martina Nolletti" w:date="2021-01-25T23:25:00Z">
        <w:r w:rsidRPr="003C0EA2">
          <w:rPr>
            <w:rFonts w:ascii="Calibri" w:hAnsi="Calibri"/>
            <w:lang w:val="it-IT"/>
            <w:rPrChange w:id="144" w:author="Martina Nolletti" w:date="2021-01-25T23:26:00Z">
              <w:rPr/>
            </w:rPrChange>
          </w:rPr>
          <w:t xml:space="preserve">resenza ed Elettore </w:t>
        </w:r>
      </w:ins>
      <w:ins w:id="145" w:author="Martina Nolletti" w:date="2021-01-25T23:26:00Z">
        <w:r>
          <w:rPr>
            <w:rFonts w:ascii="Calibri" w:hAnsi="Calibri"/>
            <w:lang w:val="it-IT"/>
          </w:rPr>
          <w:t>O</w:t>
        </w:r>
      </w:ins>
      <w:ins w:id="146" w:author="Martina Nolletti" w:date="2021-01-25T23:25:00Z">
        <w:r w:rsidRPr="003C0EA2">
          <w:rPr>
            <w:rFonts w:ascii="Calibri" w:hAnsi="Calibri"/>
            <w:lang w:val="it-IT"/>
            <w:rPrChange w:id="147" w:author="Martina Nolletti" w:date="2021-01-25T23:26:00Z">
              <w:rPr/>
            </w:rPrChange>
          </w:rPr>
          <w:t>nline.</w:t>
        </w:r>
        <w:r w:rsidRPr="003C0EA2">
          <w:rPr>
            <w:rFonts w:ascii="Calibri" w:hAnsi="Calibri"/>
            <w:lang w:val="it-IT"/>
            <w:rPrChange w:id="148" w:author="Martina Nolletti" w:date="2021-01-25T23:26:00Z">
              <w:rPr/>
            </w:rPrChange>
          </w:rPr>
          <w:br/>
          <w:t xml:space="preserve">Entrambi </w:t>
        </w:r>
      </w:ins>
      <w:ins w:id="149" w:author="Martina Nolletti" w:date="2021-01-25T23:26:00Z">
        <w:r>
          <w:rPr>
            <w:rFonts w:ascii="Calibri" w:hAnsi="Calibri"/>
            <w:lang w:val="it-IT"/>
          </w:rPr>
          <w:t xml:space="preserve">gli </w:t>
        </w:r>
      </w:ins>
      <w:ins w:id="150" w:author="Martina Nolletti" w:date="2021-01-25T23:25:00Z">
        <w:r w:rsidRPr="003C0EA2">
          <w:rPr>
            <w:rFonts w:ascii="Calibri" w:hAnsi="Calibri"/>
            <w:lang w:val="it-IT"/>
            <w:rPrChange w:id="151" w:author="Martina Nolletti" w:date="2021-01-25T23:26:00Z">
              <w:rPr/>
            </w:rPrChange>
          </w:rPr>
          <w:t>Elettor</w:t>
        </w:r>
      </w:ins>
      <w:ins w:id="152" w:author="Martina Nolletti" w:date="2021-01-25T23:26:00Z">
        <w:r>
          <w:rPr>
            <w:rFonts w:ascii="Calibri" w:hAnsi="Calibri"/>
            <w:lang w:val="it-IT"/>
          </w:rPr>
          <w:t>i</w:t>
        </w:r>
      </w:ins>
      <w:ins w:id="153" w:author="Martina Nolletti" w:date="2021-01-25T23:25:00Z">
        <w:r w:rsidRPr="003C0EA2">
          <w:rPr>
            <w:rFonts w:ascii="Calibri" w:hAnsi="Calibri"/>
            <w:lang w:val="it-IT"/>
            <w:rPrChange w:id="154" w:author="Martina Nolletti" w:date="2021-01-25T23:26:00Z">
              <w:rPr/>
            </w:rPrChange>
          </w:rPr>
          <w:t xml:space="preserve"> svolgono le seguenti azioni:</w:t>
        </w:r>
      </w:ins>
    </w:p>
    <w:p w14:paraId="1A201272" w14:textId="77777777" w:rsidR="003C0EA2" w:rsidRPr="003C0EA2" w:rsidRDefault="003C0EA2">
      <w:pPr>
        <w:numPr>
          <w:ilvl w:val="0"/>
          <w:numId w:val="68"/>
        </w:numPr>
        <w:rPr>
          <w:ins w:id="155" w:author="Martina Nolletti" w:date="2021-01-25T23:25:00Z"/>
          <w:lang w:val="it-IT"/>
          <w:rPrChange w:id="156" w:author="Martina Nolletti" w:date="2021-01-25T23:26:00Z">
            <w:rPr>
              <w:ins w:id="157" w:author="Martina Nolletti" w:date="2021-01-25T23:25:00Z"/>
            </w:rPr>
          </w:rPrChange>
        </w:rPr>
        <w:pPrChange w:id="158" w:author="Martina Nolletti" w:date="2021-01-25T23:27:00Z">
          <w:pPr>
            <w:pStyle w:val="Paragrafoelenco"/>
            <w:numPr>
              <w:numId w:val="89"/>
            </w:numPr>
            <w:spacing w:after="160" w:line="259" w:lineRule="auto"/>
            <w:ind w:hanging="360"/>
          </w:pPr>
        </w:pPrChange>
      </w:pPr>
      <w:ins w:id="159" w:author="Martina Nolletti" w:date="2021-01-25T23:25:00Z">
        <w:r w:rsidRPr="003C0EA2">
          <w:rPr>
            <w:rFonts w:ascii="Calibri" w:hAnsi="Calibri"/>
            <w:lang w:val="it-IT"/>
            <w:rPrChange w:id="160" w:author="Martina Nolletti" w:date="2021-01-25T23:26:00Z">
              <w:rPr/>
            </w:rPrChange>
          </w:rPr>
          <w:t>Accesso alla piattaforma, la quale include il reperimento dati Elettore, poiché questi sono ovviamente essenziali per permettere l’accesso.</w:t>
        </w:r>
      </w:ins>
    </w:p>
    <w:p w14:paraId="0D520353" w14:textId="6B737103" w:rsidR="003C0EA2" w:rsidRDefault="003C0EA2" w:rsidP="003C0EA2">
      <w:pPr>
        <w:numPr>
          <w:ilvl w:val="0"/>
          <w:numId w:val="68"/>
        </w:numPr>
        <w:rPr>
          <w:ins w:id="161" w:author="Martina Nolletti" w:date="2021-01-25T23:29:00Z"/>
          <w:rFonts w:ascii="Calibri" w:hAnsi="Calibri"/>
          <w:lang w:val="it-IT"/>
        </w:rPr>
      </w:pPr>
      <w:ins w:id="162" w:author="Martina Nolletti" w:date="2021-01-25T23:25:00Z">
        <w:r w:rsidRPr="003C0EA2">
          <w:rPr>
            <w:rFonts w:ascii="Calibri" w:hAnsi="Calibri"/>
            <w:lang w:val="it-IT"/>
            <w:rPrChange w:id="163" w:author="Martina Nolletti" w:date="2021-01-25T23:26:00Z">
              <w:rPr/>
            </w:rPrChange>
          </w:rPr>
          <w:lastRenderedPageBreak/>
          <w:t>Invio richiesta prenotazione, la quale include il reperimento dei dati dell’</w:t>
        </w:r>
      </w:ins>
      <w:ins w:id="164" w:author="Martina Nolletti" w:date="2021-01-25T23:41:00Z">
        <w:r w:rsidR="00C32E70">
          <w:rPr>
            <w:rFonts w:ascii="Calibri" w:hAnsi="Calibri"/>
            <w:lang w:val="it-IT"/>
          </w:rPr>
          <w:t>e</w:t>
        </w:r>
      </w:ins>
      <w:ins w:id="165" w:author="Martina Nolletti" w:date="2021-01-25T23:25:00Z">
        <w:r w:rsidRPr="003C0EA2">
          <w:rPr>
            <w:rFonts w:ascii="Calibri" w:hAnsi="Calibri"/>
            <w:lang w:val="it-IT"/>
            <w:rPrChange w:id="166" w:author="Martina Nolletti" w:date="2021-01-25T23:26:00Z">
              <w:rPr/>
            </w:rPrChange>
          </w:rPr>
          <w:t>vento, fondamentali per inviare la prenotazione, sia che essa sia per il voto in presenza o sia per il voto online.</w:t>
        </w:r>
      </w:ins>
    </w:p>
    <w:p w14:paraId="537010C3" w14:textId="3B632BA4" w:rsidR="003C0EA2" w:rsidRPr="003C0EA2" w:rsidRDefault="003C0EA2">
      <w:pPr>
        <w:rPr>
          <w:ins w:id="167" w:author="Martina Nolletti" w:date="2021-01-25T23:25:00Z"/>
          <w:lang w:val="it-IT"/>
          <w:rPrChange w:id="168" w:author="Martina Nolletti" w:date="2021-01-25T23:29:00Z">
            <w:rPr>
              <w:ins w:id="169" w:author="Martina Nolletti" w:date="2021-01-25T23:25:00Z"/>
            </w:rPr>
          </w:rPrChange>
        </w:rPr>
        <w:pPrChange w:id="170" w:author="Martina Nolletti" w:date="2021-01-25T23:29:00Z">
          <w:pPr>
            <w:pStyle w:val="Paragrafoelenco"/>
            <w:numPr>
              <w:numId w:val="90"/>
            </w:numPr>
            <w:spacing w:after="160" w:line="259" w:lineRule="auto"/>
            <w:ind w:hanging="360"/>
          </w:pPr>
        </w:pPrChange>
      </w:pPr>
      <w:ins w:id="171" w:author="Martina Nolletti" w:date="2021-01-25T23:25:00Z">
        <w:r w:rsidRPr="003C0EA2">
          <w:rPr>
            <w:rFonts w:ascii="Calibri" w:hAnsi="Calibri"/>
            <w:lang w:val="it-IT"/>
            <w:rPrChange w:id="172" w:author="Martina Nolletti" w:date="2021-01-25T23:29:00Z">
              <w:rPr/>
            </w:rPrChange>
          </w:rPr>
          <w:t xml:space="preserve">L’Elettore in </w:t>
        </w:r>
      </w:ins>
      <w:ins w:id="173" w:author="Martina Nolletti" w:date="2021-01-25T23:28:00Z">
        <w:r w:rsidRPr="003C0EA2">
          <w:rPr>
            <w:rFonts w:ascii="Calibri" w:hAnsi="Calibri"/>
            <w:lang w:val="it-IT"/>
            <w:rPrChange w:id="174" w:author="Martina Nolletti" w:date="2021-01-25T23:29:00Z">
              <w:rPr>
                <w:lang w:val="it-IT"/>
              </w:rPr>
            </w:rPrChange>
          </w:rPr>
          <w:t>P</w:t>
        </w:r>
      </w:ins>
      <w:ins w:id="175" w:author="Martina Nolletti" w:date="2021-01-25T23:25:00Z">
        <w:r w:rsidRPr="003C0EA2">
          <w:rPr>
            <w:rFonts w:ascii="Calibri" w:hAnsi="Calibri"/>
            <w:lang w:val="it-IT"/>
            <w:rPrChange w:id="176" w:author="Martina Nolletti" w:date="2021-01-25T23:29:00Z">
              <w:rPr/>
            </w:rPrChange>
          </w:rPr>
          <w:t>resenza,</w:t>
        </w:r>
      </w:ins>
      <w:ins w:id="177" w:author="Martina Nolletti" w:date="2021-01-25T23:31:00Z">
        <w:r>
          <w:rPr>
            <w:rFonts w:ascii="Calibri" w:hAnsi="Calibri"/>
            <w:lang w:val="it-IT"/>
          </w:rPr>
          <w:t xml:space="preserve"> si considera tale </w:t>
        </w:r>
      </w:ins>
      <w:ins w:id="178" w:author="Martina Nolletti" w:date="2021-01-25T23:35:00Z">
        <w:r w:rsidR="0023372E">
          <w:rPr>
            <w:rFonts w:ascii="Calibri" w:hAnsi="Calibri"/>
            <w:lang w:val="it-IT"/>
          </w:rPr>
          <w:t>se la richiesta di prenotazione per la v</w:t>
        </w:r>
        <w:r w:rsidR="0023372E" w:rsidRPr="00230BF8">
          <w:rPr>
            <w:rFonts w:ascii="Calibri" w:hAnsi="Calibri"/>
            <w:lang w:val="it-IT"/>
          </w:rPr>
          <w:t xml:space="preserve">otazione </w:t>
        </w:r>
        <w:r w:rsidR="0023372E">
          <w:rPr>
            <w:rFonts w:ascii="Calibri" w:hAnsi="Calibri"/>
            <w:lang w:val="it-IT"/>
          </w:rPr>
          <w:t xml:space="preserve">in presenza viene accettata </w:t>
        </w:r>
      </w:ins>
      <w:ins w:id="179" w:author="Martina Nolletti" w:date="2021-01-25T23:31:00Z">
        <w:r>
          <w:rPr>
            <w:rFonts w:ascii="Calibri" w:hAnsi="Calibri"/>
            <w:lang w:val="it-IT"/>
          </w:rPr>
          <w:t>d</w:t>
        </w:r>
      </w:ins>
      <w:ins w:id="180" w:author="Martina Nolletti" w:date="2021-01-25T23:35:00Z">
        <w:r w:rsidR="0023372E">
          <w:rPr>
            <w:rFonts w:ascii="Calibri" w:hAnsi="Calibri"/>
            <w:lang w:val="it-IT"/>
          </w:rPr>
          <w:t>a</w:t>
        </w:r>
      </w:ins>
      <w:ins w:id="181" w:author="Martina Nolletti" w:date="2021-01-25T23:31:00Z">
        <w:r>
          <w:rPr>
            <w:rFonts w:ascii="Calibri" w:hAnsi="Calibri"/>
            <w:lang w:val="it-IT"/>
          </w:rPr>
          <w:t>ll’</w:t>
        </w:r>
      </w:ins>
      <w:ins w:id="182" w:author="Martina Nolletti" w:date="2021-01-25T23:41:00Z">
        <w:r w:rsidR="00C32E70">
          <w:rPr>
            <w:rFonts w:ascii="Calibri" w:hAnsi="Calibri"/>
            <w:lang w:val="it-IT"/>
          </w:rPr>
          <w:t>A</w:t>
        </w:r>
      </w:ins>
      <w:ins w:id="183" w:author="Martina Nolletti" w:date="2021-01-25T23:31:00Z">
        <w:r>
          <w:rPr>
            <w:rFonts w:ascii="Calibri" w:hAnsi="Calibri"/>
            <w:lang w:val="it-IT"/>
          </w:rPr>
          <w:t>mministratore.</w:t>
        </w:r>
      </w:ins>
      <w:ins w:id="184" w:author="Martina Nolletti" w:date="2021-01-25T23:25:00Z">
        <w:r w:rsidRPr="003C0EA2">
          <w:rPr>
            <w:rFonts w:ascii="Calibri" w:hAnsi="Calibri"/>
            <w:lang w:val="it-IT"/>
            <w:rPrChange w:id="185" w:author="Martina Nolletti" w:date="2021-01-25T23:29:00Z">
              <w:rPr/>
            </w:rPrChange>
          </w:rPr>
          <w:t xml:space="preserve"> </w:t>
        </w:r>
      </w:ins>
      <w:ins w:id="186" w:author="Martina Nolletti" w:date="2021-01-25T23:31:00Z">
        <w:r>
          <w:rPr>
            <w:rFonts w:ascii="Calibri" w:hAnsi="Calibri"/>
            <w:lang w:val="it-IT"/>
          </w:rPr>
          <w:t>Il giorno delle votazioni, e</w:t>
        </w:r>
      </w:ins>
      <w:ins w:id="187" w:author="Martina Nolletti" w:date="2021-01-25T23:28:00Z">
        <w:r w:rsidRPr="003C0EA2">
          <w:rPr>
            <w:rFonts w:ascii="Calibri" w:hAnsi="Calibri"/>
            <w:lang w:val="it-IT"/>
            <w:rPrChange w:id="188" w:author="Martina Nolletti" w:date="2021-01-25T23:29:00Z">
              <w:rPr>
                <w:lang w:val="it-IT"/>
              </w:rPr>
            </w:rPrChange>
          </w:rPr>
          <w:t xml:space="preserve">ffettua </w:t>
        </w:r>
      </w:ins>
      <w:ins w:id="189" w:author="Martina Nolletti" w:date="2021-01-25T23:25:00Z">
        <w:r w:rsidRPr="003C0EA2">
          <w:rPr>
            <w:rFonts w:ascii="Calibri" w:hAnsi="Calibri"/>
            <w:lang w:val="it-IT"/>
            <w:rPrChange w:id="190" w:author="Martina Nolletti" w:date="2021-01-25T23:29:00Z">
              <w:rPr/>
            </w:rPrChange>
          </w:rPr>
          <w:t xml:space="preserve">il riconoscimento </w:t>
        </w:r>
      </w:ins>
      <w:ins w:id="191" w:author="Martina Nolletti" w:date="2021-01-25T23:28:00Z">
        <w:r w:rsidRPr="003C0EA2">
          <w:rPr>
            <w:rFonts w:ascii="Calibri" w:hAnsi="Calibri"/>
            <w:lang w:val="it-IT"/>
            <w:rPrChange w:id="192" w:author="Martina Nolletti" w:date="2021-01-25T23:29:00Z">
              <w:rPr>
                <w:lang w:val="it-IT"/>
              </w:rPr>
            </w:rPrChange>
          </w:rPr>
          <w:t>presso</w:t>
        </w:r>
      </w:ins>
      <w:ins w:id="193" w:author="Martina Nolletti" w:date="2021-01-25T23:25:00Z">
        <w:r w:rsidRPr="003C0EA2">
          <w:rPr>
            <w:rFonts w:ascii="Calibri" w:hAnsi="Calibri"/>
            <w:lang w:val="it-IT"/>
            <w:rPrChange w:id="194" w:author="Martina Nolletti" w:date="2021-01-25T23:29:00Z">
              <w:rPr/>
            </w:rPrChange>
          </w:rPr>
          <w:t xml:space="preserve"> </w:t>
        </w:r>
      </w:ins>
      <w:ins w:id="195" w:author="Martina Nolletti" w:date="2021-01-25T23:29:00Z">
        <w:r>
          <w:rPr>
            <w:rFonts w:ascii="Calibri" w:hAnsi="Calibri"/>
            <w:lang w:val="it-IT"/>
          </w:rPr>
          <w:t xml:space="preserve">il </w:t>
        </w:r>
      </w:ins>
      <w:ins w:id="196" w:author="Martina Nolletti" w:date="2021-01-25T23:25:00Z">
        <w:r w:rsidRPr="003C0EA2">
          <w:rPr>
            <w:rFonts w:ascii="Calibri" w:hAnsi="Calibri"/>
            <w:lang w:val="it-IT"/>
            <w:rPrChange w:id="197" w:author="Martina Nolletti" w:date="2021-01-25T23:29:00Z">
              <w:rPr/>
            </w:rPrChange>
          </w:rPr>
          <w:t>seggio, consegna</w:t>
        </w:r>
      </w:ins>
      <w:ins w:id="198" w:author="Martina Nolletti" w:date="2021-01-25T23:41:00Z">
        <w:r w:rsidR="00C32E70">
          <w:rPr>
            <w:rFonts w:ascii="Calibri" w:hAnsi="Calibri"/>
            <w:lang w:val="it-IT"/>
          </w:rPr>
          <w:t>ndo</w:t>
        </w:r>
      </w:ins>
      <w:ins w:id="199" w:author="Martina Nolletti" w:date="2021-01-25T23:25:00Z">
        <w:r w:rsidRPr="003C0EA2">
          <w:rPr>
            <w:rFonts w:ascii="Calibri" w:hAnsi="Calibri"/>
            <w:lang w:val="it-IT"/>
            <w:rPrChange w:id="200" w:author="Martina Nolletti" w:date="2021-01-25T23:29:00Z">
              <w:rPr/>
            </w:rPrChange>
          </w:rPr>
          <w:t xml:space="preserve"> i documenti all’</w:t>
        </w:r>
      </w:ins>
      <w:ins w:id="201" w:author="Martina Nolletti" w:date="2021-01-25T23:41:00Z">
        <w:r w:rsidR="00C32E70">
          <w:rPr>
            <w:rFonts w:ascii="Calibri" w:hAnsi="Calibri"/>
            <w:lang w:val="it-IT"/>
          </w:rPr>
          <w:t>O</w:t>
        </w:r>
      </w:ins>
      <w:ins w:id="202" w:author="Martina Nolletti" w:date="2021-01-25T23:25:00Z">
        <w:r w:rsidRPr="003C0EA2">
          <w:rPr>
            <w:rFonts w:ascii="Calibri" w:hAnsi="Calibri"/>
            <w:lang w:val="it-IT"/>
            <w:rPrChange w:id="203" w:author="Martina Nolletti" w:date="2021-01-25T23:29:00Z">
              <w:rPr/>
            </w:rPrChange>
          </w:rPr>
          <w:t>peratore.</w:t>
        </w:r>
      </w:ins>
      <w:ins w:id="204" w:author="Martina Nolletti" w:date="2021-01-25T23:29:00Z">
        <w:r w:rsidRPr="003C0EA2">
          <w:rPr>
            <w:rFonts w:ascii="Calibri" w:hAnsi="Calibri"/>
            <w:lang w:val="it-IT"/>
            <w:rPrChange w:id="205" w:author="Martina Nolletti" w:date="2021-01-25T23:29:00Z">
              <w:rPr>
                <w:lang w:val="it-IT"/>
              </w:rPr>
            </w:rPrChange>
          </w:rPr>
          <w:t xml:space="preserve"> Una volta effettuato il riconoscimento</w:t>
        </w:r>
      </w:ins>
      <w:ins w:id="206" w:author="Martina Nolletti" w:date="2021-01-25T23:30:00Z">
        <w:r>
          <w:rPr>
            <w:rFonts w:ascii="Calibri" w:hAnsi="Calibri"/>
            <w:lang w:val="it-IT"/>
          </w:rPr>
          <w:t>, l’Elettore in Presenza</w:t>
        </w:r>
      </w:ins>
      <w:ins w:id="207" w:author="Martina Nolletti" w:date="2021-01-25T23:32:00Z">
        <w:r>
          <w:rPr>
            <w:rFonts w:ascii="Calibri" w:hAnsi="Calibri"/>
            <w:lang w:val="it-IT"/>
          </w:rPr>
          <w:t xml:space="preserve"> può</w:t>
        </w:r>
      </w:ins>
      <w:ins w:id="208" w:author="Martina Nolletti" w:date="2021-01-25T23:30:00Z">
        <w:r>
          <w:rPr>
            <w:rFonts w:ascii="Calibri" w:hAnsi="Calibri"/>
            <w:lang w:val="it-IT"/>
          </w:rPr>
          <w:t xml:space="preserve"> vota</w:t>
        </w:r>
      </w:ins>
      <w:ins w:id="209" w:author="Martina Nolletti" w:date="2021-01-25T23:32:00Z">
        <w:r>
          <w:rPr>
            <w:rFonts w:ascii="Calibri" w:hAnsi="Calibri"/>
            <w:lang w:val="it-IT"/>
          </w:rPr>
          <w:t>re.</w:t>
        </w:r>
      </w:ins>
    </w:p>
    <w:p w14:paraId="0D3FFBAC" w14:textId="2FC80B55" w:rsidR="003C0EA2" w:rsidRPr="003C0EA2" w:rsidRDefault="003C0EA2">
      <w:pPr>
        <w:rPr>
          <w:ins w:id="210" w:author="Martina Nolletti" w:date="2021-01-25T23:25:00Z"/>
          <w:lang w:val="it-IT"/>
          <w:rPrChange w:id="211" w:author="Martina Nolletti" w:date="2021-01-25T23:26:00Z">
            <w:rPr>
              <w:ins w:id="212" w:author="Martina Nolletti" w:date="2021-01-25T23:25:00Z"/>
            </w:rPr>
          </w:rPrChange>
        </w:rPr>
        <w:pPrChange w:id="213" w:author="Martina Nolletti" w:date="2021-01-25T23:26:00Z">
          <w:pPr>
            <w:pStyle w:val="Paragrafoelenco"/>
            <w:numPr>
              <w:numId w:val="90"/>
            </w:numPr>
            <w:spacing w:after="160" w:line="259" w:lineRule="auto"/>
            <w:ind w:hanging="360"/>
          </w:pPr>
        </w:pPrChange>
      </w:pPr>
      <w:ins w:id="214" w:author="Martina Nolletti" w:date="2021-01-25T23:32:00Z">
        <w:r>
          <w:rPr>
            <w:rFonts w:ascii="Calibri" w:hAnsi="Calibri"/>
            <w:lang w:val="it-IT"/>
          </w:rPr>
          <w:t>Quest’ultimo</w:t>
        </w:r>
        <w:r w:rsidR="0023372E">
          <w:rPr>
            <w:rFonts w:ascii="Calibri" w:hAnsi="Calibri"/>
            <w:lang w:val="it-IT"/>
          </w:rPr>
          <w:t>,</w:t>
        </w:r>
        <w:r w:rsidRPr="00230BF8">
          <w:rPr>
            <w:rFonts w:ascii="Calibri" w:hAnsi="Calibri"/>
            <w:lang w:val="it-IT"/>
          </w:rPr>
          <w:t xml:space="preserve"> per qualsiasi necessità motivata</w:t>
        </w:r>
        <w:r w:rsidR="0023372E">
          <w:rPr>
            <w:rFonts w:ascii="Calibri" w:hAnsi="Calibri"/>
            <w:lang w:val="it-IT"/>
          </w:rPr>
          <w:t>,</w:t>
        </w:r>
        <w:r w:rsidRPr="00230BF8">
          <w:rPr>
            <w:rFonts w:ascii="Calibri" w:hAnsi="Calibri"/>
            <w:lang w:val="it-IT"/>
          </w:rPr>
          <w:t xml:space="preserve"> può decidere di richiedere di votare online, anche dopo che gli è stato assegnato un turno per la votazione in presenza</w:t>
        </w:r>
      </w:ins>
      <w:ins w:id="215" w:author="Martina Nolletti" w:date="2021-01-25T23:33:00Z">
        <w:r w:rsidR="0023372E">
          <w:rPr>
            <w:rFonts w:ascii="Calibri" w:hAnsi="Calibri"/>
            <w:lang w:val="it-IT"/>
          </w:rPr>
          <w:t xml:space="preserve"> e quindi effettuare la richiesta per il cambio della modalità di voto.</w:t>
        </w:r>
      </w:ins>
    </w:p>
    <w:p w14:paraId="15E65FF7" w14:textId="732D1EAE" w:rsidR="003C0EA2" w:rsidRPr="003C0EA2" w:rsidRDefault="003C0EA2">
      <w:pPr>
        <w:rPr>
          <w:ins w:id="216" w:author="Martina Nolletti" w:date="2021-01-25T23:25:00Z"/>
          <w:lang w:val="it-IT"/>
          <w:rPrChange w:id="217" w:author="Martina Nolletti" w:date="2021-01-25T23:26:00Z">
            <w:rPr>
              <w:ins w:id="218" w:author="Martina Nolletti" w:date="2021-01-25T23:25:00Z"/>
            </w:rPr>
          </w:rPrChange>
        </w:rPr>
        <w:pPrChange w:id="219" w:author="Martina Nolletti" w:date="2021-01-25T23:26:00Z">
          <w:pPr>
            <w:pStyle w:val="Paragrafoelenco"/>
            <w:numPr>
              <w:numId w:val="91"/>
            </w:numPr>
            <w:spacing w:after="160" w:line="259" w:lineRule="auto"/>
            <w:ind w:hanging="360"/>
          </w:pPr>
        </w:pPrChange>
      </w:pPr>
      <w:ins w:id="220" w:author="Martina Nolletti" w:date="2021-01-25T23:25:00Z">
        <w:r w:rsidRPr="003C0EA2">
          <w:rPr>
            <w:rFonts w:ascii="Calibri" w:hAnsi="Calibri"/>
            <w:lang w:val="it-IT"/>
            <w:rPrChange w:id="221" w:author="Martina Nolletti" w:date="2021-01-25T23:26:00Z">
              <w:rPr/>
            </w:rPrChange>
          </w:rPr>
          <w:t xml:space="preserve">L’Elettore </w:t>
        </w:r>
      </w:ins>
      <w:ins w:id="222" w:author="Martina Nolletti" w:date="2021-01-25T23:34:00Z">
        <w:r w:rsidR="0023372E">
          <w:rPr>
            <w:rFonts w:ascii="Calibri" w:hAnsi="Calibri"/>
            <w:lang w:val="it-IT"/>
          </w:rPr>
          <w:t>O</w:t>
        </w:r>
      </w:ins>
      <w:ins w:id="223" w:author="Martina Nolletti" w:date="2021-01-25T23:25:00Z">
        <w:r w:rsidRPr="003C0EA2">
          <w:rPr>
            <w:rFonts w:ascii="Calibri" w:hAnsi="Calibri"/>
            <w:lang w:val="it-IT"/>
            <w:rPrChange w:id="224" w:author="Martina Nolletti" w:date="2021-01-25T23:26:00Z">
              <w:rPr/>
            </w:rPrChange>
          </w:rPr>
          <w:t xml:space="preserve">nline </w:t>
        </w:r>
      </w:ins>
      <w:ins w:id="225" w:author="Martina Nolletti" w:date="2021-01-25T23:33:00Z">
        <w:r w:rsidR="0023372E">
          <w:rPr>
            <w:rFonts w:ascii="Calibri" w:hAnsi="Calibri"/>
            <w:lang w:val="it-IT"/>
          </w:rPr>
          <w:t>si considera tale</w:t>
        </w:r>
      </w:ins>
      <w:ins w:id="226" w:author="Martina Nolletti" w:date="2021-01-25T23:34:00Z">
        <w:r w:rsidR="0023372E">
          <w:rPr>
            <w:rFonts w:ascii="Calibri" w:hAnsi="Calibri"/>
            <w:lang w:val="it-IT"/>
          </w:rPr>
          <w:t xml:space="preserve"> se la richiesta di prenotazione per la v</w:t>
        </w:r>
      </w:ins>
      <w:ins w:id="227" w:author="Martina Nolletti" w:date="2021-01-25T23:25:00Z">
        <w:r w:rsidRPr="003C0EA2">
          <w:rPr>
            <w:rFonts w:ascii="Calibri" w:hAnsi="Calibri"/>
            <w:lang w:val="it-IT"/>
            <w:rPrChange w:id="228" w:author="Martina Nolletti" w:date="2021-01-25T23:26:00Z">
              <w:rPr/>
            </w:rPrChange>
          </w:rPr>
          <w:t>otazione online</w:t>
        </w:r>
      </w:ins>
      <w:ins w:id="229" w:author="Martina Nolletti" w:date="2021-01-25T23:35:00Z">
        <w:r w:rsidR="0023372E">
          <w:rPr>
            <w:rFonts w:ascii="Calibri" w:hAnsi="Calibri"/>
            <w:lang w:val="it-IT"/>
          </w:rPr>
          <w:t xml:space="preserve"> o per il cambio della modalità di voto</w:t>
        </w:r>
      </w:ins>
      <w:ins w:id="230" w:author="Martina Nolletti" w:date="2021-01-25T23:34:00Z">
        <w:r w:rsidR="0023372E">
          <w:rPr>
            <w:rFonts w:ascii="Calibri" w:hAnsi="Calibri"/>
            <w:lang w:val="it-IT"/>
          </w:rPr>
          <w:t xml:space="preserve"> viene accettata</w:t>
        </w:r>
      </w:ins>
      <w:ins w:id="231" w:author="Martina Nolletti" w:date="2021-01-25T23:35:00Z">
        <w:r w:rsidR="0023372E">
          <w:rPr>
            <w:rFonts w:ascii="Calibri" w:hAnsi="Calibri"/>
            <w:lang w:val="it-IT"/>
          </w:rPr>
          <w:t xml:space="preserve"> dall’</w:t>
        </w:r>
      </w:ins>
      <w:ins w:id="232" w:author="Martina Nolletti" w:date="2021-01-25T23:41:00Z">
        <w:r w:rsidR="00C32E70">
          <w:rPr>
            <w:rFonts w:ascii="Calibri" w:hAnsi="Calibri"/>
            <w:lang w:val="it-IT"/>
          </w:rPr>
          <w:t>A</w:t>
        </w:r>
      </w:ins>
      <w:ins w:id="233" w:author="Martina Nolletti" w:date="2021-01-25T23:35:00Z">
        <w:r w:rsidR="0023372E">
          <w:rPr>
            <w:rFonts w:ascii="Calibri" w:hAnsi="Calibri"/>
            <w:lang w:val="it-IT"/>
          </w:rPr>
          <w:t>mministratore.</w:t>
        </w:r>
      </w:ins>
    </w:p>
    <w:p w14:paraId="220AFB87" w14:textId="1A602FF4" w:rsidR="00815146" w:rsidRDefault="00815146" w:rsidP="001735AD">
      <w:pPr>
        <w:rPr>
          <w:rFonts w:ascii="Calibri" w:hAnsi="Calibri" w:cs="Calibri"/>
          <w:lang w:val="it-IT" w:eastAsia="it-IT"/>
        </w:rPr>
      </w:pPr>
    </w:p>
    <w:p w14:paraId="771C692C" w14:textId="17FBAC68" w:rsidR="00815146" w:rsidRDefault="00815146" w:rsidP="001735AD">
      <w:pPr>
        <w:rPr>
          <w:rFonts w:ascii="Calibri" w:hAnsi="Calibri" w:cs="Calibri"/>
          <w:lang w:val="it-IT" w:eastAsia="it-IT"/>
        </w:rPr>
      </w:pPr>
    </w:p>
    <w:p w14:paraId="2D11C928" w14:textId="1E5EBFED" w:rsidR="00815146" w:rsidRDefault="00815146" w:rsidP="001735AD">
      <w:pPr>
        <w:rPr>
          <w:rFonts w:ascii="Calibri" w:hAnsi="Calibri" w:cs="Calibri"/>
          <w:lang w:val="it-IT" w:eastAsia="it-IT"/>
        </w:rPr>
      </w:pPr>
    </w:p>
    <w:p w14:paraId="33F5AA02" w14:textId="7287F06E" w:rsidR="00815146" w:rsidRDefault="00815146" w:rsidP="001735AD">
      <w:pPr>
        <w:rPr>
          <w:rFonts w:ascii="Calibri" w:hAnsi="Calibri" w:cs="Calibri"/>
          <w:lang w:val="it-IT" w:eastAsia="it-IT"/>
        </w:rPr>
      </w:pPr>
    </w:p>
    <w:p w14:paraId="641FA6C4" w14:textId="2D4DA251" w:rsidR="00815146" w:rsidRDefault="00815146" w:rsidP="001735AD">
      <w:pPr>
        <w:rPr>
          <w:rFonts w:ascii="Calibri" w:hAnsi="Calibri" w:cs="Calibri"/>
          <w:lang w:val="it-IT" w:eastAsia="it-IT"/>
        </w:rPr>
      </w:pPr>
    </w:p>
    <w:p w14:paraId="1658D399" w14:textId="68BA43B6" w:rsidR="00815146" w:rsidRDefault="00815146" w:rsidP="001735AD">
      <w:pPr>
        <w:rPr>
          <w:rFonts w:ascii="Calibri" w:hAnsi="Calibri" w:cs="Calibri"/>
          <w:lang w:val="it-IT" w:eastAsia="it-IT"/>
        </w:rPr>
      </w:pPr>
    </w:p>
    <w:p w14:paraId="4CC4809F" w14:textId="298735FF" w:rsidR="00815146" w:rsidRDefault="00815146" w:rsidP="001735AD">
      <w:pPr>
        <w:rPr>
          <w:rFonts w:ascii="Calibri" w:hAnsi="Calibri" w:cs="Calibri"/>
          <w:lang w:val="it-IT" w:eastAsia="it-IT"/>
        </w:rPr>
      </w:pPr>
    </w:p>
    <w:p w14:paraId="432F3022" w14:textId="0456608C" w:rsidR="00815146" w:rsidRDefault="00815146" w:rsidP="001735AD">
      <w:pPr>
        <w:rPr>
          <w:rFonts w:ascii="Calibri" w:hAnsi="Calibri" w:cs="Calibri"/>
          <w:lang w:val="it-IT" w:eastAsia="it-IT"/>
        </w:rPr>
      </w:pPr>
    </w:p>
    <w:p w14:paraId="00C28652" w14:textId="41A7B8C1" w:rsidR="00815146" w:rsidRDefault="00815146" w:rsidP="001735AD">
      <w:pPr>
        <w:rPr>
          <w:rFonts w:ascii="Calibri" w:hAnsi="Calibri" w:cs="Calibri"/>
          <w:lang w:val="it-IT" w:eastAsia="it-IT"/>
        </w:rPr>
      </w:pPr>
    </w:p>
    <w:p w14:paraId="5A678A19" w14:textId="5129B90C" w:rsidR="00815146" w:rsidRDefault="00815146" w:rsidP="001735AD">
      <w:pPr>
        <w:rPr>
          <w:rFonts w:ascii="Calibri" w:hAnsi="Calibri" w:cs="Calibri"/>
          <w:lang w:val="it-IT" w:eastAsia="it-IT"/>
        </w:rPr>
      </w:pPr>
    </w:p>
    <w:p w14:paraId="48ACE4A4" w14:textId="2BCC34E8" w:rsidR="00815146" w:rsidRDefault="00815146" w:rsidP="001735AD">
      <w:pPr>
        <w:rPr>
          <w:rFonts w:ascii="Calibri" w:hAnsi="Calibri" w:cs="Calibri"/>
          <w:lang w:val="it-IT" w:eastAsia="it-IT"/>
        </w:rPr>
      </w:pPr>
    </w:p>
    <w:p w14:paraId="54166D24" w14:textId="7B65D524" w:rsidR="00815146" w:rsidRDefault="00815146" w:rsidP="001735AD">
      <w:pPr>
        <w:rPr>
          <w:rFonts w:ascii="Calibri" w:hAnsi="Calibri" w:cs="Calibri"/>
          <w:lang w:val="it-IT" w:eastAsia="it-IT"/>
        </w:rPr>
      </w:pPr>
    </w:p>
    <w:p w14:paraId="0CAEC8D5" w14:textId="285B4582" w:rsidR="00815146" w:rsidRDefault="00815146" w:rsidP="001735AD">
      <w:pPr>
        <w:rPr>
          <w:rFonts w:ascii="Calibri" w:hAnsi="Calibri" w:cs="Calibri"/>
          <w:lang w:val="it-IT" w:eastAsia="it-IT"/>
        </w:rPr>
      </w:pPr>
    </w:p>
    <w:p w14:paraId="5086538F" w14:textId="4C406BCA" w:rsidR="00815146" w:rsidRDefault="00815146" w:rsidP="001735AD">
      <w:pPr>
        <w:rPr>
          <w:rFonts w:ascii="Calibri" w:hAnsi="Calibri" w:cs="Calibri"/>
          <w:lang w:val="it-IT" w:eastAsia="it-IT"/>
        </w:rPr>
      </w:pPr>
    </w:p>
    <w:p w14:paraId="5E74123A" w14:textId="25EC1FDA" w:rsidR="00815146" w:rsidRDefault="00815146" w:rsidP="001735AD">
      <w:pPr>
        <w:rPr>
          <w:rFonts w:ascii="Calibri" w:hAnsi="Calibri" w:cs="Calibri"/>
          <w:lang w:val="it-IT" w:eastAsia="it-IT"/>
        </w:rPr>
      </w:pPr>
    </w:p>
    <w:p w14:paraId="6E8EAD6F" w14:textId="72A060D9" w:rsidR="00815146" w:rsidRDefault="00815146" w:rsidP="001735AD">
      <w:pPr>
        <w:rPr>
          <w:rFonts w:ascii="Calibri" w:hAnsi="Calibri" w:cs="Calibri"/>
          <w:lang w:val="it-IT" w:eastAsia="it-IT"/>
        </w:rPr>
      </w:pPr>
    </w:p>
    <w:p w14:paraId="0DB069D5" w14:textId="43D8D3BD" w:rsidR="00815146" w:rsidRDefault="00815146" w:rsidP="001735AD">
      <w:pPr>
        <w:rPr>
          <w:rFonts w:ascii="Calibri" w:hAnsi="Calibri" w:cs="Calibri"/>
          <w:lang w:val="it-IT" w:eastAsia="it-IT"/>
        </w:rPr>
      </w:pPr>
    </w:p>
    <w:p w14:paraId="703FDED0" w14:textId="5D53B3A4" w:rsidR="00815146" w:rsidRDefault="00815146" w:rsidP="001735AD">
      <w:pPr>
        <w:rPr>
          <w:rFonts w:ascii="Calibri" w:hAnsi="Calibri" w:cs="Calibri"/>
          <w:lang w:val="it-IT" w:eastAsia="it-IT"/>
        </w:rPr>
      </w:pPr>
    </w:p>
    <w:p w14:paraId="6F1F91F0" w14:textId="292E8B97" w:rsidR="00815146" w:rsidRDefault="00815146" w:rsidP="001735AD">
      <w:pPr>
        <w:rPr>
          <w:rFonts w:ascii="Calibri" w:hAnsi="Calibri" w:cs="Calibri"/>
          <w:lang w:val="it-IT" w:eastAsia="it-IT"/>
        </w:rPr>
      </w:pPr>
    </w:p>
    <w:p w14:paraId="79ADECCE" w14:textId="20628995" w:rsidR="00815146" w:rsidRDefault="00815146" w:rsidP="001735AD">
      <w:pPr>
        <w:rPr>
          <w:rFonts w:ascii="Calibri" w:hAnsi="Calibri" w:cs="Calibri"/>
          <w:lang w:val="it-IT" w:eastAsia="it-IT"/>
        </w:rPr>
      </w:pPr>
    </w:p>
    <w:p w14:paraId="7F44DE95" w14:textId="101C08F2" w:rsidR="00815146" w:rsidRDefault="00815146" w:rsidP="001735AD">
      <w:pPr>
        <w:rPr>
          <w:rFonts w:ascii="Calibri" w:hAnsi="Calibri" w:cs="Calibri"/>
          <w:lang w:val="it-IT" w:eastAsia="it-IT"/>
        </w:rPr>
      </w:pPr>
    </w:p>
    <w:p w14:paraId="1E8FE77C" w14:textId="11B04309" w:rsidR="00815146" w:rsidRDefault="00815146" w:rsidP="001735AD">
      <w:pPr>
        <w:rPr>
          <w:rFonts w:ascii="Calibri" w:hAnsi="Calibri" w:cs="Calibri"/>
          <w:lang w:val="it-IT" w:eastAsia="it-IT"/>
        </w:rPr>
      </w:pPr>
    </w:p>
    <w:p w14:paraId="32087295" w14:textId="09208E75" w:rsidR="00815146" w:rsidRDefault="00815146" w:rsidP="001735AD">
      <w:pPr>
        <w:rPr>
          <w:rFonts w:ascii="Calibri" w:hAnsi="Calibri" w:cs="Calibri"/>
          <w:lang w:val="it-IT" w:eastAsia="it-IT"/>
        </w:rPr>
      </w:pPr>
    </w:p>
    <w:p w14:paraId="4105C731" w14:textId="15B76E7B" w:rsidR="00815146" w:rsidRDefault="00815146" w:rsidP="001735AD">
      <w:pPr>
        <w:rPr>
          <w:rFonts w:ascii="Calibri" w:hAnsi="Calibri" w:cs="Calibri"/>
          <w:lang w:val="it-IT" w:eastAsia="it-IT"/>
        </w:rPr>
      </w:pPr>
    </w:p>
    <w:p w14:paraId="391629B1" w14:textId="224A504E" w:rsidR="00815146" w:rsidRDefault="00815146" w:rsidP="001735AD">
      <w:pPr>
        <w:rPr>
          <w:rFonts w:ascii="Calibri" w:hAnsi="Calibri" w:cs="Calibri"/>
          <w:lang w:val="it-IT" w:eastAsia="it-IT"/>
        </w:rPr>
      </w:pPr>
    </w:p>
    <w:p w14:paraId="17F7947C" w14:textId="10080BDA" w:rsidR="00815146" w:rsidRDefault="00815146" w:rsidP="001735AD">
      <w:pPr>
        <w:rPr>
          <w:rFonts w:ascii="Calibri" w:hAnsi="Calibri" w:cs="Calibri"/>
          <w:lang w:val="it-IT" w:eastAsia="it-IT"/>
        </w:rPr>
      </w:pPr>
    </w:p>
    <w:p w14:paraId="1FBB6385" w14:textId="72E59711" w:rsidR="00815146" w:rsidRDefault="00815146" w:rsidP="001735AD">
      <w:pPr>
        <w:rPr>
          <w:rFonts w:ascii="Calibri" w:hAnsi="Calibri" w:cs="Calibri"/>
          <w:lang w:val="it-IT" w:eastAsia="it-IT"/>
        </w:rPr>
      </w:pPr>
    </w:p>
    <w:p w14:paraId="6CE15864" w14:textId="1C08DFDA" w:rsidR="00815146" w:rsidDel="00C32E70" w:rsidRDefault="00815146" w:rsidP="001735AD">
      <w:pPr>
        <w:rPr>
          <w:del w:id="234" w:author="Martina Nolletti" w:date="2021-01-25T23:38:00Z"/>
          <w:rFonts w:ascii="Calibri" w:hAnsi="Calibri" w:cs="Calibri"/>
          <w:lang w:val="it-IT" w:eastAsia="it-IT"/>
        </w:rPr>
      </w:pPr>
    </w:p>
    <w:p w14:paraId="1B807AD9" w14:textId="2AF5A9B4" w:rsidR="00815146" w:rsidDel="00C32E70" w:rsidRDefault="00815146" w:rsidP="001735AD">
      <w:pPr>
        <w:rPr>
          <w:del w:id="235" w:author="Martina Nolletti" w:date="2021-01-25T23:38:00Z"/>
          <w:rFonts w:ascii="Calibri" w:hAnsi="Calibri" w:cs="Calibri"/>
          <w:lang w:val="it-IT" w:eastAsia="it-IT"/>
        </w:rPr>
      </w:pPr>
    </w:p>
    <w:p w14:paraId="2D7C342F" w14:textId="10EAC818" w:rsidR="00815146" w:rsidDel="00C32E70" w:rsidRDefault="00815146" w:rsidP="001735AD">
      <w:pPr>
        <w:rPr>
          <w:del w:id="236" w:author="Martina Nolletti" w:date="2021-01-25T23:38:00Z"/>
          <w:rFonts w:ascii="Calibri" w:hAnsi="Calibri" w:cs="Calibri"/>
          <w:lang w:val="it-IT" w:eastAsia="it-IT"/>
        </w:rPr>
      </w:pPr>
    </w:p>
    <w:p w14:paraId="1A0AEC1B" w14:textId="301081CE" w:rsidR="00815146" w:rsidDel="00C32E70" w:rsidRDefault="00815146" w:rsidP="001735AD">
      <w:pPr>
        <w:rPr>
          <w:del w:id="237" w:author="Martina Nolletti" w:date="2021-01-25T23:38:00Z"/>
          <w:rFonts w:ascii="Calibri" w:hAnsi="Calibri" w:cs="Calibri"/>
          <w:lang w:val="it-IT" w:eastAsia="it-IT"/>
        </w:rPr>
      </w:pPr>
    </w:p>
    <w:p w14:paraId="045085F2" w14:textId="202F3AAE" w:rsidR="00815146" w:rsidDel="00C32E70" w:rsidRDefault="00815146" w:rsidP="001735AD">
      <w:pPr>
        <w:rPr>
          <w:del w:id="238" w:author="Martina Nolletti" w:date="2021-01-25T23:38:00Z"/>
          <w:rFonts w:ascii="Calibri" w:hAnsi="Calibri" w:cs="Calibri"/>
          <w:lang w:val="it-IT" w:eastAsia="it-IT"/>
        </w:rPr>
      </w:pPr>
    </w:p>
    <w:p w14:paraId="4EEAEDAA" w14:textId="25AC8566" w:rsidR="00815146" w:rsidDel="00C32E70" w:rsidRDefault="00815146" w:rsidP="001735AD">
      <w:pPr>
        <w:rPr>
          <w:del w:id="239" w:author="Martina Nolletti" w:date="2021-01-25T23:38:00Z"/>
          <w:rFonts w:ascii="Calibri" w:hAnsi="Calibri" w:cs="Calibri"/>
          <w:lang w:val="it-IT" w:eastAsia="it-IT"/>
        </w:rPr>
      </w:pPr>
    </w:p>
    <w:p w14:paraId="66867072" w14:textId="30DADB29" w:rsidR="00815146" w:rsidDel="00C32E70" w:rsidRDefault="00815146" w:rsidP="001735AD">
      <w:pPr>
        <w:rPr>
          <w:del w:id="240" w:author="Martina Nolletti" w:date="2021-01-25T23:38:00Z"/>
          <w:rFonts w:ascii="Calibri" w:hAnsi="Calibri" w:cs="Calibri"/>
          <w:lang w:val="it-IT" w:eastAsia="it-IT"/>
        </w:rPr>
      </w:pPr>
    </w:p>
    <w:p w14:paraId="571674C8" w14:textId="00088CC1" w:rsidR="0024036B" w:rsidDel="00C32E70" w:rsidRDefault="0024036B" w:rsidP="001735AD">
      <w:pPr>
        <w:rPr>
          <w:del w:id="241" w:author="Martina Nolletti" w:date="2021-01-25T23:38:00Z"/>
          <w:rFonts w:ascii="Calibri" w:hAnsi="Calibri" w:cs="Calibri"/>
          <w:lang w:val="it-IT" w:eastAsia="it-IT"/>
        </w:rPr>
      </w:pPr>
    </w:p>
    <w:p w14:paraId="630C834E" w14:textId="72163435" w:rsidR="0024036B" w:rsidDel="00C32E70" w:rsidRDefault="0024036B" w:rsidP="001735AD">
      <w:pPr>
        <w:rPr>
          <w:del w:id="242" w:author="Martina Nolletti" w:date="2021-01-25T23:38:00Z"/>
          <w:rFonts w:ascii="Calibri" w:hAnsi="Calibri" w:cs="Calibri"/>
          <w:lang w:val="it-IT" w:eastAsia="it-IT"/>
        </w:rPr>
      </w:pPr>
    </w:p>
    <w:p w14:paraId="58DDB9CE" w14:textId="4D2E0B0C" w:rsidR="0024036B" w:rsidDel="00C32E70" w:rsidRDefault="0024036B" w:rsidP="001735AD">
      <w:pPr>
        <w:rPr>
          <w:del w:id="243" w:author="Martina Nolletti" w:date="2021-01-25T23:38:00Z"/>
          <w:rFonts w:ascii="Calibri" w:hAnsi="Calibri" w:cs="Calibri"/>
          <w:lang w:val="it-IT" w:eastAsia="it-IT"/>
        </w:rPr>
      </w:pPr>
    </w:p>
    <w:p w14:paraId="7A6AA4D2" w14:textId="684207D8" w:rsidR="0024036B" w:rsidDel="00C32E70" w:rsidRDefault="0024036B" w:rsidP="001735AD">
      <w:pPr>
        <w:rPr>
          <w:del w:id="244" w:author="Martina Nolletti" w:date="2021-01-25T23:38:00Z"/>
          <w:rFonts w:ascii="Calibri" w:hAnsi="Calibri" w:cs="Calibri"/>
          <w:lang w:val="it-IT" w:eastAsia="it-IT"/>
        </w:rPr>
      </w:pPr>
    </w:p>
    <w:p w14:paraId="4833D78A" w14:textId="07E09C75" w:rsidR="0024036B" w:rsidDel="00C32E70" w:rsidRDefault="0024036B" w:rsidP="001735AD">
      <w:pPr>
        <w:rPr>
          <w:del w:id="245" w:author="Martina Nolletti" w:date="2021-01-25T23:38:00Z"/>
          <w:rFonts w:ascii="Calibri" w:hAnsi="Calibri" w:cs="Calibri"/>
          <w:lang w:val="it-IT" w:eastAsia="it-IT"/>
        </w:rPr>
      </w:pPr>
    </w:p>
    <w:p w14:paraId="4EDEE761" w14:textId="585F5AE4" w:rsidR="0024036B" w:rsidDel="00C32E70" w:rsidRDefault="0024036B" w:rsidP="001735AD">
      <w:pPr>
        <w:rPr>
          <w:del w:id="246" w:author="Martina Nolletti" w:date="2021-01-25T23:38:00Z"/>
          <w:rFonts w:ascii="Calibri" w:hAnsi="Calibri" w:cs="Calibri"/>
          <w:lang w:val="it-IT" w:eastAsia="it-IT"/>
        </w:rPr>
      </w:pPr>
    </w:p>
    <w:p w14:paraId="5D2EB0D2" w14:textId="634259E1" w:rsidR="0024036B" w:rsidDel="00C32E70" w:rsidRDefault="0024036B" w:rsidP="001735AD">
      <w:pPr>
        <w:rPr>
          <w:del w:id="247" w:author="Martina Nolletti" w:date="2021-01-25T23:38:00Z"/>
          <w:rFonts w:ascii="Calibri" w:hAnsi="Calibri" w:cs="Calibri"/>
          <w:lang w:val="it-IT" w:eastAsia="it-IT"/>
        </w:rPr>
      </w:pPr>
    </w:p>
    <w:p w14:paraId="037EF4AB" w14:textId="387CF520" w:rsidR="0024036B" w:rsidDel="00C32E70" w:rsidRDefault="0024036B" w:rsidP="001735AD">
      <w:pPr>
        <w:rPr>
          <w:del w:id="248" w:author="Martina Nolletti" w:date="2021-01-25T23:38:00Z"/>
          <w:rFonts w:ascii="Calibri" w:hAnsi="Calibri" w:cs="Calibri"/>
          <w:lang w:val="it-IT" w:eastAsia="it-IT"/>
        </w:rPr>
      </w:pPr>
    </w:p>
    <w:p w14:paraId="2CD49E86" w14:textId="73D2429C" w:rsidR="0024036B" w:rsidDel="00C32E70" w:rsidRDefault="0024036B" w:rsidP="001735AD">
      <w:pPr>
        <w:rPr>
          <w:del w:id="249" w:author="Martina Nolletti" w:date="2021-01-25T23:38:00Z"/>
          <w:rFonts w:ascii="Calibri" w:hAnsi="Calibri" w:cs="Calibri"/>
          <w:lang w:val="it-IT" w:eastAsia="it-IT"/>
        </w:rPr>
      </w:pPr>
    </w:p>
    <w:p w14:paraId="645242E5" w14:textId="42DD3E82" w:rsidR="0024036B" w:rsidDel="00C32E70" w:rsidRDefault="0024036B" w:rsidP="001735AD">
      <w:pPr>
        <w:rPr>
          <w:del w:id="250" w:author="Martina Nolletti" w:date="2021-01-25T23:38:00Z"/>
          <w:rFonts w:ascii="Calibri" w:hAnsi="Calibri" w:cs="Calibri"/>
          <w:lang w:val="it-IT" w:eastAsia="it-IT"/>
        </w:rPr>
      </w:pPr>
    </w:p>
    <w:p w14:paraId="3CB3C99C" w14:textId="584A2AFB" w:rsidR="0024036B" w:rsidDel="00C32E70" w:rsidRDefault="0024036B" w:rsidP="001735AD">
      <w:pPr>
        <w:rPr>
          <w:del w:id="251" w:author="Martina Nolletti" w:date="2021-01-25T23:38:00Z"/>
          <w:rFonts w:ascii="Calibri" w:hAnsi="Calibri" w:cs="Calibri"/>
          <w:lang w:val="it-IT" w:eastAsia="it-IT"/>
        </w:rPr>
      </w:pPr>
    </w:p>
    <w:p w14:paraId="305FB9B3" w14:textId="6363CBB0" w:rsidR="0024036B" w:rsidDel="00C32E70" w:rsidRDefault="0024036B" w:rsidP="001735AD">
      <w:pPr>
        <w:rPr>
          <w:del w:id="252" w:author="Martina Nolletti" w:date="2021-01-25T23:38:00Z"/>
          <w:rFonts w:ascii="Calibri" w:hAnsi="Calibri" w:cs="Calibri"/>
          <w:lang w:val="it-IT" w:eastAsia="it-IT"/>
        </w:rPr>
      </w:pPr>
    </w:p>
    <w:p w14:paraId="0689F99B" w14:textId="76395A8A" w:rsidR="0024036B" w:rsidRDefault="0024036B" w:rsidP="001735AD">
      <w:pPr>
        <w:rPr>
          <w:rFonts w:ascii="Calibri" w:hAnsi="Calibri" w:cs="Calibri"/>
          <w:lang w:val="it-IT" w:eastAsia="it-IT"/>
        </w:rPr>
      </w:pPr>
    </w:p>
    <w:p w14:paraId="115358EC" w14:textId="36717331" w:rsidR="0024036B" w:rsidDel="00D45656" w:rsidRDefault="0024036B" w:rsidP="001735AD">
      <w:pPr>
        <w:rPr>
          <w:del w:id="253" w:author="Martina Nolletti" w:date="2021-01-25T23:16:00Z"/>
          <w:rFonts w:ascii="Calibri" w:hAnsi="Calibri" w:cs="Calibri"/>
          <w:lang w:val="it-IT" w:eastAsia="it-IT"/>
        </w:rPr>
      </w:pPr>
    </w:p>
    <w:p w14:paraId="395CF93D" w14:textId="77777777" w:rsidR="00D45656" w:rsidRDefault="00D45656" w:rsidP="001735AD">
      <w:pPr>
        <w:rPr>
          <w:ins w:id="254" w:author="Martina Nolletti" w:date="2021-01-25T23:43:00Z"/>
          <w:rFonts w:ascii="Calibri" w:hAnsi="Calibri" w:cs="Calibri"/>
          <w:lang w:val="it-IT" w:eastAsia="it-IT"/>
        </w:rPr>
      </w:pPr>
    </w:p>
    <w:p w14:paraId="758B1C2B" w14:textId="77777777" w:rsidR="00D45656" w:rsidRDefault="00D45656" w:rsidP="001735AD">
      <w:pPr>
        <w:rPr>
          <w:ins w:id="255" w:author="Martina Nolletti" w:date="2021-01-25T23:43:00Z"/>
          <w:rFonts w:ascii="Calibri" w:hAnsi="Calibri" w:cs="Calibri"/>
          <w:lang w:val="it-IT" w:eastAsia="it-IT"/>
        </w:rPr>
      </w:pPr>
    </w:p>
    <w:p w14:paraId="6759BB38" w14:textId="78704934" w:rsidR="0024036B" w:rsidDel="00440C38" w:rsidRDefault="0024036B" w:rsidP="001735AD">
      <w:pPr>
        <w:rPr>
          <w:del w:id="256" w:author="Martina Nolletti" w:date="2021-01-25T23:16:00Z"/>
          <w:rFonts w:ascii="Calibri" w:hAnsi="Calibri" w:cs="Calibri"/>
          <w:lang w:val="it-IT" w:eastAsia="it-IT"/>
        </w:rPr>
      </w:pPr>
    </w:p>
    <w:p w14:paraId="06B54562" w14:textId="73336CE2" w:rsidR="0024036B" w:rsidDel="00440C38" w:rsidRDefault="0024036B" w:rsidP="001735AD">
      <w:pPr>
        <w:rPr>
          <w:del w:id="257" w:author="Martina Nolletti" w:date="2021-01-25T23:16:00Z"/>
          <w:rFonts w:ascii="Calibri" w:hAnsi="Calibri" w:cs="Calibri"/>
          <w:lang w:val="it-IT" w:eastAsia="it-IT"/>
        </w:rPr>
      </w:pPr>
    </w:p>
    <w:p w14:paraId="16E5015B" w14:textId="77777777" w:rsidR="0024036B" w:rsidRPr="001735AD" w:rsidDel="00440C38" w:rsidRDefault="0024036B" w:rsidP="001735AD">
      <w:pPr>
        <w:rPr>
          <w:del w:id="258" w:author="Martina Nolletti" w:date="2021-01-25T23:16:00Z"/>
          <w:rFonts w:ascii="Calibri" w:hAnsi="Calibri" w:cs="Calibri"/>
          <w:lang w:val="it-IT" w:eastAsia="it-IT"/>
        </w:rPr>
      </w:pPr>
    </w:p>
    <w:p w14:paraId="7D1EF11A" w14:textId="74C4A16B" w:rsidR="001735AD" w:rsidRPr="001735AD" w:rsidDel="00D45656" w:rsidRDefault="001735AD" w:rsidP="001735AD">
      <w:pPr>
        <w:rPr>
          <w:del w:id="259" w:author="Martina Nolletti" w:date="2021-01-25T23:43:00Z"/>
          <w:lang w:val="it-IT"/>
        </w:rPr>
      </w:pPr>
    </w:p>
    <w:p w14:paraId="27145ABF" w14:textId="77777777" w:rsidR="001735AD" w:rsidRPr="001735AD" w:rsidRDefault="001735AD" w:rsidP="001735AD">
      <w:pPr>
        <w:pBdr>
          <w:bottom w:val="single" w:sz="8" w:space="4" w:color="4F81BD"/>
        </w:pBdr>
        <w:spacing w:after="300" w:line="276" w:lineRule="auto"/>
        <w:contextualSpacing/>
        <w:outlineLvl w:val="0"/>
        <w:rPr>
          <w:rFonts w:ascii="Calibri" w:hAnsi="Calibri" w:cs="Calibri"/>
          <w:noProof/>
          <w:spacing w:val="5"/>
          <w:kern w:val="28"/>
          <w:sz w:val="52"/>
          <w:szCs w:val="52"/>
        </w:rPr>
      </w:pPr>
      <w:bookmarkStart w:id="260" w:name="_Toc60592441"/>
      <w:r w:rsidRPr="001735AD">
        <w:rPr>
          <w:rFonts w:ascii="Calibri" w:hAnsi="Calibri" w:cs="Calibri"/>
          <w:noProof/>
          <w:spacing w:val="5"/>
          <w:kern w:val="28"/>
          <w:sz w:val="52"/>
          <w:szCs w:val="52"/>
        </w:rPr>
        <w:t>C. Architettura Software</w:t>
      </w:r>
      <w:bookmarkEnd w:id="260"/>
    </w:p>
    <w:p w14:paraId="52EA253B" w14:textId="77777777" w:rsidR="001735AD" w:rsidRPr="001735AD" w:rsidRDefault="001735AD" w:rsidP="001735AD"/>
    <w:p w14:paraId="7BA32C16" w14:textId="16B88556"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rPr>
      </w:pPr>
      <w:bookmarkStart w:id="261" w:name="_Toc60592442"/>
      <w:r w:rsidRPr="001735AD">
        <w:rPr>
          <w:rFonts w:ascii="Calibri" w:hAnsi="Calibri" w:cs="Calibri"/>
          <w:b/>
          <w:bCs/>
          <w:i/>
          <w:iCs/>
          <w:spacing w:val="5"/>
          <w:kern w:val="28"/>
          <w:sz w:val="28"/>
          <w:szCs w:val="52"/>
        </w:rPr>
        <w:t>C.1</w:t>
      </w:r>
      <w:r w:rsidR="009D660D">
        <w:rPr>
          <w:rFonts w:ascii="Calibri" w:hAnsi="Calibri" w:cs="Calibri"/>
          <w:b/>
          <w:bCs/>
          <w:i/>
          <w:iCs/>
          <w:spacing w:val="5"/>
          <w:kern w:val="28"/>
          <w:sz w:val="28"/>
          <w:szCs w:val="52"/>
        </w:rPr>
        <w:t xml:space="preserve"> </w:t>
      </w:r>
      <w:r w:rsidRPr="001735AD">
        <w:rPr>
          <w:rFonts w:ascii="Calibri" w:hAnsi="Calibri" w:cs="Calibri"/>
          <w:b/>
          <w:bCs/>
          <w:i/>
          <w:iCs/>
          <w:spacing w:val="5"/>
          <w:kern w:val="28"/>
          <w:sz w:val="28"/>
          <w:szCs w:val="52"/>
        </w:rPr>
        <w:t>The static view of the system: Component Diagram</w:t>
      </w:r>
      <w:bookmarkEnd w:id="261"/>
      <w:r w:rsidRPr="001735AD">
        <w:rPr>
          <w:rFonts w:ascii="Calibri" w:hAnsi="Calibri" w:cs="Calibri"/>
          <w:b/>
          <w:bCs/>
          <w:i/>
          <w:iCs/>
          <w:spacing w:val="5"/>
          <w:kern w:val="28"/>
          <w:sz w:val="28"/>
          <w:szCs w:val="52"/>
        </w:rPr>
        <w:t xml:space="preserve"> </w:t>
      </w:r>
    </w:p>
    <w:p w14:paraId="3DDF3829" w14:textId="77777777" w:rsidR="001735AD" w:rsidRPr="001735AD" w:rsidRDefault="00CD4AFB" w:rsidP="001735AD">
      <w:pPr>
        <w:ind w:left="-1701"/>
        <w:jc w:val="center"/>
        <w:rPr>
          <w:rFonts w:ascii="Calibri" w:hAnsi="Calibri" w:cs="Calibri"/>
          <w:color w:val="4F81BD"/>
          <w:lang w:val="en-GB"/>
        </w:rPr>
      </w:pPr>
      <w:r>
        <w:rPr>
          <w:rFonts w:ascii="Calibri" w:hAnsi="Calibri" w:cs="Calibri"/>
          <w:color w:val="4F81BD"/>
          <w:lang w:val="en-GB"/>
        </w:rPr>
        <w:pict w14:anchorId="3FA3A718">
          <v:shape id="_x0000_i1028" type="#_x0000_t75" style="width:600pt;height:516.75pt">
            <v:imagedata r:id="rId21" o:title="Component D2"/>
          </v:shape>
        </w:pict>
      </w:r>
    </w:p>
    <w:p w14:paraId="5F3549F8" w14:textId="77777777" w:rsidR="00E71AEB" w:rsidRDefault="00E71AEB" w:rsidP="001735AD">
      <w:pPr>
        <w:rPr>
          <w:rFonts w:ascii="Calibri" w:hAnsi="Calibri" w:cs="Calibri"/>
          <w:lang w:val="it-IT"/>
        </w:rPr>
      </w:pPr>
    </w:p>
    <w:p w14:paraId="7A016E0B" w14:textId="77777777" w:rsidR="00E71AEB" w:rsidRDefault="00E71AEB" w:rsidP="001735AD">
      <w:pPr>
        <w:rPr>
          <w:rFonts w:ascii="Calibri" w:hAnsi="Calibri" w:cs="Calibri"/>
          <w:lang w:val="it-IT"/>
        </w:rPr>
      </w:pPr>
    </w:p>
    <w:p w14:paraId="377A5396" w14:textId="1A63996B" w:rsidR="001735AD" w:rsidRPr="001735AD" w:rsidRDefault="001735AD" w:rsidP="001735AD">
      <w:pPr>
        <w:rPr>
          <w:rFonts w:ascii="Calibri" w:hAnsi="Calibri" w:cs="Calibri"/>
          <w:lang w:val="it-IT"/>
        </w:rPr>
      </w:pPr>
      <w:r w:rsidRPr="001735AD">
        <w:rPr>
          <w:rFonts w:ascii="Calibri" w:hAnsi="Calibri" w:cs="Calibri"/>
          <w:lang w:val="it-IT"/>
        </w:rPr>
        <w:lastRenderedPageBreak/>
        <w:t>La nostra architettura prevede l’utilizzo di quattro componenti principali:</w:t>
      </w:r>
    </w:p>
    <w:p w14:paraId="6AE58166"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Database</w:t>
      </w:r>
      <w:r w:rsidRPr="001735AD">
        <w:rPr>
          <w:rFonts w:ascii="Calibri" w:hAnsi="Calibri" w:cs="Calibri"/>
          <w:lang w:val="it-IT"/>
        </w:rPr>
        <w:t>: intesa come la parte software dove vengono memorizzati i dati relativi agli utenti e agli eventi.</w:t>
      </w:r>
    </w:p>
    <w:p w14:paraId="01A21314"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Sistema</w:t>
      </w:r>
      <w:r w:rsidRPr="001735AD">
        <w:rPr>
          <w:rFonts w:ascii="Calibri" w:hAnsi="Calibri" w:cs="Calibri"/>
          <w:lang w:val="it-IT"/>
        </w:rPr>
        <w:t>: intesa come la parte software che permette agli utenti di interagire con le funzionalità del sistema stesso.</w:t>
      </w:r>
    </w:p>
    <w:p w14:paraId="41C2A4D5"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Votazione in Presenza</w:t>
      </w:r>
      <w:r w:rsidRPr="001735AD">
        <w:rPr>
          <w:rFonts w:ascii="Calibri" w:hAnsi="Calibri" w:cs="Calibri"/>
          <w:lang w:val="it-IT"/>
        </w:rPr>
        <w:t>: intesa come la parte software dove i risultati delle votazioni in presenza, calcolati con l’aiuto dello scanner, vengono inseriti dall’operatore e visualizzati sulla dashboard, per un determinato evento.</w:t>
      </w:r>
    </w:p>
    <w:p w14:paraId="633A4C8E"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Interfaccia grafica (GUI)</w:t>
      </w:r>
      <w:r w:rsidRPr="001735AD">
        <w:rPr>
          <w:rFonts w:ascii="Calibri" w:hAnsi="Calibri" w:cs="Calibri"/>
          <w:lang w:val="it-IT"/>
        </w:rPr>
        <w:t xml:space="preserve">: intesa come la parte software che permette di far interagire gli utenti, con facilità e semplicità, con il sistema stesso. </w:t>
      </w:r>
    </w:p>
    <w:p w14:paraId="4E97CC56" w14:textId="77777777" w:rsidR="001735AD" w:rsidRPr="001735AD" w:rsidRDefault="001735AD" w:rsidP="001735AD">
      <w:pPr>
        <w:spacing w:after="160" w:line="259" w:lineRule="auto"/>
        <w:contextualSpacing/>
        <w:rPr>
          <w:rFonts w:ascii="Calibri" w:hAnsi="Calibri" w:cs="Calibri"/>
          <w:lang w:val="it-IT"/>
        </w:rPr>
      </w:pPr>
    </w:p>
    <w:p w14:paraId="3086D689" w14:textId="77777777" w:rsidR="001735AD" w:rsidRPr="001735AD" w:rsidRDefault="001735AD" w:rsidP="001735AD">
      <w:pPr>
        <w:numPr>
          <w:ilvl w:val="0"/>
          <w:numId w:val="66"/>
        </w:numPr>
        <w:rPr>
          <w:rFonts w:ascii="Calibri" w:hAnsi="Calibri" w:cs="Calibri"/>
          <w:b/>
          <w:bCs/>
          <w:i/>
          <w:iCs/>
          <w:u w:val="single"/>
          <w:lang w:val="it-IT"/>
        </w:rPr>
      </w:pPr>
      <w:r w:rsidRPr="001735AD">
        <w:rPr>
          <w:rFonts w:ascii="Calibri" w:hAnsi="Calibri" w:cs="Calibri"/>
          <w:b/>
          <w:bCs/>
          <w:i/>
          <w:iCs/>
          <w:u w:val="single"/>
          <w:lang w:val="it-IT"/>
        </w:rPr>
        <w:t>Comp1: Database</w:t>
      </w:r>
    </w:p>
    <w:p w14:paraId="3FE110B3" w14:textId="77777777" w:rsidR="001735AD" w:rsidRPr="001735AD" w:rsidRDefault="001735AD" w:rsidP="001735AD">
      <w:pPr>
        <w:rPr>
          <w:rFonts w:ascii="Calibri" w:hAnsi="Calibri" w:cs="Calibri"/>
          <w:lang w:val="it-IT"/>
        </w:rPr>
      </w:pPr>
      <w:r w:rsidRPr="001735AD">
        <w:rPr>
          <w:rFonts w:ascii="Calibri" w:hAnsi="Calibri" w:cs="Calibri"/>
          <w:lang w:val="it-IT"/>
        </w:rPr>
        <w:t>La componente database si occupa della memorizzazione dei dati, in particolare di tutti i dati relativi agli eventi (prenotazioni, votazioni, ecc.), delle credenziali per gli account degli utenti (elettori, operatori di seggio e amministratori della segreteria) e delle turnazioni di lavoro associati agli operatori di seggio. Verrà effettuata la pulizia del Database dopo un tempo specifico, permettendo la cancellazione di utenti, eventi, voti, prenotazioni e turnazioni. Le dipendenze, dei componenti relativi al sistema, sono state inserite in quanto, l’errata gestione di una componente del database porta ad una mancata attivazione del componente all’interno della macro-componente sistema.</w:t>
      </w:r>
    </w:p>
    <w:p w14:paraId="384A6F15" w14:textId="77777777" w:rsidR="001735AD" w:rsidRPr="001735AD" w:rsidRDefault="001735AD" w:rsidP="001735AD">
      <w:pPr>
        <w:rPr>
          <w:rFonts w:ascii="Calibri" w:hAnsi="Calibri" w:cs="Calibri"/>
          <w:lang w:val="it-IT"/>
        </w:rPr>
      </w:pPr>
    </w:p>
    <w:p w14:paraId="1A943A1E" w14:textId="77777777" w:rsidR="001735AD" w:rsidRPr="001735AD" w:rsidRDefault="001735AD" w:rsidP="001735AD">
      <w:pPr>
        <w:numPr>
          <w:ilvl w:val="0"/>
          <w:numId w:val="67"/>
        </w:numPr>
        <w:rPr>
          <w:rFonts w:ascii="Calibri" w:hAnsi="Calibri" w:cs="Calibri"/>
          <w:b/>
          <w:bCs/>
          <w:i/>
          <w:iCs/>
          <w:u w:val="single"/>
          <w:lang w:val="it-IT"/>
        </w:rPr>
      </w:pPr>
      <w:r w:rsidRPr="001735AD">
        <w:rPr>
          <w:rFonts w:ascii="Calibri" w:hAnsi="Calibri" w:cs="Calibri"/>
          <w:b/>
          <w:bCs/>
          <w:i/>
          <w:iCs/>
          <w:u w:val="single"/>
          <w:lang w:val="it-IT"/>
        </w:rPr>
        <w:t>Comp2: Sistema</w:t>
      </w:r>
    </w:p>
    <w:p w14:paraId="4386614C" w14:textId="5BE68B58" w:rsidR="001735AD" w:rsidRPr="001735AD" w:rsidRDefault="001735AD" w:rsidP="001735AD">
      <w:pPr>
        <w:rPr>
          <w:rFonts w:ascii="Calibri" w:hAnsi="Calibri" w:cs="Calibri"/>
          <w:lang w:val="it-IT"/>
        </w:rPr>
      </w:pPr>
      <w:r w:rsidRPr="001735AD">
        <w:rPr>
          <w:rFonts w:ascii="Calibri" w:hAnsi="Calibri" w:cs="Calibri"/>
          <w:lang w:val="it-IT"/>
        </w:rPr>
        <w:t xml:space="preserve">La componente sistema ha al suo interno la gestione dell’account degli operatori, elettori e amministratori, dell’evento (prenotazioni, votazioni, ecc.) e delle turnazioni associate agli operatori di seggio. La componente “Gestore Turno” verrà collegata mediante l’interfaccia “Turno assegnato” alla componente “Operatore di Seggio”, all’interno della votazione in presenza, in quanto la turnazione viene assegnata all’operatore. Inoltre la componente “Gestore Evento” viene collegata mediante l’interfaccia “Inserimento risultati” con la componente “Operatore di Seggio”, in quanto, al termine delle votazioni, l’operatore inserisce i risultati delle votazioni in presenza all’interno del sistema. </w:t>
      </w:r>
      <w:r w:rsidR="00711CE0" w:rsidRPr="001735AD">
        <w:rPr>
          <w:rFonts w:ascii="Calibri" w:hAnsi="Calibri" w:cs="Calibri"/>
          <w:lang w:val="it-IT"/>
        </w:rPr>
        <w:t>Le dipendenze dei componenti del sistema con i componenti del database</w:t>
      </w:r>
      <w:r w:rsidRPr="001735AD">
        <w:rPr>
          <w:rFonts w:ascii="Calibri" w:hAnsi="Calibri" w:cs="Calibri"/>
          <w:lang w:val="it-IT"/>
        </w:rPr>
        <w:t xml:space="preserve"> sono state inserite in quanto l’errata gestione di una componente del </w:t>
      </w:r>
      <w:proofErr w:type="spellStart"/>
      <w:r w:rsidRPr="001735AD">
        <w:rPr>
          <w:rFonts w:ascii="Calibri" w:hAnsi="Calibri" w:cs="Calibri"/>
          <w:lang w:val="it-IT"/>
        </w:rPr>
        <w:t>db</w:t>
      </w:r>
      <w:proofErr w:type="spellEnd"/>
      <w:r w:rsidRPr="001735AD">
        <w:rPr>
          <w:rFonts w:ascii="Calibri" w:hAnsi="Calibri" w:cs="Calibri"/>
          <w:lang w:val="it-IT"/>
        </w:rPr>
        <w:t xml:space="preserve"> porta ad una mancata attivazione del componente all’interno del sistema stesso. Inoltre tutte le componenti del sistema sono legate alle relative interfacce grafiche all’interno della </w:t>
      </w:r>
      <w:r w:rsidR="00711CE0" w:rsidRPr="001735AD">
        <w:rPr>
          <w:rFonts w:ascii="Calibri" w:hAnsi="Calibri" w:cs="Calibri"/>
          <w:lang w:val="it-IT"/>
        </w:rPr>
        <w:t>macro-componente</w:t>
      </w:r>
      <w:r w:rsidRPr="001735AD">
        <w:rPr>
          <w:rFonts w:ascii="Calibri" w:hAnsi="Calibri" w:cs="Calibri"/>
          <w:lang w:val="it-IT"/>
        </w:rPr>
        <w:t xml:space="preserve"> GUI.</w:t>
      </w:r>
    </w:p>
    <w:p w14:paraId="154F76A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Corrispondenza con i Requisiti Funzionali: </w:t>
      </w:r>
    </w:p>
    <w:p w14:paraId="2486C60C"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61687FBE"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00F97D82"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5: Votazione online</w:t>
      </w:r>
    </w:p>
    <w:p w14:paraId="7E50A3C3"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9: Report votazioni e statistiche orari più affollati</w:t>
      </w:r>
    </w:p>
    <w:p w14:paraId="76A7713D" w14:textId="77777777" w:rsidR="001735AD" w:rsidRPr="001735AD" w:rsidRDefault="001735AD" w:rsidP="001735AD">
      <w:pPr>
        <w:rPr>
          <w:rFonts w:ascii="Calibri" w:hAnsi="Calibri" w:cs="Calibri"/>
          <w:lang w:val="it-IT"/>
        </w:rPr>
      </w:pPr>
    </w:p>
    <w:p w14:paraId="10B03137" w14:textId="77777777" w:rsidR="001735AD" w:rsidRPr="001735AD" w:rsidRDefault="001735AD" w:rsidP="001735AD">
      <w:pPr>
        <w:rPr>
          <w:rFonts w:ascii="Calibri" w:hAnsi="Calibri" w:cs="Calibri"/>
          <w:lang w:val="it-IT"/>
        </w:rPr>
      </w:pPr>
    </w:p>
    <w:p w14:paraId="525CCECA" w14:textId="77777777" w:rsidR="001735AD" w:rsidRPr="001735AD" w:rsidRDefault="001735AD" w:rsidP="001735AD">
      <w:pPr>
        <w:numPr>
          <w:ilvl w:val="0"/>
          <w:numId w:val="67"/>
        </w:numPr>
        <w:rPr>
          <w:rFonts w:ascii="Calibri" w:hAnsi="Calibri" w:cs="Calibri"/>
          <w:u w:val="single"/>
          <w:lang w:val="it-IT"/>
        </w:rPr>
      </w:pPr>
      <w:r w:rsidRPr="001735AD">
        <w:rPr>
          <w:rFonts w:ascii="Calibri" w:hAnsi="Calibri" w:cs="Calibri"/>
          <w:b/>
          <w:bCs/>
          <w:i/>
          <w:iCs/>
          <w:u w:val="single"/>
          <w:lang w:val="it-IT"/>
        </w:rPr>
        <w:lastRenderedPageBreak/>
        <w:t>Comp3: Votazione in presenza</w:t>
      </w:r>
    </w:p>
    <w:p w14:paraId="4D7603FB" w14:textId="77777777" w:rsidR="001735AD" w:rsidRPr="001735AD" w:rsidRDefault="001735AD" w:rsidP="001735AD">
      <w:pPr>
        <w:rPr>
          <w:rFonts w:ascii="Calibri" w:hAnsi="Calibri" w:cs="Calibri"/>
          <w:lang w:val="it-IT"/>
        </w:rPr>
      </w:pPr>
      <w:r w:rsidRPr="001735AD">
        <w:rPr>
          <w:rFonts w:ascii="Calibri" w:hAnsi="Calibri" w:cs="Calibri"/>
          <w:lang w:val="it-IT"/>
        </w:rPr>
        <w:t>La componente votazione in presenza è formata a sua volta da altre tre componenti relative ad uno specifico evento: spoglio votazioni, operatore di seggio e scanner. Una volta terminata la votazione in presenza gli operatori iniziano lo spoglio, utilizzando anche lo scanner, e accedono al sistema per poter caricare il numero di preferenze conteggiate. La componente “Operatore di Seggio” verrà collegata mediante l’interfaccia “Turno assegnato” alla componente “Gestore Turno”, all’interno del sistema, in quanto all’operatore viene assegnata una turnazione. Inoltre la componente “Operatore di Seggio” viene collegata mediante l’interfaccia “Inserimento risultati” con la componente “Gestore Evento”, in quanto, al termine delle votazioni, l’operatore inserisce i risultati delle votazioni in presenza all’interno del sistema. I risultati dello spoglio verranno inseriti nel database e visualizzati sulla dashboard di ogni utente.</w:t>
      </w:r>
    </w:p>
    <w:p w14:paraId="4383A3E7"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Corrispondenza con i Requisiti Funzionali: </w:t>
      </w:r>
    </w:p>
    <w:p w14:paraId="2C33A817"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4: Prenotazione ingresso al seggio</w:t>
      </w:r>
    </w:p>
    <w:p w14:paraId="54C445A8"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7: Riconoscimento presso seggio</w:t>
      </w:r>
    </w:p>
    <w:p w14:paraId="08B12CEE" w14:textId="77777777" w:rsidR="001735AD" w:rsidRPr="001735AD" w:rsidRDefault="001735AD" w:rsidP="001735AD">
      <w:pPr>
        <w:numPr>
          <w:ilvl w:val="0"/>
          <w:numId w:val="70"/>
        </w:numPr>
        <w:rPr>
          <w:rFonts w:ascii="Calibri" w:hAnsi="Calibri" w:cs="Calibri"/>
          <w:i/>
          <w:iCs/>
          <w:u w:val="single"/>
          <w:lang w:val="it-IT"/>
        </w:rPr>
      </w:pPr>
      <w:r w:rsidRPr="001735AD">
        <w:rPr>
          <w:rFonts w:ascii="Calibri" w:hAnsi="Calibri" w:cs="Calibri"/>
          <w:b/>
          <w:bCs/>
          <w:lang w:val="it-IT"/>
        </w:rPr>
        <w:t>RF8: Conteggio automatico voti cartacei dati in presenza e voti online</w:t>
      </w:r>
    </w:p>
    <w:p w14:paraId="10155359" w14:textId="77777777" w:rsidR="001735AD" w:rsidRPr="001735AD" w:rsidRDefault="001735AD" w:rsidP="001735AD">
      <w:pPr>
        <w:rPr>
          <w:rFonts w:ascii="Calibri" w:hAnsi="Calibri" w:cs="Calibri"/>
          <w:lang w:val="it-IT"/>
        </w:rPr>
      </w:pPr>
    </w:p>
    <w:p w14:paraId="1D2B293E" w14:textId="77777777" w:rsidR="001735AD" w:rsidRPr="001735AD" w:rsidRDefault="001735AD" w:rsidP="001735AD">
      <w:pPr>
        <w:numPr>
          <w:ilvl w:val="0"/>
          <w:numId w:val="67"/>
        </w:numPr>
        <w:rPr>
          <w:rFonts w:ascii="Calibri" w:hAnsi="Calibri" w:cs="Calibri"/>
          <w:b/>
          <w:bCs/>
          <w:i/>
          <w:iCs/>
          <w:u w:val="single"/>
          <w:lang w:val="it-IT"/>
        </w:rPr>
      </w:pPr>
      <w:r w:rsidRPr="001735AD">
        <w:rPr>
          <w:rFonts w:ascii="Calibri" w:hAnsi="Calibri" w:cs="Calibri"/>
          <w:b/>
          <w:bCs/>
          <w:i/>
          <w:iCs/>
          <w:u w:val="single"/>
          <w:lang w:val="it-IT"/>
        </w:rPr>
        <w:t>Comp4: Interfaccia grafica (GUI)</w:t>
      </w:r>
    </w:p>
    <w:p w14:paraId="1BD9F3EF" w14:textId="77777777" w:rsidR="001735AD" w:rsidRPr="001735AD" w:rsidRDefault="001735AD" w:rsidP="001735AD">
      <w:pPr>
        <w:rPr>
          <w:rFonts w:ascii="Calibri" w:hAnsi="Calibri" w:cs="Calibri"/>
          <w:lang w:val="it-IT"/>
        </w:rPr>
      </w:pPr>
      <w:r w:rsidRPr="001735AD">
        <w:rPr>
          <w:rFonts w:ascii="Calibri" w:hAnsi="Calibri" w:cs="Calibri"/>
          <w:lang w:val="it-IT"/>
        </w:rPr>
        <w:t>La componente 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136FEB72" w14:textId="367C9D6A" w:rsidR="001735AD" w:rsidRPr="001735AD" w:rsidRDefault="001735AD" w:rsidP="001735AD">
      <w:pPr>
        <w:rPr>
          <w:rFonts w:ascii="Calibri" w:hAnsi="Calibri" w:cs="Calibri"/>
          <w:lang w:val="it-IT"/>
        </w:rPr>
      </w:pPr>
      <w:r w:rsidRPr="001735AD">
        <w:rPr>
          <w:rFonts w:ascii="Calibri" w:hAnsi="Calibri" w:cs="Calibri"/>
          <w:lang w:val="it-IT"/>
        </w:rPr>
        <w:t xml:space="preserve">Le dipendenze, dei componenti relativi all’interfaccia grafica, sono state inserite in quanto, la mancata gestione di una componente porta ad una mancata attivazione del componente all’interno della GUI. Inoltre queste componenti vengono collegate con le componenti che si trovano all’interno della </w:t>
      </w:r>
      <w:r w:rsidR="00711CE0" w:rsidRPr="001735AD">
        <w:rPr>
          <w:rFonts w:ascii="Calibri" w:hAnsi="Calibri" w:cs="Calibri"/>
          <w:lang w:val="it-IT"/>
        </w:rPr>
        <w:t>macro-componente</w:t>
      </w:r>
      <w:r w:rsidRPr="001735AD">
        <w:rPr>
          <w:rFonts w:ascii="Calibri" w:hAnsi="Calibri" w:cs="Calibri"/>
          <w:lang w:val="it-IT"/>
        </w:rPr>
        <w:t xml:space="preserve"> Sistema, in quanto permettono l’interazione grafica con il sistema stesso.</w:t>
      </w:r>
    </w:p>
    <w:p w14:paraId="47A8432A" w14:textId="77777777" w:rsidR="001735AD" w:rsidRPr="001735AD" w:rsidRDefault="001735AD" w:rsidP="001735AD">
      <w:pPr>
        <w:rPr>
          <w:rFonts w:ascii="Calibri" w:hAnsi="Calibri" w:cs="Calibri"/>
          <w:lang w:val="it-IT"/>
        </w:rPr>
      </w:pPr>
    </w:p>
    <w:p w14:paraId="1D25786E" w14:textId="77777777" w:rsidR="001735AD" w:rsidRPr="001735AD" w:rsidRDefault="001735AD" w:rsidP="001735AD">
      <w:pPr>
        <w:rPr>
          <w:rFonts w:ascii="Calibri" w:hAnsi="Calibri" w:cs="Calibri"/>
          <w:lang w:val="it-IT"/>
        </w:rPr>
      </w:pPr>
    </w:p>
    <w:p w14:paraId="4189C317" w14:textId="77777777" w:rsidR="001735AD" w:rsidRPr="001735AD" w:rsidRDefault="001735AD" w:rsidP="001735AD">
      <w:pPr>
        <w:rPr>
          <w:rFonts w:ascii="Calibri" w:hAnsi="Calibri" w:cs="Calibri"/>
          <w:lang w:val="it-IT"/>
        </w:rPr>
      </w:pPr>
    </w:p>
    <w:p w14:paraId="5D0E2CDC" w14:textId="77777777" w:rsidR="001735AD" w:rsidRPr="001735AD" w:rsidRDefault="001735AD" w:rsidP="001735AD">
      <w:pPr>
        <w:rPr>
          <w:rFonts w:ascii="Calibri" w:hAnsi="Calibri" w:cs="Calibri"/>
          <w:lang w:val="it-IT"/>
        </w:rPr>
      </w:pPr>
    </w:p>
    <w:p w14:paraId="03DBD628" w14:textId="77777777" w:rsidR="001735AD" w:rsidRPr="001735AD" w:rsidRDefault="001735AD" w:rsidP="001735AD">
      <w:pPr>
        <w:rPr>
          <w:rFonts w:ascii="Calibri" w:hAnsi="Calibri" w:cs="Calibri"/>
          <w:lang w:val="it-IT"/>
        </w:rPr>
      </w:pPr>
    </w:p>
    <w:p w14:paraId="23B37507" w14:textId="77777777" w:rsidR="001735AD" w:rsidRPr="001735AD" w:rsidRDefault="001735AD" w:rsidP="001735AD">
      <w:pPr>
        <w:rPr>
          <w:rFonts w:ascii="Calibri" w:hAnsi="Calibri" w:cs="Calibri"/>
          <w:lang w:val="it-IT"/>
        </w:rPr>
      </w:pPr>
    </w:p>
    <w:p w14:paraId="369D65BC" w14:textId="77777777" w:rsidR="001735AD" w:rsidRPr="001735AD" w:rsidRDefault="001735AD" w:rsidP="001735AD">
      <w:pPr>
        <w:rPr>
          <w:rFonts w:ascii="Calibri" w:hAnsi="Calibri" w:cs="Calibri"/>
          <w:lang w:val="it-IT"/>
        </w:rPr>
      </w:pPr>
    </w:p>
    <w:p w14:paraId="4F54AF1E" w14:textId="77777777" w:rsidR="001735AD" w:rsidRPr="001735AD" w:rsidRDefault="001735AD" w:rsidP="001735AD">
      <w:pPr>
        <w:rPr>
          <w:rFonts w:ascii="Calibri" w:hAnsi="Calibri" w:cs="Calibri"/>
          <w:lang w:val="it-IT"/>
        </w:rPr>
      </w:pPr>
    </w:p>
    <w:p w14:paraId="7ECEF939" w14:textId="77777777" w:rsidR="001735AD" w:rsidRPr="001735AD" w:rsidRDefault="001735AD" w:rsidP="001735AD">
      <w:pPr>
        <w:rPr>
          <w:rFonts w:ascii="Calibri" w:hAnsi="Calibri" w:cs="Calibri"/>
          <w:lang w:val="it-IT"/>
        </w:rPr>
      </w:pPr>
    </w:p>
    <w:p w14:paraId="653BEC0D" w14:textId="77777777" w:rsidR="001735AD" w:rsidRPr="001735AD" w:rsidRDefault="001735AD" w:rsidP="001735AD">
      <w:pPr>
        <w:rPr>
          <w:rFonts w:ascii="Calibri" w:hAnsi="Calibri" w:cs="Calibri"/>
          <w:lang w:val="it-IT"/>
        </w:rPr>
      </w:pPr>
    </w:p>
    <w:p w14:paraId="46DBA1BD" w14:textId="77777777" w:rsidR="001735AD" w:rsidRPr="001735AD" w:rsidRDefault="001735AD" w:rsidP="001735AD">
      <w:pPr>
        <w:rPr>
          <w:rFonts w:ascii="Calibri" w:hAnsi="Calibri" w:cs="Calibri"/>
          <w:lang w:val="it-IT"/>
        </w:rPr>
      </w:pPr>
    </w:p>
    <w:p w14:paraId="72D8A287" w14:textId="77777777" w:rsidR="001735AD" w:rsidRPr="001735AD" w:rsidRDefault="001735AD" w:rsidP="001735AD">
      <w:pPr>
        <w:rPr>
          <w:rFonts w:ascii="Calibri" w:hAnsi="Calibri" w:cs="Calibri"/>
          <w:lang w:val="it-IT"/>
        </w:rPr>
      </w:pPr>
    </w:p>
    <w:p w14:paraId="7BE01132" w14:textId="77777777" w:rsidR="001735AD" w:rsidRPr="001735AD" w:rsidRDefault="001735AD" w:rsidP="001735AD">
      <w:pPr>
        <w:rPr>
          <w:rFonts w:ascii="Calibri" w:hAnsi="Calibri" w:cs="Calibri"/>
          <w:lang w:val="it-IT"/>
        </w:rPr>
      </w:pPr>
    </w:p>
    <w:p w14:paraId="5E00AA9E" w14:textId="5E616AB0" w:rsidR="001735AD" w:rsidRDefault="001735AD" w:rsidP="001735AD">
      <w:pPr>
        <w:rPr>
          <w:rFonts w:ascii="Calibri" w:hAnsi="Calibri" w:cs="Calibri"/>
          <w:lang w:val="it-IT"/>
        </w:rPr>
      </w:pPr>
    </w:p>
    <w:p w14:paraId="5A9E4830" w14:textId="77777777" w:rsidR="001735AD" w:rsidRPr="001735AD" w:rsidRDefault="001735AD" w:rsidP="001735AD">
      <w:pPr>
        <w:rPr>
          <w:rFonts w:ascii="Calibri" w:hAnsi="Calibri" w:cs="Calibri"/>
          <w:lang w:val="it-IT"/>
        </w:rPr>
      </w:pPr>
    </w:p>
    <w:p w14:paraId="05443CA5"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en-GB"/>
        </w:rPr>
      </w:pPr>
      <w:bookmarkStart w:id="262" w:name="_Toc60592443"/>
      <w:r w:rsidRPr="001735AD">
        <w:rPr>
          <w:rFonts w:ascii="Calibri" w:hAnsi="Calibri" w:cs="Calibri"/>
          <w:b/>
          <w:bCs/>
          <w:i/>
          <w:iCs/>
          <w:spacing w:val="5"/>
          <w:kern w:val="28"/>
          <w:sz w:val="28"/>
          <w:szCs w:val="52"/>
          <w:lang w:val="en-GB"/>
        </w:rPr>
        <w:lastRenderedPageBreak/>
        <w:t>C.2 The dynamic view of the software architecture: Sequence Diagram</w:t>
      </w:r>
      <w:bookmarkEnd w:id="262"/>
    </w:p>
    <w:p w14:paraId="25D74C4D"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t>SD1: Creazione Evento</w:t>
      </w:r>
    </w:p>
    <w:p w14:paraId="4F96EEF4" w14:textId="77777777" w:rsidR="001735AD" w:rsidRPr="001735AD" w:rsidRDefault="001735AD" w:rsidP="001735AD">
      <w:pPr>
        <w:rPr>
          <w:rFonts w:ascii="Calibri" w:hAnsi="Calibri" w:cs="Calibri"/>
          <w:lang w:val="it-IT" w:eastAsia="it-IT"/>
        </w:rPr>
      </w:pPr>
      <w:r w:rsidRPr="001735AD">
        <w:rPr>
          <w:rFonts w:ascii="Calibri" w:hAnsi="Calibri" w:cs="Calibri"/>
          <w:lang w:val="it-IT" w:eastAsia="it-IT"/>
        </w:rPr>
        <w:t>L’Amministratore di segreteria effettua il login nel Sistema e quest’ultimo verifica le credenziali all’interno del Database. Successivamente l’Amministratore crea l’Evento specificando</w:t>
      </w:r>
      <w:r w:rsidRPr="001735AD">
        <w:rPr>
          <w:rFonts w:ascii="Calibri" w:hAnsi="Calibri" w:cs="Calibri"/>
          <w:b/>
          <w:bCs/>
          <w:lang w:val="it-IT"/>
        </w:rPr>
        <w:t xml:space="preserve"> </w:t>
      </w:r>
      <w:r w:rsidRPr="001735AD">
        <w:rPr>
          <w:rFonts w:ascii="Calibri" w:hAnsi="Calibri" w:cs="Calibri"/>
          <w:lang w:val="it-IT" w:eastAsia="it-IT"/>
        </w:rPr>
        <w:t xml:space="preserve">il motivo, il regolamento, la data, l’ora di inizio e l’ora di fine, il luogo, gli utenti con diritto di voto e le liste da votare, con i relativi candidati. Una volta creato, l’Evento verrà salvato all’interno del Database. L’Evento sarà visibile all’interno del Sistema, che procederà all’invio di una notifica all’Amministratore della segreteria. Infine verrà avvisato l’Elettore attraverso una notifica che potrà accedere all’Evento dalla propria dashboard. </w:t>
      </w:r>
    </w:p>
    <w:p w14:paraId="6C59DD55"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2: Creazione evento con associati giorni e orari di apertura del seggio</w:t>
      </w:r>
      <w:r w:rsidRPr="001735AD">
        <w:rPr>
          <w:rFonts w:ascii="Calibri" w:hAnsi="Calibri" w:cs="Calibri"/>
          <w:u w:val="single"/>
          <w:lang w:val="it-IT"/>
        </w:rPr>
        <w:t>.</w:t>
      </w:r>
    </w:p>
    <w:p w14:paraId="4E8CE5C9" w14:textId="77777777" w:rsidR="001735AD" w:rsidRPr="001735AD" w:rsidRDefault="001735AD" w:rsidP="001735AD">
      <w:pPr>
        <w:rPr>
          <w:rFonts w:ascii="Calibri" w:hAnsi="Calibri" w:cs="Calibri"/>
          <w:b/>
          <w:bCs/>
          <w:i/>
          <w:i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p>
    <w:p w14:paraId="0E583D0B" w14:textId="77777777" w:rsidR="001735AD" w:rsidRPr="001735AD" w:rsidRDefault="001735AD" w:rsidP="001735AD">
      <w:pPr>
        <w:rPr>
          <w:rFonts w:ascii="Calibri" w:hAnsi="Calibri" w:cs="Calibri"/>
          <w:lang w:val="it-IT" w:eastAsia="it-IT"/>
        </w:rPr>
      </w:pPr>
    </w:p>
    <w:p w14:paraId="6A2A8D7C" w14:textId="77777777" w:rsidR="001735AD" w:rsidRPr="001735AD" w:rsidRDefault="00CD4AFB" w:rsidP="001735AD">
      <w:pPr>
        <w:ind w:left="-1701" w:right="-1701"/>
        <w:jc w:val="center"/>
        <w:rPr>
          <w:rFonts w:ascii="Calibri" w:hAnsi="Calibri" w:cs="Calibri"/>
          <w:lang w:val="it-IT" w:eastAsia="it-IT"/>
        </w:rPr>
      </w:pPr>
      <w:r>
        <w:rPr>
          <w:rFonts w:ascii="Calibri" w:hAnsi="Calibri" w:cs="Calibri"/>
          <w:lang w:val="it-IT" w:eastAsia="it-IT"/>
        </w:rPr>
        <w:pict w14:anchorId="044E220F">
          <v:shape id="_x0000_i1029" type="#_x0000_t75" style="width:562.5pt;height:385.5pt">
            <v:imagedata r:id="rId22" o:title="Creazione Evento"/>
          </v:shape>
        </w:pict>
      </w:r>
    </w:p>
    <w:p w14:paraId="7D82BA9D" w14:textId="34C95A83" w:rsidR="001735AD" w:rsidRDefault="001735AD" w:rsidP="001735AD">
      <w:pPr>
        <w:rPr>
          <w:rFonts w:ascii="Calibri" w:hAnsi="Calibri" w:cs="Calibri"/>
          <w:b/>
          <w:bCs/>
          <w:lang w:val="it-IT"/>
        </w:rPr>
      </w:pPr>
    </w:p>
    <w:p w14:paraId="2BA22E2E" w14:textId="77777777" w:rsidR="00BE636F" w:rsidRPr="001735AD" w:rsidRDefault="00BE636F" w:rsidP="001735AD">
      <w:pPr>
        <w:rPr>
          <w:rFonts w:ascii="Calibri" w:hAnsi="Calibri" w:cs="Calibri"/>
          <w:b/>
          <w:bCs/>
          <w:lang w:val="it-IT"/>
        </w:rPr>
      </w:pPr>
    </w:p>
    <w:p w14:paraId="1B3E20CF"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2: Turnazioni Operatore</w:t>
      </w:r>
    </w:p>
    <w:p w14:paraId="397D5DC5" w14:textId="65AFBB4E" w:rsidR="001735AD" w:rsidRPr="001735AD" w:rsidRDefault="001735AD" w:rsidP="001735AD">
      <w:pPr>
        <w:rPr>
          <w:rFonts w:ascii="Calibri" w:hAnsi="Calibri" w:cs="Calibri"/>
          <w:lang w:val="it-IT" w:eastAsia="it-IT"/>
        </w:rPr>
      </w:pPr>
      <w:r w:rsidRPr="001735AD">
        <w:rPr>
          <w:rFonts w:ascii="Calibri" w:hAnsi="Calibri" w:cs="Calibri"/>
          <w:lang w:val="it-IT" w:eastAsia="it-IT"/>
        </w:rPr>
        <w:t>Una volta creato l’Evento (</w:t>
      </w:r>
      <w:r w:rsidRPr="001735AD">
        <w:rPr>
          <w:rFonts w:ascii="Calibri" w:hAnsi="Calibri" w:cs="Calibri"/>
          <w:b/>
          <w:bCs/>
          <w:lang w:val="it-IT" w:eastAsia="it-IT"/>
        </w:rPr>
        <w:t>REF Creazione Evento</w:t>
      </w:r>
      <w:r w:rsidRPr="001735AD">
        <w:rPr>
          <w:rFonts w:ascii="Calibri" w:hAnsi="Calibri" w:cs="Calibri"/>
          <w:lang w:val="it-IT" w:eastAsia="it-IT"/>
        </w:rPr>
        <w:t xml:space="preserve">, operatore che permette di inserire un SD all’interno di un altro), l’Amministratore di segreteria gestirà e assegnerà un Turno ad un Operatore di seggio. </w:t>
      </w:r>
      <w:r w:rsidR="00711CE0" w:rsidRPr="001735AD">
        <w:rPr>
          <w:rFonts w:ascii="Calibri" w:hAnsi="Calibri" w:cs="Calibri"/>
          <w:lang w:val="it-IT" w:eastAsia="it-IT"/>
        </w:rPr>
        <w:t>Il Turno assegnato</w:t>
      </w:r>
      <w:r w:rsidRPr="001735AD">
        <w:rPr>
          <w:rFonts w:ascii="Calibri" w:hAnsi="Calibri" w:cs="Calibri"/>
          <w:lang w:val="it-IT" w:eastAsia="it-IT"/>
        </w:rPr>
        <w:t xml:space="preserve"> verrà memorizzato all’interno del Database e si effettuerà il salvataggio nel Sistema del Turno stesso. Infine il Sistema invierà una notifica di assegnazione del Turno all’Operatore che potrà visualizzare sulla propria dashboard, accedendo con le proprie credenziali all’interno dell’applicazione.</w:t>
      </w:r>
    </w:p>
    <w:p w14:paraId="19832DBA"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3: Creazione e gestione delle turnazioni degli operatori di seggio</w:t>
      </w:r>
      <w:r w:rsidRPr="001735AD">
        <w:rPr>
          <w:rFonts w:ascii="Calibri" w:hAnsi="Calibri" w:cs="Calibri"/>
          <w:u w:val="single"/>
          <w:lang w:val="it-IT"/>
        </w:rPr>
        <w:t>.</w:t>
      </w:r>
    </w:p>
    <w:p w14:paraId="587E0645"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p>
    <w:p w14:paraId="75C36CC4" w14:textId="77777777" w:rsidR="001735AD" w:rsidRPr="001735AD" w:rsidRDefault="001735AD" w:rsidP="001735AD">
      <w:pPr>
        <w:rPr>
          <w:rFonts w:ascii="Calibri" w:hAnsi="Calibri" w:cs="Calibri"/>
          <w:b/>
          <w:bCs/>
          <w:lang w:val="it-IT"/>
        </w:rPr>
      </w:pPr>
    </w:p>
    <w:p w14:paraId="65308407" w14:textId="77777777" w:rsidR="001735AD" w:rsidRPr="001735AD" w:rsidRDefault="00CD4AFB" w:rsidP="001735AD">
      <w:pPr>
        <w:ind w:left="-1701"/>
        <w:jc w:val="center"/>
        <w:rPr>
          <w:rFonts w:ascii="Calibri" w:hAnsi="Calibri" w:cs="Calibri"/>
          <w:b/>
          <w:bCs/>
          <w:lang w:val="it-IT"/>
        </w:rPr>
      </w:pPr>
      <w:r>
        <w:rPr>
          <w:rFonts w:ascii="Calibri" w:hAnsi="Calibri" w:cs="Calibri"/>
          <w:b/>
          <w:bCs/>
          <w:lang w:val="it-IT"/>
        </w:rPr>
        <w:pict w14:anchorId="447D40DD">
          <v:shape id="_x0000_i1030" type="#_x0000_t75" style="width:600.75pt;height:335.25pt">
            <v:imagedata r:id="rId23" o:title="Turnazioni Operatore"/>
          </v:shape>
        </w:pict>
      </w:r>
    </w:p>
    <w:p w14:paraId="1145DEE2" w14:textId="77777777" w:rsidR="001735AD" w:rsidRPr="001735AD" w:rsidRDefault="001735AD" w:rsidP="001735AD">
      <w:pPr>
        <w:rPr>
          <w:rFonts w:ascii="Calibri" w:hAnsi="Calibri" w:cs="Calibri"/>
          <w:b/>
          <w:bCs/>
          <w:lang w:val="it-IT"/>
        </w:rPr>
      </w:pPr>
    </w:p>
    <w:p w14:paraId="40842B84" w14:textId="77777777" w:rsidR="001735AD" w:rsidRPr="001735AD" w:rsidRDefault="001735AD" w:rsidP="001735AD">
      <w:pPr>
        <w:rPr>
          <w:rFonts w:ascii="Calibri" w:hAnsi="Calibri" w:cs="Calibri"/>
          <w:b/>
          <w:bCs/>
          <w:lang w:val="it-IT"/>
        </w:rPr>
      </w:pPr>
    </w:p>
    <w:p w14:paraId="29862F43" w14:textId="77777777" w:rsidR="001735AD" w:rsidRPr="001735AD" w:rsidRDefault="001735AD" w:rsidP="001735AD">
      <w:pPr>
        <w:rPr>
          <w:rFonts w:ascii="Calibri" w:hAnsi="Calibri" w:cs="Calibri"/>
          <w:b/>
          <w:bCs/>
          <w:lang w:val="it-IT"/>
        </w:rPr>
      </w:pPr>
    </w:p>
    <w:p w14:paraId="1BCFDBAF" w14:textId="77777777" w:rsidR="001735AD" w:rsidRPr="001735AD" w:rsidRDefault="001735AD" w:rsidP="001735AD">
      <w:pPr>
        <w:rPr>
          <w:rFonts w:ascii="Calibri" w:hAnsi="Calibri" w:cs="Calibri"/>
          <w:b/>
          <w:bCs/>
          <w:lang w:val="it-IT"/>
        </w:rPr>
      </w:pPr>
    </w:p>
    <w:p w14:paraId="102B80D9" w14:textId="77777777" w:rsidR="001735AD" w:rsidRPr="001735AD" w:rsidRDefault="001735AD" w:rsidP="001735AD">
      <w:pPr>
        <w:rPr>
          <w:rFonts w:ascii="Calibri" w:hAnsi="Calibri" w:cs="Calibri"/>
          <w:b/>
          <w:bCs/>
          <w:lang w:val="it-IT"/>
        </w:rPr>
      </w:pPr>
    </w:p>
    <w:p w14:paraId="6FFAC81D" w14:textId="77777777" w:rsidR="001735AD" w:rsidRPr="001735AD" w:rsidRDefault="001735AD" w:rsidP="001735AD">
      <w:pPr>
        <w:rPr>
          <w:rFonts w:ascii="Calibri" w:hAnsi="Calibri" w:cs="Calibri"/>
          <w:b/>
          <w:bCs/>
          <w:lang w:val="it-IT"/>
        </w:rPr>
      </w:pPr>
    </w:p>
    <w:p w14:paraId="02DC0516" w14:textId="77777777" w:rsidR="001735AD" w:rsidRPr="001735AD" w:rsidRDefault="001735AD" w:rsidP="001735AD">
      <w:pPr>
        <w:rPr>
          <w:rFonts w:ascii="Calibri" w:hAnsi="Calibri" w:cs="Calibri"/>
          <w:b/>
          <w:bCs/>
          <w:lang w:val="it-IT"/>
        </w:rPr>
      </w:pPr>
    </w:p>
    <w:p w14:paraId="4DBBDCE8" w14:textId="77777777" w:rsidR="001735AD" w:rsidRPr="001735AD" w:rsidRDefault="001735AD" w:rsidP="001735AD">
      <w:pPr>
        <w:rPr>
          <w:rFonts w:ascii="Calibri" w:hAnsi="Calibri" w:cs="Calibri"/>
          <w:b/>
          <w:bCs/>
          <w:lang w:val="it-IT"/>
        </w:rPr>
      </w:pPr>
    </w:p>
    <w:p w14:paraId="3B1687CD" w14:textId="77777777" w:rsidR="001735AD" w:rsidRPr="001735AD" w:rsidRDefault="001735AD" w:rsidP="001735AD">
      <w:pPr>
        <w:rPr>
          <w:rFonts w:ascii="Calibri" w:hAnsi="Calibri" w:cs="Calibri"/>
          <w:b/>
          <w:bCs/>
          <w:lang w:val="it-IT"/>
        </w:rPr>
      </w:pPr>
    </w:p>
    <w:p w14:paraId="6A6493F2"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3: Prenotazione Votazione Presenza</w:t>
      </w:r>
    </w:p>
    <w:p w14:paraId="2F8C87E7" w14:textId="77777777" w:rsidR="001735AD" w:rsidRPr="001735AD" w:rsidRDefault="001735AD" w:rsidP="001735AD">
      <w:pPr>
        <w:rPr>
          <w:rFonts w:ascii="Calibri" w:hAnsi="Calibri" w:cs="Calibri"/>
          <w:lang w:val="it-IT"/>
        </w:rPr>
      </w:pPr>
      <w:r w:rsidRPr="001735AD">
        <w:rPr>
          <w:rFonts w:ascii="Calibri" w:hAnsi="Calibri" w:cs="Calibri"/>
          <w:lang w:val="it-IT"/>
        </w:rPr>
        <w:t>Dopo la creazione dell’Evento (</w:t>
      </w:r>
      <w:r w:rsidRPr="001735AD">
        <w:rPr>
          <w:rFonts w:ascii="Calibri" w:hAnsi="Calibri" w:cs="Calibri"/>
          <w:b/>
          <w:bCs/>
          <w:lang w:val="it-IT" w:eastAsia="it-IT"/>
        </w:rPr>
        <w:t>REF Creazione Evento</w:t>
      </w:r>
      <w:r w:rsidRPr="001735AD">
        <w:rPr>
          <w:rFonts w:ascii="Calibri" w:hAnsi="Calibri" w:cs="Calibri"/>
          <w:lang w:val="it-IT"/>
        </w:rPr>
        <w:t xml:space="preserve">), si può effettuare una scelta con l’operatore </w:t>
      </w:r>
      <w:r w:rsidRPr="001735AD">
        <w:rPr>
          <w:rFonts w:ascii="Calibri" w:hAnsi="Calibri" w:cs="Calibri"/>
          <w:b/>
          <w:bCs/>
          <w:lang w:val="it-IT"/>
        </w:rPr>
        <w:t>ALT</w:t>
      </w:r>
      <w:r w:rsidRPr="001735AD">
        <w:rPr>
          <w:rFonts w:ascii="Calibri" w:hAnsi="Calibri" w:cs="Calibri"/>
          <w:lang w:val="it-IT"/>
        </w:rPr>
        <w:t>:</w:t>
      </w:r>
    </w:p>
    <w:p w14:paraId="3D466C5B" w14:textId="21B18A56"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Elettore effettua il login nel Sistema che</w:t>
      </w:r>
      <w:r w:rsidRPr="001735AD">
        <w:rPr>
          <w:rFonts w:ascii="Calibri" w:hAnsi="Calibri" w:cs="Calibri"/>
          <w:lang w:val="it-IT" w:eastAsia="it-IT"/>
        </w:rPr>
        <w:t xml:space="preserve"> verifica le credenziali all’interno del Database</w:t>
      </w:r>
      <w:r w:rsidRPr="001735AD">
        <w:rPr>
          <w:rFonts w:ascii="Calibri" w:hAnsi="Calibri" w:cs="Calibri"/>
          <w:lang w:val="it-IT"/>
        </w:rPr>
        <w:t>. Successivamente l’Elettore invia la richiesta online di prenotazione per la votazione in presenza compilando</w:t>
      </w:r>
      <w:r w:rsidRPr="001735AD">
        <w:rPr>
          <w:rFonts w:ascii="Calibri" w:hAnsi="Calibri" w:cs="Calibri"/>
          <w:lang w:val="it-IT" w:eastAsia="en-GB"/>
        </w:rPr>
        <w:t xml:space="preserve"> un modulo con nome, cognome, professione (studente, professore, amministratore, ecc.), </w:t>
      </w:r>
      <w:r w:rsidR="00711CE0" w:rsidRPr="001735AD">
        <w:rPr>
          <w:rFonts w:ascii="Calibri" w:hAnsi="Calibri" w:cs="Calibri"/>
          <w:lang w:val="it-IT" w:eastAsia="en-GB"/>
        </w:rPr>
        <w:t>e-mail</w:t>
      </w:r>
      <w:r w:rsidRPr="001735AD">
        <w:rPr>
          <w:rFonts w:ascii="Calibri" w:hAnsi="Calibri" w:cs="Calibri"/>
          <w:lang w:val="it-IT" w:eastAsia="en-GB"/>
        </w:rPr>
        <w:t>, numero di telefono, scansione di un documento di riconoscimento. L’Amministratore, prima di assegnare una fascia oraria e di confermare la prenotazione, verificherà le fasce orarie libere all’interno del Database. Infine assegna la fascia oraria all’Elettore.</w:t>
      </w:r>
    </w:p>
    <w:p w14:paraId="51B7A4D1" w14:textId="3314C768"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eastAsia="en-GB"/>
        </w:rPr>
        <w:t xml:space="preserve">L’Elettore effettua la prenotazione per l’ingresso al seggio in modalità telefonica, chiamando la segreteria e fornendo gli stessi campi definiti per la modalità online (per eventuali documenti, si effettuerà la scansione degli stessi e si invieranno per </w:t>
      </w:r>
      <w:r w:rsidR="00711CE0" w:rsidRPr="001735AD">
        <w:rPr>
          <w:rFonts w:ascii="Calibri" w:hAnsi="Calibri" w:cs="Calibri"/>
          <w:lang w:val="it-IT" w:eastAsia="en-GB"/>
        </w:rPr>
        <w:t>e-mail</w:t>
      </w:r>
      <w:r w:rsidRPr="001735AD">
        <w:rPr>
          <w:rFonts w:ascii="Calibri" w:hAnsi="Calibri" w:cs="Calibri"/>
          <w:lang w:val="it-IT" w:eastAsia="en-GB"/>
        </w:rPr>
        <w:t>). L’Amministratore, prima di assegnare una fascia oraria e di confermare la prenotazione, verificherà le fasce orarie libere all’interno del Database. Infine, viene assegnata la fascia oraria all’Elettore.</w:t>
      </w:r>
    </w:p>
    <w:p w14:paraId="0D3AC3E4"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 entrambi i casi, la prenotazione verrà confermata e l’Elettore diventa un </w:t>
      </w:r>
      <w:proofErr w:type="spellStart"/>
      <w:r w:rsidRPr="001735AD">
        <w:rPr>
          <w:rFonts w:ascii="Calibri" w:hAnsi="Calibri" w:cs="Calibri"/>
          <w:lang w:val="it-IT" w:eastAsia="en-GB"/>
        </w:rPr>
        <w:t>ElettoreInSede</w:t>
      </w:r>
      <w:proofErr w:type="spellEnd"/>
      <w:r w:rsidRPr="001735AD">
        <w:rPr>
          <w:rFonts w:ascii="Calibri" w:hAnsi="Calibri" w:cs="Calibri"/>
          <w:lang w:val="it-IT" w:eastAsia="en-GB"/>
        </w:rPr>
        <w:t>.</w:t>
      </w:r>
    </w:p>
    <w:p w14:paraId="2279ACC4"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4: Prenotazione ingresso al seggio</w:t>
      </w:r>
      <w:r w:rsidRPr="001735AD">
        <w:rPr>
          <w:rFonts w:ascii="Calibri" w:hAnsi="Calibri" w:cs="Calibri"/>
          <w:u w:val="single"/>
          <w:lang w:val="it-IT"/>
        </w:rPr>
        <w:t>.</w:t>
      </w:r>
    </w:p>
    <w:p w14:paraId="30E591C1"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p>
    <w:p w14:paraId="72155594" w14:textId="77777777" w:rsidR="001735AD" w:rsidRPr="001735AD" w:rsidRDefault="00CD4AFB" w:rsidP="001735AD">
      <w:pPr>
        <w:ind w:left="-1701" w:right="-1701"/>
        <w:jc w:val="center"/>
        <w:rPr>
          <w:rFonts w:ascii="Calibri" w:hAnsi="Calibri" w:cs="Calibri"/>
          <w:lang w:val="it-IT"/>
        </w:rPr>
      </w:pPr>
      <w:r>
        <w:rPr>
          <w:rFonts w:ascii="Calibri" w:hAnsi="Calibri" w:cs="Calibri"/>
          <w:lang w:val="it-IT"/>
        </w:rPr>
        <w:lastRenderedPageBreak/>
        <w:pict w14:anchorId="142E2698">
          <v:shape id="_x0000_i1031" type="#_x0000_t75" style="width:580.5pt;height:603pt">
            <v:imagedata r:id="rId24" o:title="Prenotazione Votazione Presenza"/>
          </v:shape>
        </w:pict>
      </w:r>
    </w:p>
    <w:p w14:paraId="3780FF02" w14:textId="77777777" w:rsidR="001735AD" w:rsidRPr="001735AD" w:rsidRDefault="001735AD" w:rsidP="001735AD">
      <w:pPr>
        <w:rPr>
          <w:rFonts w:ascii="Calibri" w:hAnsi="Calibri" w:cs="Calibri"/>
          <w:lang w:val="it-IT"/>
        </w:rPr>
      </w:pPr>
    </w:p>
    <w:p w14:paraId="6AC3CD76" w14:textId="77777777" w:rsidR="001735AD" w:rsidRPr="001735AD" w:rsidRDefault="001735AD" w:rsidP="001735AD">
      <w:pPr>
        <w:rPr>
          <w:rFonts w:ascii="Calibri" w:hAnsi="Calibri" w:cs="Calibri"/>
          <w:lang w:val="it-IT"/>
        </w:rPr>
      </w:pPr>
    </w:p>
    <w:p w14:paraId="74AE0A9F"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4: Prenotazione Votazione Online</w:t>
      </w:r>
    </w:p>
    <w:p w14:paraId="53DA5F09" w14:textId="77777777" w:rsidR="001735AD" w:rsidRPr="001735AD" w:rsidRDefault="001735AD" w:rsidP="001735AD">
      <w:pPr>
        <w:rPr>
          <w:rFonts w:ascii="Calibri" w:hAnsi="Calibri" w:cs="Calibri"/>
          <w:lang w:val="it-IT"/>
        </w:rPr>
      </w:pPr>
      <w:r w:rsidRPr="001735AD">
        <w:rPr>
          <w:rFonts w:ascii="Calibri" w:hAnsi="Calibri" w:cs="Calibri"/>
          <w:lang w:val="it-IT"/>
        </w:rPr>
        <w:t>Dopo la creazione dell’Evento (</w:t>
      </w:r>
      <w:r w:rsidRPr="001735AD">
        <w:rPr>
          <w:rFonts w:ascii="Calibri" w:hAnsi="Calibri" w:cs="Calibri"/>
          <w:b/>
          <w:bCs/>
          <w:lang w:val="it-IT" w:eastAsia="it-IT"/>
        </w:rPr>
        <w:t>REF Creazione Evento</w:t>
      </w:r>
      <w:r w:rsidRPr="001735AD">
        <w:rPr>
          <w:rFonts w:ascii="Calibri" w:hAnsi="Calibri" w:cs="Calibri"/>
          <w:lang w:val="it-IT"/>
        </w:rPr>
        <w:t>), l’Elettore effettua il login all’interno del Sistema, che</w:t>
      </w:r>
      <w:r w:rsidRPr="001735AD">
        <w:rPr>
          <w:rFonts w:ascii="Calibri" w:hAnsi="Calibri" w:cs="Calibri"/>
          <w:lang w:val="it-IT" w:eastAsia="it-IT"/>
        </w:rPr>
        <w:t xml:space="preserve"> verificherà le credenziali all’interno del Database,</w:t>
      </w:r>
      <w:r w:rsidRPr="001735AD">
        <w:rPr>
          <w:rFonts w:ascii="Calibri" w:hAnsi="Calibri" w:cs="Calibri"/>
          <w:lang w:val="it-IT"/>
        </w:rPr>
        <w:t xml:space="preserve"> per poter inviare la richiesta per effettuare la votazione online. </w:t>
      </w:r>
      <w:r w:rsidRPr="001735AD">
        <w:rPr>
          <w:rFonts w:ascii="Calibri" w:hAnsi="Calibri" w:cs="Calibri"/>
          <w:lang w:val="it-IT" w:eastAsia="en-GB"/>
        </w:rPr>
        <w:t xml:space="preserve">L’Elettore dovrà comprovare la condizione espressa inserendo, nell’apposita sezione “Richiesta votazione online”, tutti gli allegati richiesti: certificati e anagrafica. Una volta allegati, il Sistema caricherà sul Database i vari certificati e l’Amministratore di segreteria riceverà una notifica del caricamento effettuato da parte dell’Elettore. Successivamente, la stessa, procederà nel verificare i documenti inseriti. </w:t>
      </w:r>
      <w:r w:rsidRPr="001735AD">
        <w:rPr>
          <w:rFonts w:ascii="Calibri" w:hAnsi="Calibri" w:cs="Calibri"/>
          <w:lang w:val="it-IT"/>
        </w:rPr>
        <w:t xml:space="preserve">Anche in questo caso si può effettuare una scelta con l’operatore </w:t>
      </w:r>
      <w:r w:rsidRPr="001735AD">
        <w:rPr>
          <w:rFonts w:ascii="Calibri" w:hAnsi="Calibri" w:cs="Calibri"/>
          <w:b/>
          <w:bCs/>
          <w:lang w:val="it-IT"/>
        </w:rPr>
        <w:t>ALT</w:t>
      </w:r>
      <w:r w:rsidRPr="001735AD">
        <w:rPr>
          <w:rFonts w:ascii="Calibri" w:hAnsi="Calibri" w:cs="Calibri"/>
          <w:lang w:val="it-IT"/>
        </w:rPr>
        <w:t>:</w:t>
      </w:r>
    </w:p>
    <w:p w14:paraId="7B7CBE0C" w14:textId="3F32A32B"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Amministratore di segreteria conferma la richiesta dell’Elettore, che verrà memorizzata all’</w:t>
      </w:r>
      <w:r w:rsidR="00711CE0" w:rsidRPr="001735AD">
        <w:rPr>
          <w:rFonts w:ascii="Calibri" w:hAnsi="Calibri" w:cs="Calibri"/>
          <w:lang w:val="it-IT"/>
        </w:rPr>
        <w:t>interno</w:t>
      </w:r>
      <w:r w:rsidRPr="001735AD">
        <w:rPr>
          <w:rFonts w:ascii="Calibri" w:hAnsi="Calibri" w:cs="Calibri"/>
          <w:lang w:val="it-IT"/>
        </w:rPr>
        <w:t xml:space="preserve"> del Database, al quale sarà inviata una notifica dell’esito del controllo</w:t>
      </w:r>
      <w:r w:rsidRPr="001735AD">
        <w:rPr>
          <w:rFonts w:ascii="Calibri" w:hAnsi="Calibri" w:cs="Calibri"/>
          <w:lang w:val="it-IT" w:eastAsia="en-GB"/>
        </w:rPr>
        <w:t xml:space="preserve">. La conferma della richiesta di prenotazione comporta il cambiamento dell’Elettore a </w:t>
      </w:r>
      <w:proofErr w:type="spellStart"/>
      <w:r w:rsidRPr="001735AD">
        <w:rPr>
          <w:rFonts w:ascii="Calibri" w:hAnsi="Calibri" w:cs="Calibri"/>
          <w:lang w:val="it-IT" w:eastAsia="en-GB"/>
        </w:rPr>
        <w:t>ElettoreOnline</w:t>
      </w:r>
      <w:proofErr w:type="spellEnd"/>
      <w:r w:rsidRPr="001735AD">
        <w:rPr>
          <w:rFonts w:ascii="Calibri" w:hAnsi="Calibri" w:cs="Calibri"/>
          <w:lang w:val="it-IT" w:eastAsia="en-GB"/>
        </w:rPr>
        <w:t>.</w:t>
      </w:r>
    </w:p>
    <w:p w14:paraId="7B93D422" w14:textId="7F11B294" w:rsidR="001735AD" w:rsidRPr="001735AD" w:rsidRDefault="00711CE0" w:rsidP="001735AD">
      <w:pPr>
        <w:numPr>
          <w:ilvl w:val="0"/>
          <w:numId w:val="57"/>
        </w:numPr>
        <w:rPr>
          <w:rFonts w:ascii="Calibri" w:hAnsi="Calibri" w:cs="Calibri"/>
          <w:lang w:val="it-IT" w:eastAsia="en-GB"/>
        </w:rPr>
      </w:pPr>
      <w:r w:rsidRPr="001735AD">
        <w:rPr>
          <w:rFonts w:ascii="Calibri" w:hAnsi="Calibri" w:cs="Calibri"/>
          <w:lang w:val="it-IT" w:eastAsia="en-GB"/>
        </w:rPr>
        <w:t>L’Amministratore di segreteria</w:t>
      </w:r>
      <w:r w:rsidR="001735AD" w:rsidRPr="001735AD">
        <w:rPr>
          <w:rFonts w:ascii="Calibri" w:hAnsi="Calibri" w:cs="Calibri"/>
          <w:lang w:val="it-IT" w:eastAsia="en-GB"/>
        </w:rPr>
        <w:t xml:space="preserve"> nega la richiesta da parte dell’Elettore di poter svolgere la votazione online in quanto ritiene non validi i motivi espressi all’interno dei certificati caricati</w:t>
      </w:r>
      <w:ins w:id="263" w:author="Martina Nolletti" w:date="2021-01-26T18:10:00Z">
        <w:r w:rsidR="00EA0282">
          <w:rPr>
            <w:rFonts w:ascii="Calibri" w:hAnsi="Calibri" w:cs="Calibri"/>
            <w:lang w:val="it-IT" w:eastAsia="en-GB"/>
          </w:rPr>
          <w:t xml:space="preserve"> o a causa di documentazione non leggibile</w:t>
        </w:r>
      </w:ins>
      <w:r w:rsidR="001735AD" w:rsidRPr="001735AD">
        <w:rPr>
          <w:rFonts w:ascii="Calibri" w:hAnsi="Calibri" w:cs="Calibri"/>
          <w:lang w:val="it-IT" w:eastAsia="en-GB"/>
        </w:rPr>
        <w:t>. Anche in questo caso la risposta da parte dell’Amministratore verrà salvat</w:t>
      </w:r>
      <w:ins w:id="264" w:author="Martina Nolletti" w:date="2021-01-26T18:10:00Z">
        <w:r w:rsidR="00EA0282">
          <w:rPr>
            <w:rFonts w:ascii="Calibri" w:hAnsi="Calibri" w:cs="Calibri"/>
            <w:lang w:val="it-IT" w:eastAsia="en-GB"/>
          </w:rPr>
          <w:t>a</w:t>
        </w:r>
      </w:ins>
      <w:del w:id="265" w:author="Martina Nolletti" w:date="2021-01-26T18:10:00Z">
        <w:r w:rsidR="001735AD" w:rsidRPr="001735AD" w:rsidDel="00EA0282">
          <w:rPr>
            <w:rFonts w:ascii="Calibri" w:hAnsi="Calibri" w:cs="Calibri"/>
            <w:lang w:val="it-IT" w:eastAsia="en-GB"/>
          </w:rPr>
          <w:delText>o</w:delText>
        </w:r>
      </w:del>
      <w:r w:rsidR="001735AD" w:rsidRPr="001735AD">
        <w:rPr>
          <w:rFonts w:ascii="Calibri" w:hAnsi="Calibri" w:cs="Calibri"/>
          <w:lang w:val="it-IT" w:eastAsia="en-GB"/>
        </w:rPr>
        <w:t xml:space="preserve"> all’interno del Database e all’Elettore sarà inviata una notifica di rifiuto della richiesta.</w:t>
      </w:r>
      <w:ins w:id="266" w:author="Martina Nolletti" w:date="2021-01-26T18:10:00Z">
        <w:r w:rsidR="00EA0282">
          <w:rPr>
            <w:rFonts w:ascii="Calibri" w:hAnsi="Calibri" w:cs="Calibri"/>
            <w:lang w:val="it-IT" w:eastAsia="en-GB"/>
          </w:rPr>
          <w:t xml:space="preserve"> Nel primo caso,</w:t>
        </w:r>
      </w:ins>
      <w:r w:rsidR="001735AD" w:rsidRPr="001735AD">
        <w:rPr>
          <w:rFonts w:ascii="Calibri" w:hAnsi="Calibri" w:cs="Calibri"/>
          <w:lang w:val="it-IT" w:eastAsia="en-GB"/>
        </w:rPr>
        <w:t xml:space="preserve"> </w:t>
      </w:r>
      <w:ins w:id="267" w:author="Martina Nolletti" w:date="2021-01-26T18:10:00Z">
        <w:r w:rsidR="00EA0282">
          <w:rPr>
            <w:rFonts w:ascii="Calibri" w:hAnsi="Calibri" w:cs="Calibri"/>
            <w:lang w:val="it-IT" w:eastAsia="en-GB"/>
          </w:rPr>
          <w:t>l</w:t>
        </w:r>
      </w:ins>
      <w:del w:id="268" w:author="Martina Nolletti" w:date="2021-01-26T18:10:00Z">
        <w:r w:rsidR="001735AD" w:rsidRPr="001735AD" w:rsidDel="00EA0282">
          <w:rPr>
            <w:rFonts w:ascii="Calibri" w:hAnsi="Calibri" w:cs="Calibri"/>
            <w:lang w:val="it-IT" w:eastAsia="en-GB"/>
          </w:rPr>
          <w:delText>L</w:delText>
        </w:r>
      </w:del>
      <w:r w:rsidR="001735AD" w:rsidRPr="001735AD">
        <w:rPr>
          <w:rFonts w:ascii="Calibri" w:hAnsi="Calibri" w:cs="Calibri"/>
          <w:lang w:val="it-IT" w:eastAsia="en-GB"/>
        </w:rPr>
        <w:t>a negazione della richiesta di prenotazione</w:t>
      </w:r>
      <w:ins w:id="269" w:author="Martina Nolletti" w:date="2021-01-26T18:11:00Z">
        <w:r w:rsidR="00EA0282">
          <w:rPr>
            <w:rFonts w:ascii="Calibri" w:hAnsi="Calibri" w:cs="Calibri"/>
            <w:lang w:val="it-IT" w:eastAsia="en-GB"/>
          </w:rPr>
          <w:t xml:space="preserve">, l’Elettore può comunque prenotarsi per la </w:t>
        </w:r>
      </w:ins>
      <w:ins w:id="270" w:author="Martina Nolletti" w:date="2021-01-26T18:12:00Z">
        <w:r w:rsidR="00EA0282">
          <w:rPr>
            <w:rFonts w:ascii="Calibri" w:hAnsi="Calibri" w:cs="Calibri"/>
            <w:lang w:val="it-IT" w:eastAsia="en-GB"/>
          </w:rPr>
          <w:t>votazione</w:t>
        </w:r>
      </w:ins>
      <w:ins w:id="271" w:author="Martina Nolletti" w:date="2021-01-26T18:11:00Z">
        <w:r w:rsidR="00EA0282">
          <w:rPr>
            <w:rFonts w:ascii="Calibri" w:hAnsi="Calibri" w:cs="Calibri"/>
            <w:lang w:val="it-IT" w:eastAsia="en-GB"/>
          </w:rPr>
          <w:t xml:space="preserve"> in presenza; nel secondo caso, l’Elettore può anche provare a ricaricare il </w:t>
        </w:r>
      </w:ins>
      <w:ins w:id="272" w:author="Martina Nolletti" w:date="2021-01-26T18:12:00Z">
        <w:r w:rsidR="00EA0282">
          <w:rPr>
            <w:rFonts w:ascii="Calibri" w:hAnsi="Calibri" w:cs="Calibri"/>
            <w:lang w:val="it-IT" w:eastAsia="en-GB"/>
          </w:rPr>
          <w:t>certificato</w:t>
        </w:r>
      </w:ins>
      <w:del w:id="273" w:author="Martina Nolletti" w:date="2021-01-26T18:10:00Z">
        <w:r w:rsidR="001735AD" w:rsidRPr="001735AD" w:rsidDel="00EA0282">
          <w:rPr>
            <w:rFonts w:ascii="Calibri" w:hAnsi="Calibri" w:cs="Calibri"/>
            <w:lang w:val="it-IT" w:eastAsia="en-GB"/>
          </w:rPr>
          <w:delText xml:space="preserve"> comporta il cambiamento dell’Elettore a ElettoreInPresenza</w:delText>
        </w:r>
      </w:del>
      <w:r w:rsidR="001735AD" w:rsidRPr="001735AD">
        <w:rPr>
          <w:rFonts w:ascii="Calibri" w:hAnsi="Calibri" w:cs="Calibri"/>
          <w:lang w:val="it-IT" w:eastAsia="en-GB"/>
        </w:rPr>
        <w:t>.</w:t>
      </w:r>
      <w:ins w:id="274" w:author="Martina Nolletti" w:date="2021-01-26T18:13:00Z">
        <w:r w:rsidR="00AD55B4">
          <w:rPr>
            <w:rFonts w:ascii="Calibri" w:hAnsi="Calibri" w:cs="Calibri"/>
            <w:lang w:val="it-IT" w:eastAsia="en-GB"/>
          </w:rPr>
          <w:t xml:space="preserve"> L’Elettore può </w:t>
        </w:r>
      </w:ins>
      <w:ins w:id="275" w:author="Martina Nolletti" w:date="2021-01-26T18:14:00Z">
        <w:r w:rsidR="00AD55B4">
          <w:rPr>
            <w:rFonts w:ascii="Calibri" w:hAnsi="Calibri" w:cs="Calibri"/>
            <w:lang w:val="it-IT" w:eastAsia="en-GB"/>
          </w:rPr>
          <w:t>anche scegliere di non votare</w:t>
        </w:r>
      </w:ins>
      <w:ins w:id="276" w:author="Martina Nolletti" w:date="2021-01-26T18:15:00Z">
        <w:r w:rsidR="00AA7972">
          <w:rPr>
            <w:rFonts w:ascii="Calibri" w:hAnsi="Calibri" w:cs="Calibri"/>
            <w:lang w:val="it-IT" w:eastAsia="en-GB"/>
          </w:rPr>
          <w:t xml:space="preserve"> e quindi di non effettuare le operazioni descritte in precedenza</w:t>
        </w:r>
      </w:ins>
      <w:ins w:id="277" w:author="Martina Nolletti" w:date="2021-01-26T18:14:00Z">
        <w:r w:rsidR="00AD55B4">
          <w:rPr>
            <w:rFonts w:ascii="Calibri" w:hAnsi="Calibri" w:cs="Calibri"/>
            <w:lang w:val="it-IT" w:eastAsia="en-GB"/>
          </w:rPr>
          <w:t>.</w:t>
        </w:r>
      </w:ins>
    </w:p>
    <w:p w14:paraId="713E0D44"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5: Votazione online.</w:t>
      </w:r>
    </w:p>
    <w:p w14:paraId="748FDFB6"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p>
    <w:p w14:paraId="4E864C9E" w14:textId="77777777" w:rsidR="001735AD" w:rsidRPr="001735AD" w:rsidRDefault="001735AD" w:rsidP="001735AD">
      <w:pPr>
        <w:jc w:val="center"/>
        <w:rPr>
          <w:rFonts w:ascii="Calibri" w:hAnsi="Calibri" w:cs="Calibri"/>
          <w:color w:val="4F81BD"/>
          <w:lang w:val="it-IT"/>
        </w:rPr>
      </w:pPr>
    </w:p>
    <w:p w14:paraId="11361AD9" w14:textId="163FCE17" w:rsidR="001735AD" w:rsidRPr="001735AD" w:rsidRDefault="00CD4AFB" w:rsidP="001735AD">
      <w:pPr>
        <w:ind w:left="-1701" w:right="-1701"/>
        <w:jc w:val="center"/>
        <w:rPr>
          <w:rFonts w:ascii="Calibri" w:hAnsi="Calibri" w:cs="Calibri"/>
          <w:color w:val="4F81BD"/>
          <w:lang w:val="it-IT"/>
        </w:rPr>
      </w:pPr>
      <w:del w:id="278" w:author="Martina Nolletti" w:date="2021-01-26T18:09:00Z">
        <w:r>
          <w:rPr>
            <w:rFonts w:ascii="Calibri" w:hAnsi="Calibri" w:cs="Calibri"/>
            <w:color w:val="4F81BD"/>
            <w:lang w:val="it-IT"/>
          </w:rPr>
          <w:lastRenderedPageBreak/>
          <w:pict w14:anchorId="498B538F">
            <v:shape id="_x0000_i1032" type="#_x0000_t75" style="width:456.75pt;height:699pt">
              <v:imagedata r:id="rId25" o:title="Prenotazione Votazione Online"/>
            </v:shape>
          </w:pict>
        </w:r>
      </w:del>
      <w:ins w:id="279" w:author="Martina Nolletti" w:date="2021-01-26T18:09:00Z">
        <w:r>
          <w:rPr>
            <w:rFonts w:ascii="Calibri" w:hAnsi="Calibri" w:cs="Calibri"/>
            <w:color w:val="4F81BD"/>
            <w:lang w:val="it-IT"/>
          </w:rPr>
          <w:pict w14:anchorId="1BB7C854">
            <v:shape id="_x0000_i1033" type="#_x0000_t75" style="width:470.25pt;height:684.75pt">
              <v:imagedata r:id="rId26" o:title="Prenotazione Votazione Online"/>
            </v:shape>
          </w:pict>
        </w:r>
      </w:ins>
    </w:p>
    <w:p w14:paraId="63B0BB51"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5: Cambiamento Modalità</w:t>
      </w:r>
    </w:p>
    <w:p w14:paraId="0E0EED04"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in presenza per un determinato Evento (</w:t>
      </w:r>
      <w:r w:rsidRPr="001735AD">
        <w:rPr>
          <w:rFonts w:ascii="Calibri" w:hAnsi="Calibri" w:cs="Calibri"/>
          <w:b/>
          <w:bCs/>
          <w:lang w:val="it-IT" w:eastAsia="it-IT"/>
        </w:rPr>
        <w:t>REF Prenotazione Votazione Presenza</w:t>
      </w:r>
      <w:r w:rsidRPr="001735AD">
        <w:rPr>
          <w:rFonts w:ascii="Calibri" w:hAnsi="Calibri" w:cs="Calibri"/>
          <w:lang w:val="it-IT"/>
        </w:rPr>
        <w:t xml:space="preserve">), l’Elettore accede al Sistema e </w:t>
      </w:r>
      <w:r w:rsidRPr="001735AD">
        <w:rPr>
          <w:rFonts w:ascii="Calibri" w:hAnsi="Calibri" w:cs="Calibri"/>
          <w:lang w:val="it-IT" w:eastAsia="it-IT"/>
        </w:rPr>
        <w:t xml:space="preserve">attende che quest’ultimo gli conceda l’accesso, verificando le credenziali all’interno del Database. L’Elettore può decidere di cambiare la modalità di voto in quanto malato di COVID-SARS19 o per motivi di lavoro. Esso </w:t>
      </w:r>
      <w:r w:rsidRPr="001735AD">
        <w:rPr>
          <w:rFonts w:ascii="Calibri" w:hAnsi="Calibri" w:cs="Calibri"/>
          <w:lang w:val="it-IT" w:eastAsia="en-GB"/>
        </w:rPr>
        <w:t xml:space="preserve">dovrà comprovare la condizione espressa inserendo, nell’apposita sezione “Richiesta votazione online”, tutti gli allegati richiesti: certificati e anagrafica. Una volta allegati, il Sistema caricherà sul Database i vari certificati e l’Amministratore di segreteria riceverà una notifica del caricamento effettuato da parte dell’Elettore. Successivamente, la stessa, procederà nel verificare i documenti inseriti. </w:t>
      </w:r>
      <w:r w:rsidRPr="001735AD">
        <w:rPr>
          <w:rFonts w:ascii="Calibri" w:hAnsi="Calibri" w:cs="Calibri"/>
          <w:lang w:val="it-IT"/>
        </w:rPr>
        <w:t xml:space="preserve">Anche in questo caso si può effettuare una scelta con l’operatore </w:t>
      </w:r>
      <w:r w:rsidRPr="001735AD">
        <w:rPr>
          <w:rFonts w:ascii="Calibri" w:hAnsi="Calibri" w:cs="Calibri"/>
          <w:b/>
          <w:bCs/>
          <w:lang w:val="it-IT"/>
        </w:rPr>
        <w:t>ALT</w:t>
      </w:r>
      <w:r w:rsidRPr="001735AD">
        <w:rPr>
          <w:rFonts w:ascii="Calibri" w:hAnsi="Calibri" w:cs="Calibri"/>
          <w:lang w:val="it-IT"/>
        </w:rPr>
        <w:t>:</w:t>
      </w:r>
    </w:p>
    <w:p w14:paraId="6DA77D14" w14:textId="6BF9FEEF"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Amministratore di segreteria conferma la richiesta dell’Elettore, che verrà memorizzata all’</w:t>
      </w:r>
      <w:r w:rsidR="00711CE0" w:rsidRPr="001735AD">
        <w:rPr>
          <w:rFonts w:ascii="Calibri" w:hAnsi="Calibri" w:cs="Calibri"/>
          <w:lang w:val="it-IT"/>
        </w:rPr>
        <w:t>interno</w:t>
      </w:r>
      <w:r w:rsidRPr="001735AD">
        <w:rPr>
          <w:rFonts w:ascii="Calibri" w:hAnsi="Calibri" w:cs="Calibri"/>
          <w:lang w:val="it-IT"/>
        </w:rPr>
        <w:t xml:space="preserve"> del Database, al quale sarà inviata una notifica dell’esito del controllo</w:t>
      </w:r>
      <w:r w:rsidRPr="001735AD">
        <w:rPr>
          <w:rFonts w:ascii="Calibri" w:hAnsi="Calibri" w:cs="Calibri"/>
          <w:lang w:val="it-IT" w:eastAsia="en-GB"/>
        </w:rPr>
        <w:t xml:space="preserve">. La conferma della richiesta di prenotazione comporta il cambiamento dell’Elettore a </w:t>
      </w:r>
      <w:proofErr w:type="spellStart"/>
      <w:r w:rsidRPr="001735AD">
        <w:rPr>
          <w:rFonts w:ascii="Calibri" w:hAnsi="Calibri" w:cs="Calibri"/>
          <w:lang w:val="it-IT" w:eastAsia="en-GB"/>
        </w:rPr>
        <w:t>ElettoreOnline</w:t>
      </w:r>
      <w:proofErr w:type="spellEnd"/>
      <w:r w:rsidRPr="001735AD">
        <w:rPr>
          <w:rFonts w:ascii="Calibri" w:hAnsi="Calibri" w:cs="Calibri"/>
          <w:lang w:val="it-IT" w:eastAsia="en-GB"/>
        </w:rPr>
        <w:t>.</w:t>
      </w:r>
    </w:p>
    <w:p w14:paraId="39896657" w14:textId="77777777" w:rsidR="0021310C" w:rsidRPr="001735AD" w:rsidRDefault="0021310C" w:rsidP="0021310C">
      <w:pPr>
        <w:numPr>
          <w:ilvl w:val="0"/>
          <w:numId w:val="77"/>
        </w:numPr>
        <w:rPr>
          <w:ins w:id="280" w:author="Martina Nolletti" w:date="2021-01-26T18:16:00Z"/>
          <w:rFonts w:ascii="Calibri" w:hAnsi="Calibri" w:cs="Calibri"/>
          <w:lang w:val="it-IT" w:eastAsia="en-GB"/>
        </w:rPr>
      </w:pPr>
      <w:ins w:id="281" w:author="Martina Nolletti" w:date="2021-01-26T18:16:00Z">
        <w:r w:rsidRPr="001735AD">
          <w:rPr>
            <w:rFonts w:ascii="Calibri" w:hAnsi="Calibri" w:cs="Calibri"/>
            <w:lang w:val="it-IT" w:eastAsia="en-GB"/>
          </w:rPr>
          <w:t>L’Amministratore di segreteria nega la richiesta da parte dell’Elettore di poter svolgere la votazione online in quanto ritiene non validi i motivi espressi all’interno dei certificati caricati</w:t>
        </w:r>
        <w:r>
          <w:rPr>
            <w:rFonts w:ascii="Calibri" w:hAnsi="Calibri" w:cs="Calibri"/>
            <w:lang w:val="it-IT" w:eastAsia="en-GB"/>
          </w:rPr>
          <w:t xml:space="preserve"> o a causa di documentazione non leggibile</w:t>
        </w:r>
        <w:r w:rsidRPr="001735AD">
          <w:rPr>
            <w:rFonts w:ascii="Calibri" w:hAnsi="Calibri" w:cs="Calibri"/>
            <w:lang w:val="it-IT" w:eastAsia="en-GB"/>
          </w:rPr>
          <w:t>. Anche in questo caso la risposta da parte dell’Amministratore verrà salvat</w:t>
        </w:r>
        <w:r>
          <w:rPr>
            <w:rFonts w:ascii="Calibri" w:hAnsi="Calibri" w:cs="Calibri"/>
            <w:lang w:val="it-IT" w:eastAsia="en-GB"/>
          </w:rPr>
          <w:t>a</w:t>
        </w:r>
        <w:r w:rsidRPr="001735AD">
          <w:rPr>
            <w:rFonts w:ascii="Calibri" w:hAnsi="Calibri" w:cs="Calibri"/>
            <w:lang w:val="it-IT" w:eastAsia="en-GB"/>
          </w:rPr>
          <w:t xml:space="preserve"> all’interno del Database e all’Elettore sarà inviata una notifica di rifiuto della richiesta.</w:t>
        </w:r>
        <w:r>
          <w:rPr>
            <w:rFonts w:ascii="Calibri" w:hAnsi="Calibri" w:cs="Calibri"/>
            <w:lang w:val="it-IT" w:eastAsia="en-GB"/>
          </w:rPr>
          <w:t xml:space="preserve"> Nel primo caso,</w:t>
        </w:r>
        <w:r w:rsidRPr="001735AD">
          <w:rPr>
            <w:rFonts w:ascii="Calibri" w:hAnsi="Calibri" w:cs="Calibri"/>
            <w:lang w:val="it-IT" w:eastAsia="en-GB"/>
          </w:rPr>
          <w:t xml:space="preserve"> </w:t>
        </w:r>
        <w:r>
          <w:rPr>
            <w:rFonts w:ascii="Calibri" w:hAnsi="Calibri" w:cs="Calibri"/>
            <w:lang w:val="it-IT" w:eastAsia="en-GB"/>
          </w:rPr>
          <w:t>l</w:t>
        </w:r>
        <w:r w:rsidRPr="001735AD">
          <w:rPr>
            <w:rFonts w:ascii="Calibri" w:hAnsi="Calibri" w:cs="Calibri"/>
            <w:lang w:val="it-IT" w:eastAsia="en-GB"/>
          </w:rPr>
          <w:t>a negazione della richiesta di prenotazione</w:t>
        </w:r>
        <w:r>
          <w:rPr>
            <w:rFonts w:ascii="Calibri" w:hAnsi="Calibri" w:cs="Calibri"/>
            <w:lang w:val="it-IT" w:eastAsia="en-GB"/>
          </w:rPr>
          <w:t>, l’Elettore può comunque prenotarsi per la votazione in presenza; nel secondo caso, l’Elettore può anche provare a ricaricare il certificato</w:t>
        </w:r>
        <w:r w:rsidRPr="001735AD">
          <w:rPr>
            <w:rFonts w:ascii="Calibri" w:hAnsi="Calibri" w:cs="Calibri"/>
            <w:lang w:val="it-IT" w:eastAsia="en-GB"/>
          </w:rPr>
          <w:t>.</w:t>
        </w:r>
        <w:r>
          <w:rPr>
            <w:rFonts w:ascii="Calibri" w:hAnsi="Calibri" w:cs="Calibri"/>
            <w:lang w:val="it-IT" w:eastAsia="en-GB"/>
          </w:rPr>
          <w:t xml:space="preserve"> L’Elettore può anche scegliere di non votare e quindi di non effettuare le operazioni descritte in precedenza.</w:t>
        </w:r>
      </w:ins>
    </w:p>
    <w:p w14:paraId="4D76652C" w14:textId="04AE9B53" w:rsidR="001735AD" w:rsidRPr="001735AD" w:rsidDel="0021310C" w:rsidRDefault="00711CE0" w:rsidP="001735AD">
      <w:pPr>
        <w:numPr>
          <w:ilvl w:val="0"/>
          <w:numId w:val="57"/>
        </w:numPr>
        <w:rPr>
          <w:del w:id="282" w:author="Martina Nolletti" w:date="2021-01-26T18:16:00Z"/>
          <w:rFonts w:ascii="Calibri" w:hAnsi="Calibri" w:cs="Calibri"/>
          <w:lang w:val="it-IT" w:eastAsia="en-GB"/>
        </w:rPr>
      </w:pPr>
      <w:del w:id="283" w:author="Martina Nolletti" w:date="2021-01-26T18:16:00Z">
        <w:r w:rsidRPr="001735AD" w:rsidDel="0021310C">
          <w:rPr>
            <w:rFonts w:ascii="Calibri" w:hAnsi="Calibri" w:cs="Calibri"/>
            <w:lang w:val="it-IT" w:eastAsia="en-GB"/>
          </w:rPr>
          <w:delText>L’Amministratore di segreteria</w:delText>
        </w:r>
        <w:r w:rsidR="001735AD" w:rsidRPr="001735AD" w:rsidDel="0021310C">
          <w:rPr>
            <w:rFonts w:ascii="Calibri" w:hAnsi="Calibri" w:cs="Calibri"/>
            <w:lang w:val="it-IT" w:eastAsia="en-GB"/>
          </w:rPr>
          <w:delText xml:space="preserve"> nega la richiesta da parte dell’Elettore di poter svolgere la votazione online in quanto ritiene non validi i motivi espressi all’interno dei certificati caricati. Anche in questo caso la risposta da parte dell’Amministratore verrà salvato all’interno del Database e all’Elettore sarà inviata una notifica di rifiuto della richiesta. La negazione della richiesta di prenotazione comporta il cambiamento dell’Elettore a ElettoreInPresenza.</w:delText>
        </w:r>
      </w:del>
    </w:p>
    <w:p w14:paraId="52141B08" w14:textId="77777777" w:rsidR="001735AD" w:rsidRPr="001735AD" w:rsidRDefault="001735AD" w:rsidP="001735AD">
      <w:pPr>
        <w:rPr>
          <w:rFonts w:ascii="Calibri" w:hAnsi="Calibri" w:cs="Calibri"/>
          <w:lang w:val="it-IT" w:eastAsia="en-GB"/>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6: Cambiamento delle modalità di voto.</w:t>
      </w:r>
    </w:p>
    <w:p w14:paraId="685DD7C6" w14:textId="77777777" w:rsidR="001735AD" w:rsidRPr="001735AD" w:rsidRDefault="001735AD" w:rsidP="001735AD">
      <w:pPr>
        <w:rPr>
          <w:rFonts w:ascii="Calibri" w:hAnsi="Calibri" w:cs="Calibri"/>
          <w:b/>
          <w:bCs/>
          <w:lang w:val="it-IT"/>
        </w:rPr>
      </w:pPr>
    </w:p>
    <w:p w14:paraId="732BA6E9" w14:textId="5ABE331D" w:rsidR="001735AD" w:rsidRPr="001735AD" w:rsidRDefault="00CD4AFB" w:rsidP="001735AD">
      <w:pPr>
        <w:jc w:val="center"/>
        <w:rPr>
          <w:rFonts w:ascii="Calibri" w:hAnsi="Calibri" w:cs="Calibri"/>
          <w:b/>
          <w:bCs/>
          <w:lang w:val="it-IT"/>
        </w:rPr>
      </w:pPr>
      <w:del w:id="284" w:author="Martina Nolletti" w:date="2021-01-26T18:19:00Z">
        <w:r>
          <w:rPr>
            <w:rFonts w:ascii="Calibri" w:hAnsi="Calibri" w:cs="Calibri"/>
            <w:b/>
            <w:bCs/>
            <w:lang w:val="it-IT"/>
          </w:rPr>
          <w:lastRenderedPageBreak/>
          <w:pict w14:anchorId="01117396">
            <v:shape id="_x0000_i1034" type="#_x0000_t75" style="width:438pt;height:638.25pt">
              <v:imagedata r:id="rId27" o:title="Cambio Modalità"/>
            </v:shape>
          </w:pict>
        </w:r>
      </w:del>
      <w:ins w:id="285" w:author="Martina Nolletti" w:date="2021-01-26T18:19:00Z">
        <w:r>
          <w:rPr>
            <w:rFonts w:ascii="Calibri" w:hAnsi="Calibri" w:cs="Calibri"/>
            <w:b/>
            <w:bCs/>
            <w:lang w:val="it-IT"/>
          </w:rPr>
          <w:pict w14:anchorId="4139DF7E">
            <v:shape id="_x0000_i1035" type="#_x0000_t75" style="width:480pt;height:681.75pt">
              <v:imagedata r:id="rId28" o:title="Cambio Modalità"/>
            </v:shape>
          </w:pict>
        </w:r>
      </w:ins>
    </w:p>
    <w:p w14:paraId="6CAF2CA2"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6: Votazione Presenza</w:t>
      </w:r>
    </w:p>
    <w:p w14:paraId="17502396"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in presenza per un determinato Evento (</w:t>
      </w:r>
      <w:r w:rsidRPr="001735AD">
        <w:rPr>
          <w:rFonts w:ascii="Calibri" w:hAnsi="Calibri" w:cs="Calibri"/>
          <w:b/>
          <w:bCs/>
          <w:lang w:val="it-IT" w:eastAsia="it-IT"/>
        </w:rPr>
        <w:t>REF Prenotazione Votazione Presenza</w:t>
      </w:r>
      <w:r w:rsidRPr="001735AD">
        <w:rPr>
          <w:rFonts w:ascii="Calibri" w:hAnsi="Calibri" w:cs="Calibri"/>
          <w:lang w:val="it-IT"/>
        </w:rPr>
        <w:t>), l’</w:t>
      </w:r>
      <w:proofErr w:type="spellStart"/>
      <w:r w:rsidRPr="001735AD">
        <w:rPr>
          <w:rFonts w:ascii="Calibri" w:hAnsi="Calibri" w:cs="Calibri"/>
          <w:lang w:val="it-IT"/>
        </w:rPr>
        <w:t>ElettoreInSede</w:t>
      </w:r>
      <w:proofErr w:type="spellEnd"/>
      <w:r w:rsidRPr="001735AD">
        <w:rPr>
          <w:rFonts w:ascii="Calibri" w:hAnsi="Calibri" w:cs="Calibri"/>
          <w:lang w:val="it-IT"/>
        </w:rPr>
        <w:t xml:space="preserve"> si presenterà presso il seggio il giorno delle elezioni e darà il suo documento di riconoscimento </w:t>
      </w:r>
      <w:r w:rsidRPr="001735AD">
        <w:rPr>
          <w:rFonts w:ascii="Calibri" w:hAnsi="Calibri" w:cs="Calibri"/>
          <w:lang w:val="it-IT" w:eastAsia="en-GB"/>
        </w:rPr>
        <w:t xml:space="preserve">(carta d’identità, patente, libretto dello studente) </w:t>
      </w:r>
      <w:r w:rsidRPr="001735AD">
        <w:rPr>
          <w:rFonts w:ascii="Calibri" w:hAnsi="Calibri" w:cs="Calibri"/>
          <w:lang w:val="it-IT"/>
        </w:rPr>
        <w:t xml:space="preserve">all’Operatore di seggio. Quest’ultimo verificherà l’identità dell’Elettore stesso, restituendo infine il documento. Successivamente si può effettuare una scelta con l’operatore </w:t>
      </w:r>
      <w:r w:rsidRPr="001735AD">
        <w:rPr>
          <w:rFonts w:ascii="Calibri" w:hAnsi="Calibri" w:cs="Calibri"/>
          <w:b/>
          <w:bCs/>
          <w:lang w:val="it-IT"/>
        </w:rPr>
        <w:t>ALT</w:t>
      </w:r>
      <w:r w:rsidRPr="001735AD">
        <w:rPr>
          <w:rFonts w:ascii="Calibri" w:hAnsi="Calibri" w:cs="Calibri"/>
          <w:lang w:val="it-IT"/>
        </w:rPr>
        <w:t>:</w:t>
      </w:r>
    </w:p>
    <w:p w14:paraId="7871F825" w14:textId="77777777"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rPr>
        <w:t xml:space="preserve">L’Operatore di seggio accede al Sistema con le proprie credenziali </w:t>
      </w:r>
      <w:r w:rsidRPr="001735AD">
        <w:rPr>
          <w:rFonts w:ascii="Calibri" w:hAnsi="Calibri" w:cs="Calibri"/>
          <w:lang w:val="it-IT" w:eastAsia="it-IT"/>
        </w:rPr>
        <w:t>e quest’ultimo verifica le credenziali all’interno del Database.</w:t>
      </w:r>
      <w:r w:rsidRPr="001735AD">
        <w:rPr>
          <w:rFonts w:ascii="Calibri" w:hAnsi="Calibri" w:cs="Calibri"/>
          <w:lang w:val="it-IT"/>
        </w:rPr>
        <w:t xml:space="preserve"> Accede alla lista degli utenti prenotati, </w:t>
      </w:r>
      <w:r w:rsidRPr="001735AD">
        <w:rPr>
          <w:rFonts w:ascii="Calibri" w:hAnsi="Calibri" w:cs="Calibri"/>
          <w:lang w:val="it-IT" w:eastAsia="en-GB"/>
        </w:rPr>
        <w:t xml:space="preserve">nella sezione “Lista utenti”, </w:t>
      </w:r>
      <w:r w:rsidRPr="001735AD">
        <w:rPr>
          <w:rFonts w:ascii="Calibri" w:hAnsi="Calibri" w:cs="Calibri"/>
          <w:lang w:val="it-IT"/>
        </w:rPr>
        <w:t>per un determinato evento. Infine l’Operatore verificherà la prenotazione dell’</w:t>
      </w:r>
      <w:proofErr w:type="spellStart"/>
      <w:r w:rsidRPr="001735AD">
        <w:rPr>
          <w:rFonts w:ascii="Calibri" w:hAnsi="Calibri" w:cs="Calibri"/>
          <w:lang w:val="it-IT"/>
        </w:rPr>
        <w:t>ElettoreInSede</w:t>
      </w:r>
      <w:proofErr w:type="spellEnd"/>
      <w:r w:rsidRPr="001735AD">
        <w:rPr>
          <w:rFonts w:ascii="Calibri" w:hAnsi="Calibri" w:cs="Calibri"/>
          <w:lang w:val="it-IT"/>
        </w:rPr>
        <w:t xml:space="preserve"> all’interno dell’applicazione.</w:t>
      </w:r>
    </w:p>
    <w:p w14:paraId="4749AEA8" w14:textId="77777777"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eastAsia="en-GB"/>
        </w:rPr>
        <w:t xml:space="preserve">L’Operatore di seggio richiede la lista stampata all’Amministratore di segreteria, che accederà al Sistema </w:t>
      </w:r>
      <w:r w:rsidRPr="001735AD">
        <w:rPr>
          <w:rFonts w:ascii="Calibri" w:hAnsi="Calibri" w:cs="Calibri"/>
          <w:lang w:val="it-IT" w:eastAsia="it-IT"/>
        </w:rPr>
        <w:t>e quest’ultimo verificherà le credenziali all’interno del Database</w:t>
      </w:r>
      <w:r w:rsidRPr="001735AD">
        <w:rPr>
          <w:rFonts w:ascii="Calibri" w:hAnsi="Calibri" w:cs="Calibri"/>
          <w:lang w:val="it-IT" w:eastAsia="en-GB"/>
        </w:rPr>
        <w:t>.</w:t>
      </w:r>
      <w:r w:rsidRPr="001735AD">
        <w:rPr>
          <w:rFonts w:ascii="Calibri" w:hAnsi="Calibri" w:cs="Calibri"/>
          <w:lang w:val="it-IT"/>
        </w:rPr>
        <w:t xml:space="preserve"> Infine l’Operatore verificherà la prenotazione dell’</w:t>
      </w:r>
      <w:proofErr w:type="spellStart"/>
      <w:r w:rsidRPr="001735AD">
        <w:rPr>
          <w:rFonts w:ascii="Calibri" w:hAnsi="Calibri" w:cs="Calibri"/>
          <w:lang w:val="it-IT"/>
        </w:rPr>
        <w:t>ElettoreInSede</w:t>
      </w:r>
      <w:proofErr w:type="spellEnd"/>
      <w:r w:rsidRPr="001735AD">
        <w:rPr>
          <w:rFonts w:ascii="Calibri" w:hAnsi="Calibri" w:cs="Calibri"/>
          <w:lang w:val="it-IT"/>
        </w:rPr>
        <w:t xml:space="preserve"> sulla lista cartacea.</w:t>
      </w:r>
    </w:p>
    <w:p w14:paraId="70BE4FC0" w14:textId="77777777" w:rsidR="001735AD" w:rsidRPr="001735AD" w:rsidRDefault="001735AD" w:rsidP="001735AD">
      <w:pPr>
        <w:rPr>
          <w:rFonts w:ascii="Calibri" w:hAnsi="Calibri" w:cs="Calibri"/>
          <w:lang w:val="it-IT" w:eastAsia="en-GB"/>
        </w:rPr>
      </w:pPr>
      <w:r w:rsidRPr="001735AD">
        <w:rPr>
          <w:rFonts w:ascii="Calibri" w:hAnsi="Calibri" w:cs="Calibri"/>
          <w:lang w:val="it-IT"/>
        </w:rPr>
        <w:t>Una volta verificata l’identità e la prenotazione, l’Operatore darà la scheda elettorale all’</w:t>
      </w:r>
      <w:proofErr w:type="spellStart"/>
      <w:r w:rsidRPr="001735AD">
        <w:rPr>
          <w:rFonts w:ascii="Calibri" w:hAnsi="Calibri" w:cs="Calibri"/>
          <w:lang w:val="it-IT"/>
        </w:rPr>
        <w:t>ElettoreInSede</w:t>
      </w:r>
      <w:proofErr w:type="spellEnd"/>
      <w:r w:rsidRPr="001735AD">
        <w:rPr>
          <w:rFonts w:ascii="Calibri" w:hAnsi="Calibri" w:cs="Calibri"/>
          <w:lang w:val="it-IT"/>
        </w:rPr>
        <w:t xml:space="preserve"> che voterà in piena segretezza. Espressa la sua preferenza, porrà la scheda elettorale all’interno dell’urna.</w:t>
      </w:r>
    </w:p>
    <w:p w14:paraId="50066818"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rPr>
        <w:t xml:space="preserve">Requisito preso in considerazione: </w:t>
      </w:r>
      <w:r w:rsidRPr="001735AD">
        <w:rPr>
          <w:rFonts w:ascii="Calibri" w:hAnsi="Calibri" w:cs="Calibri"/>
          <w:b/>
          <w:bCs/>
          <w:u w:val="single"/>
          <w:lang w:val="it-IT"/>
        </w:rPr>
        <w:t>RF7: Riconoscimento presso seggio.</w:t>
      </w:r>
    </w:p>
    <w:p w14:paraId="20D43790"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p>
    <w:p w14:paraId="086456CC" w14:textId="77777777" w:rsidR="001735AD" w:rsidRPr="001735AD" w:rsidRDefault="001735AD" w:rsidP="001735AD">
      <w:pPr>
        <w:rPr>
          <w:rFonts w:ascii="Calibri" w:hAnsi="Calibri" w:cs="Calibri"/>
          <w:u w:val="single"/>
          <w:lang w:val="it-IT"/>
        </w:rPr>
      </w:pPr>
    </w:p>
    <w:p w14:paraId="0C628E87" w14:textId="77777777" w:rsidR="001735AD" w:rsidRPr="001735AD" w:rsidRDefault="00CD4AFB" w:rsidP="001735AD">
      <w:pPr>
        <w:ind w:left="-1701" w:right="-1701"/>
        <w:jc w:val="center"/>
        <w:rPr>
          <w:rFonts w:ascii="Calibri" w:hAnsi="Calibri" w:cs="Calibri"/>
          <w:b/>
          <w:bCs/>
          <w:u w:val="single"/>
          <w:lang w:val="it-IT"/>
        </w:rPr>
      </w:pPr>
      <w:r>
        <w:rPr>
          <w:rFonts w:ascii="Calibri" w:hAnsi="Calibri" w:cs="Calibri"/>
          <w:b/>
          <w:bCs/>
          <w:u w:val="single"/>
          <w:lang w:val="it-IT"/>
        </w:rPr>
        <w:lastRenderedPageBreak/>
        <w:pict w14:anchorId="158C04C8">
          <v:shape id="_x0000_i1036" type="#_x0000_t75" style="width:543pt;height:633pt">
            <v:imagedata r:id="rId29" o:title="Votazione Presenza"/>
          </v:shape>
        </w:pict>
      </w:r>
    </w:p>
    <w:p w14:paraId="3C029048"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7: Votazione Online</w:t>
      </w:r>
    </w:p>
    <w:p w14:paraId="4965FFAF"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per la votazione online (</w:t>
      </w:r>
      <w:r w:rsidRPr="001735AD">
        <w:rPr>
          <w:rFonts w:ascii="Calibri" w:hAnsi="Calibri" w:cs="Calibri"/>
          <w:b/>
          <w:bCs/>
          <w:lang w:val="it-IT" w:eastAsia="it-IT"/>
        </w:rPr>
        <w:t>REF Prenotazione Votazione Online</w:t>
      </w:r>
      <w:r w:rsidRPr="001735AD">
        <w:rPr>
          <w:rFonts w:ascii="Calibri" w:hAnsi="Calibri" w:cs="Calibri"/>
          <w:lang w:val="it-IT"/>
        </w:rPr>
        <w:t>), il giorno delle votazioni l’</w:t>
      </w:r>
      <w:proofErr w:type="spellStart"/>
      <w:r w:rsidRPr="001735AD">
        <w:rPr>
          <w:rFonts w:ascii="Calibri" w:hAnsi="Calibri" w:cs="Calibri"/>
          <w:lang w:val="it-IT"/>
        </w:rPr>
        <w:t>ElettoreOnline</w:t>
      </w:r>
      <w:proofErr w:type="spellEnd"/>
      <w:r w:rsidRPr="001735AD">
        <w:rPr>
          <w:rFonts w:ascii="Calibri" w:hAnsi="Calibri" w:cs="Calibri"/>
          <w:lang w:val="it-IT"/>
        </w:rPr>
        <w:t xml:space="preserve"> accederà al Sistema attraverso le sue credenziali, che verranno verificate all’interno del Database. Successivamente, l’</w:t>
      </w:r>
      <w:proofErr w:type="spellStart"/>
      <w:r w:rsidRPr="001735AD">
        <w:rPr>
          <w:rFonts w:ascii="Calibri" w:hAnsi="Calibri" w:cs="Calibri"/>
          <w:lang w:val="it-IT"/>
        </w:rPr>
        <w:t>ElettoreOnline</w:t>
      </w:r>
      <w:proofErr w:type="spellEnd"/>
      <w:r w:rsidRPr="001735AD">
        <w:rPr>
          <w:rFonts w:ascii="Calibri" w:hAnsi="Calibri" w:cs="Calibri"/>
          <w:lang w:val="it-IT"/>
        </w:rPr>
        <w:t xml:space="preserve"> si collegherà all’Evento che visualizzerà sulla propria dashboard. Il Sistema richiederà l’identificazione dell’</w:t>
      </w:r>
      <w:proofErr w:type="spellStart"/>
      <w:r w:rsidRPr="001735AD">
        <w:rPr>
          <w:rFonts w:ascii="Calibri" w:hAnsi="Calibri" w:cs="Calibri"/>
          <w:lang w:val="it-IT"/>
        </w:rPr>
        <w:t>ElettoreOnline</w:t>
      </w:r>
      <w:proofErr w:type="spellEnd"/>
      <w:r w:rsidRPr="001735AD">
        <w:rPr>
          <w:rFonts w:ascii="Calibri" w:hAnsi="Calibri" w:cs="Calibri"/>
          <w:lang w:val="it-IT"/>
        </w:rPr>
        <w:t xml:space="preserve"> che si autenticherà via webcam. A quel punto, il Sistema verificherà l’identità dell’Elettore che voterà tramite la </w:t>
      </w:r>
      <w:proofErr w:type="spellStart"/>
      <w:r w:rsidRPr="001735AD">
        <w:rPr>
          <w:rFonts w:ascii="Calibri" w:hAnsi="Calibri" w:cs="Calibri"/>
          <w:lang w:val="it-IT"/>
        </w:rPr>
        <w:t>SchedaElettorale</w:t>
      </w:r>
      <w:proofErr w:type="spellEnd"/>
      <w:r w:rsidRPr="001735AD">
        <w:rPr>
          <w:rFonts w:ascii="Calibri" w:hAnsi="Calibri" w:cs="Calibri"/>
          <w:lang w:val="it-IT"/>
        </w:rPr>
        <w:t xml:space="preserve"> elettronica. Quest’ultima invierà le preferenze di voto espresse al Sistema che procederà nel registrare i dati all’interno del Database. Solo dopo il salvataggio completato l’</w:t>
      </w:r>
      <w:proofErr w:type="spellStart"/>
      <w:r w:rsidRPr="001735AD">
        <w:rPr>
          <w:rFonts w:ascii="Calibri" w:hAnsi="Calibri" w:cs="Calibri"/>
          <w:lang w:val="it-IT"/>
        </w:rPr>
        <w:t>ElettoreOnline</w:t>
      </w:r>
      <w:proofErr w:type="spellEnd"/>
      <w:r w:rsidRPr="001735AD">
        <w:rPr>
          <w:rFonts w:ascii="Calibri" w:hAnsi="Calibri" w:cs="Calibri"/>
          <w:lang w:val="it-IT"/>
        </w:rPr>
        <w:t xml:space="preserve"> riceverà una notifica di avvenuta votazione con un pop-up “Votazione avvenuta con successo!”. </w:t>
      </w:r>
    </w:p>
    <w:p w14:paraId="690EBB22"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5: Votazione online.</w:t>
      </w:r>
    </w:p>
    <w:p w14:paraId="752DEA07" w14:textId="77777777" w:rsidR="001735AD" w:rsidRPr="001735AD" w:rsidRDefault="001735AD" w:rsidP="001735AD">
      <w:pPr>
        <w:rPr>
          <w:rFonts w:ascii="Calibri" w:hAnsi="Calibri" w:cs="Calibri"/>
          <w:b/>
          <w:bCs/>
          <w:i/>
          <w:i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r w:rsidRPr="001735AD">
        <w:rPr>
          <w:rFonts w:ascii="Calibri" w:hAnsi="Calibri" w:cs="Calibri"/>
          <w:b/>
          <w:bCs/>
          <w:i/>
          <w:iCs/>
          <w:u w:val="single"/>
          <w:lang w:val="it-IT"/>
        </w:rPr>
        <w:t>.</w:t>
      </w:r>
    </w:p>
    <w:p w14:paraId="7D781735" w14:textId="77777777" w:rsidR="001735AD" w:rsidRPr="001735AD" w:rsidRDefault="001735AD" w:rsidP="001735AD">
      <w:pPr>
        <w:jc w:val="center"/>
        <w:rPr>
          <w:rFonts w:ascii="Calibri" w:hAnsi="Calibri" w:cs="Calibri"/>
          <w:b/>
          <w:bCs/>
          <w:lang w:val="it-IT"/>
        </w:rPr>
      </w:pPr>
    </w:p>
    <w:p w14:paraId="031F5873" w14:textId="77777777" w:rsidR="001735AD" w:rsidRPr="001735AD" w:rsidRDefault="00CD4AFB" w:rsidP="001735AD">
      <w:pPr>
        <w:ind w:left="-1701" w:right="-1701"/>
        <w:jc w:val="center"/>
        <w:rPr>
          <w:rFonts w:ascii="Calibri" w:hAnsi="Calibri" w:cs="Calibri"/>
          <w:b/>
          <w:bCs/>
          <w:lang w:val="it-IT"/>
        </w:rPr>
      </w:pPr>
      <w:r>
        <w:rPr>
          <w:rFonts w:ascii="Calibri" w:hAnsi="Calibri" w:cs="Calibri"/>
          <w:b/>
          <w:bCs/>
          <w:lang w:val="it-IT"/>
        </w:rPr>
        <w:lastRenderedPageBreak/>
        <w:pict w14:anchorId="37A0247B">
          <v:shape id="_x0000_i1037" type="#_x0000_t75" style="width:552pt;height:633.75pt">
            <v:imagedata r:id="rId30" o:title="Votazione Online"/>
          </v:shape>
        </w:pict>
      </w:r>
    </w:p>
    <w:p w14:paraId="6490E18E"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8: Caricamento Risultati Voti Presenza</w:t>
      </w:r>
    </w:p>
    <w:p w14:paraId="252A041E"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votazione in presenza (</w:t>
      </w:r>
      <w:r w:rsidRPr="001735AD">
        <w:rPr>
          <w:rFonts w:ascii="Calibri" w:hAnsi="Calibri" w:cs="Calibri"/>
          <w:b/>
          <w:bCs/>
          <w:lang w:val="it-IT" w:eastAsia="it-IT"/>
        </w:rPr>
        <w:t>REF Votazione Presenza</w:t>
      </w:r>
      <w:r w:rsidRPr="001735AD">
        <w:rPr>
          <w:rFonts w:ascii="Calibri" w:hAnsi="Calibri" w:cs="Calibri"/>
          <w:lang w:val="it-IT"/>
        </w:rPr>
        <w:t xml:space="preserve">), quindi una volta chiusi i seggi, si procede allo spoglio e si possono scegliere due modalità con l’operatore </w:t>
      </w:r>
      <w:r w:rsidRPr="001735AD">
        <w:rPr>
          <w:rFonts w:ascii="Calibri" w:hAnsi="Calibri" w:cs="Calibri"/>
          <w:b/>
          <w:bCs/>
          <w:lang w:val="it-IT"/>
        </w:rPr>
        <w:t>ALT</w:t>
      </w:r>
      <w:r w:rsidRPr="001735AD">
        <w:rPr>
          <w:rFonts w:ascii="Calibri" w:hAnsi="Calibri" w:cs="Calibri"/>
          <w:lang w:val="it-IT"/>
        </w:rPr>
        <w:t>:</w:t>
      </w:r>
    </w:p>
    <w:p w14:paraId="57ECC338" w14:textId="77777777" w:rsidR="001735AD" w:rsidRPr="001735AD" w:rsidRDefault="001735AD" w:rsidP="001735AD">
      <w:pPr>
        <w:numPr>
          <w:ilvl w:val="0"/>
          <w:numId w:val="71"/>
        </w:numPr>
        <w:rPr>
          <w:rFonts w:ascii="Calibri" w:hAnsi="Calibri" w:cs="Calibri"/>
          <w:lang w:val="it-IT" w:eastAsia="en-GB"/>
        </w:rPr>
      </w:pPr>
      <w:r w:rsidRPr="001735AD">
        <w:rPr>
          <w:rFonts w:ascii="Calibri" w:hAnsi="Calibri" w:cs="Calibri"/>
          <w:lang w:val="it-IT" w:eastAsia="en-GB"/>
        </w:rPr>
        <w:t>Per velocizzare questa pratica si assegna il compito dello spoglio ad uno Scanner che riconosce le schede nulle da quelle bianche, quelle a favore e quelle contro. Alla fine del conteggio, lo Scanner inserirà i voti all’interno del Sistema, il quale li salverà nel Database.</w:t>
      </w:r>
    </w:p>
    <w:p w14:paraId="310A30C2" w14:textId="77777777" w:rsidR="001735AD" w:rsidRPr="001735AD" w:rsidRDefault="001735AD" w:rsidP="001735AD">
      <w:pPr>
        <w:numPr>
          <w:ilvl w:val="0"/>
          <w:numId w:val="71"/>
        </w:numPr>
        <w:rPr>
          <w:rFonts w:ascii="Calibri" w:hAnsi="Calibri" w:cs="Calibri"/>
          <w:lang w:val="it-IT" w:eastAsia="en-GB"/>
        </w:rPr>
      </w:pPr>
      <w:r w:rsidRPr="001735AD">
        <w:rPr>
          <w:rFonts w:ascii="Calibri" w:hAnsi="Calibri" w:cs="Calibri"/>
          <w:lang w:val="it-IT" w:eastAsia="en-GB"/>
        </w:rPr>
        <w:t>Per essere scrupolosi, anche gli Operatori di seggio possono controllare tutte le schede, conteggiarle e inserire i risultati all’interno del Sistema. Quest’ultimo salverà i voti conteggiati all’interno del Database.</w:t>
      </w:r>
    </w:p>
    <w:p w14:paraId="6EFD4E27"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In entrambi i casi quindi, si riporteranno il numero di voti sul sistema (escludendo le schede nulle, ma riportando solamente i voti a favore, i contro e le schede bianche).</w:t>
      </w:r>
    </w:p>
    <w:p w14:paraId="06AC198B"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8: Conteggio automatico voti cartacei dati in presenza.</w:t>
      </w:r>
    </w:p>
    <w:p w14:paraId="135CA837"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p>
    <w:p w14:paraId="64ADFABA" w14:textId="77777777" w:rsidR="001735AD" w:rsidRPr="001735AD" w:rsidRDefault="001735AD" w:rsidP="001735AD">
      <w:pPr>
        <w:rPr>
          <w:rFonts w:ascii="Calibri" w:hAnsi="Calibri" w:cs="Calibri"/>
          <w:lang w:val="it-IT" w:eastAsia="en-GB"/>
        </w:rPr>
      </w:pPr>
    </w:p>
    <w:p w14:paraId="0178ACFB" w14:textId="77777777" w:rsidR="001735AD" w:rsidRPr="001735AD" w:rsidRDefault="00CD4AFB" w:rsidP="001735AD">
      <w:pPr>
        <w:ind w:left="-1701" w:right="-1701"/>
        <w:jc w:val="center"/>
        <w:rPr>
          <w:rFonts w:ascii="Calibri" w:hAnsi="Calibri" w:cs="Calibri"/>
          <w:lang w:val="it-IT" w:eastAsia="en-GB"/>
        </w:rPr>
      </w:pPr>
      <w:r>
        <w:rPr>
          <w:rFonts w:ascii="Calibri" w:hAnsi="Calibri" w:cs="Calibri"/>
          <w:lang w:val="it-IT" w:eastAsia="en-GB"/>
        </w:rPr>
        <w:pict w14:anchorId="15A44E07">
          <v:shape id="_x0000_i1038" type="#_x0000_t75" style="width:534pt;height:387pt">
            <v:imagedata r:id="rId31" o:title="Caricamento Risultati Voti Presenza"/>
          </v:shape>
        </w:pict>
      </w:r>
    </w:p>
    <w:p w14:paraId="0D90D2E2"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9: Pubblicazione Risultati e Report</w:t>
      </w:r>
    </w:p>
    <w:p w14:paraId="07F6D656" w14:textId="77777777" w:rsidR="001735AD" w:rsidRPr="001735AD" w:rsidRDefault="001735AD" w:rsidP="001735AD">
      <w:pPr>
        <w:rPr>
          <w:rFonts w:ascii="Calibri" w:hAnsi="Calibri" w:cs="Calibri"/>
          <w:lang w:val="it-IT"/>
        </w:rPr>
      </w:pPr>
      <w:r w:rsidRPr="001735AD">
        <w:rPr>
          <w:rFonts w:ascii="Calibri" w:hAnsi="Calibri" w:cs="Calibri"/>
          <w:lang w:val="it-IT"/>
        </w:rPr>
        <w:t>Al termine delle elezioni, dopo aver caricato nel Sistema i voti delle votazioni in presenza e delle votazioni online (</w:t>
      </w:r>
      <w:r w:rsidRPr="001735AD">
        <w:rPr>
          <w:rFonts w:ascii="Calibri" w:hAnsi="Calibri" w:cs="Calibri"/>
          <w:b/>
          <w:bCs/>
          <w:lang w:val="it-IT"/>
        </w:rPr>
        <w:t>REF Caricamento Risultati Voti Presenza</w:t>
      </w:r>
      <w:r w:rsidRPr="001735AD">
        <w:rPr>
          <w:rFonts w:ascii="Calibri" w:hAnsi="Calibri" w:cs="Calibri"/>
          <w:lang w:val="it-IT"/>
        </w:rPr>
        <w:t xml:space="preserve">, </w:t>
      </w:r>
      <w:r w:rsidRPr="001735AD">
        <w:rPr>
          <w:rFonts w:ascii="Calibri" w:hAnsi="Calibri" w:cs="Calibri"/>
          <w:b/>
          <w:bCs/>
          <w:lang w:val="it-IT" w:eastAsia="it-IT"/>
        </w:rPr>
        <w:t>REF Votazione Online</w:t>
      </w:r>
      <w:r w:rsidRPr="001735AD">
        <w:rPr>
          <w:rFonts w:ascii="Calibri" w:hAnsi="Calibri" w:cs="Calibri"/>
          <w:lang w:val="it-IT"/>
        </w:rPr>
        <w:t xml:space="preserve">), si sommano entrambi per avere i risultati finali delle votazioni. Il Sistema preleva i dati sulle votazioni dal Database, effettua il calcolo sommando voti in presenza e voti online e salva il tutto nel Database. In seguito ci saranno due metodi per procedere alla creazione dei report, attraverso l’operatore </w:t>
      </w:r>
      <w:r w:rsidRPr="001735AD">
        <w:rPr>
          <w:rFonts w:ascii="Calibri" w:hAnsi="Calibri" w:cs="Calibri"/>
          <w:b/>
          <w:bCs/>
          <w:lang w:val="it-IT"/>
        </w:rPr>
        <w:t>ALT</w:t>
      </w:r>
      <w:r w:rsidRPr="001735AD">
        <w:rPr>
          <w:rFonts w:ascii="Calibri" w:hAnsi="Calibri" w:cs="Calibri"/>
          <w:lang w:val="it-IT"/>
        </w:rPr>
        <w:t>:</w:t>
      </w:r>
    </w:p>
    <w:p w14:paraId="238962FE" w14:textId="77777777" w:rsidR="001735AD" w:rsidRPr="001735AD" w:rsidRDefault="001735AD" w:rsidP="001735AD">
      <w:pPr>
        <w:numPr>
          <w:ilvl w:val="0"/>
          <w:numId w:val="72"/>
        </w:numPr>
        <w:rPr>
          <w:rFonts w:ascii="Calibri" w:hAnsi="Calibri" w:cs="Calibri"/>
          <w:lang w:val="it-IT"/>
        </w:rPr>
      </w:pPr>
      <w:r w:rsidRPr="001735AD">
        <w:rPr>
          <w:rFonts w:ascii="Calibri" w:hAnsi="Calibri" w:cs="Calibri"/>
          <w:lang w:val="it-IT"/>
        </w:rPr>
        <w:t xml:space="preserve">Si creano automaticamente, attraverso l’utilizzo dello Scanner che preleva il calcolo precedentemente registrato nel Database, i report dei risultati e le statistiche relative agli orari più affollati, i giorni delle votazioni. Successivamente lo scanner invierà tutti i file all’interno del Sistema. </w:t>
      </w:r>
    </w:p>
    <w:p w14:paraId="68A77FE0" w14:textId="128D5117" w:rsidR="001735AD" w:rsidRPr="001735AD" w:rsidRDefault="001735AD" w:rsidP="001735AD">
      <w:pPr>
        <w:numPr>
          <w:ilvl w:val="0"/>
          <w:numId w:val="72"/>
        </w:numPr>
        <w:rPr>
          <w:rFonts w:ascii="Calibri" w:hAnsi="Calibri" w:cs="Calibri"/>
          <w:lang w:val="it-IT" w:eastAsia="en-GB"/>
        </w:rPr>
      </w:pPr>
      <w:r w:rsidRPr="001735AD">
        <w:rPr>
          <w:rFonts w:ascii="Calibri" w:hAnsi="Calibri" w:cs="Calibri"/>
          <w:lang w:val="it-IT" w:eastAsia="en-GB"/>
        </w:rPr>
        <w:t xml:space="preserve">L’Amministratore </w:t>
      </w:r>
      <w:r w:rsidR="00711CE0" w:rsidRPr="001735AD">
        <w:rPr>
          <w:rFonts w:ascii="Calibri" w:hAnsi="Calibri" w:cs="Calibri"/>
          <w:lang w:val="it-IT" w:eastAsia="en-GB"/>
        </w:rPr>
        <w:t>di segreteria</w:t>
      </w:r>
      <w:r w:rsidRPr="001735AD">
        <w:rPr>
          <w:rFonts w:ascii="Calibri" w:hAnsi="Calibri" w:cs="Calibri"/>
          <w:lang w:val="it-IT" w:eastAsia="en-GB"/>
        </w:rPr>
        <w:t xml:space="preserve"> crea i file relativi ai report dei risultati delle votazioni e alle statistiche che verranno successivamente inseriti all’interno della dashboard. </w:t>
      </w:r>
      <w:r w:rsidRPr="001735AD">
        <w:rPr>
          <w:rFonts w:ascii="Calibri" w:hAnsi="Calibri" w:cs="Calibri"/>
          <w:lang w:val="it-IT"/>
        </w:rPr>
        <w:t>Dopo aver effettuato l’accesso al Sistema con le proprie credenziali, opportunatamente verificate nel Database, l’Amministratore si collegherà nella pagina dell’Evento ed infine creerà report e statistiche, prelevando il calcolo dal Database, e le invierà al Sistema.</w:t>
      </w:r>
    </w:p>
    <w:p w14:paraId="7CE1B583" w14:textId="77777777" w:rsidR="001735AD" w:rsidRPr="001735AD" w:rsidRDefault="001735AD" w:rsidP="001735AD">
      <w:pPr>
        <w:rPr>
          <w:rFonts w:ascii="Calibri" w:hAnsi="Calibri" w:cs="Calibri"/>
          <w:lang w:val="it-IT"/>
        </w:rPr>
      </w:pPr>
      <w:r w:rsidRPr="001735AD">
        <w:rPr>
          <w:rFonts w:ascii="Calibri" w:hAnsi="Calibri" w:cs="Calibri"/>
          <w:lang w:val="it-IT" w:eastAsia="en-GB"/>
        </w:rPr>
        <w:t>Il Sistema salverà tutti i file all’interno del Database e li pubblicherà. Infine invierà una notifica all’elettore, il quale accederà all’intero della propria dashboard attraverso le sue credenziali, e consulterà i report.</w:t>
      </w:r>
    </w:p>
    <w:p w14:paraId="79FD51C8"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9: Report votazioni e statistiche orari più affollati.</w:t>
      </w:r>
    </w:p>
    <w:p w14:paraId="063754C7" w14:textId="77777777" w:rsidR="001735AD" w:rsidRPr="001735AD" w:rsidRDefault="001735AD" w:rsidP="001735AD">
      <w:pPr>
        <w:rPr>
          <w:rFonts w:ascii="Calibri" w:hAnsi="Calibri" w:cs="Calibri"/>
          <w:b/>
          <w:bCs/>
          <w:i/>
          <w:i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r w:rsidRPr="001735AD">
        <w:rPr>
          <w:rFonts w:ascii="Calibri" w:hAnsi="Calibri" w:cs="Calibri"/>
          <w:b/>
          <w:bCs/>
          <w:i/>
          <w:iCs/>
          <w:u w:val="single"/>
          <w:lang w:val="it-IT"/>
        </w:rPr>
        <w:t>.</w:t>
      </w:r>
    </w:p>
    <w:p w14:paraId="13BC1828" w14:textId="77777777" w:rsidR="001735AD" w:rsidRPr="001735AD" w:rsidRDefault="001735AD" w:rsidP="001735AD">
      <w:pPr>
        <w:rPr>
          <w:rFonts w:ascii="Calibri" w:hAnsi="Calibri" w:cs="Calibri"/>
          <w:lang w:val="it-IT" w:eastAsia="en-GB"/>
        </w:rPr>
      </w:pPr>
    </w:p>
    <w:p w14:paraId="3098C727" w14:textId="4FEF6405" w:rsidR="007E18A0" w:rsidRPr="001735AD" w:rsidRDefault="00CD4AFB" w:rsidP="00A86DA0">
      <w:pPr>
        <w:ind w:left="-1701" w:right="-1701"/>
        <w:jc w:val="center"/>
        <w:rPr>
          <w:rFonts w:ascii="Calibri" w:hAnsi="Calibri" w:cs="Calibri"/>
          <w:lang w:val="it-IT" w:eastAsia="en-GB"/>
        </w:rPr>
      </w:pPr>
      <w:r>
        <w:rPr>
          <w:rFonts w:ascii="Calibri" w:hAnsi="Calibri" w:cs="Calibri"/>
          <w:lang w:val="it-IT" w:eastAsia="en-GB"/>
        </w:rPr>
        <w:lastRenderedPageBreak/>
        <w:pict w14:anchorId="5B521B56">
          <v:shape id="_x0000_i1039" type="#_x0000_t75" style="width:551.25pt;height:636pt">
            <v:imagedata r:id="rId32" o:title="Pubblicazione Risultati e Report"/>
          </v:shape>
        </w:pict>
      </w:r>
    </w:p>
    <w:p w14:paraId="75A051DC" w14:textId="77777777" w:rsidR="007E18A0" w:rsidRPr="00070832" w:rsidRDefault="007E18A0" w:rsidP="007E18A0">
      <w:pPr>
        <w:pStyle w:val="Titolo"/>
        <w:rPr>
          <w:noProof/>
          <w:lang w:val="it-IT"/>
        </w:rPr>
      </w:pPr>
      <w:r w:rsidRPr="00070832">
        <w:rPr>
          <w:noProof/>
          <w:lang w:val="it-IT"/>
        </w:rPr>
        <w:lastRenderedPageBreak/>
        <w:t xml:space="preserve">D. Dati e loro modellazione  </w:t>
      </w:r>
    </w:p>
    <w:p w14:paraId="22716461" w14:textId="350A331E" w:rsidR="007E18A0" w:rsidRPr="007E18A0" w:rsidRDefault="007E18A0" w:rsidP="007E18A0">
      <w:pPr>
        <w:pStyle w:val="Titolo"/>
        <w:spacing w:line="276" w:lineRule="auto"/>
        <w:rPr>
          <w:rFonts w:ascii="Arial" w:hAnsi="Arial" w:cs="Arial"/>
          <w:i/>
          <w:iCs/>
          <w:color w:val="595959"/>
          <w:sz w:val="22"/>
          <w:szCs w:val="24"/>
          <w:lang w:val="it-IT"/>
        </w:rPr>
      </w:pPr>
      <w:r w:rsidRPr="007E18A0">
        <w:rPr>
          <w:rFonts w:ascii="Arial" w:hAnsi="Arial" w:cs="Arial"/>
          <w:i/>
          <w:iCs/>
          <w:color w:val="595959"/>
          <w:sz w:val="22"/>
          <w:szCs w:val="24"/>
          <w:lang w:val="it-IT"/>
        </w:rPr>
        <w:t xml:space="preserve">Definite le sorgenti di dati a voi necessarie per realizzare I servizi di cui sopra. </w:t>
      </w:r>
      <w:r w:rsidR="00711CE0" w:rsidRPr="007E18A0">
        <w:rPr>
          <w:rFonts w:ascii="Arial" w:hAnsi="Arial" w:cs="Arial"/>
          <w:i/>
          <w:iCs/>
          <w:color w:val="595959"/>
          <w:sz w:val="22"/>
          <w:szCs w:val="24"/>
          <w:lang w:val="it-IT"/>
        </w:rPr>
        <w:t>Modellate</w:t>
      </w:r>
      <w:r w:rsidRPr="007E18A0">
        <w:rPr>
          <w:rFonts w:ascii="Arial" w:hAnsi="Arial" w:cs="Arial"/>
          <w:i/>
          <w:iCs/>
          <w:color w:val="595959"/>
          <w:sz w:val="22"/>
          <w:szCs w:val="24"/>
          <w:lang w:val="it-IT"/>
        </w:rPr>
        <w:t xml:space="preserve"> tali dati tramite un ER o similari. Specificate se e quali di tali dati sono </w:t>
      </w:r>
      <w:r w:rsidR="00711CE0" w:rsidRPr="007E18A0">
        <w:rPr>
          <w:rFonts w:ascii="Arial" w:hAnsi="Arial" w:cs="Arial"/>
          <w:i/>
          <w:iCs/>
          <w:color w:val="595959"/>
          <w:sz w:val="22"/>
          <w:szCs w:val="24"/>
          <w:lang w:val="it-IT"/>
        </w:rPr>
        <w:t>già</w:t>
      </w:r>
      <w:r w:rsidRPr="007E18A0">
        <w:rPr>
          <w:rFonts w:ascii="Arial" w:hAnsi="Arial" w:cs="Arial"/>
          <w:i/>
          <w:iCs/>
          <w:color w:val="595959"/>
          <w:sz w:val="22"/>
          <w:szCs w:val="24"/>
          <w:lang w:val="it-IT"/>
        </w:rPr>
        <w:t xml:space="preserve"> forniti da applicativi esistenti.  </w:t>
      </w:r>
    </w:p>
    <w:p w14:paraId="73248FAA" w14:textId="1DB28657" w:rsidR="007E18A0" w:rsidRPr="00070832" w:rsidRDefault="00CD4AFB" w:rsidP="00CD4AFB">
      <w:pPr>
        <w:pStyle w:val="Paragrafoelenco"/>
        <w:ind w:left="-1701"/>
        <w:rPr>
          <w:rFonts w:ascii="Cambria" w:hAnsi="Cambria"/>
          <w:sz w:val="24"/>
          <w:szCs w:val="24"/>
          <w:lang w:val="it-IT"/>
        </w:rPr>
        <w:pPrChange w:id="286" w:author="Martina Nolletti" w:date="2021-01-27T17:04:00Z">
          <w:pPr>
            <w:pStyle w:val="Paragrafoelenco"/>
            <w:ind w:left="0"/>
          </w:pPr>
        </w:pPrChange>
      </w:pPr>
      <w:ins w:id="287" w:author="Martina Nolletti" w:date="2021-01-27T17:04:00Z">
        <w:r>
          <w:rPr>
            <w:rFonts w:ascii="Cambria" w:hAnsi="Cambria"/>
            <w:sz w:val="24"/>
            <w:szCs w:val="24"/>
            <w:lang w:val="it-IT"/>
          </w:rPr>
          <w:pict w14:anchorId="455AE2D3">
            <v:shape id="_x0000_i1046" type="#_x0000_t75" style="width:586.5pt;height:537pt">
              <v:imagedata r:id="rId33" o:title="univasa"/>
            </v:shape>
          </w:pict>
        </w:r>
      </w:ins>
    </w:p>
    <w:p w14:paraId="5CA84FF6" w14:textId="77777777" w:rsidR="007E18A0" w:rsidRPr="00070832" w:rsidRDefault="007E18A0" w:rsidP="007E18A0">
      <w:pPr>
        <w:rPr>
          <w:lang w:val="it-IT"/>
        </w:rPr>
      </w:pPr>
    </w:p>
    <w:p w14:paraId="7F79148E" w14:textId="48EA955D" w:rsidR="001735AD" w:rsidRPr="00EA0282" w:rsidRDefault="001735AD" w:rsidP="001F2591">
      <w:pPr>
        <w:pStyle w:val="Titolo"/>
        <w:rPr>
          <w:rFonts w:ascii="Calibri" w:hAnsi="Calibri" w:cs="Calibri"/>
          <w:noProof/>
          <w:lang w:val="it-IT"/>
          <w:rPrChange w:id="288" w:author="Martina Nolletti" w:date="2021-01-26T18:09:00Z">
            <w:rPr>
              <w:rFonts w:ascii="Calibri" w:hAnsi="Calibri" w:cs="Calibri"/>
              <w:noProof/>
              <w:lang w:val="en-GB"/>
            </w:rPr>
          </w:rPrChange>
        </w:rPr>
      </w:pPr>
      <w:r w:rsidRPr="00EA0282">
        <w:rPr>
          <w:rFonts w:ascii="Calibri" w:hAnsi="Calibri" w:cs="Calibri"/>
          <w:noProof/>
          <w:lang w:val="it-IT"/>
          <w:rPrChange w:id="289" w:author="Martina Nolletti" w:date="2021-01-26T18:09:00Z">
            <w:rPr>
              <w:rFonts w:ascii="Calibri" w:hAnsi="Calibri" w:cs="Calibri"/>
              <w:noProof/>
              <w:lang w:val="en-GB"/>
            </w:rPr>
          </w:rPrChange>
        </w:rPr>
        <w:br w:type="page"/>
      </w:r>
      <w:bookmarkStart w:id="290" w:name="_Toc60592444"/>
      <w:r w:rsidR="007E18A0" w:rsidRPr="00EA0282">
        <w:rPr>
          <w:noProof/>
          <w:lang w:val="it-IT"/>
          <w:rPrChange w:id="291" w:author="Martina Nolletti" w:date="2021-01-26T18:09:00Z">
            <w:rPr>
              <w:noProof/>
            </w:rPr>
          </w:rPrChange>
        </w:rPr>
        <w:lastRenderedPageBreak/>
        <w:t>E. Design Decisions</w:t>
      </w:r>
      <w:del w:id="292" w:author="Martina Nolletti" w:date="2021-01-25T23:49:00Z">
        <w:r w:rsidR="007E18A0" w:rsidRPr="00EA0282" w:rsidDel="008C7530">
          <w:rPr>
            <w:noProof/>
            <w:lang w:val="it-IT"/>
            <w:rPrChange w:id="293" w:author="Martina Nolletti" w:date="2021-01-26T18:09:00Z">
              <w:rPr>
                <w:noProof/>
              </w:rPr>
            </w:rPrChange>
          </w:rPr>
          <w:delText xml:space="preserve">     </w:delText>
        </w:r>
        <w:r w:rsidR="007E18A0" w:rsidRPr="00EA0282" w:rsidDel="008C7530">
          <w:rPr>
            <w:noProof/>
            <w:lang w:val="it-IT"/>
            <w:rPrChange w:id="294" w:author="Martina Nolletti" w:date="2021-01-26T18:09:00Z">
              <w:rPr>
                <w:noProof/>
              </w:rPr>
            </w:rPrChange>
          </w:rPr>
          <w:br/>
        </w:r>
        <w:r w:rsidR="007E18A0" w:rsidRPr="00EA0282" w:rsidDel="008C7530">
          <w:rPr>
            <w:rFonts w:ascii="Arial" w:hAnsi="Arial" w:cs="Arial"/>
            <w:sz w:val="22"/>
            <w:szCs w:val="24"/>
            <w:lang w:val="it-IT"/>
            <w:rPrChange w:id="295" w:author="Martina Nolletti" w:date="2021-01-26T18:09:00Z">
              <w:rPr>
                <w:rFonts w:ascii="Arial" w:hAnsi="Arial" w:cs="Arial"/>
                <w:sz w:val="22"/>
                <w:szCs w:val="24"/>
              </w:rPr>
            </w:rPrChange>
          </w:rPr>
          <w:delText xml:space="preserve">&lt;Document here the </w:delText>
        </w:r>
        <w:r w:rsidR="007E18A0" w:rsidRPr="00EA0282" w:rsidDel="008C7530">
          <w:rPr>
            <w:rFonts w:ascii="Arial" w:hAnsi="Arial" w:cs="Arial"/>
            <w:b/>
            <w:sz w:val="22"/>
            <w:szCs w:val="24"/>
            <w:lang w:val="it-IT"/>
            <w:rPrChange w:id="296" w:author="Martina Nolletti" w:date="2021-01-26T18:09:00Z">
              <w:rPr>
                <w:rFonts w:ascii="Arial" w:hAnsi="Arial" w:cs="Arial"/>
                <w:b/>
                <w:sz w:val="22"/>
                <w:szCs w:val="24"/>
              </w:rPr>
            </w:rPrChange>
          </w:rPr>
          <w:delText>5</w:delText>
        </w:r>
        <w:r w:rsidR="007E18A0" w:rsidRPr="00EA0282" w:rsidDel="008C7530">
          <w:rPr>
            <w:rFonts w:ascii="Arial" w:hAnsi="Arial" w:cs="Arial"/>
            <w:sz w:val="22"/>
            <w:szCs w:val="24"/>
            <w:lang w:val="it-IT"/>
            <w:rPrChange w:id="297" w:author="Martina Nolletti" w:date="2021-01-26T18:09:00Z">
              <w:rPr>
                <w:rFonts w:ascii="Arial" w:hAnsi="Arial" w:cs="Arial"/>
                <w:sz w:val="22"/>
                <w:szCs w:val="24"/>
              </w:rPr>
            </w:rPrChange>
          </w:rPr>
          <w:delText xml:space="preserve"> most important design decisions you had to take. You can use both a textual </w:delText>
        </w:r>
        <w:r w:rsidR="00711CE0" w:rsidRPr="00EA0282" w:rsidDel="008C7530">
          <w:rPr>
            <w:rFonts w:ascii="Arial" w:hAnsi="Arial" w:cs="Arial"/>
            <w:sz w:val="22"/>
            <w:szCs w:val="24"/>
            <w:lang w:val="it-IT"/>
            <w:rPrChange w:id="298" w:author="Martina Nolletti" w:date="2021-01-26T18:09:00Z">
              <w:rPr>
                <w:rFonts w:ascii="Arial" w:hAnsi="Arial" w:cs="Arial"/>
                <w:sz w:val="22"/>
                <w:szCs w:val="24"/>
              </w:rPr>
            </w:rPrChange>
          </w:rPr>
          <w:delText>and</w:delText>
        </w:r>
        <w:r w:rsidR="007E18A0" w:rsidRPr="00EA0282" w:rsidDel="008C7530">
          <w:rPr>
            <w:rFonts w:ascii="Arial" w:hAnsi="Arial" w:cs="Arial"/>
            <w:sz w:val="22"/>
            <w:szCs w:val="24"/>
            <w:lang w:val="it-IT"/>
            <w:rPrChange w:id="299" w:author="Martina Nolletti" w:date="2021-01-26T18:09:00Z">
              <w:rPr>
                <w:rFonts w:ascii="Arial" w:hAnsi="Arial" w:cs="Arial"/>
                <w:sz w:val="22"/>
                <w:szCs w:val="24"/>
              </w:rPr>
            </w:rPrChange>
          </w:rPr>
          <w:delText xml:space="preserve"> a diagrammatic specification.&gt;</w:delText>
        </w:r>
      </w:del>
      <w:bookmarkEnd w:id="290"/>
    </w:p>
    <w:p w14:paraId="63167B61" w14:textId="13C1145F" w:rsidR="001735AD" w:rsidDel="008C7530" w:rsidRDefault="001735AD" w:rsidP="001735AD">
      <w:pPr>
        <w:rPr>
          <w:del w:id="300" w:author="Martina Nolletti" w:date="2021-01-25T23:51:00Z"/>
          <w:rFonts w:ascii="Calibri" w:hAnsi="Calibri" w:cs="Calibri"/>
          <w:lang w:val="it-IT"/>
        </w:rPr>
      </w:pPr>
      <w:r w:rsidRPr="001735AD">
        <w:rPr>
          <w:rFonts w:ascii="Calibri" w:hAnsi="Calibri" w:cs="Calibri"/>
          <w:lang w:val="it-IT"/>
        </w:rPr>
        <w:t xml:space="preserve">Le Design </w:t>
      </w:r>
      <w:proofErr w:type="spellStart"/>
      <w:r w:rsidRPr="001735AD">
        <w:rPr>
          <w:rFonts w:ascii="Calibri" w:hAnsi="Calibri" w:cs="Calibri"/>
          <w:lang w:val="it-IT"/>
        </w:rPr>
        <w:t>Decisions</w:t>
      </w:r>
      <w:proofErr w:type="spellEnd"/>
      <w:r w:rsidRPr="001735AD">
        <w:rPr>
          <w:rFonts w:ascii="Calibri" w:hAnsi="Calibri" w:cs="Calibri"/>
          <w:lang w:val="it-IT"/>
        </w:rPr>
        <w:t xml:space="preserve"> più importanti sono contrassegnate in </w:t>
      </w:r>
      <w:r w:rsidRPr="001735AD">
        <w:rPr>
          <w:rFonts w:ascii="Calibri" w:hAnsi="Calibri" w:cs="Calibri"/>
          <w:b/>
          <w:bCs/>
          <w:color w:val="FF0000"/>
          <w:lang w:val="it-IT"/>
        </w:rPr>
        <w:t>rosso</w:t>
      </w:r>
      <w:r w:rsidRPr="001735AD">
        <w:rPr>
          <w:rFonts w:ascii="Calibri" w:hAnsi="Calibri" w:cs="Calibri"/>
          <w:lang w:val="it-IT"/>
        </w:rPr>
        <w:t>:</w:t>
      </w:r>
    </w:p>
    <w:p w14:paraId="71372D9E" w14:textId="77777777" w:rsidR="008C7530" w:rsidRPr="001735AD" w:rsidRDefault="008C7530" w:rsidP="001735AD">
      <w:pPr>
        <w:rPr>
          <w:ins w:id="301" w:author="Martina Nolletti" w:date="2021-01-25T23:51:00Z"/>
          <w:rFonts w:ascii="Calibri" w:hAnsi="Calibri" w:cs="Calibri"/>
          <w:lang w:val="it-IT"/>
        </w:rPr>
      </w:pPr>
    </w:p>
    <w:p w14:paraId="70881260" w14:textId="77777777" w:rsidR="001735AD" w:rsidRPr="001735AD" w:rsidRDefault="001735AD" w:rsidP="001735AD">
      <w:pPr>
        <w:rPr>
          <w:rFonts w:ascii="Calibri" w:hAnsi="Calibri" w:cs="Calibri"/>
          <w:lang w:val="it-IT"/>
        </w:rPr>
      </w:pPr>
    </w:p>
    <w:p w14:paraId="2F35DA6C"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1) Come memorizzare i dati all’interno del Database?</w:t>
      </w:r>
    </w:p>
    <w:p w14:paraId="0CB831D3" w14:textId="77777777" w:rsidR="00D13B1E" w:rsidRDefault="001735AD" w:rsidP="001735AD">
      <w:pPr>
        <w:rPr>
          <w:ins w:id="302" w:author="Martina Nolletti" w:date="2021-01-26T18:25:00Z"/>
          <w:rFonts w:ascii="Calibri" w:hAnsi="Calibri" w:cs="Calibri"/>
          <w:lang w:val="it-IT"/>
        </w:rPr>
      </w:pPr>
      <w:r w:rsidRPr="001735AD">
        <w:rPr>
          <w:rFonts w:ascii="Calibri" w:hAnsi="Calibri" w:cs="Calibri"/>
          <w:lang w:val="it-IT"/>
        </w:rPr>
        <w:t xml:space="preserve">Il database contiene tutti i dati inviati dagli utenti del nostro sistema. La consultazione dell’intero database è permessa soltanto a livello amministrativo. I dati verranno salvati nel database, in un hard disk da un 1 terabyte. </w:t>
      </w:r>
    </w:p>
    <w:p w14:paraId="40092A4A" w14:textId="08F3602D" w:rsidR="001735AD" w:rsidRPr="00325EDB" w:rsidRDefault="00D13B1E">
      <w:pPr>
        <w:spacing w:after="200" w:line="276" w:lineRule="auto"/>
        <w:contextualSpacing/>
        <w:rPr>
          <w:rFonts w:ascii="Calibri" w:hAnsi="Calibri"/>
          <w:lang w:val="it-IT"/>
          <w:rPrChange w:id="303" w:author="Martina Nolletti" w:date="2021-01-26T18:32:00Z">
            <w:rPr>
              <w:rFonts w:ascii="Calibri" w:hAnsi="Calibri" w:cs="Calibri"/>
              <w:lang w:val="it-IT"/>
            </w:rPr>
          </w:rPrChange>
        </w:rPr>
        <w:pPrChange w:id="304" w:author="Martina Nolletti" w:date="2021-01-26T18:32:00Z">
          <w:pPr/>
        </w:pPrChange>
      </w:pPr>
      <w:ins w:id="305" w:author="Martina Nolletti" w:date="2021-01-26T18:25:00Z">
        <w:r>
          <w:rPr>
            <w:rFonts w:ascii="Calibri" w:hAnsi="Calibri" w:cs="Calibri"/>
            <w:lang w:val="it-IT"/>
          </w:rPr>
          <w:t xml:space="preserve">Abbiamo effettuato un’attenta analisi su quale piattaforma e quale linguaggio utilizzare. Per </w:t>
        </w:r>
      </w:ins>
      <w:ins w:id="306" w:author="Martina Nolletti" w:date="2021-01-26T18:26:00Z">
        <w:r>
          <w:rPr>
            <w:rFonts w:ascii="Calibri" w:hAnsi="Calibri" w:cs="Calibri"/>
            <w:lang w:val="it-IT"/>
          </w:rPr>
          <w:t xml:space="preserve">la piattaforma abbiamo discusso sull’utilizzo di </w:t>
        </w:r>
        <w:proofErr w:type="spellStart"/>
        <w:r>
          <w:rPr>
            <w:rFonts w:ascii="Calibri" w:hAnsi="Calibri" w:cs="Calibri"/>
            <w:lang w:val="it-IT"/>
          </w:rPr>
          <w:t>phpMyAdmin</w:t>
        </w:r>
        <w:proofErr w:type="spellEnd"/>
        <w:r>
          <w:rPr>
            <w:rFonts w:ascii="Calibri" w:hAnsi="Calibri" w:cs="Calibri"/>
            <w:lang w:val="it-IT"/>
          </w:rPr>
          <w:t xml:space="preserve"> e MySQL</w:t>
        </w:r>
      </w:ins>
      <w:ins w:id="307" w:author="Martina Nolletti" w:date="2021-01-26T18:27:00Z">
        <w:r>
          <w:rPr>
            <w:rFonts w:ascii="Calibri" w:hAnsi="Calibri" w:cs="Calibri"/>
            <w:lang w:val="it-IT"/>
          </w:rPr>
          <w:t xml:space="preserve"> </w:t>
        </w:r>
      </w:ins>
      <w:ins w:id="308" w:author="Martina Nolletti" w:date="2021-01-26T18:26:00Z">
        <w:r>
          <w:rPr>
            <w:rFonts w:ascii="Calibri" w:hAnsi="Calibri" w:cs="Calibri"/>
            <w:lang w:val="it-IT"/>
          </w:rPr>
          <w:t>Workbe</w:t>
        </w:r>
      </w:ins>
      <w:ins w:id="309" w:author="Martina Nolletti" w:date="2021-01-26T18:27:00Z">
        <w:r>
          <w:rPr>
            <w:rFonts w:ascii="Calibri" w:hAnsi="Calibri" w:cs="Calibri"/>
            <w:lang w:val="it-IT"/>
          </w:rPr>
          <w:t xml:space="preserve">nch. Abbiamo scelto di utilizzare la prima in quanto presenta una maggiore </w:t>
        </w:r>
      </w:ins>
      <w:ins w:id="310" w:author="Martina Nolletti" w:date="2021-01-26T18:28:00Z">
        <w:r>
          <w:rPr>
            <w:rFonts w:ascii="Calibri" w:hAnsi="Calibri" w:cs="Calibri"/>
            <w:lang w:val="it-IT"/>
          </w:rPr>
          <w:t xml:space="preserve">intuibilità. </w:t>
        </w:r>
      </w:ins>
      <w:r w:rsidR="001735AD" w:rsidRPr="001735AD">
        <w:rPr>
          <w:rFonts w:ascii="Calibri" w:hAnsi="Calibri" w:cs="Calibri"/>
          <w:lang w:val="it-IT"/>
        </w:rPr>
        <w:t xml:space="preserve">Verrà creato il database tramite la piattaforma </w:t>
      </w:r>
      <w:proofErr w:type="spellStart"/>
      <w:r w:rsidR="001735AD" w:rsidRPr="001735AD">
        <w:rPr>
          <w:rFonts w:ascii="Calibri" w:hAnsi="Calibri" w:cs="Calibri"/>
          <w:lang w:val="it-IT"/>
        </w:rPr>
        <w:t>phpMyAdmin</w:t>
      </w:r>
      <w:proofErr w:type="spellEnd"/>
      <w:r w:rsidR="001735AD" w:rsidRPr="001735AD">
        <w:rPr>
          <w:rFonts w:ascii="Calibri" w:hAnsi="Calibri" w:cs="Calibri"/>
          <w:lang w:val="it-IT"/>
        </w:rPr>
        <w:t xml:space="preserve"> e tutti i dati verranno inseriti all’interno delle tabelle SQL. Le interrogazioni verranno effettuate con delle query che restituiranno i record richiesti.</w:t>
      </w:r>
      <w:ins w:id="311" w:author="Martina Nolletti" w:date="2021-01-26T18:30:00Z">
        <w:r w:rsidR="00325EDB">
          <w:rPr>
            <w:rFonts w:ascii="Calibri" w:hAnsi="Calibri" w:cs="Calibri"/>
            <w:lang w:val="it-IT"/>
          </w:rPr>
          <w:t xml:space="preserve"> </w:t>
        </w:r>
        <w:r w:rsidR="00325EDB" w:rsidRPr="001735AD">
          <w:rPr>
            <w:rFonts w:ascii="Calibri" w:hAnsi="Calibri"/>
            <w:lang w:val="it-IT"/>
          </w:rPr>
          <w:t>I</w:t>
        </w:r>
        <w:r w:rsidR="00325EDB">
          <w:rPr>
            <w:rFonts w:ascii="Calibri" w:hAnsi="Calibri"/>
            <w:lang w:val="it-IT"/>
          </w:rPr>
          <w:t xml:space="preserve">noltre per la parte grafica </w:t>
        </w:r>
      </w:ins>
      <w:ins w:id="312" w:author="Martina Nolletti" w:date="2021-01-26T18:31:00Z">
        <w:r w:rsidR="00325EDB">
          <w:rPr>
            <w:rFonts w:ascii="Calibri" w:hAnsi="Calibri"/>
            <w:lang w:val="it-IT"/>
          </w:rPr>
          <w:t xml:space="preserve">e l’implementazione del Class </w:t>
        </w:r>
        <w:proofErr w:type="spellStart"/>
        <w:r w:rsidR="00325EDB">
          <w:rPr>
            <w:rFonts w:ascii="Calibri" w:hAnsi="Calibri"/>
            <w:lang w:val="it-IT"/>
          </w:rPr>
          <w:t>Diagram</w:t>
        </w:r>
        <w:proofErr w:type="spellEnd"/>
        <w:r w:rsidR="00325EDB">
          <w:rPr>
            <w:rFonts w:ascii="Calibri" w:hAnsi="Calibri"/>
            <w:lang w:val="it-IT"/>
          </w:rPr>
          <w:t xml:space="preserve"> verrà effettuata attraverso</w:t>
        </w:r>
      </w:ins>
      <w:ins w:id="313" w:author="Martina Nolletti" w:date="2021-01-26T18:30:00Z">
        <w:r w:rsidR="00325EDB" w:rsidRPr="001735AD">
          <w:rPr>
            <w:rFonts w:ascii="Calibri" w:hAnsi="Calibri"/>
            <w:lang w:val="it-IT"/>
          </w:rPr>
          <w:t xml:space="preserve"> Java</w:t>
        </w:r>
      </w:ins>
      <w:ins w:id="314" w:author="Martina Nolletti" w:date="2021-01-26T18:31:00Z">
        <w:r w:rsidR="00325EDB">
          <w:rPr>
            <w:rFonts w:ascii="Calibri" w:hAnsi="Calibri"/>
            <w:lang w:val="it-IT"/>
          </w:rPr>
          <w:t xml:space="preserve">. </w:t>
        </w:r>
      </w:ins>
      <w:ins w:id="315" w:author="Martina Nolletti" w:date="2021-01-26T18:30:00Z">
        <w:r w:rsidR="00325EDB" w:rsidRPr="001735AD">
          <w:rPr>
            <w:rFonts w:ascii="Calibri" w:hAnsi="Calibri"/>
            <w:lang w:val="it-IT"/>
          </w:rPr>
          <w:t xml:space="preserve">A livello grafico, anche con Java, sarà possibile rispettare l’usabilità e quindi creare un applicativo semplice e intuitivo ma allo stesso tempo funzionale per le varie esigenze delle diverse utenze. </w:t>
        </w:r>
      </w:ins>
      <w:ins w:id="316" w:author="Martina Nolletti" w:date="2021-01-26T18:31:00Z">
        <w:r w:rsidR="00325EDB">
          <w:rPr>
            <w:rFonts w:ascii="Calibri" w:hAnsi="Calibri" w:cs="Calibri"/>
            <w:lang w:val="it-IT"/>
          </w:rPr>
          <w:t xml:space="preserve">Per quanto riguarda il linguaggio di programmazione </w:t>
        </w:r>
      </w:ins>
      <w:ins w:id="317" w:author="Martina Nolletti" w:date="2021-01-26T18:32:00Z">
        <w:r w:rsidR="00325EDB">
          <w:rPr>
            <w:rFonts w:ascii="Calibri" w:hAnsi="Calibri" w:cs="Calibri"/>
            <w:lang w:val="it-IT"/>
          </w:rPr>
          <w:t xml:space="preserve">che verrà utilizzato per il Database, </w:t>
        </w:r>
      </w:ins>
      <w:ins w:id="318" w:author="Martina Nolletti" w:date="2021-01-26T18:31:00Z">
        <w:r w:rsidR="00325EDB">
          <w:rPr>
            <w:rFonts w:ascii="Calibri" w:hAnsi="Calibri" w:cs="Calibri"/>
            <w:lang w:val="it-IT"/>
          </w:rPr>
          <w:t xml:space="preserve">abbiamo analizzato MySQL, </w:t>
        </w:r>
        <w:proofErr w:type="spellStart"/>
        <w:r w:rsidR="00325EDB">
          <w:rPr>
            <w:rFonts w:ascii="Calibri" w:hAnsi="Calibri" w:cs="Calibri"/>
            <w:lang w:val="it-IT"/>
          </w:rPr>
          <w:t>MariaDB</w:t>
        </w:r>
        <w:proofErr w:type="spellEnd"/>
        <w:r w:rsidR="00325EDB">
          <w:rPr>
            <w:rFonts w:ascii="Calibri" w:hAnsi="Calibri" w:cs="Calibri"/>
            <w:lang w:val="it-IT"/>
          </w:rPr>
          <w:t xml:space="preserve"> e NOSQL. </w:t>
        </w:r>
      </w:ins>
      <w:ins w:id="319" w:author="Martina Nolletti" w:date="2021-01-26T18:30:00Z">
        <w:r w:rsidR="00325EDB" w:rsidRPr="001735AD">
          <w:rPr>
            <w:rFonts w:ascii="Calibri" w:hAnsi="Calibri"/>
            <w:lang w:val="it-IT"/>
          </w:rPr>
          <w:t xml:space="preserve">Per lo storage dei dati abbiamo deciso di utilizzare MySQL, che si connette in modo facile e veloce con Java. In questo modo potremo effettuare mensilmente un </w:t>
        </w:r>
        <w:proofErr w:type="spellStart"/>
        <w:r w:rsidR="00325EDB" w:rsidRPr="001735AD">
          <w:rPr>
            <w:rFonts w:ascii="Calibri" w:hAnsi="Calibri"/>
            <w:lang w:val="it-IT"/>
          </w:rPr>
          <w:t>dump</w:t>
        </w:r>
        <w:proofErr w:type="spellEnd"/>
        <w:r w:rsidR="00325EDB" w:rsidRPr="001735AD">
          <w:rPr>
            <w:rFonts w:ascii="Calibri" w:hAnsi="Calibri"/>
            <w:lang w:val="it-IT"/>
          </w:rPr>
          <w:t xml:space="preserve"> del database ed avere informazioni utili su tutti gli utenti.</w:t>
        </w:r>
      </w:ins>
      <w:del w:id="320" w:author="Martina Nolletti" w:date="2021-01-26T18:28:00Z">
        <w:r w:rsidR="001735AD" w:rsidRPr="001735AD" w:rsidDel="00D13B1E">
          <w:rPr>
            <w:rFonts w:ascii="Calibri" w:hAnsi="Calibri" w:cs="Calibri"/>
            <w:lang w:val="it-IT"/>
          </w:rPr>
          <w:delText xml:space="preserve">  </w:delText>
        </w:r>
      </w:del>
    </w:p>
    <w:p w14:paraId="3AA8368B" w14:textId="77777777" w:rsidR="001735AD" w:rsidRPr="001735AD" w:rsidRDefault="001735AD" w:rsidP="001735AD">
      <w:pPr>
        <w:rPr>
          <w:rFonts w:ascii="Calibri" w:hAnsi="Calibri" w:cs="Calibri"/>
          <w:lang w:val="it-IT"/>
        </w:rPr>
      </w:pPr>
    </w:p>
    <w:p w14:paraId="62414E48"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2) Come viene gestito il sovraccarico del Database?</w:t>
      </w:r>
    </w:p>
    <w:p w14:paraId="7E650D8C" w14:textId="3CB1F331" w:rsidR="001735AD" w:rsidRPr="001735AD" w:rsidRDefault="001735AD" w:rsidP="001735AD">
      <w:pPr>
        <w:rPr>
          <w:rFonts w:ascii="Calibri" w:hAnsi="Calibri" w:cs="Calibri"/>
          <w:lang w:val="it-IT"/>
        </w:rPr>
      </w:pPr>
      <w:r w:rsidRPr="001735AD">
        <w:rPr>
          <w:rFonts w:ascii="Calibri" w:hAnsi="Calibri" w:cs="Calibri"/>
          <w:lang w:val="it-IT"/>
        </w:rPr>
        <w:t xml:space="preserve">Per quanto riguarda il sovraccarico del database, la pulizia verrà effettuata la notte di ogni primo dell’anno solare sugli eventi, le preferenze di voto e le turnazioni, datate oltre </w:t>
      </w:r>
      <w:r w:rsidR="00711CE0" w:rsidRPr="001735AD">
        <w:rPr>
          <w:rFonts w:ascii="Calibri" w:hAnsi="Calibri" w:cs="Calibri"/>
          <w:lang w:val="it-IT"/>
        </w:rPr>
        <w:t>cinque</w:t>
      </w:r>
      <w:r w:rsidRPr="001735AD">
        <w:rPr>
          <w:rFonts w:ascii="Calibri" w:hAnsi="Calibri" w:cs="Calibri"/>
          <w:lang w:val="it-IT"/>
        </w:rPr>
        <w:t xml:space="preserve"> anni. Verranno cancellati i dati all’interno delle rispettive tabelle SQL. Non sarà inoltre presente un’interfaccia grafica per la gestione del sovraccarico del DB, in quanto il tutto viene gestito in modo automatico. </w:t>
      </w:r>
    </w:p>
    <w:p w14:paraId="05C5BB8F" w14:textId="77777777" w:rsidR="001735AD" w:rsidRPr="001735AD" w:rsidRDefault="001735AD" w:rsidP="001735AD">
      <w:pPr>
        <w:rPr>
          <w:rFonts w:ascii="Calibri" w:hAnsi="Calibri" w:cs="Calibri"/>
          <w:lang w:val="it-IT"/>
        </w:rPr>
      </w:pPr>
    </w:p>
    <w:p w14:paraId="0DB90EA1"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3) Come viene garantita l’unicità e la non modificabilità del voto?</w:t>
      </w:r>
    </w:p>
    <w:p w14:paraId="0F72FA60" w14:textId="77777777" w:rsidR="001735AD" w:rsidRPr="001735AD" w:rsidRDefault="001735AD" w:rsidP="001735AD">
      <w:pPr>
        <w:rPr>
          <w:rFonts w:ascii="Calibri" w:hAnsi="Calibri" w:cs="Calibri"/>
          <w:lang w:val="it-IT"/>
        </w:rPr>
      </w:pPr>
      <w:r w:rsidRPr="001735AD">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48FBFE14" w14:textId="77777777" w:rsidR="001735AD" w:rsidRPr="001735AD" w:rsidRDefault="001735AD" w:rsidP="001735AD">
      <w:pPr>
        <w:rPr>
          <w:rFonts w:ascii="Calibri" w:hAnsi="Calibri" w:cs="Calibri"/>
          <w:lang w:val="it-IT"/>
        </w:rPr>
      </w:pPr>
      <w:r w:rsidRPr="001735AD">
        <w:rPr>
          <w:rFonts w:ascii="Calibri" w:hAnsi="Calibri" w:cs="Calibri"/>
          <w:lang w:val="it-IT"/>
        </w:rPr>
        <w:t>Rendendo “non disponibile” l’evento, non si permetterà all’utente di poter modificare la preferenza espressa in precedenza. Inoltre l’elettore, visualizzerà il messaggio “Hai già espresso la tua preferenza per questo evento” se proverà ad accedere ad esso.</w:t>
      </w:r>
    </w:p>
    <w:p w14:paraId="064F30DE" w14:textId="77777777" w:rsidR="001735AD" w:rsidRPr="001735AD" w:rsidRDefault="001735AD" w:rsidP="001735AD">
      <w:pPr>
        <w:rPr>
          <w:rFonts w:ascii="Calibri" w:hAnsi="Calibri" w:cs="Calibri"/>
          <w:b/>
          <w:bCs/>
          <w:lang w:val="it-IT"/>
        </w:rPr>
      </w:pPr>
    </w:p>
    <w:p w14:paraId="271261D5"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lastRenderedPageBreak/>
        <w:t>D4) Come viene garantita la segretezza del voto online?</w:t>
      </w:r>
    </w:p>
    <w:p w14:paraId="2768AE39" w14:textId="11CB6A1C" w:rsidR="00FC0F5C" w:rsidRPr="001735AD" w:rsidRDefault="001735AD" w:rsidP="001735AD">
      <w:pPr>
        <w:rPr>
          <w:rFonts w:ascii="Calibri" w:hAnsi="Calibri" w:cs="Calibri"/>
          <w:lang w:val="it-IT"/>
        </w:rPr>
      </w:pPr>
      <w:r w:rsidRPr="001735AD">
        <w:rPr>
          <w:rFonts w:ascii="Calibri" w:hAnsi="Calibri" w:cs="Calibri"/>
          <w:lang w:val="it-IT"/>
        </w:rPr>
        <w:t xml:space="preserve">La segretezza del voto di un utente viene garantita mediante la crittografia e registrato nel database per far sì che anche chi ha accesso a quest’ultimo non ha modo di risalire alla preferenza espressa dall’elettore. Per quanto riguarda la crittografia abbiamo deciso di utilizzare il protocollo sha2 in quanto semplice e molto sicuro per l’uso che ne dovremmo fare. I sistemi di autenticazione devono essere configurati in modo da controllare gli accessi ai dispositivi e agli applicativi, tramite credenziali (username e password). La politica di gestione delle </w:t>
      </w:r>
      <w:r w:rsidR="003C4378">
        <w:fldChar w:fldCharType="begin"/>
      </w:r>
      <w:r w:rsidR="003C4378" w:rsidRPr="00EA0282">
        <w:rPr>
          <w:lang w:val="it-IT"/>
          <w:rPrChange w:id="321" w:author="Martina Nolletti" w:date="2021-01-26T18:09:00Z">
            <w:rPr/>
          </w:rPrChange>
        </w:rPr>
        <w:instrText xml:space="preserve"> HYPERLINK "https://protezionedatipersonali.it/password-e-sicurezza" \t "_self" \o "Password e sicurezza" </w:instrText>
      </w:r>
      <w:r w:rsidR="003C4378">
        <w:fldChar w:fldCharType="separate"/>
      </w:r>
      <w:r w:rsidRPr="001735AD">
        <w:rPr>
          <w:rFonts w:ascii="Calibri" w:hAnsi="Calibri" w:cs="Calibri"/>
          <w:lang w:val="it-IT"/>
        </w:rPr>
        <w:t>password</w:t>
      </w:r>
      <w:r w:rsidR="003C4378">
        <w:rPr>
          <w:rFonts w:ascii="Calibri" w:hAnsi="Calibri" w:cs="Calibri"/>
          <w:lang w:val="it-IT"/>
        </w:rPr>
        <w:fldChar w:fldCharType="end"/>
      </w:r>
      <w:r w:rsidRPr="001735AD">
        <w:rPr>
          <w:rFonts w:ascii="Calibri" w:hAnsi="Calibri" w:cs="Calibri"/>
          <w:lang w:val="it-IT"/>
        </w:rPr>
        <w:t> dovrebbe essere definita e documentata, con indicazione della lunghezza minima e dei criteri per la scelta delle password. Ancora meglio sarebbe utilizzare sistemi di </w:t>
      </w:r>
      <w:r w:rsidR="003C4378">
        <w:fldChar w:fldCharType="begin"/>
      </w:r>
      <w:r w:rsidR="003C4378" w:rsidRPr="00EA0282">
        <w:rPr>
          <w:lang w:val="it-IT"/>
          <w:rPrChange w:id="322" w:author="Martina Nolletti" w:date="2021-01-26T18:09:00Z">
            <w:rPr/>
          </w:rPrChange>
        </w:rPr>
        <w:instrText xml:space="preserve"> HYPERLINK "https://it.wikipedia.org/wiki/Autenticazione_a_due_fattori" \t "_blank" \o "Autenticazione a due fattori" </w:instrText>
      </w:r>
      <w:r w:rsidR="003C4378">
        <w:fldChar w:fldCharType="separate"/>
      </w:r>
      <w:r w:rsidRPr="001735AD">
        <w:rPr>
          <w:rFonts w:ascii="Calibri" w:hAnsi="Calibri" w:cs="Calibri"/>
          <w:lang w:val="it-IT"/>
        </w:rPr>
        <w:t>verifica a due fattori</w:t>
      </w:r>
      <w:r w:rsidR="003C4378">
        <w:rPr>
          <w:rFonts w:ascii="Calibri" w:hAnsi="Calibri" w:cs="Calibri"/>
          <w:lang w:val="it-IT"/>
        </w:rPr>
        <w:fldChar w:fldCharType="end"/>
      </w:r>
      <w:r w:rsidRPr="001735AD">
        <w:rPr>
          <w:rFonts w:ascii="Calibri" w:hAnsi="Calibri" w:cs="Calibri"/>
          <w:lang w:val="it-IT"/>
        </w:rPr>
        <w:t> (2FA).</w:t>
      </w:r>
    </w:p>
    <w:p w14:paraId="557985D4" w14:textId="77777777" w:rsidR="001735AD" w:rsidRPr="001735AD" w:rsidRDefault="001735AD" w:rsidP="001735AD">
      <w:pPr>
        <w:rPr>
          <w:rFonts w:ascii="Calibri" w:hAnsi="Calibri" w:cs="Calibri"/>
          <w:b/>
          <w:bCs/>
          <w:lang w:val="it-IT"/>
        </w:rPr>
      </w:pPr>
    </w:p>
    <w:p w14:paraId="320FE67D"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5) Come viene garantita la segretezza della votazione in presenza?</w:t>
      </w:r>
    </w:p>
    <w:p w14:paraId="270A2666"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Per poter garantire il miglior livello di segretezza, bisogna permettere al votante di inserire la propria scheda di voto all’interno dell’urna in modo che l’operatore di seggio non possa vedere la preferenza espressa dall’elettore. Per quanto riguarda la crittografia abbiamo deciso di utilizzare il protocollo sha2 in quanto semplice e molto sicuro per l’uso che ne dovremmo fare. I sistemi di autenticazione devono essere configurati in modo da controllare gli accessi ai dispositivi e agli applicativi, tramite credenziali (username e password). La politica di gestione delle </w:t>
      </w:r>
      <w:r w:rsidR="003C4378">
        <w:fldChar w:fldCharType="begin"/>
      </w:r>
      <w:r w:rsidR="003C4378" w:rsidRPr="00EA0282">
        <w:rPr>
          <w:lang w:val="it-IT"/>
          <w:rPrChange w:id="323" w:author="Martina Nolletti" w:date="2021-01-26T18:09:00Z">
            <w:rPr/>
          </w:rPrChange>
        </w:rPr>
        <w:instrText xml:space="preserve"> HYPERLINK "https://protezionedatipersonali.it/password-e-sicurezza" \t "_self" \o "Password e sicurezza" </w:instrText>
      </w:r>
      <w:r w:rsidR="003C4378">
        <w:fldChar w:fldCharType="separate"/>
      </w:r>
      <w:r w:rsidRPr="001735AD">
        <w:rPr>
          <w:rFonts w:ascii="Calibri" w:hAnsi="Calibri" w:cs="Calibri"/>
          <w:lang w:val="it-IT"/>
        </w:rPr>
        <w:t>password</w:t>
      </w:r>
      <w:r w:rsidR="003C4378">
        <w:rPr>
          <w:rFonts w:ascii="Calibri" w:hAnsi="Calibri" w:cs="Calibri"/>
          <w:lang w:val="it-IT"/>
        </w:rPr>
        <w:fldChar w:fldCharType="end"/>
      </w:r>
      <w:r w:rsidRPr="001735AD">
        <w:rPr>
          <w:rFonts w:ascii="Calibri" w:hAnsi="Calibri" w:cs="Calibri"/>
          <w:lang w:val="it-IT"/>
        </w:rPr>
        <w:t> dovrebbe essere definita e documentata, con indicazione della lunghezza minima e dei criteri per la scelta delle password. Ancora meglio sarebbe utilizzare sistemi di </w:t>
      </w:r>
      <w:r w:rsidR="003C4378">
        <w:fldChar w:fldCharType="begin"/>
      </w:r>
      <w:r w:rsidR="003C4378" w:rsidRPr="00EA0282">
        <w:rPr>
          <w:lang w:val="it-IT"/>
          <w:rPrChange w:id="324" w:author="Martina Nolletti" w:date="2021-01-26T18:09:00Z">
            <w:rPr/>
          </w:rPrChange>
        </w:rPr>
        <w:instrText xml:space="preserve"> HYPERLINK "https://it.wikipedia.org/wiki/Autenticazione_a_due_fattori" \t "_blank" \o "Autenticazione a due fattori" </w:instrText>
      </w:r>
      <w:r w:rsidR="003C4378">
        <w:fldChar w:fldCharType="separate"/>
      </w:r>
      <w:r w:rsidRPr="001735AD">
        <w:rPr>
          <w:rFonts w:ascii="Calibri" w:hAnsi="Calibri" w:cs="Calibri"/>
          <w:lang w:val="it-IT"/>
        </w:rPr>
        <w:t>verifica a due fattori</w:t>
      </w:r>
      <w:r w:rsidR="003C4378">
        <w:rPr>
          <w:rFonts w:ascii="Calibri" w:hAnsi="Calibri" w:cs="Calibri"/>
          <w:lang w:val="it-IT"/>
        </w:rPr>
        <w:fldChar w:fldCharType="end"/>
      </w:r>
      <w:r w:rsidRPr="001735AD">
        <w:rPr>
          <w:rFonts w:ascii="Calibri" w:hAnsi="Calibri" w:cs="Calibri"/>
          <w:lang w:val="it-IT"/>
        </w:rPr>
        <w:t> (2FA).</w:t>
      </w:r>
    </w:p>
    <w:p w14:paraId="4B6FDA7D" w14:textId="77777777" w:rsidR="001735AD" w:rsidRPr="001F2591" w:rsidRDefault="001735AD" w:rsidP="001735AD">
      <w:pPr>
        <w:rPr>
          <w:rFonts w:ascii="Calibri" w:hAnsi="Calibri" w:cs="Calibri"/>
          <w:b/>
          <w:bCs/>
          <w:color w:val="FF0000"/>
          <w:lang w:val="it-IT"/>
        </w:rPr>
      </w:pPr>
    </w:p>
    <w:p w14:paraId="0853B690" w14:textId="069CFBA1" w:rsidR="004B60E4" w:rsidRPr="00A86DA0" w:rsidRDefault="001735AD" w:rsidP="001F2591">
      <w:pPr>
        <w:numPr>
          <w:ilvl w:val="0"/>
          <w:numId w:val="73"/>
        </w:numPr>
        <w:rPr>
          <w:rFonts w:ascii="Calibri" w:hAnsi="Calibri" w:cs="Calibri"/>
          <w:b/>
          <w:bCs/>
          <w:color w:val="FF0000"/>
          <w:lang w:val="it-IT"/>
        </w:rPr>
      </w:pPr>
      <w:r w:rsidRPr="001F2591">
        <w:rPr>
          <w:rFonts w:ascii="Calibri" w:hAnsi="Calibri" w:cs="Calibri"/>
          <w:b/>
          <w:bCs/>
          <w:color w:val="FF0000"/>
          <w:lang w:val="it-IT"/>
        </w:rPr>
        <w:t>D6)</w:t>
      </w:r>
      <w:r w:rsidR="004B60E4" w:rsidRPr="00A86DA0">
        <w:rPr>
          <w:rFonts w:ascii="Calibri" w:hAnsi="Calibri" w:cs="Calibri"/>
          <w:b/>
          <w:bCs/>
          <w:color w:val="FF0000"/>
          <w:lang w:val="it-IT"/>
        </w:rPr>
        <w:t xml:space="preserve"> Come vengono gestite le diverse tipol</w:t>
      </w:r>
      <w:r w:rsidR="004B60E4">
        <w:rPr>
          <w:rFonts w:ascii="Calibri" w:hAnsi="Calibri" w:cs="Calibri"/>
          <w:b/>
          <w:bCs/>
          <w:color w:val="FF0000"/>
          <w:lang w:val="it-IT"/>
        </w:rPr>
        <w:t>o</w:t>
      </w:r>
      <w:r w:rsidR="004B60E4" w:rsidRPr="00A86DA0">
        <w:rPr>
          <w:rFonts w:ascii="Calibri" w:hAnsi="Calibri" w:cs="Calibri"/>
          <w:b/>
          <w:bCs/>
          <w:color w:val="FF0000"/>
          <w:lang w:val="it-IT"/>
        </w:rPr>
        <w:t>gie di utenze?</w:t>
      </w:r>
      <w:r w:rsidRPr="001F2591">
        <w:rPr>
          <w:rFonts w:ascii="Calibri" w:hAnsi="Calibri" w:cs="Calibri"/>
          <w:b/>
          <w:bCs/>
          <w:color w:val="FF0000"/>
          <w:lang w:val="it-IT"/>
        </w:rPr>
        <w:t xml:space="preserve"> </w:t>
      </w:r>
    </w:p>
    <w:p w14:paraId="0E8F6B7C" w14:textId="77777777" w:rsidR="004B60E4" w:rsidRPr="001735AD" w:rsidRDefault="004B60E4" w:rsidP="004B60E4">
      <w:pPr>
        <w:rPr>
          <w:rFonts w:ascii="Calibri" w:hAnsi="Calibri" w:cs="Calibri"/>
          <w:lang w:val="it-IT"/>
        </w:rPr>
      </w:pPr>
      <w:r w:rsidRPr="001735AD">
        <w:rPr>
          <w:rFonts w:ascii="Calibri" w:hAnsi="Calibri" w:cs="Calibri"/>
          <w:lang w:val="it-IT"/>
        </w:rPr>
        <w:t>Ogni tipologia di utente ha accesso ad una diversa dashboard.</w:t>
      </w:r>
      <w:r w:rsidRPr="001735AD">
        <w:rPr>
          <w:rFonts w:ascii="Calibri" w:hAnsi="Calibri" w:cs="Calibri"/>
          <w:lang w:val="it-IT"/>
        </w:rPr>
        <w:br/>
        <w:t>Dopo l’accesso, all’utente sarà visibile la sua dashboard che mostrerà tutte le funzionalità disponibili.</w:t>
      </w:r>
      <w:r w:rsidRPr="001735AD">
        <w:rPr>
          <w:rFonts w:ascii="Calibri" w:hAnsi="Calibri" w:cs="Calibri"/>
          <w:lang w:val="it-IT"/>
        </w:rPr>
        <w:br/>
        <w:t>Tutte le dashboard presentano in alto a destra un pulsante di logout e una sezione delle notifiche.</w:t>
      </w:r>
      <w:r w:rsidRPr="001735AD">
        <w:rPr>
          <w:rFonts w:ascii="Calibri" w:hAnsi="Calibri" w:cs="Calibri"/>
          <w:lang w:val="it-IT"/>
        </w:rPr>
        <w:br/>
        <w:t>Per il resto sono così differenziate:</w:t>
      </w:r>
    </w:p>
    <w:p w14:paraId="2F1B3E3A" w14:textId="77777777" w:rsidR="004B60E4" w:rsidRPr="001735AD" w:rsidRDefault="004B60E4" w:rsidP="004B60E4">
      <w:pPr>
        <w:numPr>
          <w:ilvl w:val="0"/>
          <w:numId w:val="75"/>
        </w:numPr>
        <w:rPr>
          <w:rFonts w:ascii="Calibri" w:hAnsi="Calibri" w:cs="Calibri"/>
          <w:lang w:val="it-IT"/>
        </w:rPr>
      </w:pPr>
      <w:r w:rsidRPr="001735AD">
        <w:rPr>
          <w:rFonts w:ascii="Calibri" w:hAnsi="Calibri" w:cs="Calibri"/>
          <w:lang w:val="it-IT"/>
        </w:rPr>
        <w:t>La dashboard Amministratore mostrerà un menu “Eventi” per creare/cancellare gli eventi, un menu “Operatori” per visualizzarli e gestirne i turni di lavoro e un menu “Risultati” per gestire statistiche, report e votazioni di ogni evento;</w:t>
      </w:r>
    </w:p>
    <w:p w14:paraId="432F0A2A" w14:textId="0FB3D446" w:rsidR="004B60E4" w:rsidRPr="001735AD" w:rsidRDefault="004B60E4" w:rsidP="004B60E4">
      <w:pPr>
        <w:numPr>
          <w:ilvl w:val="0"/>
          <w:numId w:val="75"/>
        </w:numPr>
        <w:rPr>
          <w:rFonts w:ascii="Calibri" w:hAnsi="Calibri" w:cs="Calibri"/>
          <w:lang w:val="it-IT"/>
        </w:rPr>
      </w:pPr>
      <w:r w:rsidRPr="001735AD">
        <w:rPr>
          <w:rFonts w:ascii="Calibri" w:hAnsi="Calibri" w:cs="Calibri"/>
          <w:lang w:val="it-IT"/>
        </w:rPr>
        <w:t>La dashboard Operatore mostrerà un menu “Eventi” per visualizzare gli elettori prenotati per un determinato evento, al quale accederà e attraverso la funzionalità “Scanner e risultati” attiva la scansione delle schede elettorali e/o inserisce manualmente i risul</w:t>
      </w:r>
      <w:r w:rsidR="00F4372F">
        <w:rPr>
          <w:rFonts w:ascii="Calibri" w:hAnsi="Calibri" w:cs="Calibri"/>
          <w:lang w:val="it-IT"/>
        </w:rPr>
        <w:t>t</w:t>
      </w:r>
      <w:r w:rsidRPr="001735AD">
        <w:rPr>
          <w:rFonts w:ascii="Calibri" w:hAnsi="Calibri" w:cs="Calibri"/>
          <w:lang w:val="it-IT"/>
        </w:rPr>
        <w:t>ati dei voti in presenza, e un menu “Lavoro” per visualizzare i propri turni;</w:t>
      </w:r>
    </w:p>
    <w:p w14:paraId="7EA5D7F4" w14:textId="77777777" w:rsidR="004B60E4" w:rsidRPr="001735AD" w:rsidRDefault="004B60E4" w:rsidP="004B60E4">
      <w:pPr>
        <w:numPr>
          <w:ilvl w:val="0"/>
          <w:numId w:val="75"/>
        </w:numPr>
        <w:rPr>
          <w:rFonts w:ascii="Calibri" w:hAnsi="Calibri" w:cs="Calibri"/>
          <w:lang w:val="it-IT"/>
        </w:rPr>
      </w:pPr>
      <w:r w:rsidRPr="001735AD">
        <w:rPr>
          <w:rFonts w:ascii="Calibri" w:hAnsi="Calibri" w:cs="Calibri"/>
          <w:lang w:val="it-IT"/>
        </w:rPr>
        <w:t>La dashboard Elettore mostrerà un menu “Eventi” con due sottomenu:</w:t>
      </w:r>
      <w:r w:rsidRPr="001735AD">
        <w:rPr>
          <w:rFonts w:ascii="Calibri" w:hAnsi="Calibri" w:cs="Calibri"/>
          <w:lang w:val="it-IT"/>
        </w:rPr>
        <w:br/>
        <w:t>c.1) “Tutti gli eventi” per visualizzare la lista completa degli eventi ai quali può accedere tramite l’opzione di prenotazione;</w:t>
      </w:r>
      <w:r w:rsidRPr="001735AD">
        <w:rPr>
          <w:rFonts w:ascii="Calibri" w:hAnsi="Calibri" w:cs="Calibri"/>
          <w:lang w:val="it-IT"/>
        </w:rPr>
        <w:br/>
        <w:t>c.2) “I tuoi eventi” per visualizzare la lista degli eventi per cui si è prenotato con un’opzione “Vota”, accessibile solo nella fascia oraria consentita delle votazioni, per votare all’evento selezionato.</w:t>
      </w:r>
    </w:p>
    <w:p w14:paraId="3B5A9EA8" w14:textId="77777777" w:rsidR="004B60E4" w:rsidRPr="001735AD" w:rsidRDefault="004B60E4" w:rsidP="004B60E4">
      <w:pPr>
        <w:ind w:left="360"/>
        <w:rPr>
          <w:rFonts w:ascii="Calibri" w:hAnsi="Calibri" w:cs="Calibri"/>
          <w:b/>
          <w:bCs/>
          <w:lang w:val="it-IT"/>
        </w:rPr>
      </w:pPr>
    </w:p>
    <w:p w14:paraId="1E8565FB" w14:textId="4F6E0643" w:rsidR="004B60E4" w:rsidRDefault="004B60E4" w:rsidP="004B60E4">
      <w:pPr>
        <w:rPr>
          <w:rFonts w:ascii="Calibri" w:hAnsi="Calibri" w:cs="Calibri"/>
          <w:b/>
          <w:bCs/>
          <w:lang w:val="it-IT"/>
        </w:rPr>
      </w:pPr>
    </w:p>
    <w:p w14:paraId="2E7CD96A" w14:textId="1C98249B" w:rsidR="004B60E4" w:rsidRPr="008C7530" w:rsidRDefault="004B60E4" w:rsidP="001F2591">
      <w:pPr>
        <w:rPr>
          <w:rFonts w:ascii="Calibri" w:hAnsi="Calibri" w:cs="Calibri"/>
          <w:b/>
          <w:bCs/>
          <w:u w:val="single"/>
          <w:lang w:val="it-IT"/>
          <w:rPrChange w:id="325" w:author="Martina Nolletti" w:date="2021-01-25T23:50:00Z">
            <w:rPr>
              <w:rFonts w:ascii="Calibri" w:hAnsi="Calibri" w:cs="Calibri"/>
              <w:lang w:val="it-IT"/>
            </w:rPr>
          </w:rPrChange>
        </w:rPr>
      </w:pPr>
      <w:r w:rsidRPr="008C7530">
        <w:rPr>
          <w:rFonts w:ascii="Calibri" w:hAnsi="Calibri" w:cs="Calibri"/>
          <w:b/>
          <w:bCs/>
          <w:u w:val="single"/>
          <w:lang w:val="it-IT"/>
          <w:rPrChange w:id="326" w:author="Martina Nolletti" w:date="2021-01-25T23:50:00Z">
            <w:rPr>
              <w:rFonts w:ascii="Calibri" w:hAnsi="Calibri" w:cs="Calibri"/>
              <w:lang w:val="it-IT"/>
            </w:rPr>
          </w:rPrChange>
        </w:rPr>
        <w:t xml:space="preserve">Altre </w:t>
      </w:r>
      <w:r w:rsidR="00F4372F" w:rsidRPr="008C7530">
        <w:rPr>
          <w:rFonts w:ascii="Calibri" w:hAnsi="Calibri" w:cs="Calibri"/>
          <w:b/>
          <w:bCs/>
          <w:u w:val="single"/>
          <w:lang w:val="it-IT"/>
          <w:rPrChange w:id="327" w:author="Martina Nolletti" w:date="2021-01-25T23:50:00Z">
            <w:rPr>
              <w:rFonts w:ascii="Calibri" w:hAnsi="Calibri" w:cs="Calibri"/>
              <w:lang w:val="it-IT"/>
            </w:rPr>
          </w:rPrChange>
        </w:rPr>
        <w:t>D</w:t>
      </w:r>
      <w:r w:rsidRPr="008C7530">
        <w:rPr>
          <w:rFonts w:ascii="Calibri" w:hAnsi="Calibri" w:cs="Calibri"/>
          <w:b/>
          <w:bCs/>
          <w:u w:val="single"/>
          <w:lang w:val="it-IT"/>
          <w:rPrChange w:id="328" w:author="Martina Nolletti" w:date="2021-01-25T23:50:00Z">
            <w:rPr>
              <w:rFonts w:ascii="Calibri" w:hAnsi="Calibri" w:cs="Calibri"/>
              <w:lang w:val="it-IT"/>
            </w:rPr>
          </w:rPrChange>
        </w:rPr>
        <w:t xml:space="preserve">esign </w:t>
      </w:r>
      <w:proofErr w:type="spellStart"/>
      <w:r w:rsidR="00F4372F" w:rsidRPr="008C7530">
        <w:rPr>
          <w:rFonts w:ascii="Calibri" w:hAnsi="Calibri" w:cs="Calibri"/>
          <w:b/>
          <w:bCs/>
          <w:u w:val="single"/>
          <w:lang w:val="it-IT"/>
          <w:rPrChange w:id="329" w:author="Martina Nolletti" w:date="2021-01-25T23:50:00Z">
            <w:rPr>
              <w:rFonts w:ascii="Calibri" w:hAnsi="Calibri" w:cs="Calibri"/>
              <w:lang w:val="it-IT"/>
            </w:rPr>
          </w:rPrChange>
        </w:rPr>
        <w:t>D</w:t>
      </w:r>
      <w:r w:rsidRPr="008C7530">
        <w:rPr>
          <w:rFonts w:ascii="Calibri" w:hAnsi="Calibri" w:cs="Calibri"/>
          <w:b/>
          <w:bCs/>
          <w:u w:val="single"/>
          <w:lang w:val="it-IT"/>
          <w:rPrChange w:id="330" w:author="Martina Nolletti" w:date="2021-01-25T23:50:00Z">
            <w:rPr>
              <w:rFonts w:ascii="Calibri" w:hAnsi="Calibri" w:cs="Calibri"/>
              <w:lang w:val="it-IT"/>
            </w:rPr>
          </w:rPrChange>
        </w:rPr>
        <w:t>ecision</w:t>
      </w:r>
      <w:r w:rsidR="00F4372F" w:rsidRPr="008C7530">
        <w:rPr>
          <w:rFonts w:ascii="Calibri" w:hAnsi="Calibri" w:cs="Calibri"/>
          <w:b/>
          <w:bCs/>
          <w:u w:val="single"/>
          <w:lang w:val="it-IT"/>
          <w:rPrChange w:id="331" w:author="Martina Nolletti" w:date="2021-01-25T23:50:00Z">
            <w:rPr>
              <w:rFonts w:ascii="Calibri" w:hAnsi="Calibri" w:cs="Calibri"/>
              <w:lang w:val="it-IT"/>
            </w:rPr>
          </w:rPrChange>
        </w:rPr>
        <w:t>s</w:t>
      </w:r>
      <w:proofErr w:type="spellEnd"/>
      <w:ins w:id="332" w:author="Martina Nolletti" w:date="2021-01-25T23:50:00Z">
        <w:r w:rsidR="008C7530" w:rsidRPr="008C7530">
          <w:rPr>
            <w:rFonts w:ascii="Calibri" w:hAnsi="Calibri" w:cs="Calibri"/>
            <w:b/>
            <w:bCs/>
            <w:u w:val="single"/>
            <w:lang w:val="it-IT"/>
            <w:rPrChange w:id="333" w:author="Martina Nolletti" w:date="2021-01-25T23:50:00Z">
              <w:rPr>
                <w:rFonts w:ascii="Calibri" w:hAnsi="Calibri" w:cs="Calibri"/>
                <w:lang w:val="it-IT"/>
              </w:rPr>
            </w:rPrChange>
          </w:rPr>
          <w:t xml:space="preserve"> </w:t>
        </w:r>
      </w:ins>
      <w:del w:id="334" w:author="Martina Nolletti" w:date="2021-01-25T23:50:00Z">
        <w:r w:rsidRPr="008C7530" w:rsidDel="008C7530">
          <w:rPr>
            <w:rFonts w:ascii="Calibri" w:hAnsi="Calibri" w:cs="Calibri"/>
            <w:b/>
            <w:bCs/>
            <w:u w:val="single"/>
            <w:lang w:val="it-IT"/>
            <w:rPrChange w:id="335" w:author="Martina Nolletti" w:date="2021-01-25T23:50:00Z">
              <w:rPr>
                <w:rFonts w:ascii="Calibri" w:hAnsi="Calibri" w:cs="Calibri"/>
                <w:lang w:val="it-IT"/>
              </w:rPr>
            </w:rPrChange>
          </w:rPr>
          <w:delText xml:space="preserve"> </w:delText>
        </w:r>
      </w:del>
      <w:r w:rsidRPr="008C7530">
        <w:rPr>
          <w:rFonts w:ascii="Calibri" w:hAnsi="Calibri" w:cs="Calibri"/>
          <w:b/>
          <w:bCs/>
          <w:u w:val="single"/>
          <w:lang w:val="it-IT"/>
          <w:rPrChange w:id="336" w:author="Martina Nolletti" w:date="2021-01-25T23:50:00Z">
            <w:rPr>
              <w:rFonts w:ascii="Calibri" w:hAnsi="Calibri" w:cs="Calibri"/>
              <w:lang w:val="it-IT"/>
            </w:rPr>
          </w:rPrChange>
        </w:rPr>
        <w:t>da noi prese e collegate nelle sezioni precedenti di questo documento sono:</w:t>
      </w:r>
    </w:p>
    <w:p w14:paraId="322D2B72" w14:textId="77777777" w:rsidR="001735AD" w:rsidRPr="001735AD" w:rsidRDefault="001735AD" w:rsidP="001735AD">
      <w:pPr>
        <w:rPr>
          <w:rFonts w:ascii="Calibri" w:hAnsi="Calibri" w:cs="Calibri"/>
          <w:lang w:val="it-IT"/>
        </w:rPr>
      </w:pPr>
    </w:p>
    <w:p w14:paraId="09E89154" w14:textId="24D3C594" w:rsidR="001735AD" w:rsidRPr="001F2591" w:rsidRDefault="001735AD" w:rsidP="00A86DA0">
      <w:pPr>
        <w:numPr>
          <w:ilvl w:val="0"/>
          <w:numId w:val="73"/>
        </w:numPr>
        <w:rPr>
          <w:rFonts w:ascii="Calibri" w:hAnsi="Calibri" w:cs="Calibri"/>
          <w:b/>
          <w:bCs/>
          <w:lang w:val="it-IT"/>
        </w:rPr>
      </w:pPr>
      <w:r w:rsidRPr="001735AD">
        <w:rPr>
          <w:rFonts w:ascii="Calibri" w:hAnsi="Calibri" w:cs="Calibri"/>
          <w:b/>
          <w:bCs/>
          <w:lang w:val="it-IT"/>
        </w:rPr>
        <w:t>D7)</w:t>
      </w:r>
      <w:r w:rsidR="00454A7F">
        <w:rPr>
          <w:rFonts w:ascii="Calibri" w:hAnsi="Calibri" w:cs="Calibri"/>
          <w:b/>
          <w:bCs/>
          <w:lang w:val="it-IT"/>
        </w:rPr>
        <w:t xml:space="preserve"> </w:t>
      </w:r>
      <w:r w:rsidR="00454A7F" w:rsidRPr="00630E40">
        <w:rPr>
          <w:rFonts w:ascii="Calibri" w:hAnsi="Calibri" w:cs="Calibri"/>
          <w:b/>
          <w:bCs/>
          <w:lang w:val="it-IT"/>
        </w:rPr>
        <w:t>Come viene gestito l’accesso alla piattaforma?</w:t>
      </w:r>
      <w:r w:rsidRPr="00A86DA0">
        <w:rPr>
          <w:rFonts w:ascii="Calibri" w:hAnsi="Calibri" w:cs="Calibri"/>
          <w:b/>
          <w:bCs/>
          <w:lang w:val="it-IT"/>
        </w:rPr>
        <w:t xml:space="preserve"> </w:t>
      </w:r>
    </w:p>
    <w:p w14:paraId="5F38306D" w14:textId="6B4F8B91" w:rsidR="001735AD" w:rsidRPr="001735AD" w:rsidRDefault="001735AD" w:rsidP="001735AD">
      <w:pPr>
        <w:rPr>
          <w:rFonts w:ascii="Calibri" w:hAnsi="Calibri" w:cs="Calibri"/>
          <w:lang w:val="it-IT"/>
        </w:rPr>
      </w:pPr>
      <w:r w:rsidRPr="001735AD">
        <w:rPr>
          <w:rFonts w:ascii="Calibri" w:hAnsi="Calibri" w:cs="Calibri"/>
          <w:lang w:val="it-IT"/>
        </w:rPr>
        <w:t xml:space="preserve">L’accesso alla piattaforma viene effettuato da diversi tipi di utente. La registrazione e il login, all’interno del sistema, avvengono tramite una </w:t>
      </w:r>
      <w:proofErr w:type="spellStart"/>
      <w:r w:rsidRPr="001735AD">
        <w:rPr>
          <w:rFonts w:ascii="Calibri" w:hAnsi="Calibri" w:cs="Calibri"/>
          <w:lang w:val="it-IT"/>
        </w:rPr>
        <w:t>form</w:t>
      </w:r>
      <w:proofErr w:type="spellEnd"/>
      <w:r w:rsidRPr="001735AD">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Pr="001735AD">
        <w:rPr>
          <w:rFonts w:ascii="Calibri" w:hAnsi="Calibri" w:cs="Calibri"/>
          <w:lang w:val="it-IT"/>
        </w:rPr>
        <w:t>sign</w:t>
      </w:r>
      <w:proofErr w:type="spellEnd"/>
      <w:r w:rsidRPr="001735AD">
        <w:rPr>
          <w:rFonts w:ascii="Calibri" w:hAnsi="Calibri" w:cs="Calibri"/>
          <w:lang w:val="it-IT"/>
        </w:rPr>
        <w:t xml:space="preserve">-up verrà visualizzato un messaggio di conferma dell’avvenuta registrazione o errore nell’inserimento dei dati. </w:t>
      </w:r>
    </w:p>
    <w:p w14:paraId="09A6A330"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8) Come avviene la votazione online?</w:t>
      </w:r>
    </w:p>
    <w:p w14:paraId="1BB3429F" w14:textId="65AA1A7B" w:rsidR="004B60E4" w:rsidRPr="001735AD" w:rsidRDefault="001735AD" w:rsidP="001735AD">
      <w:pPr>
        <w:rPr>
          <w:rFonts w:ascii="Calibri" w:hAnsi="Calibri" w:cs="Calibri"/>
          <w:b/>
          <w:bCs/>
          <w:lang w:val="it-IT"/>
        </w:rPr>
      </w:pPr>
      <w:r w:rsidRPr="001735AD">
        <w:rPr>
          <w:rFonts w:ascii="Calibri" w:hAnsi="Calibri" w:cs="Calibri"/>
          <w:lang w:val="it-IT"/>
        </w:rPr>
        <w:t>L’utente accederà all’evento identificandosi tramite una fotocamera, se il riconoscimento andrà a buon fine, verrà mostrata una scheda elettorale elettronica.</w:t>
      </w:r>
      <w:r w:rsidRPr="001735AD">
        <w:rPr>
          <w:rFonts w:ascii="Calibri" w:hAnsi="Calibri" w:cs="Calibri"/>
          <w:lang w:val="it-IT"/>
        </w:rPr>
        <w:br/>
        <w:t xml:space="preserve">Su di essa l’utente potrà visualizzare una lista dei candidati con le relative </w:t>
      </w:r>
      <w:proofErr w:type="spellStart"/>
      <w:r w:rsidRPr="001735AD">
        <w:rPr>
          <w:rFonts w:ascii="Calibri" w:hAnsi="Calibri" w:cs="Calibri"/>
          <w:lang w:val="it-IT"/>
        </w:rPr>
        <w:t>checkbox</w:t>
      </w:r>
      <w:proofErr w:type="spellEnd"/>
      <w:r w:rsidRPr="001735AD">
        <w:rPr>
          <w:rFonts w:ascii="Calibri" w:hAnsi="Calibri" w:cs="Calibri"/>
          <w:lang w:val="it-IT"/>
        </w:rPr>
        <w:t xml:space="preserve"> e il regolamento di voto. Una volta selezionate le preferenze possibili l’elettore potrà p</w:t>
      </w:r>
      <w:r w:rsidR="00454A7F">
        <w:rPr>
          <w:rFonts w:ascii="Calibri" w:hAnsi="Calibri" w:cs="Calibri"/>
          <w:lang w:val="it-IT"/>
        </w:rPr>
        <w:t>r</w:t>
      </w:r>
      <w:r w:rsidRPr="001735AD">
        <w:rPr>
          <w:rFonts w:ascii="Calibri" w:hAnsi="Calibri" w:cs="Calibri"/>
          <w:lang w:val="it-IT"/>
        </w:rPr>
        <w:t xml:space="preserve">ocedere all’invio tramite la presenza di un pulsante, se le preferenze selezionate non rispettano il regolamento verrà mostrato un messaggio di errore e il voto non verrà inviato. </w:t>
      </w:r>
    </w:p>
    <w:p w14:paraId="013582EE"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9) Perché viene utilizzato lo scanner?</w:t>
      </w:r>
    </w:p>
    <w:p w14:paraId="7CEC9995" w14:textId="49C6D499" w:rsidR="001735AD" w:rsidRPr="001735AD" w:rsidRDefault="001735AD" w:rsidP="001735AD">
      <w:pPr>
        <w:shd w:val="clear" w:color="auto" w:fill="FFFFFF"/>
        <w:suppressAutoHyphens/>
        <w:spacing w:after="150" w:line="255" w:lineRule="atLeast"/>
        <w:rPr>
          <w:rFonts w:ascii="Calibri" w:hAnsi="Calibri" w:cs="Calibri"/>
          <w:lang w:val="it-IT" w:bidi="th-TH"/>
        </w:rPr>
      </w:pPr>
      <w:r w:rsidRPr="001735AD">
        <w:rPr>
          <w:rFonts w:ascii="Calibri" w:hAnsi="Calibri" w:cs="Calibri"/>
          <w:lang w:val="it-IT"/>
        </w:rPr>
        <w:t>Lo scanner verrà utilizzato per facilitare il conteggio dei voti in presenza e di conseguenza alleggerire il carico di lavo</w:t>
      </w:r>
      <w:r w:rsidR="00454A7F">
        <w:rPr>
          <w:rFonts w:ascii="Calibri" w:hAnsi="Calibri" w:cs="Calibri"/>
          <w:lang w:val="it-IT"/>
        </w:rPr>
        <w:t>r</w:t>
      </w:r>
      <w:r w:rsidRPr="001735AD">
        <w:rPr>
          <w:rFonts w:ascii="Calibri" w:hAnsi="Calibri" w:cs="Calibri"/>
          <w:lang w:val="it-IT"/>
        </w:rPr>
        <w:t>o degli operatori.</w:t>
      </w:r>
      <w:r w:rsidRPr="001735AD">
        <w:rPr>
          <w:rFonts w:ascii="Calibri" w:hAnsi="Calibri" w:cs="Calibri"/>
          <w:lang w:val="it-IT"/>
        </w:rPr>
        <w:br/>
        <w:t>Lo scanner distingue, tramite un particolare software di scansione, le schede nulle e valide con le relative preferenze. Successivamente invierà i dati scansionati al sistema tramite una connessione wireless. Lo scanner utilizzato dalle Università sarà PDS-5000, uno scanner professionale per documenti che ha le seguenti funzionalità: auto-allineamento, ritaglio automatico, auto-rotazione (</w:t>
      </w:r>
      <w:r w:rsidRPr="001735AD">
        <w:rPr>
          <w:rFonts w:ascii="Calibri" w:hAnsi="Calibri" w:cs="Calibri"/>
          <w:lang w:val="it-IT" w:bidi="th-TH"/>
        </w:rPr>
        <w:t>per allineare le immagini scansionate e assicurare un risultato professionale), rimozione della pagina bianca (le immagini vuote scansionate possono essere rilevate e rimosse automaticamente, in modo da ridurre le dimensioni del file e i tempi di preparazione dei documenti), soglia dinamica (quando le immagini e il testo sono di difficile lettura a causa della densità del colore, la funzione di Soglia Dinamica per schiarire o scurire le immagini in base alla necessità permette di ottenere documenti chiari, nitidi e semplici da leggere. I livelli di tonalità chiari e scuri possono essere regolati in modo da migliorare la leggibilità dei documenti), elaborazione sfondo (i colori indesiderati vengono uniformati e rimossi, come pure le linee e le ombre), riempimento e rimozione dei bordi (la rimozione di bordi non necessari permette di ottenere pagine pulite e senza ombre). Il costo di questo scanner è di 1.217,80 € IVA inclusa, un prezzo accessibile per tutte le università.</w:t>
      </w:r>
    </w:p>
    <w:p w14:paraId="1BCCE105" w14:textId="77777777" w:rsidR="001735AD" w:rsidRPr="001735AD" w:rsidRDefault="001735AD" w:rsidP="001735AD">
      <w:pPr>
        <w:numPr>
          <w:ilvl w:val="0"/>
          <w:numId w:val="73"/>
        </w:numPr>
        <w:spacing w:after="200" w:line="276" w:lineRule="auto"/>
        <w:contextualSpacing/>
        <w:rPr>
          <w:rFonts w:ascii="Calibri" w:hAnsi="Calibri" w:cs="Calibri"/>
          <w:b/>
          <w:bCs/>
          <w:lang w:val="it-IT"/>
        </w:rPr>
      </w:pPr>
      <w:r w:rsidRPr="001735AD">
        <w:rPr>
          <w:rFonts w:ascii="Calibri" w:hAnsi="Calibri" w:cs="Calibri"/>
          <w:b/>
          <w:bCs/>
          <w:lang w:val="it-IT"/>
        </w:rPr>
        <w:t>D10) Come saranno strutturati i file dei report e delle statistiche?</w:t>
      </w:r>
    </w:p>
    <w:p w14:paraId="1DE12D73" w14:textId="6BD6CB58" w:rsidR="001735AD" w:rsidRPr="001735AD" w:rsidRDefault="001735AD" w:rsidP="001735AD">
      <w:pPr>
        <w:spacing w:after="200" w:line="276" w:lineRule="auto"/>
        <w:contextualSpacing/>
        <w:rPr>
          <w:rFonts w:ascii="Calibri" w:hAnsi="Calibri" w:cs="Calibri"/>
          <w:lang w:val="it-IT"/>
        </w:rPr>
      </w:pPr>
      <w:r w:rsidRPr="001735AD">
        <w:rPr>
          <w:rFonts w:ascii="Calibri" w:hAnsi="Calibri" w:cs="Calibri"/>
          <w:lang w:val="it-IT"/>
        </w:rPr>
        <w:lastRenderedPageBreak/>
        <w:t>A seggi chiusi l’amministratore di segreteria o lo scanner procederanno nel creare i file dei report e delle statistiche.</w:t>
      </w:r>
      <w:r w:rsidRPr="001735AD">
        <w:rPr>
          <w:rFonts w:ascii="Calibri" w:hAnsi="Calibri" w:cs="Calibri"/>
          <w:lang w:val="it-IT"/>
        </w:rPr>
        <w:br/>
        <w:t xml:space="preserve">Tramite una pagina presente nella dashboard dell’amministratore, esso potrà richiedere il calcolo dei voti e delle statistiche che verranno in seguito esportati in un file </w:t>
      </w:r>
      <w:r w:rsidR="00711CE0" w:rsidRPr="001735AD">
        <w:rPr>
          <w:rFonts w:ascii="Calibri" w:hAnsi="Calibri" w:cs="Calibri"/>
          <w:lang w:val="it-IT"/>
        </w:rPr>
        <w:t>Excel</w:t>
      </w:r>
      <w:r w:rsidRPr="001735AD">
        <w:rPr>
          <w:rFonts w:ascii="Calibri" w:hAnsi="Calibri" w:cs="Calibri"/>
          <w:lang w:val="it-IT"/>
        </w:rPr>
        <w:t>.</w:t>
      </w:r>
      <w:r w:rsidRPr="001735AD">
        <w:rPr>
          <w:rFonts w:ascii="Calibri" w:hAnsi="Calibri" w:cs="Calibri"/>
          <w:lang w:val="it-IT"/>
        </w:rPr>
        <w:br/>
        <w:t>Il sistema renderà il file pubblico e visualizzabile a tutti gli utenti.</w:t>
      </w:r>
    </w:p>
    <w:p w14:paraId="629943D5" w14:textId="08F696DC" w:rsidR="001735AD" w:rsidRPr="001735AD" w:rsidRDefault="001735AD" w:rsidP="001735AD">
      <w:pPr>
        <w:spacing w:after="200" w:line="276" w:lineRule="auto"/>
        <w:contextualSpacing/>
        <w:rPr>
          <w:rFonts w:ascii="Calibri" w:hAnsi="Calibri" w:cs="Calibri"/>
          <w:b/>
          <w:bCs/>
          <w:sz w:val="22"/>
          <w:szCs w:val="22"/>
          <w:lang w:val="it-IT"/>
        </w:rPr>
      </w:pPr>
      <w:r w:rsidRPr="001735AD">
        <w:rPr>
          <w:rFonts w:ascii="Calibri" w:hAnsi="Calibri" w:cs="Calibri"/>
          <w:lang w:val="it-IT"/>
        </w:rPr>
        <w:t>Per quanto riguarda lo scanner, avrà un software in grado di generare automaticamente i file e ren</w:t>
      </w:r>
      <w:r w:rsidR="00766632">
        <w:rPr>
          <w:rFonts w:ascii="Calibri" w:hAnsi="Calibri" w:cs="Calibri"/>
          <w:lang w:val="it-IT"/>
        </w:rPr>
        <w:t>de</w:t>
      </w:r>
      <w:r w:rsidRPr="001735AD">
        <w:rPr>
          <w:rFonts w:ascii="Calibri" w:hAnsi="Calibri" w:cs="Calibri"/>
          <w:lang w:val="it-IT"/>
        </w:rPr>
        <w:t>rli pubblici sul sistema.</w:t>
      </w:r>
    </w:p>
    <w:p w14:paraId="1894D2A1" w14:textId="4D36CB51" w:rsidR="00454A7F" w:rsidRDefault="001735AD" w:rsidP="004B60E4">
      <w:pPr>
        <w:numPr>
          <w:ilvl w:val="0"/>
          <w:numId w:val="73"/>
        </w:numPr>
        <w:rPr>
          <w:rFonts w:ascii="Calibri" w:hAnsi="Calibri" w:cs="Calibri"/>
          <w:b/>
          <w:bCs/>
          <w:lang w:val="it-IT"/>
        </w:rPr>
      </w:pPr>
      <w:r w:rsidRPr="001F2591">
        <w:rPr>
          <w:rFonts w:ascii="Calibri" w:hAnsi="Calibri" w:cs="Calibri"/>
          <w:b/>
          <w:bCs/>
          <w:lang w:val="it-IT"/>
        </w:rPr>
        <w:t>D11)</w:t>
      </w:r>
      <w:r w:rsidR="00454A7F">
        <w:rPr>
          <w:rFonts w:ascii="Calibri" w:hAnsi="Calibri" w:cs="Calibri"/>
          <w:b/>
          <w:bCs/>
          <w:lang w:val="it-IT"/>
        </w:rPr>
        <w:t xml:space="preserve"> </w:t>
      </w:r>
      <w:r w:rsidR="00454A7F" w:rsidRPr="001735AD">
        <w:rPr>
          <w:rFonts w:ascii="Calibri" w:hAnsi="Calibri" w:cs="Calibri"/>
          <w:b/>
          <w:bCs/>
          <w:lang w:val="it-IT"/>
        </w:rPr>
        <w:t>Come viene garantito l’anonimato del voto?</w:t>
      </w:r>
      <w:r w:rsidRPr="001F2591">
        <w:rPr>
          <w:rFonts w:ascii="Calibri" w:hAnsi="Calibri" w:cs="Calibri"/>
          <w:b/>
          <w:bCs/>
          <w:lang w:val="it-IT"/>
        </w:rPr>
        <w:t xml:space="preserve"> </w:t>
      </w:r>
    </w:p>
    <w:p w14:paraId="392A2544" w14:textId="77062460" w:rsidR="004B60E4" w:rsidRDefault="004B60E4" w:rsidP="004B60E4">
      <w:pPr>
        <w:rPr>
          <w:rFonts w:ascii="Calibri" w:hAnsi="Calibri" w:cs="Calibri"/>
          <w:lang w:val="it-IT"/>
        </w:rPr>
      </w:pPr>
      <w:r w:rsidRPr="00A86DA0">
        <w:rPr>
          <w:rFonts w:ascii="Calibri" w:hAnsi="Calibri" w:cs="Calibri"/>
          <w:lang w:val="it-IT"/>
        </w:rPr>
        <w:t>La nostra piattaforma sarà dotata dei</w:t>
      </w:r>
      <w:r w:rsidRPr="001F2591">
        <w:rPr>
          <w:rFonts w:ascii="Calibri" w:hAnsi="Calibri" w:cs="Calibri"/>
          <w:lang w:val="it-IT"/>
        </w:rPr>
        <w:t xml:space="preserve"> migliori</w:t>
      </w:r>
      <w:r w:rsidRPr="001735AD">
        <w:rPr>
          <w:rFonts w:ascii="Calibri" w:hAnsi="Calibri" w:cs="Calibri"/>
          <w:lang w:val="it-IT"/>
        </w:rPr>
        <w:t xml:space="preserve"> protocolli di sicurezza e di crittografia, preservando, in questo modo, l’anonimato.</w:t>
      </w:r>
    </w:p>
    <w:p w14:paraId="2CF68CC6" w14:textId="77777777" w:rsidR="00766632" w:rsidRPr="001735AD" w:rsidRDefault="00766632" w:rsidP="004B60E4">
      <w:pPr>
        <w:rPr>
          <w:rFonts w:ascii="Calibri" w:hAnsi="Calibri" w:cs="Calibri"/>
          <w:lang w:val="it-IT"/>
        </w:rPr>
      </w:pPr>
    </w:p>
    <w:p w14:paraId="56C0145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12) Come sarà gestito il livello di accessibilità?</w:t>
      </w:r>
    </w:p>
    <w:p w14:paraId="21DA1D23" w14:textId="77777777" w:rsidR="001735AD" w:rsidRPr="001735AD" w:rsidDel="00325EDB" w:rsidRDefault="001735AD" w:rsidP="001735AD">
      <w:pPr>
        <w:spacing w:after="200" w:line="276" w:lineRule="auto"/>
        <w:contextualSpacing/>
        <w:rPr>
          <w:del w:id="337" w:author="Martina Nolletti" w:date="2021-01-26T18:30:00Z"/>
          <w:rFonts w:ascii="Calibri" w:hAnsi="Calibri" w:cs="Calibri"/>
          <w:lang w:val="it-IT"/>
        </w:rPr>
      </w:pPr>
      <w:r w:rsidRPr="001735AD">
        <w:rPr>
          <w:rFonts w:ascii="Calibri" w:hAnsi="Calibri" w:cs="Calibri"/>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479C8A07" w14:textId="77777777" w:rsidR="001735AD" w:rsidRPr="001735AD" w:rsidDel="00325EDB" w:rsidRDefault="001735AD">
      <w:pPr>
        <w:rPr>
          <w:del w:id="338" w:author="Martina Nolletti" w:date="2021-01-26T18:30:00Z"/>
          <w:rFonts w:ascii="Calibri" w:hAnsi="Calibri" w:cs="Calibri"/>
          <w:b/>
          <w:bCs/>
          <w:lang w:val="it-IT"/>
        </w:rPr>
        <w:pPrChange w:id="339" w:author="Martina Nolletti" w:date="2021-01-26T18:30:00Z">
          <w:pPr>
            <w:numPr>
              <w:numId w:val="73"/>
            </w:numPr>
            <w:ind w:left="720" w:hanging="360"/>
          </w:pPr>
        </w:pPrChange>
      </w:pPr>
      <w:del w:id="340" w:author="Martina Nolletti" w:date="2021-01-26T18:30:00Z">
        <w:r w:rsidRPr="001735AD" w:rsidDel="00325EDB">
          <w:rPr>
            <w:rFonts w:ascii="Calibri" w:hAnsi="Calibri" w:cs="Calibri"/>
            <w:b/>
            <w:bCs/>
            <w:lang w:val="it-IT"/>
          </w:rPr>
          <w:delText>D13) Quali sono i linguaggi di programmazione utilizzati?</w:delText>
        </w:r>
      </w:del>
    </w:p>
    <w:p w14:paraId="42902C27" w14:textId="103CF658" w:rsidR="001735AD" w:rsidRPr="00325EDB" w:rsidDel="00325EDB" w:rsidRDefault="001735AD">
      <w:pPr>
        <w:spacing w:after="200" w:line="276" w:lineRule="auto"/>
        <w:contextualSpacing/>
        <w:rPr>
          <w:del w:id="341" w:author="Martina Nolletti" w:date="2021-01-26T18:30:00Z"/>
          <w:rFonts w:ascii="Calibri" w:hAnsi="Calibri"/>
          <w:lang w:val="it-IT"/>
        </w:rPr>
      </w:pPr>
      <w:del w:id="342" w:author="Martina Nolletti" w:date="2021-01-26T18:30:00Z">
        <w:r w:rsidRPr="00325EDB" w:rsidDel="00325EDB">
          <w:rPr>
            <w:rFonts w:ascii="Calibri" w:hAnsi="Calibri"/>
            <w:lang w:val="it-IT"/>
          </w:rPr>
          <w:delText xml:space="preserve">Il linguaggio di programmazione utilizzato sarà Java, accompagnandolo con </w:delText>
        </w:r>
        <w:r w:rsidR="00711CE0" w:rsidRPr="00325EDB" w:rsidDel="00325EDB">
          <w:rPr>
            <w:rFonts w:ascii="Calibri" w:hAnsi="Calibri"/>
            <w:lang w:val="it-IT"/>
          </w:rPr>
          <w:delText>Java</w:delText>
        </w:r>
        <w:r w:rsidRPr="00325EDB" w:rsidDel="00325EDB">
          <w:rPr>
            <w:rFonts w:ascii="Calibri" w:hAnsi="Calibri"/>
            <w:lang w:val="it-IT"/>
          </w:rPr>
          <w:delText xml:space="preserve"> per la creazione grafica del sistema. A livello grafico, anche con Java, sarà possibile rispettare l’usabilità e quindi creare un applicativo semplice e intuitivo ma allo stesso tempo funzionale per le varie esigenze delle diverse utenze. Per lo storage dei dati abbiamo deciso di utilizzare MySQL, che si connette in modo facile e veloce con Java. Abbiamo discusso su quale tipo di tecnologia utilizzare e alla fine abbiamo deciso di implementare MySQL piuttosto che NOSQL. In questo modo potremo effettuare mensilmente un dump del database ed avere informazioni utili su tutti gli utenti.</w:delText>
        </w:r>
      </w:del>
    </w:p>
    <w:p w14:paraId="5A45BBBB" w14:textId="77777777" w:rsidR="001735AD" w:rsidRPr="001735AD" w:rsidDel="00112A68" w:rsidRDefault="001735AD">
      <w:pPr>
        <w:rPr>
          <w:del w:id="343" w:author="Martina Nolletti" w:date="2021-01-26T00:04:00Z"/>
          <w:rFonts w:ascii="Calibri" w:hAnsi="Calibri"/>
          <w:lang w:val="it-IT"/>
        </w:rPr>
      </w:pPr>
    </w:p>
    <w:p w14:paraId="403FD5BE" w14:textId="246BDD6E" w:rsidR="001735AD" w:rsidRPr="001735AD" w:rsidDel="00112A68" w:rsidRDefault="001735AD">
      <w:pPr>
        <w:rPr>
          <w:del w:id="344" w:author="Martina Nolletti" w:date="2021-01-26T00:04:00Z"/>
          <w:rFonts w:ascii="Calibri" w:hAnsi="Calibri"/>
          <w:lang w:val="it-IT"/>
        </w:rPr>
      </w:pPr>
      <w:del w:id="345" w:author="Martina Nolletti" w:date="2021-01-26T00:04:00Z">
        <w:r w:rsidRPr="001735AD" w:rsidDel="00112A68">
          <w:rPr>
            <w:rFonts w:ascii="Calibri" w:hAnsi="Calibri"/>
            <w:b/>
            <w:bCs/>
            <w:color w:val="FF0000"/>
            <w:lang w:val="it-IT"/>
          </w:rPr>
          <w:delText>(DI SEGUITO VENGONO RIPORTATE ALCUNE BOZZE DI DISEGNI DI COME SARANNO ORGANIZZATE LE VOTAZIONI IN PRESENZA E DI ALCUNE DELLE FUNZIONALITA’ RELATIVE AL SISTEMA.)</w:delText>
        </w:r>
      </w:del>
    </w:p>
    <w:p w14:paraId="6BF7A792" w14:textId="77777777" w:rsidR="001735AD" w:rsidRPr="001735AD" w:rsidRDefault="001735AD">
      <w:pPr>
        <w:spacing w:after="200" w:line="276" w:lineRule="auto"/>
        <w:contextualSpacing/>
        <w:rPr>
          <w:rFonts w:ascii="Calibri" w:hAnsi="Calibri"/>
          <w:lang w:val="it-IT"/>
        </w:rPr>
        <w:pPrChange w:id="346" w:author="Martina Nolletti" w:date="2021-01-26T18:30:00Z">
          <w:pPr/>
        </w:pPrChange>
      </w:pPr>
    </w:p>
    <w:p w14:paraId="16E48C2B" w14:textId="77777777" w:rsidR="001735AD" w:rsidRPr="001735AD" w:rsidRDefault="001735AD" w:rsidP="001735AD">
      <w:pPr>
        <w:rPr>
          <w:rFonts w:ascii="Calibri" w:hAnsi="Calibri"/>
          <w:lang w:val="it-IT"/>
        </w:rPr>
      </w:pPr>
    </w:p>
    <w:p w14:paraId="58E21879" w14:textId="77777777" w:rsidR="001735AD" w:rsidRPr="001735AD" w:rsidRDefault="001735AD" w:rsidP="001735AD">
      <w:pPr>
        <w:rPr>
          <w:rFonts w:ascii="Calibri" w:hAnsi="Calibri"/>
          <w:lang w:val="it-IT"/>
        </w:rPr>
      </w:pPr>
    </w:p>
    <w:p w14:paraId="74D1C567" w14:textId="77777777" w:rsidR="001735AD" w:rsidRPr="001735AD" w:rsidRDefault="001735AD" w:rsidP="001735AD">
      <w:pPr>
        <w:rPr>
          <w:rFonts w:ascii="Calibri" w:hAnsi="Calibri"/>
          <w:lang w:val="it-IT"/>
        </w:rPr>
      </w:pPr>
    </w:p>
    <w:p w14:paraId="2E8EEC64" w14:textId="77777777" w:rsidR="001735AD" w:rsidRPr="001735AD" w:rsidRDefault="001735AD" w:rsidP="001735AD">
      <w:pPr>
        <w:rPr>
          <w:rFonts w:ascii="Calibri" w:hAnsi="Calibri"/>
          <w:lang w:val="it-IT"/>
        </w:rPr>
      </w:pPr>
    </w:p>
    <w:p w14:paraId="3C0F886D" w14:textId="77777777" w:rsidR="001735AD" w:rsidRPr="001735AD" w:rsidRDefault="001735AD" w:rsidP="001735AD">
      <w:pPr>
        <w:rPr>
          <w:rFonts w:ascii="Calibri" w:hAnsi="Calibri"/>
          <w:lang w:val="it-IT"/>
        </w:rPr>
      </w:pPr>
    </w:p>
    <w:p w14:paraId="3AF19E1B" w14:textId="77777777" w:rsidR="001735AD" w:rsidRPr="001735AD" w:rsidRDefault="001735AD" w:rsidP="001735AD">
      <w:pPr>
        <w:rPr>
          <w:rFonts w:ascii="Calibri" w:hAnsi="Calibri"/>
          <w:lang w:val="it-IT"/>
        </w:rPr>
      </w:pPr>
    </w:p>
    <w:p w14:paraId="390C6CB8" w14:textId="2CB392F4" w:rsidR="004B60E4" w:rsidRDefault="004B60E4" w:rsidP="001735AD">
      <w:pPr>
        <w:rPr>
          <w:rFonts w:ascii="Calibri" w:hAnsi="Calibri"/>
          <w:lang w:val="it-IT"/>
        </w:rPr>
      </w:pPr>
    </w:p>
    <w:p w14:paraId="001978C1" w14:textId="6C3A3CFB" w:rsidR="004B60E4" w:rsidRDefault="004B60E4" w:rsidP="001735AD">
      <w:pPr>
        <w:rPr>
          <w:rFonts w:ascii="Calibri" w:hAnsi="Calibri"/>
          <w:lang w:val="it-IT"/>
        </w:rPr>
      </w:pPr>
    </w:p>
    <w:p w14:paraId="11426438" w14:textId="3B0B8359" w:rsidR="004B60E4" w:rsidRDefault="004B60E4" w:rsidP="001735AD">
      <w:pPr>
        <w:rPr>
          <w:rFonts w:ascii="Calibri" w:hAnsi="Calibri"/>
          <w:lang w:val="it-IT"/>
        </w:rPr>
      </w:pPr>
    </w:p>
    <w:p w14:paraId="43BAC05A" w14:textId="6E72206C" w:rsidR="004B60E4" w:rsidRDefault="004B60E4" w:rsidP="001735AD">
      <w:pPr>
        <w:rPr>
          <w:rFonts w:ascii="Calibri" w:hAnsi="Calibri"/>
          <w:lang w:val="it-IT"/>
        </w:rPr>
      </w:pPr>
    </w:p>
    <w:p w14:paraId="2B52C65F" w14:textId="2190FD29" w:rsidR="004B60E4" w:rsidRDefault="004B60E4" w:rsidP="001735AD">
      <w:pPr>
        <w:rPr>
          <w:rFonts w:ascii="Calibri" w:hAnsi="Calibri"/>
          <w:lang w:val="it-IT"/>
        </w:rPr>
      </w:pPr>
    </w:p>
    <w:p w14:paraId="524CCEC8" w14:textId="67A5B408" w:rsidR="004B60E4" w:rsidRDefault="004B60E4" w:rsidP="001735AD">
      <w:pPr>
        <w:rPr>
          <w:rFonts w:ascii="Calibri" w:hAnsi="Calibri"/>
          <w:lang w:val="it-IT"/>
        </w:rPr>
      </w:pPr>
    </w:p>
    <w:p w14:paraId="5AF88DE4" w14:textId="0C684EC1" w:rsidR="004B60E4" w:rsidRDefault="004B60E4" w:rsidP="001735AD">
      <w:pPr>
        <w:rPr>
          <w:rFonts w:ascii="Calibri" w:hAnsi="Calibri"/>
          <w:lang w:val="it-IT"/>
        </w:rPr>
      </w:pPr>
    </w:p>
    <w:p w14:paraId="18A1FD4F" w14:textId="197F8636" w:rsidR="004B60E4" w:rsidRDefault="004B60E4" w:rsidP="001735AD">
      <w:pPr>
        <w:rPr>
          <w:rFonts w:ascii="Calibri" w:hAnsi="Calibri"/>
          <w:lang w:val="it-IT"/>
        </w:rPr>
      </w:pPr>
    </w:p>
    <w:p w14:paraId="4C4C762C" w14:textId="2C5E4470" w:rsidR="004B60E4" w:rsidRDefault="004B60E4" w:rsidP="001735AD">
      <w:pPr>
        <w:rPr>
          <w:rFonts w:ascii="Calibri" w:hAnsi="Calibri"/>
          <w:lang w:val="it-IT"/>
        </w:rPr>
      </w:pPr>
    </w:p>
    <w:p w14:paraId="377436FC" w14:textId="006E212A" w:rsidR="004B60E4" w:rsidRDefault="004B60E4" w:rsidP="001735AD">
      <w:pPr>
        <w:rPr>
          <w:rFonts w:ascii="Calibri" w:hAnsi="Calibri"/>
          <w:lang w:val="it-IT"/>
        </w:rPr>
      </w:pPr>
    </w:p>
    <w:p w14:paraId="1BFB03E7" w14:textId="07D17EE1" w:rsidR="004B60E4" w:rsidRDefault="004B60E4" w:rsidP="001735AD">
      <w:pPr>
        <w:rPr>
          <w:rFonts w:ascii="Calibri" w:hAnsi="Calibri"/>
          <w:lang w:val="it-IT"/>
        </w:rPr>
      </w:pPr>
    </w:p>
    <w:p w14:paraId="0AFD2112" w14:textId="2BEA6886" w:rsidR="004B60E4" w:rsidRDefault="004B60E4" w:rsidP="001735AD">
      <w:pPr>
        <w:rPr>
          <w:rFonts w:ascii="Calibri" w:hAnsi="Calibri"/>
          <w:lang w:val="it-IT"/>
        </w:rPr>
      </w:pPr>
    </w:p>
    <w:p w14:paraId="5AB8A89E" w14:textId="7929A5FA" w:rsidR="004B60E4" w:rsidDel="00EF7BE8" w:rsidRDefault="004B60E4" w:rsidP="001735AD">
      <w:pPr>
        <w:rPr>
          <w:del w:id="347" w:author="Martina Nolletti" w:date="2021-01-26T00:04:00Z"/>
          <w:rFonts w:ascii="Calibri" w:hAnsi="Calibri"/>
          <w:lang w:val="it-IT"/>
        </w:rPr>
      </w:pPr>
    </w:p>
    <w:p w14:paraId="4DD1519E" w14:textId="09835050" w:rsidR="004B60E4" w:rsidDel="00EF7BE8" w:rsidRDefault="004B60E4" w:rsidP="001735AD">
      <w:pPr>
        <w:rPr>
          <w:del w:id="348" w:author="Martina Nolletti" w:date="2021-01-26T00:04:00Z"/>
          <w:rFonts w:ascii="Calibri" w:hAnsi="Calibri"/>
          <w:lang w:val="it-IT"/>
        </w:rPr>
      </w:pPr>
    </w:p>
    <w:p w14:paraId="0DACD260" w14:textId="3A0F6107" w:rsidR="00766632" w:rsidDel="00EF7BE8" w:rsidRDefault="00766632" w:rsidP="001735AD">
      <w:pPr>
        <w:rPr>
          <w:del w:id="349" w:author="Martina Nolletti" w:date="2021-01-26T00:04:00Z"/>
          <w:rFonts w:ascii="Calibri" w:hAnsi="Calibri"/>
          <w:lang w:val="it-IT"/>
        </w:rPr>
      </w:pPr>
    </w:p>
    <w:p w14:paraId="7B0A0D33" w14:textId="77777777" w:rsidR="00766632" w:rsidRPr="001735AD" w:rsidDel="00EF7BE8" w:rsidRDefault="00766632" w:rsidP="001735AD">
      <w:pPr>
        <w:rPr>
          <w:del w:id="350" w:author="Martina Nolletti" w:date="2021-01-26T00:04:00Z"/>
          <w:rFonts w:ascii="Calibri" w:hAnsi="Calibri"/>
          <w:lang w:val="it-IT"/>
        </w:rPr>
      </w:pPr>
    </w:p>
    <w:p w14:paraId="360F2C80" w14:textId="46486B9B" w:rsidR="001735AD" w:rsidRPr="001735AD" w:rsidDel="00EF7BE8" w:rsidRDefault="001735AD" w:rsidP="001735AD">
      <w:pPr>
        <w:rPr>
          <w:del w:id="351" w:author="Martina Nolletti" w:date="2021-01-26T00:04:00Z"/>
          <w:rFonts w:ascii="Calibri" w:hAnsi="Calibri"/>
          <w:b/>
          <w:bCs/>
          <w:color w:val="FF0000"/>
          <w:sz w:val="32"/>
          <w:szCs w:val="32"/>
          <w:lang w:val="it-IT"/>
        </w:rPr>
      </w:pPr>
    </w:p>
    <w:p w14:paraId="7F2AF0DB" w14:textId="221F2277" w:rsidR="001735AD" w:rsidRPr="001735AD" w:rsidDel="00EF7BE8" w:rsidRDefault="001735AD" w:rsidP="001735AD">
      <w:pPr>
        <w:jc w:val="center"/>
        <w:rPr>
          <w:del w:id="352" w:author="Martina Nolletti" w:date="2021-01-26T00:04:00Z"/>
          <w:rFonts w:ascii="Calibri" w:hAnsi="Calibri"/>
          <w:b/>
          <w:bCs/>
          <w:color w:val="FF0000"/>
          <w:sz w:val="32"/>
          <w:szCs w:val="32"/>
          <w:lang w:val="it-IT"/>
        </w:rPr>
      </w:pPr>
      <w:del w:id="353" w:author="Martina Nolletti" w:date="2021-01-26T00:04:00Z">
        <w:r w:rsidRPr="001735AD" w:rsidDel="00EF7BE8">
          <w:rPr>
            <w:rFonts w:ascii="Calibri" w:hAnsi="Calibri"/>
            <w:b/>
            <w:bCs/>
            <w:color w:val="FF0000"/>
            <w:sz w:val="32"/>
            <w:szCs w:val="32"/>
            <w:lang w:val="it-IT"/>
          </w:rPr>
          <w:delText>Votazione in Presenza</w:delText>
        </w:r>
      </w:del>
    </w:p>
    <w:p w14:paraId="2D66F0E7" w14:textId="1F79F36B" w:rsidR="001735AD" w:rsidRPr="001735AD" w:rsidDel="00EF7BE8" w:rsidRDefault="001735AD">
      <w:pPr>
        <w:jc w:val="center"/>
        <w:rPr>
          <w:del w:id="354" w:author="Martina Nolletti" w:date="2021-01-26T00:04:00Z"/>
          <w:rFonts w:ascii="Calibri" w:hAnsi="Calibri"/>
          <w:lang w:val="it-IT"/>
        </w:rPr>
        <w:pPrChange w:id="355" w:author="Martina Nolletti" w:date="2021-01-26T00:04:00Z">
          <w:pPr/>
        </w:pPrChange>
      </w:pPr>
    </w:p>
    <w:p w14:paraId="6134A4C2" w14:textId="6354EE5A" w:rsidR="001735AD" w:rsidRPr="001735AD" w:rsidDel="00EF7BE8" w:rsidRDefault="00CD4AFB">
      <w:pPr>
        <w:rPr>
          <w:del w:id="356" w:author="Martina Nolletti" w:date="2021-01-26T00:04:00Z"/>
          <w:rFonts w:ascii="Calibri" w:hAnsi="Calibri"/>
          <w:lang w:val="it-IT"/>
        </w:rPr>
        <w:pPrChange w:id="357" w:author="Martina Nolletti" w:date="2021-01-26T00:04:00Z">
          <w:pPr>
            <w:jc w:val="center"/>
          </w:pPr>
        </w:pPrChange>
      </w:pPr>
      <w:del w:id="358" w:author="Martina Nolletti" w:date="2021-01-26T00:04:00Z">
        <w:r>
          <w:rPr>
            <w:rFonts w:ascii="Calibri" w:hAnsi="Calibri"/>
            <w:lang w:val="it-IT"/>
          </w:rPr>
          <w:pict w14:anchorId="77EFA64E">
            <v:shape id="_x0000_i1040" type="#_x0000_t75" style="width:396.75pt;height:398.25pt">
              <v:imagedata r:id="rId34" o:title="votazione_presenza"/>
            </v:shape>
          </w:pict>
        </w:r>
      </w:del>
    </w:p>
    <w:p w14:paraId="3BA19452" w14:textId="4C48D2C1" w:rsidR="001735AD" w:rsidRPr="001735AD" w:rsidDel="00EF7BE8" w:rsidRDefault="001735AD" w:rsidP="001735AD">
      <w:pPr>
        <w:rPr>
          <w:del w:id="359" w:author="Martina Nolletti" w:date="2021-01-26T00:04:00Z"/>
          <w:rFonts w:ascii="Calibri" w:hAnsi="Calibri"/>
          <w:lang w:val="it-IT"/>
        </w:rPr>
      </w:pPr>
    </w:p>
    <w:p w14:paraId="40C3F291" w14:textId="20CA0AB6" w:rsidR="001735AD" w:rsidRPr="001735AD" w:rsidDel="00EF7BE8" w:rsidRDefault="001735AD" w:rsidP="001735AD">
      <w:pPr>
        <w:rPr>
          <w:del w:id="360" w:author="Martina Nolletti" w:date="2021-01-26T00:04:00Z"/>
          <w:rFonts w:ascii="Calibri" w:hAnsi="Calibri"/>
          <w:lang w:val="it-IT"/>
        </w:rPr>
      </w:pPr>
    </w:p>
    <w:p w14:paraId="383D8A48" w14:textId="02099E5F" w:rsidR="001735AD" w:rsidRPr="001735AD" w:rsidDel="00EF7BE8" w:rsidRDefault="001735AD" w:rsidP="001735AD">
      <w:pPr>
        <w:rPr>
          <w:del w:id="361" w:author="Martina Nolletti" w:date="2021-01-26T00:04:00Z"/>
          <w:rFonts w:ascii="Calibri" w:hAnsi="Calibri" w:cs="Calibri"/>
          <w:noProof/>
          <w:lang w:val="it-IT"/>
        </w:rPr>
      </w:pPr>
    </w:p>
    <w:p w14:paraId="2BEEAB53" w14:textId="460D431B" w:rsidR="001735AD" w:rsidRPr="001735AD" w:rsidDel="00EF7BE8" w:rsidRDefault="001735AD" w:rsidP="001735AD">
      <w:pPr>
        <w:rPr>
          <w:del w:id="362" w:author="Martina Nolletti" w:date="2021-01-26T00:04:00Z"/>
          <w:rFonts w:ascii="Calibri" w:hAnsi="Calibri" w:cs="Calibri"/>
          <w:noProof/>
          <w:lang w:val="it-IT"/>
        </w:rPr>
      </w:pPr>
    </w:p>
    <w:p w14:paraId="7E2F4758" w14:textId="05D43D2E" w:rsidR="001735AD" w:rsidRPr="001735AD" w:rsidDel="00EF7BE8" w:rsidRDefault="001735AD" w:rsidP="001735AD">
      <w:pPr>
        <w:rPr>
          <w:del w:id="363" w:author="Martina Nolletti" w:date="2021-01-26T00:04:00Z"/>
          <w:rFonts w:ascii="Calibri" w:hAnsi="Calibri" w:cs="Calibri"/>
          <w:noProof/>
          <w:lang w:val="it-IT"/>
        </w:rPr>
      </w:pPr>
    </w:p>
    <w:p w14:paraId="76D10402" w14:textId="3A3BB413" w:rsidR="001735AD" w:rsidRPr="001735AD" w:rsidDel="00EF7BE8" w:rsidRDefault="001735AD" w:rsidP="001735AD">
      <w:pPr>
        <w:rPr>
          <w:del w:id="364" w:author="Martina Nolletti" w:date="2021-01-26T00:04:00Z"/>
          <w:rFonts w:ascii="Calibri" w:hAnsi="Calibri" w:cs="Calibri"/>
          <w:noProof/>
          <w:lang w:val="it-IT"/>
        </w:rPr>
      </w:pPr>
    </w:p>
    <w:p w14:paraId="4B93C978" w14:textId="1F7816BE" w:rsidR="001735AD" w:rsidRPr="001735AD" w:rsidDel="00EF7BE8" w:rsidRDefault="001735AD" w:rsidP="001735AD">
      <w:pPr>
        <w:rPr>
          <w:del w:id="365" w:author="Martina Nolletti" w:date="2021-01-26T00:04:00Z"/>
          <w:rFonts w:ascii="Calibri" w:hAnsi="Calibri" w:cs="Calibri"/>
          <w:noProof/>
          <w:lang w:val="it-IT"/>
        </w:rPr>
      </w:pPr>
    </w:p>
    <w:p w14:paraId="7FA4ED76" w14:textId="77777777" w:rsidR="001735AD" w:rsidRPr="001735AD" w:rsidRDefault="001735AD" w:rsidP="001735AD">
      <w:pPr>
        <w:rPr>
          <w:rFonts w:ascii="Calibri" w:hAnsi="Calibri" w:cs="Calibri"/>
          <w:noProof/>
          <w:lang w:val="it-IT"/>
        </w:rPr>
      </w:pPr>
    </w:p>
    <w:p w14:paraId="7536C525" w14:textId="77777777" w:rsidR="001735AD" w:rsidRPr="001735AD" w:rsidRDefault="001735AD" w:rsidP="001735AD">
      <w:pPr>
        <w:rPr>
          <w:rFonts w:ascii="Calibri" w:hAnsi="Calibri" w:cs="Calibri"/>
          <w:noProof/>
          <w:lang w:val="it-IT"/>
        </w:rPr>
      </w:pPr>
    </w:p>
    <w:p w14:paraId="51361141" w14:textId="77777777" w:rsidR="001735AD" w:rsidRPr="001735AD" w:rsidDel="00EF7BE8" w:rsidRDefault="001735AD" w:rsidP="001735AD">
      <w:pPr>
        <w:rPr>
          <w:del w:id="366" w:author="Martina Nolletti" w:date="2021-01-26T00:04:00Z"/>
          <w:rFonts w:ascii="Calibri" w:hAnsi="Calibri" w:cs="Calibri"/>
          <w:noProof/>
          <w:lang w:val="it-IT"/>
        </w:rPr>
      </w:pPr>
    </w:p>
    <w:p w14:paraId="2240CB59" w14:textId="77777777" w:rsidR="001735AD" w:rsidRPr="001735AD" w:rsidDel="00EF7BE8" w:rsidRDefault="001735AD" w:rsidP="001735AD">
      <w:pPr>
        <w:rPr>
          <w:del w:id="367" w:author="Martina Nolletti" w:date="2021-01-26T00:04:00Z"/>
          <w:rFonts w:ascii="Calibri" w:hAnsi="Calibri" w:cs="Calibri"/>
          <w:noProof/>
          <w:lang w:val="it-IT"/>
        </w:rPr>
      </w:pPr>
    </w:p>
    <w:p w14:paraId="2AC5DBEB" w14:textId="77777777" w:rsidR="001735AD" w:rsidRPr="001735AD" w:rsidDel="00EF7BE8" w:rsidRDefault="001735AD" w:rsidP="001735AD">
      <w:pPr>
        <w:rPr>
          <w:del w:id="368" w:author="Martina Nolletti" w:date="2021-01-26T00:04:00Z"/>
          <w:rFonts w:ascii="Calibri" w:hAnsi="Calibri" w:cs="Calibri"/>
          <w:noProof/>
          <w:lang w:val="it-IT"/>
        </w:rPr>
      </w:pPr>
    </w:p>
    <w:p w14:paraId="03927DE6" w14:textId="77777777" w:rsidR="001735AD" w:rsidRPr="001735AD" w:rsidDel="00EF7BE8" w:rsidRDefault="001735AD" w:rsidP="001735AD">
      <w:pPr>
        <w:rPr>
          <w:del w:id="369" w:author="Martina Nolletti" w:date="2021-01-26T00:04:00Z"/>
          <w:rFonts w:ascii="Calibri" w:hAnsi="Calibri" w:cs="Calibri"/>
          <w:noProof/>
          <w:lang w:val="it-IT"/>
        </w:rPr>
      </w:pPr>
    </w:p>
    <w:p w14:paraId="25F48486" w14:textId="77777777" w:rsidR="001735AD" w:rsidRPr="001735AD" w:rsidDel="00EF7BE8" w:rsidRDefault="001735AD" w:rsidP="001735AD">
      <w:pPr>
        <w:rPr>
          <w:del w:id="370" w:author="Martina Nolletti" w:date="2021-01-26T00:04:00Z"/>
          <w:rFonts w:ascii="Calibri" w:hAnsi="Calibri" w:cs="Calibri"/>
          <w:noProof/>
          <w:lang w:val="it-IT"/>
        </w:rPr>
      </w:pPr>
    </w:p>
    <w:p w14:paraId="308CC35A" w14:textId="77777777" w:rsidR="001735AD" w:rsidRPr="001735AD" w:rsidDel="00EF7BE8" w:rsidRDefault="001735AD">
      <w:pPr>
        <w:rPr>
          <w:del w:id="371" w:author="Martina Nolletti" w:date="2021-01-26T00:04:00Z"/>
          <w:rFonts w:ascii="Calibri" w:hAnsi="Calibri"/>
          <w:b/>
          <w:bCs/>
          <w:color w:val="FF0000"/>
          <w:sz w:val="32"/>
          <w:szCs w:val="32"/>
          <w:lang w:val="it-IT"/>
        </w:rPr>
        <w:pPrChange w:id="372" w:author="Martina Nolletti" w:date="2021-01-26T00:04:00Z">
          <w:pPr>
            <w:jc w:val="center"/>
          </w:pPr>
        </w:pPrChange>
      </w:pPr>
      <w:del w:id="373" w:author="Martina Nolletti" w:date="2021-01-26T00:04:00Z">
        <w:r w:rsidRPr="001735AD" w:rsidDel="00EF7BE8">
          <w:rPr>
            <w:rFonts w:ascii="Calibri" w:hAnsi="Calibri"/>
            <w:b/>
            <w:bCs/>
            <w:color w:val="FF0000"/>
            <w:sz w:val="32"/>
            <w:szCs w:val="32"/>
            <w:lang w:val="it-IT"/>
          </w:rPr>
          <w:delText>Schermata di accesso al sistema</w:delText>
        </w:r>
      </w:del>
    </w:p>
    <w:p w14:paraId="232F0FCA" w14:textId="7C37EB8B" w:rsidR="001735AD" w:rsidRPr="001735AD" w:rsidDel="00EF7BE8" w:rsidRDefault="001735AD">
      <w:pPr>
        <w:rPr>
          <w:del w:id="374" w:author="Martina Nolletti" w:date="2021-01-26T00:04:00Z"/>
          <w:rFonts w:ascii="Calibri" w:hAnsi="Calibri"/>
          <w:b/>
          <w:bCs/>
          <w:color w:val="FF0000"/>
          <w:sz w:val="32"/>
          <w:szCs w:val="32"/>
          <w:lang w:val="it-IT"/>
        </w:rPr>
        <w:pPrChange w:id="375" w:author="Martina Nolletti" w:date="2021-01-26T00:04:00Z">
          <w:pPr>
            <w:jc w:val="center"/>
          </w:pPr>
        </w:pPrChange>
      </w:pPr>
    </w:p>
    <w:p w14:paraId="31FCBF24" w14:textId="08543919" w:rsidR="00EF7BE8" w:rsidRPr="001735AD" w:rsidDel="00EF7BE8" w:rsidRDefault="00CD4AFB">
      <w:pPr>
        <w:rPr>
          <w:del w:id="376" w:author="Martina Nolletti" w:date="2021-01-26T00:04:00Z"/>
          <w:rFonts w:ascii="Calibri" w:hAnsi="Calibri"/>
          <w:b/>
          <w:bCs/>
          <w:color w:val="FF0000"/>
          <w:sz w:val="32"/>
          <w:szCs w:val="32"/>
          <w:lang w:val="it-IT"/>
        </w:rPr>
        <w:pPrChange w:id="377" w:author="Martina Nolletti" w:date="2021-01-26T00:04:00Z">
          <w:pPr>
            <w:jc w:val="center"/>
          </w:pPr>
        </w:pPrChange>
      </w:pPr>
      <w:del w:id="378" w:author="Martina Nolletti" w:date="2021-01-26T00:04:00Z">
        <w:r>
          <w:rPr>
            <w:rFonts w:ascii="Calibri" w:hAnsi="Calibri"/>
            <w:b/>
            <w:bCs/>
            <w:color w:val="FF0000"/>
            <w:sz w:val="32"/>
            <w:szCs w:val="32"/>
            <w:lang w:val="it-IT"/>
          </w:rPr>
          <w:pict w14:anchorId="3FCBE609">
            <v:shape id="_x0000_i1041" type="#_x0000_t75" style="width:285.75pt;height:534pt">
              <v:imagedata r:id="rId35" o:title="login"/>
            </v:shape>
          </w:pict>
        </w:r>
      </w:del>
    </w:p>
    <w:p w14:paraId="6D823BD8" w14:textId="77777777" w:rsidR="001735AD" w:rsidRPr="001735AD" w:rsidRDefault="001735AD">
      <w:pPr>
        <w:rPr>
          <w:rFonts w:ascii="Calibri" w:hAnsi="Calibri" w:cs="Calibri"/>
          <w:noProof/>
          <w:lang w:val="it-IT"/>
        </w:rPr>
        <w:pPrChange w:id="379" w:author="Martina Nolletti" w:date="2021-01-26T00:04:00Z">
          <w:pPr>
            <w:jc w:val="center"/>
          </w:pPr>
        </w:pPrChange>
      </w:pPr>
    </w:p>
    <w:p w14:paraId="383EC6C7" w14:textId="77777777" w:rsidR="001735AD" w:rsidRPr="001735AD" w:rsidRDefault="001735AD" w:rsidP="001735AD">
      <w:pPr>
        <w:rPr>
          <w:rFonts w:ascii="Calibri" w:hAnsi="Calibri" w:cs="Calibri"/>
          <w:noProof/>
          <w:lang w:val="it-IT"/>
        </w:rPr>
      </w:pPr>
    </w:p>
    <w:p w14:paraId="5B5C9D21" w14:textId="77777777" w:rsidR="001735AD" w:rsidRPr="001735AD" w:rsidRDefault="001735AD" w:rsidP="001735AD">
      <w:pPr>
        <w:rPr>
          <w:rFonts w:ascii="Calibri" w:hAnsi="Calibri" w:cs="Calibri"/>
          <w:noProof/>
          <w:lang w:val="it-IT"/>
        </w:rPr>
      </w:pPr>
    </w:p>
    <w:p w14:paraId="0B04D6DB" w14:textId="591A7C7B" w:rsidR="001735AD" w:rsidDel="00112A68" w:rsidRDefault="001735AD" w:rsidP="00EF7BE8">
      <w:pPr>
        <w:rPr>
          <w:del w:id="380" w:author="Martina Nolletti" w:date="2021-01-26T00:04:00Z"/>
          <w:rFonts w:ascii="Calibri" w:hAnsi="Calibri" w:cs="Calibri"/>
          <w:noProof/>
          <w:lang w:val="it-IT"/>
        </w:rPr>
      </w:pPr>
    </w:p>
    <w:p w14:paraId="68266B60" w14:textId="24F222E9" w:rsidR="00112A68" w:rsidRDefault="00112A68" w:rsidP="001735AD">
      <w:pPr>
        <w:rPr>
          <w:ins w:id="381" w:author="Martina Nolletti" w:date="2021-01-26T00:04:00Z"/>
          <w:rFonts w:ascii="Calibri" w:hAnsi="Calibri" w:cs="Calibri"/>
          <w:noProof/>
          <w:lang w:val="it-IT"/>
        </w:rPr>
      </w:pPr>
    </w:p>
    <w:p w14:paraId="783200BC" w14:textId="77777777" w:rsidR="00112A68" w:rsidRPr="001735AD" w:rsidRDefault="00112A68" w:rsidP="001735AD">
      <w:pPr>
        <w:rPr>
          <w:ins w:id="382" w:author="Martina Nolletti" w:date="2021-01-26T00:04:00Z"/>
          <w:rFonts w:ascii="Calibri" w:hAnsi="Calibri" w:cs="Calibri"/>
          <w:noProof/>
          <w:lang w:val="it-IT"/>
        </w:rPr>
      </w:pPr>
    </w:p>
    <w:p w14:paraId="53B33732" w14:textId="77777777" w:rsidR="001735AD" w:rsidRPr="001735AD" w:rsidDel="00EF7BE8" w:rsidRDefault="001735AD">
      <w:pPr>
        <w:rPr>
          <w:del w:id="383" w:author="Martina Nolletti" w:date="2021-01-26T00:04:00Z"/>
          <w:rFonts w:ascii="Calibri" w:hAnsi="Calibri"/>
          <w:b/>
          <w:bCs/>
          <w:color w:val="FF0000"/>
          <w:sz w:val="32"/>
          <w:szCs w:val="32"/>
          <w:lang w:val="it-IT"/>
        </w:rPr>
        <w:pPrChange w:id="384" w:author="Martina Nolletti" w:date="2021-01-26T00:04:00Z">
          <w:pPr>
            <w:jc w:val="center"/>
          </w:pPr>
        </w:pPrChange>
      </w:pPr>
      <w:del w:id="385" w:author="Martina Nolletti" w:date="2021-01-26T00:04:00Z">
        <w:r w:rsidRPr="001735AD" w:rsidDel="00EF7BE8">
          <w:rPr>
            <w:rFonts w:ascii="Calibri" w:hAnsi="Calibri"/>
            <w:b/>
            <w:bCs/>
            <w:color w:val="FF0000"/>
            <w:sz w:val="32"/>
            <w:szCs w:val="32"/>
            <w:lang w:val="it-IT"/>
          </w:rPr>
          <w:delText>Dashboard Amministratore</w:delText>
        </w:r>
      </w:del>
    </w:p>
    <w:p w14:paraId="1D595661" w14:textId="77777777" w:rsidR="001735AD" w:rsidRPr="001735AD" w:rsidDel="00EF7BE8" w:rsidRDefault="001735AD">
      <w:pPr>
        <w:rPr>
          <w:del w:id="386" w:author="Martina Nolletti" w:date="2021-01-26T00:04:00Z"/>
          <w:rFonts w:ascii="Calibri" w:hAnsi="Calibri"/>
          <w:b/>
          <w:bCs/>
          <w:color w:val="FF0000"/>
          <w:sz w:val="32"/>
          <w:szCs w:val="32"/>
          <w:lang w:val="it-IT"/>
        </w:rPr>
        <w:pPrChange w:id="387" w:author="Martina Nolletti" w:date="2021-01-26T00:04:00Z">
          <w:pPr>
            <w:jc w:val="center"/>
          </w:pPr>
        </w:pPrChange>
      </w:pPr>
    </w:p>
    <w:p w14:paraId="07537938" w14:textId="0D8905C0" w:rsidR="001735AD" w:rsidRPr="001735AD" w:rsidDel="00EF7BE8" w:rsidRDefault="00CD4AFB">
      <w:pPr>
        <w:rPr>
          <w:del w:id="388" w:author="Martina Nolletti" w:date="2021-01-26T00:04:00Z"/>
          <w:rFonts w:ascii="Calibri" w:hAnsi="Calibri" w:cs="Calibri"/>
          <w:noProof/>
          <w:lang w:val="it-IT"/>
        </w:rPr>
        <w:pPrChange w:id="389" w:author="Martina Nolletti" w:date="2021-01-26T00:04:00Z">
          <w:pPr>
            <w:jc w:val="center"/>
          </w:pPr>
        </w:pPrChange>
      </w:pPr>
      <w:del w:id="390" w:author="Martina Nolletti" w:date="2021-01-26T00:04:00Z">
        <w:r>
          <w:rPr>
            <w:rFonts w:ascii="Calibri" w:hAnsi="Calibri" w:cs="Calibri"/>
            <w:noProof/>
            <w:lang w:val="it-IT"/>
          </w:rPr>
          <w:pict w14:anchorId="0C44D019">
            <v:shape id="_x0000_i1042" type="#_x0000_t75" style="width:6in;height:485.25pt">
              <v:imagedata r:id="rId36" o:title="dashboard amministratore"/>
            </v:shape>
          </w:pict>
        </w:r>
      </w:del>
    </w:p>
    <w:p w14:paraId="285E12BE" w14:textId="77777777" w:rsidR="001735AD" w:rsidRPr="001735AD" w:rsidDel="00EF7BE8" w:rsidRDefault="001735AD">
      <w:pPr>
        <w:rPr>
          <w:del w:id="391" w:author="Martina Nolletti" w:date="2021-01-26T00:04:00Z"/>
          <w:rFonts w:ascii="Calibri" w:hAnsi="Calibri" w:cs="Calibri"/>
          <w:noProof/>
          <w:lang w:val="it-IT"/>
        </w:rPr>
      </w:pPr>
    </w:p>
    <w:p w14:paraId="3C01BBBF" w14:textId="77777777" w:rsidR="001735AD" w:rsidRPr="001735AD" w:rsidDel="00EF7BE8" w:rsidRDefault="001735AD">
      <w:pPr>
        <w:rPr>
          <w:del w:id="392" w:author="Martina Nolletti" w:date="2021-01-26T00:04:00Z"/>
          <w:rFonts w:ascii="Calibri" w:hAnsi="Calibri" w:cs="Calibri"/>
          <w:noProof/>
          <w:lang w:val="it-IT"/>
        </w:rPr>
      </w:pPr>
    </w:p>
    <w:p w14:paraId="298C551F" w14:textId="77777777" w:rsidR="001735AD" w:rsidRPr="001735AD" w:rsidDel="00EF7BE8" w:rsidRDefault="001735AD">
      <w:pPr>
        <w:rPr>
          <w:del w:id="393" w:author="Martina Nolletti" w:date="2021-01-26T00:04:00Z"/>
          <w:rFonts w:ascii="Calibri" w:hAnsi="Calibri" w:cs="Calibri"/>
          <w:noProof/>
          <w:lang w:val="it-IT"/>
        </w:rPr>
      </w:pPr>
    </w:p>
    <w:p w14:paraId="07AA4BB9" w14:textId="77777777" w:rsidR="001735AD" w:rsidRPr="001735AD" w:rsidDel="00EF7BE8" w:rsidRDefault="001735AD">
      <w:pPr>
        <w:rPr>
          <w:del w:id="394" w:author="Martina Nolletti" w:date="2021-01-26T00:04:00Z"/>
          <w:rFonts w:ascii="Calibri" w:hAnsi="Calibri"/>
          <w:b/>
          <w:bCs/>
          <w:color w:val="FF0000"/>
          <w:sz w:val="32"/>
          <w:szCs w:val="32"/>
          <w:lang w:val="it-IT"/>
        </w:rPr>
        <w:pPrChange w:id="395" w:author="Martina Nolletti" w:date="2021-01-26T00:04:00Z">
          <w:pPr>
            <w:jc w:val="center"/>
          </w:pPr>
        </w:pPrChange>
      </w:pPr>
    </w:p>
    <w:p w14:paraId="2B27BA4C" w14:textId="77777777" w:rsidR="001735AD" w:rsidRPr="001735AD" w:rsidDel="00EF7BE8" w:rsidRDefault="001735AD">
      <w:pPr>
        <w:rPr>
          <w:del w:id="396" w:author="Martina Nolletti" w:date="2021-01-26T00:04:00Z"/>
          <w:rFonts w:ascii="Calibri" w:hAnsi="Calibri"/>
          <w:b/>
          <w:bCs/>
          <w:color w:val="FF0000"/>
          <w:sz w:val="32"/>
          <w:szCs w:val="32"/>
          <w:lang w:val="it-IT"/>
        </w:rPr>
        <w:pPrChange w:id="397" w:author="Martina Nolletti" w:date="2021-01-26T00:04:00Z">
          <w:pPr>
            <w:jc w:val="center"/>
          </w:pPr>
        </w:pPrChange>
      </w:pPr>
    </w:p>
    <w:p w14:paraId="2E22B107" w14:textId="77777777" w:rsidR="001735AD" w:rsidRPr="001735AD" w:rsidDel="00EF7BE8" w:rsidRDefault="001735AD">
      <w:pPr>
        <w:rPr>
          <w:del w:id="398" w:author="Martina Nolletti" w:date="2021-01-26T00:04:00Z"/>
          <w:rFonts w:ascii="Calibri" w:hAnsi="Calibri"/>
          <w:b/>
          <w:bCs/>
          <w:color w:val="FF0000"/>
          <w:sz w:val="32"/>
          <w:szCs w:val="32"/>
          <w:lang w:val="it-IT"/>
        </w:rPr>
        <w:pPrChange w:id="399" w:author="Martina Nolletti" w:date="2021-01-26T00:04:00Z">
          <w:pPr>
            <w:jc w:val="center"/>
          </w:pPr>
        </w:pPrChange>
      </w:pPr>
    </w:p>
    <w:p w14:paraId="03EE34F6" w14:textId="77777777" w:rsidR="001735AD" w:rsidRPr="001735AD" w:rsidDel="00EF7BE8" w:rsidRDefault="001735AD">
      <w:pPr>
        <w:rPr>
          <w:del w:id="400" w:author="Martina Nolletti" w:date="2021-01-26T00:04:00Z"/>
          <w:rFonts w:ascii="Calibri" w:hAnsi="Calibri"/>
          <w:b/>
          <w:bCs/>
          <w:color w:val="FF0000"/>
          <w:sz w:val="32"/>
          <w:szCs w:val="32"/>
          <w:lang w:val="it-IT"/>
        </w:rPr>
        <w:pPrChange w:id="401" w:author="Martina Nolletti" w:date="2021-01-26T00:04:00Z">
          <w:pPr>
            <w:jc w:val="center"/>
          </w:pPr>
        </w:pPrChange>
      </w:pPr>
      <w:del w:id="402" w:author="Martina Nolletti" w:date="2021-01-26T00:04:00Z">
        <w:r w:rsidRPr="001735AD" w:rsidDel="00EF7BE8">
          <w:rPr>
            <w:rFonts w:ascii="Calibri" w:hAnsi="Calibri"/>
            <w:b/>
            <w:bCs/>
            <w:color w:val="FF0000"/>
            <w:sz w:val="32"/>
            <w:szCs w:val="32"/>
            <w:lang w:val="it-IT"/>
          </w:rPr>
          <w:delText>Dashboard Operatore di Seggio</w:delText>
        </w:r>
      </w:del>
    </w:p>
    <w:p w14:paraId="6472658E" w14:textId="77777777" w:rsidR="001735AD" w:rsidRPr="001735AD" w:rsidDel="00EF7BE8" w:rsidRDefault="001735AD">
      <w:pPr>
        <w:rPr>
          <w:del w:id="403" w:author="Martina Nolletti" w:date="2021-01-26T00:04:00Z"/>
          <w:rFonts w:ascii="Calibri" w:hAnsi="Calibri"/>
          <w:b/>
          <w:bCs/>
          <w:color w:val="FF0000"/>
          <w:sz w:val="32"/>
          <w:szCs w:val="32"/>
          <w:lang w:val="it-IT"/>
        </w:rPr>
        <w:pPrChange w:id="404" w:author="Martina Nolletti" w:date="2021-01-26T00:04:00Z">
          <w:pPr>
            <w:jc w:val="center"/>
          </w:pPr>
        </w:pPrChange>
      </w:pPr>
    </w:p>
    <w:p w14:paraId="13AEEE87" w14:textId="76E36AE7" w:rsidR="001735AD" w:rsidRPr="001735AD" w:rsidDel="00EF7BE8" w:rsidRDefault="00CD4AFB">
      <w:pPr>
        <w:rPr>
          <w:del w:id="405" w:author="Martina Nolletti" w:date="2021-01-26T00:04:00Z"/>
          <w:rFonts w:ascii="Calibri" w:hAnsi="Calibri"/>
          <w:b/>
          <w:bCs/>
          <w:color w:val="FF0000"/>
          <w:sz w:val="32"/>
          <w:szCs w:val="32"/>
          <w:lang w:val="it-IT"/>
        </w:rPr>
        <w:pPrChange w:id="406" w:author="Martina Nolletti" w:date="2021-01-26T00:04:00Z">
          <w:pPr>
            <w:jc w:val="center"/>
          </w:pPr>
        </w:pPrChange>
      </w:pPr>
      <w:del w:id="407" w:author="Martina Nolletti" w:date="2021-01-26T00:04:00Z">
        <w:r>
          <w:rPr>
            <w:rFonts w:ascii="Calibri" w:hAnsi="Calibri"/>
            <w:b/>
            <w:bCs/>
            <w:color w:val="FF0000"/>
            <w:sz w:val="32"/>
            <w:szCs w:val="32"/>
            <w:lang w:val="it-IT"/>
          </w:rPr>
          <w:pict w14:anchorId="46F006FA">
            <v:shape id="_x0000_i1043" type="#_x0000_t75" style="width:456pt;height:335.25pt">
              <v:imagedata r:id="rId37" o:title="dashboard operatore"/>
            </v:shape>
          </w:pict>
        </w:r>
      </w:del>
    </w:p>
    <w:p w14:paraId="390160C6" w14:textId="77777777" w:rsidR="001735AD" w:rsidRPr="001735AD" w:rsidDel="00EF7BE8" w:rsidRDefault="001735AD">
      <w:pPr>
        <w:rPr>
          <w:del w:id="408" w:author="Martina Nolletti" w:date="2021-01-26T00:04:00Z"/>
          <w:rFonts w:ascii="Calibri" w:hAnsi="Calibri" w:cs="Calibri"/>
          <w:noProof/>
          <w:lang w:val="it-IT"/>
        </w:rPr>
      </w:pPr>
    </w:p>
    <w:p w14:paraId="04EA5A75" w14:textId="77777777" w:rsidR="001735AD" w:rsidRPr="001735AD" w:rsidDel="00EF7BE8" w:rsidRDefault="001735AD">
      <w:pPr>
        <w:rPr>
          <w:del w:id="409" w:author="Martina Nolletti" w:date="2021-01-26T00:04:00Z"/>
          <w:rFonts w:ascii="Calibri" w:hAnsi="Calibri"/>
          <w:b/>
          <w:bCs/>
          <w:color w:val="FF0000"/>
          <w:sz w:val="32"/>
          <w:szCs w:val="32"/>
          <w:lang w:val="it-IT"/>
        </w:rPr>
        <w:pPrChange w:id="410" w:author="Martina Nolletti" w:date="2021-01-26T00:04:00Z">
          <w:pPr>
            <w:jc w:val="center"/>
          </w:pPr>
        </w:pPrChange>
      </w:pPr>
    </w:p>
    <w:p w14:paraId="2D9CFBC5" w14:textId="77777777" w:rsidR="001735AD" w:rsidRPr="001735AD" w:rsidDel="00EF7BE8" w:rsidRDefault="001735AD">
      <w:pPr>
        <w:rPr>
          <w:del w:id="411" w:author="Martina Nolletti" w:date="2021-01-26T00:04:00Z"/>
          <w:rFonts w:ascii="Calibri" w:hAnsi="Calibri"/>
          <w:b/>
          <w:bCs/>
          <w:color w:val="FF0000"/>
          <w:sz w:val="32"/>
          <w:szCs w:val="32"/>
          <w:lang w:val="it-IT"/>
        </w:rPr>
        <w:pPrChange w:id="412" w:author="Martina Nolletti" w:date="2021-01-26T00:04:00Z">
          <w:pPr>
            <w:jc w:val="center"/>
          </w:pPr>
        </w:pPrChange>
      </w:pPr>
    </w:p>
    <w:p w14:paraId="7A73700E" w14:textId="77777777" w:rsidR="001735AD" w:rsidRPr="001735AD" w:rsidDel="00EF7BE8" w:rsidRDefault="001735AD">
      <w:pPr>
        <w:rPr>
          <w:del w:id="413" w:author="Martina Nolletti" w:date="2021-01-26T00:04:00Z"/>
          <w:rFonts w:ascii="Calibri" w:hAnsi="Calibri"/>
          <w:b/>
          <w:bCs/>
          <w:color w:val="FF0000"/>
          <w:sz w:val="32"/>
          <w:szCs w:val="32"/>
          <w:lang w:val="it-IT"/>
        </w:rPr>
        <w:pPrChange w:id="414" w:author="Martina Nolletti" w:date="2021-01-26T00:04:00Z">
          <w:pPr>
            <w:jc w:val="center"/>
          </w:pPr>
        </w:pPrChange>
      </w:pPr>
    </w:p>
    <w:p w14:paraId="399ED1D5" w14:textId="77777777" w:rsidR="001735AD" w:rsidRPr="001735AD" w:rsidDel="00EF7BE8" w:rsidRDefault="001735AD">
      <w:pPr>
        <w:rPr>
          <w:del w:id="415" w:author="Martina Nolletti" w:date="2021-01-26T00:04:00Z"/>
          <w:rFonts w:ascii="Calibri" w:hAnsi="Calibri"/>
          <w:b/>
          <w:bCs/>
          <w:color w:val="FF0000"/>
          <w:sz w:val="32"/>
          <w:szCs w:val="32"/>
          <w:lang w:val="it-IT"/>
        </w:rPr>
        <w:pPrChange w:id="416" w:author="Martina Nolletti" w:date="2021-01-26T00:04:00Z">
          <w:pPr>
            <w:jc w:val="center"/>
          </w:pPr>
        </w:pPrChange>
      </w:pPr>
    </w:p>
    <w:p w14:paraId="1CE49EE4" w14:textId="77777777" w:rsidR="001735AD" w:rsidRPr="001735AD" w:rsidDel="00EF7BE8" w:rsidRDefault="001735AD">
      <w:pPr>
        <w:rPr>
          <w:del w:id="417" w:author="Martina Nolletti" w:date="2021-01-26T00:04:00Z"/>
          <w:rFonts w:ascii="Calibri" w:hAnsi="Calibri"/>
          <w:b/>
          <w:bCs/>
          <w:color w:val="FF0000"/>
          <w:sz w:val="32"/>
          <w:szCs w:val="32"/>
          <w:lang w:val="it-IT"/>
        </w:rPr>
        <w:pPrChange w:id="418" w:author="Martina Nolletti" w:date="2021-01-26T00:04:00Z">
          <w:pPr>
            <w:jc w:val="center"/>
          </w:pPr>
        </w:pPrChange>
      </w:pPr>
    </w:p>
    <w:p w14:paraId="09B04163" w14:textId="77777777" w:rsidR="001735AD" w:rsidRPr="001735AD" w:rsidDel="00EF7BE8" w:rsidRDefault="001735AD">
      <w:pPr>
        <w:rPr>
          <w:del w:id="419" w:author="Martina Nolletti" w:date="2021-01-26T00:04:00Z"/>
          <w:rFonts w:ascii="Calibri" w:hAnsi="Calibri"/>
          <w:b/>
          <w:bCs/>
          <w:color w:val="FF0000"/>
          <w:sz w:val="32"/>
          <w:szCs w:val="32"/>
          <w:lang w:val="it-IT"/>
        </w:rPr>
        <w:pPrChange w:id="420" w:author="Martina Nolletti" w:date="2021-01-26T00:04:00Z">
          <w:pPr>
            <w:jc w:val="center"/>
          </w:pPr>
        </w:pPrChange>
      </w:pPr>
    </w:p>
    <w:p w14:paraId="49C91B0D" w14:textId="77777777" w:rsidR="001735AD" w:rsidRPr="001735AD" w:rsidDel="00EF7BE8" w:rsidRDefault="001735AD">
      <w:pPr>
        <w:rPr>
          <w:del w:id="421" w:author="Martina Nolletti" w:date="2021-01-26T00:04:00Z"/>
          <w:rFonts w:ascii="Calibri" w:hAnsi="Calibri"/>
          <w:b/>
          <w:bCs/>
          <w:color w:val="FF0000"/>
          <w:sz w:val="32"/>
          <w:szCs w:val="32"/>
          <w:lang w:val="it-IT"/>
        </w:rPr>
        <w:pPrChange w:id="422" w:author="Martina Nolletti" w:date="2021-01-26T00:04:00Z">
          <w:pPr>
            <w:jc w:val="center"/>
          </w:pPr>
        </w:pPrChange>
      </w:pPr>
    </w:p>
    <w:p w14:paraId="431FA261" w14:textId="77777777" w:rsidR="001735AD" w:rsidRPr="001735AD" w:rsidDel="00EF7BE8" w:rsidRDefault="001735AD">
      <w:pPr>
        <w:rPr>
          <w:del w:id="423" w:author="Martina Nolletti" w:date="2021-01-26T00:04:00Z"/>
          <w:rFonts w:ascii="Calibri" w:hAnsi="Calibri"/>
          <w:b/>
          <w:bCs/>
          <w:color w:val="FF0000"/>
          <w:sz w:val="32"/>
          <w:szCs w:val="32"/>
          <w:lang w:val="it-IT"/>
        </w:rPr>
        <w:pPrChange w:id="424" w:author="Martina Nolletti" w:date="2021-01-26T00:04:00Z">
          <w:pPr>
            <w:jc w:val="center"/>
          </w:pPr>
        </w:pPrChange>
      </w:pPr>
    </w:p>
    <w:p w14:paraId="355252A5" w14:textId="77777777" w:rsidR="008C7530" w:rsidRPr="001735AD" w:rsidDel="00EF7BE8" w:rsidRDefault="008C7530">
      <w:pPr>
        <w:rPr>
          <w:del w:id="425" w:author="Martina Nolletti" w:date="2021-01-26T00:04:00Z"/>
          <w:rFonts w:ascii="Calibri" w:hAnsi="Calibri"/>
          <w:b/>
          <w:bCs/>
          <w:color w:val="FF0000"/>
          <w:sz w:val="32"/>
          <w:szCs w:val="32"/>
          <w:lang w:val="it-IT"/>
        </w:rPr>
      </w:pPr>
    </w:p>
    <w:p w14:paraId="72F6A4FC" w14:textId="77777777" w:rsidR="001735AD" w:rsidRPr="001735AD" w:rsidDel="00EF7BE8" w:rsidRDefault="001735AD">
      <w:pPr>
        <w:rPr>
          <w:del w:id="426" w:author="Martina Nolletti" w:date="2021-01-26T00:04:00Z"/>
          <w:rFonts w:ascii="Calibri" w:hAnsi="Calibri"/>
          <w:b/>
          <w:bCs/>
          <w:color w:val="FF0000"/>
          <w:sz w:val="32"/>
          <w:szCs w:val="32"/>
          <w:lang w:val="it-IT"/>
        </w:rPr>
      </w:pPr>
    </w:p>
    <w:p w14:paraId="401961C0" w14:textId="77777777" w:rsidR="001735AD" w:rsidRPr="001735AD" w:rsidDel="00EF7BE8" w:rsidRDefault="001735AD">
      <w:pPr>
        <w:rPr>
          <w:del w:id="427" w:author="Martina Nolletti" w:date="2021-01-26T00:04:00Z"/>
          <w:rFonts w:ascii="Calibri" w:hAnsi="Calibri"/>
          <w:b/>
          <w:bCs/>
          <w:color w:val="FF0000"/>
          <w:sz w:val="32"/>
          <w:szCs w:val="32"/>
          <w:lang w:val="it-IT"/>
        </w:rPr>
        <w:pPrChange w:id="428" w:author="Martina Nolletti" w:date="2021-01-26T00:04:00Z">
          <w:pPr>
            <w:jc w:val="center"/>
          </w:pPr>
        </w:pPrChange>
      </w:pPr>
      <w:del w:id="429" w:author="Martina Nolletti" w:date="2021-01-26T00:04:00Z">
        <w:r w:rsidRPr="001735AD" w:rsidDel="00EF7BE8">
          <w:rPr>
            <w:rFonts w:ascii="Calibri" w:hAnsi="Calibri"/>
            <w:b/>
            <w:bCs/>
            <w:color w:val="FF0000"/>
            <w:sz w:val="32"/>
            <w:szCs w:val="32"/>
            <w:lang w:val="it-IT"/>
          </w:rPr>
          <w:delText>Dashboard Elettore</w:delText>
        </w:r>
      </w:del>
    </w:p>
    <w:p w14:paraId="4B38C9CE" w14:textId="6A431A7B" w:rsidR="008C7530" w:rsidRDefault="00CD4AFB">
      <w:pPr>
        <w:rPr>
          <w:ins w:id="430" w:author="Martina Nolletti" w:date="2021-01-25T23:51:00Z"/>
          <w:lang w:val="it-IT"/>
        </w:rPr>
        <w:pPrChange w:id="431" w:author="Martina Nolletti" w:date="2021-01-26T00:04:00Z">
          <w:pPr>
            <w:pStyle w:val="Titolo"/>
          </w:pPr>
        </w:pPrChange>
      </w:pPr>
      <w:del w:id="432" w:author="Martina Nolletti" w:date="2021-01-26T00:04:00Z">
        <w:r>
          <w:rPr>
            <w:lang w:val="it-IT"/>
          </w:rPr>
          <w:pict w14:anchorId="014891FF">
            <v:shape id="_x0000_i1044" type="#_x0000_t75" style="width:441.75pt;height:614.25pt">
              <v:imagedata r:id="rId38" o:title="dashboard elettore"/>
            </v:shape>
          </w:pict>
        </w:r>
      </w:del>
      <w:bookmarkStart w:id="433" w:name="_Toc60592445"/>
    </w:p>
    <w:p w14:paraId="082FF12A" w14:textId="29B977E1" w:rsidR="001735AD" w:rsidRPr="001735AD" w:rsidRDefault="00BE636F" w:rsidP="001F2591">
      <w:pPr>
        <w:pStyle w:val="Titolo"/>
        <w:rPr>
          <w:rFonts w:ascii="Calibri" w:hAnsi="Calibri" w:cs="Calibri"/>
          <w:noProof/>
          <w:sz w:val="6"/>
          <w:szCs w:val="6"/>
          <w:lang w:val="it-IT"/>
        </w:rPr>
      </w:pPr>
      <w:r w:rsidRPr="00630E40">
        <w:rPr>
          <w:noProof/>
          <w:lang w:val="it-IT"/>
        </w:rPr>
        <w:lastRenderedPageBreak/>
        <w:t>F. Design di Basso Livello</w:t>
      </w:r>
      <w:bookmarkEnd w:id="433"/>
    </w:p>
    <w:p w14:paraId="32439387" w14:textId="77777777" w:rsidR="001735AD" w:rsidRPr="001735AD" w:rsidRDefault="00341C73" w:rsidP="001735AD">
      <w:pPr>
        <w:rPr>
          <w:rFonts w:ascii="Calibri" w:hAnsi="Calibri" w:cs="Calibri"/>
          <w:lang w:val="it-IT"/>
        </w:rPr>
      </w:pPr>
      <w:r>
        <w:rPr>
          <w:rFonts w:ascii="Calibri" w:hAnsi="Calibri" w:cs="Calibri"/>
          <w:lang w:val="it-IT"/>
        </w:rPr>
        <w:pict w14:anchorId="581589B3">
          <v:shape id="_x0000_i1045" type="#_x0000_t75" style="width:510.75pt;height:561.75pt">
            <v:imagedata r:id="rId39" o:title="class-diagram (1)"/>
          </v:shape>
        </w:pict>
      </w:r>
    </w:p>
    <w:p w14:paraId="266C43BC" w14:textId="77777777" w:rsidR="00BE636F" w:rsidRDefault="00BE636F" w:rsidP="001735AD">
      <w:pPr>
        <w:rPr>
          <w:rFonts w:ascii="Calibri" w:hAnsi="Calibri" w:cs="Calibri"/>
          <w:lang w:val="it-IT"/>
        </w:rPr>
      </w:pPr>
    </w:p>
    <w:p w14:paraId="657F6F84" w14:textId="14B60862" w:rsidR="001735AD" w:rsidRPr="001735AD" w:rsidRDefault="001735AD" w:rsidP="001735AD">
      <w:pPr>
        <w:rPr>
          <w:rFonts w:ascii="Calibri" w:hAnsi="Calibri" w:cs="Calibri"/>
          <w:lang w:val="it-IT"/>
        </w:rPr>
      </w:pPr>
      <w:r w:rsidRPr="001735AD">
        <w:rPr>
          <w:rFonts w:ascii="Calibri" w:hAnsi="Calibri" w:cs="Calibri"/>
          <w:lang w:val="it-IT"/>
        </w:rPr>
        <w:lastRenderedPageBreak/>
        <w:t>Le classi da noi create sono:</w:t>
      </w:r>
    </w:p>
    <w:p w14:paraId="64E6141C" w14:textId="347EEE42"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Utente, avrà al suo interno attributi privati come id, nome, cognome, </w:t>
      </w:r>
      <w:r w:rsidR="00711CE0" w:rsidRPr="001735AD">
        <w:rPr>
          <w:rFonts w:ascii="Calibri" w:hAnsi="Calibri" w:cs="Calibri"/>
          <w:lang w:val="it-IT"/>
        </w:rPr>
        <w:t>e-mail</w:t>
      </w:r>
      <w:r w:rsidRPr="001735AD">
        <w:rPr>
          <w:rFonts w:ascii="Calibri" w:hAnsi="Calibri" w:cs="Calibri"/>
          <w:lang w:val="it-IT"/>
        </w:rPr>
        <w:t xml:space="preserve">, username, password, telefono, data di nascita, professione, nome università e dipartimento. Inoltre avrà i metodi di login, log out e </w:t>
      </w:r>
      <w:proofErr w:type="spellStart"/>
      <w:r w:rsidR="00711CE0" w:rsidRPr="001735AD">
        <w:rPr>
          <w:rFonts w:ascii="Calibri" w:hAnsi="Calibri" w:cs="Calibri"/>
          <w:lang w:val="it-IT"/>
        </w:rPr>
        <w:t>si</w:t>
      </w:r>
      <w:r w:rsidR="00711CE0">
        <w:rPr>
          <w:rFonts w:ascii="Calibri" w:hAnsi="Calibri" w:cs="Calibri"/>
          <w:lang w:val="it-IT"/>
        </w:rPr>
        <w:t>g</w:t>
      </w:r>
      <w:r w:rsidR="00711CE0" w:rsidRPr="001735AD">
        <w:rPr>
          <w:rFonts w:ascii="Calibri" w:hAnsi="Calibri" w:cs="Calibri"/>
          <w:lang w:val="it-IT"/>
        </w:rPr>
        <w:t>n</w:t>
      </w:r>
      <w:proofErr w:type="spellEnd"/>
      <w:r w:rsidR="00711CE0">
        <w:rPr>
          <w:rFonts w:ascii="Calibri" w:hAnsi="Calibri" w:cs="Calibri"/>
          <w:lang w:val="it-IT"/>
        </w:rPr>
        <w:t>-</w:t>
      </w:r>
      <w:r w:rsidRPr="001735AD">
        <w:rPr>
          <w:rFonts w:ascii="Calibri" w:hAnsi="Calibri" w:cs="Calibri"/>
          <w:lang w:val="it-IT"/>
        </w:rPr>
        <w:t>in. Inoltre sarà la classe padre delle classi figlie Amministratore, Elettore e Operatore;</w:t>
      </w:r>
    </w:p>
    <w:p w14:paraId="699E6B5C" w14:textId="77777777"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Amministratore, avrà al suo interno diverse operazioni che può svolgere come la creazione di un evento, l’eliminazione dell’evento, la creazione dei report, la verifica del certificato caricato dall’utente per la prenotazione, la creazione della turnazione e l’associazione, la visualizzazione degli utenti prenotati per un determinato evento, la gestione delle prenotazioni e la visualizzazione dei candidati;</w:t>
      </w:r>
    </w:p>
    <w:p w14:paraId="7D89858E" w14:textId="77777777"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Elettore, una classe padre che si divide a sua volta in:</w:t>
      </w:r>
    </w:p>
    <w:p w14:paraId="1FD59053" w14:textId="77777777" w:rsidR="001735AD" w:rsidRPr="001735AD" w:rsidRDefault="001735AD" w:rsidP="001735AD">
      <w:pPr>
        <w:numPr>
          <w:ilvl w:val="1"/>
          <w:numId w:val="67"/>
        </w:numPr>
        <w:rPr>
          <w:rFonts w:ascii="Calibri" w:hAnsi="Calibri" w:cs="Calibri"/>
          <w:lang w:val="it-IT"/>
        </w:rPr>
      </w:pPr>
      <w:proofErr w:type="spellStart"/>
      <w:r w:rsidRPr="001735AD">
        <w:rPr>
          <w:rFonts w:ascii="Calibri" w:hAnsi="Calibri" w:cs="Calibri"/>
          <w:lang w:val="it-IT"/>
        </w:rPr>
        <w:t>ElettoreInSede</w:t>
      </w:r>
      <w:proofErr w:type="spellEnd"/>
      <w:r w:rsidRPr="001735AD">
        <w:rPr>
          <w:rFonts w:ascii="Calibri" w:hAnsi="Calibri" w:cs="Calibri"/>
          <w:lang w:val="it-IT"/>
        </w:rPr>
        <w:t>, l'utente che voterà presso il seggio. Questa classe si avrà con il valore di default “false” del certificato;</w:t>
      </w:r>
    </w:p>
    <w:p w14:paraId="5F0E7DD1" w14:textId="77777777" w:rsidR="001735AD" w:rsidRPr="001735AD" w:rsidRDefault="001735AD" w:rsidP="001735AD">
      <w:pPr>
        <w:numPr>
          <w:ilvl w:val="1"/>
          <w:numId w:val="67"/>
        </w:numPr>
        <w:rPr>
          <w:rFonts w:ascii="Calibri" w:hAnsi="Calibri" w:cs="Calibri"/>
          <w:lang w:val="it-IT"/>
        </w:rPr>
      </w:pPr>
      <w:proofErr w:type="spellStart"/>
      <w:r w:rsidRPr="001735AD">
        <w:rPr>
          <w:rFonts w:ascii="Calibri" w:hAnsi="Calibri" w:cs="Calibri"/>
          <w:lang w:val="it-IT"/>
        </w:rPr>
        <w:t>ElettoreOnline</w:t>
      </w:r>
      <w:proofErr w:type="spellEnd"/>
      <w:r w:rsidRPr="001735AD">
        <w:rPr>
          <w:rFonts w:ascii="Calibri" w:hAnsi="Calibri" w:cs="Calibri"/>
          <w:lang w:val="it-IT"/>
        </w:rPr>
        <w:t>, l’utente che voterà da remoto. Questa classe avrà al suo interno l’operazione per esprimere la sua preferenza online e il riconoscimento via webcam. Questa classe si avrà con il valore “</w:t>
      </w:r>
      <w:proofErr w:type="spellStart"/>
      <w:r w:rsidRPr="001735AD">
        <w:rPr>
          <w:rFonts w:ascii="Calibri" w:hAnsi="Calibri" w:cs="Calibri"/>
          <w:lang w:val="it-IT"/>
        </w:rPr>
        <w:t>true</w:t>
      </w:r>
      <w:proofErr w:type="spellEnd"/>
      <w:r w:rsidRPr="001735AD">
        <w:rPr>
          <w:rFonts w:ascii="Calibri" w:hAnsi="Calibri" w:cs="Calibri"/>
          <w:lang w:val="it-IT"/>
        </w:rPr>
        <w:t>” del certificato;</w:t>
      </w:r>
    </w:p>
    <w:p w14:paraId="49FDA792" w14:textId="77777777" w:rsidR="001735AD" w:rsidRPr="001735AD" w:rsidRDefault="001735AD" w:rsidP="001735AD">
      <w:pPr>
        <w:numPr>
          <w:ilvl w:val="1"/>
          <w:numId w:val="67"/>
        </w:numPr>
        <w:rPr>
          <w:rFonts w:ascii="Calibri" w:hAnsi="Calibri" w:cs="Calibri"/>
          <w:lang w:val="it-IT"/>
        </w:rPr>
      </w:pPr>
      <w:r w:rsidRPr="001735AD">
        <w:rPr>
          <w:rFonts w:ascii="Calibri" w:hAnsi="Calibri" w:cs="Calibri"/>
          <w:lang w:val="it-IT"/>
        </w:rPr>
        <w:t>Candidato, l’utente che farà parte dei candidati delle elezioni. Questa classe avrà al suo interno il numero di voti ricevuti;</w:t>
      </w:r>
    </w:p>
    <w:p w14:paraId="2312746B" w14:textId="77777777" w:rsidR="001735AD" w:rsidRPr="001735AD" w:rsidRDefault="001735AD" w:rsidP="001735AD">
      <w:pPr>
        <w:ind w:left="720"/>
        <w:rPr>
          <w:rFonts w:ascii="Calibri" w:hAnsi="Calibri" w:cs="Calibri"/>
          <w:lang w:val="it-IT"/>
        </w:rPr>
      </w:pPr>
      <w:r w:rsidRPr="001735AD">
        <w:rPr>
          <w:rFonts w:ascii="Calibri" w:hAnsi="Calibri" w:cs="Calibri"/>
          <w:lang w:val="it-IT"/>
        </w:rPr>
        <w:t xml:space="preserve">La classe padre avrà al suo interno gli attributi matricola, se studente, e il certificato che sarà di default “false” in quanto ogni Elettore è considerato un </w:t>
      </w:r>
      <w:proofErr w:type="spellStart"/>
      <w:r w:rsidRPr="001735AD">
        <w:rPr>
          <w:rFonts w:ascii="Calibri" w:hAnsi="Calibri" w:cs="Calibri"/>
          <w:lang w:val="it-IT"/>
        </w:rPr>
        <w:t>ElettoreInSede</w:t>
      </w:r>
      <w:proofErr w:type="spellEnd"/>
      <w:r w:rsidRPr="001735AD">
        <w:rPr>
          <w:rFonts w:ascii="Calibri" w:hAnsi="Calibri" w:cs="Calibri"/>
          <w:lang w:val="it-IT"/>
        </w:rPr>
        <w:t>. Se necessario l’Elettore richiederà la prenotazione online e il certificato sarà verificato dall’Amministratore. Quest’ultimo potrà cambiare il valore a “</w:t>
      </w:r>
      <w:proofErr w:type="spellStart"/>
      <w:r w:rsidRPr="001735AD">
        <w:rPr>
          <w:rFonts w:ascii="Calibri" w:hAnsi="Calibri" w:cs="Calibri"/>
          <w:lang w:val="it-IT"/>
        </w:rPr>
        <w:t>true</w:t>
      </w:r>
      <w:proofErr w:type="spellEnd"/>
      <w:r w:rsidRPr="001735AD">
        <w:rPr>
          <w:rFonts w:ascii="Calibri" w:hAnsi="Calibri" w:cs="Calibri"/>
          <w:lang w:val="it-IT"/>
        </w:rPr>
        <w:t xml:space="preserve">” e l’Elettore verrà considerato </w:t>
      </w:r>
      <w:proofErr w:type="spellStart"/>
      <w:r w:rsidRPr="001735AD">
        <w:rPr>
          <w:rFonts w:ascii="Calibri" w:hAnsi="Calibri" w:cs="Calibri"/>
          <w:lang w:val="it-IT"/>
        </w:rPr>
        <w:t>ElettoreOnline</w:t>
      </w:r>
      <w:proofErr w:type="spellEnd"/>
      <w:r w:rsidRPr="001735AD">
        <w:rPr>
          <w:rFonts w:ascii="Calibri" w:hAnsi="Calibri" w:cs="Calibri"/>
          <w:lang w:val="it-IT"/>
        </w:rPr>
        <w:t>.</w:t>
      </w:r>
    </w:p>
    <w:p w14:paraId="1608E153" w14:textId="77777777" w:rsidR="001735AD" w:rsidRPr="001735AD" w:rsidRDefault="001735AD" w:rsidP="001735AD">
      <w:pPr>
        <w:ind w:left="720"/>
        <w:rPr>
          <w:rFonts w:ascii="Calibri" w:hAnsi="Calibri" w:cs="Calibri"/>
          <w:lang w:val="it-IT"/>
        </w:rPr>
      </w:pPr>
      <w:r w:rsidRPr="001735AD">
        <w:rPr>
          <w:rFonts w:ascii="Calibri" w:hAnsi="Calibri" w:cs="Calibri"/>
          <w:lang w:val="it-IT"/>
        </w:rPr>
        <w:t>Inoltre avrà una serie di operazioni come la prenotazione per la votazione in presenza e la prenotazione per la votazione online;</w:t>
      </w:r>
    </w:p>
    <w:p w14:paraId="6DB8E652" w14:textId="77777777"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Operatore, avrà al suo interno una serie di operazioni che potrà effettuare come il riconoscimento degli elettori, il calcolo dei risultati e il caricamento per le votazioni in presenza, la visualizzazione delle turnazioni e la visualizzazione dei prenotati in sede;</w:t>
      </w:r>
    </w:p>
    <w:p w14:paraId="6968C854" w14:textId="77777777"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Evento, avrà al suo interno attributi privati come id, nome, regolamento, la data e l’ora d’inizio, la data e l’ora di fine, luogo, il report dei risultati, il  report delle statistiche e il numero di preferenze esprimibili per un determinato evento;</w:t>
      </w:r>
    </w:p>
    <w:p w14:paraId="73DA381F" w14:textId="77777777"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Turnazione, avrà al suo interno attributi privati come id e fascia oraria;</w:t>
      </w:r>
    </w:p>
    <w:p w14:paraId="15A7F5E6" w14:textId="77777777" w:rsidR="001735AD" w:rsidRPr="001735AD" w:rsidRDefault="001735AD" w:rsidP="001735AD">
      <w:pPr>
        <w:numPr>
          <w:ilvl w:val="0"/>
          <w:numId w:val="67"/>
        </w:numPr>
        <w:rPr>
          <w:rFonts w:ascii="Calibri" w:hAnsi="Calibri" w:cs="Calibri"/>
          <w:lang w:val="it-IT"/>
        </w:rPr>
      </w:pPr>
      <w:proofErr w:type="spellStart"/>
      <w:r w:rsidRPr="001735AD">
        <w:rPr>
          <w:rFonts w:ascii="Calibri" w:hAnsi="Calibri" w:cs="Calibri"/>
          <w:lang w:val="it-IT"/>
        </w:rPr>
        <w:t>SchedaElettorale</w:t>
      </w:r>
      <w:proofErr w:type="spellEnd"/>
      <w:r w:rsidRPr="001735AD">
        <w:rPr>
          <w:rFonts w:ascii="Calibri" w:hAnsi="Calibri" w:cs="Calibri"/>
          <w:lang w:val="it-IT"/>
        </w:rPr>
        <w:t>, avrà al suo interno attributi privati come id. Inoltre ci sarà un metodo che permette il controllo della lista degli elettori prenotati online;</w:t>
      </w:r>
    </w:p>
    <w:p w14:paraId="67913D1D" w14:textId="77777777" w:rsidR="001735AD" w:rsidRPr="001735AD" w:rsidRDefault="001735AD" w:rsidP="001735AD">
      <w:pPr>
        <w:rPr>
          <w:rFonts w:ascii="Calibri" w:hAnsi="Calibri" w:cs="Calibri"/>
          <w:lang w:val="it-IT"/>
        </w:rPr>
      </w:pPr>
      <w:r w:rsidRPr="001735AD">
        <w:rPr>
          <w:rFonts w:ascii="Calibri" w:hAnsi="Calibri" w:cs="Calibri"/>
          <w:lang w:val="it-IT"/>
        </w:rPr>
        <w:t>La classe Amministratore svolge diversi compiti come la gestione dell’Evento e l’associazione della Turnazione all’Operatore. L’Amministratore può gestire 0 o più Eventi, mentre un Evento può essere gestito da uno o più Amministratori.</w:t>
      </w:r>
    </w:p>
    <w:p w14:paraId="49E26317" w14:textId="77777777" w:rsidR="001735AD" w:rsidRPr="001735AD" w:rsidRDefault="001735AD" w:rsidP="001735AD">
      <w:pPr>
        <w:rPr>
          <w:rFonts w:ascii="Calibri" w:hAnsi="Calibri" w:cs="Calibri"/>
          <w:lang w:val="it-IT"/>
        </w:rPr>
      </w:pPr>
      <w:r w:rsidRPr="001735AD">
        <w:rPr>
          <w:rFonts w:ascii="Calibri" w:hAnsi="Calibri" w:cs="Calibri"/>
          <w:lang w:val="it-IT"/>
        </w:rPr>
        <w:t>La classe Amministratore può associare zero o più di una Turnazione ad un Operatore, mentre una Turnazione è associata da uno ed un solo Amministratore.</w:t>
      </w:r>
    </w:p>
    <w:p w14:paraId="0D00563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classe Elettore si divide in </w:t>
      </w:r>
      <w:proofErr w:type="spellStart"/>
      <w:r w:rsidRPr="001735AD">
        <w:rPr>
          <w:rFonts w:ascii="Calibri" w:hAnsi="Calibri" w:cs="Calibri"/>
          <w:lang w:val="it-IT"/>
        </w:rPr>
        <w:t>ElettoreInSede</w:t>
      </w:r>
      <w:proofErr w:type="spellEnd"/>
      <w:r w:rsidRPr="001735AD">
        <w:rPr>
          <w:rFonts w:ascii="Calibri" w:hAnsi="Calibri" w:cs="Calibri"/>
          <w:lang w:val="it-IT"/>
        </w:rPr>
        <w:t xml:space="preserve">, </w:t>
      </w:r>
      <w:proofErr w:type="spellStart"/>
      <w:r w:rsidRPr="001735AD">
        <w:rPr>
          <w:rFonts w:ascii="Calibri" w:hAnsi="Calibri" w:cs="Calibri"/>
          <w:lang w:val="it-IT"/>
        </w:rPr>
        <w:t>ElettoreOnline</w:t>
      </w:r>
      <w:proofErr w:type="spellEnd"/>
      <w:r w:rsidRPr="001735AD">
        <w:rPr>
          <w:rFonts w:ascii="Calibri" w:hAnsi="Calibri" w:cs="Calibri"/>
          <w:lang w:val="it-IT"/>
        </w:rPr>
        <w:t xml:space="preserve"> e Candidato.</w:t>
      </w:r>
    </w:p>
    <w:p w14:paraId="60F8C5FC"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L’</w:t>
      </w:r>
      <w:proofErr w:type="spellStart"/>
      <w:r w:rsidRPr="001735AD">
        <w:rPr>
          <w:rFonts w:ascii="Calibri" w:hAnsi="Calibri" w:cs="Calibri"/>
          <w:lang w:val="it-IT"/>
        </w:rPr>
        <w:t>ElettoreInSede</w:t>
      </w:r>
      <w:proofErr w:type="spellEnd"/>
      <w:r w:rsidRPr="001735AD">
        <w:rPr>
          <w:rFonts w:ascii="Calibri" w:hAnsi="Calibri" w:cs="Calibri"/>
          <w:lang w:val="it-IT"/>
        </w:rPr>
        <w:t xml:space="preserve"> può partecipare a 0 o più Eventi, al quale è prenotato, e ad un Evento possono partecipare 0 o più di un </w:t>
      </w:r>
      <w:proofErr w:type="spellStart"/>
      <w:r w:rsidRPr="001735AD">
        <w:rPr>
          <w:rFonts w:ascii="Calibri" w:hAnsi="Calibri" w:cs="Calibri"/>
          <w:lang w:val="it-IT"/>
        </w:rPr>
        <w:t>ElettoreInSede</w:t>
      </w:r>
      <w:proofErr w:type="spellEnd"/>
      <w:r w:rsidRPr="001735AD">
        <w:rPr>
          <w:rFonts w:ascii="Calibri" w:hAnsi="Calibri" w:cs="Calibri"/>
          <w:lang w:val="it-IT"/>
        </w:rPr>
        <w:t>. L’</w:t>
      </w:r>
      <w:proofErr w:type="spellStart"/>
      <w:r w:rsidRPr="001735AD">
        <w:rPr>
          <w:rFonts w:ascii="Calibri" w:hAnsi="Calibri" w:cs="Calibri"/>
          <w:lang w:val="it-IT"/>
        </w:rPr>
        <w:t>ElettoreOnline</w:t>
      </w:r>
      <w:proofErr w:type="spellEnd"/>
      <w:r w:rsidRPr="001735AD">
        <w:rPr>
          <w:rFonts w:ascii="Calibri" w:hAnsi="Calibri" w:cs="Calibri"/>
          <w:lang w:val="it-IT"/>
        </w:rPr>
        <w:t xml:space="preserve"> utilizza 0 o più </w:t>
      </w:r>
      <w:proofErr w:type="spellStart"/>
      <w:r w:rsidRPr="001735AD">
        <w:rPr>
          <w:rFonts w:ascii="Calibri" w:hAnsi="Calibri" w:cs="Calibri"/>
          <w:lang w:val="it-IT"/>
        </w:rPr>
        <w:t>SchedeElettorali</w:t>
      </w:r>
      <w:proofErr w:type="spellEnd"/>
      <w:r w:rsidRPr="001735AD">
        <w:rPr>
          <w:rFonts w:ascii="Calibri" w:hAnsi="Calibri" w:cs="Calibri"/>
          <w:lang w:val="it-IT"/>
        </w:rPr>
        <w:t xml:space="preserve"> per diversi Eventi, mentre una </w:t>
      </w:r>
      <w:proofErr w:type="spellStart"/>
      <w:r w:rsidRPr="001735AD">
        <w:rPr>
          <w:rFonts w:ascii="Calibri" w:hAnsi="Calibri" w:cs="Calibri"/>
          <w:lang w:val="it-IT"/>
        </w:rPr>
        <w:t>SchedaElettorale</w:t>
      </w:r>
      <w:proofErr w:type="spellEnd"/>
      <w:r w:rsidRPr="001735AD">
        <w:rPr>
          <w:rFonts w:ascii="Calibri" w:hAnsi="Calibri" w:cs="Calibri"/>
          <w:lang w:val="it-IT"/>
        </w:rPr>
        <w:t xml:space="preserve"> è utilizzata da uno e un solo </w:t>
      </w:r>
      <w:proofErr w:type="spellStart"/>
      <w:r w:rsidRPr="001735AD">
        <w:rPr>
          <w:rFonts w:ascii="Calibri" w:hAnsi="Calibri" w:cs="Calibri"/>
          <w:lang w:val="it-IT"/>
        </w:rPr>
        <w:t>ElettoreOnline</w:t>
      </w:r>
      <w:proofErr w:type="spellEnd"/>
      <w:r w:rsidRPr="001735AD">
        <w:rPr>
          <w:rFonts w:ascii="Calibri" w:hAnsi="Calibri" w:cs="Calibri"/>
          <w:lang w:val="it-IT"/>
        </w:rPr>
        <w:t xml:space="preserve">. La </w:t>
      </w:r>
      <w:proofErr w:type="spellStart"/>
      <w:r w:rsidRPr="001735AD">
        <w:rPr>
          <w:rFonts w:ascii="Calibri" w:hAnsi="Calibri" w:cs="Calibri"/>
          <w:lang w:val="it-IT"/>
        </w:rPr>
        <w:t>SchedaElettorale</w:t>
      </w:r>
      <w:proofErr w:type="spellEnd"/>
      <w:r w:rsidRPr="001735AD">
        <w:rPr>
          <w:rFonts w:ascii="Calibri" w:hAnsi="Calibri" w:cs="Calibri"/>
          <w:lang w:val="it-IT"/>
        </w:rPr>
        <w:t xml:space="preserve"> è associato a uno ed un solo Evento, mentre a un Evento possono essere associate 0 o più </w:t>
      </w:r>
      <w:proofErr w:type="spellStart"/>
      <w:r w:rsidRPr="001735AD">
        <w:rPr>
          <w:rFonts w:ascii="Calibri" w:hAnsi="Calibri" w:cs="Calibri"/>
          <w:lang w:val="it-IT"/>
        </w:rPr>
        <w:t>SchedeElettorali</w:t>
      </w:r>
      <w:proofErr w:type="spellEnd"/>
      <w:r w:rsidRPr="001735AD">
        <w:rPr>
          <w:rFonts w:ascii="Calibri" w:hAnsi="Calibri" w:cs="Calibri"/>
          <w:lang w:val="it-IT"/>
        </w:rPr>
        <w:t xml:space="preserve">. Un Candidato può presentarsi per 1 o più Eventi, mentre per un Evento possono presentarsi uno o più di un Candidato. Inoltre il Candidato è votabile in una o più di una </w:t>
      </w:r>
      <w:proofErr w:type="spellStart"/>
      <w:r w:rsidRPr="001735AD">
        <w:rPr>
          <w:rFonts w:ascii="Calibri" w:hAnsi="Calibri" w:cs="Calibri"/>
          <w:lang w:val="it-IT"/>
        </w:rPr>
        <w:t>SchedaElettorale</w:t>
      </w:r>
      <w:proofErr w:type="spellEnd"/>
      <w:r w:rsidRPr="001735AD">
        <w:rPr>
          <w:rFonts w:ascii="Calibri" w:hAnsi="Calibri" w:cs="Calibri"/>
          <w:lang w:val="it-IT"/>
        </w:rPr>
        <w:t xml:space="preserve"> e nella stessa sono votabili 1 o più Candidati.</w:t>
      </w:r>
    </w:p>
    <w:p w14:paraId="42D0495C" w14:textId="77777777" w:rsidR="001735AD" w:rsidRPr="001735AD" w:rsidRDefault="001735AD" w:rsidP="001735AD">
      <w:pPr>
        <w:rPr>
          <w:rFonts w:ascii="Calibri" w:hAnsi="Calibri" w:cs="Calibri"/>
          <w:lang w:val="it-IT"/>
        </w:rPr>
      </w:pPr>
      <w:r w:rsidRPr="001735AD">
        <w:rPr>
          <w:rFonts w:ascii="Calibri" w:hAnsi="Calibri" w:cs="Calibri"/>
          <w:lang w:val="it-IT"/>
        </w:rPr>
        <w:t>L’Operatore di seggio può visualizzare zero o più di un Evento e un Evento può essere visualizzato da zero o più di un Operatore.</w:t>
      </w:r>
      <w:r w:rsidRPr="001735AD">
        <w:rPr>
          <w:rFonts w:ascii="Calibri" w:hAnsi="Calibri" w:cs="Calibri"/>
          <w:lang w:val="it-IT"/>
        </w:rPr>
        <w:br/>
        <w:t>L’Operatore è assegnato a zero o più di una Turnazione per diversi Eventi, mentre una Turnazione può essere assegnata a uno o più di un Operatore.</w:t>
      </w:r>
    </w:p>
    <w:p w14:paraId="4B9B2F14" w14:textId="77777777" w:rsidR="001735AD" w:rsidRPr="001735AD" w:rsidRDefault="001735AD" w:rsidP="001735AD">
      <w:pPr>
        <w:rPr>
          <w:rFonts w:ascii="Calibri" w:hAnsi="Calibri" w:cs="Calibri"/>
          <w:lang w:val="it-IT"/>
        </w:rPr>
      </w:pPr>
    </w:p>
    <w:p w14:paraId="1B69F83F" w14:textId="77777777" w:rsidR="001735AD" w:rsidRPr="001735AD" w:rsidRDefault="001735AD" w:rsidP="001735AD">
      <w:pPr>
        <w:rPr>
          <w:rFonts w:ascii="Calibri" w:hAnsi="Calibri" w:cs="Calibri"/>
          <w:lang w:val="it-IT"/>
        </w:rPr>
      </w:pPr>
    </w:p>
    <w:p w14:paraId="2540BA4B" w14:textId="77777777" w:rsidR="00BE636F" w:rsidRPr="003A3265" w:rsidRDefault="00BE636F" w:rsidP="007E18A0">
      <w:pPr>
        <w:pStyle w:val="Titolo"/>
        <w:spacing w:line="276" w:lineRule="auto"/>
        <w:rPr>
          <w:noProof/>
          <w:lang w:val="it-IT"/>
        </w:rPr>
      </w:pPr>
    </w:p>
    <w:p w14:paraId="53E033DD" w14:textId="77777777" w:rsidR="00BE636F" w:rsidRPr="003A3265" w:rsidRDefault="00BE636F" w:rsidP="007E18A0">
      <w:pPr>
        <w:pStyle w:val="Titolo"/>
        <w:spacing w:line="276" w:lineRule="auto"/>
        <w:rPr>
          <w:noProof/>
          <w:lang w:val="it-IT"/>
        </w:rPr>
      </w:pPr>
    </w:p>
    <w:p w14:paraId="3CD90E10" w14:textId="77777777" w:rsidR="00BE636F" w:rsidRPr="003A3265" w:rsidRDefault="00BE636F" w:rsidP="007E18A0">
      <w:pPr>
        <w:pStyle w:val="Titolo"/>
        <w:spacing w:line="276" w:lineRule="auto"/>
        <w:rPr>
          <w:noProof/>
          <w:lang w:val="it-IT"/>
        </w:rPr>
      </w:pPr>
    </w:p>
    <w:p w14:paraId="29E2E3D1" w14:textId="77777777" w:rsidR="00BE636F" w:rsidRPr="003A3265" w:rsidRDefault="00BE636F" w:rsidP="007E18A0">
      <w:pPr>
        <w:pStyle w:val="Titolo"/>
        <w:spacing w:line="276" w:lineRule="auto"/>
        <w:rPr>
          <w:noProof/>
          <w:lang w:val="it-IT"/>
        </w:rPr>
      </w:pPr>
    </w:p>
    <w:p w14:paraId="488CDF4F" w14:textId="77777777" w:rsidR="00BE636F" w:rsidRPr="003A3265" w:rsidRDefault="00BE636F" w:rsidP="007E18A0">
      <w:pPr>
        <w:pStyle w:val="Titolo"/>
        <w:spacing w:line="276" w:lineRule="auto"/>
        <w:rPr>
          <w:noProof/>
          <w:lang w:val="it-IT"/>
        </w:rPr>
      </w:pPr>
    </w:p>
    <w:p w14:paraId="753E17C6" w14:textId="77777777" w:rsidR="00BE636F" w:rsidRPr="003A3265" w:rsidRDefault="00BE636F" w:rsidP="007E18A0">
      <w:pPr>
        <w:pStyle w:val="Titolo"/>
        <w:spacing w:line="276" w:lineRule="auto"/>
        <w:rPr>
          <w:noProof/>
          <w:lang w:val="it-IT"/>
        </w:rPr>
      </w:pPr>
    </w:p>
    <w:p w14:paraId="5CE6B452" w14:textId="77777777" w:rsidR="00BE636F" w:rsidRPr="003A3265" w:rsidRDefault="00BE636F" w:rsidP="007E18A0">
      <w:pPr>
        <w:pStyle w:val="Titolo"/>
        <w:spacing w:line="276" w:lineRule="auto"/>
        <w:rPr>
          <w:noProof/>
          <w:lang w:val="it-IT"/>
        </w:rPr>
      </w:pPr>
    </w:p>
    <w:p w14:paraId="41853A5F" w14:textId="77777777" w:rsidR="00BE636F" w:rsidRPr="003A3265" w:rsidRDefault="00BE636F" w:rsidP="007E18A0">
      <w:pPr>
        <w:pStyle w:val="Titolo"/>
        <w:spacing w:line="276" w:lineRule="auto"/>
        <w:rPr>
          <w:noProof/>
          <w:lang w:val="it-IT"/>
        </w:rPr>
      </w:pPr>
    </w:p>
    <w:p w14:paraId="0D28F04B" w14:textId="77777777" w:rsidR="00BE636F" w:rsidRPr="003A3265" w:rsidRDefault="00BE636F" w:rsidP="007E18A0">
      <w:pPr>
        <w:pStyle w:val="Titolo"/>
        <w:spacing w:line="276" w:lineRule="auto"/>
        <w:rPr>
          <w:noProof/>
          <w:lang w:val="it-IT"/>
        </w:rPr>
      </w:pPr>
    </w:p>
    <w:p w14:paraId="1E760EE4" w14:textId="77777777" w:rsidR="00BE636F" w:rsidRPr="003A3265" w:rsidRDefault="00BE636F" w:rsidP="007E18A0">
      <w:pPr>
        <w:pStyle w:val="Titolo"/>
        <w:spacing w:line="276" w:lineRule="auto"/>
        <w:rPr>
          <w:noProof/>
          <w:lang w:val="it-IT"/>
        </w:rPr>
      </w:pPr>
    </w:p>
    <w:p w14:paraId="76F190CC" w14:textId="77777777" w:rsidR="00BE636F" w:rsidRPr="003A3265" w:rsidRDefault="00BE636F" w:rsidP="007E18A0">
      <w:pPr>
        <w:pStyle w:val="Titolo"/>
        <w:spacing w:line="276" w:lineRule="auto"/>
        <w:rPr>
          <w:noProof/>
          <w:lang w:val="it-IT"/>
        </w:rPr>
      </w:pPr>
    </w:p>
    <w:p w14:paraId="67C98396" w14:textId="32260098" w:rsidR="007E18A0" w:rsidRPr="00BF620D" w:rsidRDefault="007E18A0" w:rsidP="007E18A0">
      <w:pPr>
        <w:pStyle w:val="Titolo"/>
        <w:spacing w:line="276" w:lineRule="auto"/>
        <w:rPr>
          <w:noProof/>
        </w:rPr>
      </w:pPr>
      <w:r>
        <w:rPr>
          <w:noProof/>
        </w:rPr>
        <w:lastRenderedPageBreak/>
        <w:t>G</w:t>
      </w:r>
      <w:r w:rsidRPr="00BF620D">
        <w:rPr>
          <w:noProof/>
        </w:rPr>
        <w:t xml:space="preserve">. Explain how the FRs and the NFRs are satisfied by design </w:t>
      </w:r>
    </w:p>
    <w:p w14:paraId="38CA0D59" w14:textId="54DAF920" w:rsidR="007E18A0" w:rsidRPr="001A1571" w:rsidRDefault="007E18A0" w:rsidP="007E18A0">
      <w:pPr>
        <w:pStyle w:val="Titolo"/>
        <w:spacing w:line="276" w:lineRule="auto"/>
        <w:rPr>
          <w:rFonts w:ascii="Arial" w:hAnsi="Arial" w:cs="Arial"/>
          <w:i/>
          <w:sz w:val="22"/>
          <w:szCs w:val="24"/>
        </w:rPr>
      </w:pPr>
      <w:r w:rsidRPr="001A1571">
        <w:rPr>
          <w:rFonts w:ascii="Arial" w:hAnsi="Arial" w:cs="Arial"/>
          <w:i/>
          <w:sz w:val="22"/>
          <w:szCs w:val="24"/>
        </w:rPr>
        <w:t xml:space="preserve">&lt;Report in this section how the </w:t>
      </w:r>
      <w:r w:rsidR="00711CE0">
        <w:rPr>
          <w:rFonts w:ascii="Arial" w:hAnsi="Arial" w:cs="Arial"/>
          <w:i/>
          <w:sz w:val="22"/>
          <w:szCs w:val="24"/>
        </w:rPr>
        <w:t>architectural and</w:t>
      </w:r>
      <w:r>
        <w:rPr>
          <w:rFonts w:ascii="Arial" w:hAnsi="Arial" w:cs="Arial"/>
          <w:i/>
          <w:sz w:val="22"/>
          <w:szCs w:val="24"/>
        </w:rPr>
        <w:t xml:space="preserve"> </w:t>
      </w:r>
      <w:r w:rsidR="00711CE0">
        <w:rPr>
          <w:rFonts w:ascii="Arial" w:hAnsi="Arial" w:cs="Arial"/>
          <w:i/>
          <w:sz w:val="22"/>
          <w:szCs w:val="24"/>
        </w:rPr>
        <w:t>low-level</w:t>
      </w:r>
      <w:r>
        <w:rPr>
          <w:rFonts w:ascii="Arial" w:hAnsi="Arial" w:cs="Arial"/>
          <w:i/>
          <w:sz w:val="22"/>
          <w:szCs w:val="24"/>
        </w:rPr>
        <w:t xml:space="preserve"> </w:t>
      </w:r>
      <w:r w:rsidRPr="001A1571">
        <w:rPr>
          <w:rFonts w:ascii="Arial" w:hAnsi="Arial" w:cs="Arial"/>
          <w:i/>
          <w:sz w:val="22"/>
          <w:szCs w:val="24"/>
        </w:rPr>
        <w:t>design you produced satisfies the FRs and the NFRs&gt;</w:t>
      </w:r>
    </w:p>
    <w:p w14:paraId="1668FCC4" w14:textId="54B5AFC3" w:rsidR="00BE636F" w:rsidRDefault="00BE636F" w:rsidP="007E18A0">
      <w:pPr>
        <w:rPr>
          <w:noProof/>
        </w:rPr>
      </w:pPr>
    </w:p>
    <w:p w14:paraId="5924AD65" w14:textId="6F1CE88F" w:rsidR="00BE636F" w:rsidRDefault="00BE636F" w:rsidP="007E18A0">
      <w:pPr>
        <w:rPr>
          <w:rFonts w:ascii="Calibri" w:hAnsi="Calibri" w:cs="Calibri"/>
          <w:lang w:val="en-GB"/>
        </w:rPr>
      </w:pPr>
    </w:p>
    <w:p w14:paraId="4312B33B" w14:textId="3F72ACE2" w:rsidR="00BE636F" w:rsidRDefault="00BE636F" w:rsidP="007E18A0">
      <w:pPr>
        <w:rPr>
          <w:rFonts w:ascii="Calibri" w:hAnsi="Calibri" w:cs="Calibri"/>
          <w:lang w:val="en-GB"/>
        </w:rPr>
      </w:pPr>
    </w:p>
    <w:p w14:paraId="2D5F3AC3" w14:textId="395E0A74" w:rsidR="00BE636F" w:rsidRDefault="00BE636F" w:rsidP="007E18A0">
      <w:pPr>
        <w:rPr>
          <w:rFonts w:ascii="Calibri" w:hAnsi="Calibri" w:cs="Calibri"/>
          <w:lang w:val="en-GB"/>
        </w:rPr>
      </w:pPr>
    </w:p>
    <w:p w14:paraId="67C3E625" w14:textId="616109C2" w:rsidR="00BE636F" w:rsidRDefault="00BE636F" w:rsidP="007E18A0">
      <w:pPr>
        <w:rPr>
          <w:rFonts w:ascii="Calibri" w:hAnsi="Calibri" w:cs="Calibri"/>
          <w:lang w:val="en-GB"/>
        </w:rPr>
      </w:pPr>
    </w:p>
    <w:p w14:paraId="62C03C07" w14:textId="03CBCF9C" w:rsidR="00BE636F" w:rsidRDefault="00BE636F" w:rsidP="007E18A0">
      <w:pPr>
        <w:rPr>
          <w:rFonts w:ascii="Calibri" w:hAnsi="Calibri" w:cs="Calibri"/>
          <w:lang w:val="en-GB"/>
        </w:rPr>
      </w:pPr>
    </w:p>
    <w:p w14:paraId="3CE838D6" w14:textId="33D9472E" w:rsidR="00BE636F" w:rsidRDefault="00BE636F" w:rsidP="007E18A0">
      <w:pPr>
        <w:rPr>
          <w:rFonts w:ascii="Calibri" w:hAnsi="Calibri" w:cs="Calibri"/>
          <w:lang w:val="en-GB"/>
        </w:rPr>
      </w:pPr>
    </w:p>
    <w:p w14:paraId="318C7698" w14:textId="74AE789C" w:rsidR="00BE636F" w:rsidRDefault="00BE636F" w:rsidP="007E18A0">
      <w:pPr>
        <w:rPr>
          <w:rFonts w:ascii="Calibri" w:hAnsi="Calibri" w:cs="Calibri"/>
          <w:lang w:val="en-GB"/>
        </w:rPr>
      </w:pPr>
    </w:p>
    <w:p w14:paraId="6455FF3E" w14:textId="522DD00E" w:rsidR="00BE636F" w:rsidRDefault="00BE636F" w:rsidP="007E18A0">
      <w:pPr>
        <w:rPr>
          <w:rFonts w:ascii="Calibri" w:hAnsi="Calibri" w:cs="Calibri"/>
          <w:lang w:val="en-GB"/>
        </w:rPr>
      </w:pPr>
    </w:p>
    <w:p w14:paraId="42937D75" w14:textId="2F40B936" w:rsidR="00BE636F" w:rsidRDefault="00BE636F" w:rsidP="007E18A0">
      <w:pPr>
        <w:rPr>
          <w:rFonts w:ascii="Calibri" w:hAnsi="Calibri" w:cs="Calibri"/>
          <w:lang w:val="en-GB"/>
        </w:rPr>
      </w:pPr>
    </w:p>
    <w:p w14:paraId="610E1FF0" w14:textId="75EC136D" w:rsidR="00BE636F" w:rsidRDefault="00BE636F" w:rsidP="007E18A0">
      <w:pPr>
        <w:rPr>
          <w:rFonts w:ascii="Calibri" w:hAnsi="Calibri" w:cs="Calibri"/>
          <w:lang w:val="en-GB"/>
        </w:rPr>
      </w:pPr>
    </w:p>
    <w:p w14:paraId="7CB2233F" w14:textId="58FF2265" w:rsidR="00BE636F" w:rsidRDefault="00BE636F" w:rsidP="007E18A0">
      <w:pPr>
        <w:rPr>
          <w:rFonts w:ascii="Calibri" w:hAnsi="Calibri" w:cs="Calibri"/>
          <w:lang w:val="en-GB"/>
        </w:rPr>
      </w:pPr>
    </w:p>
    <w:p w14:paraId="4ED755EE" w14:textId="3608721D" w:rsidR="00BE636F" w:rsidRDefault="00BE636F" w:rsidP="007E18A0">
      <w:pPr>
        <w:rPr>
          <w:rFonts w:ascii="Calibri" w:hAnsi="Calibri" w:cs="Calibri"/>
          <w:lang w:val="en-GB"/>
        </w:rPr>
      </w:pPr>
    </w:p>
    <w:p w14:paraId="7D0E9687" w14:textId="33B1AAA3" w:rsidR="00BE636F" w:rsidRDefault="00BE636F" w:rsidP="007E18A0">
      <w:pPr>
        <w:rPr>
          <w:rFonts w:ascii="Calibri" w:hAnsi="Calibri" w:cs="Calibri"/>
          <w:lang w:val="en-GB"/>
        </w:rPr>
      </w:pPr>
    </w:p>
    <w:p w14:paraId="41EBF0C7" w14:textId="1380D9AA" w:rsidR="00BE636F" w:rsidRDefault="00BE636F" w:rsidP="007E18A0">
      <w:pPr>
        <w:rPr>
          <w:rFonts w:ascii="Calibri" w:hAnsi="Calibri" w:cs="Calibri"/>
          <w:lang w:val="en-GB"/>
        </w:rPr>
      </w:pPr>
    </w:p>
    <w:p w14:paraId="512AFA4A" w14:textId="78D0D72D" w:rsidR="00BE636F" w:rsidRDefault="00BE636F" w:rsidP="007E18A0">
      <w:pPr>
        <w:rPr>
          <w:rFonts w:ascii="Calibri" w:hAnsi="Calibri" w:cs="Calibri"/>
          <w:lang w:val="en-GB"/>
        </w:rPr>
      </w:pPr>
    </w:p>
    <w:p w14:paraId="7EDBC192" w14:textId="77777777" w:rsidR="00BE636F" w:rsidRPr="001F2591" w:rsidRDefault="00BE636F" w:rsidP="007E18A0">
      <w:pPr>
        <w:rPr>
          <w:rFonts w:ascii="Calibri" w:hAnsi="Calibri" w:cs="Calibri"/>
          <w:lang w:val="en-GB"/>
        </w:rPr>
      </w:pPr>
    </w:p>
    <w:p w14:paraId="7896917A" w14:textId="77777777" w:rsidR="001735AD" w:rsidRPr="001F2591" w:rsidRDefault="001735AD" w:rsidP="001735AD">
      <w:pPr>
        <w:rPr>
          <w:lang w:val="en-GB"/>
        </w:rPr>
      </w:pPr>
    </w:p>
    <w:p w14:paraId="7940F883" w14:textId="77777777" w:rsidR="00BE636F" w:rsidRDefault="00BE636F" w:rsidP="007E18A0">
      <w:pPr>
        <w:pStyle w:val="Titolo"/>
        <w:spacing w:line="276" w:lineRule="auto"/>
        <w:rPr>
          <w:sz w:val="56"/>
          <w:szCs w:val="56"/>
        </w:rPr>
      </w:pPr>
    </w:p>
    <w:p w14:paraId="7EFE29F9" w14:textId="77777777" w:rsidR="00BE636F" w:rsidRDefault="00BE636F" w:rsidP="007E18A0">
      <w:pPr>
        <w:pStyle w:val="Titolo"/>
        <w:spacing w:line="276" w:lineRule="auto"/>
        <w:rPr>
          <w:sz w:val="56"/>
          <w:szCs w:val="56"/>
        </w:rPr>
      </w:pPr>
    </w:p>
    <w:p w14:paraId="63F293CB" w14:textId="77777777" w:rsidR="00BE636F" w:rsidRDefault="00BE636F" w:rsidP="007E18A0">
      <w:pPr>
        <w:pStyle w:val="Titolo"/>
        <w:spacing w:line="276" w:lineRule="auto"/>
        <w:rPr>
          <w:sz w:val="56"/>
          <w:szCs w:val="56"/>
        </w:rPr>
      </w:pPr>
    </w:p>
    <w:p w14:paraId="26B91E44" w14:textId="77777777" w:rsidR="00BE636F" w:rsidRDefault="00BE636F" w:rsidP="007E18A0">
      <w:pPr>
        <w:pStyle w:val="Titolo"/>
        <w:spacing w:line="276" w:lineRule="auto"/>
        <w:rPr>
          <w:sz w:val="56"/>
          <w:szCs w:val="56"/>
        </w:rPr>
      </w:pPr>
    </w:p>
    <w:p w14:paraId="4DCF0BF8" w14:textId="77777777" w:rsidR="00BE636F" w:rsidRDefault="00BE636F" w:rsidP="007E18A0">
      <w:pPr>
        <w:pStyle w:val="Titolo"/>
        <w:spacing w:line="276" w:lineRule="auto"/>
        <w:rPr>
          <w:sz w:val="56"/>
          <w:szCs w:val="56"/>
        </w:rPr>
      </w:pPr>
    </w:p>
    <w:p w14:paraId="0E9F31F8" w14:textId="77777777" w:rsidR="00BE636F" w:rsidRDefault="00BE636F" w:rsidP="007E18A0">
      <w:pPr>
        <w:pStyle w:val="Titolo"/>
        <w:spacing w:line="276" w:lineRule="auto"/>
        <w:rPr>
          <w:sz w:val="56"/>
          <w:szCs w:val="56"/>
        </w:rPr>
      </w:pPr>
    </w:p>
    <w:p w14:paraId="53C02EB8" w14:textId="28096B8B" w:rsidR="007E18A0" w:rsidRPr="003A3265" w:rsidRDefault="00341C73" w:rsidP="007E18A0">
      <w:pPr>
        <w:pStyle w:val="Titolo"/>
        <w:spacing w:line="276" w:lineRule="auto"/>
        <w:rPr>
          <w:lang w:val="it-IT"/>
        </w:rPr>
      </w:pPr>
      <w:r>
        <w:rPr>
          <w:noProof/>
        </w:rPr>
        <w:lastRenderedPageBreak/>
        <w:pict w14:anchorId="57402B0B">
          <v:shape id="_x0000_s1028" type="#_x0000_t75" style="position:absolute;margin-left:423pt;margin-top:-4.35pt;width:78pt;height:79.5pt;z-index:1;visibility:visible" wrapcoords="-415 0 -415 21192 21600 21192 21600 0 -415 0">
            <v:imagedata r:id="rId40" o:title=""/>
            <w10:wrap type="through"/>
          </v:shape>
        </w:pict>
      </w:r>
      <w:r w:rsidR="00A9496B" w:rsidRPr="003A3265">
        <w:rPr>
          <w:sz w:val="56"/>
          <w:szCs w:val="56"/>
          <w:lang w:val="it-IT"/>
        </w:rPr>
        <w:t>H</w:t>
      </w:r>
      <w:r w:rsidR="007E18A0" w:rsidRPr="003A3265">
        <w:rPr>
          <w:sz w:val="56"/>
          <w:szCs w:val="56"/>
          <w:lang w:val="it-IT"/>
        </w:rPr>
        <w:t xml:space="preserve">. </w:t>
      </w:r>
      <w:proofErr w:type="spellStart"/>
      <w:r w:rsidR="007E18A0" w:rsidRPr="003A3265">
        <w:rPr>
          <w:sz w:val="56"/>
          <w:szCs w:val="56"/>
          <w:lang w:val="it-IT"/>
        </w:rPr>
        <w:t>Effort</w:t>
      </w:r>
      <w:proofErr w:type="spellEnd"/>
      <w:r w:rsidR="007E18A0" w:rsidRPr="003A3265">
        <w:rPr>
          <w:sz w:val="56"/>
          <w:szCs w:val="56"/>
          <w:lang w:val="it-IT"/>
        </w:rPr>
        <w:t xml:space="preserve"> Recording </w:t>
      </w:r>
    </w:p>
    <w:p w14:paraId="7690B1A9" w14:textId="77777777" w:rsidR="001735AD" w:rsidRPr="001735AD" w:rsidRDefault="001735AD" w:rsidP="001735AD">
      <w:pPr>
        <w:rPr>
          <w:rFonts w:ascii="Calibri" w:hAnsi="Calibri" w:cs="Calibri"/>
          <w:lang w:val="it-IT"/>
        </w:rPr>
      </w:pPr>
      <w:r w:rsidRPr="001735AD">
        <w:rPr>
          <w:rFonts w:ascii="Calibri" w:hAnsi="Calibri" w:cs="Calibri"/>
          <w:lang w:val="it-IT"/>
        </w:rPr>
        <w:t>Con il diagramma PERT si vuole produrre una stima dei tempi (e dei relativi costi) che occorrono per lo svolgimento e l’implementazione delle varie attività del gruppo e del sistema. La durata viene calcolata in minuti. Alcune attività presentano dei predecessori, cioè dipendono dall’esistenza di altre attività, mentre i task name che non hanno predecessori non dipendono dall’esistenza di altre attività.</w:t>
      </w:r>
    </w:p>
    <w:p w14:paraId="27FC9D3A" w14:textId="77777777" w:rsidR="001735AD" w:rsidRPr="001735AD" w:rsidRDefault="001735AD" w:rsidP="001735AD">
      <w:pPr>
        <w:rPr>
          <w:rFonts w:ascii="Calibri" w:hAnsi="Calibri" w:cs="Calibri"/>
          <w:b/>
          <w:bCs/>
          <w:lang w:val="it-IT"/>
        </w:rPr>
      </w:pPr>
    </w:p>
    <w:p w14:paraId="2128853A"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 Creazione del Database per gli utenti </w:t>
      </w:r>
    </w:p>
    <w:p w14:paraId="2A8BBCA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task è fondamentale per permettere la memorizzazione degli utenti (amministratori, operatori di seggio, elettori) che sono registrati all’interno del Database. </w:t>
      </w:r>
    </w:p>
    <w:p w14:paraId="4DD1A13F"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0000"/>
          <w:lang w:val="it-IT"/>
        </w:rPr>
        <w:t xml:space="preserve">ALTA </w:t>
      </w:r>
    </w:p>
    <w:p w14:paraId="7E23BF68"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3C72EA99" w14:textId="77777777" w:rsidR="001735AD" w:rsidRPr="001735AD" w:rsidRDefault="001735AD" w:rsidP="001735AD">
      <w:pPr>
        <w:rPr>
          <w:rFonts w:ascii="Calibri" w:hAnsi="Calibri" w:cs="Calibri"/>
          <w:b/>
          <w:bCs/>
          <w:lang w:val="it-IT"/>
        </w:rPr>
      </w:pPr>
    </w:p>
    <w:p w14:paraId="1F9EC62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 Creazione del Database per gli eventi</w:t>
      </w:r>
    </w:p>
    <w:p w14:paraId="29238B99"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memorizzare tutti gli eventi programmati e creati dalla segreteria nel Database. Ad ogni evento saranno associati degli attributi, quali: </w:t>
      </w:r>
      <w:r w:rsidRPr="001735AD">
        <w:rPr>
          <w:rFonts w:ascii="Calibri" w:hAnsi="Calibri" w:cs="Calibri"/>
          <w:lang w:val="it-IT" w:eastAsia="it-IT"/>
        </w:rPr>
        <w:t>il motivo, il regolamento, la data, l’ora di inizio e l’ora di fine, il luogo, gli utenti con diritto di voto e le liste da votare.</w:t>
      </w:r>
    </w:p>
    <w:p w14:paraId="53AF3B7B"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0000"/>
          <w:lang w:val="it-IT"/>
        </w:rPr>
        <w:t xml:space="preserve">ALTA </w:t>
      </w:r>
    </w:p>
    <w:p w14:paraId="0489C1CB"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33DC2FA3" w14:textId="77777777" w:rsidR="001735AD" w:rsidRPr="001735AD" w:rsidRDefault="001735AD" w:rsidP="001735AD">
      <w:pPr>
        <w:rPr>
          <w:rFonts w:ascii="Calibri" w:hAnsi="Calibri" w:cs="Calibri"/>
          <w:b/>
          <w:bCs/>
          <w:lang w:val="it-IT"/>
        </w:rPr>
      </w:pPr>
    </w:p>
    <w:p w14:paraId="211C3E1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3: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il Login nel sistema</w:t>
      </w:r>
    </w:p>
    <w:p w14:paraId="53876CFF" w14:textId="1ADFA241"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utenti già registrati per accedere al sistema, inserendo </w:t>
      </w:r>
      <w:r w:rsidR="00711CE0" w:rsidRPr="001735AD">
        <w:rPr>
          <w:rFonts w:ascii="Calibri" w:hAnsi="Calibri" w:cs="Calibri"/>
          <w:lang w:val="it-IT"/>
        </w:rPr>
        <w:t>e-mail</w:t>
      </w:r>
      <w:r w:rsidRPr="001735AD">
        <w:rPr>
          <w:rFonts w:ascii="Calibri" w:hAnsi="Calibri" w:cs="Calibri"/>
          <w:lang w:val="it-IT"/>
        </w:rPr>
        <w:t>, nome utente e password.</w:t>
      </w:r>
    </w:p>
    <w:p w14:paraId="0D6D4EA7" w14:textId="77777777" w:rsidR="001735AD" w:rsidRPr="001735AD" w:rsidRDefault="001735AD" w:rsidP="001735AD">
      <w:pPr>
        <w:rPr>
          <w:rFonts w:ascii="Calibri" w:hAnsi="Calibri" w:cs="Calibri"/>
          <w:b/>
          <w:bCs/>
          <w:color w:val="C0504D"/>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356F123E"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011BA97F" w14:textId="77777777" w:rsidR="001735AD" w:rsidRPr="001735AD" w:rsidRDefault="001735AD" w:rsidP="001735AD">
      <w:pPr>
        <w:rPr>
          <w:rFonts w:ascii="Calibri" w:hAnsi="Calibri" w:cs="Calibri"/>
          <w:b/>
          <w:bCs/>
          <w:lang w:val="it-IT"/>
        </w:rPr>
      </w:pPr>
    </w:p>
    <w:p w14:paraId="1D421FDE"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egistrazione di un nuovo utente</w:t>
      </w:r>
    </w:p>
    <w:p w14:paraId="0CCD3A01" w14:textId="1060483F"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utenti per registrarsi nel sistema, inserendo nome, cognome, </w:t>
      </w:r>
      <w:r w:rsidR="00711CE0" w:rsidRPr="001735AD">
        <w:rPr>
          <w:rFonts w:ascii="Calibri" w:hAnsi="Calibri" w:cs="Calibri"/>
          <w:lang w:val="it-IT"/>
        </w:rPr>
        <w:t>e-mail</w:t>
      </w:r>
      <w:r w:rsidRPr="001735AD">
        <w:rPr>
          <w:rFonts w:ascii="Calibri" w:hAnsi="Calibri" w:cs="Calibri"/>
          <w:lang w:val="it-IT"/>
        </w:rPr>
        <w:t>, username, password, numero di telefono, data di nascita, matricola, professione, nome dell’università che frequenta e il nome del dipartimento.</w:t>
      </w:r>
    </w:p>
    <w:p w14:paraId="3836F9BD"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3017A0CA"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15802E5E" w14:textId="45EE34BB" w:rsidR="001735AD" w:rsidRDefault="001735AD" w:rsidP="001735AD">
      <w:pPr>
        <w:rPr>
          <w:rFonts w:ascii="Calibri" w:hAnsi="Calibri" w:cs="Calibri"/>
          <w:b/>
          <w:bCs/>
          <w:lang w:val="it-IT"/>
        </w:rPr>
      </w:pPr>
    </w:p>
    <w:p w14:paraId="5E69D2FB" w14:textId="77777777" w:rsidR="000D07B1" w:rsidRPr="001735AD" w:rsidRDefault="000D07B1" w:rsidP="001735AD">
      <w:pPr>
        <w:rPr>
          <w:rFonts w:ascii="Calibri" w:hAnsi="Calibri" w:cs="Calibri"/>
          <w:b/>
          <w:bCs/>
          <w:lang w:val="it-IT"/>
        </w:rPr>
      </w:pPr>
    </w:p>
    <w:p w14:paraId="717F7C7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5: Cancellazione di un utente dal Database</w:t>
      </w:r>
    </w:p>
    <w:p w14:paraId="42D7343B" w14:textId="77777777" w:rsidR="001735AD" w:rsidRPr="001735AD" w:rsidRDefault="001735AD" w:rsidP="001735AD">
      <w:pPr>
        <w:rPr>
          <w:rFonts w:ascii="Calibri" w:hAnsi="Calibri" w:cs="Calibri"/>
          <w:lang w:val="it-IT"/>
        </w:rPr>
      </w:pPr>
      <w:r w:rsidRPr="001735AD">
        <w:rPr>
          <w:rFonts w:ascii="Calibri" w:hAnsi="Calibri" w:cs="Calibri"/>
          <w:lang w:val="it-IT"/>
        </w:rPr>
        <w:t>Un utente che elimina il proprio account dal sistema verrà rimosso anche dal Database. Dovranno essere rimossi quindi tutti i dati relativi all’utente.</w:t>
      </w:r>
    </w:p>
    <w:p w14:paraId="54FB8217"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4FBA9135"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lastRenderedPageBreak/>
        <w:t>IMPORTANZA:</w:t>
      </w:r>
      <w:r w:rsidRPr="001735AD">
        <w:rPr>
          <w:rFonts w:ascii="Calibri" w:hAnsi="Calibri" w:cs="Calibri"/>
          <w:b/>
          <w:bCs/>
          <w:color w:val="C0504D"/>
          <w:lang w:val="it-IT"/>
        </w:rPr>
        <w:t xml:space="preserve"> </w:t>
      </w:r>
      <w:r w:rsidRPr="001735AD">
        <w:rPr>
          <w:rFonts w:ascii="Calibri" w:hAnsi="Calibri" w:cs="Calibri"/>
          <w:b/>
          <w:bCs/>
          <w:color w:val="FFC000"/>
          <w:lang w:val="it-IT"/>
        </w:rPr>
        <w:t>MEDIA</w:t>
      </w:r>
    </w:p>
    <w:p w14:paraId="43618AD3" w14:textId="77777777" w:rsidR="001735AD" w:rsidRPr="001735AD" w:rsidRDefault="001735AD" w:rsidP="001735AD">
      <w:pPr>
        <w:rPr>
          <w:rFonts w:ascii="Calibri" w:hAnsi="Calibri" w:cs="Calibri"/>
          <w:b/>
          <w:bCs/>
          <w:lang w:val="it-IT"/>
        </w:rPr>
      </w:pPr>
    </w:p>
    <w:p w14:paraId="1017A21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6: Creazione del Database per le turnazioni degli operatori</w:t>
      </w:r>
    </w:p>
    <w:p w14:paraId="75B0F861"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memorizzare le turnazioni assegnate a tutti gli operatori.</w:t>
      </w:r>
    </w:p>
    <w:p w14:paraId="2135A6C3"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0000"/>
          <w:lang w:val="it-IT"/>
        </w:rPr>
        <w:t xml:space="preserve">ALTA </w:t>
      </w:r>
    </w:p>
    <w:p w14:paraId="224B54B1"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3EFCD993" w14:textId="77777777" w:rsidR="001735AD" w:rsidRPr="001735AD" w:rsidRDefault="001735AD" w:rsidP="001735AD">
      <w:pPr>
        <w:rPr>
          <w:rFonts w:ascii="Calibri" w:hAnsi="Calibri" w:cs="Calibri"/>
          <w:b/>
          <w:bCs/>
          <w:lang w:val="it-IT"/>
        </w:rPr>
      </w:pPr>
    </w:p>
    <w:p w14:paraId="0533BCFD"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7: Creazione del Database per tenere traccia dei voti</w:t>
      </w:r>
    </w:p>
    <w:p w14:paraId="2CE5EE8F"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memorizzare i voti dati dagli utenti, garantendo comunque la segretezza degli elettori che hanno espresso le proprie preferenze.</w:t>
      </w:r>
    </w:p>
    <w:p w14:paraId="0BFDA3B7"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0000"/>
          <w:lang w:val="it-IT"/>
        </w:rPr>
        <w:t xml:space="preserve">ALTA </w:t>
      </w:r>
    </w:p>
    <w:p w14:paraId="1C7E6D10"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392AC086" w14:textId="77777777" w:rsidR="001735AD" w:rsidRPr="001735AD" w:rsidRDefault="001735AD" w:rsidP="001735AD">
      <w:pPr>
        <w:rPr>
          <w:rFonts w:ascii="Calibri" w:hAnsi="Calibri" w:cs="Calibri"/>
          <w:b/>
          <w:bCs/>
          <w:lang w:val="it-IT"/>
        </w:rPr>
      </w:pPr>
    </w:p>
    <w:p w14:paraId="3828B9F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8: Creazione del Database per tenere traccia delle prenotazioni effettuate dagli utenti</w:t>
      </w:r>
    </w:p>
    <w:p w14:paraId="0D73C234"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memorizzare la prenotazione di ogni utente. La prenotazione memorizzata potrà essere di tipo online o in presenza. </w:t>
      </w:r>
    </w:p>
    <w:p w14:paraId="2CEE0D93"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438B7B39" w14:textId="77777777" w:rsidR="001735AD" w:rsidRPr="001735AD" w:rsidRDefault="001735AD" w:rsidP="001735AD">
      <w:pPr>
        <w:rPr>
          <w:rFonts w:ascii="Calibri" w:hAnsi="Calibri" w:cs="Calibri"/>
          <w:b/>
          <w:bCs/>
          <w:color w:val="C0504D"/>
          <w:lang w:val="it-IT"/>
        </w:rPr>
      </w:pPr>
      <w:r w:rsidRPr="001735AD">
        <w:rPr>
          <w:rFonts w:ascii="Calibri" w:hAnsi="Calibri" w:cs="Calibri"/>
          <w:b/>
          <w:bCs/>
          <w:color w:val="7030A0"/>
          <w:lang w:val="it-IT"/>
        </w:rPr>
        <w:t>IMPORTANZA:</w:t>
      </w:r>
      <w:r w:rsidRPr="001735AD">
        <w:rPr>
          <w:rFonts w:ascii="Calibri" w:hAnsi="Calibri" w:cs="Calibri"/>
          <w:b/>
          <w:bCs/>
          <w:color w:val="FF0000"/>
          <w:lang w:val="it-IT"/>
        </w:rPr>
        <w:t xml:space="preserve"> </w:t>
      </w:r>
      <w:r w:rsidRPr="001735AD">
        <w:rPr>
          <w:rFonts w:ascii="Calibri" w:hAnsi="Calibri" w:cs="Calibri"/>
          <w:b/>
          <w:bCs/>
          <w:color w:val="FFC000"/>
          <w:lang w:val="it-IT"/>
        </w:rPr>
        <w:t>MEDIA</w:t>
      </w:r>
    </w:p>
    <w:p w14:paraId="590303BC" w14:textId="77777777" w:rsidR="001735AD" w:rsidRPr="001735AD" w:rsidRDefault="001735AD" w:rsidP="001735AD">
      <w:pPr>
        <w:rPr>
          <w:rFonts w:ascii="Calibri" w:hAnsi="Calibri" w:cs="Calibri"/>
          <w:b/>
          <w:bCs/>
          <w:lang w:val="it-IT"/>
        </w:rPr>
      </w:pPr>
    </w:p>
    <w:p w14:paraId="63B32ED1"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reare un evento</w:t>
      </w:r>
    </w:p>
    <w:p w14:paraId="6C17FADD"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amministratori per creare un nuovo evento e aggiungerlo successivamente al Database. Dovranno essere presenti tutti i campi specificati nel task </w:t>
      </w:r>
      <w:r w:rsidRPr="001735AD">
        <w:rPr>
          <w:rFonts w:ascii="Calibri" w:hAnsi="Calibri" w:cs="Calibri"/>
          <w:b/>
          <w:bCs/>
          <w:lang w:val="it-IT"/>
        </w:rPr>
        <w:t>T2</w:t>
      </w:r>
      <w:r w:rsidRPr="001735AD">
        <w:rPr>
          <w:rFonts w:ascii="Calibri" w:hAnsi="Calibri" w:cs="Calibri"/>
          <w:lang w:val="it-IT"/>
        </w:rPr>
        <w:t xml:space="preserve"> per poter garantire la creazione dell’evento in maniera corretta.</w:t>
      </w:r>
    </w:p>
    <w:p w14:paraId="6EFFE28C"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69A31536"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3071984D" w14:textId="77777777" w:rsidR="001735AD" w:rsidRPr="001735AD" w:rsidRDefault="001735AD" w:rsidP="001735AD">
      <w:pPr>
        <w:rPr>
          <w:rFonts w:ascii="Calibri" w:hAnsi="Calibri" w:cs="Calibri"/>
          <w:b/>
          <w:bCs/>
          <w:lang w:val="it-IT"/>
        </w:rPr>
      </w:pPr>
    </w:p>
    <w:p w14:paraId="10EC9A17"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0: Cancellazione di un evento dal Database</w:t>
      </w:r>
    </w:p>
    <w:p w14:paraId="5FE02F35" w14:textId="77777777" w:rsidR="001735AD" w:rsidRPr="001735AD" w:rsidRDefault="001735AD" w:rsidP="001735AD">
      <w:pPr>
        <w:rPr>
          <w:rFonts w:ascii="Calibri" w:hAnsi="Calibri" w:cs="Calibri"/>
          <w:lang w:val="it-IT"/>
        </w:rPr>
      </w:pPr>
      <w:r w:rsidRPr="001735AD">
        <w:rPr>
          <w:rFonts w:ascii="Calibri" w:hAnsi="Calibri" w:cs="Calibri"/>
          <w:lang w:val="it-IT"/>
        </w:rPr>
        <w:t>Un evento con informazioni errate o datato deve essere cancellato dal Database, con i relativi dati. All’interno del sistema non sarà possibile modificare un evento, quindi informazioni errate portano inevitabilmente alla distruzione dello stesso.</w:t>
      </w:r>
    </w:p>
    <w:p w14:paraId="367FEFB4"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00B050"/>
          <w:lang w:val="it-IT"/>
        </w:rPr>
        <w:t>BASSA</w:t>
      </w:r>
    </w:p>
    <w:p w14:paraId="651B91FF" w14:textId="77777777" w:rsidR="001735AD" w:rsidRPr="001735AD" w:rsidRDefault="001735AD" w:rsidP="001735AD">
      <w:pPr>
        <w:rPr>
          <w:rFonts w:ascii="Calibri" w:hAnsi="Calibri" w:cs="Calibri"/>
          <w:b/>
          <w:bCs/>
          <w:color w:val="C0504D"/>
          <w:lang w:val="it-IT"/>
        </w:rPr>
      </w:pPr>
      <w:r w:rsidRPr="001735AD">
        <w:rPr>
          <w:rFonts w:ascii="Calibri" w:hAnsi="Calibri" w:cs="Calibri"/>
          <w:b/>
          <w:bCs/>
          <w:color w:val="7030A0"/>
          <w:lang w:val="it-IT"/>
        </w:rPr>
        <w:t>IMPORTANZA:</w:t>
      </w:r>
      <w:r w:rsidRPr="001735AD">
        <w:rPr>
          <w:rFonts w:ascii="Calibri" w:hAnsi="Calibri" w:cs="Calibri"/>
          <w:b/>
          <w:bCs/>
          <w:color w:val="C0504D"/>
          <w:lang w:val="it-IT"/>
        </w:rPr>
        <w:t xml:space="preserve"> </w:t>
      </w:r>
      <w:r w:rsidRPr="001735AD">
        <w:rPr>
          <w:rFonts w:ascii="Calibri" w:hAnsi="Calibri" w:cs="Calibri"/>
          <w:b/>
          <w:bCs/>
          <w:color w:val="FFC000"/>
          <w:lang w:val="it-IT"/>
        </w:rPr>
        <w:t>MEDIA</w:t>
      </w:r>
    </w:p>
    <w:p w14:paraId="6DBCDA05" w14:textId="77777777" w:rsidR="001735AD" w:rsidRPr="001735AD" w:rsidRDefault="001735AD" w:rsidP="001735AD">
      <w:pPr>
        <w:rPr>
          <w:rFonts w:ascii="Calibri" w:hAnsi="Calibri" w:cs="Calibri"/>
          <w:b/>
          <w:bCs/>
          <w:lang w:val="it-IT"/>
        </w:rPr>
      </w:pPr>
    </w:p>
    <w:p w14:paraId="0104F1B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1: Aggiornamento del Database dopo eventuali modifiche agli utenti</w:t>
      </w:r>
    </w:p>
    <w:p w14:paraId="35B9FC15"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 utente è stato cancellato/aggiunto o ha subito modifiche all’interno dei suoi attributi.</w:t>
      </w:r>
    </w:p>
    <w:p w14:paraId="3B087C1C"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4F8E123E"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185EA6B9" w14:textId="77777777" w:rsidR="001735AD" w:rsidRPr="001735AD" w:rsidRDefault="001735AD" w:rsidP="001735AD">
      <w:pPr>
        <w:rPr>
          <w:rFonts w:ascii="Calibri" w:hAnsi="Calibri" w:cs="Calibri"/>
          <w:b/>
          <w:bCs/>
          <w:lang w:val="it-IT"/>
        </w:rPr>
      </w:pPr>
    </w:p>
    <w:p w14:paraId="022EC4A7"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2: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associare le turnazioni agli operatori </w:t>
      </w:r>
    </w:p>
    <w:p w14:paraId="573AEC0B"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amministratori per vedere gli operatori disponibili e associare loro un turno. Si specificherà il nome dell’evento, il luogo del seggio, il turno assegnato, il nome dell’operatore di seggio e il regolamento associato all’evento stesso.</w:t>
      </w:r>
    </w:p>
    <w:p w14:paraId="0A7E56BE"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2BD25AFE"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C0504D"/>
          <w:lang w:val="it-IT"/>
        </w:rPr>
        <w:t xml:space="preserve"> </w:t>
      </w:r>
      <w:r w:rsidRPr="001735AD">
        <w:rPr>
          <w:rFonts w:ascii="Calibri" w:hAnsi="Calibri" w:cs="Calibri"/>
          <w:b/>
          <w:bCs/>
          <w:color w:val="FFC000"/>
          <w:lang w:val="it-IT"/>
        </w:rPr>
        <w:t>MEDIA</w:t>
      </w:r>
    </w:p>
    <w:p w14:paraId="3FF97CF1" w14:textId="77777777" w:rsidR="001735AD" w:rsidRPr="001735AD" w:rsidRDefault="001735AD" w:rsidP="001735AD">
      <w:pPr>
        <w:rPr>
          <w:rFonts w:ascii="Calibri" w:hAnsi="Calibri" w:cs="Calibri"/>
          <w:b/>
          <w:bCs/>
          <w:lang w:val="it-IT"/>
        </w:rPr>
      </w:pPr>
    </w:p>
    <w:p w14:paraId="613B0C01"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3: Cancellazione di una prenotazione dal Database</w:t>
      </w:r>
    </w:p>
    <w:p w14:paraId="31487621" w14:textId="77777777" w:rsidR="001735AD" w:rsidRPr="001735AD" w:rsidRDefault="001735AD" w:rsidP="001735AD">
      <w:pPr>
        <w:rPr>
          <w:rFonts w:ascii="Calibri" w:hAnsi="Calibri" w:cs="Calibri"/>
          <w:lang w:val="it-IT"/>
        </w:rPr>
      </w:pPr>
      <w:r w:rsidRPr="001735AD">
        <w:rPr>
          <w:rFonts w:ascii="Calibri" w:hAnsi="Calibri" w:cs="Calibri"/>
          <w:lang w:val="it-IT"/>
        </w:rPr>
        <w:t>Una prenotazione può essere cancellata dal Database non appena verrà effettuata la votazione dell’utente che si è prenotato.</w:t>
      </w:r>
    </w:p>
    <w:p w14:paraId="43E89BD1"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00B050"/>
          <w:lang w:val="it-IT"/>
        </w:rPr>
        <w:t>BASSA</w:t>
      </w:r>
    </w:p>
    <w:p w14:paraId="4DAE73DF"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00B050"/>
          <w:lang w:val="it-IT"/>
        </w:rPr>
        <w:t>BASSA</w:t>
      </w:r>
    </w:p>
    <w:p w14:paraId="38A00EC6" w14:textId="77777777" w:rsidR="001735AD" w:rsidRPr="001735AD" w:rsidRDefault="001735AD" w:rsidP="001735AD">
      <w:pPr>
        <w:rPr>
          <w:rFonts w:ascii="Calibri" w:hAnsi="Calibri" w:cs="Calibri"/>
          <w:b/>
          <w:bCs/>
          <w:lang w:val="it-IT"/>
        </w:rPr>
      </w:pPr>
    </w:p>
    <w:p w14:paraId="6F6396D2"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prenotazione al voto in presenza</w:t>
      </w:r>
    </w:p>
    <w:p w14:paraId="5A9DEEC6" w14:textId="58C047F1"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prenotarsi in presenza ed effettuare la votazione presso il seggio. Nella </w:t>
      </w:r>
      <w:proofErr w:type="spellStart"/>
      <w:r w:rsidRPr="001735AD">
        <w:rPr>
          <w:rFonts w:ascii="Calibri" w:hAnsi="Calibri" w:cs="Calibri"/>
          <w:lang w:val="it-IT"/>
        </w:rPr>
        <w:t>form</w:t>
      </w:r>
      <w:proofErr w:type="spellEnd"/>
      <w:r w:rsidRPr="001735AD">
        <w:rPr>
          <w:rFonts w:ascii="Calibri" w:hAnsi="Calibri" w:cs="Calibri"/>
          <w:lang w:val="it-IT"/>
        </w:rPr>
        <w:t xml:space="preserve"> verranno specificati il nome e il cognome dell’utente, la matricola (se studente), la professione, il numero di telefono, </w:t>
      </w:r>
      <w:r w:rsidR="00711CE0" w:rsidRPr="001735AD">
        <w:rPr>
          <w:rFonts w:ascii="Calibri" w:hAnsi="Calibri" w:cs="Calibri"/>
          <w:lang w:val="it-IT"/>
        </w:rPr>
        <w:t>l’e-mail</w:t>
      </w:r>
      <w:r w:rsidRPr="001735AD">
        <w:rPr>
          <w:rFonts w:ascii="Calibri" w:hAnsi="Calibri" w:cs="Calibri"/>
          <w:lang w:val="it-IT"/>
        </w:rPr>
        <w:t>, il nome dell’università che frequenta e il dipartimento.</w:t>
      </w:r>
    </w:p>
    <w:p w14:paraId="77DDFEC3"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r w:rsidRPr="001735AD">
        <w:rPr>
          <w:rFonts w:ascii="Calibri" w:hAnsi="Calibri" w:cs="Calibri"/>
          <w:b/>
          <w:bCs/>
          <w:color w:val="FF0000"/>
          <w:lang w:val="it-IT"/>
        </w:rPr>
        <w:t xml:space="preserve"> </w:t>
      </w:r>
    </w:p>
    <w:p w14:paraId="1A838111"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C0504D"/>
          <w:lang w:val="it-IT"/>
        </w:rPr>
        <w:t xml:space="preserve"> </w:t>
      </w:r>
      <w:r w:rsidRPr="001735AD">
        <w:rPr>
          <w:rFonts w:ascii="Calibri" w:hAnsi="Calibri" w:cs="Calibri"/>
          <w:b/>
          <w:bCs/>
          <w:color w:val="FFC000"/>
          <w:lang w:val="it-IT"/>
        </w:rPr>
        <w:t>MEDIA</w:t>
      </w:r>
    </w:p>
    <w:p w14:paraId="41FB3754" w14:textId="77777777" w:rsidR="001735AD" w:rsidRPr="001735AD" w:rsidRDefault="001735AD" w:rsidP="001735AD">
      <w:pPr>
        <w:rPr>
          <w:rFonts w:ascii="Calibri" w:hAnsi="Calibri" w:cs="Calibri"/>
          <w:b/>
          <w:bCs/>
          <w:lang w:val="it-IT"/>
        </w:rPr>
      </w:pPr>
    </w:p>
    <w:p w14:paraId="5D86564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5: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ichiesta al voto online</w:t>
      </w:r>
    </w:p>
    <w:p w14:paraId="05A99813" w14:textId="6394C516"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prenotarsi previa giustificazione (motivi di salute, motivi di spostamento, motivi di lavoro) ed effettuare la votazione online. Nella </w:t>
      </w:r>
      <w:proofErr w:type="spellStart"/>
      <w:r w:rsidRPr="001735AD">
        <w:rPr>
          <w:rFonts w:ascii="Calibri" w:hAnsi="Calibri" w:cs="Calibri"/>
          <w:lang w:val="it-IT"/>
        </w:rPr>
        <w:t>form</w:t>
      </w:r>
      <w:proofErr w:type="spellEnd"/>
      <w:r w:rsidRPr="001735AD">
        <w:rPr>
          <w:rFonts w:ascii="Calibri" w:hAnsi="Calibri" w:cs="Calibri"/>
          <w:lang w:val="it-IT"/>
        </w:rPr>
        <w:t xml:space="preserve"> verranno specificati il nome e il cognome dell’utente, la matricola (se studente), la professione, il numero di telefono, </w:t>
      </w:r>
      <w:r w:rsidR="00711CE0" w:rsidRPr="001735AD">
        <w:rPr>
          <w:rFonts w:ascii="Calibri" w:hAnsi="Calibri" w:cs="Calibri"/>
          <w:lang w:val="it-IT"/>
        </w:rPr>
        <w:t>l’e-mail</w:t>
      </w:r>
      <w:r w:rsidRPr="001735AD">
        <w:rPr>
          <w:rFonts w:ascii="Calibri" w:hAnsi="Calibri" w:cs="Calibri"/>
          <w:lang w:val="it-IT"/>
        </w:rPr>
        <w:t>, il nome dell’università che frequenta e il dipartimento. Inoltre si dovrà allegare la fotocopia del documento di riconoscimento e il certificato che attesti la motivazione dichiarata.</w:t>
      </w:r>
    </w:p>
    <w:p w14:paraId="563BCB0C"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bookmarkStart w:id="434" w:name="_Hlk59981820"/>
      <w:r w:rsidRPr="001735AD">
        <w:rPr>
          <w:rFonts w:ascii="Calibri" w:hAnsi="Calibri" w:cs="Calibri"/>
          <w:b/>
          <w:bCs/>
          <w:color w:val="FFC000"/>
          <w:lang w:val="it-IT"/>
        </w:rPr>
        <w:t>MEDIA</w:t>
      </w:r>
      <w:bookmarkEnd w:id="434"/>
    </w:p>
    <w:p w14:paraId="4EE96366"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C0504D"/>
          <w:lang w:val="it-IT"/>
        </w:rPr>
        <w:t xml:space="preserve"> </w:t>
      </w:r>
      <w:r w:rsidRPr="001735AD">
        <w:rPr>
          <w:rFonts w:ascii="Calibri" w:hAnsi="Calibri" w:cs="Calibri"/>
          <w:b/>
          <w:bCs/>
          <w:color w:val="FFC000"/>
          <w:lang w:val="it-IT"/>
        </w:rPr>
        <w:t>MEDIA</w:t>
      </w:r>
    </w:p>
    <w:p w14:paraId="6A972A4D" w14:textId="77777777" w:rsidR="001735AD" w:rsidRPr="001735AD" w:rsidRDefault="001735AD" w:rsidP="001735AD">
      <w:pPr>
        <w:rPr>
          <w:rFonts w:ascii="Calibri" w:hAnsi="Calibri" w:cs="Calibri"/>
          <w:b/>
          <w:bCs/>
          <w:lang w:val="it-IT"/>
        </w:rPr>
      </w:pPr>
    </w:p>
    <w:p w14:paraId="443EBB8A"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6: Aggiornamento del Database relativo agli eventi</w:t>
      </w:r>
    </w:p>
    <w:p w14:paraId="35AD88B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aggiornare il Database dopo che un evento è stato cancellato/aggiunto. </w:t>
      </w:r>
    </w:p>
    <w:p w14:paraId="5D63417A"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0000"/>
          <w:lang w:val="it-IT"/>
        </w:rPr>
        <w:t>ALTA</w:t>
      </w:r>
    </w:p>
    <w:p w14:paraId="43D3D377"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30645685" w14:textId="77777777" w:rsidR="001735AD" w:rsidRPr="001735AD" w:rsidRDefault="001735AD" w:rsidP="001735AD">
      <w:pPr>
        <w:rPr>
          <w:rFonts w:ascii="Calibri" w:hAnsi="Calibri" w:cs="Calibri"/>
          <w:b/>
          <w:bCs/>
          <w:lang w:val="it-IT"/>
        </w:rPr>
      </w:pPr>
    </w:p>
    <w:p w14:paraId="1458017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7: Aggiornamento del Database dopo eventuali modifiche delle turnazioni</w:t>
      </w:r>
    </w:p>
    <w:p w14:paraId="0F3BE65B"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a turnazione è stata cancellata/aggiunta o ha subito modifiche all’interno dei suoi attributi.</w:t>
      </w:r>
    </w:p>
    <w:p w14:paraId="0800DB2C"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23E4DD9C"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1E166D1C" w14:textId="77777777" w:rsidR="001735AD" w:rsidRPr="001735AD" w:rsidRDefault="001735AD" w:rsidP="001735AD">
      <w:pPr>
        <w:rPr>
          <w:rFonts w:ascii="Calibri" w:hAnsi="Calibri" w:cs="Calibri"/>
          <w:b/>
          <w:bCs/>
          <w:lang w:val="it-IT"/>
        </w:rPr>
      </w:pPr>
    </w:p>
    <w:p w14:paraId="5D6490EE"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8: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votare</w:t>
      </w:r>
    </w:p>
    <w:p w14:paraId="7618D86B"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votare il candidato scelto e confermare la propria preferenza (task relativo alla votazione online).</w:t>
      </w:r>
    </w:p>
    <w:p w14:paraId="32337888"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7BA3D664"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C0504D"/>
          <w:lang w:val="it-IT"/>
        </w:rPr>
        <w:t xml:space="preserve"> </w:t>
      </w:r>
      <w:r w:rsidRPr="001735AD">
        <w:rPr>
          <w:rFonts w:ascii="Calibri" w:hAnsi="Calibri" w:cs="Calibri"/>
          <w:b/>
          <w:bCs/>
          <w:color w:val="FF0000"/>
          <w:lang w:val="it-IT"/>
        </w:rPr>
        <w:t>ALTA</w:t>
      </w:r>
    </w:p>
    <w:p w14:paraId="5764A420" w14:textId="77777777" w:rsidR="001735AD" w:rsidRPr="001735AD" w:rsidRDefault="001735AD" w:rsidP="001735AD">
      <w:pPr>
        <w:rPr>
          <w:rFonts w:ascii="Calibri" w:hAnsi="Calibri" w:cs="Calibri"/>
          <w:b/>
          <w:bCs/>
          <w:lang w:val="it-IT"/>
        </w:rPr>
      </w:pPr>
    </w:p>
    <w:p w14:paraId="4AF94BBF"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aricare i risultati delle votazioni svolte in presenza</w:t>
      </w:r>
    </w:p>
    <w:p w14:paraId="58DBBC5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operatori di seggio, dopo lo spoglio, aiutati dallo scanner, per caricare i risultati del proprio seggio. </w:t>
      </w:r>
    </w:p>
    <w:p w14:paraId="00D573A2"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00B050"/>
          <w:lang w:val="it-IT"/>
        </w:rPr>
        <w:t xml:space="preserve">BASSA </w:t>
      </w:r>
    </w:p>
    <w:p w14:paraId="17C1C467"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C0504D"/>
          <w:lang w:val="it-IT"/>
        </w:rPr>
        <w:t xml:space="preserve"> </w:t>
      </w:r>
      <w:r w:rsidRPr="001735AD">
        <w:rPr>
          <w:rFonts w:ascii="Calibri" w:hAnsi="Calibri" w:cs="Calibri"/>
          <w:b/>
          <w:bCs/>
          <w:color w:val="FFC000"/>
          <w:lang w:val="it-IT"/>
        </w:rPr>
        <w:t>MEDIA</w:t>
      </w:r>
    </w:p>
    <w:p w14:paraId="7F985FE2" w14:textId="77777777" w:rsidR="001735AD" w:rsidRPr="001735AD" w:rsidRDefault="001735AD" w:rsidP="001735AD">
      <w:pPr>
        <w:rPr>
          <w:rFonts w:ascii="Calibri" w:hAnsi="Calibri" w:cs="Calibri"/>
          <w:b/>
          <w:bCs/>
          <w:lang w:val="it-IT"/>
        </w:rPr>
      </w:pPr>
    </w:p>
    <w:p w14:paraId="13A35CD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0: Cancellazione di un voto dal Database</w:t>
      </w:r>
    </w:p>
    <w:p w14:paraId="7D2DB6BD" w14:textId="77777777" w:rsidR="001735AD" w:rsidRPr="001735AD" w:rsidRDefault="001735AD" w:rsidP="001735AD">
      <w:pPr>
        <w:rPr>
          <w:rFonts w:ascii="Calibri" w:hAnsi="Calibri" w:cs="Calibri"/>
          <w:b/>
          <w:bCs/>
          <w:color w:val="4F81BD"/>
          <w:lang w:val="it-IT"/>
        </w:rPr>
      </w:pPr>
      <w:r w:rsidRPr="001735AD">
        <w:rPr>
          <w:rFonts w:ascii="Calibri" w:hAnsi="Calibri" w:cs="Calibri"/>
          <w:lang w:val="it-IT"/>
        </w:rPr>
        <w:t>Un voto effettuato verrà cancellato dal Database trascorso un certo lasso di tempo.</w:t>
      </w:r>
    </w:p>
    <w:p w14:paraId="5DC85C8E"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00B050"/>
          <w:lang w:val="it-IT"/>
        </w:rPr>
        <w:t>BASSA</w:t>
      </w:r>
    </w:p>
    <w:p w14:paraId="6A93A301"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C0504D"/>
          <w:lang w:val="it-IT"/>
        </w:rPr>
        <w:t xml:space="preserve"> </w:t>
      </w:r>
      <w:r w:rsidRPr="001735AD">
        <w:rPr>
          <w:rFonts w:ascii="Calibri" w:hAnsi="Calibri" w:cs="Calibri"/>
          <w:b/>
          <w:bCs/>
          <w:color w:val="FFC000"/>
          <w:lang w:val="it-IT"/>
        </w:rPr>
        <w:t>MEDIA</w:t>
      </w:r>
    </w:p>
    <w:p w14:paraId="3CE13B06" w14:textId="77777777" w:rsidR="001735AD" w:rsidRPr="001735AD" w:rsidRDefault="001735AD" w:rsidP="001735AD">
      <w:pPr>
        <w:rPr>
          <w:rFonts w:ascii="Calibri" w:hAnsi="Calibri" w:cs="Calibri"/>
          <w:b/>
          <w:bCs/>
          <w:lang w:val="it-IT"/>
        </w:rPr>
      </w:pPr>
    </w:p>
    <w:p w14:paraId="27A230F8"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1: Aggiornamento del Database dopo eventuali modifiche alle prenotazioni</w:t>
      </w:r>
    </w:p>
    <w:p w14:paraId="143D6121"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a prenotazione è stata cancellata/aggiunta o ha subito modifiche all’interno dei suoi attributi.</w:t>
      </w:r>
    </w:p>
    <w:p w14:paraId="11C3E9F6"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23F333F9"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C0504D"/>
          <w:lang w:val="it-IT"/>
        </w:rPr>
        <w:t xml:space="preserve"> </w:t>
      </w:r>
      <w:r w:rsidRPr="001735AD">
        <w:rPr>
          <w:rFonts w:ascii="Calibri" w:hAnsi="Calibri" w:cs="Calibri"/>
          <w:b/>
          <w:bCs/>
          <w:color w:val="FFC000"/>
          <w:lang w:val="it-IT"/>
        </w:rPr>
        <w:t>MEDIA</w:t>
      </w:r>
    </w:p>
    <w:p w14:paraId="441D9460" w14:textId="77777777" w:rsidR="001735AD" w:rsidRPr="001735AD" w:rsidRDefault="001735AD" w:rsidP="001735AD">
      <w:pPr>
        <w:rPr>
          <w:rFonts w:ascii="Calibri" w:hAnsi="Calibri" w:cs="Calibri"/>
          <w:b/>
          <w:bCs/>
          <w:lang w:val="it-IT"/>
        </w:rPr>
      </w:pPr>
    </w:p>
    <w:p w14:paraId="3DD1F434"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2: Creazione dell’avviso di conferma del voto espresso online</w:t>
      </w:r>
    </w:p>
    <w:p w14:paraId="3A9233C0" w14:textId="77777777" w:rsidR="001735AD" w:rsidRPr="001735AD" w:rsidRDefault="001735AD" w:rsidP="001735AD">
      <w:pPr>
        <w:rPr>
          <w:rFonts w:ascii="Calibri" w:hAnsi="Calibri" w:cs="Calibri"/>
          <w:lang w:val="it-IT"/>
        </w:rPr>
      </w:pPr>
      <w:r w:rsidRPr="001735AD">
        <w:rPr>
          <w:rFonts w:ascii="Calibri" w:hAnsi="Calibri" w:cs="Calibri"/>
          <w:lang w:val="it-IT"/>
        </w:rPr>
        <w:t>L’avviso di conferma verrà visualizzato dall’elettore che si è prenotato per il voto online nel momento in cui ha scelto le sue opzioni (durante la votazione).</w:t>
      </w:r>
    </w:p>
    <w:p w14:paraId="15D823D2"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00B050"/>
          <w:lang w:val="it-IT"/>
        </w:rPr>
        <w:t>BASSA</w:t>
      </w:r>
    </w:p>
    <w:p w14:paraId="1FE2E551"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00B050"/>
          <w:lang w:val="it-IT"/>
        </w:rPr>
        <w:t xml:space="preserve"> BASSA</w:t>
      </w:r>
    </w:p>
    <w:p w14:paraId="5E84067A" w14:textId="77777777" w:rsidR="001735AD" w:rsidRPr="001735AD" w:rsidRDefault="001735AD" w:rsidP="001735AD">
      <w:pPr>
        <w:rPr>
          <w:rFonts w:ascii="Calibri" w:hAnsi="Calibri" w:cs="Calibri"/>
          <w:b/>
          <w:bCs/>
          <w:lang w:val="it-IT"/>
        </w:rPr>
      </w:pPr>
    </w:p>
    <w:p w14:paraId="09F95D0D"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3: Aggiornamento del Database dopo le avvenute votazioni</w:t>
      </w:r>
    </w:p>
    <w:p w14:paraId="3E73705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aggiornare il Database dopo che le votazioni sono terminate, quindi a seggi chiusi. </w:t>
      </w:r>
    </w:p>
    <w:p w14:paraId="6DA8E742"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FFC000"/>
          <w:lang w:val="it-IT"/>
        </w:rPr>
        <w:t>MEDIA</w:t>
      </w:r>
    </w:p>
    <w:p w14:paraId="03BCB748"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79CFF2A2" w14:textId="77777777" w:rsidR="001735AD" w:rsidRPr="001735AD" w:rsidRDefault="001735AD" w:rsidP="001735AD">
      <w:pPr>
        <w:rPr>
          <w:rFonts w:ascii="Calibri" w:hAnsi="Calibri" w:cs="Calibri"/>
          <w:b/>
          <w:bCs/>
          <w:lang w:val="it-IT"/>
        </w:rPr>
      </w:pPr>
    </w:p>
    <w:p w14:paraId="399C3ADF"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4: Creazione di una funzione di calcolo per i risultati delle votazioni</w:t>
      </w:r>
    </w:p>
    <w:p w14:paraId="398B46F7"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funzione di calcolo servirà per mostrare i risultati delle votazioni e per ottenere un valore statistico valido. Il risultato sarà la somma dei voti online e dei voti in presenza, caricati dagli operatori di seggio. </w:t>
      </w:r>
    </w:p>
    <w:p w14:paraId="2F2E5649"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00B050"/>
          <w:lang w:val="it-IT"/>
        </w:rPr>
        <w:t>BASSA</w:t>
      </w:r>
    </w:p>
    <w:p w14:paraId="1FB0FF38"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 xml:space="preserve">IMPORTANZA: </w:t>
      </w:r>
      <w:r w:rsidRPr="001735AD">
        <w:rPr>
          <w:rFonts w:ascii="Calibri" w:hAnsi="Calibri" w:cs="Calibri"/>
          <w:b/>
          <w:bCs/>
          <w:color w:val="FF0000"/>
          <w:lang w:val="it-IT"/>
        </w:rPr>
        <w:t>ALTA</w:t>
      </w:r>
    </w:p>
    <w:p w14:paraId="643BD2DF" w14:textId="77777777" w:rsidR="001735AD" w:rsidRPr="001735AD" w:rsidRDefault="001735AD" w:rsidP="001735AD">
      <w:pPr>
        <w:rPr>
          <w:rFonts w:ascii="Calibri" w:hAnsi="Calibri" w:cs="Calibri"/>
          <w:b/>
          <w:bCs/>
          <w:lang w:val="it-IT"/>
        </w:rPr>
      </w:pPr>
    </w:p>
    <w:p w14:paraId="66159272"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5: Creazione di una Notifica per la pubblicazione dei risultati</w:t>
      </w:r>
    </w:p>
    <w:p w14:paraId="64A00CA8"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La notifica verrà visualizzata da tutti gli utenti e mostrerà le percentuali di voto dei candidati eletti.</w:t>
      </w:r>
    </w:p>
    <w:p w14:paraId="6B1282CA" w14:textId="77777777" w:rsidR="001735AD" w:rsidRPr="001735AD" w:rsidRDefault="001735AD" w:rsidP="001735AD">
      <w:pPr>
        <w:rPr>
          <w:rFonts w:ascii="Calibri" w:hAnsi="Calibri" w:cs="Calibri"/>
          <w:b/>
          <w:bCs/>
          <w:color w:val="FF0000"/>
          <w:lang w:val="it-IT"/>
        </w:rPr>
      </w:pPr>
      <w:r w:rsidRPr="001735AD">
        <w:rPr>
          <w:rFonts w:ascii="Calibri" w:hAnsi="Calibri" w:cs="Calibri"/>
          <w:b/>
          <w:bCs/>
          <w:color w:val="E36C0A"/>
          <w:lang w:val="it-IT"/>
        </w:rPr>
        <w:t>PRIORITA</w:t>
      </w:r>
      <w:r w:rsidRPr="001735AD">
        <w:rPr>
          <w:rFonts w:ascii="Calibri" w:hAnsi="Calibri" w:cs="Calibri"/>
          <w:b/>
          <w:bCs/>
          <w:color w:val="984806"/>
          <w:lang w:val="it-IT"/>
        </w:rPr>
        <w:t xml:space="preserve">’: </w:t>
      </w:r>
      <w:r w:rsidRPr="001735AD">
        <w:rPr>
          <w:rFonts w:ascii="Calibri" w:hAnsi="Calibri" w:cs="Calibri"/>
          <w:b/>
          <w:bCs/>
          <w:color w:val="00B050"/>
          <w:lang w:val="it-IT"/>
        </w:rPr>
        <w:t xml:space="preserve">BASSA </w:t>
      </w:r>
    </w:p>
    <w:p w14:paraId="40305F97" w14:textId="77777777" w:rsidR="001735AD" w:rsidRPr="001735AD" w:rsidRDefault="001735AD" w:rsidP="001735AD">
      <w:pPr>
        <w:rPr>
          <w:rFonts w:ascii="Calibri" w:hAnsi="Calibri" w:cs="Calibri"/>
          <w:b/>
          <w:bCs/>
          <w:lang w:val="it-IT"/>
        </w:rPr>
      </w:pPr>
      <w:r w:rsidRPr="001735AD">
        <w:rPr>
          <w:rFonts w:ascii="Calibri" w:hAnsi="Calibri" w:cs="Calibri"/>
          <w:b/>
          <w:bCs/>
          <w:color w:val="7030A0"/>
          <w:lang w:val="it-IT"/>
        </w:rPr>
        <w:t>IMPORTANZA:</w:t>
      </w:r>
      <w:r w:rsidRPr="001735AD">
        <w:rPr>
          <w:rFonts w:ascii="Calibri" w:hAnsi="Calibri" w:cs="Calibri"/>
          <w:b/>
          <w:bCs/>
          <w:color w:val="FFC000"/>
          <w:lang w:val="it-IT"/>
        </w:rPr>
        <w:t xml:space="preserve"> </w:t>
      </w:r>
      <w:r w:rsidRPr="001735AD">
        <w:rPr>
          <w:rFonts w:ascii="Calibri" w:hAnsi="Calibri" w:cs="Calibri"/>
          <w:b/>
          <w:bCs/>
          <w:color w:val="00B050"/>
          <w:lang w:val="it-IT"/>
        </w:rPr>
        <w:t>BASSA</w:t>
      </w:r>
    </w:p>
    <w:p w14:paraId="1AD00664" w14:textId="77777777" w:rsidR="001735AD" w:rsidRPr="001735AD" w:rsidRDefault="001735AD" w:rsidP="001735AD">
      <w:pPr>
        <w:rPr>
          <w:rFonts w:ascii="Calibri" w:hAnsi="Calibri" w:cs="Calibri"/>
          <w:lang w:val="it-IT"/>
        </w:rPr>
      </w:pPr>
    </w:p>
    <w:p w14:paraId="3991D856" w14:textId="08856773" w:rsidR="001735AD" w:rsidRDefault="001735AD" w:rsidP="001735AD">
      <w:pPr>
        <w:rPr>
          <w:ins w:id="435" w:author="Martina Nolletti" w:date="2021-01-26T18:36:00Z"/>
          <w:rFonts w:ascii="Calibri" w:hAnsi="Calibri" w:cs="Calibri"/>
          <w:lang w:val="it-IT"/>
        </w:rPr>
      </w:pPr>
      <w:r w:rsidRPr="001735AD">
        <w:rPr>
          <w:rFonts w:ascii="Calibri" w:hAnsi="Calibri" w:cs="Calibri"/>
          <w:lang w:val="it-IT"/>
        </w:rPr>
        <w:t xml:space="preserve">Per i task, relativi al PERT delle attività svolte dal gruppo, si allega il </w:t>
      </w:r>
      <w:r w:rsidR="00711CE0" w:rsidRPr="001735AD">
        <w:rPr>
          <w:rFonts w:ascii="Calibri" w:hAnsi="Calibri" w:cs="Calibri"/>
          <w:lang w:val="it-IT"/>
        </w:rPr>
        <w:t>Log Template</w:t>
      </w:r>
      <w:r w:rsidRPr="001735AD">
        <w:rPr>
          <w:rFonts w:ascii="Calibri" w:hAnsi="Calibri" w:cs="Calibri"/>
          <w:lang w:val="it-IT"/>
        </w:rPr>
        <w:t xml:space="preserve"> per la descrizione dei task stessi.</w:t>
      </w:r>
    </w:p>
    <w:p w14:paraId="00DE6918" w14:textId="2CFA725F" w:rsidR="00745317" w:rsidRPr="001735AD" w:rsidRDefault="00745317" w:rsidP="001735AD">
      <w:pPr>
        <w:rPr>
          <w:rFonts w:ascii="Calibri" w:hAnsi="Calibri" w:cs="Calibri"/>
          <w:lang w:val="it-IT"/>
        </w:rPr>
      </w:pPr>
      <w:ins w:id="436" w:author="Martina Nolletti" w:date="2021-01-26T18:36:00Z">
        <w:r>
          <w:rPr>
            <w:rFonts w:ascii="Calibri" w:hAnsi="Calibri" w:cs="Calibri"/>
            <w:lang w:val="it-IT"/>
          </w:rPr>
          <w:t>I diagrammi PERT, relativi alle attività di gruppo e alle attività del sistema, verranno allegato come file all’interno della cartella, in quanto troppo grandi</w:t>
        </w:r>
      </w:ins>
      <w:ins w:id="437" w:author="Martina Nolletti" w:date="2021-01-26T18:37:00Z">
        <w:r w:rsidR="005E2B21">
          <w:rPr>
            <w:rFonts w:ascii="Calibri" w:hAnsi="Calibri" w:cs="Calibri"/>
            <w:lang w:val="it-IT"/>
          </w:rPr>
          <w:t xml:space="preserve"> per inserire le foto degli stessi</w:t>
        </w:r>
      </w:ins>
      <w:ins w:id="438" w:author="Martina Nolletti" w:date="2021-01-26T18:36:00Z">
        <w:r>
          <w:rPr>
            <w:rFonts w:ascii="Calibri" w:hAnsi="Calibri" w:cs="Calibri"/>
            <w:lang w:val="it-IT"/>
          </w:rPr>
          <w:t>.</w:t>
        </w:r>
      </w:ins>
    </w:p>
    <w:p w14:paraId="4F0307CA" w14:textId="77777777"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CALCOLO DELLE STATISTICHE PER IL TEMPO IMPIEGATO NEL LEARNING, DOING E TEMPO TOTALE: </w:t>
      </w:r>
    </w:p>
    <w:p w14:paraId="424EBBE8" w14:textId="77777777"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LEARNING: 24 ore;</w:t>
      </w:r>
    </w:p>
    <w:p w14:paraId="618B7FDB" w14:textId="77777777"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DOING: 85,5 ore;</w:t>
      </w:r>
    </w:p>
    <w:p w14:paraId="3FB4E6D3" w14:textId="77777777"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TEMPO TOTALE: 109,5 ore;</w:t>
      </w:r>
    </w:p>
    <w:p w14:paraId="1A080692" w14:textId="77777777"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NUMERO TOTALE DI ORE TRASCORSE DAL GRUPPO DURANTE LA PREPARAZIONE DEL DELIVERABLE: 24 ore.</w:t>
      </w:r>
    </w:p>
    <w:p w14:paraId="40F0C151" w14:textId="77777777"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TEMPO DEDICATO DAL GRUPPO PER LA REALIZZAZIONE DEI VARI PUNTI DEL TEMPLATE AI FINI DEL RAGGIUNGIMENTO DEL PROGETTO: 85,5 ore.</w:t>
      </w:r>
    </w:p>
    <w:p w14:paraId="6F3515B1" w14:textId="77777777"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TEMPO DEDICATO DAL SINGOLO MEMBRO PER L’APPRENDIMENTO DEI VARI ARGOMENTI AI FINI DI RAGGIUNGERE IL COMPLETAMENTO DEL PROGETTO:</w:t>
      </w:r>
    </w:p>
    <w:p w14:paraId="628E1C43" w14:textId="77777777"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Martina Nolletti: 83 ore.</w:t>
      </w:r>
    </w:p>
    <w:p w14:paraId="00DF2503" w14:textId="77777777"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Enrico Simone </w:t>
      </w:r>
      <w:proofErr w:type="spellStart"/>
      <w:r w:rsidRPr="001735AD">
        <w:rPr>
          <w:rFonts w:ascii="Calibri" w:hAnsi="Calibri" w:cs="Calibri"/>
          <w:b/>
          <w:bCs/>
          <w:iCs/>
          <w:color w:val="0070C0"/>
          <w:sz w:val="28"/>
          <w:szCs w:val="32"/>
          <w:lang w:val="it-IT" w:eastAsia="th-TH" w:bidi="th-TH"/>
        </w:rPr>
        <w:t>Adamelli</w:t>
      </w:r>
      <w:proofErr w:type="spellEnd"/>
      <w:r w:rsidRPr="001735AD">
        <w:rPr>
          <w:rFonts w:ascii="Calibri" w:hAnsi="Calibri" w:cs="Calibri"/>
          <w:b/>
          <w:bCs/>
          <w:iCs/>
          <w:color w:val="0070C0"/>
          <w:sz w:val="28"/>
          <w:szCs w:val="32"/>
          <w:lang w:val="it-IT" w:eastAsia="th-TH" w:bidi="th-TH"/>
        </w:rPr>
        <w:t>: 30 ore.</w:t>
      </w:r>
    </w:p>
    <w:p w14:paraId="0B9BA26F" w14:textId="77777777"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Michele </w:t>
      </w:r>
      <w:proofErr w:type="spellStart"/>
      <w:r w:rsidRPr="001735AD">
        <w:rPr>
          <w:rFonts w:ascii="Calibri" w:hAnsi="Calibri" w:cs="Calibri"/>
          <w:b/>
          <w:bCs/>
          <w:iCs/>
          <w:color w:val="0070C0"/>
          <w:sz w:val="28"/>
          <w:szCs w:val="32"/>
          <w:lang w:val="it-IT" w:eastAsia="th-TH" w:bidi="th-TH"/>
        </w:rPr>
        <w:t>Intrevado</w:t>
      </w:r>
      <w:proofErr w:type="spellEnd"/>
      <w:r w:rsidRPr="001735AD">
        <w:rPr>
          <w:rFonts w:ascii="Calibri" w:hAnsi="Calibri" w:cs="Calibri"/>
          <w:b/>
          <w:bCs/>
          <w:iCs/>
          <w:color w:val="0070C0"/>
          <w:sz w:val="28"/>
          <w:szCs w:val="32"/>
          <w:lang w:val="it-IT" w:eastAsia="th-TH" w:bidi="th-TH"/>
        </w:rPr>
        <w:t>: 31,5 ore.</w:t>
      </w:r>
    </w:p>
    <w:p w14:paraId="5F0A9825" w14:textId="70A53426" w:rsidR="00905517"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Marco </w:t>
      </w:r>
      <w:proofErr w:type="spellStart"/>
      <w:r w:rsidRPr="001735AD">
        <w:rPr>
          <w:rFonts w:ascii="Calibri" w:hAnsi="Calibri" w:cs="Calibri"/>
          <w:b/>
          <w:bCs/>
          <w:iCs/>
          <w:color w:val="0070C0"/>
          <w:sz w:val="28"/>
          <w:szCs w:val="32"/>
          <w:lang w:val="it-IT" w:eastAsia="th-TH" w:bidi="th-TH"/>
        </w:rPr>
        <w:t>Chiavaroli</w:t>
      </w:r>
      <w:proofErr w:type="spellEnd"/>
      <w:r w:rsidRPr="001735AD">
        <w:rPr>
          <w:rFonts w:ascii="Calibri" w:hAnsi="Calibri" w:cs="Calibri"/>
          <w:b/>
          <w:bCs/>
          <w:iCs/>
          <w:color w:val="0070C0"/>
          <w:sz w:val="28"/>
          <w:szCs w:val="32"/>
          <w:lang w:val="it-IT" w:eastAsia="th-TH" w:bidi="th-TH"/>
        </w:rPr>
        <w:t>: 32,5 ore</w:t>
      </w:r>
      <w:r>
        <w:rPr>
          <w:rFonts w:ascii="Calibri" w:hAnsi="Calibri" w:cs="Calibri"/>
          <w:b/>
          <w:bCs/>
          <w:iCs/>
          <w:color w:val="0070C0"/>
          <w:sz w:val="28"/>
          <w:szCs w:val="32"/>
          <w:lang w:val="it-IT" w:eastAsia="th-TH" w:bidi="th-TH"/>
        </w:rPr>
        <w:t>.</w:t>
      </w:r>
    </w:p>
    <w:p w14:paraId="347B9A36" w14:textId="77777777" w:rsidR="00905517" w:rsidRPr="00070832" w:rsidRDefault="00905517" w:rsidP="00233136">
      <w:pPr>
        <w:rPr>
          <w:lang w:val="it-IT"/>
        </w:rPr>
      </w:pPr>
    </w:p>
    <w:p w14:paraId="04D7E123" w14:textId="29C98ECA" w:rsidR="00905517" w:rsidRDefault="00905517" w:rsidP="00233136">
      <w:pPr>
        <w:rPr>
          <w:lang w:val="it-IT"/>
        </w:rPr>
      </w:pPr>
    </w:p>
    <w:p w14:paraId="34779394" w14:textId="77777777" w:rsidR="00855685" w:rsidRPr="00070832" w:rsidRDefault="00855685" w:rsidP="00233136">
      <w:pPr>
        <w:rPr>
          <w:lang w:val="it-IT"/>
        </w:rPr>
      </w:pPr>
    </w:p>
    <w:p w14:paraId="1C5AD2C5" w14:textId="115F0225" w:rsidR="00DE1224" w:rsidRPr="00DE1224" w:rsidRDefault="00ED25DB" w:rsidP="001F2591">
      <w:pPr>
        <w:pStyle w:val="Titolo"/>
        <w:spacing w:line="276" w:lineRule="auto"/>
      </w:pPr>
      <w:r w:rsidRPr="001A1571">
        <w:rPr>
          <w:noProof/>
        </w:rPr>
        <w:lastRenderedPageBreak/>
        <w:t xml:space="preserve">Appendix. </w:t>
      </w:r>
      <w:r w:rsidR="00DF35F5">
        <w:rPr>
          <w:noProof/>
        </w:rPr>
        <w:t>Prototype</w:t>
      </w:r>
      <w:r w:rsidR="008A4412" w:rsidRPr="001A1571">
        <w:rPr>
          <w:noProof/>
        </w:rPr>
        <w:t xml:space="preserve"> </w:t>
      </w:r>
      <w:r w:rsidRPr="001A1571">
        <w:rPr>
          <w:noProof/>
        </w:rPr>
        <w:br/>
      </w:r>
      <w:r w:rsidR="00DF35F5">
        <w:rPr>
          <w:rFonts w:ascii="Arial" w:hAnsi="Arial" w:cs="Arial"/>
          <w:i/>
          <w:sz w:val="22"/>
          <w:szCs w:val="24"/>
        </w:rPr>
        <w:t xml:space="preserve">&lt;Provide a brief report on your prototype, and </w:t>
      </w:r>
      <w:r w:rsidR="00711CE0">
        <w:rPr>
          <w:rFonts w:ascii="Arial" w:hAnsi="Arial" w:cs="Arial"/>
          <w:i/>
          <w:sz w:val="22"/>
          <w:szCs w:val="24"/>
        </w:rPr>
        <w:t>especially</w:t>
      </w:r>
      <w:r w:rsidR="00DF35F5">
        <w:rPr>
          <w:rFonts w:ascii="Arial" w:hAnsi="Arial" w:cs="Arial"/>
          <w:i/>
          <w:sz w:val="22"/>
          <w:szCs w:val="24"/>
        </w:rPr>
        <w:t xml:space="preserve"> information on what you have implemented, how the implementation covers the FR and NFR, how the prototypes demonstrates your project correctness with respect to the FR and NFR. You may add some screenshots to describe what required above. Be ready to show your prototype during the oral examination&gt; </w:t>
      </w:r>
    </w:p>
    <w:sectPr w:rsidR="00DE1224" w:rsidRPr="00DE1224" w:rsidSect="00DB7968">
      <w:headerReference w:type="default" r:id="rId41"/>
      <w:footerReference w:type="default" r:id="rId42"/>
      <w:headerReference w:type="first" r:id="rId43"/>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43230" w14:textId="77777777" w:rsidR="00341C73" w:rsidRDefault="00341C73" w:rsidP="00803511">
      <w:r>
        <w:separator/>
      </w:r>
    </w:p>
  </w:endnote>
  <w:endnote w:type="continuationSeparator" w:id="0">
    <w:p w14:paraId="4A7BD478" w14:textId="77777777" w:rsidR="00341C73" w:rsidRDefault="00341C73"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740EB5" w14:paraId="23C93CF7" w14:textId="77777777" w:rsidTr="001735AD">
      <w:tc>
        <w:tcPr>
          <w:tcW w:w="918" w:type="dxa"/>
          <w:tcBorders>
            <w:top w:val="single" w:sz="18" w:space="0" w:color="808080"/>
          </w:tcBorders>
        </w:tcPr>
        <w:p w14:paraId="51D2D585" w14:textId="77777777" w:rsidR="00740EB5" w:rsidRPr="001735AD" w:rsidRDefault="00740EB5">
          <w:pPr>
            <w:pStyle w:val="Pidipagina"/>
            <w:jc w:val="right"/>
            <w:rPr>
              <w:b/>
              <w:color w:val="4472C4"/>
              <w:sz w:val="32"/>
              <w:szCs w:val="32"/>
            </w:rPr>
          </w:pPr>
          <w:r>
            <w:fldChar w:fldCharType="begin"/>
          </w:r>
          <w:r>
            <w:instrText xml:space="preserve"> PAGE   \* MERGEFORMAT </w:instrText>
          </w:r>
          <w:r>
            <w:fldChar w:fldCharType="separate"/>
          </w:r>
          <w:r w:rsidRPr="001735AD">
            <w:rPr>
              <w:b/>
              <w:noProof/>
              <w:color w:val="4472C4"/>
              <w:sz w:val="32"/>
              <w:szCs w:val="32"/>
            </w:rPr>
            <w:t>12</w:t>
          </w:r>
          <w:r>
            <w:fldChar w:fldCharType="end"/>
          </w:r>
        </w:p>
      </w:tc>
      <w:tc>
        <w:tcPr>
          <w:tcW w:w="7938" w:type="dxa"/>
          <w:tcBorders>
            <w:top w:val="single" w:sz="18" w:space="0" w:color="808080"/>
          </w:tcBorders>
        </w:tcPr>
        <w:p w14:paraId="205624A9" w14:textId="77777777" w:rsidR="00740EB5" w:rsidRDefault="00740EB5" w:rsidP="00BD00FA">
          <w:pPr>
            <w:pStyle w:val="Testonotaapidipagina"/>
          </w:pPr>
        </w:p>
      </w:tc>
    </w:tr>
  </w:tbl>
  <w:p w14:paraId="7A3493D6" w14:textId="77777777" w:rsidR="00740EB5" w:rsidRDefault="00740EB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346A8" w14:textId="77777777" w:rsidR="00341C73" w:rsidRDefault="00341C73" w:rsidP="00803511">
      <w:r>
        <w:separator/>
      </w:r>
    </w:p>
  </w:footnote>
  <w:footnote w:type="continuationSeparator" w:id="0">
    <w:p w14:paraId="22323B54" w14:textId="77777777" w:rsidR="00341C73" w:rsidRDefault="00341C73"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740EB5" w14:paraId="4D2F9E62" w14:textId="77777777" w:rsidTr="001735AD">
      <w:trPr>
        <w:trHeight w:val="288"/>
      </w:trPr>
      <w:tc>
        <w:tcPr>
          <w:tcW w:w="6778" w:type="dxa"/>
          <w:tcBorders>
            <w:bottom w:val="single" w:sz="18" w:space="0" w:color="808080"/>
          </w:tcBorders>
        </w:tcPr>
        <w:p w14:paraId="470D44CF" w14:textId="77777777" w:rsidR="00740EB5" w:rsidRPr="001735AD" w:rsidRDefault="00740EB5" w:rsidP="00D139F5">
          <w:pPr>
            <w:pStyle w:val="Intestazione"/>
            <w:jc w:val="right"/>
            <w:rPr>
              <w:rFonts w:ascii="Calibri Light" w:hAnsi="Calibri Light"/>
              <w:sz w:val="36"/>
              <w:szCs w:val="36"/>
            </w:rPr>
          </w:pPr>
          <w:r w:rsidRPr="001735AD">
            <w:rPr>
              <w:rFonts w:ascii="Calibri Light" w:hAnsi="Calibri Light"/>
              <w:sz w:val="36"/>
              <w:szCs w:val="36"/>
              <w:lang w:val="it-IT"/>
            </w:rPr>
            <w:t xml:space="preserve">SE </w:t>
          </w:r>
          <w:proofErr w:type="spellStart"/>
          <w:r w:rsidRPr="001735AD">
            <w:rPr>
              <w:rFonts w:ascii="Calibri Light" w:hAnsi="Calibri Light"/>
              <w:sz w:val="36"/>
              <w:szCs w:val="36"/>
              <w:lang w:val="it-IT"/>
            </w:rPr>
            <w:t>course</w:t>
          </w:r>
          <w:proofErr w:type="spellEnd"/>
          <w:r w:rsidRPr="001735AD">
            <w:rPr>
              <w:rFonts w:ascii="Calibri Light" w:hAnsi="Calibri Light"/>
              <w:sz w:val="36"/>
              <w:szCs w:val="36"/>
              <w:lang w:val="it-IT"/>
            </w:rPr>
            <w:t xml:space="preserve"> – Deliverables</w:t>
          </w:r>
        </w:p>
      </w:tc>
      <w:tc>
        <w:tcPr>
          <w:tcW w:w="2092" w:type="dxa"/>
          <w:tcBorders>
            <w:bottom w:val="single" w:sz="18" w:space="0" w:color="808080"/>
          </w:tcBorders>
        </w:tcPr>
        <w:p w14:paraId="63158F84" w14:textId="77777777" w:rsidR="00740EB5" w:rsidRPr="001735AD" w:rsidRDefault="00740EB5" w:rsidP="00297101">
          <w:pPr>
            <w:pStyle w:val="Intestazione"/>
            <w:rPr>
              <w:rFonts w:ascii="Calibri Light" w:hAnsi="Calibri Light"/>
              <w:b/>
              <w:bCs/>
              <w:color w:val="4472C4"/>
              <w:sz w:val="36"/>
              <w:szCs w:val="36"/>
            </w:rPr>
          </w:pPr>
          <w:r w:rsidRPr="001735AD">
            <w:rPr>
              <w:rFonts w:ascii="Calibri Light" w:hAnsi="Calibri Light"/>
              <w:b/>
              <w:bCs/>
              <w:sz w:val="36"/>
              <w:szCs w:val="36"/>
            </w:rPr>
            <w:t>2020-2021</w:t>
          </w:r>
        </w:p>
      </w:tc>
    </w:tr>
  </w:tbl>
  <w:p w14:paraId="36DBF0DD" w14:textId="77777777" w:rsidR="00740EB5" w:rsidRDefault="00740EB5">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740EB5" w14:paraId="3E9883E3" w14:textId="77777777" w:rsidTr="003C0719">
      <w:trPr>
        <w:trHeight w:val="288"/>
      </w:trPr>
      <w:tc>
        <w:tcPr>
          <w:tcW w:w="6778" w:type="dxa"/>
          <w:tcBorders>
            <w:bottom w:val="single" w:sz="18" w:space="0" w:color="808080"/>
          </w:tcBorders>
        </w:tcPr>
        <w:p w14:paraId="1C888638" w14:textId="77777777" w:rsidR="00740EB5" w:rsidRPr="00DB7968" w:rsidRDefault="00740EB5"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C91C0A6" w14:textId="77777777" w:rsidR="00740EB5" w:rsidRPr="00DB7968" w:rsidRDefault="00740EB5"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7C085E4C" w14:textId="77777777" w:rsidR="00740EB5" w:rsidRDefault="00740EB5" w:rsidP="00DB7968">
    <w:pPr>
      <w:pStyle w:val="Intestazione"/>
    </w:pPr>
  </w:p>
  <w:p w14:paraId="68168AB5" w14:textId="77777777" w:rsidR="00740EB5" w:rsidRPr="00DB7968" w:rsidRDefault="00740EB5"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32605D"/>
    <w:multiLevelType w:val="hybridMultilevel"/>
    <w:tmpl w:val="2FBED62C"/>
    <w:lvl w:ilvl="0" w:tplc="04100005">
      <w:start w:val="1"/>
      <w:numFmt w:val="bullet"/>
      <w:lvlText w:val=""/>
      <w:lvlJc w:val="left"/>
      <w:pPr>
        <w:ind w:left="770" w:hanging="360"/>
      </w:pPr>
      <w:rPr>
        <w:rFonts w:ascii="Wingdings" w:hAnsi="Wingdings" w:hint="default"/>
      </w:rPr>
    </w:lvl>
    <w:lvl w:ilvl="1" w:tplc="04100003" w:tentative="1">
      <w:start w:val="1"/>
      <w:numFmt w:val="bullet"/>
      <w:lvlText w:val="o"/>
      <w:lvlJc w:val="left"/>
      <w:pPr>
        <w:ind w:left="1490" w:hanging="360"/>
      </w:pPr>
      <w:rPr>
        <w:rFonts w:ascii="Courier New" w:hAnsi="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2" w15:restartNumberingAfterBreak="0">
    <w:nsid w:val="028265E5"/>
    <w:multiLevelType w:val="hybridMultilevel"/>
    <w:tmpl w:val="F7B6AE2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 w15:restartNumberingAfterBreak="0">
    <w:nsid w:val="02E06F64"/>
    <w:multiLevelType w:val="hybridMultilevel"/>
    <w:tmpl w:val="615A2C7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45A27F7"/>
    <w:multiLevelType w:val="hybridMultilevel"/>
    <w:tmpl w:val="2D6284B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6A526A0"/>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366089"/>
    <w:multiLevelType w:val="hybridMultilevel"/>
    <w:tmpl w:val="6F0C8F9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8902B0E"/>
    <w:multiLevelType w:val="hybridMultilevel"/>
    <w:tmpl w:val="F42CE4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0A516868"/>
    <w:multiLevelType w:val="hybridMultilevel"/>
    <w:tmpl w:val="46E2AC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E0639F9"/>
    <w:multiLevelType w:val="hybridMultilevel"/>
    <w:tmpl w:val="8C5AFB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7"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CA35A5D"/>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9" w15:restartNumberingAfterBreak="0">
    <w:nsid w:val="1E7F3412"/>
    <w:multiLevelType w:val="hybridMultilevel"/>
    <w:tmpl w:val="4C0491D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1F466F38"/>
    <w:multiLevelType w:val="hybridMultilevel"/>
    <w:tmpl w:val="0652BE5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207B3DE5"/>
    <w:multiLevelType w:val="hybridMultilevel"/>
    <w:tmpl w:val="978EB2A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18B7EC3"/>
    <w:multiLevelType w:val="hybridMultilevel"/>
    <w:tmpl w:val="1C9283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236B692B"/>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7F479B8"/>
    <w:multiLevelType w:val="hybridMultilevel"/>
    <w:tmpl w:val="AD72A3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87E1F93"/>
    <w:multiLevelType w:val="hybridMultilevel"/>
    <w:tmpl w:val="ECA8A46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2AB6456D"/>
    <w:multiLevelType w:val="hybridMultilevel"/>
    <w:tmpl w:val="5380B8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2D7230AD"/>
    <w:multiLevelType w:val="hybridMultilevel"/>
    <w:tmpl w:val="4E2A0CFC"/>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2DAB23A7"/>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31054577"/>
    <w:multiLevelType w:val="hybridMultilevel"/>
    <w:tmpl w:val="5F64E7E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7" w15:restartNumberingAfterBreak="0">
    <w:nsid w:val="3ADF37A0"/>
    <w:multiLevelType w:val="hybridMultilevel"/>
    <w:tmpl w:val="AF1C38D4"/>
    <w:lvl w:ilvl="0" w:tplc="94B2F50C">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3E1B4F9E"/>
    <w:multiLevelType w:val="multilevel"/>
    <w:tmpl w:val="5ED0D038"/>
    <w:lvl w:ilvl="0">
      <w:start w:val="1"/>
      <w:numFmt w:val="decimal"/>
      <w:lvlText w:val="%1"/>
      <w:lvlJc w:val="left"/>
      <w:pPr>
        <w:tabs>
          <w:tab w:val="num" w:pos="450"/>
        </w:tabs>
        <w:ind w:left="450" w:hanging="450"/>
      </w:pPr>
      <w:rPr>
        <w:rFonts w:cs="Times New Roman" w:hint="default"/>
      </w:rPr>
    </w:lvl>
    <w:lvl w:ilvl="1">
      <w:start w:val="1"/>
      <w:numFmt w:val="decimal"/>
      <w:lvlText w:val="%1.%2"/>
      <w:lvlJc w:val="left"/>
      <w:pPr>
        <w:tabs>
          <w:tab w:val="num" w:pos="450"/>
        </w:tabs>
        <w:ind w:left="450" w:hanging="45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0"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1"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2" w15:restartNumberingAfterBreak="0">
    <w:nsid w:val="42DE7CAA"/>
    <w:multiLevelType w:val="hybridMultilevel"/>
    <w:tmpl w:val="C57E30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46B43222"/>
    <w:multiLevelType w:val="hybridMultilevel"/>
    <w:tmpl w:val="E0468D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483E4647"/>
    <w:multiLevelType w:val="hybridMultilevel"/>
    <w:tmpl w:val="92401DBA"/>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486B6FAC"/>
    <w:multiLevelType w:val="hybridMultilevel"/>
    <w:tmpl w:val="77E872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4FAB1FF7"/>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48"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9" w15:restartNumberingAfterBreak="0">
    <w:nsid w:val="51975E68"/>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50" w15:restartNumberingAfterBreak="0">
    <w:nsid w:val="53F22F6F"/>
    <w:multiLevelType w:val="hybridMultilevel"/>
    <w:tmpl w:val="B5D66ACA"/>
    <w:lvl w:ilvl="0" w:tplc="04100001">
      <w:start w:val="1"/>
      <w:numFmt w:val="bullet"/>
      <w:lvlText w:val=""/>
      <w:lvlJc w:val="left"/>
      <w:pPr>
        <w:ind w:left="720" w:hanging="360"/>
      </w:pPr>
      <w:rPr>
        <w:rFonts w:ascii="Symbol" w:hAnsi="Symbol" w:hint="default"/>
      </w:rPr>
    </w:lvl>
    <w:lvl w:ilvl="1" w:tplc="04100005">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545C0962"/>
    <w:multiLevelType w:val="hybridMultilevel"/>
    <w:tmpl w:val="2ED61AD6"/>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3"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4" w15:restartNumberingAfterBreak="0">
    <w:nsid w:val="595B484C"/>
    <w:multiLevelType w:val="hybridMultilevel"/>
    <w:tmpl w:val="846CA206"/>
    <w:lvl w:ilvl="0" w:tplc="3522CBF0">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5" w15:restartNumberingAfterBreak="0">
    <w:nsid w:val="5B37183D"/>
    <w:multiLevelType w:val="hybridMultilevel"/>
    <w:tmpl w:val="5DB07C0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57"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8"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9" w15:restartNumberingAfterBreak="0">
    <w:nsid w:val="5DA95E70"/>
    <w:multiLevelType w:val="hybridMultilevel"/>
    <w:tmpl w:val="96863E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0"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62"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3"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4" w15:restartNumberingAfterBreak="0">
    <w:nsid w:val="62FE6BC1"/>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77E0C64"/>
    <w:multiLevelType w:val="hybridMultilevel"/>
    <w:tmpl w:val="1526949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6" w15:restartNumberingAfterBreak="0">
    <w:nsid w:val="67F73435"/>
    <w:multiLevelType w:val="hybridMultilevel"/>
    <w:tmpl w:val="457C2D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7" w15:restartNumberingAfterBreak="0">
    <w:nsid w:val="67FB6095"/>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68" w15:restartNumberingAfterBreak="0">
    <w:nsid w:val="685C6787"/>
    <w:multiLevelType w:val="hybridMultilevel"/>
    <w:tmpl w:val="F1165D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70"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71"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BDF12B4"/>
    <w:multiLevelType w:val="multilevel"/>
    <w:tmpl w:val="5ED0D038"/>
    <w:lvl w:ilvl="0">
      <w:start w:val="1"/>
      <w:numFmt w:val="decimal"/>
      <w:lvlText w:val="%1"/>
      <w:lvlJc w:val="left"/>
      <w:pPr>
        <w:tabs>
          <w:tab w:val="num" w:pos="450"/>
        </w:tabs>
        <w:ind w:left="450" w:hanging="450"/>
      </w:pPr>
      <w:rPr>
        <w:rFonts w:cs="Times New Roman" w:hint="default"/>
      </w:rPr>
    </w:lvl>
    <w:lvl w:ilvl="1">
      <w:start w:val="1"/>
      <w:numFmt w:val="decimal"/>
      <w:lvlText w:val="%1.%2"/>
      <w:lvlJc w:val="left"/>
      <w:pPr>
        <w:tabs>
          <w:tab w:val="num" w:pos="450"/>
        </w:tabs>
        <w:ind w:left="450" w:hanging="45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3"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4"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75"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76" w15:restartNumberingAfterBreak="0">
    <w:nsid w:val="6F1723C1"/>
    <w:multiLevelType w:val="hybridMultilevel"/>
    <w:tmpl w:val="D87A3B1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7" w15:restartNumberingAfterBreak="0">
    <w:nsid w:val="6F3466B3"/>
    <w:multiLevelType w:val="hybridMultilevel"/>
    <w:tmpl w:val="ED9E7AC4"/>
    <w:lvl w:ilvl="0" w:tplc="50FC4E78">
      <w:start w:val="1"/>
      <w:numFmt w:val="bullet"/>
      <w:lvlText w:val=""/>
      <w:lvlJc w:val="left"/>
      <w:pPr>
        <w:tabs>
          <w:tab w:val="num" w:pos="0"/>
        </w:tabs>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79" w15:restartNumberingAfterBreak="0">
    <w:nsid w:val="6FF26AD5"/>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80" w15:restartNumberingAfterBreak="0">
    <w:nsid w:val="7222440E"/>
    <w:multiLevelType w:val="hybridMultilevel"/>
    <w:tmpl w:val="A8A655B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2" w15:restartNumberingAfterBreak="0">
    <w:nsid w:val="73B1304F"/>
    <w:multiLevelType w:val="multilevel"/>
    <w:tmpl w:val="F5984D8E"/>
    <w:lvl w:ilvl="0">
      <w:start w:val="1"/>
      <w:numFmt w:val="decimal"/>
      <w:lvlText w:val="%1."/>
      <w:lvlJc w:val="left"/>
      <w:pPr>
        <w:ind w:left="1080" w:hanging="72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3"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84"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5"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86"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7" w15:restartNumberingAfterBreak="0">
    <w:nsid w:val="7A3D49F6"/>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9"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11"/>
  </w:num>
  <w:num w:numId="4">
    <w:abstractNumId w:val="30"/>
  </w:num>
  <w:num w:numId="5">
    <w:abstractNumId w:val="68"/>
  </w:num>
  <w:num w:numId="6">
    <w:abstractNumId w:val="87"/>
  </w:num>
  <w:num w:numId="7">
    <w:abstractNumId w:val="22"/>
  </w:num>
  <w:num w:numId="8">
    <w:abstractNumId w:val="64"/>
  </w:num>
  <w:num w:numId="9">
    <w:abstractNumId w:val="6"/>
  </w:num>
  <w:num w:numId="10">
    <w:abstractNumId w:val="24"/>
  </w:num>
  <w:num w:numId="11">
    <w:abstractNumId w:val="80"/>
  </w:num>
  <w:num w:numId="12">
    <w:abstractNumId w:val="72"/>
  </w:num>
  <w:num w:numId="13">
    <w:abstractNumId w:val="39"/>
  </w:num>
  <w:num w:numId="14">
    <w:abstractNumId w:val="82"/>
  </w:num>
  <w:num w:numId="15">
    <w:abstractNumId w:val="79"/>
  </w:num>
  <w:num w:numId="16">
    <w:abstractNumId w:val="67"/>
  </w:num>
  <w:num w:numId="17">
    <w:abstractNumId w:val="47"/>
  </w:num>
  <w:num w:numId="18">
    <w:abstractNumId w:val="18"/>
  </w:num>
  <w:num w:numId="19">
    <w:abstractNumId w:val="49"/>
  </w:num>
  <w:num w:numId="20">
    <w:abstractNumId w:val="45"/>
  </w:num>
  <w:num w:numId="21">
    <w:abstractNumId w:val="1"/>
  </w:num>
  <w:num w:numId="22">
    <w:abstractNumId w:val="7"/>
  </w:num>
  <w:num w:numId="23">
    <w:abstractNumId w:val="27"/>
  </w:num>
  <w:num w:numId="24">
    <w:abstractNumId w:val="33"/>
  </w:num>
  <w:num w:numId="25">
    <w:abstractNumId w:val="0"/>
  </w:num>
  <w:num w:numId="26">
    <w:abstractNumId w:val="77"/>
  </w:num>
  <w:num w:numId="27">
    <w:abstractNumId w:val="28"/>
  </w:num>
  <w:num w:numId="28">
    <w:abstractNumId w:val="20"/>
  </w:num>
  <w:num w:numId="29">
    <w:abstractNumId w:val="65"/>
  </w:num>
  <w:num w:numId="30">
    <w:abstractNumId w:val="3"/>
  </w:num>
  <w:num w:numId="31">
    <w:abstractNumId w:val="51"/>
  </w:num>
  <w:num w:numId="32">
    <w:abstractNumId w:val="60"/>
  </w:num>
  <w:num w:numId="33">
    <w:abstractNumId w:val="9"/>
  </w:num>
  <w:num w:numId="34">
    <w:abstractNumId w:val="21"/>
  </w:num>
  <w:num w:numId="35">
    <w:abstractNumId w:val="73"/>
  </w:num>
  <w:num w:numId="36">
    <w:abstractNumId w:val="74"/>
  </w:num>
  <w:num w:numId="37">
    <w:abstractNumId w:val="56"/>
  </w:num>
  <w:num w:numId="38">
    <w:abstractNumId w:val="2"/>
  </w:num>
  <w:num w:numId="39">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8"/>
  </w:num>
  <w:num w:numId="41">
    <w:abstractNumId w:val="53"/>
  </w:num>
  <w:num w:numId="42">
    <w:abstractNumId w:val="75"/>
  </w:num>
  <w:num w:numId="43">
    <w:abstractNumId w:val="61"/>
  </w:num>
  <w:num w:numId="44">
    <w:abstractNumId w:val="83"/>
  </w:num>
  <w:num w:numId="45">
    <w:abstractNumId w:val="16"/>
  </w:num>
  <w:num w:numId="46">
    <w:abstractNumId w:val="40"/>
  </w:num>
  <w:num w:numId="47">
    <w:abstractNumId w:val="41"/>
  </w:num>
  <w:num w:numId="48">
    <w:abstractNumId w:val="71"/>
  </w:num>
  <w:num w:numId="49">
    <w:abstractNumId w:val="13"/>
  </w:num>
  <w:num w:numId="50">
    <w:abstractNumId w:val="35"/>
  </w:num>
  <w:num w:numId="51">
    <w:abstractNumId w:val="84"/>
  </w:num>
  <w:num w:numId="52">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3"/>
  </w:num>
  <w:num w:numId="54">
    <w:abstractNumId w:val="57"/>
  </w:num>
  <w:num w:numId="55">
    <w:abstractNumId w:val="31"/>
  </w:num>
  <w:num w:numId="56">
    <w:abstractNumId w:val="52"/>
  </w:num>
  <w:num w:numId="57">
    <w:abstractNumId w:val="10"/>
  </w:num>
  <w:num w:numId="58">
    <w:abstractNumId w:val="29"/>
  </w:num>
  <w:num w:numId="59">
    <w:abstractNumId w:val="69"/>
  </w:num>
  <w:num w:numId="60">
    <w:abstractNumId w:val="89"/>
  </w:num>
  <w:num w:numId="61">
    <w:abstractNumId w:val="12"/>
  </w:num>
  <w:num w:numId="62">
    <w:abstractNumId w:val="32"/>
  </w:num>
  <w:num w:numId="63">
    <w:abstractNumId w:val="43"/>
  </w:num>
  <w:num w:numId="64">
    <w:abstractNumId w:val="17"/>
  </w:num>
  <w:num w:numId="65">
    <w:abstractNumId w:val="15"/>
  </w:num>
  <w:num w:numId="66">
    <w:abstractNumId w:val="34"/>
  </w:num>
  <w:num w:numId="67">
    <w:abstractNumId w:val="50"/>
  </w:num>
  <w:num w:numId="68">
    <w:abstractNumId w:val="46"/>
  </w:num>
  <w:num w:numId="69">
    <w:abstractNumId w:val="85"/>
  </w:num>
  <w:num w:numId="70">
    <w:abstractNumId w:val="86"/>
  </w:num>
  <w:num w:numId="71">
    <w:abstractNumId w:val="62"/>
  </w:num>
  <w:num w:numId="72">
    <w:abstractNumId w:val="55"/>
  </w:num>
  <w:num w:numId="73">
    <w:abstractNumId w:val="23"/>
  </w:num>
  <w:num w:numId="74">
    <w:abstractNumId w:val="81"/>
  </w:num>
  <w:num w:numId="75">
    <w:abstractNumId w:val="48"/>
  </w:num>
  <w:num w:numId="76">
    <w:abstractNumId w:val="14"/>
  </w:num>
  <w:num w:numId="77">
    <w:abstractNumId w:val="54"/>
  </w:num>
  <w:num w:numId="78">
    <w:abstractNumId w:val="88"/>
  </w:num>
  <w:num w:numId="79">
    <w:abstractNumId w:val="37"/>
  </w:num>
  <w:num w:numId="80">
    <w:abstractNumId w:val="58"/>
  </w:num>
  <w:num w:numId="81">
    <w:abstractNumId w:val="38"/>
  </w:num>
  <w:num w:numId="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
  </w:num>
  <w:num w:numId="84">
    <w:abstractNumId w:val="42"/>
  </w:num>
  <w:num w:numId="85">
    <w:abstractNumId w:val="44"/>
  </w:num>
  <w:num w:numId="86">
    <w:abstractNumId w:val="66"/>
  </w:num>
  <w:num w:numId="87">
    <w:abstractNumId w:val="59"/>
  </w:num>
  <w:num w:numId="88">
    <w:abstractNumId w:val="8"/>
  </w:num>
  <w:num w:numId="89">
    <w:abstractNumId w:val="26"/>
  </w:num>
  <w:num w:numId="90">
    <w:abstractNumId w:val="76"/>
  </w:num>
  <w:num w:numId="91">
    <w:abstractNumId w:val="19"/>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a Nolletti">
    <w15:presenceInfo w15:providerId="AD" w15:userId="S::martina.nolletti@student.univaq.it::8ba5a865-3fae-4e4f-9865-cec78806b9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RrUAIfxyfCwAAAA="/>
  </w:docVars>
  <w:rsids>
    <w:rsidRoot w:val="00471B01"/>
    <w:rsid w:val="00013AAA"/>
    <w:rsid w:val="000157E0"/>
    <w:rsid w:val="00015ABF"/>
    <w:rsid w:val="0002750D"/>
    <w:rsid w:val="00030FD8"/>
    <w:rsid w:val="00050B77"/>
    <w:rsid w:val="000633A5"/>
    <w:rsid w:val="00070832"/>
    <w:rsid w:val="00072E56"/>
    <w:rsid w:val="000779BA"/>
    <w:rsid w:val="00082B1B"/>
    <w:rsid w:val="00083AF4"/>
    <w:rsid w:val="00087448"/>
    <w:rsid w:val="00093B2D"/>
    <w:rsid w:val="0009471B"/>
    <w:rsid w:val="00095779"/>
    <w:rsid w:val="000A01C4"/>
    <w:rsid w:val="000A7BD8"/>
    <w:rsid w:val="000C2290"/>
    <w:rsid w:val="000D0196"/>
    <w:rsid w:val="000D07B1"/>
    <w:rsid w:val="000D4A12"/>
    <w:rsid w:val="000D58C7"/>
    <w:rsid w:val="000F5066"/>
    <w:rsid w:val="001003DC"/>
    <w:rsid w:val="0010765A"/>
    <w:rsid w:val="00112A68"/>
    <w:rsid w:val="00113028"/>
    <w:rsid w:val="00124D97"/>
    <w:rsid w:val="00126CAA"/>
    <w:rsid w:val="00133817"/>
    <w:rsid w:val="0014122F"/>
    <w:rsid w:val="001676F9"/>
    <w:rsid w:val="001735AD"/>
    <w:rsid w:val="00193B67"/>
    <w:rsid w:val="00195514"/>
    <w:rsid w:val="001A1571"/>
    <w:rsid w:val="001A7C56"/>
    <w:rsid w:val="001B1DDA"/>
    <w:rsid w:val="001B2D00"/>
    <w:rsid w:val="001B3ACF"/>
    <w:rsid w:val="001C2D6E"/>
    <w:rsid w:val="001E3951"/>
    <w:rsid w:val="001E6306"/>
    <w:rsid w:val="001F2591"/>
    <w:rsid w:val="001F5A22"/>
    <w:rsid w:val="001F5AF2"/>
    <w:rsid w:val="002005E3"/>
    <w:rsid w:val="00201F38"/>
    <w:rsid w:val="00202305"/>
    <w:rsid w:val="0021310C"/>
    <w:rsid w:val="0021395D"/>
    <w:rsid w:val="00226993"/>
    <w:rsid w:val="00233136"/>
    <w:rsid w:val="0023372E"/>
    <w:rsid w:val="00236F5A"/>
    <w:rsid w:val="002400B0"/>
    <w:rsid w:val="0024036B"/>
    <w:rsid w:val="002403E1"/>
    <w:rsid w:val="00240A4A"/>
    <w:rsid w:val="0024158F"/>
    <w:rsid w:val="00245E33"/>
    <w:rsid w:val="00261CCF"/>
    <w:rsid w:val="00263553"/>
    <w:rsid w:val="00263EFB"/>
    <w:rsid w:val="00270277"/>
    <w:rsid w:val="00281025"/>
    <w:rsid w:val="002843C6"/>
    <w:rsid w:val="002926CA"/>
    <w:rsid w:val="00297101"/>
    <w:rsid w:val="002A2EDE"/>
    <w:rsid w:val="002A4B38"/>
    <w:rsid w:val="002B7110"/>
    <w:rsid w:val="002C5B9E"/>
    <w:rsid w:val="002E2D5A"/>
    <w:rsid w:val="002E42A0"/>
    <w:rsid w:val="002F4FB7"/>
    <w:rsid w:val="003046D0"/>
    <w:rsid w:val="003130A9"/>
    <w:rsid w:val="003236E6"/>
    <w:rsid w:val="00325EDB"/>
    <w:rsid w:val="00341C73"/>
    <w:rsid w:val="00342CA3"/>
    <w:rsid w:val="00347AC7"/>
    <w:rsid w:val="003511B0"/>
    <w:rsid w:val="0036015C"/>
    <w:rsid w:val="003612FA"/>
    <w:rsid w:val="00374CA7"/>
    <w:rsid w:val="00377348"/>
    <w:rsid w:val="003A3265"/>
    <w:rsid w:val="003C0719"/>
    <w:rsid w:val="003C0EA2"/>
    <w:rsid w:val="003C1370"/>
    <w:rsid w:val="003C14DE"/>
    <w:rsid w:val="003C2C95"/>
    <w:rsid w:val="003C4378"/>
    <w:rsid w:val="003D2B79"/>
    <w:rsid w:val="003D5136"/>
    <w:rsid w:val="003F14C9"/>
    <w:rsid w:val="003F2F98"/>
    <w:rsid w:val="00407EAD"/>
    <w:rsid w:val="00412357"/>
    <w:rsid w:val="00414173"/>
    <w:rsid w:val="00440C38"/>
    <w:rsid w:val="00442B4F"/>
    <w:rsid w:val="00443ACF"/>
    <w:rsid w:val="00443D46"/>
    <w:rsid w:val="004442AA"/>
    <w:rsid w:val="0044753C"/>
    <w:rsid w:val="004508DC"/>
    <w:rsid w:val="00454A7F"/>
    <w:rsid w:val="00455A15"/>
    <w:rsid w:val="00471B01"/>
    <w:rsid w:val="0047226A"/>
    <w:rsid w:val="004738E4"/>
    <w:rsid w:val="004774EA"/>
    <w:rsid w:val="004820EA"/>
    <w:rsid w:val="004A222D"/>
    <w:rsid w:val="004A2F4C"/>
    <w:rsid w:val="004B5F92"/>
    <w:rsid w:val="004B60E4"/>
    <w:rsid w:val="004C05A2"/>
    <w:rsid w:val="004D4989"/>
    <w:rsid w:val="004F7E6E"/>
    <w:rsid w:val="00507638"/>
    <w:rsid w:val="00510377"/>
    <w:rsid w:val="00513A1E"/>
    <w:rsid w:val="00520FFC"/>
    <w:rsid w:val="00526AAC"/>
    <w:rsid w:val="00530F94"/>
    <w:rsid w:val="00532021"/>
    <w:rsid w:val="0053730C"/>
    <w:rsid w:val="00537AD9"/>
    <w:rsid w:val="0054522B"/>
    <w:rsid w:val="00546F9B"/>
    <w:rsid w:val="00560C6F"/>
    <w:rsid w:val="00582DA9"/>
    <w:rsid w:val="005B12E3"/>
    <w:rsid w:val="005B7118"/>
    <w:rsid w:val="005B79C5"/>
    <w:rsid w:val="005C5C02"/>
    <w:rsid w:val="005C66D9"/>
    <w:rsid w:val="005D310D"/>
    <w:rsid w:val="005D369E"/>
    <w:rsid w:val="005D6056"/>
    <w:rsid w:val="005D68C5"/>
    <w:rsid w:val="005D6D61"/>
    <w:rsid w:val="005E0F52"/>
    <w:rsid w:val="005E1837"/>
    <w:rsid w:val="005E2B21"/>
    <w:rsid w:val="005E32E9"/>
    <w:rsid w:val="005F4CCD"/>
    <w:rsid w:val="006135E9"/>
    <w:rsid w:val="00631522"/>
    <w:rsid w:val="00661830"/>
    <w:rsid w:val="006640A7"/>
    <w:rsid w:val="006750E4"/>
    <w:rsid w:val="00675622"/>
    <w:rsid w:val="0068189B"/>
    <w:rsid w:val="00682B03"/>
    <w:rsid w:val="00685728"/>
    <w:rsid w:val="0069716B"/>
    <w:rsid w:val="006D2B66"/>
    <w:rsid w:val="006F08D4"/>
    <w:rsid w:val="006F76A4"/>
    <w:rsid w:val="00700C34"/>
    <w:rsid w:val="00711CE0"/>
    <w:rsid w:val="0072071D"/>
    <w:rsid w:val="00722924"/>
    <w:rsid w:val="00740321"/>
    <w:rsid w:val="0074080C"/>
    <w:rsid w:val="00740EB5"/>
    <w:rsid w:val="00742F70"/>
    <w:rsid w:val="0074412F"/>
    <w:rsid w:val="00745317"/>
    <w:rsid w:val="0075451D"/>
    <w:rsid w:val="0075497C"/>
    <w:rsid w:val="007603E0"/>
    <w:rsid w:val="00766632"/>
    <w:rsid w:val="007700B8"/>
    <w:rsid w:val="007709B6"/>
    <w:rsid w:val="007762B7"/>
    <w:rsid w:val="0078145C"/>
    <w:rsid w:val="007869FF"/>
    <w:rsid w:val="0079005A"/>
    <w:rsid w:val="007A0990"/>
    <w:rsid w:val="007A5EF1"/>
    <w:rsid w:val="007B2EF5"/>
    <w:rsid w:val="007B6453"/>
    <w:rsid w:val="007C0F79"/>
    <w:rsid w:val="007C396B"/>
    <w:rsid w:val="007D2F25"/>
    <w:rsid w:val="007D5861"/>
    <w:rsid w:val="007E18A0"/>
    <w:rsid w:val="00802FCF"/>
    <w:rsid w:val="00803511"/>
    <w:rsid w:val="00810290"/>
    <w:rsid w:val="00812BAE"/>
    <w:rsid w:val="00815146"/>
    <w:rsid w:val="00820656"/>
    <w:rsid w:val="008360CF"/>
    <w:rsid w:val="00837E2C"/>
    <w:rsid w:val="008465A5"/>
    <w:rsid w:val="00852B59"/>
    <w:rsid w:val="008544DC"/>
    <w:rsid w:val="00855685"/>
    <w:rsid w:val="00860F2B"/>
    <w:rsid w:val="00881C53"/>
    <w:rsid w:val="008920E6"/>
    <w:rsid w:val="008A0C9D"/>
    <w:rsid w:val="008A1BC8"/>
    <w:rsid w:val="008A4412"/>
    <w:rsid w:val="008A4DE7"/>
    <w:rsid w:val="008B1DE1"/>
    <w:rsid w:val="008B4FA7"/>
    <w:rsid w:val="008C2141"/>
    <w:rsid w:val="008C7530"/>
    <w:rsid w:val="008D19AF"/>
    <w:rsid w:val="008E06DD"/>
    <w:rsid w:val="008E1E31"/>
    <w:rsid w:val="008E582C"/>
    <w:rsid w:val="008E7E8C"/>
    <w:rsid w:val="008F7B36"/>
    <w:rsid w:val="0090262F"/>
    <w:rsid w:val="00904376"/>
    <w:rsid w:val="00905517"/>
    <w:rsid w:val="00905811"/>
    <w:rsid w:val="009070AE"/>
    <w:rsid w:val="00912662"/>
    <w:rsid w:val="009131BF"/>
    <w:rsid w:val="0091609C"/>
    <w:rsid w:val="00917858"/>
    <w:rsid w:val="00930DC1"/>
    <w:rsid w:val="00934699"/>
    <w:rsid w:val="009416B2"/>
    <w:rsid w:val="0094511E"/>
    <w:rsid w:val="00946403"/>
    <w:rsid w:val="0096349E"/>
    <w:rsid w:val="009727A9"/>
    <w:rsid w:val="009835BD"/>
    <w:rsid w:val="009A71EE"/>
    <w:rsid w:val="009B526A"/>
    <w:rsid w:val="009D4FB4"/>
    <w:rsid w:val="009D660D"/>
    <w:rsid w:val="009E16BA"/>
    <w:rsid w:val="009E30BD"/>
    <w:rsid w:val="009E5EA0"/>
    <w:rsid w:val="009F02B2"/>
    <w:rsid w:val="009F5C7C"/>
    <w:rsid w:val="00A23414"/>
    <w:rsid w:val="00A26200"/>
    <w:rsid w:val="00A2698A"/>
    <w:rsid w:val="00A36BED"/>
    <w:rsid w:val="00A414D2"/>
    <w:rsid w:val="00A42FDF"/>
    <w:rsid w:val="00A67260"/>
    <w:rsid w:val="00A86DA0"/>
    <w:rsid w:val="00A935BE"/>
    <w:rsid w:val="00A938BA"/>
    <w:rsid w:val="00A9496B"/>
    <w:rsid w:val="00AA7972"/>
    <w:rsid w:val="00AB11E2"/>
    <w:rsid w:val="00AC6DF4"/>
    <w:rsid w:val="00AD4350"/>
    <w:rsid w:val="00AD554A"/>
    <w:rsid w:val="00AD55B4"/>
    <w:rsid w:val="00AE371D"/>
    <w:rsid w:val="00B03715"/>
    <w:rsid w:val="00B15731"/>
    <w:rsid w:val="00B17D1D"/>
    <w:rsid w:val="00B22181"/>
    <w:rsid w:val="00B35C17"/>
    <w:rsid w:val="00B36E33"/>
    <w:rsid w:val="00B533FF"/>
    <w:rsid w:val="00B628F4"/>
    <w:rsid w:val="00B634B6"/>
    <w:rsid w:val="00B70751"/>
    <w:rsid w:val="00B73A94"/>
    <w:rsid w:val="00BA11A1"/>
    <w:rsid w:val="00BA1E23"/>
    <w:rsid w:val="00BA2912"/>
    <w:rsid w:val="00BB52C8"/>
    <w:rsid w:val="00BC0350"/>
    <w:rsid w:val="00BC1DAC"/>
    <w:rsid w:val="00BD00FA"/>
    <w:rsid w:val="00BD4C2A"/>
    <w:rsid w:val="00BD56BD"/>
    <w:rsid w:val="00BD5870"/>
    <w:rsid w:val="00BD6C0A"/>
    <w:rsid w:val="00BE0319"/>
    <w:rsid w:val="00BE636F"/>
    <w:rsid w:val="00BF428D"/>
    <w:rsid w:val="00BF620D"/>
    <w:rsid w:val="00C02C14"/>
    <w:rsid w:val="00C03D4F"/>
    <w:rsid w:val="00C1496A"/>
    <w:rsid w:val="00C2329D"/>
    <w:rsid w:val="00C32E70"/>
    <w:rsid w:val="00C37553"/>
    <w:rsid w:val="00C37CA0"/>
    <w:rsid w:val="00C442B2"/>
    <w:rsid w:val="00C462D4"/>
    <w:rsid w:val="00C60FE6"/>
    <w:rsid w:val="00C757E2"/>
    <w:rsid w:val="00C8179D"/>
    <w:rsid w:val="00C975CD"/>
    <w:rsid w:val="00CA33AE"/>
    <w:rsid w:val="00CB04BA"/>
    <w:rsid w:val="00CC2077"/>
    <w:rsid w:val="00CD4AFB"/>
    <w:rsid w:val="00CF3DB8"/>
    <w:rsid w:val="00D027CF"/>
    <w:rsid w:val="00D02987"/>
    <w:rsid w:val="00D13962"/>
    <w:rsid w:val="00D139F5"/>
    <w:rsid w:val="00D13B1E"/>
    <w:rsid w:val="00D14AB4"/>
    <w:rsid w:val="00D1513E"/>
    <w:rsid w:val="00D16B1D"/>
    <w:rsid w:val="00D217B2"/>
    <w:rsid w:val="00D37BC0"/>
    <w:rsid w:val="00D45656"/>
    <w:rsid w:val="00D77AC5"/>
    <w:rsid w:val="00D9147B"/>
    <w:rsid w:val="00D92318"/>
    <w:rsid w:val="00D93426"/>
    <w:rsid w:val="00DA3FBE"/>
    <w:rsid w:val="00DB7968"/>
    <w:rsid w:val="00DC1A8A"/>
    <w:rsid w:val="00DC7840"/>
    <w:rsid w:val="00DD7C24"/>
    <w:rsid w:val="00DE1224"/>
    <w:rsid w:val="00DE2014"/>
    <w:rsid w:val="00DE2928"/>
    <w:rsid w:val="00DE4FD9"/>
    <w:rsid w:val="00DF35F5"/>
    <w:rsid w:val="00E0268A"/>
    <w:rsid w:val="00E04CD9"/>
    <w:rsid w:val="00E316E8"/>
    <w:rsid w:val="00E37445"/>
    <w:rsid w:val="00E4636F"/>
    <w:rsid w:val="00E50128"/>
    <w:rsid w:val="00E50FBB"/>
    <w:rsid w:val="00E5639C"/>
    <w:rsid w:val="00E71AEB"/>
    <w:rsid w:val="00E727E4"/>
    <w:rsid w:val="00E730DE"/>
    <w:rsid w:val="00E75697"/>
    <w:rsid w:val="00E921D2"/>
    <w:rsid w:val="00EA0282"/>
    <w:rsid w:val="00EA6958"/>
    <w:rsid w:val="00EB4604"/>
    <w:rsid w:val="00EB7F11"/>
    <w:rsid w:val="00EC7406"/>
    <w:rsid w:val="00EC7A0C"/>
    <w:rsid w:val="00ED0CA0"/>
    <w:rsid w:val="00ED177C"/>
    <w:rsid w:val="00ED25DB"/>
    <w:rsid w:val="00ED46F1"/>
    <w:rsid w:val="00EE5B22"/>
    <w:rsid w:val="00EF4388"/>
    <w:rsid w:val="00EF7BE8"/>
    <w:rsid w:val="00F06892"/>
    <w:rsid w:val="00F06B2E"/>
    <w:rsid w:val="00F275A7"/>
    <w:rsid w:val="00F3179D"/>
    <w:rsid w:val="00F4372F"/>
    <w:rsid w:val="00F4399E"/>
    <w:rsid w:val="00F46A55"/>
    <w:rsid w:val="00F51DF6"/>
    <w:rsid w:val="00F65D77"/>
    <w:rsid w:val="00F90060"/>
    <w:rsid w:val="00FB01EB"/>
    <w:rsid w:val="00FB07A4"/>
    <w:rsid w:val="00FC0F5C"/>
    <w:rsid w:val="00FC3499"/>
    <w:rsid w:val="00FC6ADA"/>
    <w:rsid w:val="00FD1639"/>
    <w:rsid w:val="00FE44B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103EA25"/>
  <w14:defaultImageDpi w14:val="0"/>
  <w15:docId w15:val="{4ECC648F-267F-44E2-963A-788CDAD76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Web)" w:uiPriority="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735AD"/>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735AD"/>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locked/>
    <w:rPr>
      <w:rFonts w:ascii="Cambria" w:hAnsi="Cambria" w:cs="Times New Roman"/>
      <w:b/>
      <w:bCs/>
      <w:i/>
      <w:i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CA33AE"/>
    <w:pPr>
      <w:ind w:left="240" w:hanging="240"/>
    </w:pPr>
  </w:style>
  <w:style w:type="character" w:customStyle="1" w:styleId="Titolo3Carattere">
    <w:name w:val="Titolo 3 Carattere"/>
    <w:link w:val="Titolo3"/>
    <w:uiPriority w:val="9"/>
    <w:semiHidden/>
    <w:rsid w:val="001735AD"/>
    <w:rPr>
      <w:rFonts w:ascii="Cambria" w:hAnsi="Cambria"/>
      <w:b/>
      <w:bCs/>
      <w:sz w:val="26"/>
      <w:szCs w:val="26"/>
      <w:lang w:val="en-US" w:eastAsia="en-US"/>
    </w:rPr>
  </w:style>
  <w:style w:type="character" w:customStyle="1" w:styleId="Titolo4Carattere">
    <w:name w:val="Titolo 4 Carattere"/>
    <w:link w:val="Titolo4"/>
    <w:uiPriority w:val="9"/>
    <w:semiHidden/>
    <w:rsid w:val="001735AD"/>
    <w:rPr>
      <w:rFonts w:ascii="Calibri" w:hAnsi="Calibri"/>
      <w:b/>
      <w:bCs/>
      <w:sz w:val="28"/>
      <w:szCs w:val="28"/>
      <w:lang w:val="en-US" w:eastAsia="en-US"/>
    </w:rPr>
  </w:style>
  <w:style w:type="paragraph" w:styleId="Sottotitolo">
    <w:name w:val="Subtitle"/>
    <w:basedOn w:val="Normale"/>
    <w:next w:val="Normale"/>
    <w:link w:val="SottotitoloCarattere"/>
    <w:uiPriority w:val="11"/>
    <w:qFormat/>
    <w:rsid w:val="001735AD"/>
    <w:pPr>
      <w:spacing w:after="60"/>
      <w:jc w:val="center"/>
      <w:outlineLvl w:val="1"/>
    </w:pPr>
    <w:rPr>
      <w:rFonts w:ascii="Cambria" w:hAnsi="Cambria"/>
    </w:rPr>
  </w:style>
  <w:style w:type="character" w:customStyle="1" w:styleId="SottotitoloCarattere">
    <w:name w:val="Sottotitolo Carattere"/>
    <w:link w:val="Sottotitolo"/>
    <w:uiPriority w:val="11"/>
    <w:rsid w:val="001735AD"/>
    <w:rPr>
      <w:rFonts w:ascii="Cambria" w:hAnsi="Cambria"/>
      <w:sz w:val="24"/>
      <w:szCs w:val="24"/>
      <w:lang w:val="en-US" w:eastAsia="en-US"/>
    </w:rPr>
  </w:style>
  <w:style w:type="paragraph" w:styleId="Nessunaspaziatura">
    <w:name w:val="No Spacing"/>
    <w:uiPriority w:val="1"/>
    <w:qFormat/>
    <w:rsid w:val="001735AD"/>
    <w:rPr>
      <w:sz w:val="24"/>
      <w:szCs w:val="24"/>
      <w:lang w:val="en-US" w:eastAsia="en-US"/>
    </w:rPr>
  </w:style>
  <w:style w:type="character" w:styleId="Riferimentointenso">
    <w:name w:val="Intense Reference"/>
    <w:uiPriority w:val="32"/>
    <w:qFormat/>
    <w:rsid w:val="001735AD"/>
    <w:rPr>
      <w:rFonts w:cs="Times New Roman"/>
      <w:b/>
      <w:bCs/>
      <w:smallCaps/>
      <w:color w:val="4F81BD"/>
      <w:spacing w:val="5"/>
    </w:rPr>
  </w:style>
  <w:style w:type="paragraph" w:styleId="Indice2">
    <w:name w:val="index 2"/>
    <w:basedOn w:val="Normale"/>
    <w:next w:val="Normale"/>
    <w:autoRedefine/>
    <w:uiPriority w:val="99"/>
    <w:rsid w:val="001735AD"/>
    <w:pPr>
      <w:ind w:left="480" w:hanging="240"/>
    </w:pPr>
  </w:style>
  <w:style w:type="character" w:styleId="Enfasigrassetto">
    <w:name w:val="Strong"/>
    <w:uiPriority w:val="22"/>
    <w:qFormat/>
    <w:rsid w:val="001735AD"/>
    <w:rPr>
      <w:rFonts w:cs="Times New Roman"/>
      <w:b/>
      <w:bCs/>
    </w:rPr>
  </w:style>
  <w:style w:type="character" w:styleId="Collegamentoipertestuale">
    <w:name w:val="Hyperlink"/>
    <w:uiPriority w:val="99"/>
    <w:rsid w:val="001735AD"/>
    <w:rPr>
      <w:rFonts w:cs="Times New Roman"/>
      <w:color w:val="0000FF"/>
      <w:u w:val="single"/>
    </w:rPr>
  </w:style>
  <w:style w:type="paragraph" w:customStyle="1" w:styleId="d-sectionillustrativedescription">
    <w:name w:val="d-sectionillustrativedescription"/>
    <w:basedOn w:val="Normale"/>
    <w:uiPriority w:val="99"/>
    <w:rsid w:val="001735AD"/>
    <w:pPr>
      <w:spacing w:before="100" w:beforeAutospacing="1" w:after="100" w:afterAutospacing="1"/>
    </w:pPr>
    <w:rPr>
      <w:lang w:val="it-IT" w:eastAsia="it-IT"/>
    </w:rPr>
  </w:style>
  <w:style w:type="character" w:styleId="Menzionenonrisolta">
    <w:name w:val="Unresolved Mention"/>
    <w:uiPriority w:val="99"/>
    <w:semiHidden/>
    <w:unhideWhenUsed/>
    <w:rsid w:val="001735AD"/>
    <w:rPr>
      <w:rFonts w:cs="Times New Roman"/>
      <w:color w:val="605E5C"/>
      <w:shd w:val="clear" w:color="auto" w:fill="E1DFDD"/>
    </w:rPr>
  </w:style>
  <w:style w:type="character" w:styleId="Collegamentovisitato">
    <w:name w:val="FollowedHyperlink"/>
    <w:uiPriority w:val="99"/>
    <w:rsid w:val="001735AD"/>
    <w:rPr>
      <w:rFonts w:cs="Times New Roman"/>
      <w:color w:val="800080"/>
      <w:u w:val="single"/>
    </w:rPr>
  </w:style>
  <w:style w:type="paragraph" w:customStyle="1" w:styleId="paragraph">
    <w:name w:val="paragraph"/>
    <w:basedOn w:val="Normale"/>
    <w:rsid w:val="001735AD"/>
    <w:pPr>
      <w:spacing w:before="100" w:beforeAutospacing="1" w:after="100" w:afterAutospacing="1"/>
    </w:pPr>
    <w:rPr>
      <w:lang w:val="en-GB" w:eastAsia="en-GB"/>
    </w:rPr>
  </w:style>
  <w:style w:type="character" w:customStyle="1" w:styleId="eop">
    <w:name w:val="eop"/>
    <w:rsid w:val="001735AD"/>
  </w:style>
  <w:style w:type="paragraph" w:styleId="Titolosommario">
    <w:name w:val="TOC Heading"/>
    <w:basedOn w:val="Titolo1"/>
    <w:next w:val="Normale"/>
    <w:uiPriority w:val="39"/>
    <w:unhideWhenUsed/>
    <w:qFormat/>
    <w:rsid w:val="001735AD"/>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1735AD"/>
    <w:pPr>
      <w:ind w:left="480"/>
    </w:pPr>
  </w:style>
  <w:style w:type="paragraph" w:styleId="Sommario2">
    <w:name w:val="toc 2"/>
    <w:basedOn w:val="Normale"/>
    <w:next w:val="Normale"/>
    <w:autoRedefine/>
    <w:uiPriority w:val="39"/>
    <w:unhideWhenUsed/>
    <w:rsid w:val="001735AD"/>
    <w:pPr>
      <w:ind w:left="240"/>
    </w:pPr>
  </w:style>
  <w:style w:type="paragraph" w:styleId="Sommario1">
    <w:name w:val="toc 1"/>
    <w:basedOn w:val="Normale"/>
    <w:next w:val="Normale"/>
    <w:autoRedefine/>
    <w:uiPriority w:val="39"/>
    <w:unhideWhenUsed/>
    <w:rsid w:val="001735AD"/>
    <w:pPr>
      <w:tabs>
        <w:tab w:val="right" w:leader="dot" w:pos="8630"/>
      </w:tabs>
      <w:spacing w:after="100" w:line="259" w:lineRule="auto"/>
    </w:pPr>
    <w:rPr>
      <w:rFonts w:ascii="Calibri" w:hAnsi="Calibri" w:cs="Calibri"/>
      <w:noProof/>
      <w:color w:val="0070C0"/>
      <w:sz w:val="22"/>
      <w:szCs w:val="22"/>
      <w:lang w:val="en-GB" w:eastAsia="it-IT"/>
    </w:rPr>
  </w:style>
  <w:style w:type="character" w:customStyle="1" w:styleId="product-name">
    <w:name w:val="product-name"/>
    <w:rsid w:val="001735AD"/>
  </w:style>
  <w:style w:type="character" w:styleId="Enfasicorsivo">
    <w:name w:val="Emphasis"/>
    <w:uiPriority w:val="20"/>
    <w:qFormat/>
    <w:rsid w:val="001735AD"/>
    <w:rPr>
      <w:i/>
      <w:iCs/>
    </w:rPr>
  </w:style>
  <w:style w:type="character" w:customStyle="1" w:styleId="product-detail--price--inc-vat--tax">
    <w:name w:val="product-detail--price--inc-vat--tax"/>
    <w:rsid w:val="001735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734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image" Target="media/image1.jpeg"/><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image" Target="media/image4.jpeg"/><Relationship Id="rId34" Type="http://schemas.openxmlformats.org/officeDocument/2006/relationships/image" Target="media/image17.jpe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odle.com/it/" TargetMode="External"/><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ele.intrevado@student.univaq.it" TargetMode="Externa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skyvote.it/" TargetMode="Externa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jpeg"/><Relationship Id="rId10" Type="http://schemas.openxmlformats.org/officeDocument/2006/relationships/hyperlink" Target="mailto:enricosimone.adamelli@student.univaq.it" TargetMode="External"/><Relationship Id="rId19" Type="http://schemas.openxmlformats.org/officeDocument/2006/relationships/image" Target="media/image2.jpeg"/><Relationship Id="rId31" Type="http://schemas.openxmlformats.org/officeDocument/2006/relationships/image" Target="media/image1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header" Target="header2.xml"/><Relationship Id="rId8" Type="http://schemas.openxmlformats.org/officeDocument/2006/relationships/hyperlink" Target="mailto:henry.muccini@univaq.it" TargetMode="External"/><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www.cineca.it/sistemi-informativi-miur/dematerializzazione-dei-concorsi-e-delle-elezioni/voto-elettronico" TargetMode="Externa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jpeg"/><Relationship Id="rId46" Type="http://schemas.openxmlformats.org/officeDocument/2006/relationships/theme" Target="theme/theme1.xml"/><Relationship Id="rId20" Type="http://schemas.openxmlformats.org/officeDocument/2006/relationships/image" Target="media/image3.jpeg"/><Relationship Id="rId41"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BE914-1D7E-4EED-A14A-A92AE7B56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85</Pages>
  <Words>19285</Words>
  <Characters>109926</Characters>
  <Application>Microsoft Office Word</Application>
  <DocSecurity>0</DocSecurity>
  <Lines>916</Lines>
  <Paragraphs>257</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2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120</cp:revision>
  <dcterms:created xsi:type="dcterms:W3CDTF">2021-01-24T13:46:00Z</dcterms:created>
  <dcterms:modified xsi:type="dcterms:W3CDTF">2021-01-2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